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BE11C3" w:rsidRPr="00317A86" w:rsidRDefault="00BE11C3"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BE11C3" w:rsidRPr="00317A86" w:rsidRDefault="00BE11C3" w:rsidP="006D5A36">
                            <w:pPr>
                              <w:jc w:val="right"/>
                              <w:rPr>
                                <w:color w:val="09D0A2" w:themeColor="accent3"/>
                              </w:rPr>
                            </w:pPr>
                          </w:p>
                          <w:p w14:paraId="4AC833EE" w14:textId="2D2720FD" w:rsidR="00BE11C3" w:rsidRPr="00317A86" w:rsidRDefault="00BE11C3" w:rsidP="006D5A36">
                            <w:pPr>
                              <w:jc w:val="right"/>
                              <w:rPr>
                                <w:rFonts w:ascii="Verdana" w:hAnsi="Verdana"/>
                                <w:color w:val="09D0A2" w:themeColor="accent3"/>
                                <w:sz w:val="30"/>
                                <w:szCs w:val="30"/>
                              </w:rPr>
                            </w:pPr>
                            <w:r>
                              <w:rPr>
                                <w:rFonts w:ascii="Verdana" w:hAnsi="Verdana"/>
                                <w:color w:val="09D0A2" w:themeColor="accent3"/>
                                <w:sz w:val="30"/>
                                <w:szCs w:val="30"/>
                              </w:rPr>
                              <w:t>Project Accounting</w:t>
                            </w:r>
                          </w:p>
                          <w:p w14:paraId="6AE9DBEF" w14:textId="77777777" w:rsidR="00BE11C3" w:rsidRPr="00317A86" w:rsidRDefault="00BE11C3" w:rsidP="00801565">
                            <w:pPr>
                              <w:jc w:val="right"/>
                              <w:rPr>
                                <w:color w:val="09D0A2" w:themeColor="accent3"/>
                              </w:rPr>
                            </w:pPr>
                          </w:p>
                          <w:p w14:paraId="3769864F" w14:textId="77777777" w:rsidR="00BE11C3" w:rsidRDefault="00BE11C3" w:rsidP="00801565"/>
                          <w:p w14:paraId="66525804" w14:textId="77777777" w:rsidR="00BE11C3" w:rsidRDefault="00BE11C3" w:rsidP="00801565"/>
                          <w:p w14:paraId="0007910F" w14:textId="1249EC53" w:rsidR="00BE11C3" w:rsidRDefault="00BE11C3" w:rsidP="00801565">
                            <w:pPr>
                              <w:jc w:val="right"/>
                              <w:rPr>
                                <w:color w:val="00938F"/>
                              </w:rPr>
                            </w:pPr>
                            <w:r w:rsidRPr="00475BD2">
                              <w:rPr>
                                <w:color w:val="00938F"/>
                              </w:rPr>
                              <w:t xml:space="preserve">Prepared by: </w:t>
                            </w:r>
                            <w:r w:rsidRPr="003E548B">
                              <w:rPr>
                                <w:color w:val="00938F"/>
                              </w:rPr>
                              <w:t>&lt;&lt;</w:t>
                            </w:r>
                            <w:r>
                              <w:rPr>
                                <w:color w:val="00938F"/>
                              </w:rPr>
                              <w:t>C</w:t>
                            </w:r>
                            <w:r w:rsidRPr="003E548B">
                              <w:rPr>
                                <w:color w:val="00938F"/>
                              </w:rPr>
                              <w:t>onsultant&gt;&gt;</w:t>
                            </w:r>
                            <w:r>
                              <w:rPr>
                                <w:color w:val="00938F"/>
                              </w:rPr>
                              <w:t xml:space="preserve"> </w:t>
                            </w:r>
                            <w:r w:rsidRPr="00475BD2">
                              <w:rPr>
                                <w:color w:val="00938F"/>
                              </w:rPr>
                              <w:t>|</w:t>
                            </w:r>
                            <w:r>
                              <w:rPr>
                                <w:color w:val="00938F"/>
                              </w:rPr>
                              <w:t>&lt;&lt;Date&gt;&gt;</w:t>
                            </w:r>
                          </w:p>
                          <w:p w14:paraId="7DA03225" w14:textId="04B3726D" w:rsidR="00BE11C3" w:rsidRPr="00475BD2" w:rsidRDefault="00BE11C3" w:rsidP="00801565">
                            <w:pPr>
                              <w:jc w:val="right"/>
                              <w:rPr>
                                <w:color w:val="00938F"/>
                              </w:rPr>
                            </w:pPr>
                            <w:r>
                              <w:rPr>
                                <w:color w:val="00938F"/>
                              </w:rPr>
                              <w:t>Version: v01</w:t>
                            </w:r>
                          </w:p>
                          <w:p w14:paraId="3D54ACBD" w14:textId="0C0ABFF4" w:rsidR="00BE11C3" w:rsidRPr="00475BD2" w:rsidRDefault="00BE11C3"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BE11C3" w:rsidRPr="00317A86" w:rsidRDefault="00BE11C3"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BE11C3" w:rsidRPr="00317A86" w:rsidRDefault="00BE11C3" w:rsidP="006D5A36">
                      <w:pPr>
                        <w:jc w:val="right"/>
                        <w:rPr>
                          <w:color w:val="09D0A2" w:themeColor="accent3"/>
                        </w:rPr>
                      </w:pPr>
                    </w:p>
                    <w:p w14:paraId="4AC833EE" w14:textId="2D2720FD" w:rsidR="00BE11C3" w:rsidRPr="00317A86" w:rsidRDefault="00BE11C3" w:rsidP="006D5A36">
                      <w:pPr>
                        <w:jc w:val="right"/>
                        <w:rPr>
                          <w:rFonts w:ascii="Verdana" w:hAnsi="Verdana"/>
                          <w:color w:val="09D0A2" w:themeColor="accent3"/>
                          <w:sz w:val="30"/>
                          <w:szCs w:val="30"/>
                        </w:rPr>
                      </w:pPr>
                      <w:r>
                        <w:rPr>
                          <w:rFonts w:ascii="Verdana" w:hAnsi="Verdana"/>
                          <w:color w:val="09D0A2" w:themeColor="accent3"/>
                          <w:sz w:val="30"/>
                          <w:szCs w:val="30"/>
                        </w:rPr>
                        <w:t>Project Accounting</w:t>
                      </w:r>
                    </w:p>
                    <w:p w14:paraId="6AE9DBEF" w14:textId="77777777" w:rsidR="00BE11C3" w:rsidRPr="00317A86" w:rsidRDefault="00BE11C3" w:rsidP="00801565">
                      <w:pPr>
                        <w:jc w:val="right"/>
                        <w:rPr>
                          <w:color w:val="09D0A2" w:themeColor="accent3"/>
                        </w:rPr>
                      </w:pPr>
                    </w:p>
                    <w:p w14:paraId="3769864F" w14:textId="77777777" w:rsidR="00BE11C3" w:rsidRDefault="00BE11C3" w:rsidP="00801565"/>
                    <w:p w14:paraId="66525804" w14:textId="77777777" w:rsidR="00BE11C3" w:rsidRDefault="00BE11C3" w:rsidP="00801565"/>
                    <w:p w14:paraId="0007910F" w14:textId="1249EC53" w:rsidR="00BE11C3" w:rsidRDefault="00BE11C3" w:rsidP="00801565">
                      <w:pPr>
                        <w:jc w:val="right"/>
                        <w:rPr>
                          <w:color w:val="00938F"/>
                        </w:rPr>
                      </w:pPr>
                      <w:r w:rsidRPr="00475BD2">
                        <w:rPr>
                          <w:color w:val="00938F"/>
                        </w:rPr>
                        <w:t xml:space="preserve">Prepared by: </w:t>
                      </w:r>
                      <w:r w:rsidRPr="003E548B">
                        <w:rPr>
                          <w:color w:val="00938F"/>
                        </w:rPr>
                        <w:t>&lt;&lt;</w:t>
                      </w:r>
                      <w:r>
                        <w:rPr>
                          <w:color w:val="00938F"/>
                        </w:rPr>
                        <w:t>C</w:t>
                      </w:r>
                      <w:r w:rsidRPr="003E548B">
                        <w:rPr>
                          <w:color w:val="00938F"/>
                        </w:rPr>
                        <w:t>onsultant&gt;&gt;</w:t>
                      </w:r>
                      <w:r>
                        <w:rPr>
                          <w:color w:val="00938F"/>
                        </w:rPr>
                        <w:t xml:space="preserve"> </w:t>
                      </w:r>
                      <w:r w:rsidRPr="00475BD2">
                        <w:rPr>
                          <w:color w:val="00938F"/>
                        </w:rPr>
                        <w:t>|</w:t>
                      </w:r>
                      <w:r>
                        <w:rPr>
                          <w:color w:val="00938F"/>
                        </w:rPr>
                        <w:t>&lt;&lt;Date&gt;&gt;</w:t>
                      </w:r>
                    </w:p>
                    <w:p w14:paraId="7DA03225" w14:textId="04B3726D" w:rsidR="00BE11C3" w:rsidRPr="00475BD2" w:rsidRDefault="00BE11C3" w:rsidP="00801565">
                      <w:pPr>
                        <w:jc w:val="right"/>
                        <w:rPr>
                          <w:color w:val="00938F"/>
                        </w:rPr>
                      </w:pPr>
                      <w:r>
                        <w:rPr>
                          <w:color w:val="00938F"/>
                        </w:rPr>
                        <w:t>Version: v01</w:t>
                      </w:r>
                    </w:p>
                    <w:p w14:paraId="3D54ACBD" w14:textId="0C0ABFF4" w:rsidR="00BE11C3" w:rsidRPr="00475BD2" w:rsidRDefault="00BE11C3"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77777777" w:rsidR="00801565" w:rsidRPr="00345E29" w:rsidRDefault="00801565" w:rsidP="00CE0EE6">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14:paraId="2BC3C070" w14:textId="75128D92" w:rsidR="005A16E0" w:rsidRDefault="00801565">
          <w:pPr>
            <w:pStyle w:val="TOC1"/>
            <w:tabs>
              <w:tab w:val="left" w:pos="1760"/>
            </w:tabs>
            <w:rPr>
              <w:rFonts w:asciiTheme="minorHAnsi" w:eastAsiaTheme="minorEastAsia" w:hAnsiTheme="minorHAnsi"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anchor="_Toc95877797" w:history="1">
            <w:r w:rsidR="005A16E0" w:rsidRPr="00B62710">
              <w:rPr>
                <w:rStyle w:val="Hyperlink"/>
              </w:rPr>
              <w:t>1</w:t>
            </w:r>
            <w:r w:rsidR="005A16E0">
              <w:rPr>
                <w:rFonts w:asciiTheme="minorHAnsi" w:eastAsiaTheme="minorEastAsia" w:hAnsiTheme="minorHAnsi" w:cstheme="minorBidi"/>
                <w:caps w:val="0"/>
                <w:color w:val="auto"/>
                <w:sz w:val="22"/>
                <w:lang w:eastAsia="en-GB"/>
              </w:rPr>
              <w:tab/>
            </w:r>
            <w:r w:rsidR="005A16E0" w:rsidRPr="00B62710">
              <w:rPr>
                <w:rStyle w:val="Hyperlink"/>
              </w:rPr>
              <w:t>Introduction</w:t>
            </w:r>
            <w:r w:rsidR="005A16E0">
              <w:rPr>
                <w:webHidden/>
              </w:rPr>
              <w:tab/>
            </w:r>
            <w:r w:rsidR="005A16E0">
              <w:rPr>
                <w:webHidden/>
              </w:rPr>
              <w:fldChar w:fldCharType="begin"/>
            </w:r>
            <w:r w:rsidR="005A16E0">
              <w:rPr>
                <w:webHidden/>
              </w:rPr>
              <w:instrText xml:space="preserve"> PAGEREF _Toc95877797 \h </w:instrText>
            </w:r>
            <w:r w:rsidR="005A16E0">
              <w:rPr>
                <w:webHidden/>
              </w:rPr>
            </w:r>
            <w:r w:rsidR="005A16E0">
              <w:rPr>
                <w:webHidden/>
              </w:rPr>
              <w:fldChar w:fldCharType="separate"/>
            </w:r>
            <w:r w:rsidR="005A16E0">
              <w:rPr>
                <w:webHidden/>
              </w:rPr>
              <w:t>4</w:t>
            </w:r>
            <w:r w:rsidR="005A16E0">
              <w:rPr>
                <w:webHidden/>
              </w:rPr>
              <w:fldChar w:fldCharType="end"/>
            </w:r>
          </w:hyperlink>
        </w:p>
        <w:p w14:paraId="0FBA4502" w14:textId="19214ED8"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798" w:history="1">
            <w:r w:rsidRPr="00B62710">
              <w:rPr>
                <w:rStyle w:val="Hyperlink"/>
                <w:noProof/>
              </w:rPr>
              <w:t>1.1</w:t>
            </w:r>
            <w:r>
              <w:rPr>
                <w:rFonts w:asciiTheme="minorHAnsi" w:eastAsiaTheme="minorEastAsia" w:hAnsiTheme="minorHAnsi" w:cstheme="minorBidi"/>
                <w:noProof/>
                <w:color w:val="auto"/>
                <w:sz w:val="22"/>
                <w:lang w:eastAsia="en-GB"/>
              </w:rPr>
              <w:tab/>
            </w:r>
            <w:r w:rsidRPr="00B62710">
              <w:rPr>
                <w:rStyle w:val="Hyperlink"/>
                <w:noProof/>
              </w:rPr>
              <w:t>Purpo</w:t>
            </w:r>
            <w:r w:rsidRPr="00B62710">
              <w:rPr>
                <w:rStyle w:val="Hyperlink"/>
                <w:noProof/>
              </w:rPr>
              <w:t>s</w:t>
            </w:r>
            <w:r w:rsidRPr="00B62710">
              <w:rPr>
                <w:rStyle w:val="Hyperlink"/>
                <w:noProof/>
              </w:rPr>
              <w:t>e</w:t>
            </w:r>
            <w:r>
              <w:rPr>
                <w:noProof/>
                <w:webHidden/>
              </w:rPr>
              <w:tab/>
            </w:r>
            <w:r>
              <w:rPr>
                <w:noProof/>
                <w:webHidden/>
              </w:rPr>
              <w:fldChar w:fldCharType="begin"/>
            </w:r>
            <w:r>
              <w:rPr>
                <w:noProof/>
                <w:webHidden/>
              </w:rPr>
              <w:instrText xml:space="preserve"> PAGEREF _Toc95877798 \h </w:instrText>
            </w:r>
            <w:r>
              <w:rPr>
                <w:noProof/>
                <w:webHidden/>
              </w:rPr>
            </w:r>
            <w:r>
              <w:rPr>
                <w:noProof/>
                <w:webHidden/>
              </w:rPr>
              <w:fldChar w:fldCharType="separate"/>
            </w:r>
            <w:r>
              <w:rPr>
                <w:noProof/>
                <w:webHidden/>
              </w:rPr>
              <w:t>4</w:t>
            </w:r>
            <w:r>
              <w:rPr>
                <w:noProof/>
                <w:webHidden/>
              </w:rPr>
              <w:fldChar w:fldCharType="end"/>
            </w:r>
          </w:hyperlink>
        </w:p>
        <w:p w14:paraId="77F619AB" w14:textId="4BBC4438"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799" w:history="1">
            <w:r w:rsidRPr="00B62710">
              <w:rPr>
                <w:rStyle w:val="Hyperlink"/>
                <w:noProof/>
              </w:rPr>
              <w:t>1.2</w:t>
            </w:r>
            <w:r>
              <w:rPr>
                <w:rFonts w:asciiTheme="minorHAnsi" w:eastAsiaTheme="minorEastAsia" w:hAnsiTheme="minorHAnsi" w:cstheme="minorBidi"/>
                <w:noProof/>
                <w:color w:val="auto"/>
                <w:sz w:val="22"/>
                <w:lang w:eastAsia="en-GB"/>
              </w:rPr>
              <w:tab/>
            </w:r>
            <w:r w:rsidRPr="00B62710">
              <w:rPr>
                <w:rStyle w:val="Hyperlink"/>
                <w:noProof/>
              </w:rPr>
              <w:t>Scope and Application</w:t>
            </w:r>
            <w:r>
              <w:rPr>
                <w:noProof/>
                <w:webHidden/>
              </w:rPr>
              <w:tab/>
            </w:r>
            <w:r>
              <w:rPr>
                <w:noProof/>
                <w:webHidden/>
              </w:rPr>
              <w:fldChar w:fldCharType="begin"/>
            </w:r>
            <w:r>
              <w:rPr>
                <w:noProof/>
                <w:webHidden/>
              </w:rPr>
              <w:instrText xml:space="preserve"> PAGEREF _Toc95877799 \h </w:instrText>
            </w:r>
            <w:r>
              <w:rPr>
                <w:noProof/>
                <w:webHidden/>
              </w:rPr>
            </w:r>
            <w:r>
              <w:rPr>
                <w:noProof/>
                <w:webHidden/>
              </w:rPr>
              <w:fldChar w:fldCharType="separate"/>
            </w:r>
            <w:r>
              <w:rPr>
                <w:noProof/>
                <w:webHidden/>
              </w:rPr>
              <w:t>4</w:t>
            </w:r>
            <w:r>
              <w:rPr>
                <w:noProof/>
                <w:webHidden/>
              </w:rPr>
              <w:fldChar w:fldCharType="end"/>
            </w:r>
          </w:hyperlink>
        </w:p>
        <w:p w14:paraId="37439AF3" w14:textId="33E00103"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0" w:history="1">
            <w:r w:rsidRPr="00B62710">
              <w:rPr>
                <w:rStyle w:val="Hyperlink"/>
                <w:noProof/>
              </w:rPr>
              <w:t>1.3</w:t>
            </w:r>
            <w:r>
              <w:rPr>
                <w:rFonts w:asciiTheme="minorHAnsi" w:eastAsiaTheme="minorEastAsia" w:hAnsiTheme="minorHAnsi" w:cstheme="minorBidi"/>
                <w:noProof/>
                <w:color w:val="auto"/>
                <w:sz w:val="22"/>
                <w:lang w:eastAsia="en-GB"/>
              </w:rPr>
              <w:tab/>
            </w:r>
            <w:r w:rsidRPr="00B62710">
              <w:rPr>
                <w:rStyle w:val="Hyperlink"/>
                <w:noProof/>
              </w:rPr>
              <w:t>Data Acquisition High Level Source to Target Mapping</w:t>
            </w:r>
            <w:r>
              <w:rPr>
                <w:noProof/>
                <w:webHidden/>
              </w:rPr>
              <w:tab/>
            </w:r>
            <w:r>
              <w:rPr>
                <w:noProof/>
                <w:webHidden/>
              </w:rPr>
              <w:fldChar w:fldCharType="begin"/>
            </w:r>
            <w:r>
              <w:rPr>
                <w:noProof/>
                <w:webHidden/>
              </w:rPr>
              <w:instrText xml:space="preserve"> PAGEREF _Toc95877800 \h </w:instrText>
            </w:r>
            <w:r>
              <w:rPr>
                <w:noProof/>
                <w:webHidden/>
              </w:rPr>
            </w:r>
            <w:r>
              <w:rPr>
                <w:noProof/>
                <w:webHidden/>
              </w:rPr>
              <w:fldChar w:fldCharType="separate"/>
            </w:r>
            <w:r>
              <w:rPr>
                <w:noProof/>
                <w:webHidden/>
              </w:rPr>
              <w:t>4</w:t>
            </w:r>
            <w:r>
              <w:rPr>
                <w:noProof/>
                <w:webHidden/>
              </w:rPr>
              <w:fldChar w:fldCharType="end"/>
            </w:r>
          </w:hyperlink>
        </w:p>
        <w:p w14:paraId="379C306C" w14:textId="168F1160"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1" w:history="1">
            <w:r w:rsidRPr="00B62710">
              <w:rPr>
                <w:rStyle w:val="Hyperlink"/>
                <w:noProof/>
              </w:rPr>
              <w:t>1.4</w:t>
            </w:r>
            <w:r>
              <w:rPr>
                <w:rFonts w:asciiTheme="minorHAnsi" w:eastAsiaTheme="minorEastAsia" w:hAnsiTheme="minorHAnsi" w:cstheme="minorBidi"/>
                <w:noProof/>
                <w:color w:val="auto"/>
                <w:sz w:val="22"/>
                <w:lang w:eastAsia="en-GB"/>
              </w:rPr>
              <w:tab/>
            </w:r>
            <w:r w:rsidRPr="00B62710">
              <w:rPr>
                <w:rStyle w:val="Hyperlink"/>
                <w:noProof/>
              </w:rPr>
              <w:t>Assumptions</w:t>
            </w:r>
            <w:r>
              <w:rPr>
                <w:noProof/>
                <w:webHidden/>
              </w:rPr>
              <w:tab/>
            </w:r>
            <w:r>
              <w:rPr>
                <w:noProof/>
                <w:webHidden/>
              </w:rPr>
              <w:fldChar w:fldCharType="begin"/>
            </w:r>
            <w:r>
              <w:rPr>
                <w:noProof/>
                <w:webHidden/>
              </w:rPr>
              <w:instrText xml:space="preserve"> PAGEREF _Toc95877801 \h </w:instrText>
            </w:r>
            <w:r>
              <w:rPr>
                <w:noProof/>
                <w:webHidden/>
              </w:rPr>
            </w:r>
            <w:r>
              <w:rPr>
                <w:noProof/>
                <w:webHidden/>
              </w:rPr>
              <w:fldChar w:fldCharType="separate"/>
            </w:r>
            <w:r>
              <w:rPr>
                <w:noProof/>
                <w:webHidden/>
              </w:rPr>
              <w:t>5</w:t>
            </w:r>
            <w:r>
              <w:rPr>
                <w:noProof/>
                <w:webHidden/>
              </w:rPr>
              <w:fldChar w:fldCharType="end"/>
            </w:r>
          </w:hyperlink>
        </w:p>
        <w:p w14:paraId="7DFA7865" w14:textId="4476CEF1"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2" w:history="1">
            <w:r w:rsidRPr="00B62710">
              <w:rPr>
                <w:rStyle w:val="Hyperlink"/>
                <w:noProof/>
              </w:rPr>
              <w:t>1.5</w:t>
            </w:r>
            <w:r>
              <w:rPr>
                <w:rFonts w:asciiTheme="minorHAnsi" w:eastAsiaTheme="minorEastAsia" w:hAnsiTheme="minorHAnsi" w:cstheme="minorBidi"/>
                <w:noProof/>
                <w:color w:val="auto"/>
                <w:sz w:val="22"/>
                <w:lang w:eastAsia="en-GB"/>
              </w:rPr>
              <w:tab/>
            </w:r>
            <w:r w:rsidRPr="00B62710">
              <w:rPr>
                <w:rStyle w:val="Hyperlink"/>
                <w:noProof/>
              </w:rPr>
              <w:t>Pre- requisites</w:t>
            </w:r>
            <w:r>
              <w:rPr>
                <w:noProof/>
                <w:webHidden/>
              </w:rPr>
              <w:tab/>
            </w:r>
            <w:r>
              <w:rPr>
                <w:noProof/>
                <w:webHidden/>
              </w:rPr>
              <w:fldChar w:fldCharType="begin"/>
            </w:r>
            <w:r>
              <w:rPr>
                <w:noProof/>
                <w:webHidden/>
              </w:rPr>
              <w:instrText xml:space="preserve"> PAGEREF _Toc95877802 \h </w:instrText>
            </w:r>
            <w:r>
              <w:rPr>
                <w:noProof/>
                <w:webHidden/>
              </w:rPr>
            </w:r>
            <w:r>
              <w:rPr>
                <w:noProof/>
                <w:webHidden/>
              </w:rPr>
              <w:fldChar w:fldCharType="separate"/>
            </w:r>
            <w:r>
              <w:rPr>
                <w:noProof/>
                <w:webHidden/>
              </w:rPr>
              <w:t>5</w:t>
            </w:r>
            <w:r>
              <w:rPr>
                <w:noProof/>
                <w:webHidden/>
              </w:rPr>
              <w:fldChar w:fldCharType="end"/>
            </w:r>
          </w:hyperlink>
        </w:p>
        <w:p w14:paraId="0CE9C0BE" w14:textId="7093DF9A" w:rsidR="005A16E0" w:rsidRDefault="005A16E0">
          <w:pPr>
            <w:pStyle w:val="TOC1"/>
            <w:tabs>
              <w:tab w:val="left" w:pos="1760"/>
            </w:tabs>
            <w:rPr>
              <w:rFonts w:asciiTheme="minorHAnsi" w:eastAsiaTheme="minorEastAsia" w:hAnsiTheme="minorHAnsi" w:cstheme="minorBidi"/>
              <w:caps w:val="0"/>
              <w:color w:val="auto"/>
              <w:sz w:val="22"/>
              <w:lang w:eastAsia="en-GB"/>
            </w:rPr>
          </w:pPr>
          <w:hyperlink w:anchor="_Toc95877803" w:history="1">
            <w:r w:rsidRPr="00B62710">
              <w:rPr>
                <w:rStyle w:val="Hyperlink"/>
              </w:rPr>
              <w:t>2</w:t>
            </w:r>
            <w:r>
              <w:rPr>
                <w:rFonts w:asciiTheme="minorHAnsi" w:eastAsiaTheme="minorEastAsia" w:hAnsiTheme="minorHAnsi" w:cstheme="minorBidi"/>
                <w:caps w:val="0"/>
                <w:color w:val="auto"/>
                <w:sz w:val="22"/>
                <w:lang w:eastAsia="en-GB"/>
              </w:rPr>
              <w:tab/>
            </w:r>
            <w:r w:rsidRPr="00B62710">
              <w:rPr>
                <w:rStyle w:val="Hyperlink"/>
              </w:rPr>
              <w:t>Data Migration Flow in Maximise Tool</w:t>
            </w:r>
            <w:r>
              <w:rPr>
                <w:webHidden/>
              </w:rPr>
              <w:tab/>
            </w:r>
            <w:r>
              <w:rPr>
                <w:webHidden/>
              </w:rPr>
              <w:fldChar w:fldCharType="begin"/>
            </w:r>
            <w:r>
              <w:rPr>
                <w:webHidden/>
              </w:rPr>
              <w:instrText xml:space="preserve"> PAGEREF _Toc95877803 \h </w:instrText>
            </w:r>
            <w:r>
              <w:rPr>
                <w:webHidden/>
              </w:rPr>
            </w:r>
            <w:r>
              <w:rPr>
                <w:webHidden/>
              </w:rPr>
              <w:fldChar w:fldCharType="separate"/>
            </w:r>
            <w:r>
              <w:rPr>
                <w:webHidden/>
              </w:rPr>
              <w:t>6</w:t>
            </w:r>
            <w:r>
              <w:rPr>
                <w:webHidden/>
              </w:rPr>
              <w:fldChar w:fldCharType="end"/>
            </w:r>
          </w:hyperlink>
        </w:p>
        <w:p w14:paraId="7E93EAD9" w14:textId="04EAB783"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4" w:history="1">
            <w:r w:rsidRPr="00B62710">
              <w:rPr>
                <w:rStyle w:val="Hyperlink"/>
                <w:noProof/>
              </w:rPr>
              <w:t>2.1</w:t>
            </w:r>
            <w:r>
              <w:rPr>
                <w:rFonts w:asciiTheme="minorHAnsi" w:eastAsiaTheme="minorEastAsia" w:hAnsiTheme="minorHAnsi" w:cstheme="minorBidi"/>
                <w:noProof/>
                <w:color w:val="auto"/>
                <w:sz w:val="22"/>
                <w:lang w:eastAsia="en-GB"/>
              </w:rPr>
              <w:tab/>
            </w:r>
            <w:r w:rsidRPr="00B62710">
              <w:rPr>
                <w:rStyle w:val="Hyperlink"/>
                <w:noProof/>
              </w:rPr>
              <w:t>Data Cleanse</w:t>
            </w:r>
            <w:r>
              <w:rPr>
                <w:noProof/>
                <w:webHidden/>
              </w:rPr>
              <w:tab/>
            </w:r>
            <w:r>
              <w:rPr>
                <w:noProof/>
                <w:webHidden/>
              </w:rPr>
              <w:fldChar w:fldCharType="begin"/>
            </w:r>
            <w:r>
              <w:rPr>
                <w:noProof/>
                <w:webHidden/>
              </w:rPr>
              <w:instrText xml:space="preserve"> PAGEREF _Toc95877804 \h </w:instrText>
            </w:r>
            <w:r>
              <w:rPr>
                <w:noProof/>
                <w:webHidden/>
              </w:rPr>
            </w:r>
            <w:r>
              <w:rPr>
                <w:noProof/>
                <w:webHidden/>
              </w:rPr>
              <w:fldChar w:fldCharType="separate"/>
            </w:r>
            <w:r>
              <w:rPr>
                <w:noProof/>
                <w:webHidden/>
              </w:rPr>
              <w:t>6</w:t>
            </w:r>
            <w:r>
              <w:rPr>
                <w:noProof/>
                <w:webHidden/>
              </w:rPr>
              <w:fldChar w:fldCharType="end"/>
            </w:r>
          </w:hyperlink>
        </w:p>
        <w:p w14:paraId="0BA57F05" w14:textId="578B2188"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5" w:history="1">
            <w:r w:rsidRPr="00B62710">
              <w:rPr>
                <w:rStyle w:val="Hyperlink"/>
                <w:noProof/>
              </w:rPr>
              <w:t>2.2</w:t>
            </w:r>
            <w:r>
              <w:rPr>
                <w:rFonts w:asciiTheme="minorHAnsi" w:eastAsiaTheme="minorEastAsia" w:hAnsiTheme="minorHAnsi" w:cstheme="minorBidi"/>
                <w:noProof/>
                <w:color w:val="auto"/>
                <w:sz w:val="22"/>
                <w:lang w:eastAsia="en-GB"/>
              </w:rPr>
              <w:tab/>
            </w:r>
            <w:r w:rsidRPr="00B62710">
              <w:rPr>
                <w:rStyle w:val="Hyperlink"/>
                <w:noProof/>
              </w:rPr>
              <w:t>Extract, Transform and Load</w:t>
            </w:r>
            <w:r>
              <w:rPr>
                <w:noProof/>
                <w:webHidden/>
              </w:rPr>
              <w:tab/>
            </w:r>
            <w:r>
              <w:rPr>
                <w:noProof/>
                <w:webHidden/>
              </w:rPr>
              <w:fldChar w:fldCharType="begin"/>
            </w:r>
            <w:r>
              <w:rPr>
                <w:noProof/>
                <w:webHidden/>
              </w:rPr>
              <w:instrText xml:space="preserve"> PAGEREF _Toc95877805 \h </w:instrText>
            </w:r>
            <w:r>
              <w:rPr>
                <w:noProof/>
                <w:webHidden/>
              </w:rPr>
            </w:r>
            <w:r>
              <w:rPr>
                <w:noProof/>
                <w:webHidden/>
              </w:rPr>
              <w:fldChar w:fldCharType="separate"/>
            </w:r>
            <w:r>
              <w:rPr>
                <w:noProof/>
                <w:webHidden/>
              </w:rPr>
              <w:t>6</w:t>
            </w:r>
            <w:r>
              <w:rPr>
                <w:noProof/>
                <w:webHidden/>
              </w:rPr>
              <w:fldChar w:fldCharType="end"/>
            </w:r>
          </w:hyperlink>
        </w:p>
        <w:p w14:paraId="6706A3C7" w14:textId="53C08CE9"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6" w:history="1">
            <w:r w:rsidRPr="00B62710">
              <w:rPr>
                <w:rStyle w:val="Hyperlink"/>
                <w:noProof/>
              </w:rPr>
              <w:t>2.3</w:t>
            </w:r>
            <w:r>
              <w:rPr>
                <w:rFonts w:asciiTheme="minorHAnsi" w:eastAsiaTheme="minorEastAsia" w:hAnsiTheme="minorHAnsi" w:cstheme="minorBidi"/>
                <w:noProof/>
                <w:color w:val="auto"/>
                <w:sz w:val="22"/>
                <w:lang w:eastAsia="en-GB"/>
              </w:rPr>
              <w:tab/>
            </w:r>
            <w:r w:rsidRPr="00B62710">
              <w:rPr>
                <w:rStyle w:val="Hyperlink"/>
                <w:noProof/>
              </w:rPr>
              <w:t>Load</w:t>
            </w:r>
            <w:r>
              <w:rPr>
                <w:noProof/>
                <w:webHidden/>
              </w:rPr>
              <w:tab/>
            </w:r>
            <w:r>
              <w:rPr>
                <w:noProof/>
                <w:webHidden/>
              </w:rPr>
              <w:fldChar w:fldCharType="begin"/>
            </w:r>
            <w:r>
              <w:rPr>
                <w:noProof/>
                <w:webHidden/>
              </w:rPr>
              <w:instrText xml:space="preserve"> PAGEREF _Toc95877806 \h </w:instrText>
            </w:r>
            <w:r>
              <w:rPr>
                <w:noProof/>
                <w:webHidden/>
              </w:rPr>
            </w:r>
            <w:r>
              <w:rPr>
                <w:noProof/>
                <w:webHidden/>
              </w:rPr>
              <w:fldChar w:fldCharType="separate"/>
            </w:r>
            <w:r>
              <w:rPr>
                <w:noProof/>
                <w:webHidden/>
              </w:rPr>
              <w:t>7</w:t>
            </w:r>
            <w:r>
              <w:rPr>
                <w:noProof/>
                <w:webHidden/>
              </w:rPr>
              <w:fldChar w:fldCharType="end"/>
            </w:r>
          </w:hyperlink>
        </w:p>
        <w:p w14:paraId="04C5F5A5" w14:textId="56CF54DF" w:rsidR="005A16E0" w:rsidRDefault="005A16E0">
          <w:pPr>
            <w:pStyle w:val="TOC1"/>
            <w:tabs>
              <w:tab w:val="left" w:pos="1760"/>
            </w:tabs>
            <w:rPr>
              <w:rFonts w:asciiTheme="minorHAnsi" w:eastAsiaTheme="minorEastAsia" w:hAnsiTheme="minorHAnsi" w:cstheme="minorBidi"/>
              <w:caps w:val="0"/>
              <w:color w:val="auto"/>
              <w:sz w:val="22"/>
              <w:lang w:eastAsia="en-GB"/>
            </w:rPr>
          </w:pPr>
          <w:hyperlink w:anchor="_Toc95877807" w:history="1">
            <w:r w:rsidRPr="00B62710">
              <w:rPr>
                <w:rStyle w:val="Hyperlink"/>
              </w:rPr>
              <w:t>3</w:t>
            </w:r>
            <w:r>
              <w:rPr>
                <w:rFonts w:asciiTheme="minorHAnsi" w:eastAsiaTheme="minorEastAsia" w:hAnsiTheme="minorHAnsi" w:cstheme="minorBidi"/>
                <w:caps w:val="0"/>
                <w:color w:val="auto"/>
                <w:sz w:val="22"/>
                <w:lang w:eastAsia="en-GB"/>
              </w:rPr>
              <w:tab/>
            </w:r>
            <w:r w:rsidRPr="00B62710">
              <w:rPr>
                <w:rStyle w:val="Hyperlink"/>
              </w:rPr>
              <w:t>Naming Standards</w:t>
            </w:r>
            <w:r>
              <w:rPr>
                <w:webHidden/>
              </w:rPr>
              <w:tab/>
            </w:r>
            <w:r>
              <w:rPr>
                <w:webHidden/>
              </w:rPr>
              <w:fldChar w:fldCharType="begin"/>
            </w:r>
            <w:r>
              <w:rPr>
                <w:webHidden/>
              </w:rPr>
              <w:instrText xml:space="preserve"> PAGEREF _Toc95877807 \h </w:instrText>
            </w:r>
            <w:r>
              <w:rPr>
                <w:webHidden/>
              </w:rPr>
            </w:r>
            <w:r>
              <w:rPr>
                <w:webHidden/>
              </w:rPr>
              <w:fldChar w:fldCharType="separate"/>
            </w:r>
            <w:r>
              <w:rPr>
                <w:webHidden/>
              </w:rPr>
              <w:t>8</w:t>
            </w:r>
            <w:r>
              <w:rPr>
                <w:webHidden/>
              </w:rPr>
              <w:fldChar w:fldCharType="end"/>
            </w:r>
          </w:hyperlink>
        </w:p>
        <w:p w14:paraId="396D6115" w14:textId="292307A4" w:rsidR="005A16E0" w:rsidRDefault="005A16E0">
          <w:pPr>
            <w:pStyle w:val="TOC1"/>
            <w:tabs>
              <w:tab w:val="left" w:pos="1760"/>
            </w:tabs>
            <w:rPr>
              <w:rFonts w:asciiTheme="minorHAnsi" w:eastAsiaTheme="minorEastAsia" w:hAnsiTheme="minorHAnsi" w:cstheme="minorBidi"/>
              <w:caps w:val="0"/>
              <w:color w:val="auto"/>
              <w:sz w:val="22"/>
              <w:lang w:eastAsia="en-GB"/>
            </w:rPr>
          </w:pPr>
          <w:hyperlink w:anchor="_Toc95877808" w:history="1">
            <w:r w:rsidRPr="00B62710">
              <w:rPr>
                <w:rStyle w:val="Hyperlink"/>
              </w:rPr>
              <w:t>4</w:t>
            </w:r>
            <w:r>
              <w:rPr>
                <w:rFonts w:asciiTheme="minorHAnsi" w:eastAsiaTheme="minorEastAsia" w:hAnsiTheme="minorHAnsi" w:cstheme="minorBidi"/>
                <w:caps w:val="0"/>
                <w:color w:val="auto"/>
                <w:sz w:val="22"/>
                <w:lang w:eastAsia="en-GB"/>
              </w:rPr>
              <w:tab/>
            </w:r>
            <w:r w:rsidRPr="00B62710">
              <w:rPr>
                <w:rStyle w:val="Hyperlink"/>
              </w:rPr>
              <w:t>Extract File Layouts</w:t>
            </w:r>
            <w:r>
              <w:rPr>
                <w:webHidden/>
              </w:rPr>
              <w:tab/>
            </w:r>
            <w:r>
              <w:rPr>
                <w:webHidden/>
              </w:rPr>
              <w:fldChar w:fldCharType="begin"/>
            </w:r>
            <w:r>
              <w:rPr>
                <w:webHidden/>
              </w:rPr>
              <w:instrText xml:space="preserve"> PAGEREF _Toc95877808 \h </w:instrText>
            </w:r>
            <w:r>
              <w:rPr>
                <w:webHidden/>
              </w:rPr>
            </w:r>
            <w:r>
              <w:rPr>
                <w:webHidden/>
              </w:rPr>
              <w:fldChar w:fldCharType="separate"/>
            </w:r>
            <w:r>
              <w:rPr>
                <w:webHidden/>
              </w:rPr>
              <w:t>9</w:t>
            </w:r>
            <w:r>
              <w:rPr>
                <w:webHidden/>
              </w:rPr>
              <w:fldChar w:fldCharType="end"/>
            </w:r>
          </w:hyperlink>
        </w:p>
        <w:p w14:paraId="34322790" w14:textId="50F7C4DC"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09" w:history="1">
            <w:r w:rsidRPr="00B62710">
              <w:rPr>
                <w:rStyle w:val="Hyperlink"/>
                <w:noProof/>
              </w:rPr>
              <w:t>4.1</w:t>
            </w:r>
            <w:r>
              <w:rPr>
                <w:rFonts w:asciiTheme="minorHAnsi" w:eastAsiaTheme="minorEastAsia" w:hAnsiTheme="minorHAnsi" w:cstheme="minorBidi"/>
                <w:noProof/>
                <w:color w:val="auto"/>
                <w:sz w:val="22"/>
                <w:lang w:eastAsia="en-GB"/>
              </w:rPr>
              <w:tab/>
            </w:r>
            <w:r w:rsidRPr="00B62710">
              <w:rPr>
                <w:rStyle w:val="Hyperlink"/>
                <w:noProof/>
              </w:rPr>
              <w:t>Import Projects</w:t>
            </w:r>
            <w:r>
              <w:rPr>
                <w:noProof/>
                <w:webHidden/>
              </w:rPr>
              <w:tab/>
            </w:r>
            <w:r>
              <w:rPr>
                <w:noProof/>
                <w:webHidden/>
              </w:rPr>
              <w:fldChar w:fldCharType="begin"/>
            </w:r>
            <w:r>
              <w:rPr>
                <w:noProof/>
                <w:webHidden/>
              </w:rPr>
              <w:instrText xml:space="preserve"> PAGEREF _Toc95877809 \h </w:instrText>
            </w:r>
            <w:r>
              <w:rPr>
                <w:noProof/>
                <w:webHidden/>
              </w:rPr>
            </w:r>
            <w:r>
              <w:rPr>
                <w:noProof/>
                <w:webHidden/>
              </w:rPr>
              <w:fldChar w:fldCharType="separate"/>
            </w:r>
            <w:r>
              <w:rPr>
                <w:noProof/>
                <w:webHidden/>
              </w:rPr>
              <w:t>10</w:t>
            </w:r>
            <w:r>
              <w:rPr>
                <w:noProof/>
                <w:webHidden/>
              </w:rPr>
              <w:fldChar w:fldCharType="end"/>
            </w:r>
          </w:hyperlink>
        </w:p>
        <w:p w14:paraId="03249D5A" w14:textId="502366B2"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10" w:history="1">
            <w:r w:rsidRPr="00B62710">
              <w:rPr>
                <w:rStyle w:val="Hyperlink"/>
                <w:noProof/>
              </w:rPr>
              <w:t>4.1.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10 \h </w:instrText>
            </w:r>
            <w:r>
              <w:rPr>
                <w:noProof/>
                <w:webHidden/>
              </w:rPr>
            </w:r>
            <w:r>
              <w:rPr>
                <w:noProof/>
                <w:webHidden/>
              </w:rPr>
              <w:fldChar w:fldCharType="separate"/>
            </w:r>
            <w:r>
              <w:rPr>
                <w:noProof/>
                <w:webHidden/>
              </w:rPr>
              <w:t>26</w:t>
            </w:r>
            <w:r>
              <w:rPr>
                <w:noProof/>
                <w:webHidden/>
              </w:rPr>
              <w:fldChar w:fldCharType="end"/>
            </w:r>
          </w:hyperlink>
        </w:p>
        <w:p w14:paraId="2EB53799" w14:textId="76EC0E45"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11" w:history="1">
            <w:r w:rsidRPr="00B62710">
              <w:rPr>
                <w:rStyle w:val="Hyperlink"/>
                <w:noProof/>
              </w:rPr>
              <w:t>4.2</w:t>
            </w:r>
            <w:r>
              <w:rPr>
                <w:rFonts w:asciiTheme="minorHAnsi" w:eastAsiaTheme="minorEastAsia" w:hAnsiTheme="minorHAnsi" w:cstheme="minorBidi"/>
                <w:noProof/>
                <w:color w:val="auto"/>
                <w:sz w:val="22"/>
                <w:lang w:eastAsia="en-GB"/>
              </w:rPr>
              <w:tab/>
            </w:r>
            <w:r w:rsidRPr="00B62710">
              <w:rPr>
                <w:rStyle w:val="Hyperlink"/>
                <w:noProof/>
              </w:rPr>
              <w:t>Import Projects</w:t>
            </w:r>
            <w:r>
              <w:rPr>
                <w:noProof/>
                <w:webHidden/>
              </w:rPr>
              <w:tab/>
            </w:r>
            <w:r>
              <w:rPr>
                <w:noProof/>
                <w:webHidden/>
              </w:rPr>
              <w:fldChar w:fldCharType="begin"/>
            </w:r>
            <w:r>
              <w:rPr>
                <w:noProof/>
                <w:webHidden/>
              </w:rPr>
              <w:instrText xml:space="preserve"> PAGEREF _Toc95877811 \h </w:instrText>
            </w:r>
            <w:r>
              <w:rPr>
                <w:noProof/>
                <w:webHidden/>
              </w:rPr>
            </w:r>
            <w:r>
              <w:rPr>
                <w:noProof/>
                <w:webHidden/>
              </w:rPr>
              <w:fldChar w:fldCharType="separate"/>
            </w:r>
            <w:r>
              <w:rPr>
                <w:noProof/>
                <w:webHidden/>
              </w:rPr>
              <w:t>26</w:t>
            </w:r>
            <w:r>
              <w:rPr>
                <w:noProof/>
                <w:webHidden/>
              </w:rPr>
              <w:fldChar w:fldCharType="end"/>
            </w:r>
          </w:hyperlink>
        </w:p>
        <w:p w14:paraId="7922C15F" w14:textId="6AB5E7C8"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12" w:history="1">
            <w:r w:rsidRPr="00B62710">
              <w:rPr>
                <w:rStyle w:val="Hyperlink"/>
                <w:noProof/>
              </w:rPr>
              <w:t>4.2.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12 \h </w:instrText>
            </w:r>
            <w:r>
              <w:rPr>
                <w:noProof/>
                <w:webHidden/>
              </w:rPr>
            </w:r>
            <w:r>
              <w:rPr>
                <w:noProof/>
                <w:webHidden/>
              </w:rPr>
              <w:fldChar w:fldCharType="separate"/>
            </w:r>
            <w:r>
              <w:rPr>
                <w:noProof/>
                <w:webHidden/>
              </w:rPr>
              <w:t>33</w:t>
            </w:r>
            <w:r>
              <w:rPr>
                <w:noProof/>
                <w:webHidden/>
              </w:rPr>
              <w:fldChar w:fldCharType="end"/>
            </w:r>
          </w:hyperlink>
        </w:p>
        <w:p w14:paraId="456153B8" w14:textId="5CA6DBE4"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13" w:history="1">
            <w:r w:rsidRPr="00B62710">
              <w:rPr>
                <w:rStyle w:val="Hyperlink"/>
                <w:noProof/>
              </w:rPr>
              <w:t>4.3</w:t>
            </w:r>
            <w:r>
              <w:rPr>
                <w:rFonts w:asciiTheme="minorHAnsi" w:eastAsiaTheme="minorEastAsia" w:hAnsiTheme="minorHAnsi" w:cstheme="minorBidi"/>
                <w:noProof/>
                <w:color w:val="auto"/>
                <w:sz w:val="22"/>
                <w:lang w:eastAsia="en-GB"/>
              </w:rPr>
              <w:tab/>
            </w:r>
            <w:r w:rsidRPr="00B62710">
              <w:rPr>
                <w:rStyle w:val="Hyperlink"/>
                <w:noProof/>
              </w:rPr>
              <w:t>Import Projects</w:t>
            </w:r>
            <w:r>
              <w:rPr>
                <w:noProof/>
                <w:webHidden/>
              </w:rPr>
              <w:tab/>
            </w:r>
            <w:r>
              <w:rPr>
                <w:noProof/>
                <w:webHidden/>
              </w:rPr>
              <w:fldChar w:fldCharType="begin"/>
            </w:r>
            <w:r>
              <w:rPr>
                <w:noProof/>
                <w:webHidden/>
              </w:rPr>
              <w:instrText xml:space="preserve"> PAGEREF _Toc95877813 \h </w:instrText>
            </w:r>
            <w:r>
              <w:rPr>
                <w:noProof/>
                <w:webHidden/>
              </w:rPr>
            </w:r>
            <w:r>
              <w:rPr>
                <w:noProof/>
                <w:webHidden/>
              </w:rPr>
              <w:fldChar w:fldCharType="separate"/>
            </w:r>
            <w:r>
              <w:rPr>
                <w:noProof/>
                <w:webHidden/>
              </w:rPr>
              <w:t>34</w:t>
            </w:r>
            <w:r>
              <w:rPr>
                <w:noProof/>
                <w:webHidden/>
              </w:rPr>
              <w:fldChar w:fldCharType="end"/>
            </w:r>
          </w:hyperlink>
        </w:p>
        <w:p w14:paraId="41D59D93" w14:textId="125C38A3"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14" w:history="1">
            <w:r w:rsidRPr="00B62710">
              <w:rPr>
                <w:rStyle w:val="Hyperlink"/>
                <w:noProof/>
              </w:rPr>
              <w:t>4.3.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14 \h </w:instrText>
            </w:r>
            <w:r>
              <w:rPr>
                <w:noProof/>
                <w:webHidden/>
              </w:rPr>
            </w:r>
            <w:r>
              <w:rPr>
                <w:noProof/>
                <w:webHidden/>
              </w:rPr>
              <w:fldChar w:fldCharType="separate"/>
            </w:r>
            <w:r>
              <w:rPr>
                <w:noProof/>
                <w:webHidden/>
              </w:rPr>
              <w:t>35</w:t>
            </w:r>
            <w:r>
              <w:rPr>
                <w:noProof/>
                <w:webHidden/>
              </w:rPr>
              <w:fldChar w:fldCharType="end"/>
            </w:r>
          </w:hyperlink>
        </w:p>
        <w:p w14:paraId="3B0AE12D" w14:textId="5EFAFFA2"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15" w:history="1">
            <w:r w:rsidRPr="00B62710">
              <w:rPr>
                <w:rStyle w:val="Hyperlink"/>
                <w:noProof/>
              </w:rPr>
              <w:t>4.4</w:t>
            </w:r>
            <w:r>
              <w:rPr>
                <w:rFonts w:asciiTheme="minorHAnsi" w:eastAsiaTheme="minorEastAsia" w:hAnsiTheme="minorHAnsi" w:cstheme="minorBidi"/>
                <w:noProof/>
                <w:color w:val="auto"/>
                <w:sz w:val="22"/>
                <w:lang w:eastAsia="en-GB"/>
              </w:rPr>
              <w:tab/>
            </w:r>
            <w:r w:rsidRPr="00B62710">
              <w:rPr>
                <w:rStyle w:val="Hyperlink"/>
                <w:noProof/>
              </w:rPr>
              <w:t>Import Projects</w:t>
            </w:r>
            <w:r>
              <w:rPr>
                <w:noProof/>
                <w:webHidden/>
              </w:rPr>
              <w:tab/>
            </w:r>
            <w:r>
              <w:rPr>
                <w:noProof/>
                <w:webHidden/>
              </w:rPr>
              <w:fldChar w:fldCharType="begin"/>
            </w:r>
            <w:r>
              <w:rPr>
                <w:noProof/>
                <w:webHidden/>
              </w:rPr>
              <w:instrText xml:space="preserve"> PAGEREF _Toc95877815 \h </w:instrText>
            </w:r>
            <w:r>
              <w:rPr>
                <w:noProof/>
                <w:webHidden/>
              </w:rPr>
            </w:r>
            <w:r>
              <w:rPr>
                <w:noProof/>
                <w:webHidden/>
              </w:rPr>
              <w:fldChar w:fldCharType="separate"/>
            </w:r>
            <w:r>
              <w:rPr>
                <w:noProof/>
                <w:webHidden/>
              </w:rPr>
              <w:t>36</w:t>
            </w:r>
            <w:r>
              <w:rPr>
                <w:noProof/>
                <w:webHidden/>
              </w:rPr>
              <w:fldChar w:fldCharType="end"/>
            </w:r>
          </w:hyperlink>
        </w:p>
        <w:p w14:paraId="2B6D4DD8" w14:textId="5B8FB773"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16" w:history="1">
            <w:r w:rsidRPr="00B62710">
              <w:rPr>
                <w:rStyle w:val="Hyperlink"/>
                <w:noProof/>
              </w:rPr>
              <w:t>4.4.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16 \h </w:instrText>
            </w:r>
            <w:r>
              <w:rPr>
                <w:noProof/>
                <w:webHidden/>
              </w:rPr>
            </w:r>
            <w:r>
              <w:rPr>
                <w:noProof/>
                <w:webHidden/>
              </w:rPr>
              <w:fldChar w:fldCharType="separate"/>
            </w:r>
            <w:r>
              <w:rPr>
                <w:noProof/>
                <w:webHidden/>
              </w:rPr>
              <w:t>38</w:t>
            </w:r>
            <w:r>
              <w:rPr>
                <w:noProof/>
                <w:webHidden/>
              </w:rPr>
              <w:fldChar w:fldCharType="end"/>
            </w:r>
          </w:hyperlink>
        </w:p>
        <w:p w14:paraId="1B5030C9" w14:textId="18E37060"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17" w:history="1">
            <w:r w:rsidRPr="00B62710">
              <w:rPr>
                <w:rStyle w:val="Hyperlink"/>
                <w:noProof/>
              </w:rPr>
              <w:t>4.5</w:t>
            </w:r>
            <w:r>
              <w:rPr>
                <w:rFonts w:asciiTheme="minorHAnsi" w:eastAsiaTheme="minorEastAsia" w:hAnsiTheme="minorHAnsi" w:cstheme="minorBidi"/>
                <w:noProof/>
                <w:color w:val="auto"/>
                <w:sz w:val="22"/>
                <w:lang w:eastAsia="en-GB"/>
              </w:rPr>
              <w:tab/>
            </w:r>
            <w:r w:rsidRPr="00B62710">
              <w:rPr>
                <w:rStyle w:val="Hyperlink"/>
                <w:noProof/>
              </w:rPr>
              <w:t>Import Projects</w:t>
            </w:r>
            <w:r>
              <w:rPr>
                <w:noProof/>
                <w:webHidden/>
              </w:rPr>
              <w:tab/>
            </w:r>
            <w:r>
              <w:rPr>
                <w:noProof/>
                <w:webHidden/>
              </w:rPr>
              <w:fldChar w:fldCharType="begin"/>
            </w:r>
            <w:r>
              <w:rPr>
                <w:noProof/>
                <w:webHidden/>
              </w:rPr>
              <w:instrText xml:space="preserve"> PAGEREF _Toc95877817 \h </w:instrText>
            </w:r>
            <w:r>
              <w:rPr>
                <w:noProof/>
                <w:webHidden/>
              </w:rPr>
            </w:r>
            <w:r>
              <w:rPr>
                <w:noProof/>
                <w:webHidden/>
              </w:rPr>
              <w:fldChar w:fldCharType="separate"/>
            </w:r>
            <w:r>
              <w:rPr>
                <w:noProof/>
                <w:webHidden/>
              </w:rPr>
              <w:t>38</w:t>
            </w:r>
            <w:r>
              <w:rPr>
                <w:noProof/>
                <w:webHidden/>
              </w:rPr>
              <w:fldChar w:fldCharType="end"/>
            </w:r>
          </w:hyperlink>
        </w:p>
        <w:p w14:paraId="6E6C5646" w14:textId="275058C7"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18" w:history="1">
            <w:r w:rsidRPr="00B62710">
              <w:rPr>
                <w:rStyle w:val="Hyperlink"/>
                <w:noProof/>
              </w:rPr>
              <w:t>4.5.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18 \h </w:instrText>
            </w:r>
            <w:r>
              <w:rPr>
                <w:noProof/>
                <w:webHidden/>
              </w:rPr>
            </w:r>
            <w:r>
              <w:rPr>
                <w:noProof/>
                <w:webHidden/>
              </w:rPr>
              <w:fldChar w:fldCharType="separate"/>
            </w:r>
            <w:r>
              <w:rPr>
                <w:noProof/>
                <w:webHidden/>
              </w:rPr>
              <w:t>39</w:t>
            </w:r>
            <w:r>
              <w:rPr>
                <w:noProof/>
                <w:webHidden/>
              </w:rPr>
              <w:fldChar w:fldCharType="end"/>
            </w:r>
          </w:hyperlink>
        </w:p>
        <w:p w14:paraId="4D36B1AB" w14:textId="269F2799"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19" w:history="1">
            <w:r w:rsidRPr="00B62710">
              <w:rPr>
                <w:rStyle w:val="Hyperlink"/>
                <w:noProof/>
              </w:rPr>
              <w:t>4.6</w:t>
            </w:r>
            <w:r>
              <w:rPr>
                <w:rFonts w:asciiTheme="minorHAnsi" w:eastAsiaTheme="minorEastAsia" w:hAnsiTheme="minorHAnsi" w:cstheme="minorBidi"/>
                <w:noProof/>
                <w:color w:val="auto"/>
                <w:sz w:val="22"/>
                <w:lang w:eastAsia="en-GB"/>
              </w:rPr>
              <w:tab/>
            </w:r>
            <w:r w:rsidRPr="00B62710">
              <w:rPr>
                <w:rStyle w:val="Hyperlink"/>
                <w:noProof/>
              </w:rPr>
              <w:t>Import Resource Breakdown Structures</w:t>
            </w:r>
            <w:r>
              <w:rPr>
                <w:noProof/>
                <w:webHidden/>
              </w:rPr>
              <w:tab/>
            </w:r>
            <w:r>
              <w:rPr>
                <w:noProof/>
                <w:webHidden/>
              </w:rPr>
              <w:fldChar w:fldCharType="begin"/>
            </w:r>
            <w:r>
              <w:rPr>
                <w:noProof/>
                <w:webHidden/>
              </w:rPr>
              <w:instrText xml:space="preserve"> PAGEREF _Toc95877819 \h </w:instrText>
            </w:r>
            <w:r>
              <w:rPr>
                <w:noProof/>
                <w:webHidden/>
              </w:rPr>
            </w:r>
            <w:r>
              <w:rPr>
                <w:noProof/>
                <w:webHidden/>
              </w:rPr>
              <w:fldChar w:fldCharType="separate"/>
            </w:r>
            <w:r>
              <w:rPr>
                <w:noProof/>
                <w:webHidden/>
              </w:rPr>
              <w:t>39</w:t>
            </w:r>
            <w:r>
              <w:rPr>
                <w:noProof/>
                <w:webHidden/>
              </w:rPr>
              <w:fldChar w:fldCharType="end"/>
            </w:r>
          </w:hyperlink>
        </w:p>
        <w:p w14:paraId="464AB8E0" w14:textId="43839B6F"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20" w:history="1">
            <w:r w:rsidRPr="00B62710">
              <w:rPr>
                <w:rStyle w:val="Hyperlink"/>
                <w:noProof/>
              </w:rPr>
              <w:t>4.6.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20 \h </w:instrText>
            </w:r>
            <w:r>
              <w:rPr>
                <w:noProof/>
                <w:webHidden/>
              </w:rPr>
            </w:r>
            <w:r>
              <w:rPr>
                <w:noProof/>
                <w:webHidden/>
              </w:rPr>
              <w:fldChar w:fldCharType="separate"/>
            </w:r>
            <w:r>
              <w:rPr>
                <w:noProof/>
                <w:webHidden/>
              </w:rPr>
              <w:t>41</w:t>
            </w:r>
            <w:r>
              <w:rPr>
                <w:noProof/>
                <w:webHidden/>
              </w:rPr>
              <w:fldChar w:fldCharType="end"/>
            </w:r>
          </w:hyperlink>
        </w:p>
        <w:p w14:paraId="3BA3355A" w14:textId="1FA39BD7"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21" w:history="1">
            <w:r w:rsidRPr="00B62710">
              <w:rPr>
                <w:rStyle w:val="Hyperlink"/>
                <w:noProof/>
              </w:rPr>
              <w:t>4.7</w:t>
            </w:r>
            <w:r>
              <w:rPr>
                <w:rFonts w:asciiTheme="minorHAnsi" w:eastAsiaTheme="minorEastAsia" w:hAnsiTheme="minorHAnsi" w:cstheme="minorBidi"/>
                <w:noProof/>
                <w:color w:val="auto"/>
                <w:sz w:val="22"/>
                <w:lang w:eastAsia="en-GB"/>
              </w:rPr>
              <w:tab/>
            </w:r>
            <w:r w:rsidRPr="00B62710">
              <w:rPr>
                <w:rStyle w:val="Hyperlink"/>
                <w:noProof/>
              </w:rPr>
              <w:t>Import Resource Breakdown Structures</w:t>
            </w:r>
            <w:r>
              <w:rPr>
                <w:noProof/>
                <w:webHidden/>
              </w:rPr>
              <w:tab/>
            </w:r>
            <w:r>
              <w:rPr>
                <w:noProof/>
                <w:webHidden/>
              </w:rPr>
              <w:fldChar w:fldCharType="begin"/>
            </w:r>
            <w:r>
              <w:rPr>
                <w:noProof/>
                <w:webHidden/>
              </w:rPr>
              <w:instrText xml:space="preserve"> PAGEREF _Toc95877821 \h </w:instrText>
            </w:r>
            <w:r>
              <w:rPr>
                <w:noProof/>
                <w:webHidden/>
              </w:rPr>
            </w:r>
            <w:r>
              <w:rPr>
                <w:noProof/>
                <w:webHidden/>
              </w:rPr>
              <w:fldChar w:fldCharType="separate"/>
            </w:r>
            <w:r>
              <w:rPr>
                <w:noProof/>
                <w:webHidden/>
              </w:rPr>
              <w:t>41</w:t>
            </w:r>
            <w:r>
              <w:rPr>
                <w:noProof/>
                <w:webHidden/>
              </w:rPr>
              <w:fldChar w:fldCharType="end"/>
            </w:r>
          </w:hyperlink>
        </w:p>
        <w:p w14:paraId="7F429E93" w14:textId="50D53E7F"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22" w:history="1">
            <w:r w:rsidRPr="00B62710">
              <w:rPr>
                <w:rStyle w:val="Hyperlink"/>
                <w:noProof/>
              </w:rPr>
              <w:t>4.7.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22 \h </w:instrText>
            </w:r>
            <w:r>
              <w:rPr>
                <w:noProof/>
                <w:webHidden/>
              </w:rPr>
            </w:r>
            <w:r>
              <w:rPr>
                <w:noProof/>
                <w:webHidden/>
              </w:rPr>
              <w:fldChar w:fldCharType="separate"/>
            </w:r>
            <w:r>
              <w:rPr>
                <w:noProof/>
                <w:webHidden/>
              </w:rPr>
              <w:t>44</w:t>
            </w:r>
            <w:r>
              <w:rPr>
                <w:noProof/>
                <w:webHidden/>
              </w:rPr>
              <w:fldChar w:fldCharType="end"/>
            </w:r>
          </w:hyperlink>
        </w:p>
        <w:p w14:paraId="39CA6849" w14:textId="6F4DE8B3"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23" w:history="1">
            <w:r w:rsidRPr="00B62710">
              <w:rPr>
                <w:rStyle w:val="Hyperlink"/>
                <w:noProof/>
              </w:rPr>
              <w:t>4.8</w:t>
            </w:r>
            <w:r>
              <w:rPr>
                <w:rFonts w:asciiTheme="minorHAnsi" w:eastAsiaTheme="minorEastAsia" w:hAnsiTheme="minorHAnsi" w:cstheme="minorBidi"/>
                <w:noProof/>
                <w:color w:val="auto"/>
                <w:sz w:val="22"/>
                <w:lang w:eastAsia="en-GB"/>
              </w:rPr>
              <w:tab/>
            </w:r>
            <w:r w:rsidRPr="00B62710">
              <w:rPr>
                <w:rStyle w:val="Hyperlink"/>
                <w:noProof/>
              </w:rPr>
              <w:t>Import Project Billing Events</w:t>
            </w:r>
            <w:r>
              <w:rPr>
                <w:noProof/>
                <w:webHidden/>
              </w:rPr>
              <w:tab/>
            </w:r>
            <w:r>
              <w:rPr>
                <w:noProof/>
                <w:webHidden/>
              </w:rPr>
              <w:fldChar w:fldCharType="begin"/>
            </w:r>
            <w:r>
              <w:rPr>
                <w:noProof/>
                <w:webHidden/>
              </w:rPr>
              <w:instrText xml:space="preserve"> PAGEREF _Toc95877823 \h </w:instrText>
            </w:r>
            <w:r>
              <w:rPr>
                <w:noProof/>
                <w:webHidden/>
              </w:rPr>
            </w:r>
            <w:r>
              <w:rPr>
                <w:noProof/>
                <w:webHidden/>
              </w:rPr>
              <w:fldChar w:fldCharType="separate"/>
            </w:r>
            <w:r>
              <w:rPr>
                <w:noProof/>
                <w:webHidden/>
              </w:rPr>
              <w:t>44</w:t>
            </w:r>
            <w:r>
              <w:rPr>
                <w:noProof/>
                <w:webHidden/>
              </w:rPr>
              <w:fldChar w:fldCharType="end"/>
            </w:r>
          </w:hyperlink>
        </w:p>
        <w:p w14:paraId="250F8E2A" w14:textId="545DB487"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24" w:history="1">
            <w:r w:rsidRPr="00B62710">
              <w:rPr>
                <w:rStyle w:val="Hyperlink"/>
                <w:noProof/>
              </w:rPr>
              <w:t>4.8.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24 \h </w:instrText>
            </w:r>
            <w:r>
              <w:rPr>
                <w:noProof/>
                <w:webHidden/>
              </w:rPr>
            </w:r>
            <w:r>
              <w:rPr>
                <w:noProof/>
                <w:webHidden/>
              </w:rPr>
              <w:fldChar w:fldCharType="separate"/>
            </w:r>
            <w:r>
              <w:rPr>
                <w:noProof/>
                <w:webHidden/>
              </w:rPr>
              <w:t>48</w:t>
            </w:r>
            <w:r>
              <w:rPr>
                <w:noProof/>
                <w:webHidden/>
              </w:rPr>
              <w:fldChar w:fldCharType="end"/>
            </w:r>
          </w:hyperlink>
        </w:p>
        <w:p w14:paraId="60CDAC56" w14:textId="064E641A"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25" w:history="1">
            <w:r w:rsidRPr="00B62710">
              <w:rPr>
                <w:rStyle w:val="Hyperlink"/>
                <w:noProof/>
              </w:rPr>
              <w:t>4.9</w:t>
            </w:r>
            <w:r>
              <w:rPr>
                <w:rFonts w:asciiTheme="minorHAnsi" w:eastAsiaTheme="minorEastAsia" w:hAnsiTheme="minorHAnsi" w:cstheme="minorBidi"/>
                <w:noProof/>
                <w:color w:val="auto"/>
                <w:sz w:val="22"/>
                <w:lang w:eastAsia="en-GB"/>
              </w:rPr>
              <w:tab/>
            </w:r>
            <w:r w:rsidRPr="00B62710">
              <w:rPr>
                <w:rStyle w:val="Hyperlink"/>
                <w:noProof/>
              </w:rPr>
              <w:t>Import Project Labor Costs</w:t>
            </w:r>
            <w:r>
              <w:rPr>
                <w:noProof/>
                <w:webHidden/>
              </w:rPr>
              <w:tab/>
            </w:r>
            <w:r>
              <w:rPr>
                <w:noProof/>
                <w:webHidden/>
              </w:rPr>
              <w:fldChar w:fldCharType="begin"/>
            </w:r>
            <w:r>
              <w:rPr>
                <w:noProof/>
                <w:webHidden/>
              </w:rPr>
              <w:instrText xml:space="preserve"> PAGEREF _Toc95877825 \h </w:instrText>
            </w:r>
            <w:r>
              <w:rPr>
                <w:noProof/>
                <w:webHidden/>
              </w:rPr>
            </w:r>
            <w:r>
              <w:rPr>
                <w:noProof/>
                <w:webHidden/>
              </w:rPr>
              <w:fldChar w:fldCharType="separate"/>
            </w:r>
            <w:r>
              <w:rPr>
                <w:noProof/>
                <w:webHidden/>
              </w:rPr>
              <w:t>48</w:t>
            </w:r>
            <w:r>
              <w:rPr>
                <w:noProof/>
                <w:webHidden/>
              </w:rPr>
              <w:fldChar w:fldCharType="end"/>
            </w:r>
          </w:hyperlink>
        </w:p>
        <w:p w14:paraId="4D59393B" w14:textId="69469A6F"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26" w:history="1">
            <w:r w:rsidRPr="00B62710">
              <w:rPr>
                <w:rStyle w:val="Hyperlink"/>
                <w:noProof/>
              </w:rPr>
              <w:t>4.9.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26 \h </w:instrText>
            </w:r>
            <w:r>
              <w:rPr>
                <w:noProof/>
                <w:webHidden/>
              </w:rPr>
            </w:r>
            <w:r>
              <w:rPr>
                <w:noProof/>
                <w:webHidden/>
              </w:rPr>
              <w:fldChar w:fldCharType="separate"/>
            </w:r>
            <w:r>
              <w:rPr>
                <w:noProof/>
                <w:webHidden/>
              </w:rPr>
              <w:t>54</w:t>
            </w:r>
            <w:r>
              <w:rPr>
                <w:noProof/>
                <w:webHidden/>
              </w:rPr>
              <w:fldChar w:fldCharType="end"/>
            </w:r>
          </w:hyperlink>
        </w:p>
        <w:p w14:paraId="72F56C0A" w14:textId="706FBD45"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27" w:history="1">
            <w:r w:rsidRPr="00B62710">
              <w:rPr>
                <w:rStyle w:val="Hyperlink"/>
                <w:noProof/>
              </w:rPr>
              <w:t>4.10</w:t>
            </w:r>
            <w:r>
              <w:rPr>
                <w:rFonts w:asciiTheme="minorHAnsi" w:eastAsiaTheme="minorEastAsia" w:hAnsiTheme="minorHAnsi" w:cstheme="minorBidi"/>
                <w:noProof/>
                <w:color w:val="auto"/>
                <w:sz w:val="22"/>
                <w:lang w:eastAsia="en-GB"/>
              </w:rPr>
              <w:tab/>
            </w:r>
            <w:r w:rsidRPr="00B62710">
              <w:rPr>
                <w:rStyle w:val="Hyperlink"/>
                <w:noProof/>
              </w:rPr>
              <w:t>Import Project Miscellaneous Costs</w:t>
            </w:r>
            <w:r>
              <w:rPr>
                <w:noProof/>
                <w:webHidden/>
              </w:rPr>
              <w:tab/>
            </w:r>
            <w:r>
              <w:rPr>
                <w:noProof/>
                <w:webHidden/>
              </w:rPr>
              <w:fldChar w:fldCharType="begin"/>
            </w:r>
            <w:r>
              <w:rPr>
                <w:noProof/>
                <w:webHidden/>
              </w:rPr>
              <w:instrText xml:space="preserve"> PAGEREF _Toc95877827 \h </w:instrText>
            </w:r>
            <w:r>
              <w:rPr>
                <w:noProof/>
                <w:webHidden/>
              </w:rPr>
            </w:r>
            <w:r>
              <w:rPr>
                <w:noProof/>
                <w:webHidden/>
              </w:rPr>
              <w:fldChar w:fldCharType="separate"/>
            </w:r>
            <w:r>
              <w:rPr>
                <w:noProof/>
                <w:webHidden/>
              </w:rPr>
              <w:t>54</w:t>
            </w:r>
            <w:r>
              <w:rPr>
                <w:noProof/>
                <w:webHidden/>
              </w:rPr>
              <w:fldChar w:fldCharType="end"/>
            </w:r>
          </w:hyperlink>
        </w:p>
        <w:p w14:paraId="4C3EB325" w14:textId="10D2A20A"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28" w:history="1">
            <w:r w:rsidRPr="00B62710">
              <w:rPr>
                <w:rStyle w:val="Hyperlink"/>
                <w:noProof/>
              </w:rPr>
              <w:t>4.10.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28 \h </w:instrText>
            </w:r>
            <w:r>
              <w:rPr>
                <w:noProof/>
                <w:webHidden/>
              </w:rPr>
            </w:r>
            <w:r>
              <w:rPr>
                <w:noProof/>
                <w:webHidden/>
              </w:rPr>
              <w:fldChar w:fldCharType="separate"/>
            </w:r>
            <w:r>
              <w:rPr>
                <w:noProof/>
                <w:webHidden/>
              </w:rPr>
              <w:t>60</w:t>
            </w:r>
            <w:r>
              <w:rPr>
                <w:noProof/>
                <w:webHidden/>
              </w:rPr>
              <w:fldChar w:fldCharType="end"/>
            </w:r>
          </w:hyperlink>
        </w:p>
        <w:p w14:paraId="1C6B617E" w14:textId="5E07B560"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29" w:history="1">
            <w:r w:rsidRPr="00B62710">
              <w:rPr>
                <w:rStyle w:val="Hyperlink"/>
                <w:noProof/>
              </w:rPr>
              <w:t>4.11</w:t>
            </w:r>
            <w:r>
              <w:rPr>
                <w:rFonts w:asciiTheme="minorHAnsi" w:eastAsiaTheme="minorEastAsia" w:hAnsiTheme="minorHAnsi" w:cstheme="minorBidi"/>
                <w:noProof/>
                <w:color w:val="auto"/>
                <w:sz w:val="22"/>
                <w:lang w:eastAsia="en-GB"/>
              </w:rPr>
              <w:tab/>
            </w:r>
            <w:r w:rsidRPr="00B62710">
              <w:rPr>
                <w:rStyle w:val="Hyperlink"/>
                <w:noProof/>
              </w:rPr>
              <w:t>Import Project Nonlabor Costs</w:t>
            </w:r>
            <w:r>
              <w:rPr>
                <w:noProof/>
                <w:webHidden/>
              </w:rPr>
              <w:tab/>
            </w:r>
            <w:r>
              <w:rPr>
                <w:noProof/>
                <w:webHidden/>
              </w:rPr>
              <w:fldChar w:fldCharType="begin"/>
            </w:r>
            <w:r>
              <w:rPr>
                <w:noProof/>
                <w:webHidden/>
              </w:rPr>
              <w:instrText xml:space="preserve"> PAGEREF _Toc95877829 \h </w:instrText>
            </w:r>
            <w:r>
              <w:rPr>
                <w:noProof/>
                <w:webHidden/>
              </w:rPr>
            </w:r>
            <w:r>
              <w:rPr>
                <w:noProof/>
                <w:webHidden/>
              </w:rPr>
              <w:fldChar w:fldCharType="separate"/>
            </w:r>
            <w:r>
              <w:rPr>
                <w:noProof/>
                <w:webHidden/>
              </w:rPr>
              <w:t>60</w:t>
            </w:r>
            <w:r>
              <w:rPr>
                <w:noProof/>
                <w:webHidden/>
              </w:rPr>
              <w:fldChar w:fldCharType="end"/>
            </w:r>
          </w:hyperlink>
        </w:p>
        <w:p w14:paraId="5E87EA73" w14:textId="1B438143"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30" w:history="1">
            <w:r w:rsidRPr="00B62710">
              <w:rPr>
                <w:rStyle w:val="Hyperlink"/>
                <w:noProof/>
              </w:rPr>
              <w:t>4.11.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30 \h </w:instrText>
            </w:r>
            <w:r>
              <w:rPr>
                <w:noProof/>
                <w:webHidden/>
              </w:rPr>
            </w:r>
            <w:r>
              <w:rPr>
                <w:noProof/>
                <w:webHidden/>
              </w:rPr>
              <w:fldChar w:fldCharType="separate"/>
            </w:r>
            <w:r>
              <w:rPr>
                <w:noProof/>
                <w:webHidden/>
              </w:rPr>
              <w:t>66</w:t>
            </w:r>
            <w:r>
              <w:rPr>
                <w:noProof/>
                <w:webHidden/>
              </w:rPr>
              <w:fldChar w:fldCharType="end"/>
            </w:r>
          </w:hyperlink>
        </w:p>
        <w:p w14:paraId="1F3A2927" w14:textId="78E2C8C7"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1" w:history="1">
            <w:r w:rsidRPr="00B62710">
              <w:rPr>
                <w:rStyle w:val="Hyperlink"/>
                <w:noProof/>
              </w:rPr>
              <w:t>4.12</w:t>
            </w:r>
            <w:r>
              <w:rPr>
                <w:rFonts w:asciiTheme="minorHAnsi" w:eastAsiaTheme="minorEastAsia" w:hAnsiTheme="minorHAnsi" w:cstheme="minorBidi"/>
                <w:noProof/>
                <w:color w:val="auto"/>
                <w:sz w:val="22"/>
                <w:lang w:eastAsia="en-GB"/>
              </w:rPr>
              <w:tab/>
            </w:r>
            <w:r w:rsidRPr="00B62710">
              <w:rPr>
                <w:rStyle w:val="Hyperlink"/>
                <w:noProof/>
              </w:rPr>
              <w:t>Import Project Supplier Costs</w:t>
            </w:r>
            <w:r>
              <w:rPr>
                <w:noProof/>
                <w:webHidden/>
              </w:rPr>
              <w:tab/>
            </w:r>
            <w:r>
              <w:rPr>
                <w:noProof/>
                <w:webHidden/>
              </w:rPr>
              <w:fldChar w:fldCharType="begin"/>
            </w:r>
            <w:r>
              <w:rPr>
                <w:noProof/>
                <w:webHidden/>
              </w:rPr>
              <w:instrText xml:space="preserve"> PAGEREF _Toc95877831 \h </w:instrText>
            </w:r>
            <w:r>
              <w:rPr>
                <w:noProof/>
                <w:webHidden/>
              </w:rPr>
            </w:r>
            <w:r>
              <w:rPr>
                <w:noProof/>
                <w:webHidden/>
              </w:rPr>
              <w:fldChar w:fldCharType="separate"/>
            </w:r>
            <w:r>
              <w:rPr>
                <w:noProof/>
                <w:webHidden/>
              </w:rPr>
              <w:t>66</w:t>
            </w:r>
            <w:r>
              <w:rPr>
                <w:noProof/>
                <w:webHidden/>
              </w:rPr>
              <w:fldChar w:fldCharType="end"/>
            </w:r>
          </w:hyperlink>
        </w:p>
        <w:p w14:paraId="15497BD0" w14:textId="46F3985E" w:rsidR="005A16E0" w:rsidRDefault="005A16E0">
          <w:pPr>
            <w:pStyle w:val="TOC3"/>
            <w:tabs>
              <w:tab w:val="left" w:pos="1760"/>
            </w:tabs>
            <w:rPr>
              <w:rFonts w:asciiTheme="minorHAnsi" w:eastAsiaTheme="minorEastAsia" w:hAnsiTheme="minorHAnsi" w:cstheme="minorBidi"/>
              <w:i w:val="0"/>
              <w:noProof/>
              <w:color w:val="auto"/>
              <w:sz w:val="22"/>
              <w:lang w:eastAsia="en-GB"/>
            </w:rPr>
          </w:pPr>
          <w:hyperlink w:anchor="_Toc95877832" w:history="1">
            <w:r w:rsidRPr="00B62710">
              <w:rPr>
                <w:rStyle w:val="Hyperlink"/>
                <w:noProof/>
              </w:rPr>
              <w:t>4.12.1</w:t>
            </w:r>
            <w:r>
              <w:rPr>
                <w:rFonts w:asciiTheme="minorHAnsi" w:eastAsiaTheme="minorEastAsia" w:hAnsiTheme="minorHAnsi" w:cstheme="minorBidi"/>
                <w:i w:val="0"/>
                <w:noProof/>
                <w:color w:val="auto"/>
                <w:sz w:val="22"/>
                <w:lang w:eastAsia="en-GB"/>
              </w:rPr>
              <w:tab/>
            </w:r>
            <w:r w:rsidRPr="00B62710">
              <w:rPr>
                <w:rStyle w:val="Hyperlink"/>
                <w:noProof/>
              </w:rPr>
              <w:t>Mapping</w:t>
            </w:r>
            <w:r>
              <w:rPr>
                <w:noProof/>
                <w:webHidden/>
              </w:rPr>
              <w:tab/>
            </w:r>
            <w:r>
              <w:rPr>
                <w:noProof/>
                <w:webHidden/>
              </w:rPr>
              <w:fldChar w:fldCharType="begin"/>
            </w:r>
            <w:r>
              <w:rPr>
                <w:noProof/>
                <w:webHidden/>
              </w:rPr>
              <w:instrText xml:space="preserve"> PAGEREF _Toc95877832 \h </w:instrText>
            </w:r>
            <w:r>
              <w:rPr>
                <w:noProof/>
                <w:webHidden/>
              </w:rPr>
            </w:r>
            <w:r>
              <w:rPr>
                <w:noProof/>
                <w:webHidden/>
              </w:rPr>
              <w:fldChar w:fldCharType="separate"/>
            </w:r>
            <w:r>
              <w:rPr>
                <w:noProof/>
                <w:webHidden/>
              </w:rPr>
              <w:t>71</w:t>
            </w:r>
            <w:r>
              <w:rPr>
                <w:noProof/>
                <w:webHidden/>
              </w:rPr>
              <w:fldChar w:fldCharType="end"/>
            </w:r>
          </w:hyperlink>
        </w:p>
        <w:p w14:paraId="3F1F8858" w14:textId="196F078C" w:rsidR="005A16E0" w:rsidRDefault="005A16E0">
          <w:pPr>
            <w:pStyle w:val="TOC1"/>
            <w:tabs>
              <w:tab w:val="left" w:pos="1760"/>
            </w:tabs>
            <w:rPr>
              <w:rFonts w:asciiTheme="minorHAnsi" w:eastAsiaTheme="minorEastAsia" w:hAnsiTheme="minorHAnsi" w:cstheme="minorBidi"/>
              <w:caps w:val="0"/>
              <w:color w:val="auto"/>
              <w:sz w:val="22"/>
              <w:lang w:eastAsia="en-GB"/>
            </w:rPr>
          </w:pPr>
          <w:hyperlink w:anchor="_Toc95877833" w:history="1">
            <w:r w:rsidRPr="00B62710">
              <w:rPr>
                <w:rStyle w:val="Hyperlink"/>
              </w:rPr>
              <w:t>5</w:t>
            </w:r>
            <w:r>
              <w:rPr>
                <w:rFonts w:asciiTheme="minorHAnsi" w:eastAsiaTheme="minorEastAsia" w:hAnsiTheme="minorHAnsi" w:cstheme="minorBidi"/>
                <w:caps w:val="0"/>
                <w:color w:val="auto"/>
                <w:sz w:val="22"/>
                <w:lang w:eastAsia="en-GB"/>
              </w:rPr>
              <w:tab/>
            </w:r>
            <w:r w:rsidRPr="00B62710">
              <w:rPr>
                <w:rStyle w:val="Hyperlink"/>
              </w:rPr>
              <w:t>Conversion Mapping</w:t>
            </w:r>
            <w:r>
              <w:rPr>
                <w:webHidden/>
              </w:rPr>
              <w:tab/>
            </w:r>
            <w:r>
              <w:rPr>
                <w:webHidden/>
              </w:rPr>
              <w:fldChar w:fldCharType="begin"/>
            </w:r>
            <w:r>
              <w:rPr>
                <w:webHidden/>
              </w:rPr>
              <w:instrText xml:space="preserve"> PAGEREF _Toc95877833 \h </w:instrText>
            </w:r>
            <w:r>
              <w:rPr>
                <w:webHidden/>
              </w:rPr>
            </w:r>
            <w:r>
              <w:rPr>
                <w:webHidden/>
              </w:rPr>
              <w:fldChar w:fldCharType="separate"/>
            </w:r>
            <w:r>
              <w:rPr>
                <w:webHidden/>
              </w:rPr>
              <w:t>72</w:t>
            </w:r>
            <w:r>
              <w:rPr>
                <w:webHidden/>
              </w:rPr>
              <w:fldChar w:fldCharType="end"/>
            </w:r>
          </w:hyperlink>
        </w:p>
        <w:p w14:paraId="37BE7122" w14:textId="5D1F8C85"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4" w:history="1">
            <w:r w:rsidRPr="00B62710">
              <w:rPr>
                <w:rStyle w:val="Hyperlink"/>
                <w:noProof/>
              </w:rPr>
              <w:t>5.1</w:t>
            </w:r>
            <w:r>
              <w:rPr>
                <w:rFonts w:asciiTheme="minorHAnsi" w:eastAsiaTheme="minorEastAsia" w:hAnsiTheme="minorHAnsi" w:cstheme="minorBidi"/>
                <w:noProof/>
                <w:color w:val="auto"/>
                <w:sz w:val="22"/>
                <w:lang w:eastAsia="en-GB"/>
              </w:rPr>
              <w:tab/>
            </w:r>
            <w:r w:rsidRPr="00B62710">
              <w:rPr>
                <w:rStyle w:val="Hyperlink"/>
                <w:noProof/>
              </w:rPr>
              <w:t>Business Object: PJF_PROJECTS_ALL_XFACE (Import Projects)</w:t>
            </w:r>
            <w:r>
              <w:rPr>
                <w:noProof/>
                <w:webHidden/>
              </w:rPr>
              <w:tab/>
            </w:r>
            <w:r>
              <w:rPr>
                <w:noProof/>
                <w:webHidden/>
              </w:rPr>
              <w:fldChar w:fldCharType="begin"/>
            </w:r>
            <w:r>
              <w:rPr>
                <w:noProof/>
                <w:webHidden/>
              </w:rPr>
              <w:instrText xml:space="preserve"> PAGEREF _Toc95877834 \h </w:instrText>
            </w:r>
            <w:r>
              <w:rPr>
                <w:noProof/>
                <w:webHidden/>
              </w:rPr>
            </w:r>
            <w:r>
              <w:rPr>
                <w:noProof/>
                <w:webHidden/>
              </w:rPr>
              <w:fldChar w:fldCharType="separate"/>
            </w:r>
            <w:r>
              <w:rPr>
                <w:noProof/>
                <w:webHidden/>
              </w:rPr>
              <w:t>72</w:t>
            </w:r>
            <w:r>
              <w:rPr>
                <w:noProof/>
                <w:webHidden/>
              </w:rPr>
              <w:fldChar w:fldCharType="end"/>
            </w:r>
          </w:hyperlink>
        </w:p>
        <w:p w14:paraId="2007050A" w14:textId="3814F6EE"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5" w:history="1">
            <w:r w:rsidRPr="00B62710">
              <w:rPr>
                <w:rStyle w:val="Hyperlink"/>
                <w:noProof/>
              </w:rPr>
              <w:t>5.2</w:t>
            </w:r>
            <w:r>
              <w:rPr>
                <w:rFonts w:asciiTheme="minorHAnsi" w:eastAsiaTheme="minorEastAsia" w:hAnsiTheme="minorHAnsi" w:cstheme="minorBidi"/>
                <w:noProof/>
                <w:color w:val="auto"/>
                <w:sz w:val="22"/>
                <w:lang w:eastAsia="en-GB"/>
              </w:rPr>
              <w:tab/>
            </w:r>
            <w:r w:rsidRPr="00B62710">
              <w:rPr>
                <w:rStyle w:val="Hyperlink"/>
                <w:noProof/>
              </w:rPr>
              <w:t>Business Object: PJF_PROJ_ELEMENTS_XFACE (Import Projects)</w:t>
            </w:r>
            <w:r>
              <w:rPr>
                <w:noProof/>
                <w:webHidden/>
              </w:rPr>
              <w:tab/>
            </w:r>
            <w:r>
              <w:rPr>
                <w:noProof/>
                <w:webHidden/>
              </w:rPr>
              <w:fldChar w:fldCharType="begin"/>
            </w:r>
            <w:r>
              <w:rPr>
                <w:noProof/>
                <w:webHidden/>
              </w:rPr>
              <w:instrText xml:space="preserve"> PAGEREF _Toc95877835 \h </w:instrText>
            </w:r>
            <w:r>
              <w:rPr>
                <w:noProof/>
                <w:webHidden/>
              </w:rPr>
            </w:r>
            <w:r>
              <w:rPr>
                <w:noProof/>
                <w:webHidden/>
              </w:rPr>
              <w:fldChar w:fldCharType="separate"/>
            </w:r>
            <w:r>
              <w:rPr>
                <w:noProof/>
                <w:webHidden/>
              </w:rPr>
              <w:t>80</w:t>
            </w:r>
            <w:r>
              <w:rPr>
                <w:noProof/>
                <w:webHidden/>
              </w:rPr>
              <w:fldChar w:fldCharType="end"/>
            </w:r>
          </w:hyperlink>
        </w:p>
        <w:p w14:paraId="48590263" w14:textId="7C53604D"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6" w:history="1">
            <w:r w:rsidRPr="00B62710">
              <w:rPr>
                <w:rStyle w:val="Hyperlink"/>
                <w:noProof/>
              </w:rPr>
              <w:t>5.3</w:t>
            </w:r>
            <w:r>
              <w:rPr>
                <w:rFonts w:asciiTheme="minorHAnsi" w:eastAsiaTheme="minorEastAsia" w:hAnsiTheme="minorHAnsi" w:cstheme="minorBidi"/>
                <w:noProof/>
                <w:color w:val="auto"/>
                <w:sz w:val="22"/>
                <w:lang w:eastAsia="en-GB"/>
              </w:rPr>
              <w:tab/>
            </w:r>
            <w:r w:rsidRPr="00B62710">
              <w:rPr>
                <w:rStyle w:val="Hyperlink"/>
                <w:noProof/>
              </w:rPr>
              <w:t>Business Object: PJC_TXN_CONTROLS_STAGE (Import Projects)</w:t>
            </w:r>
            <w:r>
              <w:rPr>
                <w:noProof/>
                <w:webHidden/>
              </w:rPr>
              <w:tab/>
            </w:r>
            <w:r>
              <w:rPr>
                <w:noProof/>
                <w:webHidden/>
              </w:rPr>
              <w:fldChar w:fldCharType="begin"/>
            </w:r>
            <w:r>
              <w:rPr>
                <w:noProof/>
                <w:webHidden/>
              </w:rPr>
              <w:instrText xml:space="preserve"> PAGEREF _Toc95877836 \h </w:instrText>
            </w:r>
            <w:r>
              <w:rPr>
                <w:noProof/>
                <w:webHidden/>
              </w:rPr>
            </w:r>
            <w:r>
              <w:rPr>
                <w:noProof/>
                <w:webHidden/>
              </w:rPr>
              <w:fldChar w:fldCharType="separate"/>
            </w:r>
            <w:r>
              <w:rPr>
                <w:noProof/>
                <w:webHidden/>
              </w:rPr>
              <w:t>85</w:t>
            </w:r>
            <w:r>
              <w:rPr>
                <w:noProof/>
                <w:webHidden/>
              </w:rPr>
              <w:fldChar w:fldCharType="end"/>
            </w:r>
          </w:hyperlink>
        </w:p>
        <w:p w14:paraId="19BD5AD2" w14:textId="7FF9BA64"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7" w:history="1">
            <w:r w:rsidRPr="00B62710">
              <w:rPr>
                <w:rStyle w:val="Hyperlink"/>
                <w:noProof/>
              </w:rPr>
              <w:t>5.4</w:t>
            </w:r>
            <w:r>
              <w:rPr>
                <w:rFonts w:asciiTheme="minorHAnsi" w:eastAsiaTheme="minorEastAsia" w:hAnsiTheme="minorHAnsi" w:cstheme="minorBidi"/>
                <w:noProof/>
                <w:color w:val="auto"/>
                <w:sz w:val="22"/>
                <w:lang w:eastAsia="en-GB"/>
              </w:rPr>
              <w:tab/>
            </w:r>
            <w:r w:rsidRPr="00B62710">
              <w:rPr>
                <w:rStyle w:val="Hyperlink"/>
                <w:noProof/>
              </w:rPr>
              <w:t>Business Object: PJT_TEAM_MEMBER_PROG_INT (Import Projects)</w:t>
            </w:r>
            <w:r>
              <w:rPr>
                <w:noProof/>
                <w:webHidden/>
              </w:rPr>
              <w:tab/>
            </w:r>
            <w:r>
              <w:rPr>
                <w:noProof/>
                <w:webHidden/>
              </w:rPr>
              <w:fldChar w:fldCharType="begin"/>
            </w:r>
            <w:r>
              <w:rPr>
                <w:noProof/>
                <w:webHidden/>
              </w:rPr>
              <w:instrText xml:space="preserve"> PAGEREF _Toc95877837 \h </w:instrText>
            </w:r>
            <w:r>
              <w:rPr>
                <w:noProof/>
                <w:webHidden/>
              </w:rPr>
            </w:r>
            <w:r>
              <w:rPr>
                <w:noProof/>
                <w:webHidden/>
              </w:rPr>
              <w:fldChar w:fldCharType="separate"/>
            </w:r>
            <w:r>
              <w:rPr>
                <w:noProof/>
                <w:webHidden/>
              </w:rPr>
              <w:t>86</w:t>
            </w:r>
            <w:r>
              <w:rPr>
                <w:noProof/>
                <w:webHidden/>
              </w:rPr>
              <w:fldChar w:fldCharType="end"/>
            </w:r>
          </w:hyperlink>
        </w:p>
        <w:p w14:paraId="1051EF60" w14:textId="2E46259A"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8" w:history="1">
            <w:r w:rsidRPr="00B62710">
              <w:rPr>
                <w:rStyle w:val="Hyperlink"/>
                <w:noProof/>
              </w:rPr>
              <w:t>5.5</w:t>
            </w:r>
            <w:r>
              <w:rPr>
                <w:rFonts w:asciiTheme="minorHAnsi" w:eastAsiaTheme="minorEastAsia" w:hAnsiTheme="minorHAnsi" w:cstheme="minorBidi"/>
                <w:noProof/>
                <w:color w:val="auto"/>
                <w:sz w:val="22"/>
                <w:lang w:eastAsia="en-GB"/>
              </w:rPr>
              <w:tab/>
            </w:r>
            <w:r w:rsidRPr="00B62710">
              <w:rPr>
                <w:rStyle w:val="Hyperlink"/>
                <w:noProof/>
              </w:rPr>
              <w:t>Business Object: PJF_PROJECT_CLASSES_INT (Import Projects)</w:t>
            </w:r>
            <w:r>
              <w:rPr>
                <w:noProof/>
                <w:webHidden/>
              </w:rPr>
              <w:tab/>
            </w:r>
            <w:r>
              <w:rPr>
                <w:noProof/>
                <w:webHidden/>
              </w:rPr>
              <w:fldChar w:fldCharType="begin"/>
            </w:r>
            <w:r>
              <w:rPr>
                <w:noProof/>
                <w:webHidden/>
              </w:rPr>
              <w:instrText xml:space="preserve"> PAGEREF _Toc95877838 \h </w:instrText>
            </w:r>
            <w:r>
              <w:rPr>
                <w:noProof/>
                <w:webHidden/>
              </w:rPr>
            </w:r>
            <w:r>
              <w:rPr>
                <w:noProof/>
                <w:webHidden/>
              </w:rPr>
              <w:fldChar w:fldCharType="separate"/>
            </w:r>
            <w:r>
              <w:rPr>
                <w:noProof/>
                <w:webHidden/>
              </w:rPr>
              <w:t>87</w:t>
            </w:r>
            <w:r>
              <w:rPr>
                <w:noProof/>
                <w:webHidden/>
              </w:rPr>
              <w:fldChar w:fldCharType="end"/>
            </w:r>
          </w:hyperlink>
        </w:p>
        <w:p w14:paraId="3258FB7C" w14:textId="35DF3592"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39" w:history="1">
            <w:r w:rsidRPr="00B62710">
              <w:rPr>
                <w:rStyle w:val="Hyperlink"/>
                <w:noProof/>
              </w:rPr>
              <w:t>5.6</w:t>
            </w:r>
            <w:r>
              <w:rPr>
                <w:rFonts w:asciiTheme="minorHAnsi" w:eastAsiaTheme="minorEastAsia" w:hAnsiTheme="minorHAnsi" w:cstheme="minorBidi"/>
                <w:noProof/>
                <w:color w:val="auto"/>
                <w:sz w:val="22"/>
                <w:lang w:eastAsia="en-GB"/>
              </w:rPr>
              <w:tab/>
            </w:r>
            <w:r w:rsidRPr="00B62710">
              <w:rPr>
                <w:rStyle w:val="Hyperlink"/>
                <w:noProof/>
              </w:rPr>
              <w:t>Business Object: PJF_RBS_ELEMENTS_INT (Import Resource Breakdown Structures)</w:t>
            </w:r>
            <w:r>
              <w:rPr>
                <w:noProof/>
                <w:webHidden/>
              </w:rPr>
              <w:tab/>
            </w:r>
            <w:r>
              <w:rPr>
                <w:noProof/>
                <w:webHidden/>
              </w:rPr>
              <w:fldChar w:fldCharType="begin"/>
            </w:r>
            <w:r>
              <w:rPr>
                <w:noProof/>
                <w:webHidden/>
              </w:rPr>
              <w:instrText xml:space="preserve"> PAGEREF _Toc95877839 \h </w:instrText>
            </w:r>
            <w:r>
              <w:rPr>
                <w:noProof/>
                <w:webHidden/>
              </w:rPr>
            </w:r>
            <w:r>
              <w:rPr>
                <w:noProof/>
                <w:webHidden/>
              </w:rPr>
              <w:fldChar w:fldCharType="separate"/>
            </w:r>
            <w:r>
              <w:rPr>
                <w:noProof/>
                <w:webHidden/>
              </w:rPr>
              <w:t>88</w:t>
            </w:r>
            <w:r>
              <w:rPr>
                <w:noProof/>
                <w:webHidden/>
              </w:rPr>
              <w:fldChar w:fldCharType="end"/>
            </w:r>
          </w:hyperlink>
        </w:p>
        <w:p w14:paraId="1AB49413" w14:textId="691AA008"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0" w:history="1">
            <w:r w:rsidRPr="00B62710">
              <w:rPr>
                <w:rStyle w:val="Hyperlink"/>
                <w:noProof/>
              </w:rPr>
              <w:t>5.7</w:t>
            </w:r>
            <w:r>
              <w:rPr>
                <w:rFonts w:asciiTheme="minorHAnsi" w:eastAsiaTheme="minorEastAsia" w:hAnsiTheme="minorHAnsi" w:cstheme="minorBidi"/>
                <w:noProof/>
                <w:color w:val="auto"/>
                <w:sz w:val="22"/>
                <w:lang w:eastAsia="en-GB"/>
              </w:rPr>
              <w:tab/>
            </w:r>
            <w:r w:rsidRPr="00B62710">
              <w:rPr>
                <w:rStyle w:val="Hyperlink"/>
                <w:noProof/>
              </w:rPr>
              <w:t>Business Object: PJF_RBS_HEADERS_INT (Import Resource Breakdown Structures)</w:t>
            </w:r>
            <w:r>
              <w:rPr>
                <w:noProof/>
                <w:webHidden/>
              </w:rPr>
              <w:tab/>
            </w:r>
            <w:r>
              <w:rPr>
                <w:noProof/>
                <w:webHidden/>
              </w:rPr>
              <w:fldChar w:fldCharType="begin"/>
            </w:r>
            <w:r>
              <w:rPr>
                <w:noProof/>
                <w:webHidden/>
              </w:rPr>
              <w:instrText xml:space="preserve"> PAGEREF _Toc95877840 \h </w:instrText>
            </w:r>
            <w:r>
              <w:rPr>
                <w:noProof/>
                <w:webHidden/>
              </w:rPr>
            </w:r>
            <w:r>
              <w:rPr>
                <w:noProof/>
                <w:webHidden/>
              </w:rPr>
              <w:fldChar w:fldCharType="separate"/>
            </w:r>
            <w:r>
              <w:rPr>
                <w:noProof/>
                <w:webHidden/>
              </w:rPr>
              <w:t>89</w:t>
            </w:r>
            <w:r>
              <w:rPr>
                <w:noProof/>
                <w:webHidden/>
              </w:rPr>
              <w:fldChar w:fldCharType="end"/>
            </w:r>
          </w:hyperlink>
        </w:p>
        <w:p w14:paraId="1CA15015" w14:textId="5616D542"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1" w:history="1">
            <w:r w:rsidRPr="00B62710">
              <w:rPr>
                <w:rStyle w:val="Hyperlink"/>
                <w:noProof/>
              </w:rPr>
              <w:t>5.8</w:t>
            </w:r>
            <w:r>
              <w:rPr>
                <w:rFonts w:asciiTheme="minorHAnsi" w:eastAsiaTheme="minorEastAsia" w:hAnsiTheme="minorHAnsi" w:cstheme="minorBidi"/>
                <w:noProof/>
                <w:color w:val="auto"/>
                <w:sz w:val="22"/>
                <w:lang w:eastAsia="en-GB"/>
              </w:rPr>
              <w:tab/>
            </w:r>
            <w:r w:rsidRPr="00B62710">
              <w:rPr>
                <w:rStyle w:val="Hyperlink"/>
                <w:noProof/>
              </w:rPr>
              <w:t>Business Object: PJC_TXN_XFACE_STAGE_ALL (Import Project Labor Costs)</w:t>
            </w:r>
            <w:r>
              <w:rPr>
                <w:noProof/>
                <w:webHidden/>
              </w:rPr>
              <w:tab/>
            </w:r>
            <w:r>
              <w:rPr>
                <w:noProof/>
                <w:webHidden/>
              </w:rPr>
              <w:fldChar w:fldCharType="begin"/>
            </w:r>
            <w:r>
              <w:rPr>
                <w:noProof/>
                <w:webHidden/>
              </w:rPr>
              <w:instrText xml:space="preserve"> PAGEREF _Toc95877841 \h </w:instrText>
            </w:r>
            <w:r>
              <w:rPr>
                <w:noProof/>
                <w:webHidden/>
              </w:rPr>
            </w:r>
            <w:r>
              <w:rPr>
                <w:noProof/>
                <w:webHidden/>
              </w:rPr>
              <w:fldChar w:fldCharType="separate"/>
            </w:r>
            <w:r>
              <w:rPr>
                <w:noProof/>
                <w:webHidden/>
              </w:rPr>
              <w:t>91</w:t>
            </w:r>
            <w:r>
              <w:rPr>
                <w:noProof/>
                <w:webHidden/>
              </w:rPr>
              <w:fldChar w:fldCharType="end"/>
            </w:r>
          </w:hyperlink>
        </w:p>
        <w:p w14:paraId="7389EB6D" w14:textId="119E3E4D"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2" w:history="1">
            <w:r w:rsidRPr="00B62710">
              <w:rPr>
                <w:rStyle w:val="Hyperlink"/>
                <w:noProof/>
              </w:rPr>
              <w:t>5.9</w:t>
            </w:r>
            <w:r>
              <w:rPr>
                <w:rFonts w:asciiTheme="minorHAnsi" w:eastAsiaTheme="minorEastAsia" w:hAnsiTheme="minorHAnsi" w:cstheme="minorBidi"/>
                <w:noProof/>
                <w:color w:val="auto"/>
                <w:sz w:val="22"/>
                <w:lang w:eastAsia="en-GB"/>
              </w:rPr>
              <w:tab/>
            </w:r>
            <w:r w:rsidRPr="00B62710">
              <w:rPr>
                <w:rStyle w:val="Hyperlink"/>
                <w:noProof/>
              </w:rPr>
              <w:t>Business Object: PJC_TXN_XFACE_STAGE_ALL (Import Project Labor Costs)</w:t>
            </w:r>
            <w:r>
              <w:rPr>
                <w:noProof/>
                <w:webHidden/>
              </w:rPr>
              <w:tab/>
            </w:r>
            <w:r>
              <w:rPr>
                <w:noProof/>
                <w:webHidden/>
              </w:rPr>
              <w:fldChar w:fldCharType="begin"/>
            </w:r>
            <w:r>
              <w:rPr>
                <w:noProof/>
                <w:webHidden/>
              </w:rPr>
              <w:instrText xml:space="preserve"> PAGEREF _Toc95877842 \h </w:instrText>
            </w:r>
            <w:r>
              <w:rPr>
                <w:noProof/>
                <w:webHidden/>
              </w:rPr>
            </w:r>
            <w:r>
              <w:rPr>
                <w:noProof/>
                <w:webHidden/>
              </w:rPr>
              <w:fldChar w:fldCharType="separate"/>
            </w:r>
            <w:r>
              <w:rPr>
                <w:noProof/>
                <w:webHidden/>
              </w:rPr>
              <w:t>95</w:t>
            </w:r>
            <w:r>
              <w:rPr>
                <w:noProof/>
                <w:webHidden/>
              </w:rPr>
              <w:fldChar w:fldCharType="end"/>
            </w:r>
          </w:hyperlink>
        </w:p>
        <w:p w14:paraId="0D199E7A" w14:textId="2DF05F16"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3" w:history="1">
            <w:r w:rsidRPr="00B62710">
              <w:rPr>
                <w:rStyle w:val="Hyperlink"/>
                <w:noProof/>
              </w:rPr>
              <w:t>5.10</w:t>
            </w:r>
            <w:r>
              <w:rPr>
                <w:rFonts w:asciiTheme="minorHAnsi" w:eastAsiaTheme="minorEastAsia" w:hAnsiTheme="minorHAnsi" w:cstheme="minorBidi"/>
                <w:noProof/>
                <w:color w:val="auto"/>
                <w:sz w:val="22"/>
                <w:lang w:eastAsia="en-GB"/>
              </w:rPr>
              <w:tab/>
            </w:r>
            <w:r w:rsidRPr="00B62710">
              <w:rPr>
                <w:rStyle w:val="Hyperlink"/>
                <w:noProof/>
              </w:rPr>
              <w:t>Business Object: PJC_TXN_XFACE_STAGE_ALL (Import Project Miscellaneous Costs)</w:t>
            </w:r>
            <w:r>
              <w:rPr>
                <w:noProof/>
                <w:webHidden/>
              </w:rPr>
              <w:tab/>
            </w:r>
            <w:r>
              <w:rPr>
                <w:noProof/>
                <w:webHidden/>
              </w:rPr>
              <w:fldChar w:fldCharType="begin"/>
            </w:r>
            <w:r>
              <w:rPr>
                <w:noProof/>
                <w:webHidden/>
              </w:rPr>
              <w:instrText xml:space="preserve"> PAGEREF _Toc95877843 \h </w:instrText>
            </w:r>
            <w:r>
              <w:rPr>
                <w:noProof/>
                <w:webHidden/>
              </w:rPr>
            </w:r>
            <w:r>
              <w:rPr>
                <w:noProof/>
                <w:webHidden/>
              </w:rPr>
              <w:fldChar w:fldCharType="separate"/>
            </w:r>
            <w:r>
              <w:rPr>
                <w:noProof/>
                <w:webHidden/>
              </w:rPr>
              <w:t>98</w:t>
            </w:r>
            <w:r>
              <w:rPr>
                <w:noProof/>
                <w:webHidden/>
              </w:rPr>
              <w:fldChar w:fldCharType="end"/>
            </w:r>
          </w:hyperlink>
        </w:p>
        <w:p w14:paraId="2AE154C3" w14:textId="5770811B"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4" w:history="1">
            <w:r w:rsidRPr="00B62710">
              <w:rPr>
                <w:rStyle w:val="Hyperlink"/>
                <w:noProof/>
              </w:rPr>
              <w:t>5.11</w:t>
            </w:r>
            <w:r>
              <w:rPr>
                <w:rFonts w:asciiTheme="minorHAnsi" w:eastAsiaTheme="minorEastAsia" w:hAnsiTheme="minorHAnsi" w:cstheme="minorBidi"/>
                <w:noProof/>
                <w:color w:val="auto"/>
                <w:sz w:val="22"/>
                <w:lang w:eastAsia="en-GB"/>
              </w:rPr>
              <w:tab/>
            </w:r>
            <w:r w:rsidRPr="00B62710">
              <w:rPr>
                <w:rStyle w:val="Hyperlink"/>
                <w:noProof/>
              </w:rPr>
              <w:t>Business Object: PJC_TXN_XFACE_STAGE_ALL (Import Project Nonlabor Costs)</w:t>
            </w:r>
            <w:r>
              <w:rPr>
                <w:noProof/>
                <w:webHidden/>
              </w:rPr>
              <w:tab/>
            </w:r>
            <w:r>
              <w:rPr>
                <w:noProof/>
                <w:webHidden/>
              </w:rPr>
              <w:fldChar w:fldCharType="begin"/>
            </w:r>
            <w:r>
              <w:rPr>
                <w:noProof/>
                <w:webHidden/>
              </w:rPr>
              <w:instrText xml:space="preserve"> PAGEREF _Toc95877844 \h </w:instrText>
            </w:r>
            <w:r>
              <w:rPr>
                <w:noProof/>
                <w:webHidden/>
              </w:rPr>
            </w:r>
            <w:r>
              <w:rPr>
                <w:noProof/>
                <w:webHidden/>
              </w:rPr>
              <w:fldChar w:fldCharType="separate"/>
            </w:r>
            <w:r>
              <w:rPr>
                <w:noProof/>
                <w:webHidden/>
              </w:rPr>
              <w:t>102</w:t>
            </w:r>
            <w:r>
              <w:rPr>
                <w:noProof/>
                <w:webHidden/>
              </w:rPr>
              <w:fldChar w:fldCharType="end"/>
            </w:r>
          </w:hyperlink>
        </w:p>
        <w:p w14:paraId="217D7749" w14:textId="2A592026"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5" w:history="1">
            <w:r w:rsidRPr="00B62710">
              <w:rPr>
                <w:rStyle w:val="Hyperlink"/>
                <w:noProof/>
              </w:rPr>
              <w:t>5.12</w:t>
            </w:r>
            <w:r>
              <w:rPr>
                <w:rFonts w:asciiTheme="minorHAnsi" w:eastAsiaTheme="minorEastAsia" w:hAnsiTheme="minorHAnsi" w:cstheme="minorBidi"/>
                <w:noProof/>
                <w:color w:val="auto"/>
                <w:sz w:val="22"/>
                <w:lang w:eastAsia="en-GB"/>
              </w:rPr>
              <w:tab/>
            </w:r>
            <w:r w:rsidRPr="00B62710">
              <w:rPr>
                <w:rStyle w:val="Hyperlink"/>
                <w:noProof/>
              </w:rPr>
              <w:t>Business Object: PJC_TXN_XFACE_STAGE_ALL (Import Project Supplier Costs)</w:t>
            </w:r>
            <w:r>
              <w:rPr>
                <w:noProof/>
                <w:webHidden/>
              </w:rPr>
              <w:tab/>
            </w:r>
            <w:r>
              <w:rPr>
                <w:noProof/>
                <w:webHidden/>
              </w:rPr>
              <w:fldChar w:fldCharType="begin"/>
            </w:r>
            <w:r>
              <w:rPr>
                <w:noProof/>
                <w:webHidden/>
              </w:rPr>
              <w:instrText xml:space="preserve"> PAGEREF _Toc95877845 \h </w:instrText>
            </w:r>
            <w:r>
              <w:rPr>
                <w:noProof/>
                <w:webHidden/>
              </w:rPr>
            </w:r>
            <w:r>
              <w:rPr>
                <w:noProof/>
                <w:webHidden/>
              </w:rPr>
              <w:fldChar w:fldCharType="separate"/>
            </w:r>
            <w:r>
              <w:rPr>
                <w:noProof/>
                <w:webHidden/>
              </w:rPr>
              <w:t>106</w:t>
            </w:r>
            <w:r>
              <w:rPr>
                <w:noProof/>
                <w:webHidden/>
              </w:rPr>
              <w:fldChar w:fldCharType="end"/>
            </w:r>
          </w:hyperlink>
        </w:p>
        <w:p w14:paraId="6555F912" w14:textId="3926EDF4" w:rsidR="005A16E0" w:rsidRDefault="005A16E0">
          <w:pPr>
            <w:pStyle w:val="TOC1"/>
            <w:tabs>
              <w:tab w:val="left" w:pos="1760"/>
            </w:tabs>
            <w:rPr>
              <w:rFonts w:asciiTheme="minorHAnsi" w:eastAsiaTheme="minorEastAsia" w:hAnsiTheme="minorHAnsi" w:cstheme="minorBidi"/>
              <w:caps w:val="0"/>
              <w:color w:val="auto"/>
              <w:sz w:val="22"/>
              <w:lang w:eastAsia="en-GB"/>
            </w:rPr>
          </w:pPr>
          <w:hyperlink w:anchor="_Toc95877846" w:history="1">
            <w:r w:rsidRPr="00B62710">
              <w:rPr>
                <w:rStyle w:val="Hyperlink"/>
              </w:rPr>
              <w:t>6</w:t>
            </w:r>
            <w:r>
              <w:rPr>
                <w:rFonts w:asciiTheme="minorHAnsi" w:eastAsiaTheme="minorEastAsia" w:hAnsiTheme="minorHAnsi" w:cstheme="minorBidi"/>
                <w:caps w:val="0"/>
                <w:color w:val="auto"/>
                <w:sz w:val="22"/>
                <w:lang w:eastAsia="en-GB"/>
              </w:rPr>
              <w:tab/>
            </w:r>
            <w:r w:rsidRPr="00B62710">
              <w:rPr>
                <w:rStyle w:val="Hyperlink"/>
              </w:rPr>
              <w:t>Open and Closed Issues for this deliverable</w:t>
            </w:r>
            <w:r>
              <w:rPr>
                <w:webHidden/>
              </w:rPr>
              <w:tab/>
            </w:r>
            <w:r>
              <w:rPr>
                <w:webHidden/>
              </w:rPr>
              <w:fldChar w:fldCharType="begin"/>
            </w:r>
            <w:r>
              <w:rPr>
                <w:webHidden/>
              </w:rPr>
              <w:instrText xml:space="preserve"> PAGEREF _Toc95877846 \h </w:instrText>
            </w:r>
            <w:r>
              <w:rPr>
                <w:webHidden/>
              </w:rPr>
            </w:r>
            <w:r>
              <w:rPr>
                <w:webHidden/>
              </w:rPr>
              <w:fldChar w:fldCharType="separate"/>
            </w:r>
            <w:r>
              <w:rPr>
                <w:webHidden/>
              </w:rPr>
              <w:t>110</w:t>
            </w:r>
            <w:r>
              <w:rPr>
                <w:webHidden/>
              </w:rPr>
              <w:fldChar w:fldCharType="end"/>
            </w:r>
          </w:hyperlink>
        </w:p>
        <w:p w14:paraId="2E41014E" w14:textId="1D0CC47C"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7" w:history="1">
            <w:r w:rsidRPr="00B62710">
              <w:rPr>
                <w:rStyle w:val="Hyperlink"/>
                <w:noProof/>
              </w:rPr>
              <w:t>6.1</w:t>
            </w:r>
            <w:r>
              <w:rPr>
                <w:rFonts w:asciiTheme="minorHAnsi" w:eastAsiaTheme="minorEastAsia" w:hAnsiTheme="minorHAnsi" w:cstheme="minorBidi"/>
                <w:noProof/>
                <w:color w:val="auto"/>
                <w:sz w:val="22"/>
                <w:lang w:eastAsia="en-GB"/>
              </w:rPr>
              <w:tab/>
            </w:r>
            <w:r w:rsidRPr="00B62710">
              <w:rPr>
                <w:rStyle w:val="Hyperlink"/>
                <w:noProof/>
              </w:rPr>
              <w:t>Open Issues</w:t>
            </w:r>
            <w:r>
              <w:rPr>
                <w:noProof/>
                <w:webHidden/>
              </w:rPr>
              <w:tab/>
            </w:r>
            <w:r>
              <w:rPr>
                <w:noProof/>
                <w:webHidden/>
              </w:rPr>
              <w:fldChar w:fldCharType="begin"/>
            </w:r>
            <w:r>
              <w:rPr>
                <w:noProof/>
                <w:webHidden/>
              </w:rPr>
              <w:instrText xml:space="preserve"> PAGEREF _Toc95877847 \h </w:instrText>
            </w:r>
            <w:r>
              <w:rPr>
                <w:noProof/>
                <w:webHidden/>
              </w:rPr>
            </w:r>
            <w:r>
              <w:rPr>
                <w:noProof/>
                <w:webHidden/>
              </w:rPr>
              <w:fldChar w:fldCharType="separate"/>
            </w:r>
            <w:r>
              <w:rPr>
                <w:noProof/>
                <w:webHidden/>
              </w:rPr>
              <w:t>110</w:t>
            </w:r>
            <w:r>
              <w:rPr>
                <w:noProof/>
                <w:webHidden/>
              </w:rPr>
              <w:fldChar w:fldCharType="end"/>
            </w:r>
          </w:hyperlink>
        </w:p>
        <w:p w14:paraId="0EDBD80B" w14:textId="5472070F" w:rsidR="005A16E0" w:rsidRDefault="005A16E0">
          <w:pPr>
            <w:pStyle w:val="TOC2"/>
            <w:tabs>
              <w:tab w:val="left" w:pos="1760"/>
            </w:tabs>
            <w:rPr>
              <w:rFonts w:asciiTheme="minorHAnsi" w:eastAsiaTheme="minorEastAsia" w:hAnsiTheme="minorHAnsi" w:cstheme="minorBidi"/>
              <w:noProof/>
              <w:color w:val="auto"/>
              <w:sz w:val="22"/>
              <w:lang w:eastAsia="en-GB"/>
            </w:rPr>
          </w:pPr>
          <w:hyperlink w:anchor="_Toc95877848" w:history="1">
            <w:r w:rsidRPr="00B62710">
              <w:rPr>
                <w:rStyle w:val="Hyperlink"/>
                <w:noProof/>
              </w:rPr>
              <w:t>6.2</w:t>
            </w:r>
            <w:r>
              <w:rPr>
                <w:rFonts w:asciiTheme="minorHAnsi" w:eastAsiaTheme="minorEastAsia" w:hAnsiTheme="minorHAnsi" w:cstheme="minorBidi"/>
                <w:noProof/>
                <w:color w:val="auto"/>
                <w:sz w:val="22"/>
                <w:lang w:eastAsia="en-GB"/>
              </w:rPr>
              <w:tab/>
            </w:r>
            <w:r w:rsidRPr="00B62710">
              <w:rPr>
                <w:rStyle w:val="Hyperlink"/>
                <w:noProof/>
              </w:rPr>
              <w:t>Closed Issues</w:t>
            </w:r>
            <w:r>
              <w:rPr>
                <w:noProof/>
                <w:webHidden/>
              </w:rPr>
              <w:tab/>
            </w:r>
            <w:r>
              <w:rPr>
                <w:noProof/>
                <w:webHidden/>
              </w:rPr>
              <w:fldChar w:fldCharType="begin"/>
            </w:r>
            <w:r>
              <w:rPr>
                <w:noProof/>
                <w:webHidden/>
              </w:rPr>
              <w:instrText xml:space="preserve"> PAGEREF _Toc95877848 \h </w:instrText>
            </w:r>
            <w:r>
              <w:rPr>
                <w:noProof/>
                <w:webHidden/>
              </w:rPr>
            </w:r>
            <w:r>
              <w:rPr>
                <w:noProof/>
                <w:webHidden/>
              </w:rPr>
              <w:fldChar w:fldCharType="separate"/>
            </w:r>
            <w:r>
              <w:rPr>
                <w:noProof/>
                <w:webHidden/>
              </w:rPr>
              <w:t>110</w:t>
            </w:r>
            <w:r>
              <w:rPr>
                <w:noProof/>
                <w:webHidden/>
              </w:rPr>
              <w:fldChar w:fldCharType="end"/>
            </w:r>
          </w:hyperlink>
        </w:p>
        <w:p w14:paraId="68198327" w14:textId="22FBD525" w:rsidR="00801565" w:rsidRDefault="00801565" w:rsidP="00801565">
          <w:pPr>
            <w:tabs>
              <w:tab w:val="left" w:pos="993"/>
              <w:tab w:val="left" w:pos="3180"/>
            </w:tabs>
            <w:jc w:val="both"/>
            <w:rPr>
              <w:rFonts w:cs="Arial"/>
              <w:bCs/>
              <w:noProof/>
            </w:rPr>
          </w:pPr>
          <w:r>
            <w:rPr>
              <w:rFonts w:asciiTheme="majorHAnsi" w:eastAsiaTheme="majorEastAsia" w:hAnsiTheme="majorHAnsi" w:cs="Arial"/>
              <w:b/>
              <w:noProof/>
              <w:color w:val="1E5262"/>
              <w:sz w:val="24"/>
              <w:szCs w:val="32"/>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04156FDF" w:rsidR="00801565" w:rsidRDefault="00801565" w:rsidP="00801565">
      <w:pPr>
        <w:jc w:val="both"/>
        <w:rPr>
          <w:rFonts w:ascii="Arial" w:hAnsi="Arial" w:cs="Arial"/>
        </w:rPr>
      </w:pPr>
    </w:p>
    <w:p w14:paraId="4571643A" w14:textId="2A1ED0F9" w:rsidR="0050789F" w:rsidRDefault="0050789F" w:rsidP="00801565">
      <w:pPr>
        <w:jc w:val="both"/>
        <w:rPr>
          <w:rFonts w:ascii="Arial" w:hAnsi="Arial" w:cs="Arial"/>
        </w:rPr>
      </w:pPr>
    </w:p>
    <w:p w14:paraId="7B43BA5E" w14:textId="7051A726" w:rsidR="0050789F" w:rsidRDefault="0050789F" w:rsidP="00801565">
      <w:pPr>
        <w:jc w:val="both"/>
        <w:rPr>
          <w:rFonts w:ascii="Arial" w:hAnsi="Arial" w:cs="Arial"/>
        </w:rPr>
      </w:pPr>
    </w:p>
    <w:p w14:paraId="07865884" w14:textId="77777777" w:rsidR="0050789F" w:rsidRPr="00A40B2F" w:rsidRDefault="0050789F" w:rsidP="00801565">
      <w:pPr>
        <w:jc w:val="both"/>
        <w:rPr>
          <w:rFonts w:ascii="Arial" w:hAnsi="Arial" w:cs="Arial"/>
        </w:rPr>
      </w:pPr>
    </w:p>
    <w:p w14:paraId="4F32E3C2" w14:textId="6DDB28EE" w:rsidR="00801565" w:rsidRDefault="00801565" w:rsidP="00801565">
      <w:pPr>
        <w:jc w:val="both"/>
        <w:rPr>
          <w:rFonts w:ascii="Arial" w:hAnsi="Arial" w:cs="Arial"/>
        </w:rPr>
      </w:pPr>
    </w:p>
    <w:p w14:paraId="0BBE2EFF" w14:textId="1A1D9BEB" w:rsidR="00FE51C7" w:rsidRDefault="00FE51C7" w:rsidP="00801565">
      <w:pPr>
        <w:jc w:val="both"/>
        <w:rPr>
          <w:rFonts w:ascii="Arial" w:hAnsi="Arial" w:cs="Arial"/>
        </w:rPr>
      </w:pPr>
    </w:p>
    <w:p w14:paraId="7CF35172" w14:textId="1D8882C5" w:rsidR="00FE51C7" w:rsidRDefault="00FE51C7" w:rsidP="00801565">
      <w:pPr>
        <w:jc w:val="both"/>
        <w:rPr>
          <w:rFonts w:ascii="Arial" w:hAnsi="Arial" w:cs="Arial"/>
        </w:rPr>
      </w:pPr>
    </w:p>
    <w:p w14:paraId="190D78E4" w14:textId="77777777" w:rsidR="00FE51C7" w:rsidRPr="00A40B2F" w:rsidRDefault="00FE51C7" w:rsidP="00801565">
      <w:pPr>
        <w:jc w:val="both"/>
        <w:rPr>
          <w:rFonts w:ascii="Arial" w:hAnsi="Arial" w:cs="Arial"/>
        </w:rPr>
      </w:pPr>
    </w:p>
    <w:p w14:paraId="6E586569"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64130C">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64130C">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4F881814" w:rsidR="005C3187" w:rsidRDefault="005C3187" w:rsidP="005C3187">
            <w:pPr>
              <w:pStyle w:val="TableTitle0"/>
              <w:jc w:val="both"/>
              <w:rPr>
                <w:i w:val="0"/>
                <w:iCs/>
              </w:rPr>
            </w:pPr>
          </w:p>
        </w:tc>
        <w:tc>
          <w:tcPr>
            <w:tcW w:w="2276" w:type="dxa"/>
          </w:tcPr>
          <w:p w14:paraId="30155403" w14:textId="6A8D732B" w:rsidR="005C3187" w:rsidRDefault="005C3187" w:rsidP="005C3187">
            <w:pPr>
              <w:pStyle w:val="TableTitle0"/>
              <w:jc w:val="both"/>
              <w:rPr>
                <w:i w:val="0"/>
                <w:iCs/>
              </w:rPr>
            </w:pPr>
          </w:p>
        </w:tc>
        <w:tc>
          <w:tcPr>
            <w:tcW w:w="2276" w:type="dxa"/>
          </w:tcPr>
          <w:p w14:paraId="3D44C577" w14:textId="5F696D28" w:rsidR="005C3187" w:rsidRDefault="005C3187" w:rsidP="005C3187">
            <w:pPr>
              <w:pStyle w:val="TableTitle0"/>
              <w:jc w:val="both"/>
              <w:rPr>
                <w:i w:val="0"/>
                <w:iCs/>
              </w:rPr>
            </w:pPr>
          </w:p>
        </w:tc>
        <w:tc>
          <w:tcPr>
            <w:tcW w:w="2276" w:type="dxa"/>
          </w:tcPr>
          <w:p w14:paraId="12583FEC" w14:textId="59C115AD" w:rsidR="005C3187" w:rsidRDefault="005C3187"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64130C">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64130C">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1FF72F53" w:rsidR="00801565" w:rsidRDefault="00801565" w:rsidP="0055101A">
            <w:pPr>
              <w:pStyle w:val="TableTitle0"/>
              <w:jc w:val="both"/>
            </w:pPr>
          </w:p>
        </w:tc>
        <w:tc>
          <w:tcPr>
            <w:tcW w:w="3029" w:type="dxa"/>
          </w:tcPr>
          <w:p w14:paraId="3C4479BB" w14:textId="3310A0D7" w:rsidR="00801565" w:rsidRDefault="00801565" w:rsidP="0055101A">
            <w:pPr>
              <w:pStyle w:val="TableTitle0"/>
              <w:jc w:val="both"/>
            </w:pPr>
          </w:p>
        </w:tc>
      </w:tr>
      <w:tr w:rsidR="00801565" w14:paraId="44C42A1A" w14:textId="77777777" w:rsidTr="0064130C">
        <w:trPr>
          <w:trHeight w:val="326"/>
          <w:jc w:val="center"/>
        </w:trPr>
        <w:tc>
          <w:tcPr>
            <w:tcW w:w="3029" w:type="dxa"/>
          </w:tcPr>
          <w:p w14:paraId="2DEB1BFC" w14:textId="58B7F3B5" w:rsidR="00801565" w:rsidRDefault="00801565" w:rsidP="0055101A">
            <w:pPr>
              <w:pStyle w:val="TableTitle0"/>
              <w:jc w:val="both"/>
            </w:pPr>
          </w:p>
        </w:tc>
        <w:tc>
          <w:tcPr>
            <w:tcW w:w="3029" w:type="dxa"/>
          </w:tcPr>
          <w:p w14:paraId="2F9D68A4" w14:textId="68DF471C"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A0" w:firstRow="1" w:lastRow="0" w:firstColumn="1" w:lastColumn="0" w:noHBand="0" w:noVBand="1"/>
      </w:tblPr>
      <w:tblGrid>
        <w:gridCol w:w="3052"/>
        <w:gridCol w:w="3052"/>
        <w:gridCol w:w="3054"/>
      </w:tblGrid>
      <w:tr w:rsidR="00801565" w:rsidRPr="001D42C5" w14:paraId="39BCD85F" w14:textId="77777777" w:rsidTr="0064130C">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33" w:name="_Toc487011887"/>
            <w:bookmarkStart w:id="34" w:name="_Toc487012567"/>
            <w:r w:rsidRPr="001D42C5">
              <w:t>Owner</w:t>
            </w:r>
            <w:bookmarkEnd w:id="33"/>
            <w:bookmarkEnd w:id="34"/>
          </w:p>
        </w:tc>
      </w:tr>
      <w:tr w:rsidR="00801565" w14:paraId="651044CB" w14:textId="77777777" w:rsidTr="0064130C">
        <w:trPr>
          <w:cnfStyle w:val="000000100000" w:firstRow="0" w:lastRow="0" w:firstColumn="0" w:lastColumn="0" w:oddVBand="0" w:evenVBand="0" w:oddHBand="1"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3052" w:type="dxa"/>
          </w:tcPr>
          <w:p w14:paraId="1CC594CC" w14:textId="7C63C451" w:rsidR="00801565" w:rsidRDefault="00801565" w:rsidP="0055101A">
            <w:pPr>
              <w:pStyle w:val="TableTitle0"/>
              <w:jc w:val="both"/>
            </w:pPr>
          </w:p>
        </w:tc>
        <w:tc>
          <w:tcPr>
            <w:tcW w:w="3052" w:type="dxa"/>
          </w:tcPr>
          <w:p w14:paraId="62EA193E" w14:textId="2D7F015B" w:rsidR="00801565" w:rsidRDefault="00801565" w:rsidP="0055101A">
            <w:pPr>
              <w:pStyle w:val="TableTitle0"/>
              <w:jc w:val="both"/>
              <w:cnfStyle w:val="000000100000" w:firstRow="0" w:lastRow="0" w:firstColumn="0" w:lastColumn="0" w:oddVBand="0" w:evenVBand="0" w:oddHBand="1" w:evenHBand="0" w:firstRowFirstColumn="0" w:firstRowLastColumn="0" w:lastRowFirstColumn="0" w:lastRowLastColumn="0"/>
            </w:pPr>
          </w:p>
        </w:tc>
        <w:tc>
          <w:tcPr>
            <w:tcW w:w="3054" w:type="dxa"/>
          </w:tcPr>
          <w:p w14:paraId="49D75622" w14:textId="240D4E3B" w:rsidR="00801565" w:rsidRDefault="00801565" w:rsidP="0055101A">
            <w:pPr>
              <w:pStyle w:val="TableTitle0"/>
              <w:jc w:val="both"/>
              <w:cnfStyle w:val="000000100000" w:firstRow="0" w:lastRow="0" w:firstColumn="0" w:lastColumn="0" w:oddVBand="0" w:evenVBand="0" w:oddHBand="1" w:evenHBand="0" w:firstRowFirstColumn="0" w:firstRowLastColumn="0" w:lastRowFirstColumn="0" w:lastRowLastColumn="0"/>
            </w:pPr>
          </w:p>
        </w:tc>
      </w:tr>
      <w:tr w:rsidR="00801565" w14:paraId="7B56B82D" w14:textId="77777777" w:rsidTr="0064130C">
        <w:trPr>
          <w:trHeight w:val="349"/>
        </w:trPr>
        <w:tc>
          <w:tcPr>
            <w:cnfStyle w:val="001000000000" w:firstRow="0" w:lastRow="0" w:firstColumn="1" w:lastColumn="0" w:oddVBand="0" w:evenVBand="0" w:oddHBand="0" w:evenHBand="0" w:firstRowFirstColumn="0" w:firstRowLastColumn="0" w:lastRowFirstColumn="0" w:lastRowLastColumn="0"/>
            <w:tcW w:w="3052" w:type="dxa"/>
          </w:tcPr>
          <w:p w14:paraId="3C2C15E9" w14:textId="7119B26F" w:rsidR="00801565" w:rsidRDefault="00801565" w:rsidP="0055101A">
            <w:pPr>
              <w:pStyle w:val="TableTitle0"/>
              <w:jc w:val="both"/>
            </w:pPr>
          </w:p>
        </w:tc>
        <w:tc>
          <w:tcPr>
            <w:tcW w:w="3052" w:type="dxa"/>
          </w:tcPr>
          <w:p w14:paraId="02515048" w14:textId="397C5019" w:rsidR="00801565" w:rsidRDefault="00801565" w:rsidP="0055101A">
            <w:pPr>
              <w:pStyle w:val="TableTitle0"/>
              <w:jc w:val="both"/>
              <w:cnfStyle w:val="000000000000" w:firstRow="0" w:lastRow="0" w:firstColumn="0" w:lastColumn="0" w:oddVBand="0" w:evenVBand="0" w:oddHBand="0" w:evenHBand="0" w:firstRowFirstColumn="0" w:firstRowLastColumn="0" w:lastRowFirstColumn="0" w:lastRowLastColumn="0"/>
            </w:pPr>
          </w:p>
        </w:tc>
        <w:tc>
          <w:tcPr>
            <w:tcW w:w="3054" w:type="dxa"/>
          </w:tcPr>
          <w:p w14:paraId="04819C52" w14:textId="1A6F437A" w:rsidR="00801565" w:rsidRDefault="00801565" w:rsidP="0055101A">
            <w:pPr>
              <w:pStyle w:val="TableTitle0"/>
              <w:jc w:val="both"/>
              <w:cnfStyle w:val="000000000000" w:firstRow="0" w:lastRow="0" w:firstColumn="0" w:lastColumn="0" w:oddVBand="0" w:evenVBand="0" w:oddHBand="0" w:evenHBand="0" w:firstRowFirstColumn="0" w:firstRowLastColumn="0" w:lastRowFirstColumn="0" w:lastRowLastColumn="0"/>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Hlk516151418"/>
      <w:bookmarkStart w:id="36" w:name="_Hlk516151360"/>
      <w:bookmarkStart w:id="37" w:name="_Toc95877797"/>
      <w:r>
        <w:lastRenderedPageBreak/>
        <w:t>Introduction</w:t>
      </w:r>
      <w:bookmarkEnd w:id="37"/>
    </w:p>
    <w:p w14:paraId="1C842C27" w14:textId="4E222555" w:rsidR="00F004B3" w:rsidRDefault="00F004B3" w:rsidP="00157CB1">
      <w:pPr>
        <w:pStyle w:val="Heading2"/>
      </w:pPr>
      <w:bookmarkStart w:id="38" w:name="_Toc95877798"/>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95877799"/>
      <w:r>
        <w:t>Scope and Application</w:t>
      </w:r>
      <w:bookmarkEnd w:id="39"/>
    </w:p>
    <w:p w14:paraId="395236D3" w14:textId="2EC93E49"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4E6433">
        <w:rPr>
          <w:rFonts w:cs="Arial"/>
        </w:rPr>
        <w:t>PPM</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95877800"/>
      <w:r w:rsidRPr="00451D54">
        <w:t>Data Acquisition High Level Source to Target Mapping</w:t>
      </w:r>
      <w:bookmarkEnd w:id="43"/>
    </w:p>
    <w:p w14:paraId="59396A03" w14:textId="6BF86433"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5000" w:type="pct"/>
        <w:tblLook w:val="04A0" w:firstRow="1" w:lastRow="0" w:firstColumn="1" w:lastColumn="0" w:noHBand="0" w:noVBand="1"/>
      </w:tblPr>
      <w:tblGrid>
        <w:gridCol w:w="827"/>
        <w:gridCol w:w="932"/>
        <w:gridCol w:w="903"/>
        <w:gridCol w:w="950"/>
        <w:gridCol w:w="1112"/>
        <w:gridCol w:w="981"/>
        <w:gridCol w:w="1051"/>
        <w:gridCol w:w="3013"/>
      </w:tblGrid>
      <w:tr w:rsidR="0050789F" w:rsidRPr="00E5366B" w14:paraId="631965C3" w14:textId="0F05ABA6" w:rsidTr="00DB3449">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423" w:type="pct"/>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477" w:type="pct"/>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462" w:type="pct"/>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486" w:type="pct"/>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569" w:type="pct"/>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502" w:type="pct"/>
          </w:tcPr>
          <w:p w14:paraId="7BE34900" w14:textId="77777777" w:rsidR="0050789F"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 xml:space="preserve">Target </w:t>
            </w:r>
          </w:p>
          <w:p w14:paraId="6796A9C9" w14:textId="7DCA6885"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ETL</w:t>
            </w:r>
            <w:r w:rsidR="0050789F">
              <w:rPr>
                <w:rFonts w:cs="Arial"/>
                <w:color w:val="FFFFFF" w:themeColor="background1"/>
                <w:sz w:val="16"/>
                <w:szCs w:val="16"/>
              </w:rPr>
              <w:t xml:space="preserve"> </w:t>
            </w:r>
            <w:r w:rsidRPr="00E5366B">
              <w:rPr>
                <w:rFonts w:cs="Arial"/>
                <w:color w:val="FFFFFF" w:themeColor="background1"/>
                <w:sz w:val="16"/>
                <w:szCs w:val="16"/>
              </w:rPr>
              <w:t>Stage (Staging)</w:t>
            </w:r>
          </w:p>
        </w:tc>
        <w:tc>
          <w:tcPr>
            <w:tcW w:w="538" w:type="pct"/>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1542" w:type="pct"/>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DB3449">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423" w:type="pct"/>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477" w:type="pct"/>
            <w:hideMark/>
          </w:tcPr>
          <w:p w14:paraId="3F14C0A8" w14:textId="68D07A7E"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EBS</w:t>
            </w:r>
          </w:p>
        </w:tc>
        <w:tc>
          <w:tcPr>
            <w:tcW w:w="462" w:type="pct"/>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486" w:type="pct"/>
            <w:hideMark/>
          </w:tcPr>
          <w:p w14:paraId="33D3A2DE" w14:textId="1BDCC762" w:rsidR="00B36DF5" w:rsidRPr="00E5366B" w:rsidRDefault="00ED78A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rojects</w:t>
            </w:r>
          </w:p>
        </w:tc>
        <w:tc>
          <w:tcPr>
            <w:tcW w:w="569" w:type="pct"/>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538" w:type="pct"/>
          </w:tcPr>
          <w:p w14:paraId="4B2AFB63" w14:textId="046965B8" w:rsidR="00B36DF5" w:rsidRPr="00E5366B" w:rsidRDefault="00ED78A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rojects</w:t>
            </w:r>
          </w:p>
        </w:tc>
        <w:tc>
          <w:tcPr>
            <w:tcW w:w="1542" w:type="pct"/>
          </w:tcPr>
          <w:p w14:paraId="09EDB533" w14:textId="15E2CB35" w:rsidR="0050789F" w:rsidRDefault="0050789F" w:rsidP="00631DC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631DC3">
              <w:rPr>
                <w:rFonts w:cs="Arial"/>
                <w:sz w:val="16"/>
                <w:szCs w:val="16"/>
              </w:rPr>
              <w:t>(</w:t>
            </w:r>
            <w:r w:rsidR="00F328D1">
              <w:rPr>
                <w:rFonts w:cs="Arial"/>
                <w:sz w:val="16"/>
                <w:szCs w:val="16"/>
              </w:rPr>
              <w:t>Import Projects</w:t>
            </w:r>
            <w:r w:rsidRPr="00631DC3">
              <w:rPr>
                <w:rFonts w:cs="Arial"/>
                <w:sz w:val="16"/>
                <w:szCs w:val="16"/>
              </w:rPr>
              <w:t>)</w:t>
            </w:r>
          </w:p>
          <w:p w14:paraId="149916F8" w14:textId="42421742" w:rsidR="00623C3A"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Projects</w:t>
            </w:r>
          </w:p>
          <w:p w14:paraId="7C831810" w14:textId="21084DCA" w:rsidR="00A11085"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Tasks</w:t>
            </w:r>
          </w:p>
          <w:p w14:paraId="569D1526" w14:textId="6A809137" w:rsidR="00A11085"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Transaction Controls</w:t>
            </w:r>
          </w:p>
          <w:p w14:paraId="614FEB55" w14:textId="61D79B47" w:rsidR="00A11085"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Project Team Members</w:t>
            </w:r>
          </w:p>
          <w:p w14:paraId="4AFAEB3E" w14:textId="30CBF5A7" w:rsidR="00AB176F" w:rsidRPr="00E5366B" w:rsidRDefault="00A11085" w:rsidP="0050789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11085">
              <w:rPr>
                <w:rFonts w:cs="Arial"/>
                <w:sz w:val="16"/>
                <w:szCs w:val="16"/>
              </w:rPr>
              <w:t>Project Classifications</w:t>
            </w:r>
          </w:p>
        </w:tc>
      </w:tr>
      <w:tr w:rsidR="00ED78A1" w:rsidRPr="00E5366B" w14:paraId="06E0F0E9" w14:textId="77777777" w:rsidTr="00DB3449">
        <w:trPr>
          <w:trHeight w:val="189"/>
        </w:trPr>
        <w:tc>
          <w:tcPr>
            <w:cnfStyle w:val="001000000000" w:firstRow="0" w:lastRow="0" w:firstColumn="1" w:lastColumn="0" w:oddVBand="0" w:evenVBand="0" w:oddHBand="0" w:evenHBand="0" w:firstRowFirstColumn="0" w:firstRowLastColumn="0" w:lastRowFirstColumn="0" w:lastRowLastColumn="0"/>
            <w:tcW w:w="423" w:type="pct"/>
          </w:tcPr>
          <w:p w14:paraId="058A9CDB" w14:textId="71DCBB90" w:rsidR="00ED78A1" w:rsidRPr="003D78B0" w:rsidRDefault="00ED78A1" w:rsidP="00ED78A1">
            <w:pPr>
              <w:pStyle w:val="Bodytextversion1"/>
              <w:rPr>
                <w:rFonts w:cs="Arial"/>
                <w:sz w:val="16"/>
                <w:szCs w:val="16"/>
              </w:rPr>
            </w:pPr>
            <w:r w:rsidRPr="003D78B0">
              <w:rPr>
                <w:rFonts w:cs="Arial"/>
                <w:sz w:val="16"/>
                <w:szCs w:val="16"/>
              </w:rPr>
              <w:t>Legacy System</w:t>
            </w:r>
          </w:p>
        </w:tc>
        <w:tc>
          <w:tcPr>
            <w:tcW w:w="477" w:type="pct"/>
          </w:tcPr>
          <w:p w14:paraId="31B01FBA" w14:textId="3C146D43"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EBS</w:t>
            </w:r>
          </w:p>
        </w:tc>
        <w:tc>
          <w:tcPr>
            <w:tcW w:w="462" w:type="pct"/>
          </w:tcPr>
          <w:p w14:paraId="4CBDF5D1" w14:textId="76B0772E"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FBDI</w:t>
            </w:r>
          </w:p>
        </w:tc>
        <w:tc>
          <w:tcPr>
            <w:tcW w:w="486" w:type="pct"/>
          </w:tcPr>
          <w:p w14:paraId="2E8C2533" w14:textId="7298DAB1"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Resource Breakdown Structures</w:t>
            </w:r>
          </w:p>
        </w:tc>
        <w:tc>
          <w:tcPr>
            <w:tcW w:w="569" w:type="pct"/>
          </w:tcPr>
          <w:p w14:paraId="517BD9F0" w14:textId="2822B4E4" w:rsidR="00ED78A1" w:rsidRPr="00E5366B"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56824D18" w14:textId="77777777" w:rsidR="00ED78A1" w:rsidRPr="00E5366B"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 xml:space="preserve"> STAGING</w:t>
            </w:r>
          </w:p>
          <w:p w14:paraId="17649FCF" w14:textId="77777777" w:rsidR="00ED78A1" w:rsidRPr="00E5366B"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538" w:type="pct"/>
          </w:tcPr>
          <w:p w14:paraId="0A5396F4" w14:textId="07FA73FC" w:rsid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Resource Breakdown Structures</w:t>
            </w:r>
          </w:p>
        </w:tc>
        <w:tc>
          <w:tcPr>
            <w:tcW w:w="1542" w:type="pct"/>
          </w:tcPr>
          <w:p w14:paraId="370F88E5" w14:textId="77777777" w:rsidR="00ED78A1" w:rsidRP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Import Resource Breakdown Structures)</w:t>
            </w:r>
          </w:p>
          <w:p w14:paraId="6A0386F7" w14:textId="77777777" w:rsidR="00ED78A1" w:rsidRPr="00ED78A1"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PlanningRBS Header</w:t>
            </w:r>
          </w:p>
          <w:p w14:paraId="43D2BE72" w14:textId="245DA067" w:rsidR="00ED78A1" w:rsidRPr="00631DC3" w:rsidRDefault="00ED78A1" w:rsidP="00ED78A1">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D78A1">
              <w:rPr>
                <w:rFonts w:cs="Arial"/>
                <w:sz w:val="16"/>
                <w:szCs w:val="16"/>
              </w:rPr>
              <w:t>Resources</w:t>
            </w:r>
          </w:p>
        </w:tc>
      </w:tr>
      <w:tr w:rsidR="00AE52CE" w:rsidRPr="00E5366B" w14:paraId="5612527F" w14:textId="77777777" w:rsidTr="00DB3449">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423" w:type="pct"/>
          </w:tcPr>
          <w:p w14:paraId="49032E7F" w14:textId="53A1926E" w:rsidR="00AE52CE" w:rsidRPr="003D78B0" w:rsidRDefault="00AE52CE" w:rsidP="00AE52CE">
            <w:pPr>
              <w:pStyle w:val="Bodytextversion1"/>
              <w:rPr>
                <w:rFonts w:cs="Arial"/>
                <w:sz w:val="16"/>
                <w:szCs w:val="16"/>
              </w:rPr>
            </w:pPr>
            <w:r w:rsidRPr="003D78B0">
              <w:rPr>
                <w:rFonts w:cs="Arial"/>
                <w:sz w:val="16"/>
                <w:szCs w:val="16"/>
              </w:rPr>
              <w:t>Legacy System</w:t>
            </w:r>
          </w:p>
        </w:tc>
        <w:tc>
          <w:tcPr>
            <w:tcW w:w="477" w:type="pct"/>
          </w:tcPr>
          <w:p w14:paraId="1A1BA9F6" w14:textId="787B56CE" w:rsidR="00AE52CE"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EBS</w:t>
            </w:r>
          </w:p>
        </w:tc>
        <w:tc>
          <w:tcPr>
            <w:tcW w:w="462" w:type="pct"/>
          </w:tcPr>
          <w:p w14:paraId="32540475" w14:textId="2EBE1CAA" w:rsidR="00AE52CE"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486" w:type="pct"/>
          </w:tcPr>
          <w:p w14:paraId="5C3BB7EC" w14:textId="5F9239FD" w:rsidR="00AE52CE" w:rsidRPr="00ED78A1"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Project Billing Contracts and Revenue</w:t>
            </w:r>
          </w:p>
        </w:tc>
        <w:tc>
          <w:tcPr>
            <w:tcW w:w="569" w:type="pct"/>
          </w:tcPr>
          <w:p w14:paraId="7A0BB425" w14:textId="19A56A04" w:rsidR="00AE52CE" w:rsidRPr="00E5366B"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79E0DF8F" w14:textId="77777777" w:rsidR="00AE52CE" w:rsidRPr="00E5366B"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2E0AE05C" w14:textId="77777777" w:rsidR="00AE52CE" w:rsidRPr="00E5366B"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p>
        </w:tc>
        <w:tc>
          <w:tcPr>
            <w:tcW w:w="538" w:type="pct"/>
          </w:tcPr>
          <w:p w14:paraId="724DF911" w14:textId="7EAAAB1B" w:rsidR="00AE52CE" w:rsidRPr="00ED78A1"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Project Billing Contracts and Revenue</w:t>
            </w:r>
          </w:p>
        </w:tc>
        <w:tc>
          <w:tcPr>
            <w:tcW w:w="1542" w:type="pct"/>
          </w:tcPr>
          <w:p w14:paraId="770EE800" w14:textId="77777777" w:rsidR="00AE52CE" w:rsidRPr="00AE52CE"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Import Project Billing Events)</w:t>
            </w:r>
          </w:p>
          <w:p w14:paraId="3459049A" w14:textId="11E73805" w:rsidR="00AE52CE" w:rsidRPr="00ED78A1" w:rsidRDefault="00AE52CE" w:rsidP="00AE52C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AE52CE">
              <w:rPr>
                <w:rFonts w:cs="Arial"/>
                <w:sz w:val="16"/>
                <w:szCs w:val="16"/>
              </w:rPr>
              <w:t>Project Billing Events</w:t>
            </w:r>
          </w:p>
        </w:tc>
      </w:tr>
      <w:tr w:rsidR="00AE52CE" w:rsidRPr="00E5366B" w14:paraId="4697D98A" w14:textId="77777777" w:rsidTr="00DB3449">
        <w:trPr>
          <w:trHeight w:val="189"/>
        </w:trPr>
        <w:tc>
          <w:tcPr>
            <w:cnfStyle w:val="001000000000" w:firstRow="0" w:lastRow="0" w:firstColumn="1" w:lastColumn="0" w:oddVBand="0" w:evenVBand="0" w:oddHBand="0" w:evenHBand="0" w:firstRowFirstColumn="0" w:firstRowLastColumn="0" w:lastRowFirstColumn="0" w:lastRowLastColumn="0"/>
            <w:tcW w:w="423" w:type="pct"/>
          </w:tcPr>
          <w:p w14:paraId="5DFC1B3E" w14:textId="630327FF" w:rsidR="00AE52CE" w:rsidRPr="003D78B0" w:rsidRDefault="00AE52CE" w:rsidP="00AE52CE">
            <w:pPr>
              <w:pStyle w:val="Bodytextversion1"/>
              <w:rPr>
                <w:rFonts w:cs="Arial"/>
                <w:sz w:val="16"/>
                <w:szCs w:val="16"/>
              </w:rPr>
            </w:pPr>
            <w:r w:rsidRPr="003D78B0">
              <w:rPr>
                <w:rFonts w:cs="Arial"/>
                <w:sz w:val="16"/>
                <w:szCs w:val="16"/>
              </w:rPr>
              <w:t>Legacy System</w:t>
            </w:r>
          </w:p>
        </w:tc>
        <w:tc>
          <w:tcPr>
            <w:tcW w:w="477" w:type="pct"/>
          </w:tcPr>
          <w:p w14:paraId="2BADF2C4" w14:textId="0B225E19" w:rsid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EBS</w:t>
            </w:r>
          </w:p>
        </w:tc>
        <w:tc>
          <w:tcPr>
            <w:tcW w:w="462" w:type="pct"/>
          </w:tcPr>
          <w:p w14:paraId="4B47097E" w14:textId="40808D3E" w:rsid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Pr>
                <w:rFonts w:cs="Arial"/>
                <w:sz w:val="16"/>
                <w:szCs w:val="16"/>
              </w:rPr>
              <w:t>FBDI</w:t>
            </w:r>
          </w:p>
        </w:tc>
        <w:tc>
          <w:tcPr>
            <w:tcW w:w="486" w:type="pct"/>
          </w:tcPr>
          <w:p w14:paraId="7F43FAC4" w14:textId="6554F4CD" w:rsidR="00AE52CE" w:rsidRPr="00ED78A1"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Project Costing</w:t>
            </w:r>
          </w:p>
        </w:tc>
        <w:tc>
          <w:tcPr>
            <w:tcW w:w="569" w:type="pct"/>
          </w:tcPr>
          <w:p w14:paraId="6DF822CB" w14:textId="7D9672A8" w:rsidR="00AE52CE" w:rsidRPr="00E5366B"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ALL</w:t>
            </w:r>
          </w:p>
        </w:tc>
        <w:tc>
          <w:tcPr>
            <w:tcW w:w="502" w:type="pct"/>
          </w:tcPr>
          <w:p w14:paraId="0FB99FC7" w14:textId="77777777" w:rsidR="00AE52CE" w:rsidRPr="00E5366B"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E5366B">
              <w:rPr>
                <w:rFonts w:cs="Arial"/>
                <w:sz w:val="16"/>
                <w:szCs w:val="16"/>
              </w:rPr>
              <w:t xml:space="preserve"> STAGING</w:t>
            </w:r>
          </w:p>
          <w:p w14:paraId="635BADAB" w14:textId="77777777" w:rsidR="00AE52CE" w:rsidRPr="00E5366B"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tc>
        <w:tc>
          <w:tcPr>
            <w:tcW w:w="538" w:type="pct"/>
          </w:tcPr>
          <w:p w14:paraId="4F2276ED" w14:textId="17B23361" w:rsidR="00AE52CE" w:rsidRPr="00ED78A1"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Project Costing</w:t>
            </w:r>
          </w:p>
        </w:tc>
        <w:tc>
          <w:tcPr>
            <w:tcW w:w="1542" w:type="pct"/>
          </w:tcPr>
          <w:p w14:paraId="5DC01473"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Expense Costs)</w:t>
            </w:r>
          </w:p>
          <w:p w14:paraId="223B9D82" w14:textId="77777777" w:rsidR="00A83975" w:rsidRDefault="00A83975" w:rsidP="00A83975">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330C5439" w14:textId="77777777" w:rsid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517037A7"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Labor Costs)</w:t>
            </w:r>
          </w:p>
          <w:p w14:paraId="6A547656" w14:textId="1A41ADED" w:rsidR="00AE52CE" w:rsidRDefault="00F71469"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64BA185D" w14:textId="77777777" w:rsidR="00F71469" w:rsidRPr="00AE52CE" w:rsidRDefault="00F71469"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454CA93E"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Miscellaneous Costs)</w:t>
            </w:r>
          </w:p>
          <w:p w14:paraId="29058DDC" w14:textId="594FEBF6" w:rsidR="00AE52CE" w:rsidRPr="00AE52CE" w:rsidRDefault="00A83975"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551FFEB2"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477AE155"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Nonlabor Costs)</w:t>
            </w:r>
          </w:p>
          <w:p w14:paraId="6A1C2FC1" w14:textId="77777777" w:rsidR="00A83975" w:rsidRDefault="00A83975" w:rsidP="00A83975">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p w14:paraId="77F058C3"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p>
          <w:p w14:paraId="5A8A1A7D" w14:textId="77777777" w:rsidR="00AE52CE" w:rsidRPr="00AE52CE" w:rsidRDefault="00AE52CE"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AE52CE">
              <w:rPr>
                <w:rFonts w:cs="Arial"/>
                <w:sz w:val="16"/>
                <w:szCs w:val="16"/>
              </w:rPr>
              <w:t>(Import Project Supplier Costs)</w:t>
            </w:r>
          </w:p>
          <w:p w14:paraId="78393AF6" w14:textId="0868E7C8" w:rsidR="00AE52CE" w:rsidRPr="00AE52CE" w:rsidRDefault="00A83975" w:rsidP="00AE52CE">
            <w:pPr>
              <w:pStyle w:val="Bodytextversion1"/>
              <w:cnfStyle w:val="000000000000" w:firstRow="0" w:lastRow="0" w:firstColumn="0" w:lastColumn="0" w:oddVBand="0" w:evenVBand="0" w:oddHBand="0" w:evenHBand="0" w:firstRowFirstColumn="0" w:firstRowLastColumn="0" w:lastRowFirstColumn="0" w:lastRowLastColumn="0"/>
              <w:rPr>
                <w:rFonts w:cs="Arial"/>
                <w:sz w:val="16"/>
                <w:szCs w:val="16"/>
              </w:rPr>
            </w:pPr>
            <w:r w:rsidRPr="00F71469">
              <w:rPr>
                <w:rFonts w:cs="Arial"/>
                <w:sz w:val="16"/>
                <w:szCs w:val="16"/>
              </w:rPr>
              <w:t>PJC_TXN_XFACE_STAGE_ALL</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95877801"/>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lastRenderedPageBreak/>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918A74F"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7D2CB15C"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69958C20" w:rsidR="000C1FB0" w:rsidRPr="000C1FB0" w:rsidRDefault="000C1FB0" w:rsidP="00662C3B">
      <w:pPr>
        <w:pStyle w:val="Bodytextversion1"/>
        <w:numPr>
          <w:ilvl w:val="0"/>
          <w:numId w:val="9"/>
        </w:numPr>
        <w:rPr>
          <w:rFonts w:cs="Arial"/>
        </w:rPr>
      </w:pPr>
      <w:r w:rsidRPr="000C1FB0">
        <w:rPr>
          <w:rFonts w:cs="Arial"/>
        </w:rPr>
        <w:t>Oracle Fusion HDL</w:t>
      </w:r>
      <w:r w:rsidR="0050789F">
        <w:rPr>
          <w:rFonts w:cs="Arial"/>
        </w:rPr>
        <w:t>/FBDI</w:t>
      </w:r>
      <w:r w:rsidRPr="000C1FB0">
        <w:rPr>
          <w:rFonts w:cs="Arial"/>
        </w:rPr>
        <w:t xml:space="preserve">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95877802"/>
      <w:r>
        <w:t>Pre- requisites</w:t>
      </w:r>
      <w:bookmarkEnd w:id="46"/>
      <w:r>
        <w:t xml:space="preserve"> </w:t>
      </w:r>
    </w:p>
    <w:p w14:paraId="3775D08A" w14:textId="5CD7DEE2"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2F3C4D">
        <w:rPr>
          <w:rFonts w:cs="Arial"/>
        </w:rPr>
        <w:t>SCM</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EF7E8A">
        <w:rPr>
          <w:rFonts w:cs="Arial"/>
          <w:b/>
          <w:bCs/>
          <w:i/>
          <w:iCs/>
        </w:rPr>
        <w:t>PPM Project Accounting</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1EE75336" w14:textId="025C432B" w:rsidR="00083CE0" w:rsidRDefault="00083CE0" w:rsidP="00296DAF">
      <w:pPr>
        <w:pStyle w:val="Bodytextversion1"/>
        <w:numPr>
          <w:ilvl w:val="0"/>
          <w:numId w:val="7"/>
        </w:numPr>
        <w:rPr>
          <w:rFonts w:cs="Arial"/>
        </w:rPr>
      </w:pPr>
      <w:r w:rsidRPr="00083CE0">
        <w:rPr>
          <w:rFonts w:cs="Arial"/>
        </w:rPr>
        <w:t>Locations</w:t>
      </w:r>
    </w:p>
    <w:p w14:paraId="28896C37" w14:textId="2DEF1265" w:rsidR="00DA04CD" w:rsidRDefault="00DA04CD" w:rsidP="00296DAF">
      <w:pPr>
        <w:pStyle w:val="Bodytextversion1"/>
        <w:numPr>
          <w:ilvl w:val="0"/>
          <w:numId w:val="7"/>
        </w:numPr>
        <w:rPr>
          <w:rFonts w:cs="Arial"/>
        </w:rPr>
      </w:pPr>
      <w:r>
        <w:rPr>
          <w:rFonts w:cs="Arial"/>
        </w:rPr>
        <w:t>Employee</w:t>
      </w:r>
    </w:p>
    <w:p w14:paraId="47A18AE0" w14:textId="66791689" w:rsidR="00DA04CD" w:rsidRPr="00083CE0" w:rsidRDefault="00DA04CD" w:rsidP="00296DAF">
      <w:pPr>
        <w:pStyle w:val="Bodytextversion1"/>
        <w:numPr>
          <w:ilvl w:val="0"/>
          <w:numId w:val="7"/>
        </w:numPr>
        <w:rPr>
          <w:rFonts w:cs="Arial"/>
        </w:rPr>
      </w:pPr>
      <w:r>
        <w:rPr>
          <w:rFonts w:cs="Arial"/>
        </w:rPr>
        <w:t>Assignments</w:t>
      </w:r>
    </w:p>
    <w:p w14:paraId="2DE14862" w14:textId="41FF8348" w:rsidR="00EA1B77" w:rsidRPr="00EA1B77" w:rsidRDefault="00083CE0" w:rsidP="00EA1B77">
      <w:pPr>
        <w:pStyle w:val="Bodytextversion1"/>
        <w:numPr>
          <w:ilvl w:val="0"/>
          <w:numId w:val="7"/>
        </w:numPr>
        <w:rPr>
          <w:rFonts w:cs="Arial"/>
        </w:rPr>
      </w:pPr>
      <w:r w:rsidRPr="00083CE0">
        <w:rPr>
          <w:rFonts w:cs="Arial"/>
        </w:rPr>
        <w:t xml:space="preserve">All </w:t>
      </w:r>
      <w:r w:rsidR="00DA04CD">
        <w:rPr>
          <w:rFonts w:cs="Arial"/>
        </w:rPr>
        <w:t>Project</w:t>
      </w:r>
      <w:r w:rsidRPr="00083CE0">
        <w:rPr>
          <w:rFonts w:cs="Arial"/>
        </w:rPr>
        <w:t xml:space="preserve"> </w:t>
      </w:r>
      <w:r w:rsidR="00EA1B77">
        <w:rPr>
          <w:rFonts w:cs="Arial"/>
        </w:rPr>
        <w:t>Accounts</w:t>
      </w:r>
      <w:r w:rsidRPr="00083CE0">
        <w:rPr>
          <w:rFonts w:cs="Arial"/>
        </w:rPr>
        <w:t xml:space="preserve"> Key Flex</w:t>
      </w:r>
    </w:p>
    <w:p w14:paraId="510D7994" w14:textId="6661961C" w:rsidR="00EA1B77" w:rsidRDefault="00EA1B77" w:rsidP="00D41C98">
      <w:pPr>
        <w:pStyle w:val="Bodytextversion1"/>
        <w:numPr>
          <w:ilvl w:val="0"/>
          <w:numId w:val="7"/>
        </w:numPr>
        <w:rPr>
          <w:rFonts w:cs="Arial"/>
        </w:rPr>
      </w:pPr>
      <w:r>
        <w:rPr>
          <w:rFonts w:cs="Arial"/>
        </w:rPr>
        <w:t>Vendor</w:t>
      </w:r>
    </w:p>
    <w:p w14:paraId="61771212" w14:textId="5FF0E5C7" w:rsidR="00EA1B77" w:rsidRPr="00DA04CD" w:rsidRDefault="00EA1B77" w:rsidP="00DA04CD">
      <w:pPr>
        <w:pStyle w:val="Bodytextversion1"/>
        <w:numPr>
          <w:ilvl w:val="0"/>
          <w:numId w:val="7"/>
        </w:numPr>
        <w:rPr>
          <w:rFonts w:cs="Arial"/>
        </w:rPr>
      </w:pPr>
      <w:r>
        <w:rPr>
          <w:rFonts w:cs="Arial"/>
        </w:rPr>
        <w:t>Vendor Site Code</w:t>
      </w:r>
    </w:p>
    <w:p w14:paraId="589072FD" w14:textId="55EAEBAE" w:rsidR="00EA1B77" w:rsidRDefault="00EA1B77" w:rsidP="00D41C98">
      <w:pPr>
        <w:pStyle w:val="Bodytextversion1"/>
        <w:numPr>
          <w:ilvl w:val="0"/>
          <w:numId w:val="7"/>
        </w:numPr>
        <w:rPr>
          <w:rFonts w:cs="Arial"/>
        </w:rPr>
      </w:pPr>
      <w:r>
        <w:rPr>
          <w:rFonts w:cs="Arial"/>
        </w:rPr>
        <w:t>Unit of Measure</w:t>
      </w:r>
    </w:p>
    <w:p w14:paraId="09F7D23E" w14:textId="4110000E" w:rsidR="00307DD6" w:rsidRPr="00DA04CD" w:rsidRDefault="00EA1B77" w:rsidP="00DA04CD">
      <w:pPr>
        <w:pStyle w:val="Bodytextversion1"/>
        <w:numPr>
          <w:ilvl w:val="0"/>
          <w:numId w:val="7"/>
        </w:numPr>
        <w:rPr>
          <w:rFonts w:cs="Arial"/>
        </w:rPr>
      </w:pPr>
      <w:r w:rsidRPr="00EA1B77">
        <w:rPr>
          <w:rFonts w:cs="Arial"/>
        </w:rPr>
        <w:t>P</w:t>
      </w:r>
      <w:r>
        <w:rPr>
          <w:rFonts w:cs="Arial"/>
        </w:rPr>
        <w:t xml:space="preserve">ayment </w:t>
      </w:r>
      <w:r w:rsidRPr="00EA1B77">
        <w:rPr>
          <w:rFonts w:cs="Arial"/>
        </w:rPr>
        <w:t>T</w:t>
      </w:r>
      <w:r>
        <w:rPr>
          <w:rFonts w:cs="Arial"/>
        </w:rPr>
        <w:t>erms</w:t>
      </w:r>
      <w:r w:rsidR="00307DD6" w:rsidRPr="00DA04CD">
        <w:rPr>
          <w:rFonts w:cs="Arial"/>
        </w:rPr>
        <w:br w:type="page"/>
      </w:r>
    </w:p>
    <w:p w14:paraId="6EAD7129" w14:textId="3900B49D" w:rsidR="00307DD6" w:rsidRDefault="00307DD6" w:rsidP="00307DD6">
      <w:pPr>
        <w:pStyle w:val="Heading1"/>
      </w:pPr>
      <w:bookmarkStart w:id="47" w:name="_Toc95877803"/>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157CB1">
      <w:pPr>
        <w:pStyle w:val="Heading2"/>
        <w:rPr>
          <w:szCs w:val="22"/>
        </w:rPr>
      </w:pPr>
      <w:bookmarkStart w:id="48" w:name="_Toc95877804"/>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95877805"/>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0B2B415D"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50789F" w:rsidRPr="003912BD">
        <w:rPr>
          <w:rFonts w:cs="Arial"/>
        </w:rPr>
        <w:t xml:space="preserve">CSV </w:t>
      </w:r>
      <w:r w:rsidR="0050789F">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95877806"/>
      <w:r w:rsidRPr="00F61729">
        <w:lastRenderedPageBreak/>
        <w:t>Load</w:t>
      </w:r>
      <w:bookmarkEnd w:id="50"/>
    </w:p>
    <w:p w14:paraId="559EE979" w14:textId="5208AEEF"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CA72DE">
        <w:rPr>
          <w:rFonts w:cs="Arial"/>
        </w:rPr>
        <w:t>PPM</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32C67E50" w:rsidR="00307DD6" w:rsidRPr="003912BD" w:rsidRDefault="00146111" w:rsidP="00F934E8">
      <w:pPr>
        <w:pStyle w:val="Bodytextversion1"/>
        <w:rPr>
          <w:rFonts w:cs="Arial"/>
        </w:rPr>
      </w:pPr>
      <w:r w:rsidRPr="0050789F">
        <w:rPr>
          <w:rFonts w:cs="Arial"/>
          <w:b/>
          <w:bCs/>
        </w:rPr>
        <w:t>NOTE:</w:t>
      </w:r>
      <w:r>
        <w:rPr>
          <w:rFonts w:cs="Arial"/>
        </w:rPr>
        <w:t xml:space="preserv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CA72DE">
        <w:rPr>
          <w:rFonts w:cs="Arial"/>
        </w:rPr>
        <w:t>PP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927D47">
        <w:rPr>
          <w:rFonts w:cs="Arial"/>
        </w:rPr>
        <w:t>xlsm</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95877807"/>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616"/>
        <w:gridCol w:w="2595"/>
        <w:gridCol w:w="3558"/>
      </w:tblGrid>
      <w:tr w:rsidR="00854E83" w:rsidRPr="00F430D1" w14:paraId="1BBF382B" w14:textId="77777777" w:rsidTr="00BE11C3">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F430D1" w:rsidRDefault="00854E83" w:rsidP="00F430D1">
            <w:pPr>
              <w:pStyle w:val="Bodytextversion1"/>
              <w:rPr>
                <w:color w:val="FFFFFF"/>
                <w:sz w:val="16"/>
                <w:szCs w:val="16"/>
              </w:rPr>
            </w:pPr>
            <w:r w:rsidRPr="00F430D1">
              <w:rPr>
                <w:color w:val="FFFFFF"/>
                <w:sz w:val="16"/>
                <w:szCs w:val="16"/>
              </w:rPr>
              <w:t>Doc/Files Required</w:t>
            </w:r>
          </w:p>
        </w:tc>
        <w:tc>
          <w:tcPr>
            <w:tcW w:w="1328" w:type="pct"/>
            <w:noWrap/>
          </w:tcPr>
          <w:p w14:paraId="5AF317A6" w14:textId="77777777" w:rsidR="00854E83" w:rsidRPr="00F430D1" w:rsidRDefault="00854E83" w:rsidP="00F430D1">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F430D1">
              <w:rPr>
                <w:color w:val="FFFFFF"/>
                <w:sz w:val="16"/>
                <w:szCs w:val="16"/>
              </w:rPr>
              <w:t>Data Conv Naming Standards</w:t>
            </w:r>
          </w:p>
        </w:tc>
        <w:tc>
          <w:tcPr>
            <w:tcW w:w="1821" w:type="pct"/>
          </w:tcPr>
          <w:p w14:paraId="3ADF1897" w14:textId="77777777" w:rsidR="00854E83" w:rsidRPr="00F430D1" w:rsidRDefault="00854E83" w:rsidP="00F430D1">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F430D1">
              <w:rPr>
                <w:color w:val="FFFFFF"/>
                <w:sz w:val="16"/>
                <w:szCs w:val="16"/>
              </w:rPr>
              <w:t xml:space="preserve">File Name </w:t>
            </w:r>
          </w:p>
        </w:tc>
      </w:tr>
      <w:tr w:rsidR="00854E83" w:rsidRPr="00F430D1" w14:paraId="77EFB9F4" w14:textId="77777777" w:rsidTr="00BE11C3">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F430D1" w:rsidRDefault="00854E83" w:rsidP="00F430D1">
            <w:pPr>
              <w:pStyle w:val="Bodytextversion1"/>
              <w:rPr>
                <w:sz w:val="16"/>
                <w:szCs w:val="16"/>
              </w:rPr>
            </w:pPr>
          </w:p>
        </w:tc>
        <w:tc>
          <w:tcPr>
            <w:tcW w:w="1328" w:type="pct"/>
            <w:noWrap/>
          </w:tcPr>
          <w:p w14:paraId="0642F6A7" w14:textId="77777777"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1821" w:type="pct"/>
          </w:tcPr>
          <w:p w14:paraId="51FD27E1" w14:textId="77777777"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854E83" w:rsidRPr="00F430D1" w14:paraId="42B5C781" w14:textId="77777777" w:rsidTr="00BE11C3">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F430D1" w:rsidRDefault="00854E83" w:rsidP="00F430D1">
            <w:pPr>
              <w:pStyle w:val="Bodytextversion1"/>
              <w:rPr>
                <w:sz w:val="16"/>
                <w:szCs w:val="16"/>
              </w:rPr>
            </w:pPr>
            <w:r w:rsidRPr="00F430D1">
              <w:rPr>
                <w:sz w:val="16"/>
                <w:szCs w:val="16"/>
              </w:rPr>
              <w:t>Data Mapping Document</w:t>
            </w:r>
          </w:p>
        </w:tc>
        <w:tc>
          <w:tcPr>
            <w:tcW w:w="1328" w:type="pct"/>
            <w:noWrap/>
          </w:tcPr>
          <w:p w14:paraId="021466FC" w14:textId="77777777"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1821" w:type="pct"/>
          </w:tcPr>
          <w:p w14:paraId="63BF7343" w14:textId="2FAF0A95"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IND/DGUK/CV040/</w:t>
            </w:r>
            <w:r w:rsidR="00CA72DE" w:rsidRPr="00F430D1">
              <w:rPr>
                <w:sz w:val="16"/>
                <w:szCs w:val="16"/>
              </w:rPr>
              <w:t>PPM</w:t>
            </w:r>
            <w:r w:rsidRPr="00F430D1">
              <w:rPr>
                <w:sz w:val="16"/>
                <w:szCs w:val="16"/>
              </w:rPr>
              <w:t>/02</w:t>
            </w:r>
          </w:p>
        </w:tc>
      </w:tr>
      <w:tr w:rsidR="00854E83" w:rsidRPr="00F430D1" w14:paraId="3946C0FC" w14:textId="77777777" w:rsidTr="00BE11C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F430D1" w:rsidRDefault="00854E83" w:rsidP="00F430D1">
            <w:pPr>
              <w:pStyle w:val="Bodytextversion1"/>
              <w:rPr>
                <w:sz w:val="16"/>
                <w:szCs w:val="16"/>
              </w:rPr>
            </w:pPr>
            <w:r w:rsidRPr="00F430D1">
              <w:rPr>
                <w:sz w:val="16"/>
                <w:szCs w:val="16"/>
              </w:rPr>
              <w:t>Staging Table Creation Script</w:t>
            </w:r>
          </w:p>
        </w:tc>
        <w:tc>
          <w:tcPr>
            <w:tcW w:w="1328" w:type="pct"/>
            <w:noWrap/>
          </w:tcPr>
          <w:p w14:paraId="4A95BCF5" w14:textId="60E73913"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w:t>
            </w:r>
            <w:r w:rsidR="001236FF" w:rsidRPr="00F430D1">
              <w:rPr>
                <w:sz w:val="16"/>
                <w:szCs w:val="16"/>
              </w:rPr>
              <w:t>PPM</w:t>
            </w:r>
            <w:r w:rsidRPr="00F430D1">
              <w:rPr>
                <w:sz w:val="16"/>
                <w:szCs w:val="16"/>
              </w:rPr>
              <w:t>&lt;Name&gt;_</w:t>
            </w:r>
            <w:r w:rsidR="009661D0" w:rsidRPr="00F430D1">
              <w:rPr>
                <w:sz w:val="16"/>
                <w:szCs w:val="16"/>
              </w:rPr>
              <w:t>DBI</w:t>
            </w:r>
            <w:r w:rsidR="0050789F" w:rsidRPr="00F430D1">
              <w:rPr>
                <w:sz w:val="16"/>
                <w:szCs w:val="16"/>
              </w:rPr>
              <w:t>.</w:t>
            </w:r>
            <w:r w:rsidRPr="00F430D1">
              <w:rPr>
                <w:sz w:val="16"/>
                <w:szCs w:val="16"/>
              </w:rPr>
              <w:t>sql</w:t>
            </w:r>
          </w:p>
        </w:tc>
        <w:tc>
          <w:tcPr>
            <w:tcW w:w="1821" w:type="pct"/>
          </w:tcPr>
          <w:p w14:paraId="6D7EEC93" w14:textId="70079B7E" w:rsidR="00854E83" w:rsidRPr="00F430D1" w:rsidRDefault="003A5A7B"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MXX_PPM_PROJ_STG_DBI</w:t>
            </w:r>
            <w:r w:rsidR="00854E83" w:rsidRPr="00F430D1">
              <w:rPr>
                <w:sz w:val="16"/>
                <w:szCs w:val="16"/>
              </w:rPr>
              <w:t>.sql</w:t>
            </w:r>
          </w:p>
        </w:tc>
      </w:tr>
      <w:tr w:rsidR="00854E83" w:rsidRPr="00F430D1" w14:paraId="3CAFEB67" w14:textId="77777777" w:rsidTr="00BE11C3">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F430D1" w:rsidRDefault="00854E83" w:rsidP="00F430D1">
            <w:pPr>
              <w:pStyle w:val="Bodytextversion1"/>
              <w:rPr>
                <w:sz w:val="16"/>
                <w:szCs w:val="16"/>
              </w:rPr>
            </w:pPr>
            <w:r w:rsidRPr="00F430D1">
              <w:rPr>
                <w:sz w:val="16"/>
                <w:szCs w:val="16"/>
              </w:rPr>
              <w:t>Data Extraction Script</w:t>
            </w:r>
          </w:p>
        </w:tc>
        <w:tc>
          <w:tcPr>
            <w:tcW w:w="1328" w:type="pct"/>
            <w:noWrap/>
          </w:tcPr>
          <w:p w14:paraId="70D21666" w14:textId="052BADA2"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XXMX_</w:t>
            </w:r>
            <w:r w:rsidR="001236FF" w:rsidRPr="00F430D1">
              <w:rPr>
                <w:sz w:val="16"/>
                <w:szCs w:val="16"/>
              </w:rPr>
              <w:t>PPM</w:t>
            </w:r>
            <w:r w:rsidRPr="00F430D1">
              <w:rPr>
                <w:sz w:val="16"/>
                <w:szCs w:val="16"/>
              </w:rPr>
              <w:t>_&lt;SEL&gt;_&lt;Name&gt;.sql</w:t>
            </w:r>
          </w:p>
        </w:tc>
        <w:tc>
          <w:tcPr>
            <w:tcW w:w="1821" w:type="pct"/>
          </w:tcPr>
          <w:p w14:paraId="46B22E88" w14:textId="77777777"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Not Available if the File is provided by Client.</w:t>
            </w:r>
          </w:p>
        </w:tc>
      </w:tr>
      <w:tr w:rsidR="00854E83" w:rsidRPr="00F430D1" w14:paraId="74C5E476" w14:textId="77777777" w:rsidTr="00BE11C3">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F430D1" w:rsidRDefault="00854E83" w:rsidP="00F430D1">
            <w:pPr>
              <w:pStyle w:val="Bodytextversion1"/>
              <w:rPr>
                <w:sz w:val="16"/>
                <w:szCs w:val="16"/>
              </w:rPr>
            </w:pPr>
            <w:r w:rsidRPr="00F430D1">
              <w:rPr>
                <w:sz w:val="16"/>
                <w:szCs w:val="16"/>
              </w:rPr>
              <w:t xml:space="preserve">Data File from </w:t>
            </w:r>
            <w:r w:rsidR="00966438" w:rsidRPr="00F430D1">
              <w:rPr>
                <w:sz w:val="16"/>
                <w:szCs w:val="16"/>
              </w:rPr>
              <w:t xml:space="preserve">Legacy System </w:t>
            </w:r>
            <w:r w:rsidRPr="00F430D1">
              <w:rPr>
                <w:sz w:val="16"/>
                <w:szCs w:val="16"/>
              </w:rPr>
              <w:t>(Inbound File)</w:t>
            </w:r>
          </w:p>
        </w:tc>
        <w:tc>
          <w:tcPr>
            <w:tcW w:w="1328" w:type="pct"/>
            <w:noWrap/>
          </w:tcPr>
          <w:p w14:paraId="00A136DF" w14:textId="73B2F9DB" w:rsidR="00854E83" w:rsidRPr="00F430D1" w:rsidRDefault="00854E83"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w:t>
            </w:r>
            <w:r w:rsidR="001236FF" w:rsidRPr="00F430D1">
              <w:rPr>
                <w:sz w:val="16"/>
                <w:szCs w:val="16"/>
              </w:rPr>
              <w:t>PPM</w:t>
            </w:r>
            <w:r w:rsidR="005B2FD9" w:rsidRPr="00F430D1">
              <w:rPr>
                <w:sz w:val="16"/>
                <w:szCs w:val="16"/>
              </w:rPr>
              <w:t>_</w:t>
            </w:r>
            <w:r w:rsidRPr="00F430D1">
              <w:rPr>
                <w:sz w:val="16"/>
                <w:szCs w:val="16"/>
              </w:rPr>
              <w:t>&lt;Name&gt;.dat</w:t>
            </w:r>
          </w:p>
        </w:tc>
        <w:tc>
          <w:tcPr>
            <w:tcW w:w="1821" w:type="pct"/>
          </w:tcPr>
          <w:p w14:paraId="6E490616" w14:textId="6738DA60"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OJECTS.dat</w:t>
            </w:r>
          </w:p>
          <w:p w14:paraId="027B71F5" w14:textId="1CFD5385"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TASKS.dat</w:t>
            </w:r>
          </w:p>
          <w:p w14:paraId="54CF7023" w14:textId="6682C2CF"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TRX_CONTROL.dat</w:t>
            </w:r>
          </w:p>
          <w:p w14:paraId="350DC808" w14:textId="135F19D5"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TEAM_MEM.dat</w:t>
            </w:r>
          </w:p>
          <w:p w14:paraId="6CBFB92A" w14:textId="1C6E4EC5"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CLASS.dat</w:t>
            </w:r>
          </w:p>
          <w:p w14:paraId="122F6D6E" w14:textId="3C927E72"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LANRBS_HEADER.dat</w:t>
            </w:r>
          </w:p>
          <w:p w14:paraId="4085E177" w14:textId="333DAE50"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RESOURCES.dat</w:t>
            </w:r>
          </w:p>
          <w:p w14:paraId="6B27572A" w14:textId="43F72E6F"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MISCCOST.dat</w:t>
            </w:r>
          </w:p>
          <w:p w14:paraId="5F47C44B" w14:textId="3CB45B41"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LBRCOST.dat</w:t>
            </w:r>
          </w:p>
          <w:p w14:paraId="5F424996" w14:textId="44216A70" w:rsidR="007135B2"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SUPCOST.dat</w:t>
            </w:r>
          </w:p>
          <w:p w14:paraId="203CB032" w14:textId="7A7ABF57" w:rsidR="00854E83" w:rsidRPr="00F430D1" w:rsidRDefault="007135B2"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BILLEVENT.dat</w:t>
            </w:r>
          </w:p>
          <w:p w14:paraId="449A76A1" w14:textId="043B4631" w:rsidR="00547EB7" w:rsidRPr="00F430D1" w:rsidRDefault="00547EB7" w:rsidP="00F430D1">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F430D1">
              <w:rPr>
                <w:sz w:val="16"/>
                <w:szCs w:val="16"/>
              </w:rPr>
              <w:t>XXMX_PPM_PRJ_NONLABCOST.dat</w:t>
            </w:r>
          </w:p>
        </w:tc>
      </w:tr>
      <w:tr w:rsidR="00854E83" w:rsidRPr="00F430D1" w14:paraId="3701B02C" w14:textId="77777777" w:rsidTr="00BE11C3">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F430D1" w:rsidRDefault="00854E83" w:rsidP="00F430D1">
            <w:pPr>
              <w:pStyle w:val="Bodytextversion1"/>
              <w:rPr>
                <w:sz w:val="16"/>
                <w:szCs w:val="16"/>
              </w:rPr>
            </w:pPr>
            <w:r w:rsidRPr="00F430D1">
              <w:rPr>
                <w:sz w:val="16"/>
                <w:szCs w:val="16"/>
              </w:rPr>
              <w:t xml:space="preserve">Control File </w:t>
            </w:r>
            <w:r w:rsidR="0011433B" w:rsidRPr="00F430D1">
              <w:rPr>
                <w:sz w:val="16"/>
                <w:szCs w:val="16"/>
              </w:rPr>
              <w:t>–</w:t>
            </w:r>
            <w:r w:rsidRPr="00F430D1">
              <w:rPr>
                <w:sz w:val="16"/>
                <w:szCs w:val="16"/>
              </w:rPr>
              <w:t xml:space="preserve"> load</w:t>
            </w:r>
            <w:r w:rsidR="0011433B" w:rsidRPr="00F430D1">
              <w:rPr>
                <w:sz w:val="16"/>
                <w:szCs w:val="16"/>
              </w:rPr>
              <w:t xml:space="preserve"> Data</w:t>
            </w:r>
            <w:r w:rsidRPr="00F430D1">
              <w:rPr>
                <w:sz w:val="16"/>
                <w:szCs w:val="16"/>
              </w:rPr>
              <w:t xml:space="preserve"> into the staging table</w:t>
            </w:r>
          </w:p>
        </w:tc>
        <w:tc>
          <w:tcPr>
            <w:tcW w:w="1328" w:type="pct"/>
            <w:noWrap/>
          </w:tcPr>
          <w:p w14:paraId="691C6D1D" w14:textId="010DB395" w:rsidR="00854E83" w:rsidRPr="00F430D1" w:rsidRDefault="00854E83" w:rsidP="00F430D1">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F430D1">
              <w:rPr>
                <w:sz w:val="16"/>
                <w:szCs w:val="16"/>
              </w:rPr>
              <w:t>XXMX_</w:t>
            </w:r>
            <w:r w:rsidR="001236FF" w:rsidRPr="00F430D1">
              <w:rPr>
                <w:sz w:val="16"/>
                <w:szCs w:val="16"/>
              </w:rPr>
              <w:t>PP</w:t>
            </w:r>
            <w:r w:rsidR="00D60AD9" w:rsidRPr="00F430D1">
              <w:rPr>
                <w:sz w:val="16"/>
                <w:szCs w:val="16"/>
              </w:rPr>
              <w:t>M</w:t>
            </w:r>
            <w:r w:rsidR="005B2FD9" w:rsidRPr="00F430D1">
              <w:rPr>
                <w:sz w:val="16"/>
                <w:szCs w:val="16"/>
              </w:rPr>
              <w:t>_</w:t>
            </w:r>
            <w:r w:rsidRPr="00F430D1">
              <w:rPr>
                <w:sz w:val="16"/>
                <w:szCs w:val="16"/>
              </w:rPr>
              <w:t>&lt;Name&gt;.ctl</w:t>
            </w:r>
          </w:p>
        </w:tc>
        <w:tc>
          <w:tcPr>
            <w:tcW w:w="1821" w:type="pct"/>
          </w:tcPr>
          <w:p w14:paraId="0E2DF213"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OJECTS.ctl</w:t>
            </w:r>
          </w:p>
          <w:p w14:paraId="13AC76E8"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TASKS.ctl</w:t>
            </w:r>
          </w:p>
          <w:p w14:paraId="5A5A5801"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TRX_CONTROL.ctl</w:t>
            </w:r>
          </w:p>
          <w:p w14:paraId="56EF0144"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TEAM_MEM.ctl</w:t>
            </w:r>
          </w:p>
          <w:p w14:paraId="2A1084EA"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CLASS.ctl</w:t>
            </w:r>
          </w:p>
          <w:p w14:paraId="56C7DE79"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LANRBS_HEADER.ctl</w:t>
            </w:r>
          </w:p>
          <w:p w14:paraId="4CAE9D26"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RESOURCES.ctl</w:t>
            </w:r>
          </w:p>
          <w:p w14:paraId="61CFA8CC"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MISCCOST.ctl</w:t>
            </w:r>
          </w:p>
          <w:p w14:paraId="768B8CD2"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LBRCOST.ctl</w:t>
            </w:r>
          </w:p>
          <w:p w14:paraId="62A65803"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SUPCOST.ctl</w:t>
            </w:r>
          </w:p>
          <w:p w14:paraId="228B5185" w14:textId="77777777" w:rsidR="001E7902" w:rsidRPr="001E7902"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BILLEVENT.ctl</w:t>
            </w:r>
          </w:p>
          <w:p w14:paraId="382D256E" w14:textId="55C31A68" w:rsidR="00547EB7" w:rsidRPr="00F430D1" w:rsidRDefault="001E7902" w:rsidP="001E7902">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1E7902">
              <w:rPr>
                <w:sz w:val="16"/>
                <w:szCs w:val="16"/>
              </w:rPr>
              <w:t>XXMX_PPM_PRJ_NONLABCOST.ctl</w:t>
            </w:r>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95877808"/>
      <w:r>
        <w:t>Extract File Layouts</w:t>
      </w:r>
      <w:bookmarkEnd w:id="52"/>
    </w:p>
    <w:p w14:paraId="24A5ACAC" w14:textId="04594453"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E9092A">
        <w:rPr>
          <w:rFonts w:cs="Arial"/>
        </w:rPr>
        <w:t>PP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BE11C3">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BE11C3">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BE11C3">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BE11C3">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BE11C3"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BE11C3">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7777777" w:rsidR="00795815" w:rsidRPr="00050348" w:rsidRDefault="00795815" w:rsidP="00050348">
      <w:pPr>
        <w:widowControl w:val="0"/>
        <w:autoSpaceDE w:val="0"/>
        <w:autoSpaceDN w:val="0"/>
        <w:adjustRightInd w:val="0"/>
        <w:ind w:left="108" w:right="108"/>
        <w:rPr>
          <w:rFonts w:ascii="Calibri Light" w:hAnsi="Calibri Light" w:cs="Arial"/>
          <w:b/>
          <w:bCs/>
          <w:color w:val="FFFFFF" w:themeColor="background1"/>
          <w:sz w:val="14"/>
          <w:szCs w:val="14"/>
        </w:rPr>
      </w:pPr>
    </w:p>
    <w:p w14:paraId="134CCDF3" w14:textId="4A42144C" w:rsidR="00EB163B" w:rsidRPr="00EB163B" w:rsidRDefault="00DB595D" w:rsidP="00157CB1">
      <w:pPr>
        <w:pStyle w:val="Heading2"/>
      </w:pPr>
      <w:bookmarkStart w:id="53" w:name="_Toc95877809"/>
      <w:r>
        <w:t xml:space="preserve">Import </w:t>
      </w:r>
      <w:r w:rsidR="00D64FC2">
        <w:t>Projects</w:t>
      </w:r>
      <w:bookmarkEnd w:id="53"/>
    </w:p>
    <w:p w14:paraId="2FE041BB" w14:textId="4E3D7E88"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5F76DF" w:rsidRPr="005F76DF">
        <w:rPr>
          <w:rFonts w:ascii="Calibri Light" w:hAnsi="Calibri Light" w:cs="Arial"/>
          <w:color w:val="4F4F4F"/>
          <w:sz w:val="22"/>
          <w:szCs w:val="22"/>
          <w:lang w:val="en-GB" w:eastAsia="en-IE"/>
        </w:rPr>
        <w:t>XXMX_PPM_PROJECTS_STG</w:t>
      </w:r>
      <w:r w:rsidR="005A321F" w:rsidRPr="005A321F">
        <w:rPr>
          <w:rFonts w:ascii="Calibri Light" w:hAnsi="Calibri Light" w:cs="Arial"/>
          <w:color w:val="4F4F4F"/>
          <w:sz w:val="22"/>
          <w:szCs w:val="22"/>
          <w:lang w:val="en-GB" w:eastAsia="en-IE"/>
        </w:rPr>
        <w:t>.dat</w:t>
      </w:r>
    </w:p>
    <w:p w14:paraId="1AA47BD8" w14:textId="02E6A2AB"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F76DF" w:rsidRPr="005F76DF">
        <w:rPr>
          <w:rFonts w:ascii="Calibri Light" w:hAnsi="Calibri Light" w:cs="Arial"/>
          <w:color w:val="4F4F4F"/>
        </w:rPr>
        <w:t>XXMX_PPM_PROJECTS_STG</w:t>
      </w:r>
    </w:p>
    <w:p w14:paraId="0199E437" w14:textId="4B560830"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F76DF" w:rsidRPr="005F76DF">
        <w:rPr>
          <w:rFonts w:ascii="Calibri Light" w:hAnsi="Calibri Light" w:cs="Arial"/>
          <w:color w:val="4F4F4F"/>
          <w:sz w:val="22"/>
          <w:szCs w:val="22"/>
          <w:lang w:val="en-GB" w:eastAsia="en-IE"/>
        </w:rPr>
        <w:t>XXMX_PPM_PROJECTS</w:t>
      </w:r>
      <w:r w:rsidR="005A321F" w:rsidRPr="005A321F">
        <w:rPr>
          <w:rFonts w:ascii="Calibri Light" w:hAnsi="Calibri Light" w:cs="Arial"/>
          <w:color w:val="4F4F4F"/>
          <w:sz w:val="22"/>
          <w:szCs w:val="22"/>
          <w:lang w:val="en-GB" w:eastAsia="en-IE"/>
        </w:rPr>
        <w:t>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2595D8BA"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5F76DF" w:rsidRPr="005F76DF">
        <w:rPr>
          <w:rFonts w:ascii="Calibri Light" w:hAnsi="Calibri Light" w:cs="Arial"/>
          <w:color w:val="4F4F4F"/>
          <w:sz w:val="22"/>
          <w:szCs w:val="22"/>
          <w:lang w:val="en-GB" w:eastAsia="en-IE"/>
        </w:rPr>
        <w:t>ProjectImportTemplate.xlsm</w:t>
      </w:r>
      <w:r w:rsidR="009661D0">
        <w:rPr>
          <w:rFonts w:ascii="Calibri Light" w:hAnsi="Calibri Light" w:cs="Arial"/>
          <w:color w:val="4F4F4F"/>
          <w:sz w:val="22"/>
          <w:szCs w:val="22"/>
          <w:lang w:val="en-GB" w:eastAsia="en-IE"/>
        </w:rPr>
        <w:t xml:space="preserve">. Worksheet Tab used is </w:t>
      </w:r>
      <w:r w:rsidR="005F76DF" w:rsidRPr="005F76DF">
        <w:rPr>
          <w:rFonts w:ascii="Calibri Light" w:hAnsi="Calibri Light" w:cs="Arial"/>
          <w:b/>
          <w:bCs/>
          <w:color w:val="4F4F4F"/>
          <w:sz w:val="22"/>
          <w:szCs w:val="22"/>
          <w:lang w:val="en-GB" w:eastAsia="en-IE"/>
        </w:rPr>
        <w:t>Projects</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5000" w:type="pct"/>
        <w:tblLayout w:type="fixed"/>
        <w:tblLook w:val="04A0" w:firstRow="1" w:lastRow="0" w:firstColumn="1" w:lastColumn="0" w:noHBand="0" w:noVBand="1"/>
      </w:tblPr>
      <w:tblGrid>
        <w:gridCol w:w="538"/>
        <w:gridCol w:w="2787"/>
        <w:gridCol w:w="1439"/>
        <w:gridCol w:w="1080"/>
        <w:gridCol w:w="561"/>
        <w:gridCol w:w="2770"/>
        <w:gridCol w:w="2700"/>
        <w:gridCol w:w="2073"/>
      </w:tblGrid>
      <w:tr w:rsidR="006F2533" w:rsidRPr="000456A7" w14:paraId="13966F7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8D649E" w14:textId="77777777" w:rsidR="002C4E27" w:rsidRPr="000456A7" w:rsidRDefault="002C4E27" w:rsidP="000456A7">
            <w:pPr>
              <w:pStyle w:val="Bodytextversion1"/>
              <w:rPr>
                <w:rFonts w:asciiTheme="majorHAnsi" w:hAnsiTheme="majorHAnsi" w:cstheme="majorHAnsi"/>
                <w:color w:val="FFFFFF" w:themeColor="background1"/>
                <w:sz w:val="16"/>
                <w:szCs w:val="16"/>
              </w:rPr>
            </w:pPr>
            <w:bookmarkStart w:id="54" w:name="_Hlk75350404"/>
            <w:r w:rsidRPr="000456A7">
              <w:rPr>
                <w:rFonts w:asciiTheme="majorHAnsi" w:hAnsiTheme="majorHAnsi" w:cstheme="majorHAnsi"/>
                <w:color w:val="FFFFFF" w:themeColor="background1"/>
                <w:sz w:val="16"/>
                <w:szCs w:val="16"/>
              </w:rPr>
              <w:t>Col Seq</w:t>
            </w:r>
          </w:p>
        </w:tc>
        <w:tc>
          <w:tcPr>
            <w:tcW w:w="999" w:type="pct"/>
          </w:tcPr>
          <w:p w14:paraId="2059DF10"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Field Name</w:t>
            </w:r>
          </w:p>
        </w:tc>
        <w:tc>
          <w:tcPr>
            <w:tcW w:w="516" w:type="pct"/>
          </w:tcPr>
          <w:p w14:paraId="32CF1E3D"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Datatype</w:t>
            </w:r>
          </w:p>
        </w:tc>
        <w:tc>
          <w:tcPr>
            <w:tcW w:w="387" w:type="pct"/>
          </w:tcPr>
          <w:p w14:paraId="4EC7D13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 xml:space="preserve">Include in Loader </w:t>
            </w:r>
          </w:p>
        </w:tc>
        <w:tc>
          <w:tcPr>
            <w:tcW w:w="201" w:type="pct"/>
          </w:tcPr>
          <w:p w14:paraId="62B1262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Req</w:t>
            </w:r>
          </w:p>
        </w:tc>
        <w:tc>
          <w:tcPr>
            <w:tcW w:w="993" w:type="pct"/>
          </w:tcPr>
          <w:p w14:paraId="4110BE5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Staging Table Column</w:t>
            </w:r>
          </w:p>
        </w:tc>
        <w:tc>
          <w:tcPr>
            <w:tcW w:w="968" w:type="pct"/>
          </w:tcPr>
          <w:p w14:paraId="3A620CB5"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Transform Table Column</w:t>
            </w:r>
          </w:p>
        </w:tc>
        <w:tc>
          <w:tcPr>
            <w:tcW w:w="743" w:type="pct"/>
          </w:tcPr>
          <w:p w14:paraId="5E8E4914"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Comments</w:t>
            </w:r>
          </w:p>
        </w:tc>
      </w:tr>
      <w:tr w:rsidR="00547EB7" w:rsidRPr="000456A7" w14:paraId="77B15E6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C8A97B" w14:textId="4F6C1344"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w:t>
            </w:r>
          </w:p>
        </w:tc>
        <w:tc>
          <w:tcPr>
            <w:tcW w:w="999" w:type="pct"/>
          </w:tcPr>
          <w:p w14:paraId="141A910E" w14:textId="553274E9"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516" w:type="pct"/>
          </w:tcPr>
          <w:p w14:paraId="5A3B707E" w14:textId="6D5FE70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5578AA2" w14:textId="4E429365"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7A6E422A" w14:textId="7B4C2FB8"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993" w:type="pct"/>
          </w:tcPr>
          <w:p w14:paraId="72ED32E0" w14:textId="7785F1A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968" w:type="pct"/>
          </w:tcPr>
          <w:p w14:paraId="10C5B1B1" w14:textId="0BD4B470"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743" w:type="pct"/>
          </w:tcPr>
          <w:p w14:paraId="0B3E7F96" w14:textId="0169A758"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p>
        </w:tc>
      </w:tr>
      <w:tr w:rsidR="00547EB7" w:rsidRPr="000456A7" w14:paraId="0F70084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C2082AD" w14:textId="33A1535B"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w:t>
            </w:r>
          </w:p>
        </w:tc>
        <w:tc>
          <w:tcPr>
            <w:tcW w:w="999" w:type="pct"/>
          </w:tcPr>
          <w:p w14:paraId="7641F4B2" w14:textId="0BBBE950"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516" w:type="pct"/>
          </w:tcPr>
          <w:p w14:paraId="5B55464D" w14:textId="2CD7D0A3"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0) </w:t>
            </w:r>
          </w:p>
        </w:tc>
        <w:tc>
          <w:tcPr>
            <w:tcW w:w="387" w:type="pct"/>
          </w:tcPr>
          <w:p w14:paraId="7176D8B4" w14:textId="6B1D768F"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77645E55" w14:textId="070964E6"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993" w:type="pct"/>
          </w:tcPr>
          <w:p w14:paraId="6083E747" w14:textId="285E13B9"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968" w:type="pct"/>
          </w:tcPr>
          <w:p w14:paraId="3F4C6722" w14:textId="75472F38"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743" w:type="pct"/>
          </w:tcPr>
          <w:p w14:paraId="711D631B" w14:textId="4D457A9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547EB7" w:rsidRPr="000456A7" w14:paraId="49BF217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C3AFA2" w14:textId="70A3AB94"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w:t>
            </w:r>
          </w:p>
        </w:tc>
        <w:tc>
          <w:tcPr>
            <w:tcW w:w="999" w:type="pct"/>
          </w:tcPr>
          <w:p w14:paraId="1235D184" w14:textId="42F24D4C"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516" w:type="pct"/>
          </w:tcPr>
          <w:p w14:paraId="35B36B94" w14:textId="3A8AA13B"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0)  </w:t>
            </w:r>
          </w:p>
        </w:tc>
        <w:tc>
          <w:tcPr>
            <w:tcW w:w="387" w:type="pct"/>
          </w:tcPr>
          <w:p w14:paraId="3F32D034" w14:textId="645A493A"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1B6A20A7" w14:textId="5935248A"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993" w:type="pct"/>
          </w:tcPr>
          <w:p w14:paraId="51735E44" w14:textId="50A499F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968" w:type="pct"/>
          </w:tcPr>
          <w:p w14:paraId="51F42800" w14:textId="500BA1F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743" w:type="pct"/>
          </w:tcPr>
          <w:p w14:paraId="1EAF64EA" w14:textId="7D7CBF5B"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547EB7" w:rsidRPr="000456A7" w14:paraId="013132B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948EAC3" w14:textId="09FA5CC2"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w:t>
            </w:r>
          </w:p>
        </w:tc>
        <w:tc>
          <w:tcPr>
            <w:tcW w:w="999" w:type="pct"/>
          </w:tcPr>
          <w:p w14:paraId="6D6303F8" w14:textId="648C2F0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XFACE_REC_ID                     </w:t>
            </w:r>
          </w:p>
        </w:tc>
        <w:tc>
          <w:tcPr>
            <w:tcW w:w="516" w:type="pct"/>
          </w:tcPr>
          <w:p w14:paraId="0A9C25BA" w14:textId="1A4735D8"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236001F3" w14:textId="0197CEE8"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353795A7" w14:textId="0ED70071"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993" w:type="pct"/>
          </w:tcPr>
          <w:p w14:paraId="3075015C" w14:textId="043BDE3A"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XFACE_REC_ID                     </w:t>
            </w:r>
          </w:p>
        </w:tc>
        <w:tc>
          <w:tcPr>
            <w:tcW w:w="968" w:type="pct"/>
          </w:tcPr>
          <w:p w14:paraId="13C1EA29" w14:textId="140671DD"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XFACE_REC_ID                     </w:t>
            </w:r>
          </w:p>
        </w:tc>
        <w:tc>
          <w:tcPr>
            <w:tcW w:w="743" w:type="pct"/>
          </w:tcPr>
          <w:p w14:paraId="1140E22A" w14:textId="2678FAEE"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424FB2" w:rsidRPr="000456A7" w14:paraId="547C171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C98AC27" w14:textId="7D8CFEA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w:t>
            </w:r>
          </w:p>
        </w:tc>
        <w:tc>
          <w:tcPr>
            <w:tcW w:w="999" w:type="pct"/>
          </w:tcPr>
          <w:p w14:paraId="48113546" w14:textId="70F5184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516" w:type="pct"/>
          </w:tcPr>
          <w:p w14:paraId="5735A7DA" w14:textId="6BEBCAE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407545D7" w14:textId="76B82AE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6E05154E" w14:textId="1B0A62EA" w:rsidR="00424FB2"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993" w:type="pct"/>
          </w:tcPr>
          <w:p w14:paraId="540F471F" w14:textId="44EEA25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968" w:type="pct"/>
          </w:tcPr>
          <w:p w14:paraId="69285EC7" w14:textId="136FF81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743" w:type="pct"/>
          </w:tcPr>
          <w:p w14:paraId="4CC8F56C" w14:textId="222587E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be imported A value is required</w:t>
            </w:r>
          </w:p>
        </w:tc>
      </w:tr>
      <w:tr w:rsidR="00424FB2" w:rsidRPr="000456A7" w14:paraId="04BA60B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20144AD" w14:textId="229E3FA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w:t>
            </w:r>
          </w:p>
        </w:tc>
        <w:tc>
          <w:tcPr>
            <w:tcW w:w="999" w:type="pct"/>
          </w:tcPr>
          <w:p w14:paraId="75B462DB" w14:textId="05B040F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516" w:type="pct"/>
          </w:tcPr>
          <w:p w14:paraId="24416CBD" w14:textId="00B10A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5)  </w:t>
            </w:r>
          </w:p>
        </w:tc>
        <w:tc>
          <w:tcPr>
            <w:tcW w:w="387" w:type="pct"/>
          </w:tcPr>
          <w:p w14:paraId="7CF547D4" w14:textId="2BB2280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8D1808E" w14:textId="170121FD" w:rsidR="00424FB2"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993" w:type="pct"/>
          </w:tcPr>
          <w:p w14:paraId="483DC132" w14:textId="561FE14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968" w:type="pct"/>
          </w:tcPr>
          <w:p w14:paraId="04296D70" w14:textId="31BC23B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743" w:type="pct"/>
          </w:tcPr>
          <w:p w14:paraId="44582619" w14:textId="14DAFAF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roject to be imported This value is required if project numbering is not automatic and a project template is specified</w:t>
            </w:r>
          </w:p>
        </w:tc>
      </w:tr>
      <w:tr w:rsidR="00202268" w:rsidRPr="000456A7" w14:paraId="5CF6006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DB74BFC" w14:textId="3886EE9C"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w:t>
            </w:r>
          </w:p>
        </w:tc>
        <w:tc>
          <w:tcPr>
            <w:tcW w:w="999" w:type="pct"/>
          </w:tcPr>
          <w:p w14:paraId="0BEAEF0C" w14:textId="55BA1FE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TEMPLATE_NUMBER           </w:t>
            </w:r>
          </w:p>
        </w:tc>
        <w:tc>
          <w:tcPr>
            <w:tcW w:w="516" w:type="pct"/>
          </w:tcPr>
          <w:p w14:paraId="4EE1536F" w14:textId="66F3B1F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5)  </w:t>
            </w:r>
          </w:p>
        </w:tc>
        <w:tc>
          <w:tcPr>
            <w:tcW w:w="387" w:type="pct"/>
          </w:tcPr>
          <w:p w14:paraId="354AAC61" w14:textId="6EF3F89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CC3E407" w14:textId="5330ADB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20F8B67" w14:textId="28438BE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UMBER           </w:t>
            </w:r>
          </w:p>
        </w:tc>
        <w:tc>
          <w:tcPr>
            <w:tcW w:w="968" w:type="pct"/>
          </w:tcPr>
          <w:p w14:paraId="3963C45D" w14:textId="1B4CC8D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UMBER           </w:t>
            </w:r>
          </w:p>
        </w:tc>
        <w:tc>
          <w:tcPr>
            <w:tcW w:w="743" w:type="pct"/>
          </w:tcPr>
          <w:p w14:paraId="4370E460" w14:textId="2FDB887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roject template used to create a project You must provide a valid source template number or source template name to create a project for financial management If you don't enter either of the values, a planning only project is created If you enter an invalid value, then no project is created</w:t>
            </w:r>
          </w:p>
        </w:tc>
      </w:tr>
      <w:tr w:rsidR="00202268" w:rsidRPr="000456A7" w14:paraId="2D0F2DF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4796A58" w14:textId="66AF643D"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w:t>
            </w:r>
          </w:p>
        </w:tc>
        <w:tc>
          <w:tcPr>
            <w:tcW w:w="999" w:type="pct"/>
          </w:tcPr>
          <w:p w14:paraId="20F19B65" w14:textId="28CDE74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   SOURCE_TEMPLATE_NAME             </w:t>
            </w:r>
          </w:p>
        </w:tc>
        <w:tc>
          <w:tcPr>
            <w:tcW w:w="516" w:type="pct"/>
          </w:tcPr>
          <w:p w14:paraId="6FE33AF8" w14:textId="32D2D06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7B5A2EA8" w14:textId="20951BE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4DBCD8E5" w14:textId="4B147029"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0D99864" w14:textId="0049FB5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AME             </w:t>
            </w:r>
          </w:p>
        </w:tc>
        <w:tc>
          <w:tcPr>
            <w:tcW w:w="968" w:type="pct"/>
          </w:tcPr>
          <w:p w14:paraId="16B80DF2" w14:textId="0A5DB95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EMPLATE_NAME             </w:t>
            </w:r>
          </w:p>
        </w:tc>
        <w:tc>
          <w:tcPr>
            <w:tcW w:w="743" w:type="pct"/>
          </w:tcPr>
          <w:p w14:paraId="2DFBB9AF" w14:textId="140FEF51"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project template used to create a project You must provide a valid source template number or source template name to create a project for financial management If you </w:t>
            </w:r>
            <w:r w:rsidRPr="000456A7">
              <w:rPr>
                <w:rFonts w:asciiTheme="majorHAnsi" w:eastAsia="Book Antiqua" w:hAnsiTheme="majorHAnsi" w:cstheme="majorHAnsi"/>
                <w:color w:val="000000"/>
                <w:sz w:val="16"/>
                <w:szCs w:val="16"/>
              </w:rPr>
              <w:lastRenderedPageBreak/>
              <w:t>don't enter either of the values, a planning only project is created If you enter an invalid value, then no project is created</w:t>
            </w:r>
          </w:p>
        </w:tc>
      </w:tr>
      <w:tr w:rsidR="00202268" w:rsidRPr="000456A7" w14:paraId="558CACC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A6329D5" w14:textId="70782273"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9</w:t>
            </w:r>
          </w:p>
        </w:tc>
        <w:tc>
          <w:tcPr>
            <w:tcW w:w="999" w:type="pct"/>
          </w:tcPr>
          <w:p w14:paraId="0948A6B3" w14:textId="7D51C58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516" w:type="pct"/>
          </w:tcPr>
          <w:p w14:paraId="432FDE18" w14:textId="10C4F33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E6819FC" w14:textId="135BBBB1"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1AB9952B" w14:textId="5F8D10C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C9C4413" w14:textId="7432664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APPLICATION_CODE          </w:t>
            </w:r>
          </w:p>
        </w:tc>
        <w:tc>
          <w:tcPr>
            <w:tcW w:w="968" w:type="pct"/>
          </w:tcPr>
          <w:p w14:paraId="71EC623E" w14:textId="4DDAB79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APPLICATION_CODE          </w:t>
            </w:r>
          </w:p>
        </w:tc>
        <w:tc>
          <w:tcPr>
            <w:tcW w:w="743" w:type="pct"/>
          </w:tcPr>
          <w:p w14:paraId="1481E075" w14:textId="425CA9F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code for external application from which the project originates The application code must be defined in the Source Application lookup type If you do not provide a value, the source application code is set to OPEN_INTERFACE</w:t>
            </w:r>
          </w:p>
        </w:tc>
      </w:tr>
      <w:tr w:rsidR="00202268" w:rsidRPr="000456A7" w14:paraId="5205DA9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0CCA0E4" w14:textId="4F9BCD16"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w:t>
            </w:r>
          </w:p>
        </w:tc>
        <w:tc>
          <w:tcPr>
            <w:tcW w:w="999" w:type="pct"/>
          </w:tcPr>
          <w:p w14:paraId="1544FB76" w14:textId="45131A9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PROJECT_REFERENCE         </w:t>
            </w:r>
          </w:p>
        </w:tc>
        <w:tc>
          <w:tcPr>
            <w:tcW w:w="516" w:type="pct"/>
          </w:tcPr>
          <w:p w14:paraId="126F8CED" w14:textId="1649115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5)  </w:t>
            </w:r>
          </w:p>
        </w:tc>
        <w:tc>
          <w:tcPr>
            <w:tcW w:w="387" w:type="pct"/>
          </w:tcPr>
          <w:p w14:paraId="5C7E1645" w14:textId="413C422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C293B6B" w14:textId="7F57BC6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04D9565C" w14:textId="1795240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PROJECT_REFERENCE         </w:t>
            </w:r>
          </w:p>
        </w:tc>
        <w:tc>
          <w:tcPr>
            <w:tcW w:w="968" w:type="pct"/>
          </w:tcPr>
          <w:p w14:paraId="20D2BCD9" w14:textId="015FE7B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PROJECT_REFERENCE         </w:t>
            </w:r>
          </w:p>
        </w:tc>
        <w:tc>
          <w:tcPr>
            <w:tcW w:w="743" w:type="pct"/>
          </w:tcPr>
          <w:p w14:paraId="4FA397DD" w14:textId="77F1B47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project in the external application where it was originally entered</w:t>
            </w:r>
          </w:p>
        </w:tc>
      </w:tr>
      <w:tr w:rsidR="00202268" w:rsidRPr="000456A7" w14:paraId="316C552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A0B75D" w14:textId="4F188FDA"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w:t>
            </w:r>
          </w:p>
        </w:tc>
        <w:tc>
          <w:tcPr>
            <w:tcW w:w="999" w:type="pct"/>
          </w:tcPr>
          <w:p w14:paraId="41A74E11" w14:textId="08EFF13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CHEDULE_NAME                    </w:t>
            </w:r>
          </w:p>
        </w:tc>
        <w:tc>
          <w:tcPr>
            <w:tcW w:w="516" w:type="pct"/>
          </w:tcPr>
          <w:p w14:paraId="4A6AAF80" w14:textId="6E8C8FC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00) </w:t>
            </w:r>
          </w:p>
        </w:tc>
        <w:tc>
          <w:tcPr>
            <w:tcW w:w="387" w:type="pct"/>
          </w:tcPr>
          <w:p w14:paraId="79DBACB8" w14:textId="3FC3A02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7B7E0C45" w14:textId="4D71DFA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DA9B5F8" w14:textId="1200EA0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NAME                    </w:t>
            </w:r>
          </w:p>
        </w:tc>
        <w:tc>
          <w:tcPr>
            <w:tcW w:w="968" w:type="pct"/>
          </w:tcPr>
          <w:p w14:paraId="62B6AB28" w14:textId="193B973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NAME                    </w:t>
            </w:r>
          </w:p>
        </w:tc>
        <w:tc>
          <w:tcPr>
            <w:tcW w:w="743" w:type="pct"/>
          </w:tcPr>
          <w:p w14:paraId="14D102FD" w14:textId="0EA4E82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calendar used for planning the projectIf you don't specify a value, the default calendar provided in setup is used</w:t>
            </w:r>
          </w:p>
        </w:tc>
      </w:tr>
      <w:tr w:rsidR="00202268" w:rsidRPr="000456A7" w14:paraId="46A6D1C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40B0685" w14:textId="2CC5B9B0"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w:t>
            </w:r>
          </w:p>
        </w:tc>
        <w:tc>
          <w:tcPr>
            <w:tcW w:w="999" w:type="pct"/>
          </w:tcPr>
          <w:p w14:paraId="5605D7E2" w14:textId="7804B29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PS_NAME                         </w:t>
            </w:r>
          </w:p>
        </w:tc>
        <w:tc>
          <w:tcPr>
            <w:tcW w:w="516" w:type="pct"/>
          </w:tcPr>
          <w:p w14:paraId="3937E274" w14:textId="0872DB8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00) </w:t>
            </w:r>
          </w:p>
        </w:tc>
        <w:tc>
          <w:tcPr>
            <w:tcW w:w="387" w:type="pct"/>
          </w:tcPr>
          <w:p w14:paraId="2FF73E74" w14:textId="4EE2B50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B23B877" w14:textId="7E63ABC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4687C47" w14:textId="62DA3F6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PS_NAME                         </w:t>
            </w:r>
          </w:p>
        </w:tc>
        <w:tc>
          <w:tcPr>
            <w:tcW w:w="968" w:type="pct"/>
          </w:tcPr>
          <w:p w14:paraId="1774A1D6" w14:textId="7126B81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PS_NAME                         </w:t>
            </w:r>
          </w:p>
        </w:tc>
        <w:tc>
          <w:tcPr>
            <w:tcW w:w="743" w:type="pct"/>
          </w:tcPr>
          <w:p w14:paraId="707153C0" w14:textId="676A557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enterprise project structure element with which you want to associate the project If no value is entered, the project is added to the default node Group the similar projects in your enterprise in the same EPS element for a better understanding of labor demands You can see the Project Hierarchy Dashboard to see the hierarchical alignment of EPS elements</w:t>
            </w:r>
          </w:p>
        </w:tc>
      </w:tr>
      <w:tr w:rsidR="00202268" w:rsidRPr="000456A7" w14:paraId="2B21F73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8C9AD43" w14:textId="711B6C54"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w:t>
            </w:r>
          </w:p>
        </w:tc>
        <w:tc>
          <w:tcPr>
            <w:tcW w:w="999" w:type="pct"/>
          </w:tcPr>
          <w:p w14:paraId="3C089624" w14:textId="6743A01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PLAN_VIEW_ACCESS         </w:t>
            </w:r>
          </w:p>
        </w:tc>
        <w:tc>
          <w:tcPr>
            <w:tcW w:w="516" w:type="pct"/>
          </w:tcPr>
          <w:p w14:paraId="3074C2C3" w14:textId="487FC3F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0A608AF6" w14:textId="6A48B439"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4BFA3DC" w14:textId="5A945F2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36FDF402" w14:textId="5120C2D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LAN_VIEW_ACCESS         </w:t>
            </w:r>
          </w:p>
        </w:tc>
        <w:tc>
          <w:tcPr>
            <w:tcW w:w="968" w:type="pct"/>
          </w:tcPr>
          <w:p w14:paraId="4786B656" w14:textId="2B484FC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LAN_VIEW_ACCESS         </w:t>
            </w:r>
          </w:p>
        </w:tc>
        <w:tc>
          <w:tcPr>
            <w:tcW w:w="743" w:type="pct"/>
          </w:tcPr>
          <w:p w14:paraId="160DD145" w14:textId="755D8C6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ccess level code that specifies who can view the project plan in Oracle Fusion Task Management Valid codes are ORA_PJT_PRJ_PLAN_VIEW_TEAM and ORA_PJT_PRJ_PLAN_VIEW_ALL</w:t>
            </w:r>
          </w:p>
        </w:tc>
      </w:tr>
      <w:tr w:rsidR="00202268" w:rsidRPr="000456A7" w14:paraId="177889A6"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116E1AF" w14:textId="5CA060C4"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w:t>
            </w:r>
          </w:p>
        </w:tc>
        <w:tc>
          <w:tcPr>
            <w:tcW w:w="999" w:type="pct"/>
          </w:tcPr>
          <w:p w14:paraId="75DCE072" w14:textId="2860B75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CHEDULE_TYPE                    </w:t>
            </w:r>
          </w:p>
        </w:tc>
        <w:tc>
          <w:tcPr>
            <w:tcW w:w="516" w:type="pct"/>
          </w:tcPr>
          <w:p w14:paraId="359B6881" w14:textId="47C9E4C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2604F6B4" w14:textId="0236DC4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7792910" w14:textId="42526EF9"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E292433" w14:textId="4CEE5EB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TYPE                    </w:t>
            </w:r>
          </w:p>
        </w:tc>
        <w:tc>
          <w:tcPr>
            <w:tcW w:w="968" w:type="pct"/>
          </w:tcPr>
          <w:p w14:paraId="3B5EAD1E" w14:textId="42CE476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TYPE                    </w:t>
            </w:r>
          </w:p>
        </w:tc>
        <w:tc>
          <w:tcPr>
            <w:tcW w:w="743" w:type="pct"/>
          </w:tcPr>
          <w:p w14:paraId="3A2423A7" w14:textId="20DFFA8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de to specify the schedule type of a project Valid values </w:t>
            </w:r>
            <w:r w:rsidRPr="000456A7">
              <w:rPr>
                <w:rFonts w:asciiTheme="majorHAnsi" w:eastAsia="Book Antiqua" w:hAnsiTheme="majorHAnsi" w:cstheme="majorHAnsi"/>
                <w:color w:val="000000"/>
                <w:sz w:val="16"/>
                <w:szCs w:val="16"/>
              </w:rPr>
              <w:lastRenderedPageBreak/>
              <w:t>are FIXED_EFFORT and FIXED_DURATION If no value is specified, default value is applied to the project based on the setup in Project Management Implementation Options</w:t>
            </w:r>
          </w:p>
        </w:tc>
      </w:tr>
      <w:tr w:rsidR="00202268" w:rsidRPr="000456A7" w14:paraId="6A34BB3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6455FD4" w14:textId="0388F46A"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5</w:t>
            </w:r>
          </w:p>
        </w:tc>
        <w:tc>
          <w:tcPr>
            <w:tcW w:w="999" w:type="pct"/>
          </w:tcPr>
          <w:p w14:paraId="2E79F62C" w14:textId="2165840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516" w:type="pct"/>
          </w:tcPr>
          <w:p w14:paraId="17E5CBA1" w14:textId="2D669D0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65C1AA90" w14:textId="39CB8E8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51B956AA" w14:textId="70789E6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4E3E975E" w14:textId="0DB9D97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968" w:type="pct"/>
          </w:tcPr>
          <w:p w14:paraId="5241C24C" w14:textId="7A21FC4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743" w:type="pct"/>
          </w:tcPr>
          <w:p w14:paraId="3FC7AC96" w14:textId="4B9BB07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Organization that owns the project Organizations can be departments, sections, divisions, companies, or other units If you do not provide a value, the organization from the template is used if the template is specified</w:t>
            </w:r>
          </w:p>
        </w:tc>
      </w:tr>
      <w:tr w:rsidR="00202268" w:rsidRPr="000456A7" w14:paraId="05E2483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3FE8306" w14:textId="22DC9905"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w:t>
            </w:r>
          </w:p>
        </w:tc>
        <w:tc>
          <w:tcPr>
            <w:tcW w:w="999" w:type="pct"/>
          </w:tcPr>
          <w:p w14:paraId="55F53B72" w14:textId="4E86E61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EGAL_ENTITY_NAME                </w:t>
            </w:r>
          </w:p>
        </w:tc>
        <w:tc>
          <w:tcPr>
            <w:tcW w:w="516" w:type="pct"/>
          </w:tcPr>
          <w:p w14:paraId="3BF65C15" w14:textId="7DA3001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75375908" w14:textId="512764E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75F8C14" w14:textId="532B90E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78DC4FD" w14:textId="6666772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GAL_ENTITY_NAME                </w:t>
            </w:r>
          </w:p>
        </w:tc>
        <w:tc>
          <w:tcPr>
            <w:tcW w:w="968" w:type="pct"/>
          </w:tcPr>
          <w:p w14:paraId="74CB030F" w14:textId="76DE028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GAL_ENTITY_NAME                </w:t>
            </w:r>
          </w:p>
        </w:tc>
        <w:tc>
          <w:tcPr>
            <w:tcW w:w="743" w:type="pct"/>
          </w:tcPr>
          <w:p w14:paraId="2B415EE5" w14:textId="2ECCA1E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egal entity that owns the project A recognized party with given rights and responsibilities by legislation If you do not provide a value, the organization from the template is used</w:t>
            </w:r>
          </w:p>
        </w:tc>
      </w:tr>
      <w:tr w:rsidR="00202268" w:rsidRPr="000456A7" w14:paraId="6FC4657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4F840D6" w14:textId="553DE87D"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w:t>
            </w:r>
          </w:p>
        </w:tc>
        <w:tc>
          <w:tcPr>
            <w:tcW w:w="999" w:type="pct"/>
          </w:tcPr>
          <w:p w14:paraId="52DC450E" w14:textId="28351F1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ESCRIPTION                      </w:t>
            </w:r>
          </w:p>
        </w:tc>
        <w:tc>
          <w:tcPr>
            <w:tcW w:w="516" w:type="pct"/>
          </w:tcPr>
          <w:p w14:paraId="675218D4" w14:textId="40E7CD5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00)</w:t>
            </w:r>
          </w:p>
        </w:tc>
        <w:tc>
          <w:tcPr>
            <w:tcW w:w="387" w:type="pct"/>
          </w:tcPr>
          <w:p w14:paraId="538F68B0" w14:textId="6F56AA9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FB00274" w14:textId="0738A7E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E5ADFCD" w14:textId="2FCE619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DESCRIPTION                      </w:t>
            </w:r>
          </w:p>
        </w:tc>
        <w:tc>
          <w:tcPr>
            <w:tcW w:w="968" w:type="pct"/>
          </w:tcPr>
          <w:p w14:paraId="5F489622" w14:textId="3E94F48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DESCRIPTION                      </w:t>
            </w:r>
          </w:p>
        </w:tc>
        <w:tc>
          <w:tcPr>
            <w:tcW w:w="743" w:type="pct"/>
          </w:tcPr>
          <w:p w14:paraId="7EB48E4F" w14:textId="7B6B5C3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project Includes a high-level information about the work being performed If you do not provide a value, the description from the template is used</w:t>
            </w:r>
          </w:p>
        </w:tc>
      </w:tr>
      <w:tr w:rsidR="00202268" w:rsidRPr="000456A7" w14:paraId="18ED435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C761864" w14:textId="620075DB"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8</w:t>
            </w:r>
          </w:p>
        </w:tc>
        <w:tc>
          <w:tcPr>
            <w:tcW w:w="999" w:type="pct"/>
          </w:tcPr>
          <w:p w14:paraId="3992A625" w14:textId="18F6E4C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MANAGER_NUMBER           </w:t>
            </w:r>
          </w:p>
        </w:tc>
        <w:tc>
          <w:tcPr>
            <w:tcW w:w="516" w:type="pct"/>
          </w:tcPr>
          <w:p w14:paraId="49FCAFE9" w14:textId="3ECDE4BD"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7DF548A5" w14:textId="6ADA3C7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45F0DB53" w14:textId="179FF14F"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441AE2E2" w14:textId="693988E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UMBER           </w:t>
            </w:r>
          </w:p>
        </w:tc>
        <w:tc>
          <w:tcPr>
            <w:tcW w:w="968" w:type="pct"/>
          </w:tcPr>
          <w:p w14:paraId="567EC8E0" w14:textId="2AF1814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UMBER           </w:t>
            </w:r>
          </w:p>
        </w:tc>
        <w:tc>
          <w:tcPr>
            <w:tcW w:w="743" w:type="pct"/>
          </w:tcPr>
          <w:p w14:paraId="58ED0BDF" w14:textId="7AA2BCC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erson Number of the person who leads the project team and who has authority and responsibility for meeting project objectives Project Manager is required if the project is not enabled for financial management (ie project template is not specified)</w:t>
            </w:r>
          </w:p>
        </w:tc>
      </w:tr>
      <w:tr w:rsidR="00202268" w:rsidRPr="000456A7" w14:paraId="5F89517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3CB4C5" w14:textId="59B789D9"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9</w:t>
            </w:r>
          </w:p>
        </w:tc>
        <w:tc>
          <w:tcPr>
            <w:tcW w:w="999" w:type="pct"/>
          </w:tcPr>
          <w:p w14:paraId="70EFDFCD" w14:textId="52B2EF2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MANAGER_NAME             </w:t>
            </w:r>
          </w:p>
        </w:tc>
        <w:tc>
          <w:tcPr>
            <w:tcW w:w="516" w:type="pct"/>
          </w:tcPr>
          <w:p w14:paraId="3D69AD70" w14:textId="04482CC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60) </w:t>
            </w:r>
          </w:p>
        </w:tc>
        <w:tc>
          <w:tcPr>
            <w:tcW w:w="387" w:type="pct"/>
          </w:tcPr>
          <w:p w14:paraId="1A2F862B" w14:textId="514D84B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C3AE95A" w14:textId="0854070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B16F157" w14:textId="30F1F84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AME             </w:t>
            </w:r>
          </w:p>
        </w:tc>
        <w:tc>
          <w:tcPr>
            <w:tcW w:w="968" w:type="pct"/>
          </w:tcPr>
          <w:p w14:paraId="6A359A07" w14:textId="2116CE5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NAME             </w:t>
            </w:r>
          </w:p>
        </w:tc>
        <w:tc>
          <w:tcPr>
            <w:tcW w:w="743" w:type="pct"/>
          </w:tcPr>
          <w:p w14:paraId="2562EF76" w14:textId="5031D02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person who leads the project team and who has authority and responsibility for meeting project objectives The value must match the format of the list name, which is last </w:t>
            </w:r>
            <w:r w:rsidRPr="000456A7">
              <w:rPr>
                <w:rFonts w:asciiTheme="majorHAnsi" w:eastAsia="Book Antiqua" w:hAnsiTheme="majorHAnsi" w:cstheme="majorHAnsi"/>
                <w:color w:val="000000"/>
                <w:sz w:val="16"/>
                <w:szCs w:val="16"/>
              </w:rPr>
              <w:lastRenderedPageBreak/>
              <w:t>name followed by a comma, space, and first name</w:t>
            </w:r>
          </w:p>
        </w:tc>
      </w:tr>
      <w:tr w:rsidR="00202268" w:rsidRPr="000456A7" w14:paraId="378A26E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2063225" w14:textId="62EE7FF3"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20</w:t>
            </w:r>
          </w:p>
        </w:tc>
        <w:tc>
          <w:tcPr>
            <w:tcW w:w="999" w:type="pct"/>
          </w:tcPr>
          <w:p w14:paraId="32BE83F8" w14:textId="358D444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MANAGER_EMAIL            </w:t>
            </w:r>
          </w:p>
        </w:tc>
        <w:tc>
          <w:tcPr>
            <w:tcW w:w="516" w:type="pct"/>
          </w:tcPr>
          <w:p w14:paraId="51D9825B" w14:textId="41C93C8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60) </w:t>
            </w:r>
          </w:p>
        </w:tc>
        <w:tc>
          <w:tcPr>
            <w:tcW w:w="387" w:type="pct"/>
          </w:tcPr>
          <w:p w14:paraId="206ABEEB" w14:textId="25E8DC8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A2AF964" w14:textId="327D6DA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1DAE37C3" w14:textId="7A65E54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EMAIL            </w:t>
            </w:r>
          </w:p>
        </w:tc>
        <w:tc>
          <w:tcPr>
            <w:tcW w:w="968" w:type="pct"/>
          </w:tcPr>
          <w:p w14:paraId="3F9E03CA" w14:textId="350E3DC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MANAGER_EMAIL            </w:t>
            </w:r>
          </w:p>
        </w:tc>
        <w:tc>
          <w:tcPr>
            <w:tcW w:w="743" w:type="pct"/>
          </w:tcPr>
          <w:p w14:paraId="2C042EF5" w14:textId="220B2D5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Email address of the person who leads the project team and who has authority and responsibility for meeting project objectives This value is not used if the project manager number or name is entered</w:t>
            </w:r>
          </w:p>
        </w:tc>
      </w:tr>
      <w:tr w:rsidR="00202268" w:rsidRPr="000456A7" w14:paraId="06D9C0F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A04153C" w14:textId="529187D7"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1</w:t>
            </w:r>
          </w:p>
        </w:tc>
        <w:tc>
          <w:tcPr>
            <w:tcW w:w="999" w:type="pct"/>
          </w:tcPr>
          <w:p w14:paraId="19AF6F0C" w14:textId="0780DF2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START_DATE               </w:t>
            </w:r>
          </w:p>
        </w:tc>
        <w:tc>
          <w:tcPr>
            <w:tcW w:w="516" w:type="pct"/>
          </w:tcPr>
          <w:p w14:paraId="7A43E770" w14:textId="496E9F7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A12A9DA" w14:textId="71604F6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590AD4E7" w14:textId="0F3FDFF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0F96916A" w14:textId="10C2AA92"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RT_DATE               </w:t>
            </w:r>
          </w:p>
        </w:tc>
        <w:tc>
          <w:tcPr>
            <w:tcW w:w="968" w:type="pct"/>
          </w:tcPr>
          <w:p w14:paraId="1E554DC7" w14:textId="7B183BA1"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RT_DATE               </w:t>
            </w:r>
          </w:p>
        </w:tc>
        <w:tc>
          <w:tcPr>
            <w:tcW w:w="743" w:type="pct"/>
          </w:tcPr>
          <w:p w14:paraId="49957C98" w14:textId="218D279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the work or information tracking begins on a project The date format is YYYY/MM/DD If you do not provide a value, the start date from the template is used and if template is not provided current date is used</w:t>
            </w:r>
          </w:p>
        </w:tc>
      </w:tr>
      <w:tr w:rsidR="00202268" w:rsidRPr="000456A7" w14:paraId="686D81B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822E03B" w14:textId="2926C009"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2</w:t>
            </w:r>
          </w:p>
        </w:tc>
        <w:tc>
          <w:tcPr>
            <w:tcW w:w="999" w:type="pct"/>
          </w:tcPr>
          <w:p w14:paraId="0D00FD6C" w14:textId="75FD13E9"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FINISH_DATE              </w:t>
            </w:r>
          </w:p>
        </w:tc>
        <w:tc>
          <w:tcPr>
            <w:tcW w:w="516" w:type="pct"/>
          </w:tcPr>
          <w:p w14:paraId="7A06BE5F" w14:textId="00180A6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FC22DCE" w14:textId="16D2022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7643C3D" w14:textId="68522A9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B67A224" w14:textId="4D66CA1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FINISH_DATE              </w:t>
            </w:r>
          </w:p>
        </w:tc>
        <w:tc>
          <w:tcPr>
            <w:tcW w:w="968" w:type="pct"/>
          </w:tcPr>
          <w:p w14:paraId="41C3F879" w14:textId="091BC98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FINISH_DATE              </w:t>
            </w:r>
          </w:p>
        </w:tc>
        <w:tc>
          <w:tcPr>
            <w:tcW w:w="743" w:type="pct"/>
          </w:tcPr>
          <w:p w14:paraId="1620190B" w14:textId="3F348780"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the work or information tracking completes for a project The date format is YYYY/MM/DD If you do not provide a value, the finish date from the template is used, if the template is specified and has a finish date available in it</w:t>
            </w:r>
          </w:p>
        </w:tc>
      </w:tr>
      <w:tr w:rsidR="00202268" w:rsidRPr="000456A7" w14:paraId="330CB42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C16A864" w14:textId="343D9EC3"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3</w:t>
            </w:r>
          </w:p>
        </w:tc>
        <w:tc>
          <w:tcPr>
            <w:tcW w:w="999" w:type="pct"/>
          </w:tcPr>
          <w:p w14:paraId="1C46ECC8" w14:textId="08F1B57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LOSED_DATE                      </w:t>
            </w:r>
          </w:p>
        </w:tc>
        <w:tc>
          <w:tcPr>
            <w:tcW w:w="516" w:type="pct"/>
          </w:tcPr>
          <w:p w14:paraId="67F67013" w14:textId="41CD627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74366450" w14:textId="11A9316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5B341FA" w14:textId="4EDDCD4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8F709D6" w14:textId="645F3F2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LOSED_DATE                      </w:t>
            </w:r>
          </w:p>
        </w:tc>
        <w:tc>
          <w:tcPr>
            <w:tcW w:w="968" w:type="pct"/>
          </w:tcPr>
          <w:p w14:paraId="28410D71" w14:textId="51B65E4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LOSED_DATE                      </w:t>
            </w:r>
          </w:p>
        </w:tc>
        <w:tc>
          <w:tcPr>
            <w:tcW w:w="743" w:type="pct"/>
          </w:tcPr>
          <w:p w14:paraId="62AD7274" w14:textId="5D3F037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the project status was set to closed You cannot take any further action on closed projects The date format is YYYY/MM/DD</w:t>
            </w:r>
          </w:p>
        </w:tc>
      </w:tr>
      <w:tr w:rsidR="00202268" w:rsidRPr="000456A7" w14:paraId="18275E1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967A76B" w14:textId="19709BEC"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4</w:t>
            </w:r>
          </w:p>
        </w:tc>
        <w:tc>
          <w:tcPr>
            <w:tcW w:w="999" w:type="pct"/>
          </w:tcPr>
          <w:p w14:paraId="688E5B48" w14:textId="3BCAD48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J_PLAN_BASELINE_NAME           </w:t>
            </w:r>
          </w:p>
        </w:tc>
        <w:tc>
          <w:tcPr>
            <w:tcW w:w="516" w:type="pct"/>
          </w:tcPr>
          <w:p w14:paraId="3850C7D3" w14:textId="0FFBB3E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0) </w:t>
            </w:r>
          </w:p>
        </w:tc>
        <w:tc>
          <w:tcPr>
            <w:tcW w:w="387" w:type="pct"/>
          </w:tcPr>
          <w:p w14:paraId="0E0ECE5C" w14:textId="22D97F89"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90F57B1" w14:textId="3DBB192A"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0CA40AF4" w14:textId="052E7D7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NAME           </w:t>
            </w:r>
          </w:p>
        </w:tc>
        <w:tc>
          <w:tcPr>
            <w:tcW w:w="968" w:type="pct"/>
          </w:tcPr>
          <w:p w14:paraId="0C44EA77" w14:textId="37114251"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NAME           </w:t>
            </w:r>
          </w:p>
        </w:tc>
        <w:tc>
          <w:tcPr>
            <w:tcW w:w="743" w:type="pct"/>
          </w:tcPr>
          <w:p w14:paraId="4AE39712" w14:textId="55745DB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plan baseline</w:t>
            </w:r>
          </w:p>
        </w:tc>
      </w:tr>
      <w:tr w:rsidR="00202268" w:rsidRPr="000456A7" w14:paraId="7A1C2CB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95155F2" w14:textId="63565655"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5</w:t>
            </w:r>
          </w:p>
        </w:tc>
        <w:tc>
          <w:tcPr>
            <w:tcW w:w="999" w:type="pct"/>
          </w:tcPr>
          <w:p w14:paraId="005B0A99" w14:textId="6F47C0B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J_PLAN_BASELINE_DESC           </w:t>
            </w:r>
          </w:p>
        </w:tc>
        <w:tc>
          <w:tcPr>
            <w:tcW w:w="516" w:type="pct"/>
          </w:tcPr>
          <w:p w14:paraId="3FB22F5A" w14:textId="75BB946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0)</w:t>
            </w:r>
          </w:p>
        </w:tc>
        <w:tc>
          <w:tcPr>
            <w:tcW w:w="387" w:type="pct"/>
          </w:tcPr>
          <w:p w14:paraId="31CF6A23" w14:textId="0CFE5DF3"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7D278BCA" w14:textId="0AB60D8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712AC4BB" w14:textId="1F02BA6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ESC           </w:t>
            </w:r>
          </w:p>
        </w:tc>
        <w:tc>
          <w:tcPr>
            <w:tcW w:w="968" w:type="pct"/>
          </w:tcPr>
          <w:p w14:paraId="10CA3FFC" w14:textId="61CEB41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ESC           </w:t>
            </w:r>
          </w:p>
        </w:tc>
        <w:tc>
          <w:tcPr>
            <w:tcW w:w="743" w:type="pct"/>
          </w:tcPr>
          <w:p w14:paraId="3A055860" w14:textId="6C3B465C"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project plan baseline</w:t>
            </w:r>
          </w:p>
        </w:tc>
      </w:tr>
      <w:tr w:rsidR="00202268" w:rsidRPr="000456A7" w14:paraId="677EF01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5EB8FFE" w14:textId="29D0BC8C"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6</w:t>
            </w:r>
          </w:p>
        </w:tc>
        <w:tc>
          <w:tcPr>
            <w:tcW w:w="999" w:type="pct"/>
          </w:tcPr>
          <w:p w14:paraId="58FFC955" w14:textId="2EB81FF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J_PLAN_BASELINE_DATE           </w:t>
            </w:r>
          </w:p>
        </w:tc>
        <w:tc>
          <w:tcPr>
            <w:tcW w:w="516" w:type="pct"/>
          </w:tcPr>
          <w:p w14:paraId="67DB9559" w14:textId="1C26E78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DFD5E81" w14:textId="1566E91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C1F7FA3" w14:textId="7BD5475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4F7064F5" w14:textId="76AFFE0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ATE           </w:t>
            </w:r>
          </w:p>
        </w:tc>
        <w:tc>
          <w:tcPr>
            <w:tcW w:w="968" w:type="pct"/>
          </w:tcPr>
          <w:p w14:paraId="25DDF58E" w14:textId="66AEBE87"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J_PLAN_BASELINE_DATE           </w:t>
            </w:r>
          </w:p>
        </w:tc>
        <w:tc>
          <w:tcPr>
            <w:tcW w:w="743" w:type="pct"/>
          </w:tcPr>
          <w:p w14:paraId="4F22074D" w14:textId="21D6BC1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project plan was baselined</w:t>
            </w:r>
          </w:p>
        </w:tc>
      </w:tr>
      <w:tr w:rsidR="00202268" w:rsidRPr="000456A7" w14:paraId="256D045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BCD510A" w14:textId="2C85BF24"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7</w:t>
            </w:r>
          </w:p>
        </w:tc>
        <w:tc>
          <w:tcPr>
            <w:tcW w:w="999" w:type="pct"/>
          </w:tcPr>
          <w:p w14:paraId="5EAAA653" w14:textId="68B0171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STATUS_NAME              </w:t>
            </w:r>
          </w:p>
        </w:tc>
        <w:tc>
          <w:tcPr>
            <w:tcW w:w="516" w:type="pct"/>
          </w:tcPr>
          <w:p w14:paraId="53BBB91C" w14:textId="0D8318C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80)  </w:t>
            </w:r>
          </w:p>
        </w:tc>
        <w:tc>
          <w:tcPr>
            <w:tcW w:w="387" w:type="pct"/>
          </w:tcPr>
          <w:p w14:paraId="63B943C8" w14:textId="280867C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556A3CFA" w14:textId="7769F6E1"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67B21D2F" w14:textId="43CC610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TUS_NAME              </w:t>
            </w:r>
          </w:p>
        </w:tc>
        <w:tc>
          <w:tcPr>
            <w:tcW w:w="968" w:type="pct"/>
          </w:tcPr>
          <w:p w14:paraId="37167029" w14:textId="42C6A039"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STATUS_NAME              </w:t>
            </w:r>
          </w:p>
        </w:tc>
        <w:tc>
          <w:tcPr>
            <w:tcW w:w="743" w:type="pct"/>
          </w:tcPr>
          <w:p w14:paraId="72D9B7CC" w14:textId="62C8BF7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lementation-defined classification of the status of a project Typical project status names are Draft and Active If you do not provide a value, the project status from the template is used whenever template is provided If you don't specify </w:t>
            </w:r>
            <w:r w:rsidRPr="000456A7">
              <w:rPr>
                <w:rFonts w:asciiTheme="majorHAnsi" w:eastAsia="Book Antiqua" w:hAnsiTheme="majorHAnsi" w:cstheme="majorHAnsi"/>
                <w:color w:val="000000"/>
                <w:sz w:val="16"/>
                <w:szCs w:val="16"/>
              </w:rPr>
              <w:lastRenderedPageBreak/>
              <w:t>a template the application sets the project status to Active by default</w:t>
            </w:r>
          </w:p>
        </w:tc>
      </w:tr>
      <w:tr w:rsidR="00202268" w:rsidRPr="000456A7" w14:paraId="5C0A617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24B9754" w14:textId="555BDBF9"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28</w:t>
            </w:r>
          </w:p>
        </w:tc>
        <w:tc>
          <w:tcPr>
            <w:tcW w:w="999" w:type="pct"/>
          </w:tcPr>
          <w:p w14:paraId="08F94DAE" w14:textId="4672693B"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PRIORITY_CODE            </w:t>
            </w:r>
          </w:p>
        </w:tc>
        <w:tc>
          <w:tcPr>
            <w:tcW w:w="516" w:type="pct"/>
          </w:tcPr>
          <w:p w14:paraId="5F25CFB8" w14:textId="1E07C3C6"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489EB8EF" w14:textId="65820A04"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C2982AB" w14:textId="6D88D9E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2F86856E" w14:textId="29B2D9D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RIORITY_CODE            </w:t>
            </w:r>
          </w:p>
        </w:tc>
        <w:tc>
          <w:tcPr>
            <w:tcW w:w="968" w:type="pct"/>
          </w:tcPr>
          <w:p w14:paraId="56B9A659" w14:textId="0F18147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PRIORITY_CODE            </w:t>
            </w:r>
          </w:p>
        </w:tc>
        <w:tc>
          <w:tcPr>
            <w:tcW w:w="743" w:type="pct"/>
          </w:tcPr>
          <w:p w14:paraId="2B2F98EC" w14:textId="4A675862"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mportance of a project is based on a predefined scale The code must be defined in the Project Priority lookup type Examples include HIGH, MEDIUM, and LOW If you do not provide a value, the priority code from the template is used</w:t>
            </w:r>
          </w:p>
        </w:tc>
      </w:tr>
      <w:tr w:rsidR="00202268" w:rsidRPr="000456A7" w14:paraId="309CEE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54AC464" w14:textId="281C58A3"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9</w:t>
            </w:r>
          </w:p>
        </w:tc>
        <w:tc>
          <w:tcPr>
            <w:tcW w:w="999" w:type="pct"/>
          </w:tcPr>
          <w:p w14:paraId="705CEAD8" w14:textId="2E3BC5CA"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UTLINE_DISPLAY_LEVEL            </w:t>
            </w:r>
          </w:p>
        </w:tc>
        <w:tc>
          <w:tcPr>
            <w:tcW w:w="516" w:type="pct"/>
          </w:tcPr>
          <w:p w14:paraId="37AA5B5A" w14:textId="10B8394D"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1D7F6157" w14:textId="48C73BA8"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AC611AF" w14:textId="5EC6342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5BA14090" w14:textId="42B00CD5"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UTLINE_DISPLAY_LEVEL            </w:t>
            </w:r>
          </w:p>
        </w:tc>
        <w:tc>
          <w:tcPr>
            <w:tcW w:w="968" w:type="pct"/>
          </w:tcPr>
          <w:p w14:paraId="5436B3EC" w14:textId="7629F31B"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UTLINE_DISPLAY_LEVEL            </w:t>
            </w:r>
          </w:p>
        </w:tc>
        <w:tc>
          <w:tcPr>
            <w:tcW w:w="743" w:type="pct"/>
          </w:tcPr>
          <w:p w14:paraId="51A135E2" w14:textId="79B67AF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evel to which the project plan is expanded by default when you navigate to the project plan For example, if the value is 3, the project plan is expanded to 3 levels If the value is 0, the project is collapsed If you do not provide a value, the outline display level from the template is used</w:t>
            </w:r>
          </w:p>
        </w:tc>
      </w:tr>
      <w:tr w:rsidR="00202268" w:rsidRPr="000456A7" w14:paraId="5F2F296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F6639FA" w14:textId="12DB7395"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0</w:t>
            </w:r>
          </w:p>
        </w:tc>
        <w:tc>
          <w:tcPr>
            <w:tcW w:w="999" w:type="pct"/>
          </w:tcPr>
          <w:p w14:paraId="5FCAF4F3" w14:textId="461FA98E"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ING_PROJECT_FLAG            </w:t>
            </w:r>
          </w:p>
        </w:tc>
        <w:tc>
          <w:tcPr>
            <w:tcW w:w="516" w:type="pct"/>
          </w:tcPr>
          <w:p w14:paraId="0823F2E9" w14:textId="3512FEB1"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662A85F2" w14:textId="1E486DB5"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86182B0" w14:textId="3E4CDEAC"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1FDF5163" w14:textId="6A753E73"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PROJECT_FLAG            </w:t>
            </w:r>
          </w:p>
        </w:tc>
        <w:tc>
          <w:tcPr>
            <w:tcW w:w="968" w:type="pct"/>
          </w:tcPr>
          <w:p w14:paraId="55420653" w14:textId="030A3B1A"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PROJECT_FLAG            </w:t>
            </w:r>
          </w:p>
        </w:tc>
        <w:tc>
          <w:tcPr>
            <w:tcW w:w="743" w:type="pct"/>
          </w:tcPr>
          <w:p w14:paraId="60F9834E" w14:textId="689968D8" w:rsidR="00202268" w:rsidRPr="000456A7" w:rsidRDefault="0020226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e project is used to plan and schedule tasks and resources on those tasks Valid values are Y and N If you do not provide a value, the value from the template is used</w:t>
            </w:r>
          </w:p>
        </w:tc>
      </w:tr>
      <w:tr w:rsidR="00202268" w:rsidRPr="000456A7" w14:paraId="5FF51BF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F54BECC" w14:textId="48164DC0" w:rsidR="00202268" w:rsidRPr="000456A7" w:rsidRDefault="0020226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1</w:t>
            </w:r>
          </w:p>
        </w:tc>
        <w:tc>
          <w:tcPr>
            <w:tcW w:w="999" w:type="pct"/>
          </w:tcPr>
          <w:p w14:paraId="6128522D" w14:textId="47B877E4"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ERVICE_TYPE_CODE                </w:t>
            </w:r>
          </w:p>
        </w:tc>
        <w:tc>
          <w:tcPr>
            <w:tcW w:w="516" w:type="pct"/>
          </w:tcPr>
          <w:p w14:paraId="62E57FC8" w14:textId="0415447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9640A07" w14:textId="5BA56BC7"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DE17760" w14:textId="7D0293C6"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993" w:type="pct"/>
          </w:tcPr>
          <w:p w14:paraId="3DAD66A1" w14:textId="583F51CE"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968" w:type="pct"/>
          </w:tcPr>
          <w:p w14:paraId="404716A4" w14:textId="5B7BA4A0"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743" w:type="pct"/>
          </w:tcPr>
          <w:p w14:paraId="023C577E" w14:textId="605808FF" w:rsidR="00202268" w:rsidRPr="000456A7" w:rsidRDefault="0020226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lassification of the service or activity associated with the project The code must be defined in the Service Type lookup type If you do not provide a value, the service type code from the template is used</w:t>
            </w:r>
          </w:p>
        </w:tc>
      </w:tr>
      <w:tr w:rsidR="00424FB2" w:rsidRPr="000456A7" w14:paraId="1470D65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93DDBF8" w14:textId="28DBDA2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2</w:t>
            </w:r>
          </w:p>
        </w:tc>
        <w:tc>
          <w:tcPr>
            <w:tcW w:w="999" w:type="pct"/>
          </w:tcPr>
          <w:p w14:paraId="352CADC2" w14:textId="0ADC2E5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WORK_TYPE_NAME                   </w:t>
            </w:r>
          </w:p>
        </w:tc>
        <w:tc>
          <w:tcPr>
            <w:tcW w:w="516" w:type="pct"/>
          </w:tcPr>
          <w:p w14:paraId="0E12BE33" w14:textId="4E063AB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00177263" w14:textId="41CD8F9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1E8BFADC" w14:textId="4D246AA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B239AEB" w14:textId="6E74B42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NAME                   </w:t>
            </w:r>
          </w:p>
        </w:tc>
        <w:tc>
          <w:tcPr>
            <w:tcW w:w="968" w:type="pct"/>
          </w:tcPr>
          <w:p w14:paraId="1FFB1E69" w14:textId="67797B7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NAME                   </w:t>
            </w:r>
          </w:p>
        </w:tc>
        <w:tc>
          <w:tcPr>
            <w:tcW w:w="743" w:type="pct"/>
          </w:tcPr>
          <w:p w14:paraId="7FCA717D" w14:textId="2C5E195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lassification of the work associated with a project or task You can use work types to categorize and group projects for processing purposes If you do not provide a value, the work type from the template is used</w:t>
            </w:r>
          </w:p>
        </w:tc>
      </w:tr>
      <w:tr w:rsidR="00424FB2" w:rsidRPr="000456A7" w14:paraId="7CA577E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7DB0931" w14:textId="643E460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33</w:t>
            </w:r>
          </w:p>
        </w:tc>
        <w:tc>
          <w:tcPr>
            <w:tcW w:w="999" w:type="pct"/>
          </w:tcPr>
          <w:p w14:paraId="38FC6AE0" w14:textId="3BEB52A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IMIT_TO_TXN_CONTROLS_CODE       </w:t>
            </w:r>
          </w:p>
        </w:tc>
        <w:tc>
          <w:tcPr>
            <w:tcW w:w="516" w:type="pct"/>
          </w:tcPr>
          <w:p w14:paraId="469CF78E" w14:textId="0BE9BA2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0ED1D6CF" w14:textId="060B3B8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232A7CF9" w14:textId="77DB795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993" w:type="pct"/>
          </w:tcPr>
          <w:p w14:paraId="300911A8" w14:textId="0772D8C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CODE       </w:t>
            </w:r>
          </w:p>
        </w:tc>
        <w:tc>
          <w:tcPr>
            <w:tcW w:w="968" w:type="pct"/>
          </w:tcPr>
          <w:p w14:paraId="66F73285" w14:textId="5854232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CODE       </w:t>
            </w:r>
          </w:p>
        </w:tc>
        <w:tc>
          <w:tcPr>
            <w:tcW w:w="743" w:type="pct"/>
          </w:tcPr>
          <w:p w14:paraId="345A0603" w14:textId="3100193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ype of transaction controls, inclusive or exclusive, defined for the selected project or task Valid code values are:</w:t>
            </w:r>
          </w:p>
        </w:tc>
      </w:tr>
      <w:tr w:rsidR="00424FB2" w:rsidRPr="000456A7" w14:paraId="62E8FF8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2F6D34E" w14:textId="55217D1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4</w:t>
            </w:r>
          </w:p>
        </w:tc>
        <w:tc>
          <w:tcPr>
            <w:tcW w:w="999" w:type="pct"/>
          </w:tcPr>
          <w:p w14:paraId="02153C45" w14:textId="4DCF3C6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DGETARY_CONTROL_FLAG           </w:t>
            </w:r>
          </w:p>
        </w:tc>
        <w:tc>
          <w:tcPr>
            <w:tcW w:w="516" w:type="pct"/>
          </w:tcPr>
          <w:p w14:paraId="03B5C9F5" w14:textId="5C37443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01179E5" w14:textId="77F7541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97E385F" w14:textId="20D0C8D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2A457EB0" w14:textId="77EEE36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UDGETARY_CONTROL_FLAG           </w:t>
            </w:r>
          </w:p>
        </w:tc>
        <w:tc>
          <w:tcPr>
            <w:tcW w:w="968" w:type="pct"/>
          </w:tcPr>
          <w:p w14:paraId="4719E82D" w14:textId="2A80871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UDGETARY_CONTROL_FLAG           </w:t>
            </w:r>
          </w:p>
        </w:tc>
        <w:tc>
          <w:tcPr>
            <w:tcW w:w="743" w:type="pct"/>
          </w:tcPr>
          <w:p w14:paraId="47ECCFB4" w14:textId="6BD44CA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cost transactions charged to the project will be funds checked or not Valid values are Y and N If you do not provide a value, the value from the template is used</w:t>
            </w:r>
          </w:p>
        </w:tc>
      </w:tr>
      <w:tr w:rsidR="00424FB2" w:rsidRPr="000456A7" w14:paraId="3A5E94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FA1029E" w14:textId="58AF8F1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5</w:t>
            </w:r>
          </w:p>
        </w:tc>
        <w:tc>
          <w:tcPr>
            <w:tcW w:w="999" w:type="pct"/>
          </w:tcPr>
          <w:p w14:paraId="7EEE2FED" w14:textId="224CB31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CURRENCY_CODE            </w:t>
            </w:r>
          </w:p>
        </w:tc>
        <w:tc>
          <w:tcPr>
            <w:tcW w:w="516" w:type="pct"/>
          </w:tcPr>
          <w:p w14:paraId="12B190B6" w14:textId="75956D3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  </w:t>
            </w:r>
          </w:p>
        </w:tc>
        <w:tc>
          <w:tcPr>
            <w:tcW w:w="387" w:type="pct"/>
          </w:tcPr>
          <w:p w14:paraId="4109421A" w14:textId="6661594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1B39AAD3" w14:textId="04B5AA9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0E5B3028" w14:textId="2B9A2DE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CURRENCY_CODE            </w:t>
            </w:r>
          </w:p>
        </w:tc>
        <w:tc>
          <w:tcPr>
            <w:tcW w:w="968" w:type="pct"/>
          </w:tcPr>
          <w:p w14:paraId="5B53174A" w14:textId="7F5498B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CURRENCY_CODE            </w:t>
            </w:r>
          </w:p>
        </w:tc>
        <w:tc>
          <w:tcPr>
            <w:tcW w:w="743" w:type="pct"/>
          </w:tcPr>
          <w:p w14:paraId="1DB16AE5" w14:textId="4A8DEEF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three-letter ISO code of the project currency to which the transaction is charged If you do not provide a value, the currency from the template is used, if the project template is specified If no template is specified, default project currency is used based on the Project Management Implementation Options</w:t>
            </w:r>
          </w:p>
        </w:tc>
      </w:tr>
      <w:tr w:rsidR="00424FB2" w:rsidRPr="000456A7" w14:paraId="3D87772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963A8A4" w14:textId="5548E458"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6</w:t>
            </w:r>
          </w:p>
        </w:tc>
        <w:tc>
          <w:tcPr>
            <w:tcW w:w="999" w:type="pct"/>
          </w:tcPr>
          <w:p w14:paraId="5F499290" w14:textId="737FC01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URRENCY_CONV_RATE_TYPE          </w:t>
            </w:r>
          </w:p>
        </w:tc>
        <w:tc>
          <w:tcPr>
            <w:tcW w:w="516" w:type="pct"/>
          </w:tcPr>
          <w:p w14:paraId="2488893D" w14:textId="7B2D654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  </w:t>
            </w:r>
          </w:p>
        </w:tc>
        <w:tc>
          <w:tcPr>
            <w:tcW w:w="387" w:type="pct"/>
          </w:tcPr>
          <w:p w14:paraId="2505A45B" w14:textId="3FAB0D1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647EFD90" w14:textId="350D6B8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6D27A97" w14:textId="0EE144F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RATE_TYPE          </w:t>
            </w:r>
          </w:p>
        </w:tc>
        <w:tc>
          <w:tcPr>
            <w:tcW w:w="968" w:type="pct"/>
          </w:tcPr>
          <w:p w14:paraId="03B5E7AC" w14:textId="75D41A6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RATE_TYPE          </w:t>
            </w:r>
          </w:p>
        </w:tc>
        <w:tc>
          <w:tcPr>
            <w:tcW w:w="743" w:type="pct"/>
          </w:tcPr>
          <w:p w14:paraId="74856BDA" w14:textId="4216935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ource of a currency conversion rate, such as user defined, spot, or corporate In this case, the rate determines how to convert an amount from one currency to the project currency If you do not provide a value, the conversion rate type from the template is used</w:t>
            </w:r>
          </w:p>
        </w:tc>
      </w:tr>
      <w:tr w:rsidR="00424FB2" w:rsidRPr="000456A7" w14:paraId="596FDDC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0F27E1E" w14:textId="3649400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7</w:t>
            </w:r>
          </w:p>
        </w:tc>
        <w:tc>
          <w:tcPr>
            <w:tcW w:w="999" w:type="pct"/>
          </w:tcPr>
          <w:p w14:paraId="41DCF6CD" w14:textId="06F81AE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URRENCY_CONV_DATE_TYPE_CODE     </w:t>
            </w:r>
          </w:p>
        </w:tc>
        <w:tc>
          <w:tcPr>
            <w:tcW w:w="516" w:type="pct"/>
          </w:tcPr>
          <w:p w14:paraId="54F4EF43" w14:textId="6FB968A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538BC08B" w14:textId="20217DA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33668138" w14:textId="5EE3999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E780A52" w14:textId="23EB717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_TYPE_CODE     </w:t>
            </w:r>
          </w:p>
        </w:tc>
        <w:tc>
          <w:tcPr>
            <w:tcW w:w="968" w:type="pct"/>
          </w:tcPr>
          <w:p w14:paraId="5E30E8D8" w14:textId="448F9AF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_TYPE_CODE     </w:t>
            </w:r>
          </w:p>
        </w:tc>
        <w:tc>
          <w:tcPr>
            <w:tcW w:w="743" w:type="pct"/>
          </w:tcPr>
          <w:p w14:paraId="15618674" w14:textId="772031B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s that can be used when converting amounts to the project currency Valid code values are:</w:t>
            </w:r>
          </w:p>
        </w:tc>
      </w:tr>
      <w:tr w:rsidR="00424FB2" w:rsidRPr="000456A7" w14:paraId="2D326D6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39B88F0" w14:textId="1E895A8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8</w:t>
            </w:r>
          </w:p>
        </w:tc>
        <w:tc>
          <w:tcPr>
            <w:tcW w:w="999" w:type="pct"/>
          </w:tcPr>
          <w:p w14:paraId="70E125C4" w14:textId="772DCC5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URRENCY_CONV_DATE               </w:t>
            </w:r>
          </w:p>
        </w:tc>
        <w:tc>
          <w:tcPr>
            <w:tcW w:w="516" w:type="pct"/>
          </w:tcPr>
          <w:p w14:paraId="0872D475" w14:textId="615F61F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384D308C" w14:textId="3FDE2AC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01" w:type="pct"/>
          </w:tcPr>
          <w:p w14:paraId="044C2C80" w14:textId="5C8958B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993" w:type="pct"/>
          </w:tcPr>
          <w:p w14:paraId="7953E278" w14:textId="5E378DF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               </w:t>
            </w:r>
          </w:p>
        </w:tc>
        <w:tc>
          <w:tcPr>
            <w:tcW w:w="968" w:type="pct"/>
          </w:tcPr>
          <w:p w14:paraId="222409BC" w14:textId="0168C2D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URRENCY_CONV_DATE               </w:t>
            </w:r>
          </w:p>
        </w:tc>
        <w:tc>
          <w:tcPr>
            <w:tcW w:w="743" w:type="pct"/>
          </w:tcPr>
          <w:p w14:paraId="5B9639C0" w14:textId="292159D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used to obtain currency conversion rates when converting an amount to the project currency This date is used when the currency conversion date type is Fixed Date The date format is YYYY/MM/DD If you do not provide a value, the </w:t>
            </w:r>
            <w:r w:rsidRPr="000456A7">
              <w:rPr>
                <w:rFonts w:asciiTheme="majorHAnsi" w:eastAsia="Book Antiqua" w:hAnsiTheme="majorHAnsi" w:cstheme="majorHAnsi"/>
                <w:color w:val="000000"/>
                <w:sz w:val="16"/>
                <w:szCs w:val="16"/>
              </w:rPr>
              <w:lastRenderedPageBreak/>
              <w:t>conversion date from the template is used</w:t>
            </w:r>
          </w:p>
        </w:tc>
      </w:tr>
      <w:tr w:rsidR="00424FB2" w:rsidRPr="000456A7" w14:paraId="67083A6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A483E88" w14:textId="60FF9CA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39</w:t>
            </w:r>
          </w:p>
        </w:tc>
        <w:tc>
          <w:tcPr>
            <w:tcW w:w="999" w:type="pct"/>
          </w:tcPr>
          <w:p w14:paraId="5093D5DA" w14:textId="3305021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ELIGIBLE_FLAG               </w:t>
            </w:r>
          </w:p>
        </w:tc>
        <w:tc>
          <w:tcPr>
            <w:tcW w:w="516" w:type="pct"/>
          </w:tcPr>
          <w:p w14:paraId="527FDBFE" w14:textId="2B47493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E278A46" w14:textId="491C46E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1DF06198" w14:textId="1C1CD97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9DCC69B" w14:textId="40B15FC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ELIGIBLE_FLAG               </w:t>
            </w:r>
          </w:p>
        </w:tc>
        <w:tc>
          <w:tcPr>
            <w:tcW w:w="968" w:type="pct"/>
          </w:tcPr>
          <w:p w14:paraId="15BBFF9A" w14:textId="534A13E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ELIGIBLE_FLAG               </w:t>
            </w:r>
          </w:p>
        </w:tc>
        <w:tc>
          <w:tcPr>
            <w:tcW w:w="743" w:type="pct"/>
          </w:tcPr>
          <w:p w14:paraId="684981DF" w14:textId="7F810EE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e project is enabled for capitalization of interest amounts Valid values are Y and N If you do not provide a value, the value from the template is used</w:t>
            </w:r>
          </w:p>
        </w:tc>
      </w:tr>
      <w:tr w:rsidR="00424FB2" w:rsidRPr="000456A7" w14:paraId="6C4680D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BBC55D0" w14:textId="32E16B7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0</w:t>
            </w:r>
          </w:p>
        </w:tc>
        <w:tc>
          <w:tcPr>
            <w:tcW w:w="999" w:type="pct"/>
          </w:tcPr>
          <w:p w14:paraId="033507F9" w14:textId="622D25B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RATE_SCH_NAME               </w:t>
            </w:r>
          </w:p>
        </w:tc>
        <w:tc>
          <w:tcPr>
            <w:tcW w:w="516" w:type="pct"/>
          </w:tcPr>
          <w:p w14:paraId="247F953B" w14:textId="172B021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4D8CADA2" w14:textId="5CD9A6C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28EE0F59" w14:textId="19CF8F8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FCF8799" w14:textId="60E519C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RATE_SCH_NAME               </w:t>
            </w:r>
          </w:p>
        </w:tc>
        <w:tc>
          <w:tcPr>
            <w:tcW w:w="968" w:type="pct"/>
          </w:tcPr>
          <w:p w14:paraId="6791D03F" w14:textId="46245E0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RATE_SCH_NAME               </w:t>
            </w:r>
          </w:p>
        </w:tc>
        <w:tc>
          <w:tcPr>
            <w:tcW w:w="743" w:type="pct"/>
          </w:tcPr>
          <w:p w14:paraId="5FEEEEA8" w14:textId="1526C1A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Rate schedule used to calculate the capitalized interest If you do not provide a value, the rate schedule from the template is used</w:t>
            </w:r>
          </w:p>
        </w:tc>
      </w:tr>
      <w:tr w:rsidR="00424FB2" w:rsidRPr="000456A7" w14:paraId="0E0CDB5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7B9FCD4" w14:textId="3E5507B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1</w:t>
            </w:r>
          </w:p>
        </w:tc>
        <w:tc>
          <w:tcPr>
            <w:tcW w:w="999" w:type="pct"/>
          </w:tcPr>
          <w:p w14:paraId="45253D49" w14:textId="790C814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STOP_DATE                   </w:t>
            </w:r>
          </w:p>
        </w:tc>
        <w:tc>
          <w:tcPr>
            <w:tcW w:w="516" w:type="pct"/>
          </w:tcPr>
          <w:p w14:paraId="40AD056B" w14:textId="50155DD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8B5A2ED" w14:textId="24DFC80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7B383BC1" w14:textId="4AC2446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7595D44" w14:textId="1D44C14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STOP_DATE                   </w:t>
            </w:r>
          </w:p>
        </w:tc>
        <w:tc>
          <w:tcPr>
            <w:tcW w:w="968" w:type="pct"/>
          </w:tcPr>
          <w:p w14:paraId="7A5BC0CF" w14:textId="6352802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INT_STOP_DATE                   </w:t>
            </w:r>
          </w:p>
        </w:tc>
        <w:tc>
          <w:tcPr>
            <w:tcW w:w="743" w:type="pct"/>
          </w:tcPr>
          <w:p w14:paraId="2D00AD80" w14:textId="0ADF69C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when capitalized interest stops accruing The date format is YYYY/MM/DD  If you do not provide a value, the date from the template is used</w:t>
            </w:r>
          </w:p>
        </w:tc>
      </w:tr>
      <w:tr w:rsidR="00424FB2" w:rsidRPr="000456A7" w14:paraId="72682FB6"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DB1A924" w14:textId="4EA7F35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2</w:t>
            </w:r>
          </w:p>
        </w:tc>
        <w:tc>
          <w:tcPr>
            <w:tcW w:w="999" w:type="pct"/>
          </w:tcPr>
          <w:p w14:paraId="53B2C93B" w14:textId="6FC913B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ET_ALLOCATION_METHOD_CODE     </w:t>
            </w:r>
          </w:p>
        </w:tc>
        <w:tc>
          <w:tcPr>
            <w:tcW w:w="516" w:type="pct"/>
          </w:tcPr>
          <w:p w14:paraId="0CDEBFB8" w14:textId="16B57EF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586D9CCE" w14:textId="3808B28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00257610" w14:textId="19C7D24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82EF484" w14:textId="07586D4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ET_ALLOCATION_METHOD_CODE     </w:t>
            </w:r>
          </w:p>
        </w:tc>
        <w:tc>
          <w:tcPr>
            <w:tcW w:w="968" w:type="pct"/>
          </w:tcPr>
          <w:p w14:paraId="7C674856" w14:textId="3E9E346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ET_ALLOCATION_METHOD_CODE     </w:t>
            </w:r>
          </w:p>
        </w:tc>
        <w:tc>
          <w:tcPr>
            <w:tcW w:w="743" w:type="pct"/>
          </w:tcPr>
          <w:p w14:paraId="214F1869" w14:textId="37E8B4E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Method by which unassigned asset lines and common costs are allocated across multiple assets Valid code values are:</w:t>
            </w:r>
          </w:p>
        </w:tc>
      </w:tr>
      <w:tr w:rsidR="00424FB2" w:rsidRPr="000456A7" w14:paraId="51FFB1D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20F89DF" w14:textId="365F71F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3</w:t>
            </w:r>
          </w:p>
        </w:tc>
        <w:tc>
          <w:tcPr>
            <w:tcW w:w="999" w:type="pct"/>
          </w:tcPr>
          <w:p w14:paraId="59291337" w14:textId="1005CB2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_EVENT_PROCESSING_CODE    </w:t>
            </w:r>
          </w:p>
        </w:tc>
        <w:tc>
          <w:tcPr>
            <w:tcW w:w="516" w:type="pct"/>
          </w:tcPr>
          <w:p w14:paraId="17D311B4" w14:textId="1BF1C7F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75AEF60" w14:textId="0BC0609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169DE635" w14:textId="21DACEF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29538CD" w14:textId="53D9603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_EVENT_PROCESSING_CODE    </w:t>
            </w:r>
          </w:p>
        </w:tc>
        <w:tc>
          <w:tcPr>
            <w:tcW w:w="968" w:type="pct"/>
          </w:tcPr>
          <w:p w14:paraId="71B0D721" w14:textId="4F653ED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_EVENT_PROCESSING_CODE    </w:t>
            </w:r>
          </w:p>
        </w:tc>
        <w:tc>
          <w:tcPr>
            <w:tcW w:w="743" w:type="pct"/>
          </w:tcPr>
          <w:p w14:paraId="2839F1D8" w14:textId="7571E18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method for processing events on projects of this project type if capitalization is enabled Valid code values are:</w:t>
            </w:r>
          </w:p>
        </w:tc>
      </w:tr>
      <w:tr w:rsidR="00424FB2" w:rsidRPr="000456A7" w14:paraId="284BC1C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D3048CA" w14:textId="6C9857D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4</w:t>
            </w:r>
          </w:p>
        </w:tc>
        <w:tc>
          <w:tcPr>
            <w:tcW w:w="999" w:type="pct"/>
          </w:tcPr>
          <w:p w14:paraId="0065522A" w14:textId="494FDDF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516" w:type="pct"/>
          </w:tcPr>
          <w:p w14:paraId="4A0DD47F" w14:textId="65D57A7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F9DF1AB" w14:textId="6E46A61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394CF3B4" w14:textId="624316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82E1E46" w14:textId="788ED1E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968" w:type="pct"/>
          </w:tcPr>
          <w:p w14:paraId="7C4C541E" w14:textId="694FD0F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743" w:type="pct"/>
          </w:tcPr>
          <w:p w14:paraId="17440A4C" w14:textId="2CE6EF4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Option at the project and task level to indicate if transaction charges are allowed from all provider business units to the project or task Valid values are Y and N If you do not provide a value, the value from the template is used</w:t>
            </w:r>
          </w:p>
        </w:tc>
      </w:tr>
      <w:tr w:rsidR="00424FB2" w:rsidRPr="000456A7" w14:paraId="2A9ED85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61C2BB9" w14:textId="361FFAD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5</w:t>
            </w:r>
          </w:p>
        </w:tc>
        <w:tc>
          <w:tcPr>
            <w:tcW w:w="999" w:type="pct"/>
          </w:tcPr>
          <w:p w14:paraId="71C61891" w14:textId="1802AF5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516" w:type="pct"/>
          </w:tcPr>
          <w:p w14:paraId="57A97400" w14:textId="79816A6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1AD4119F" w14:textId="275DEE3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Y</w:t>
            </w:r>
          </w:p>
        </w:tc>
        <w:tc>
          <w:tcPr>
            <w:tcW w:w="201" w:type="pct"/>
          </w:tcPr>
          <w:p w14:paraId="54B4D0A2" w14:textId="42D06E5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7B4C8D1" w14:textId="3172A5C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968" w:type="pct"/>
          </w:tcPr>
          <w:p w14:paraId="2D88DE55" w14:textId="49609F2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743" w:type="pct"/>
          </w:tcPr>
          <w:p w14:paraId="76C625A3" w14:textId="3276902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the project will allow processing of cross-charge transactions between business units for labor transactions Valid values are Y and N If you do not provide a value, the value from the template is used</w:t>
            </w:r>
          </w:p>
        </w:tc>
      </w:tr>
      <w:tr w:rsidR="00424FB2" w:rsidRPr="000456A7" w14:paraId="06C6174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F588A16" w14:textId="5D28244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46</w:t>
            </w:r>
          </w:p>
        </w:tc>
        <w:tc>
          <w:tcPr>
            <w:tcW w:w="999" w:type="pct"/>
          </w:tcPr>
          <w:p w14:paraId="42B64E33" w14:textId="3A0E2E7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SCHEDULE_NAME           </w:t>
            </w:r>
          </w:p>
        </w:tc>
        <w:tc>
          <w:tcPr>
            <w:tcW w:w="516" w:type="pct"/>
          </w:tcPr>
          <w:p w14:paraId="66E2DD0E" w14:textId="462A4AA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0)  </w:t>
            </w:r>
          </w:p>
        </w:tc>
        <w:tc>
          <w:tcPr>
            <w:tcW w:w="387" w:type="pct"/>
          </w:tcPr>
          <w:p w14:paraId="28475CD2" w14:textId="59894AA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4C0ABFF" w14:textId="512665A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E9328F4" w14:textId="4935244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SCHEDULE_NAME           </w:t>
            </w:r>
          </w:p>
        </w:tc>
        <w:tc>
          <w:tcPr>
            <w:tcW w:w="968" w:type="pct"/>
          </w:tcPr>
          <w:p w14:paraId="6E97183E" w14:textId="523786A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SCHEDULE_NAME           </w:t>
            </w:r>
          </w:p>
        </w:tc>
        <w:tc>
          <w:tcPr>
            <w:tcW w:w="743" w:type="pct"/>
          </w:tcPr>
          <w:p w14:paraId="3589E940" w14:textId="0985BAD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ransfer price schedule that associates transfer price rules with pairs of provider and receiver organizations for labor transactions  If you do not provide a value, the schedule from the template is used</w:t>
            </w:r>
          </w:p>
        </w:tc>
      </w:tr>
      <w:tr w:rsidR="00424FB2" w:rsidRPr="000456A7" w14:paraId="1D85303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1C8FDC" w14:textId="78FC096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7</w:t>
            </w:r>
          </w:p>
        </w:tc>
        <w:tc>
          <w:tcPr>
            <w:tcW w:w="999" w:type="pct"/>
          </w:tcPr>
          <w:p w14:paraId="1FC7D579" w14:textId="4D19877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FIXED_DATE              </w:t>
            </w:r>
          </w:p>
        </w:tc>
        <w:tc>
          <w:tcPr>
            <w:tcW w:w="516" w:type="pct"/>
          </w:tcPr>
          <w:p w14:paraId="505541AC" w14:textId="74DD14D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71C53E98" w14:textId="03013D1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6FF48A0" w14:textId="4915EA1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A920241" w14:textId="129CE0D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FIXED_DATE              </w:t>
            </w:r>
          </w:p>
        </w:tc>
        <w:tc>
          <w:tcPr>
            <w:tcW w:w="968" w:type="pct"/>
          </w:tcPr>
          <w:p w14:paraId="4E6D798A" w14:textId="469BFFB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R_TP_FIXED_DATE              </w:t>
            </w:r>
          </w:p>
        </w:tc>
        <w:tc>
          <w:tcPr>
            <w:tcW w:w="743" w:type="pct"/>
          </w:tcPr>
          <w:p w14:paraId="58DC7BC6" w14:textId="6A5E395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that determines the price on a transfer price schedule for labor transactions The date format is YYYY/MM/DD If you do not provide a value, the fixed date from the template is used</w:t>
            </w:r>
          </w:p>
        </w:tc>
      </w:tr>
      <w:tr w:rsidR="00424FB2" w:rsidRPr="000456A7" w14:paraId="664561D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FF56D63" w14:textId="7CC18A1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8</w:t>
            </w:r>
          </w:p>
        </w:tc>
        <w:tc>
          <w:tcPr>
            <w:tcW w:w="999" w:type="pct"/>
          </w:tcPr>
          <w:p w14:paraId="05725E03" w14:textId="676E99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516" w:type="pct"/>
          </w:tcPr>
          <w:p w14:paraId="0F8D5410" w14:textId="1FF383E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3BDE9B6A" w14:textId="61904D3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5FD14C9" w14:textId="68C35AC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91356B6" w14:textId="1A96282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968" w:type="pct"/>
          </w:tcPr>
          <w:p w14:paraId="35F248FA" w14:textId="706709A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743" w:type="pct"/>
          </w:tcPr>
          <w:p w14:paraId="2AE675E3" w14:textId="3BCB0AB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the project allows processing of cross-charge transactions between business units for nonlabor transactions Valid values are Y and N If you do not provide a value, the value from the template is used</w:t>
            </w:r>
          </w:p>
        </w:tc>
      </w:tr>
      <w:tr w:rsidR="00424FB2" w:rsidRPr="000456A7" w14:paraId="5AB7884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29F55EE" w14:textId="5514C01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9</w:t>
            </w:r>
          </w:p>
        </w:tc>
        <w:tc>
          <w:tcPr>
            <w:tcW w:w="999" w:type="pct"/>
          </w:tcPr>
          <w:p w14:paraId="35B03E0A" w14:textId="19110DD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SCHEDULE_NAME              </w:t>
            </w:r>
          </w:p>
        </w:tc>
        <w:tc>
          <w:tcPr>
            <w:tcW w:w="516" w:type="pct"/>
          </w:tcPr>
          <w:p w14:paraId="4548D06A" w14:textId="4E525B7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0)  </w:t>
            </w:r>
          </w:p>
        </w:tc>
        <w:tc>
          <w:tcPr>
            <w:tcW w:w="387" w:type="pct"/>
          </w:tcPr>
          <w:p w14:paraId="157047A1" w14:textId="77EF8FA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F78AC28" w14:textId="297FB63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37124A5" w14:textId="677E44A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SCHEDULE_NAME              </w:t>
            </w:r>
          </w:p>
        </w:tc>
        <w:tc>
          <w:tcPr>
            <w:tcW w:w="968" w:type="pct"/>
          </w:tcPr>
          <w:p w14:paraId="46978490" w14:textId="4154C5E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SCHEDULE_NAME              </w:t>
            </w:r>
          </w:p>
        </w:tc>
        <w:tc>
          <w:tcPr>
            <w:tcW w:w="743" w:type="pct"/>
          </w:tcPr>
          <w:p w14:paraId="3DC5721D" w14:textId="7766B9D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ransfer price schedule that associates transfer price rules with pairs of provider and receiver organizations for nonlabor transactions If you do not provide a value, the schedule from the template is used</w:t>
            </w:r>
          </w:p>
        </w:tc>
      </w:tr>
      <w:tr w:rsidR="00424FB2" w:rsidRPr="000456A7" w14:paraId="47504D8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E389B2B" w14:textId="3AA04858"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0</w:t>
            </w:r>
          </w:p>
        </w:tc>
        <w:tc>
          <w:tcPr>
            <w:tcW w:w="999" w:type="pct"/>
          </w:tcPr>
          <w:p w14:paraId="0CA5B450" w14:textId="3E4C120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FIXED_DATE                 </w:t>
            </w:r>
          </w:p>
        </w:tc>
        <w:tc>
          <w:tcPr>
            <w:tcW w:w="516" w:type="pct"/>
          </w:tcPr>
          <w:p w14:paraId="4C0325EC" w14:textId="1044461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FD2A5CD" w14:textId="3C67B60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F2F85DC" w14:textId="237DBE2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D2F2157" w14:textId="729085B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FIXED_DATE                 </w:t>
            </w:r>
          </w:p>
        </w:tc>
        <w:tc>
          <w:tcPr>
            <w:tcW w:w="968" w:type="pct"/>
          </w:tcPr>
          <w:p w14:paraId="341EC6F8" w14:textId="5658FEA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L_TP_FIXED_DATE                 </w:t>
            </w:r>
          </w:p>
        </w:tc>
        <w:tc>
          <w:tcPr>
            <w:tcW w:w="743" w:type="pct"/>
          </w:tcPr>
          <w:p w14:paraId="1BC3F30F" w14:textId="3AF533A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that determines a price on a transfer price schedule for nonlabor transactions The date format is YYYY/MM/DD If you do not provide a value, the fixed date from the template is used</w:t>
            </w:r>
          </w:p>
        </w:tc>
      </w:tr>
      <w:tr w:rsidR="00424FB2" w:rsidRPr="000456A7" w14:paraId="03F13F2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F434837" w14:textId="6678FE0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1</w:t>
            </w:r>
          </w:p>
        </w:tc>
        <w:tc>
          <w:tcPr>
            <w:tcW w:w="999" w:type="pct"/>
          </w:tcPr>
          <w:p w14:paraId="53365BB1" w14:textId="075C36C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EDULE_NAME             </w:t>
            </w:r>
          </w:p>
        </w:tc>
        <w:tc>
          <w:tcPr>
            <w:tcW w:w="516" w:type="pct"/>
          </w:tcPr>
          <w:p w14:paraId="67687CED" w14:textId="65CA2C2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2E8D71F5" w14:textId="71BE8D1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3598007" w14:textId="29F4F97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B912C9D" w14:textId="71895FD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EDULE_NAME             </w:t>
            </w:r>
          </w:p>
        </w:tc>
        <w:tc>
          <w:tcPr>
            <w:tcW w:w="968" w:type="pct"/>
          </w:tcPr>
          <w:p w14:paraId="2B6952FC" w14:textId="394BE18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EDULE_NAME             </w:t>
            </w:r>
          </w:p>
        </w:tc>
        <w:tc>
          <w:tcPr>
            <w:tcW w:w="743" w:type="pct"/>
          </w:tcPr>
          <w:p w14:paraId="02A1601F" w14:textId="6BCB0B3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fault set of overhead cost multipliers for the project If you do not provide a value, the burden schedule from the template is used</w:t>
            </w:r>
          </w:p>
        </w:tc>
      </w:tr>
      <w:tr w:rsidR="00424FB2" w:rsidRPr="000456A7" w14:paraId="0A61B20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4A8555C" w14:textId="6D3305C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2</w:t>
            </w:r>
          </w:p>
        </w:tc>
        <w:tc>
          <w:tcPr>
            <w:tcW w:w="999" w:type="pct"/>
          </w:tcPr>
          <w:p w14:paraId="48DF67DD" w14:textId="77ADB4B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_FIXED_DATED           </w:t>
            </w:r>
          </w:p>
        </w:tc>
        <w:tc>
          <w:tcPr>
            <w:tcW w:w="516" w:type="pct"/>
          </w:tcPr>
          <w:p w14:paraId="3DA06107" w14:textId="2845BAA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CB717EB" w14:textId="3637C32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271D6C10" w14:textId="3614455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EC7658D" w14:textId="0238E36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_FIXED_DATED           </w:t>
            </w:r>
          </w:p>
        </w:tc>
        <w:tc>
          <w:tcPr>
            <w:tcW w:w="968" w:type="pct"/>
          </w:tcPr>
          <w:p w14:paraId="328F8D7E" w14:textId="3D29BBD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URDEN_SCH_FIXED_DATED           </w:t>
            </w:r>
          </w:p>
        </w:tc>
        <w:tc>
          <w:tcPr>
            <w:tcW w:w="743" w:type="pct"/>
          </w:tcPr>
          <w:p w14:paraId="4833E840" w14:textId="6779573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that determines the right set of burden </w:t>
            </w:r>
            <w:r w:rsidRPr="000456A7">
              <w:rPr>
                <w:rFonts w:asciiTheme="majorHAnsi" w:eastAsia="Book Antiqua" w:hAnsiTheme="majorHAnsi" w:cstheme="majorHAnsi"/>
                <w:color w:val="000000"/>
                <w:sz w:val="16"/>
                <w:szCs w:val="16"/>
              </w:rPr>
              <w:lastRenderedPageBreak/>
              <w:t>multipliers for the project The date format is YYYY/MM/DD If you do not provide a value, the fixed date from the template is used</w:t>
            </w:r>
          </w:p>
        </w:tc>
      </w:tr>
      <w:tr w:rsidR="00424FB2" w:rsidRPr="000456A7" w14:paraId="242F849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398F9BD" w14:textId="637DD86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53</w:t>
            </w:r>
          </w:p>
        </w:tc>
        <w:tc>
          <w:tcPr>
            <w:tcW w:w="999" w:type="pct"/>
          </w:tcPr>
          <w:p w14:paraId="7EB1AAB6" w14:textId="5DFB0DE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ENABLED         </w:t>
            </w:r>
          </w:p>
        </w:tc>
        <w:tc>
          <w:tcPr>
            <w:tcW w:w="516" w:type="pct"/>
          </w:tcPr>
          <w:p w14:paraId="00EF0D45" w14:textId="7A07EAC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   </w:t>
            </w:r>
          </w:p>
        </w:tc>
        <w:tc>
          <w:tcPr>
            <w:tcW w:w="387" w:type="pct"/>
          </w:tcPr>
          <w:p w14:paraId="6DDCBAFF" w14:textId="1446D60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47FECBE9" w14:textId="42B604E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4E19804" w14:textId="6163B15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ENABLED         </w:t>
            </w:r>
          </w:p>
        </w:tc>
        <w:tc>
          <w:tcPr>
            <w:tcW w:w="968" w:type="pct"/>
          </w:tcPr>
          <w:p w14:paraId="2D919A49" w14:textId="5B57B45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ENABLED         </w:t>
            </w:r>
          </w:p>
        </w:tc>
        <w:tc>
          <w:tcPr>
            <w:tcW w:w="743" w:type="pct"/>
          </w:tcPr>
          <w:p w14:paraId="45D8AB46" w14:textId="351432C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workflow notifications are sent after KPI values are generated Valid values are Y and N If you do not provide a value, the value from the template is used</w:t>
            </w:r>
          </w:p>
        </w:tc>
      </w:tr>
      <w:tr w:rsidR="00424FB2" w:rsidRPr="000456A7" w14:paraId="553F808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B457782" w14:textId="7FE889E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4</w:t>
            </w:r>
          </w:p>
        </w:tc>
        <w:tc>
          <w:tcPr>
            <w:tcW w:w="999" w:type="pct"/>
          </w:tcPr>
          <w:p w14:paraId="1306A37A" w14:textId="0351119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RECIPIENTS      </w:t>
            </w:r>
          </w:p>
        </w:tc>
        <w:tc>
          <w:tcPr>
            <w:tcW w:w="516" w:type="pct"/>
          </w:tcPr>
          <w:p w14:paraId="00BA2C5B" w14:textId="2BDFDD6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014458E8" w14:textId="7C8DDE7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6137873" w14:textId="5BE634D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400B3A6" w14:textId="05D823D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RECIPIENTS      </w:t>
            </w:r>
          </w:p>
        </w:tc>
        <w:tc>
          <w:tcPr>
            <w:tcW w:w="968" w:type="pct"/>
          </w:tcPr>
          <w:p w14:paraId="49F8A6B2" w14:textId="1E4881B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RECIPIENTS      </w:t>
            </w:r>
          </w:p>
        </w:tc>
        <w:tc>
          <w:tcPr>
            <w:tcW w:w="743" w:type="pct"/>
          </w:tcPr>
          <w:p w14:paraId="631FC7C3" w14:textId="62ED971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workflow notifications are sent to the project manager after KPI values are generated Valid values are Y and N If you do not provide a value, the value from the template is used</w:t>
            </w:r>
          </w:p>
        </w:tc>
      </w:tr>
      <w:tr w:rsidR="00424FB2" w:rsidRPr="000456A7" w14:paraId="0030178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4DA060C" w14:textId="7B886016"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5</w:t>
            </w:r>
          </w:p>
        </w:tc>
        <w:tc>
          <w:tcPr>
            <w:tcW w:w="999" w:type="pct"/>
          </w:tcPr>
          <w:p w14:paraId="4B26CF67" w14:textId="581C89F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INCLUDE_NOTES   </w:t>
            </w:r>
          </w:p>
        </w:tc>
        <w:tc>
          <w:tcPr>
            <w:tcW w:w="516" w:type="pct"/>
          </w:tcPr>
          <w:p w14:paraId="2AEF827A" w14:textId="6F5B623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5)   </w:t>
            </w:r>
          </w:p>
        </w:tc>
        <w:tc>
          <w:tcPr>
            <w:tcW w:w="387" w:type="pct"/>
          </w:tcPr>
          <w:p w14:paraId="416D56EA" w14:textId="699BD10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1AAC2B9F" w14:textId="29869ED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A1239B8" w14:textId="41389F9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INCLUDE_NOTES   </w:t>
            </w:r>
          </w:p>
        </w:tc>
        <w:tc>
          <w:tcPr>
            <w:tcW w:w="968" w:type="pct"/>
          </w:tcPr>
          <w:p w14:paraId="083D2236" w14:textId="54F7056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KPI_NOTIFICATION_INCLUDE_NOTES   </w:t>
            </w:r>
          </w:p>
        </w:tc>
        <w:tc>
          <w:tcPr>
            <w:tcW w:w="743" w:type="pct"/>
          </w:tcPr>
          <w:p w14:paraId="2C562758" w14:textId="4FC97B0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at notes about the KPI are included on the KPI generation notification report Valid values are Y and N</w:t>
            </w:r>
          </w:p>
        </w:tc>
      </w:tr>
      <w:tr w:rsidR="00424FB2" w:rsidRPr="000456A7" w14:paraId="34C9F6EE"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B8D481B" w14:textId="271EB8A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6</w:t>
            </w:r>
          </w:p>
        </w:tc>
        <w:tc>
          <w:tcPr>
            <w:tcW w:w="999" w:type="pct"/>
          </w:tcPr>
          <w:p w14:paraId="261431D7" w14:textId="59E4FCA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EAM_MEMBERS_FLAG           </w:t>
            </w:r>
          </w:p>
        </w:tc>
        <w:tc>
          <w:tcPr>
            <w:tcW w:w="516" w:type="pct"/>
          </w:tcPr>
          <w:p w14:paraId="6FC8CCA9" w14:textId="3340B59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5605B25" w14:textId="19AF892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C9555B5" w14:textId="2FFB2FA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6805F497" w14:textId="6D80803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EAM_MEMBERS_FLAG           </w:t>
            </w:r>
          </w:p>
        </w:tc>
        <w:tc>
          <w:tcPr>
            <w:tcW w:w="968" w:type="pct"/>
          </w:tcPr>
          <w:p w14:paraId="47853E04" w14:textId="73844DE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EAM_MEMBERS_FLAG           </w:t>
            </w:r>
          </w:p>
        </w:tc>
        <w:tc>
          <w:tcPr>
            <w:tcW w:w="743" w:type="pct"/>
          </w:tcPr>
          <w:p w14:paraId="5DA8EE47" w14:textId="7F80E40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project team members are copied from the originating project template to the new project A project team member is a person who is assigned a role on a project Valid values are Y and N If the value is Y and team members are provided for the same project in the team members sheet, the project import is rejected The default value is N</w:t>
            </w:r>
          </w:p>
        </w:tc>
      </w:tr>
      <w:tr w:rsidR="00424FB2" w:rsidRPr="000456A7" w14:paraId="2FBEBF9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ABD737D" w14:textId="30AF248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7</w:t>
            </w:r>
          </w:p>
        </w:tc>
        <w:tc>
          <w:tcPr>
            <w:tcW w:w="999" w:type="pct"/>
          </w:tcPr>
          <w:p w14:paraId="71045175" w14:textId="40BE820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LASSIFICATIONS_FLAG        </w:t>
            </w:r>
          </w:p>
        </w:tc>
        <w:tc>
          <w:tcPr>
            <w:tcW w:w="516" w:type="pct"/>
          </w:tcPr>
          <w:p w14:paraId="4DB5E78B" w14:textId="44184C9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5680AB04" w14:textId="7E2DAE8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212DAB65" w14:textId="525F5D8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0150D97" w14:textId="1AC7462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LASSIFICATIONS_FLAG        </w:t>
            </w:r>
          </w:p>
        </w:tc>
        <w:tc>
          <w:tcPr>
            <w:tcW w:w="968" w:type="pct"/>
          </w:tcPr>
          <w:p w14:paraId="72B75A21" w14:textId="00CD92F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LASSIFICATIONS_FLAG        </w:t>
            </w:r>
          </w:p>
        </w:tc>
        <w:tc>
          <w:tcPr>
            <w:tcW w:w="743" w:type="pct"/>
          </w:tcPr>
          <w:p w14:paraId="7F09A2FD" w14:textId="0EB8B46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classifications are copied from the originating project template to the new project Valid values are Y and N If the value is Y and classifications are provided for the same project in the classifications sheet, the project import is </w:t>
            </w:r>
            <w:r w:rsidRPr="000456A7">
              <w:rPr>
                <w:rFonts w:asciiTheme="majorHAnsi" w:eastAsia="Book Antiqua" w:hAnsiTheme="majorHAnsi" w:cstheme="majorHAnsi"/>
                <w:color w:val="000000"/>
                <w:sz w:val="16"/>
                <w:szCs w:val="16"/>
              </w:rPr>
              <w:lastRenderedPageBreak/>
              <w:t>rejected The default value is N</w:t>
            </w:r>
          </w:p>
        </w:tc>
      </w:tr>
      <w:tr w:rsidR="00424FB2" w:rsidRPr="000456A7" w14:paraId="1629B92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115AE21" w14:textId="1E28B78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58</w:t>
            </w:r>
          </w:p>
        </w:tc>
        <w:tc>
          <w:tcPr>
            <w:tcW w:w="999" w:type="pct"/>
          </w:tcPr>
          <w:p w14:paraId="77C600DA" w14:textId="678FA9E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TTACHMENTS_FLAG            </w:t>
            </w:r>
          </w:p>
        </w:tc>
        <w:tc>
          <w:tcPr>
            <w:tcW w:w="516" w:type="pct"/>
          </w:tcPr>
          <w:p w14:paraId="021B955F" w14:textId="425142E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73E1FD2" w14:textId="398D599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2557B1FB" w14:textId="2F92D6C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053A9F3" w14:textId="6F65BFA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TTACHMENTS_FLAG            </w:t>
            </w:r>
          </w:p>
        </w:tc>
        <w:tc>
          <w:tcPr>
            <w:tcW w:w="968" w:type="pct"/>
          </w:tcPr>
          <w:p w14:paraId="14AB98DC" w14:textId="1A6CC9B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TTACHMENTS_FLAG            </w:t>
            </w:r>
          </w:p>
        </w:tc>
        <w:tc>
          <w:tcPr>
            <w:tcW w:w="743" w:type="pct"/>
          </w:tcPr>
          <w:p w14:paraId="1613F1A3" w14:textId="5EED1DB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attachments are copied from the project template to the new project Valid values are Y and N The default value is N</w:t>
            </w:r>
          </w:p>
        </w:tc>
      </w:tr>
      <w:tr w:rsidR="00424FB2" w:rsidRPr="000456A7" w14:paraId="7593D51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25D80D2" w14:textId="4F7E5C1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9</w:t>
            </w:r>
          </w:p>
        </w:tc>
        <w:tc>
          <w:tcPr>
            <w:tcW w:w="999" w:type="pct"/>
          </w:tcPr>
          <w:p w14:paraId="7823B2A8" w14:textId="0D74D3F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DFF_FLAG                    </w:t>
            </w:r>
          </w:p>
        </w:tc>
        <w:tc>
          <w:tcPr>
            <w:tcW w:w="516" w:type="pct"/>
          </w:tcPr>
          <w:p w14:paraId="0C89C3FB" w14:textId="745A036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1C302BDC" w14:textId="7EB1F87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F0F48D2" w14:textId="2F479ED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8699F72" w14:textId="50840B4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DFF_FLAG                    </w:t>
            </w:r>
          </w:p>
        </w:tc>
        <w:tc>
          <w:tcPr>
            <w:tcW w:w="968" w:type="pct"/>
          </w:tcPr>
          <w:p w14:paraId="57169554" w14:textId="57A8652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DFF_FLAG                    </w:t>
            </w:r>
          </w:p>
        </w:tc>
        <w:tc>
          <w:tcPr>
            <w:tcW w:w="743" w:type="pct"/>
          </w:tcPr>
          <w:p w14:paraId="186BAB35" w14:textId="4999067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descriptive flexfields are copied from the project template to the new project Valid values are Y and N If the value is Y and descriptive flexfield columns are populated, the uploaded values are ignored and any descriptive flexfield segment values specified in the template are imported instead The default value is N</w:t>
            </w:r>
          </w:p>
        </w:tc>
      </w:tr>
      <w:tr w:rsidR="00424FB2" w:rsidRPr="000456A7" w14:paraId="6B7F9C4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248DD78" w14:textId="60068606"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0</w:t>
            </w:r>
          </w:p>
        </w:tc>
        <w:tc>
          <w:tcPr>
            <w:tcW w:w="999" w:type="pct"/>
          </w:tcPr>
          <w:p w14:paraId="20653942" w14:textId="55F4592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S_FLAG                  </w:t>
            </w:r>
          </w:p>
        </w:tc>
        <w:tc>
          <w:tcPr>
            <w:tcW w:w="516" w:type="pct"/>
          </w:tcPr>
          <w:p w14:paraId="66526BB2" w14:textId="457B01E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2FA79E3" w14:textId="00E2D00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E22B45B" w14:textId="69A5573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46DFE6B" w14:textId="7EA487C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S_FLAG                  </w:t>
            </w:r>
          </w:p>
        </w:tc>
        <w:tc>
          <w:tcPr>
            <w:tcW w:w="968" w:type="pct"/>
          </w:tcPr>
          <w:p w14:paraId="3AC64D47" w14:textId="485F995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S_FLAG                  </w:t>
            </w:r>
          </w:p>
        </w:tc>
        <w:tc>
          <w:tcPr>
            <w:tcW w:w="743" w:type="pct"/>
          </w:tcPr>
          <w:p w14:paraId="648F60C0" w14:textId="0E98C93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project tasks are copied from the project template to the new project Valid values are Y and N If the value is Y and tasks are provided for the same project in the tasks sheet, the uploaded values are ignored and any tasks specified in the template are imported instead The default value is N</w:t>
            </w:r>
          </w:p>
        </w:tc>
      </w:tr>
      <w:tr w:rsidR="00424FB2" w:rsidRPr="000456A7" w14:paraId="42B2D8B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BADF2AA" w14:textId="2AC19A2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1</w:t>
            </w:r>
          </w:p>
        </w:tc>
        <w:tc>
          <w:tcPr>
            <w:tcW w:w="999" w:type="pct"/>
          </w:tcPr>
          <w:p w14:paraId="1B434983" w14:textId="1A0E519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TTACHMENTS_FLAG       </w:t>
            </w:r>
          </w:p>
        </w:tc>
        <w:tc>
          <w:tcPr>
            <w:tcW w:w="516" w:type="pct"/>
          </w:tcPr>
          <w:p w14:paraId="7F67F3B0" w14:textId="0D9D42E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51FCA39E" w14:textId="18524E4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41DC7D4" w14:textId="070F291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6587EB47" w14:textId="66B5840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TTACHMENTS_FLAG       </w:t>
            </w:r>
          </w:p>
        </w:tc>
        <w:tc>
          <w:tcPr>
            <w:tcW w:w="968" w:type="pct"/>
          </w:tcPr>
          <w:p w14:paraId="2A59E5C6" w14:textId="74CF417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TTACHMENTS_FLAG       </w:t>
            </w:r>
          </w:p>
        </w:tc>
        <w:tc>
          <w:tcPr>
            <w:tcW w:w="743" w:type="pct"/>
          </w:tcPr>
          <w:p w14:paraId="55D0B4BF" w14:textId="166AE96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ask attachments are copied from the project template when tasks are copied Valid values are Y and N The default value is N</w:t>
            </w:r>
          </w:p>
        </w:tc>
      </w:tr>
      <w:tr w:rsidR="00424FB2" w:rsidRPr="000456A7" w14:paraId="0C14BB0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DA42890" w14:textId="34896E7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2</w:t>
            </w:r>
          </w:p>
        </w:tc>
        <w:tc>
          <w:tcPr>
            <w:tcW w:w="999" w:type="pct"/>
          </w:tcPr>
          <w:p w14:paraId="4DB505A9" w14:textId="325CEED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DFF_FLAG               </w:t>
            </w:r>
          </w:p>
        </w:tc>
        <w:tc>
          <w:tcPr>
            <w:tcW w:w="516" w:type="pct"/>
          </w:tcPr>
          <w:p w14:paraId="34A70D38" w14:textId="1C5F7A3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7B2FB9B" w14:textId="28915E5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86B301D" w14:textId="6BA8A1A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321BB53" w14:textId="1C9ED45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DFF_FLAG               </w:t>
            </w:r>
          </w:p>
        </w:tc>
        <w:tc>
          <w:tcPr>
            <w:tcW w:w="968" w:type="pct"/>
          </w:tcPr>
          <w:p w14:paraId="001C437C" w14:textId="371217E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DFF_FLAG               </w:t>
            </w:r>
          </w:p>
        </w:tc>
        <w:tc>
          <w:tcPr>
            <w:tcW w:w="743" w:type="pct"/>
          </w:tcPr>
          <w:p w14:paraId="5755A7D7" w14:textId="1E88689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ask descriptive flexfields are copied from the project template when tasks are copied Valid values are Y and N The default value is N</w:t>
            </w:r>
          </w:p>
        </w:tc>
      </w:tr>
      <w:tr w:rsidR="00424FB2" w:rsidRPr="000456A7" w14:paraId="25394DC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0A88B4F" w14:textId="3A74B73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3</w:t>
            </w:r>
          </w:p>
        </w:tc>
        <w:tc>
          <w:tcPr>
            <w:tcW w:w="999" w:type="pct"/>
          </w:tcPr>
          <w:p w14:paraId="5CF518C2" w14:textId="32427D0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SSIGNMENTS_FLAG       </w:t>
            </w:r>
          </w:p>
        </w:tc>
        <w:tc>
          <w:tcPr>
            <w:tcW w:w="516" w:type="pct"/>
          </w:tcPr>
          <w:p w14:paraId="41C3BA1F" w14:textId="6C62A10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0CC80EEE" w14:textId="6BDE356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1F187DD" w14:textId="3F4EBAB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9F62D75" w14:textId="1B90798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SSIGNMENTS_FLAG       </w:t>
            </w:r>
          </w:p>
        </w:tc>
        <w:tc>
          <w:tcPr>
            <w:tcW w:w="968" w:type="pct"/>
          </w:tcPr>
          <w:p w14:paraId="543ACB3A" w14:textId="3ED57AA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ASK_ASSIGNMENTS_FLAG       </w:t>
            </w:r>
          </w:p>
        </w:tc>
        <w:tc>
          <w:tcPr>
            <w:tcW w:w="743" w:type="pct"/>
          </w:tcPr>
          <w:p w14:paraId="6E935539" w14:textId="7221125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task assignments are copied from the project template when </w:t>
            </w:r>
            <w:r w:rsidRPr="000456A7">
              <w:rPr>
                <w:rFonts w:asciiTheme="majorHAnsi" w:eastAsia="Book Antiqua" w:hAnsiTheme="majorHAnsi" w:cstheme="majorHAnsi"/>
                <w:color w:val="000000"/>
                <w:sz w:val="16"/>
                <w:szCs w:val="16"/>
              </w:rPr>
              <w:lastRenderedPageBreak/>
              <w:t>tasks are copied Valid values are Y and N The default value is N</w:t>
            </w:r>
          </w:p>
        </w:tc>
      </w:tr>
      <w:tr w:rsidR="00424FB2" w:rsidRPr="000456A7" w14:paraId="3F8582B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90EDB3F" w14:textId="16B194C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64</w:t>
            </w:r>
          </w:p>
        </w:tc>
        <w:tc>
          <w:tcPr>
            <w:tcW w:w="999" w:type="pct"/>
          </w:tcPr>
          <w:p w14:paraId="69FDD1DB" w14:textId="3BC42D3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RANSACTION_CONTROLS_FLAG   </w:t>
            </w:r>
          </w:p>
        </w:tc>
        <w:tc>
          <w:tcPr>
            <w:tcW w:w="516" w:type="pct"/>
          </w:tcPr>
          <w:p w14:paraId="4968B3D2" w14:textId="7A42BD9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50C76364" w14:textId="46B4365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C3CE6F2" w14:textId="4A5DF51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7748FCF" w14:textId="6D12A3C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RANSACTION_CONTROLS_FLAG   </w:t>
            </w:r>
          </w:p>
        </w:tc>
        <w:tc>
          <w:tcPr>
            <w:tcW w:w="968" w:type="pct"/>
          </w:tcPr>
          <w:p w14:paraId="6DBDAD05" w14:textId="0E7B0F4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TRANSACTION_CONTROLS_FLAG   </w:t>
            </w:r>
          </w:p>
        </w:tc>
        <w:tc>
          <w:tcPr>
            <w:tcW w:w="743" w:type="pct"/>
          </w:tcPr>
          <w:p w14:paraId="20A39B32" w14:textId="149B9B6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transaction controls are copied from the project template to the new project Valid values are Y and N If the value is Y and transaction controls are provided for the same project in the transaction controls sheet, the uploaded values are </w:t>
            </w:r>
            <w:r w:rsidR="007B1E7B" w:rsidRPr="000456A7">
              <w:rPr>
                <w:rFonts w:asciiTheme="majorHAnsi" w:eastAsia="Book Antiqua" w:hAnsiTheme="majorHAnsi" w:cstheme="majorHAnsi"/>
                <w:color w:val="000000"/>
                <w:sz w:val="16"/>
                <w:szCs w:val="16"/>
              </w:rPr>
              <w:t>ignored,</w:t>
            </w:r>
            <w:r w:rsidRPr="000456A7">
              <w:rPr>
                <w:rFonts w:asciiTheme="majorHAnsi" w:eastAsia="Book Antiqua" w:hAnsiTheme="majorHAnsi" w:cstheme="majorHAnsi"/>
                <w:color w:val="000000"/>
                <w:sz w:val="16"/>
                <w:szCs w:val="16"/>
              </w:rPr>
              <w:t xml:space="preserve"> and any transaction controls specified in the template are imported instead </w:t>
            </w:r>
            <w:r w:rsidR="007B1E7B" w:rsidRPr="000456A7">
              <w:rPr>
                <w:rFonts w:asciiTheme="majorHAnsi" w:eastAsia="Book Antiqua" w:hAnsiTheme="majorHAnsi" w:cstheme="majorHAnsi"/>
                <w:color w:val="000000"/>
                <w:sz w:val="16"/>
                <w:szCs w:val="16"/>
              </w:rPr>
              <w:t>the</w:t>
            </w:r>
            <w:r w:rsidRPr="000456A7">
              <w:rPr>
                <w:rFonts w:asciiTheme="majorHAnsi" w:eastAsia="Book Antiqua" w:hAnsiTheme="majorHAnsi" w:cstheme="majorHAnsi"/>
                <w:color w:val="000000"/>
                <w:sz w:val="16"/>
                <w:szCs w:val="16"/>
              </w:rPr>
              <w:t xml:space="preserve"> default value is N</w:t>
            </w:r>
          </w:p>
        </w:tc>
      </w:tr>
      <w:tr w:rsidR="00424FB2" w:rsidRPr="000456A7" w14:paraId="11A3C5C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8E921BC" w14:textId="4B2CF70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5</w:t>
            </w:r>
          </w:p>
        </w:tc>
        <w:tc>
          <w:tcPr>
            <w:tcW w:w="999" w:type="pct"/>
          </w:tcPr>
          <w:p w14:paraId="32C00AB4" w14:textId="7008955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S_FLAG                 </w:t>
            </w:r>
          </w:p>
        </w:tc>
        <w:tc>
          <w:tcPr>
            <w:tcW w:w="516" w:type="pct"/>
          </w:tcPr>
          <w:p w14:paraId="0C677A54" w14:textId="68627D8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8CCA14F" w14:textId="0A951EB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5D5547C3" w14:textId="119061C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2BAEEB9E" w14:textId="66E7914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S_FLAG                 </w:t>
            </w:r>
          </w:p>
        </w:tc>
        <w:tc>
          <w:tcPr>
            <w:tcW w:w="968" w:type="pct"/>
          </w:tcPr>
          <w:p w14:paraId="7091D5D3" w14:textId="4B6B441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S_FLAG                 </w:t>
            </w:r>
          </w:p>
        </w:tc>
        <w:tc>
          <w:tcPr>
            <w:tcW w:w="743" w:type="pct"/>
          </w:tcPr>
          <w:p w14:paraId="25C50028" w14:textId="6594893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assets are copied from the project template to the new project Valid values are Y and N The default value is N</w:t>
            </w:r>
          </w:p>
        </w:tc>
      </w:tr>
      <w:tr w:rsidR="00424FB2" w:rsidRPr="000456A7" w14:paraId="2189803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0FE4D2A" w14:textId="63E00D3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6</w:t>
            </w:r>
          </w:p>
        </w:tc>
        <w:tc>
          <w:tcPr>
            <w:tcW w:w="999" w:type="pct"/>
          </w:tcPr>
          <w:p w14:paraId="06E2FD48" w14:textId="1456011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_ASSIGNMENTS_FLAG      </w:t>
            </w:r>
          </w:p>
        </w:tc>
        <w:tc>
          <w:tcPr>
            <w:tcW w:w="516" w:type="pct"/>
          </w:tcPr>
          <w:p w14:paraId="4D1B6F66" w14:textId="382D919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308D7765" w14:textId="15C72E8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E2A2147" w14:textId="6B04C54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14B747C" w14:textId="5AD8170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_ASSIGNMENTS_FLAG      </w:t>
            </w:r>
          </w:p>
        </w:tc>
        <w:tc>
          <w:tcPr>
            <w:tcW w:w="968" w:type="pct"/>
          </w:tcPr>
          <w:p w14:paraId="76C0B520" w14:textId="12329AD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ASSET_ASSIGNMENTS_FLAG      </w:t>
            </w:r>
          </w:p>
        </w:tc>
        <w:tc>
          <w:tcPr>
            <w:tcW w:w="743" w:type="pct"/>
          </w:tcPr>
          <w:p w14:paraId="59F18509" w14:textId="0E61663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asset assignments are copied from the project template to the new project Valid values are Y and N The default value is N</w:t>
            </w:r>
          </w:p>
        </w:tc>
      </w:tr>
      <w:tr w:rsidR="00424FB2" w:rsidRPr="000456A7" w14:paraId="3854A6D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A86B766" w14:textId="2D38855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7</w:t>
            </w:r>
          </w:p>
        </w:tc>
        <w:tc>
          <w:tcPr>
            <w:tcW w:w="999" w:type="pct"/>
          </w:tcPr>
          <w:p w14:paraId="2D36A829" w14:textId="4274010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OST_OVERRIDES_FLAG         </w:t>
            </w:r>
          </w:p>
        </w:tc>
        <w:tc>
          <w:tcPr>
            <w:tcW w:w="516" w:type="pct"/>
          </w:tcPr>
          <w:p w14:paraId="24DDFA26" w14:textId="33917AE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72D241B1" w14:textId="15512D7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72F24DB" w14:textId="3110D31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36A59B48" w14:textId="233101D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OST_OVERRIDES_FLAG         </w:t>
            </w:r>
          </w:p>
        </w:tc>
        <w:tc>
          <w:tcPr>
            <w:tcW w:w="968" w:type="pct"/>
          </w:tcPr>
          <w:p w14:paraId="0A42FC11" w14:textId="31252A6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COST_OVERRIDES_FLAG         </w:t>
            </w:r>
          </w:p>
        </w:tc>
        <w:tc>
          <w:tcPr>
            <w:tcW w:w="743" w:type="pct"/>
          </w:tcPr>
          <w:p w14:paraId="46CCC2A9" w14:textId="499C08C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costing overrides are copied from the project template to the new project Valid values are Y and N The default value is N</w:t>
            </w:r>
          </w:p>
        </w:tc>
      </w:tr>
      <w:tr w:rsidR="00424FB2" w:rsidRPr="000456A7" w14:paraId="3E90156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078592A" w14:textId="4F816D0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8</w:t>
            </w:r>
          </w:p>
        </w:tc>
        <w:tc>
          <w:tcPr>
            <w:tcW w:w="999" w:type="pct"/>
          </w:tcPr>
          <w:p w14:paraId="44016A96" w14:textId="7759570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ID                   </w:t>
            </w:r>
          </w:p>
        </w:tc>
        <w:tc>
          <w:tcPr>
            <w:tcW w:w="516" w:type="pct"/>
          </w:tcPr>
          <w:p w14:paraId="0562DD87" w14:textId="618D9F3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3CD94023" w14:textId="664AE79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57E4C1D" w14:textId="6D7DF55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93AE6BB" w14:textId="64F514C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ID                   </w:t>
            </w:r>
          </w:p>
        </w:tc>
        <w:tc>
          <w:tcPr>
            <w:tcW w:w="968" w:type="pct"/>
          </w:tcPr>
          <w:p w14:paraId="33B24084" w14:textId="05519E6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ID                   </w:t>
            </w:r>
          </w:p>
        </w:tc>
        <w:tc>
          <w:tcPr>
            <w:tcW w:w="743" w:type="pct"/>
          </w:tcPr>
          <w:p w14:paraId="5861E4B7" w14:textId="0209933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Unique identifier of the opportunity in the opportunity management application</w:t>
            </w:r>
          </w:p>
        </w:tc>
      </w:tr>
      <w:tr w:rsidR="00424FB2" w:rsidRPr="000456A7" w14:paraId="2FB954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7590C38" w14:textId="6D44299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9</w:t>
            </w:r>
          </w:p>
        </w:tc>
        <w:tc>
          <w:tcPr>
            <w:tcW w:w="999" w:type="pct"/>
          </w:tcPr>
          <w:p w14:paraId="0E36AE0B" w14:textId="396D1C7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UMBER               </w:t>
            </w:r>
          </w:p>
        </w:tc>
        <w:tc>
          <w:tcPr>
            <w:tcW w:w="516" w:type="pct"/>
          </w:tcPr>
          <w:p w14:paraId="62BF8C79" w14:textId="7EB75EA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697CEBCD" w14:textId="62A30A6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786EFC40" w14:textId="1439CCF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4D008DA" w14:textId="5FF48AA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UMBER               </w:t>
            </w:r>
          </w:p>
        </w:tc>
        <w:tc>
          <w:tcPr>
            <w:tcW w:w="968" w:type="pct"/>
          </w:tcPr>
          <w:p w14:paraId="4BF078B9" w14:textId="7AE5268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UMBER               </w:t>
            </w:r>
          </w:p>
        </w:tc>
        <w:tc>
          <w:tcPr>
            <w:tcW w:w="743" w:type="pct"/>
          </w:tcPr>
          <w:p w14:paraId="63542FC4" w14:textId="44622F9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opportunity in the opportunity management application</w:t>
            </w:r>
          </w:p>
        </w:tc>
      </w:tr>
      <w:tr w:rsidR="00424FB2" w:rsidRPr="000456A7" w14:paraId="6DAE944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C772757" w14:textId="088F9A4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0</w:t>
            </w:r>
          </w:p>
        </w:tc>
        <w:tc>
          <w:tcPr>
            <w:tcW w:w="999" w:type="pct"/>
          </w:tcPr>
          <w:p w14:paraId="722CFA10" w14:textId="29EA92A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UMBER      </w:t>
            </w:r>
          </w:p>
        </w:tc>
        <w:tc>
          <w:tcPr>
            <w:tcW w:w="516" w:type="pct"/>
          </w:tcPr>
          <w:p w14:paraId="42822043" w14:textId="7E99D9D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151C8C46" w14:textId="23D40CD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33E1C6B" w14:textId="087A03B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0D4F730" w14:textId="1A70874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UMBER      </w:t>
            </w:r>
          </w:p>
        </w:tc>
        <w:tc>
          <w:tcPr>
            <w:tcW w:w="968" w:type="pct"/>
          </w:tcPr>
          <w:p w14:paraId="051B9667" w14:textId="4542ED7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UMBER      </w:t>
            </w:r>
          </w:p>
        </w:tc>
        <w:tc>
          <w:tcPr>
            <w:tcW w:w="743" w:type="pct"/>
          </w:tcPr>
          <w:p w14:paraId="0E65AD1B" w14:textId="05C7FEE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customer of the opportunity in the opportunity management application</w:t>
            </w:r>
          </w:p>
        </w:tc>
      </w:tr>
      <w:tr w:rsidR="00424FB2" w:rsidRPr="000456A7" w14:paraId="21A69C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ED7BE6" w14:textId="2420628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1</w:t>
            </w:r>
          </w:p>
        </w:tc>
        <w:tc>
          <w:tcPr>
            <w:tcW w:w="999" w:type="pct"/>
          </w:tcPr>
          <w:p w14:paraId="42B704BD" w14:textId="2708965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ID          </w:t>
            </w:r>
          </w:p>
        </w:tc>
        <w:tc>
          <w:tcPr>
            <w:tcW w:w="516" w:type="pct"/>
          </w:tcPr>
          <w:p w14:paraId="023DACDE" w14:textId="6E13744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131D6AD6" w14:textId="18FE00C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6A985155" w14:textId="4BED5C5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075268F" w14:textId="09E83A4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ID          </w:t>
            </w:r>
          </w:p>
        </w:tc>
        <w:tc>
          <w:tcPr>
            <w:tcW w:w="968" w:type="pct"/>
          </w:tcPr>
          <w:p w14:paraId="59551F61" w14:textId="4C48164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ID          </w:t>
            </w:r>
          </w:p>
        </w:tc>
        <w:tc>
          <w:tcPr>
            <w:tcW w:w="743" w:type="pct"/>
          </w:tcPr>
          <w:p w14:paraId="31A1A794" w14:textId="648A04D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Unique identifier of the customer of the opportunity </w:t>
            </w:r>
            <w:r w:rsidRPr="000456A7">
              <w:rPr>
                <w:rFonts w:asciiTheme="majorHAnsi" w:eastAsia="Book Antiqua" w:hAnsiTheme="majorHAnsi" w:cstheme="majorHAnsi"/>
                <w:color w:val="000000"/>
                <w:sz w:val="16"/>
                <w:szCs w:val="16"/>
              </w:rPr>
              <w:lastRenderedPageBreak/>
              <w:t>in the opportunity management application</w:t>
            </w:r>
          </w:p>
        </w:tc>
      </w:tr>
      <w:tr w:rsidR="00424FB2" w:rsidRPr="000456A7" w14:paraId="359DE40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C96A948" w14:textId="65C0D4D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72</w:t>
            </w:r>
          </w:p>
        </w:tc>
        <w:tc>
          <w:tcPr>
            <w:tcW w:w="999" w:type="pct"/>
          </w:tcPr>
          <w:p w14:paraId="7AE90E3D" w14:textId="0F7D402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AMT                  </w:t>
            </w:r>
          </w:p>
        </w:tc>
        <w:tc>
          <w:tcPr>
            <w:tcW w:w="516" w:type="pct"/>
          </w:tcPr>
          <w:p w14:paraId="59D42741" w14:textId="5D947C2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AF2D470" w14:textId="6371B11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10CC8EC7" w14:textId="6BFC862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28E23B7" w14:textId="77EBA93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AMT                  </w:t>
            </w:r>
          </w:p>
        </w:tc>
        <w:tc>
          <w:tcPr>
            <w:tcW w:w="968" w:type="pct"/>
          </w:tcPr>
          <w:p w14:paraId="71FCD887" w14:textId="134D16E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AMT                  </w:t>
            </w:r>
          </w:p>
        </w:tc>
        <w:tc>
          <w:tcPr>
            <w:tcW w:w="743" w:type="pct"/>
          </w:tcPr>
          <w:p w14:paraId="0C0BA3F7" w14:textId="1DE84C5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otal monetary amount of the opportunity in the opportunity management application</w:t>
            </w:r>
          </w:p>
        </w:tc>
      </w:tr>
      <w:tr w:rsidR="00424FB2" w:rsidRPr="000456A7" w14:paraId="37EF317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28477FF" w14:textId="3A626A9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3</w:t>
            </w:r>
          </w:p>
        </w:tc>
        <w:tc>
          <w:tcPr>
            <w:tcW w:w="999" w:type="pct"/>
          </w:tcPr>
          <w:p w14:paraId="0EFC621B" w14:textId="531223B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RRCODE             </w:t>
            </w:r>
          </w:p>
        </w:tc>
        <w:tc>
          <w:tcPr>
            <w:tcW w:w="516" w:type="pct"/>
          </w:tcPr>
          <w:p w14:paraId="034C71F1" w14:textId="04CFF6C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  </w:t>
            </w:r>
          </w:p>
        </w:tc>
        <w:tc>
          <w:tcPr>
            <w:tcW w:w="387" w:type="pct"/>
          </w:tcPr>
          <w:p w14:paraId="26BBCCA5" w14:textId="1BA4439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DA6A239" w14:textId="51B2FBA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4CAA2BBD" w14:textId="6CCAB3F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RRCODE             </w:t>
            </w:r>
          </w:p>
        </w:tc>
        <w:tc>
          <w:tcPr>
            <w:tcW w:w="968" w:type="pct"/>
          </w:tcPr>
          <w:p w14:paraId="375CD2FE" w14:textId="6CF6B59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RRCODE             </w:t>
            </w:r>
          </w:p>
        </w:tc>
        <w:tc>
          <w:tcPr>
            <w:tcW w:w="743" w:type="pct"/>
          </w:tcPr>
          <w:p w14:paraId="7F17323C" w14:textId="73C4EA0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three-letter ISO code of the currency of the deal amount of the opportunity in the opportunity management application</w:t>
            </w:r>
          </w:p>
        </w:tc>
      </w:tr>
      <w:tr w:rsidR="00424FB2" w:rsidRPr="000456A7" w14:paraId="4700703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8089E99" w14:textId="510A063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4</w:t>
            </w:r>
          </w:p>
        </w:tc>
        <w:tc>
          <w:tcPr>
            <w:tcW w:w="999" w:type="pct"/>
          </w:tcPr>
          <w:p w14:paraId="3DB9196A" w14:textId="79F18C6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WIN_CONF_PERCENT     </w:t>
            </w:r>
          </w:p>
        </w:tc>
        <w:tc>
          <w:tcPr>
            <w:tcW w:w="516" w:type="pct"/>
          </w:tcPr>
          <w:p w14:paraId="0110DC71" w14:textId="79C66BF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EE581DC" w14:textId="07C17EC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45B3D892" w14:textId="5A6E0B9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1F8843F7" w14:textId="5F24F0C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WIN_CONF_PERCENT     </w:t>
            </w:r>
          </w:p>
        </w:tc>
        <w:tc>
          <w:tcPr>
            <w:tcW w:w="968" w:type="pct"/>
          </w:tcPr>
          <w:p w14:paraId="49A415EC" w14:textId="532EAF9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WIN_CONF_PERCENT     </w:t>
            </w:r>
          </w:p>
        </w:tc>
        <w:tc>
          <w:tcPr>
            <w:tcW w:w="743" w:type="pct"/>
          </w:tcPr>
          <w:p w14:paraId="36E9EB9B" w14:textId="64534BF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ercentage probability of winning an opportunity in the opportunity management application Value must be between 0 and 100, including</w:t>
            </w:r>
          </w:p>
        </w:tc>
      </w:tr>
      <w:tr w:rsidR="00424FB2" w:rsidRPr="000456A7" w14:paraId="63A5405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0E3C4FE" w14:textId="7AFE014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5</w:t>
            </w:r>
          </w:p>
        </w:tc>
        <w:tc>
          <w:tcPr>
            <w:tcW w:w="999" w:type="pct"/>
          </w:tcPr>
          <w:p w14:paraId="6D093CFB" w14:textId="42A54D7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AME                 </w:t>
            </w:r>
          </w:p>
        </w:tc>
        <w:tc>
          <w:tcPr>
            <w:tcW w:w="516" w:type="pct"/>
          </w:tcPr>
          <w:p w14:paraId="16755B01" w14:textId="5677498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2F30E58B" w14:textId="25285A8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1E2D779" w14:textId="4ABE8CD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670E57E" w14:textId="48C9289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AME                 </w:t>
            </w:r>
          </w:p>
        </w:tc>
        <w:tc>
          <w:tcPr>
            <w:tcW w:w="968" w:type="pct"/>
          </w:tcPr>
          <w:p w14:paraId="6420F6E1" w14:textId="1C786A5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NAME                 </w:t>
            </w:r>
          </w:p>
        </w:tc>
        <w:tc>
          <w:tcPr>
            <w:tcW w:w="743" w:type="pct"/>
          </w:tcPr>
          <w:p w14:paraId="5FABFA11" w14:textId="45FAB09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opportunity in the opportunity management application Entering a value for this column is mandatory if you are entering values for other Opportunity-related columns</w:t>
            </w:r>
          </w:p>
        </w:tc>
      </w:tr>
      <w:tr w:rsidR="00424FB2" w:rsidRPr="000456A7" w14:paraId="04A0FD2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ECFF22D" w14:textId="71689B4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6</w:t>
            </w:r>
          </w:p>
        </w:tc>
        <w:tc>
          <w:tcPr>
            <w:tcW w:w="999" w:type="pct"/>
          </w:tcPr>
          <w:p w14:paraId="4A8A7D77" w14:textId="5A99076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DESC                 </w:t>
            </w:r>
          </w:p>
        </w:tc>
        <w:tc>
          <w:tcPr>
            <w:tcW w:w="516" w:type="pct"/>
          </w:tcPr>
          <w:p w14:paraId="3DFC2542" w14:textId="27B877E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0)</w:t>
            </w:r>
          </w:p>
        </w:tc>
        <w:tc>
          <w:tcPr>
            <w:tcW w:w="387" w:type="pct"/>
          </w:tcPr>
          <w:p w14:paraId="0D2E2574" w14:textId="1824B6A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3E5F89C4" w14:textId="18A4E51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7234E7A3" w14:textId="6B8E703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DESC                 </w:t>
            </w:r>
          </w:p>
        </w:tc>
        <w:tc>
          <w:tcPr>
            <w:tcW w:w="968" w:type="pct"/>
          </w:tcPr>
          <w:p w14:paraId="72A74455" w14:textId="7C41AB0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DESC                 </w:t>
            </w:r>
          </w:p>
        </w:tc>
        <w:tc>
          <w:tcPr>
            <w:tcW w:w="743" w:type="pct"/>
          </w:tcPr>
          <w:p w14:paraId="15F57548" w14:textId="1727148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opportunity associated with the project as described in the opportunity management application</w:t>
            </w:r>
          </w:p>
        </w:tc>
      </w:tr>
      <w:tr w:rsidR="00424FB2" w:rsidRPr="000456A7" w14:paraId="1238778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E41532" w14:textId="5E16433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7</w:t>
            </w:r>
          </w:p>
        </w:tc>
        <w:tc>
          <w:tcPr>
            <w:tcW w:w="999" w:type="pct"/>
          </w:tcPr>
          <w:p w14:paraId="6D0E2702" w14:textId="3BBEA17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AME        </w:t>
            </w:r>
          </w:p>
        </w:tc>
        <w:tc>
          <w:tcPr>
            <w:tcW w:w="516" w:type="pct"/>
          </w:tcPr>
          <w:p w14:paraId="52FB5DB4" w14:textId="11FE44F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900) </w:t>
            </w:r>
          </w:p>
        </w:tc>
        <w:tc>
          <w:tcPr>
            <w:tcW w:w="387" w:type="pct"/>
          </w:tcPr>
          <w:p w14:paraId="1046A47A" w14:textId="5380939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012086E2" w14:textId="08F5067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57E3462B" w14:textId="6956CAD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AME        </w:t>
            </w:r>
          </w:p>
        </w:tc>
        <w:tc>
          <w:tcPr>
            <w:tcW w:w="968" w:type="pct"/>
          </w:tcPr>
          <w:p w14:paraId="4507D70F" w14:textId="03C8AD1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CUSTOMER_NAME        </w:t>
            </w:r>
          </w:p>
        </w:tc>
        <w:tc>
          <w:tcPr>
            <w:tcW w:w="743" w:type="pct"/>
          </w:tcPr>
          <w:p w14:paraId="58D22DEB" w14:textId="514AB2F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customer of the opportunity in the opportunity management application</w:t>
            </w:r>
          </w:p>
        </w:tc>
      </w:tr>
      <w:tr w:rsidR="00424FB2" w:rsidRPr="000456A7" w14:paraId="475F037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3E475A2" w14:textId="4338E21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8</w:t>
            </w:r>
          </w:p>
        </w:tc>
        <w:tc>
          <w:tcPr>
            <w:tcW w:w="999" w:type="pct"/>
          </w:tcPr>
          <w:p w14:paraId="7E81BB63" w14:textId="1B45F76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STATUS               </w:t>
            </w:r>
          </w:p>
        </w:tc>
        <w:tc>
          <w:tcPr>
            <w:tcW w:w="516" w:type="pct"/>
          </w:tcPr>
          <w:p w14:paraId="51FEC89D" w14:textId="1ECA9FB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36630E6B" w14:textId="06ABD18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w:t>
            </w:r>
          </w:p>
        </w:tc>
        <w:tc>
          <w:tcPr>
            <w:tcW w:w="201" w:type="pct"/>
          </w:tcPr>
          <w:p w14:paraId="112D017B" w14:textId="3B04A5D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993" w:type="pct"/>
          </w:tcPr>
          <w:p w14:paraId="069E80A9" w14:textId="2446B72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STATUS               </w:t>
            </w:r>
          </w:p>
        </w:tc>
        <w:tc>
          <w:tcPr>
            <w:tcW w:w="968" w:type="pct"/>
          </w:tcPr>
          <w:p w14:paraId="09BA96FC" w14:textId="75E85CD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PORTUNITY_STATUS               </w:t>
            </w:r>
          </w:p>
        </w:tc>
        <w:tc>
          <w:tcPr>
            <w:tcW w:w="743" w:type="pct"/>
          </w:tcPr>
          <w:p w14:paraId="563EEEE1" w14:textId="39C1861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atus of the opportunity in the opportunity management application</w:t>
            </w:r>
          </w:p>
        </w:tc>
      </w:tr>
      <w:tr w:rsidR="00424FB2" w:rsidRPr="000456A7" w14:paraId="1BFB115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DF210B2" w14:textId="5FDA0C9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9</w:t>
            </w:r>
          </w:p>
        </w:tc>
        <w:tc>
          <w:tcPr>
            <w:tcW w:w="999" w:type="pct"/>
          </w:tcPr>
          <w:p w14:paraId="3A773CE1" w14:textId="6631E13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516" w:type="pct"/>
          </w:tcPr>
          <w:p w14:paraId="0B6750C5" w14:textId="692561D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5923E8E" w14:textId="2A1C862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6768EC7" w14:textId="2DFEFC2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D501CD2" w14:textId="0BA0A37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968" w:type="pct"/>
          </w:tcPr>
          <w:p w14:paraId="756E646D" w14:textId="680C086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743" w:type="pct"/>
          </w:tcPr>
          <w:p w14:paraId="270F9605" w14:textId="5042666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ructure definition of the project descriptive flexfield</w:t>
            </w:r>
          </w:p>
        </w:tc>
      </w:tr>
      <w:tr w:rsidR="00424FB2" w:rsidRPr="000456A7" w14:paraId="33940D5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BCB8937" w14:textId="0AAF9D5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0</w:t>
            </w:r>
          </w:p>
        </w:tc>
        <w:tc>
          <w:tcPr>
            <w:tcW w:w="999" w:type="pct"/>
          </w:tcPr>
          <w:p w14:paraId="2A5BEA3C" w14:textId="229A0C4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516" w:type="pct"/>
          </w:tcPr>
          <w:p w14:paraId="2335BED0" w14:textId="2947451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FE6022F" w14:textId="61E0474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5EEB000" w14:textId="2353D35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0E2AB33" w14:textId="66649F6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968" w:type="pct"/>
          </w:tcPr>
          <w:p w14:paraId="12CE63AD" w14:textId="0C9F778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743" w:type="pct"/>
          </w:tcPr>
          <w:p w14:paraId="12D29468" w14:textId="1E5EE71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CCBB6D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812DC70" w14:textId="0151C36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1</w:t>
            </w:r>
          </w:p>
        </w:tc>
        <w:tc>
          <w:tcPr>
            <w:tcW w:w="999" w:type="pct"/>
          </w:tcPr>
          <w:p w14:paraId="369F901A" w14:textId="0AD56E4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516" w:type="pct"/>
          </w:tcPr>
          <w:p w14:paraId="22680000" w14:textId="4DCC0A0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AD4CF94" w14:textId="78E1FBD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12C107F" w14:textId="741C331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281A6AA" w14:textId="1974601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968" w:type="pct"/>
          </w:tcPr>
          <w:p w14:paraId="32E38905" w14:textId="346C74F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743" w:type="pct"/>
          </w:tcPr>
          <w:p w14:paraId="5E0C66AC" w14:textId="39D4324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453A33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D315222" w14:textId="7077BFD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2</w:t>
            </w:r>
          </w:p>
        </w:tc>
        <w:tc>
          <w:tcPr>
            <w:tcW w:w="999" w:type="pct"/>
          </w:tcPr>
          <w:p w14:paraId="4828D7B0" w14:textId="38F3C6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516" w:type="pct"/>
          </w:tcPr>
          <w:p w14:paraId="61E76602" w14:textId="17C8E7C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5414A39" w14:textId="29899E1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4C92AF9" w14:textId="108716F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4826A20" w14:textId="6513CE7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968" w:type="pct"/>
          </w:tcPr>
          <w:p w14:paraId="3A2E1508" w14:textId="0B822D2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743" w:type="pct"/>
          </w:tcPr>
          <w:p w14:paraId="14E9B1B8" w14:textId="30A54A8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EACDAF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4ED11B5" w14:textId="15DEC58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83</w:t>
            </w:r>
          </w:p>
        </w:tc>
        <w:tc>
          <w:tcPr>
            <w:tcW w:w="999" w:type="pct"/>
          </w:tcPr>
          <w:p w14:paraId="35CD17E8" w14:textId="7B2049B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516" w:type="pct"/>
          </w:tcPr>
          <w:p w14:paraId="181B003E" w14:textId="3526E67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EE4FFA5" w14:textId="6A5B88A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23054D4" w14:textId="1F8271F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3331477" w14:textId="4589469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968" w:type="pct"/>
          </w:tcPr>
          <w:p w14:paraId="39A51610" w14:textId="6A56CF9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743" w:type="pct"/>
          </w:tcPr>
          <w:p w14:paraId="0D4C2ED2" w14:textId="245A805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6F4343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BC14838" w14:textId="77158AE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4</w:t>
            </w:r>
          </w:p>
        </w:tc>
        <w:tc>
          <w:tcPr>
            <w:tcW w:w="999" w:type="pct"/>
          </w:tcPr>
          <w:p w14:paraId="20FC7A27" w14:textId="20BA193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516" w:type="pct"/>
          </w:tcPr>
          <w:p w14:paraId="10E6F83F" w14:textId="17F0D7D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7CE46B5" w14:textId="3BAF48C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F7B3B9D" w14:textId="5496E3D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5AAAFCF" w14:textId="7C6DEB0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968" w:type="pct"/>
          </w:tcPr>
          <w:p w14:paraId="00274D67" w14:textId="2DFA73F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743" w:type="pct"/>
          </w:tcPr>
          <w:p w14:paraId="7ED11A8B" w14:textId="3EFAB23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AE7D2D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7C87E6" w14:textId="3EBB84D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5</w:t>
            </w:r>
          </w:p>
        </w:tc>
        <w:tc>
          <w:tcPr>
            <w:tcW w:w="999" w:type="pct"/>
          </w:tcPr>
          <w:p w14:paraId="55766409" w14:textId="1E659A4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516" w:type="pct"/>
          </w:tcPr>
          <w:p w14:paraId="39E8932C" w14:textId="466D42C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A62DA06" w14:textId="75DDAA7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D52E642" w14:textId="4E88EC4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0582FCA" w14:textId="56E0910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968" w:type="pct"/>
          </w:tcPr>
          <w:p w14:paraId="322E52F7" w14:textId="3209362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743" w:type="pct"/>
          </w:tcPr>
          <w:p w14:paraId="3631ADDD" w14:textId="3292F62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ECC278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627F9CB" w14:textId="48DBBDD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6</w:t>
            </w:r>
          </w:p>
        </w:tc>
        <w:tc>
          <w:tcPr>
            <w:tcW w:w="999" w:type="pct"/>
          </w:tcPr>
          <w:p w14:paraId="36A6C334" w14:textId="3ADBC2E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516" w:type="pct"/>
          </w:tcPr>
          <w:p w14:paraId="369B6F4B" w14:textId="02E234E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4095C14" w14:textId="182C566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61E17D8" w14:textId="53E1CAC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B85BC97" w14:textId="53B8E90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968" w:type="pct"/>
          </w:tcPr>
          <w:p w14:paraId="54A0E843" w14:textId="1E815C2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743" w:type="pct"/>
          </w:tcPr>
          <w:p w14:paraId="3BFB3279" w14:textId="4AFA867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EE96CF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0606DAB" w14:textId="1E547A0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7</w:t>
            </w:r>
          </w:p>
        </w:tc>
        <w:tc>
          <w:tcPr>
            <w:tcW w:w="999" w:type="pct"/>
          </w:tcPr>
          <w:p w14:paraId="4E5C0014" w14:textId="1BD1B59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516" w:type="pct"/>
          </w:tcPr>
          <w:p w14:paraId="3A7BD9A1" w14:textId="306B8F2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C58D193" w14:textId="0F9383A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66CD74F" w14:textId="77FBBD2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88CC28D" w14:textId="7A14B5F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968" w:type="pct"/>
          </w:tcPr>
          <w:p w14:paraId="1B104E54" w14:textId="48189C9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743" w:type="pct"/>
          </w:tcPr>
          <w:p w14:paraId="5B999B58" w14:textId="080581F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132B08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BCB345C" w14:textId="1546D79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8</w:t>
            </w:r>
          </w:p>
        </w:tc>
        <w:tc>
          <w:tcPr>
            <w:tcW w:w="999" w:type="pct"/>
          </w:tcPr>
          <w:p w14:paraId="0DA46B8A" w14:textId="57315F1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516" w:type="pct"/>
          </w:tcPr>
          <w:p w14:paraId="77BE56DC" w14:textId="38B6788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C172BEF" w14:textId="0680918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FFD4CF5" w14:textId="292EE12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37E4ABE" w14:textId="2D3FDE4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968" w:type="pct"/>
          </w:tcPr>
          <w:p w14:paraId="0F0618B1" w14:textId="7294B75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743" w:type="pct"/>
          </w:tcPr>
          <w:p w14:paraId="77EE0495" w14:textId="56568D9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7A635C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4A07236" w14:textId="4DB63038"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9</w:t>
            </w:r>
          </w:p>
        </w:tc>
        <w:tc>
          <w:tcPr>
            <w:tcW w:w="999" w:type="pct"/>
          </w:tcPr>
          <w:p w14:paraId="3A4A57A3" w14:textId="1C19D66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516" w:type="pct"/>
          </w:tcPr>
          <w:p w14:paraId="5110CFC5" w14:textId="2CF1B09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CFFA451" w14:textId="33EADF0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64F728B" w14:textId="0D5C95C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0EA2465" w14:textId="2D91BB7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968" w:type="pct"/>
          </w:tcPr>
          <w:p w14:paraId="61833817" w14:textId="28B9B67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743" w:type="pct"/>
          </w:tcPr>
          <w:p w14:paraId="020BBEE0" w14:textId="51826C3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2F6811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D2F3FEB" w14:textId="70441E2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0</w:t>
            </w:r>
          </w:p>
        </w:tc>
        <w:tc>
          <w:tcPr>
            <w:tcW w:w="999" w:type="pct"/>
          </w:tcPr>
          <w:p w14:paraId="78B4103B" w14:textId="2642766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516" w:type="pct"/>
          </w:tcPr>
          <w:p w14:paraId="2EDF9CEC" w14:textId="50D20AF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393DC61" w14:textId="1CBC927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A7A5C7D" w14:textId="547B641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33B0CC9" w14:textId="6EAB6E0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968" w:type="pct"/>
          </w:tcPr>
          <w:p w14:paraId="3B667202" w14:textId="787E9E4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743" w:type="pct"/>
          </w:tcPr>
          <w:p w14:paraId="64307B49" w14:textId="137E40B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7876EE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DE97B91" w14:textId="365C2AC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1</w:t>
            </w:r>
          </w:p>
        </w:tc>
        <w:tc>
          <w:tcPr>
            <w:tcW w:w="999" w:type="pct"/>
          </w:tcPr>
          <w:p w14:paraId="51363534" w14:textId="5EC5DAA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516" w:type="pct"/>
          </w:tcPr>
          <w:p w14:paraId="27A3E954" w14:textId="5EDE3B4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63B0266" w14:textId="10F786A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0D7D673" w14:textId="094AADB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34AD9FC" w14:textId="6024C2A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968" w:type="pct"/>
          </w:tcPr>
          <w:p w14:paraId="49997B14" w14:textId="16CAAC8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743" w:type="pct"/>
          </w:tcPr>
          <w:p w14:paraId="201382A3" w14:textId="6D8571F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1A9E18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3795C43" w14:textId="41F1570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2</w:t>
            </w:r>
          </w:p>
        </w:tc>
        <w:tc>
          <w:tcPr>
            <w:tcW w:w="999" w:type="pct"/>
          </w:tcPr>
          <w:p w14:paraId="11D56670" w14:textId="67616B0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516" w:type="pct"/>
          </w:tcPr>
          <w:p w14:paraId="42C77FF9" w14:textId="7A4550B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A855084" w14:textId="1776157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76EC8B8" w14:textId="02F54C2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01722EC" w14:textId="1519AFB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968" w:type="pct"/>
          </w:tcPr>
          <w:p w14:paraId="32A376AD" w14:textId="5A7BE15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743" w:type="pct"/>
          </w:tcPr>
          <w:p w14:paraId="440C9481" w14:textId="3370ECA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44C17E7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446325F" w14:textId="5AFECA0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3</w:t>
            </w:r>
          </w:p>
        </w:tc>
        <w:tc>
          <w:tcPr>
            <w:tcW w:w="999" w:type="pct"/>
          </w:tcPr>
          <w:p w14:paraId="3407236E" w14:textId="1F5457F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516" w:type="pct"/>
          </w:tcPr>
          <w:p w14:paraId="10E7004A" w14:textId="69EF0A3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902DBBF" w14:textId="5F57177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DB4DF17" w14:textId="2822EFD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EDF51BE" w14:textId="33D6DFA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968" w:type="pct"/>
          </w:tcPr>
          <w:p w14:paraId="484FBE70" w14:textId="4390E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743" w:type="pct"/>
          </w:tcPr>
          <w:p w14:paraId="3649B56A" w14:textId="0E330B2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60F80B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E411D33" w14:textId="581DD01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4</w:t>
            </w:r>
          </w:p>
        </w:tc>
        <w:tc>
          <w:tcPr>
            <w:tcW w:w="999" w:type="pct"/>
          </w:tcPr>
          <w:p w14:paraId="230A33E0" w14:textId="01BE955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516" w:type="pct"/>
          </w:tcPr>
          <w:p w14:paraId="5974E613" w14:textId="0E4DA6B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4AB4E9A" w14:textId="7A39C8A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AF352C5" w14:textId="2B2D0C3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3BB2DE7" w14:textId="5F3B82F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968" w:type="pct"/>
          </w:tcPr>
          <w:p w14:paraId="0EDCC4C6" w14:textId="63F830C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743" w:type="pct"/>
          </w:tcPr>
          <w:p w14:paraId="467588D7" w14:textId="573F73C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D68877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3293EED" w14:textId="14F0CC1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5</w:t>
            </w:r>
          </w:p>
        </w:tc>
        <w:tc>
          <w:tcPr>
            <w:tcW w:w="999" w:type="pct"/>
          </w:tcPr>
          <w:p w14:paraId="605FCD75" w14:textId="0772F2F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516" w:type="pct"/>
          </w:tcPr>
          <w:p w14:paraId="5659E6A9" w14:textId="3584F68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1F2B41D" w14:textId="1CB0C8A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6F4AAC1" w14:textId="15D4B85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3478F5F" w14:textId="775EABA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968" w:type="pct"/>
          </w:tcPr>
          <w:p w14:paraId="7B540082" w14:textId="5B2576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743" w:type="pct"/>
          </w:tcPr>
          <w:p w14:paraId="60A462A0" w14:textId="3849F50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97C87D6"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24ADCE6" w14:textId="6D15E0A5"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6</w:t>
            </w:r>
          </w:p>
        </w:tc>
        <w:tc>
          <w:tcPr>
            <w:tcW w:w="999" w:type="pct"/>
          </w:tcPr>
          <w:p w14:paraId="4D094E2D" w14:textId="5FDF732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516" w:type="pct"/>
          </w:tcPr>
          <w:p w14:paraId="79090064" w14:textId="109F90D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6960F9AE" w14:textId="3B71B02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8578411" w14:textId="450DBF5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07263AE" w14:textId="5ED1FCD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968" w:type="pct"/>
          </w:tcPr>
          <w:p w14:paraId="1F66EC72" w14:textId="4A2EC9B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743" w:type="pct"/>
          </w:tcPr>
          <w:p w14:paraId="4A8989E9" w14:textId="084B10C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42E2C6E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C13EA91" w14:textId="794404F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7</w:t>
            </w:r>
          </w:p>
        </w:tc>
        <w:tc>
          <w:tcPr>
            <w:tcW w:w="999" w:type="pct"/>
          </w:tcPr>
          <w:p w14:paraId="131A8C1A" w14:textId="1A50867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516" w:type="pct"/>
          </w:tcPr>
          <w:p w14:paraId="7C7D8999" w14:textId="4951318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714AFB6" w14:textId="0DDC45B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FA5C024" w14:textId="137F188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4C91BFD" w14:textId="2A40303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968" w:type="pct"/>
          </w:tcPr>
          <w:p w14:paraId="72439CF0" w14:textId="5716BDA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743" w:type="pct"/>
          </w:tcPr>
          <w:p w14:paraId="26E88FD6" w14:textId="42CF4AF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7B11F4DC"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574D0A6" w14:textId="6E189BC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8</w:t>
            </w:r>
          </w:p>
        </w:tc>
        <w:tc>
          <w:tcPr>
            <w:tcW w:w="999" w:type="pct"/>
          </w:tcPr>
          <w:p w14:paraId="0D75352B" w14:textId="1E42FA0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516" w:type="pct"/>
          </w:tcPr>
          <w:p w14:paraId="64856353" w14:textId="14F4643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6C404389" w14:textId="69E0119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86BDD8C" w14:textId="566B351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D1F2A96" w14:textId="0A7327D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968" w:type="pct"/>
          </w:tcPr>
          <w:p w14:paraId="0FB19789" w14:textId="451B8B2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743" w:type="pct"/>
          </w:tcPr>
          <w:p w14:paraId="2B0F0A7C" w14:textId="257C4AD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1D2C49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6F061DF" w14:textId="3D4C2DC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9</w:t>
            </w:r>
          </w:p>
        </w:tc>
        <w:tc>
          <w:tcPr>
            <w:tcW w:w="999" w:type="pct"/>
          </w:tcPr>
          <w:p w14:paraId="4EE75591" w14:textId="0A7E382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516" w:type="pct"/>
          </w:tcPr>
          <w:p w14:paraId="1BCA864D" w14:textId="7611BEB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38EFDA8" w14:textId="4FD8D38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FA5ED05" w14:textId="540E9E3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B82D498" w14:textId="735AC88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968" w:type="pct"/>
          </w:tcPr>
          <w:p w14:paraId="6522CE1E" w14:textId="2391C5A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743" w:type="pct"/>
          </w:tcPr>
          <w:p w14:paraId="034A3B54" w14:textId="2C50C54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38E0D2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68D4AF3" w14:textId="54EB6BA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0</w:t>
            </w:r>
          </w:p>
        </w:tc>
        <w:tc>
          <w:tcPr>
            <w:tcW w:w="999" w:type="pct"/>
          </w:tcPr>
          <w:p w14:paraId="758106A5" w14:textId="273E168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516" w:type="pct"/>
          </w:tcPr>
          <w:p w14:paraId="71E8D4E2" w14:textId="671AF10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C3BE681" w14:textId="200A93A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10694D6" w14:textId="4C381F0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488DBDE" w14:textId="31F9DAB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968" w:type="pct"/>
          </w:tcPr>
          <w:p w14:paraId="31678C85" w14:textId="4B36517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743" w:type="pct"/>
          </w:tcPr>
          <w:p w14:paraId="6C869EFC" w14:textId="31ADB34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C290AB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BD29ADE" w14:textId="5696CC95"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1</w:t>
            </w:r>
          </w:p>
        </w:tc>
        <w:tc>
          <w:tcPr>
            <w:tcW w:w="999" w:type="pct"/>
          </w:tcPr>
          <w:p w14:paraId="398C1E20" w14:textId="13F3F0E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516" w:type="pct"/>
          </w:tcPr>
          <w:p w14:paraId="4F6C858B" w14:textId="1E19C79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114C101F" w14:textId="5CB4F34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E133AF2" w14:textId="50D028A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2C92CE8" w14:textId="7297F9A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968" w:type="pct"/>
          </w:tcPr>
          <w:p w14:paraId="6ACC95B2" w14:textId="4047B31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743" w:type="pct"/>
          </w:tcPr>
          <w:p w14:paraId="4597D090" w14:textId="6FC2726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E624ED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3AD6E33" w14:textId="38C8714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2</w:t>
            </w:r>
          </w:p>
        </w:tc>
        <w:tc>
          <w:tcPr>
            <w:tcW w:w="999" w:type="pct"/>
          </w:tcPr>
          <w:p w14:paraId="1F695F17" w14:textId="106D5A9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516" w:type="pct"/>
          </w:tcPr>
          <w:p w14:paraId="2871B08D" w14:textId="5978271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C8ED7BB" w14:textId="1906A27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EF6F7D9" w14:textId="24E5A56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38F34A5" w14:textId="387BD9E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968" w:type="pct"/>
          </w:tcPr>
          <w:p w14:paraId="07E37EAD" w14:textId="346031E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743" w:type="pct"/>
          </w:tcPr>
          <w:p w14:paraId="3D7F796E" w14:textId="11AB65D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ADE702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ECC0336" w14:textId="74C947B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3</w:t>
            </w:r>
          </w:p>
        </w:tc>
        <w:tc>
          <w:tcPr>
            <w:tcW w:w="999" w:type="pct"/>
          </w:tcPr>
          <w:p w14:paraId="63A3F2E0" w14:textId="4E38D45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516" w:type="pct"/>
          </w:tcPr>
          <w:p w14:paraId="23A9676C" w14:textId="531120A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4F1713A" w14:textId="5A7FFE3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D91937D" w14:textId="2E930DA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4D3FEF2" w14:textId="5A5EC33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968" w:type="pct"/>
          </w:tcPr>
          <w:p w14:paraId="13E87045" w14:textId="0F9EBDA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743" w:type="pct"/>
          </w:tcPr>
          <w:p w14:paraId="5727BF30" w14:textId="776F626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4482FD0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C8800E1" w14:textId="4D9FCA8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4</w:t>
            </w:r>
          </w:p>
        </w:tc>
        <w:tc>
          <w:tcPr>
            <w:tcW w:w="999" w:type="pct"/>
          </w:tcPr>
          <w:p w14:paraId="1896A669" w14:textId="753772C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516" w:type="pct"/>
          </w:tcPr>
          <w:p w14:paraId="667AC87C" w14:textId="0357EDF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F6A1BAF" w14:textId="1C02FAF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4B4CBDB" w14:textId="7B48341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6FD951B" w14:textId="74CFB9D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968" w:type="pct"/>
          </w:tcPr>
          <w:p w14:paraId="594E1316" w14:textId="79BF0A3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743" w:type="pct"/>
          </w:tcPr>
          <w:p w14:paraId="233F0A83" w14:textId="071E7C6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D3BC10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0BA3127" w14:textId="121E5A5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05</w:t>
            </w:r>
          </w:p>
        </w:tc>
        <w:tc>
          <w:tcPr>
            <w:tcW w:w="999" w:type="pct"/>
          </w:tcPr>
          <w:p w14:paraId="31FC8946" w14:textId="6B3C618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516" w:type="pct"/>
          </w:tcPr>
          <w:p w14:paraId="402B0FAE" w14:textId="62BC815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F056A77" w14:textId="46F17FA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DD2326C" w14:textId="3963DBB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3E50EE3" w14:textId="2F6E04E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968" w:type="pct"/>
          </w:tcPr>
          <w:p w14:paraId="2578D00A" w14:textId="1ABFF5E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743" w:type="pct"/>
          </w:tcPr>
          <w:p w14:paraId="26D1E49A" w14:textId="37967E5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0DE11E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26EB8F6" w14:textId="7E87598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6</w:t>
            </w:r>
          </w:p>
        </w:tc>
        <w:tc>
          <w:tcPr>
            <w:tcW w:w="999" w:type="pct"/>
          </w:tcPr>
          <w:p w14:paraId="0CBA676C" w14:textId="0676CC2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516" w:type="pct"/>
          </w:tcPr>
          <w:p w14:paraId="661E5A99" w14:textId="4E418E9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5867A8C" w14:textId="37C9C5B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31813F8" w14:textId="39BA368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DC2D308" w14:textId="11CD8A2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968" w:type="pct"/>
          </w:tcPr>
          <w:p w14:paraId="4626ADC1" w14:textId="0B0957E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743" w:type="pct"/>
          </w:tcPr>
          <w:p w14:paraId="54E49968" w14:textId="237A898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21E79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D4787D2" w14:textId="19C64C6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7</w:t>
            </w:r>
          </w:p>
        </w:tc>
        <w:tc>
          <w:tcPr>
            <w:tcW w:w="999" w:type="pct"/>
          </w:tcPr>
          <w:p w14:paraId="2C3243E1" w14:textId="168349C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516" w:type="pct"/>
          </w:tcPr>
          <w:p w14:paraId="1F62D83F" w14:textId="0B26814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E0EA3A2" w14:textId="4E1EB25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2A840EB" w14:textId="52B3931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BCF1A4B" w14:textId="3BC22F0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968" w:type="pct"/>
          </w:tcPr>
          <w:p w14:paraId="23305517" w14:textId="5FB07E1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743" w:type="pct"/>
          </w:tcPr>
          <w:p w14:paraId="103D136A" w14:textId="2EFBE94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17A614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32B72D1" w14:textId="676E4098"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8</w:t>
            </w:r>
          </w:p>
        </w:tc>
        <w:tc>
          <w:tcPr>
            <w:tcW w:w="999" w:type="pct"/>
          </w:tcPr>
          <w:p w14:paraId="14E0AA73" w14:textId="45B29EC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516" w:type="pct"/>
          </w:tcPr>
          <w:p w14:paraId="09F7AE2F" w14:textId="5F3999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DE20196"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263C064"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7D8A18F" w14:textId="2391F2E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968" w:type="pct"/>
          </w:tcPr>
          <w:p w14:paraId="3CBAADA3" w14:textId="10E1B64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743" w:type="pct"/>
          </w:tcPr>
          <w:p w14:paraId="60A41304" w14:textId="1130F05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3178BC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EF214E5" w14:textId="0BB0E90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9</w:t>
            </w:r>
          </w:p>
        </w:tc>
        <w:tc>
          <w:tcPr>
            <w:tcW w:w="999" w:type="pct"/>
          </w:tcPr>
          <w:p w14:paraId="48184898" w14:textId="708119D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516" w:type="pct"/>
          </w:tcPr>
          <w:p w14:paraId="66A5B9EC" w14:textId="3FC157E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EDA703E"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D10EEBD"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DA39803" w14:textId="31209B4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968" w:type="pct"/>
          </w:tcPr>
          <w:p w14:paraId="780B6C46" w14:textId="3E19E3F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743" w:type="pct"/>
          </w:tcPr>
          <w:p w14:paraId="6945BAAE" w14:textId="1D81A94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84BDED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95A9169" w14:textId="1CE7806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0</w:t>
            </w:r>
          </w:p>
        </w:tc>
        <w:tc>
          <w:tcPr>
            <w:tcW w:w="999" w:type="pct"/>
          </w:tcPr>
          <w:p w14:paraId="1289387F" w14:textId="23C8609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516" w:type="pct"/>
          </w:tcPr>
          <w:p w14:paraId="35492153" w14:textId="7756F5F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190480A"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7288E23"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9E19AC6" w14:textId="4AF2BDD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968" w:type="pct"/>
          </w:tcPr>
          <w:p w14:paraId="3EFB7166" w14:textId="024C048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743" w:type="pct"/>
          </w:tcPr>
          <w:p w14:paraId="4F3A3D3B" w14:textId="1248CB7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7EEF820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B0D936" w14:textId="78362D0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1</w:t>
            </w:r>
          </w:p>
        </w:tc>
        <w:tc>
          <w:tcPr>
            <w:tcW w:w="999" w:type="pct"/>
          </w:tcPr>
          <w:p w14:paraId="5889D72A" w14:textId="592F19E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516" w:type="pct"/>
          </w:tcPr>
          <w:p w14:paraId="3B104B56" w14:textId="5E25E60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B26FD5A"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1D2611B"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EE40295" w14:textId="5D69343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968" w:type="pct"/>
          </w:tcPr>
          <w:p w14:paraId="2C43C354" w14:textId="3955870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743" w:type="pct"/>
          </w:tcPr>
          <w:p w14:paraId="3EA94602" w14:textId="0DB140B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3485AF9"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455D504B" w14:textId="516B8E6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2</w:t>
            </w:r>
          </w:p>
        </w:tc>
        <w:tc>
          <w:tcPr>
            <w:tcW w:w="999" w:type="pct"/>
          </w:tcPr>
          <w:p w14:paraId="27DE14CE" w14:textId="7F01E64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516" w:type="pct"/>
          </w:tcPr>
          <w:p w14:paraId="0DD0E839" w14:textId="6EF6A5D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2698DD4"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672BD8E"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ADECBA0" w14:textId="2805501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968" w:type="pct"/>
          </w:tcPr>
          <w:p w14:paraId="10368734" w14:textId="212AF4C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743" w:type="pct"/>
          </w:tcPr>
          <w:p w14:paraId="16ED93B6" w14:textId="640C425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71C578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9D6E296" w14:textId="26424236"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3</w:t>
            </w:r>
          </w:p>
        </w:tc>
        <w:tc>
          <w:tcPr>
            <w:tcW w:w="999" w:type="pct"/>
          </w:tcPr>
          <w:p w14:paraId="43BF966B" w14:textId="06ECC59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516" w:type="pct"/>
          </w:tcPr>
          <w:p w14:paraId="27FA5F83" w14:textId="0744CFE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B2EF9DC"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4343B85"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2DC4BE9" w14:textId="6EDF4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968" w:type="pct"/>
          </w:tcPr>
          <w:p w14:paraId="18590762" w14:textId="07FDA58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743" w:type="pct"/>
          </w:tcPr>
          <w:p w14:paraId="2A7CF6FF" w14:textId="455A9EC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80172F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5577791" w14:textId="56F2C7B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4</w:t>
            </w:r>
          </w:p>
        </w:tc>
        <w:tc>
          <w:tcPr>
            <w:tcW w:w="999" w:type="pct"/>
          </w:tcPr>
          <w:p w14:paraId="7792CA1E" w14:textId="4465969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516" w:type="pct"/>
          </w:tcPr>
          <w:p w14:paraId="5560D5EF" w14:textId="75E947C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EFC2788"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A859A52"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27E16D3" w14:textId="06C5A5C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968" w:type="pct"/>
          </w:tcPr>
          <w:p w14:paraId="1A3E9118" w14:textId="28C4E69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743" w:type="pct"/>
          </w:tcPr>
          <w:p w14:paraId="6D510388" w14:textId="4089626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4C1F13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AA5340B" w14:textId="3AE496D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5</w:t>
            </w:r>
          </w:p>
        </w:tc>
        <w:tc>
          <w:tcPr>
            <w:tcW w:w="999" w:type="pct"/>
          </w:tcPr>
          <w:p w14:paraId="3ECA658F" w14:textId="084FCD9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516" w:type="pct"/>
          </w:tcPr>
          <w:p w14:paraId="75A6F770" w14:textId="1174971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16F7162"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B5D9371"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FEE43E5" w14:textId="6774AAF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968" w:type="pct"/>
          </w:tcPr>
          <w:p w14:paraId="52AF8CF8" w14:textId="24CF1CE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743" w:type="pct"/>
          </w:tcPr>
          <w:p w14:paraId="33BFEBB3" w14:textId="7191C34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B94E66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F4EC35B" w14:textId="6E7C7EE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6</w:t>
            </w:r>
          </w:p>
        </w:tc>
        <w:tc>
          <w:tcPr>
            <w:tcW w:w="999" w:type="pct"/>
          </w:tcPr>
          <w:p w14:paraId="0BA9831B" w14:textId="788E06E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516" w:type="pct"/>
          </w:tcPr>
          <w:p w14:paraId="01175ED5" w14:textId="40D4D42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789DB172"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4AD58BA"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931B5C2" w14:textId="01CF950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968" w:type="pct"/>
          </w:tcPr>
          <w:p w14:paraId="23169351" w14:textId="3895836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743" w:type="pct"/>
          </w:tcPr>
          <w:p w14:paraId="341E5AFA" w14:textId="7FFDE9F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DC7D9F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A582FD2" w14:textId="391CCC2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7</w:t>
            </w:r>
          </w:p>
        </w:tc>
        <w:tc>
          <w:tcPr>
            <w:tcW w:w="999" w:type="pct"/>
          </w:tcPr>
          <w:p w14:paraId="542F77C9" w14:textId="7BAC5E0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516" w:type="pct"/>
          </w:tcPr>
          <w:p w14:paraId="3C133475" w14:textId="3FDC8A2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7D04F8F"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D88FFBC"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BC7A085" w14:textId="139427F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968" w:type="pct"/>
          </w:tcPr>
          <w:p w14:paraId="2465E443" w14:textId="5ADF791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743" w:type="pct"/>
          </w:tcPr>
          <w:p w14:paraId="73F29EED" w14:textId="4B057AC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B193A6F"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701B9EA" w14:textId="20D1514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8</w:t>
            </w:r>
          </w:p>
        </w:tc>
        <w:tc>
          <w:tcPr>
            <w:tcW w:w="999" w:type="pct"/>
          </w:tcPr>
          <w:p w14:paraId="58461009" w14:textId="1E9F374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516" w:type="pct"/>
          </w:tcPr>
          <w:p w14:paraId="12E214CB" w14:textId="0AABEE4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6447C54"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C62480F"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1731B00" w14:textId="35CD4DE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968" w:type="pct"/>
          </w:tcPr>
          <w:p w14:paraId="27DFA7A4" w14:textId="4A360DD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743" w:type="pct"/>
          </w:tcPr>
          <w:p w14:paraId="4A2F13D9" w14:textId="2C43FA3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43A303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E37C8E" w14:textId="192811D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9</w:t>
            </w:r>
          </w:p>
        </w:tc>
        <w:tc>
          <w:tcPr>
            <w:tcW w:w="999" w:type="pct"/>
          </w:tcPr>
          <w:p w14:paraId="6F2E3152" w14:textId="5D18CD2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516" w:type="pct"/>
          </w:tcPr>
          <w:p w14:paraId="5A26F98B" w14:textId="00E0EEE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44032EC"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DEE5104"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AA6D2A8" w14:textId="203353D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968" w:type="pct"/>
          </w:tcPr>
          <w:p w14:paraId="7CEC4674" w14:textId="16BD2BA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743" w:type="pct"/>
          </w:tcPr>
          <w:p w14:paraId="0F57BEAA" w14:textId="46E3B6C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F3105F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7595BA5" w14:textId="314076E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0</w:t>
            </w:r>
          </w:p>
        </w:tc>
        <w:tc>
          <w:tcPr>
            <w:tcW w:w="999" w:type="pct"/>
          </w:tcPr>
          <w:p w14:paraId="7A1D875A" w14:textId="1B831EA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516" w:type="pct"/>
          </w:tcPr>
          <w:p w14:paraId="59DE93A9" w14:textId="503A47A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AD39FEC"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3AAFF4C"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210C2ED" w14:textId="6C252C2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968" w:type="pct"/>
          </w:tcPr>
          <w:p w14:paraId="1812E068" w14:textId="72404A8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743" w:type="pct"/>
          </w:tcPr>
          <w:p w14:paraId="2737B53F" w14:textId="28E6AD4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7568FD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6BE5A33" w14:textId="111DB4E4"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1</w:t>
            </w:r>
          </w:p>
        </w:tc>
        <w:tc>
          <w:tcPr>
            <w:tcW w:w="999" w:type="pct"/>
          </w:tcPr>
          <w:p w14:paraId="3F973A55" w14:textId="103B72B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516" w:type="pct"/>
          </w:tcPr>
          <w:p w14:paraId="27A5A69F" w14:textId="66DC61F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18F5F024"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E0A4868"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B888184" w14:textId="691C09C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968" w:type="pct"/>
          </w:tcPr>
          <w:p w14:paraId="1EDD8696" w14:textId="27782B5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743" w:type="pct"/>
          </w:tcPr>
          <w:p w14:paraId="3380F5F8" w14:textId="349177B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32390B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7E0E2A7" w14:textId="3BB13AD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2</w:t>
            </w:r>
          </w:p>
        </w:tc>
        <w:tc>
          <w:tcPr>
            <w:tcW w:w="999" w:type="pct"/>
          </w:tcPr>
          <w:p w14:paraId="6963FDCD" w14:textId="53AD8B7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516" w:type="pct"/>
          </w:tcPr>
          <w:p w14:paraId="3C0C9935" w14:textId="2FA6DC7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4A5E6A22"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31A7910"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9A32511" w14:textId="73B095F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968" w:type="pct"/>
          </w:tcPr>
          <w:p w14:paraId="12D1D73E" w14:textId="4823335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743" w:type="pct"/>
          </w:tcPr>
          <w:p w14:paraId="173B25BD" w14:textId="4BAAB74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CB4A6E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6727F4A" w14:textId="192A08F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3</w:t>
            </w:r>
          </w:p>
        </w:tc>
        <w:tc>
          <w:tcPr>
            <w:tcW w:w="999" w:type="pct"/>
          </w:tcPr>
          <w:p w14:paraId="4189FB12" w14:textId="43CCF12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516" w:type="pct"/>
          </w:tcPr>
          <w:p w14:paraId="6571BC6D" w14:textId="2F642FE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57568819"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DB01381"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6E90F55" w14:textId="58765A8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968" w:type="pct"/>
          </w:tcPr>
          <w:p w14:paraId="45FE170E" w14:textId="0974A9A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743" w:type="pct"/>
          </w:tcPr>
          <w:p w14:paraId="3FC7527F" w14:textId="6F459B5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EC0E5B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972F04A" w14:textId="7CA5D50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4</w:t>
            </w:r>
          </w:p>
        </w:tc>
        <w:tc>
          <w:tcPr>
            <w:tcW w:w="999" w:type="pct"/>
          </w:tcPr>
          <w:p w14:paraId="69790598" w14:textId="284D697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516" w:type="pct"/>
          </w:tcPr>
          <w:p w14:paraId="62D899B1" w14:textId="318F4C2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A8D16B6"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1ACFDD1"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491E928" w14:textId="4F7AFA2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968" w:type="pct"/>
          </w:tcPr>
          <w:p w14:paraId="4CAA8025" w14:textId="5B9D55D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743" w:type="pct"/>
          </w:tcPr>
          <w:p w14:paraId="4402E967" w14:textId="5C65718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90B528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9397A65" w14:textId="00EB22D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5</w:t>
            </w:r>
          </w:p>
        </w:tc>
        <w:tc>
          <w:tcPr>
            <w:tcW w:w="999" w:type="pct"/>
          </w:tcPr>
          <w:p w14:paraId="7D193128" w14:textId="3CD31E4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516" w:type="pct"/>
          </w:tcPr>
          <w:p w14:paraId="4A7FBBC6" w14:textId="6169185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215378AB"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A48F484"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BD92EDC" w14:textId="3BDC7F1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968" w:type="pct"/>
          </w:tcPr>
          <w:p w14:paraId="55E7B5FE" w14:textId="3DF301B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743" w:type="pct"/>
          </w:tcPr>
          <w:p w14:paraId="353DA5B8" w14:textId="3AC1644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A21F84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2698784" w14:textId="57A4B17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6</w:t>
            </w:r>
          </w:p>
        </w:tc>
        <w:tc>
          <w:tcPr>
            <w:tcW w:w="999" w:type="pct"/>
          </w:tcPr>
          <w:p w14:paraId="0580AC92" w14:textId="0A3E01F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516" w:type="pct"/>
          </w:tcPr>
          <w:p w14:paraId="346919CF" w14:textId="17D8510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F0FD997"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E1B42F5"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6E48752" w14:textId="1504810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968" w:type="pct"/>
          </w:tcPr>
          <w:p w14:paraId="18283839" w14:textId="2E95461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743" w:type="pct"/>
          </w:tcPr>
          <w:p w14:paraId="5A01979B" w14:textId="28307A3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B144A7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43F06B3" w14:textId="64397C9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27</w:t>
            </w:r>
          </w:p>
        </w:tc>
        <w:tc>
          <w:tcPr>
            <w:tcW w:w="999" w:type="pct"/>
          </w:tcPr>
          <w:p w14:paraId="10F0D660" w14:textId="07DDDE4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516" w:type="pct"/>
          </w:tcPr>
          <w:p w14:paraId="025CD015" w14:textId="60A81CB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3DA779BD"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CF625C5"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A13ECCD" w14:textId="68D6C40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968" w:type="pct"/>
          </w:tcPr>
          <w:p w14:paraId="19706671" w14:textId="2FAF735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743" w:type="pct"/>
          </w:tcPr>
          <w:p w14:paraId="0816BB18" w14:textId="66CC7C7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3E69DA8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47A2475" w14:textId="0C6CDDE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8</w:t>
            </w:r>
          </w:p>
        </w:tc>
        <w:tc>
          <w:tcPr>
            <w:tcW w:w="999" w:type="pct"/>
          </w:tcPr>
          <w:p w14:paraId="5CD552FA" w14:textId="65A4640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516" w:type="pct"/>
          </w:tcPr>
          <w:p w14:paraId="7EDD1CAE" w14:textId="2C63007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03A23394"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0A16BB1"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BAD1E3F" w14:textId="122C371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968" w:type="pct"/>
          </w:tcPr>
          <w:p w14:paraId="4B6E3286" w14:textId="78E8C24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743" w:type="pct"/>
          </w:tcPr>
          <w:p w14:paraId="5D95299A" w14:textId="4DCF08A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0C6BDA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DF04D5E" w14:textId="4788EFB5"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9</w:t>
            </w:r>
          </w:p>
        </w:tc>
        <w:tc>
          <w:tcPr>
            <w:tcW w:w="999" w:type="pct"/>
          </w:tcPr>
          <w:p w14:paraId="06D50C6F" w14:textId="6E9EBA3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516" w:type="pct"/>
          </w:tcPr>
          <w:p w14:paraId="364AA669" w14:textId="6D15702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50) </w:t>
            </w:r>
          </w:p>
        </w:tc>
        <w:tc>
          <w:tcPr>
            <w:tcW w:w="387" w:type="pct"/>
          </w:tcPr>
          <w:p w14:paraId="68DEEACD"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AE2A073"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3323DC8" w14:textId="454B07D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968" w:type="pct"/>
          </w:tcPr>
          <w:p w14:paraId="697911F9" w14:textId="1471BFF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743" w:type="pct"/>
          </w:tcPr>
          <w:p w14:paraId="64B36215" w14:textId="1A8C472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C142DC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366C3CC" w14:textId="6B60CCF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0</w:t>
            </w:r>
          </w:p>
        </w:tc>
        <w:tc>
          <w:tcPr>
            <w:tcW w:w="999" w:type="pct"/>
          </w:tcPr>
          <w:p w14:paraId="48726D48" w14:textId="5A5A76A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516" w:type="pct"/>
          </w:tcPr>
          <w:p w14:paraId="68D74CE1" w14:textId="6A7B83D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26AD38E5"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E6C64E8"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F680F90" w14:textId="6A786E5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968" w:type="pct"/>
          </w:tcPr>
          <w:p w14:paraId="562A0E1C" w14:textId="6ADE139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743" w:type="pct"/>
          </w:tcPr>
          <w:p w14:paraId="266C1952" w14:textId="1291DA5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A1612A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D2C7CE9" w14:textId="7BA4143E"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1</w:t>
            </w:r>
          </w:p>
        </w:tc>
        <w:tc>
          <w:tcPr>
            <w:tcW w:w="999" w:type="pct"/>
          </w:tcPr>
          <w:p w14:paraId="3EC0E623" w14:textId="5B86674A"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516" w:type="pct"/>
          </w:tcPr>
          <w:p w14:paraId="0949B159" w14:textId="1F7DD80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6B2554A2"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22CB8A0"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8B389A5" w14:textId="292DD20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968" w:type="pct"/>
          </w:tcPr>
          <w:p w14:paraId="7AB46FA1" w14:textId="64A3404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743" w:type="pct"/>
          </w:tcPr>
          <w:p w14:paraId="772B7AE1" w14:textId="0072002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C3F173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BD5A54C" w14:textId="60A979B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2</w:t>
            </w:r>
          </w:p>
        </w:tc>
        <w:tc>
          <w:tcPr>
            <w:tcW w:w="999" w:type="pct"/>
          </w:tcPr>
          <w:p w14:paraId="6E332348" w14:textId="4E35696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516" w:type="pct"/>
          </w:tcPr>
          <w:p w14:paraId="3ADD76B8" w14:textId="39D44C5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5D204A88"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AD82D81"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2568F7F" w14:textId="5DDF28E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968" w:type="pct"/>
          </w:tcPr>
          <w:p w14:paraId="1DCBC89D" w14:textId="65E6DB4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743" w:type="pct"/>
          </w:tcPr>
          <w:p w14:paraId="2DDC01D5" w14:textId="307D2CD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3848D2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B6A0307" w14:textId="60B06B8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3</w:t>
            </w:r>
          </w:p>
        </w:tc>
        <w:tc>
          <w:tcPr>
            <w:tcW w:w="999" w:type="pct"/>
          </w:tcPr>
          <w:p w14:paraId="3D02F4FE" w14:textId="721AA23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516" w:type="pct"/>
          </w:tcPr>
          <w:p w14:paraId="357D78C2" w14:textId="2082A03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298E8511"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B93A7CE"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A996061" w14:textId="55307E3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968" w:type="pct"/>
          </w:tcPr>
          <w:p w14:paraId="79133B35" w14:textId="6476548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743" w:type="pct"/>
          </w:tcPr>
          <w:p w14:paraId="71D35584" w14:textId="4D2D146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BDF934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F2725A6" w14:textId="6B19FD65"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4</w:t>
            </w:r>
          </w:p>
        </w:tc>
        <w:tc>
          <w:tcPr>
            <w:tcW w:w="999" w:type="pct"/>
          </w:tcPr>
          <w:p w14:paraId="3BDC120B" w14:textId="02CDD82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516" w:type="pct"/>
          </w:tcPr>
          <w:p w14:paraId="04AD0771" w14:textId="4E4957A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D032C8D"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DD10765"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715965D" w14:textId="406686C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968" w:type="pct"/>
          </w:tcPr>
          <w:p w14:paraId="7236648B" w14:textId="2A95D24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743" w:type="pct"/>
          </w:tcPr>
          <w:p w14:paraId="2BBC24E1" w14:textId="5575C8B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7BA5E3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B228FFD" w14:textId="5F1B0659"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5</w:t>
            </w:r>
          </w:p>
        </w:tc>
        <w:tc>
          <w:tcPr>
            <w:tcW w:w="999" w:type="pct"/>
          </w:tcPr>
          <w:p w14:paraId="77FAE4E7" w14:textId="2DE8E35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516" w:type="pct"/>
          </w:tcPr>
          <w:p w14:paraId="6F2C65D4" w14:textId="6EB4EDF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154B7639"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B031418"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02696B7" w14:textId="384C693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968" w:type="pct"/>
          </w:tcPr>
          <w:p w14:paraId="3370B496" w14:textId="50B0C4B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743" w:type="pct"/>
          </w:tcPr>
          <w:p w14:paraId="05CCAAA0" w14:textId="22A2FE1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4056F494"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3BD569E" w14:textId="2ACF6B8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6</w:t>
            </w:r>
          </w:p>
        </w:tc>
        <w:tc>
          <w:tcPr>
            <w:tcW w:w="999" w:type="pct"/>
          </w:tcPr>
          <w:p w14:paraId="71B0E827" w14:textId="5A65944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516" w:type="pct"/>
          </w:tcPr>
          <w:p w14:paraId="2AC70A91" w14:textId="2E1B364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0ED33D2"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6E9BC49"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FE8EA74" w14:textId="666E1BC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968" w:type="pct"/>
          </w:tcPr>
          <w:p w14:paraId="457724E1" w14:textId="2877489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743" w:type="pct"/>
          </w:tcPr>
          <w:p w14:paraId="06CEA32F" w14:textId="61FA5C6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751E08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2F19593" w14:textId="725C38A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7</w:t>
            </w:r>
          </w:p>
        </w:tc>
        <w:tc>
          <w:tcPr>
            <w:tcW w:w="999" w:type="pct"/>
          </w:tcPr>
          <w:p w14:paraId="69041100" w14:textId="05F5A62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516" w:type="pct"/>
          </w:tcPr>
          <w:p w14:paraId="5C0D1CB7" w14:textId="64FE890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E139203"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FD56EC1"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A06D115" w14:textId="292D951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968" w:type="pct"/>
          </w:tcPr>
          <w:p w14:paraId="028FECD9" w14:textId="0327C35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743" w:type="pct"/>
          </w:tcPr>
          <w:p w14:paraId="667DE89E" w14:textId="5CB776B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4C4D938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B2041F5" w14:textId="56F599F5"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8</w:t>
            </w:r>
          </w:p>
        </w:tc>
        <w:tc>
          <w:tcPr>
            <w:tcW w:w="999" w:type="pct"/>
          </w:tcPr>
          <w:p w14:paraId="4F8F51CF" w14:textId="3BF421E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516" w:type="pct"/>
          </w:tcPr>
          <w:p w14:paraId="48424B24" w14:textId="13DBAAB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2496EDC"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62EAC0A"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78AC55E" w14:textId="54BD525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968" w:type="pct"/>
          </w:tcPr>
          <w:p w14:paraId="71C2506E" w14:textId="277D79D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743" w:type="pct"/>
          </w:tcPr>
          <w:p w14:paraId="46948F63" w14:textId="055142A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737CD2A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72124E4" w14:textId="272036A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9</w:t>
            </w:r>
          </w:p>
        </w:tc>
        <w:tc>
          <w:tcPr>
            <w:tcW w:w="999" w:type="pct"/>
          </w:tcPr>
          <w:p w14:paraId="2D9114EC" w14:textId="1FC463F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516" w:type="pct"/>
          </w:tcPr>
          <w:p w14:paraId="31DC7043" w14:textId="6D30C16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0CB7B9A"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951A4CD"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C2C2F01" w14:textId="7E0DD72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968" w:type="pct"/>
          </w:tcPr>
          <w:p w14:paraId="26140DBC" w14:textId="13B8A89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743" w:type="pct"/>
          </w:tcPr>
          <w:p w14:paraId="6A5FAD00" w14:textId="197634F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28919A4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6AB5CD1" w14:textId="19DC842D"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0</w:t>
            </w:r>
          </w:p>
        </w:tc>
        <w:tc>
          <w:tcPr>
            <w:tcW w:w="999" w:type="pct"/>
          </w:tcPr>
          <w:p w14:paraId="47147E4A" w14:textId="4C3AFF0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516" w:type="pct"/>
          </w:tcPr>
          <w:p w14:paraId="783DB7D8" w14:textId="0279BDC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72C2C6F0"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556CD90"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E18E833" w14:textId="74031E4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968" w:type="pct"/>
          </w:tcPr>
          <w:p w14:paraId="7C90D307" w14:textId="2E27A3A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743" w:type="pct"/>
          </w:tcPr>
          <w:p w14:paraId="5AFC9FF7" w14:textId="66DBBC9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75D0426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D85D92" w14:textId="3BC762FA"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1</w:t>
            </w:r>
          </w:p>
        </w:tc>
        <w:tc>
          <w:tcPr>
            <w:tcW w:w="999" w:type="pct"/>
          </w:tcPr>
          <w:p w14:paraId="2B8AAAB1" w14:textId="0E56674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516" w:type="pct"/>
          </w:tcPr>
          <w:p w14:paraId="01C31D80" w14:textId="137352B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354F58C5"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00D49EC"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8D9B0BC" w14:textId="36AD451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968" w:type="pct"/>
          </w:tcPr>
          <w:p w14:paraId="325DF982" w14:textId="41BD595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743" w:type="pct"/>
          </w:tcPr>
          <w:p w14:paraId="5A39C891" w14:textId="16DE5E7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154A131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1917B68" w14:textId="6B2CE63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2</w:t>
            </w:r>
          </w:p>
        </w:tc>
        <w:tc>
          <w:tcPr>
            <w:tcW w:w="999" w:type="pct"/>
          </w:tcPr>
          <w:p w14:paraId="553831F3" w14:textId="23C5611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516" w:type="pct"/>
          </w:tcPr>
          <w:p w14:paraId="67E12A11" w14:textId="4A38156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4417B281"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C27E105"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0F054B6" w14:textId="303F445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968" w:type="pct"/>
          </w:tcPr>
          <w:p w14:paraId="1EEE8011" w14:textId="1819302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743" w:type="pct"/>
          </w:tcPr>
          <w:p w14:paraId="3EB3DDA0" w14:textId="6BDB003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5DB54D7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CC025F" w14:textId="34898EB3"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3</w:t>
            </w:r>
          </w:p>
        </w:tc>
        <w:tc>
          <w:tcPr>
            <w:tcW w:w="999" w:type="pct"/>
          </w:tcPr>
          <w:p w14:paraId="0E83D141" w14:textId="662B909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516" w:type="pct"/>
          </w:tcPr>
          <w:p w14:paraId="71FF5CD0" w14:textId="6499539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6C988C39"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3485FDE"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A92968B" w14:textId="062E7D8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968" w:type="pct"/>
          </w:tcPr>
          <w:p w14:paraId="64A65CF6" w14:textId="19582D7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743" w:type="pct"/>
          </w:tcPr>
          <w:p w14:paraId="5D493CFB" w14:textId="4BA49AB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0385A4B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F689CE1" w14:textId="1C342918"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4</w:t>
            </w:r>
          </w:p>
        </w:tc>
        <w:tc>
          <w:tcPr>
            <w:tcW w:w="999" w:type="pct"/>
          </w:tcPr>
          <w:p w14:paraId="3B571963" w14:textId="3055EE4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516" w:type="pct"/>
          </w:tcPr>
          <w:p w14:paraId="1775C6E8" w14:textId="69281BB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w:t>
            </w:r>
          </w:p>
        </w:tc>
        <w:tc>
          <w:tcPr>
            <w:tcW w:w="387" w:type="pct"/>
          </w:tcPr>
          <w:p w14:paraId="1C5C60E4"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EFDBD8F"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75DC94E" w14:textId="409354E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968" w:type="pct"/>
          </w:tcPr>
          <w:p w14:paraId="34006B36" w14:textId="66D41E8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743" w:type="pct"/>
          </w:tcPr>
          <w:p w14:paraId="0F1DC119" w14:textId="04D0632F"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p>
        </w:tc>
      </w:tr>
      <w:tr w:rsidR="00424FB2" w:rsidRPr="000456A7" w14:paraId="6116939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90BCE27" w14:textId="18193CD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5</w:t>
            </w:r>
          </w:p>
        </w:tc>
        <w:tc>
          <w:tcPr>
            <w:tcW w:w="999" w:type="pct"/>
          </w:tcPr>
          <w:p w14:paraId="14F07C52" w14:textId="6BA21CC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516" w:type="pct"/>
          </w:tcPr>
          <w:p w14:paraId="68DE1A92" w14:textId="42BC629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BAE4981"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8469402"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6A8E8C5" w14:textId="6F2DE59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968" w:type="pct"/>
          </w:tcPr>
          <w:p w14:paraId="38F69174" w14:textId="72A39F5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743" w:type="pct"/>
          </w:tcPr>
          <w:p w14:paraId="6636D858" w14:textId="2BA0E11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2BCFEB6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A27F539" w14:textId="1B3EA8C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6</w:t>
            </w:r>
          </w:p>
        </w:tc>
        <w:tc>
          <w:tcPr>
            <w:tcW w:w="999" w:type="pct"/>
          </w:tcPr>
          <w:p w14:paraId="29F7537D" w14:textId="4538324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516" w:type="pct"/>
          </w:tcPr>
          <w:p w14:paraId="104ABCB4" w14:textId="501E572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E35F426"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6E41678"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73ECA11" w14:textId="4ECE5F8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968" w:type="pct"/>
          </w:tcPr>
          <w:p w14:paraId="4EDACB29" w14:textId="0A23DFD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743" w:type="pct"/>
          </w:tcPr>
          <w:p w14:paraId="3AB0CDB2" w14:textId="570DFEFD"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5BCDC68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2876C31" w14:textId="4DDE342F"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47</w:t>
            </w:r>
          </w:p>
        </w:tc>
        <w:tc>
          <w:tcPr>
            <w:tcW w:w="999" w:type="pct"/>
          </w:tcPr>
          <w:p w14:paraId="004E8B77" w14:textId="17EE8C9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516" w:type="pct"/>
          </w:tcPr>
          <w:p w14:paraId="60490AC7" w14:textId="3701498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D2F571F"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C2E3EE4"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52F89C5" w14:textId="5E33670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968" w:type="pct"/>
          </w:tcPr>
          <w:p w14:paraId="2BC51559" w14:textId="1D4DEBE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743" w:type="pct"/>
          </w:tcPr>
          <w:p w14:paraId="42D0B573" w14:textId="4EFC014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14787DED"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04538E1" w14:textId="6084D10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8</w:t>
            </w:r>
          </w:p>
        </w:tc>
        <w:tc>
          <w:tcPr>
            <w:tcW w:w="999" w:type="pct"/>
          </w:tcPr>
          <w:p w14:paraId="7AA3C66F" w14:textId="3595384E"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516" w:type="pct"/>
          </w:tcPr>
          <w:p w14:paraId="78008117" w14:textId="476EB741"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66545D1"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6344382"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E0EB13D" w14:textId="75045F1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968" w:type="pct"/>
          </w:tcPr>
          <w:p w14:paraId="64B230EC" w14:textId="5160DA3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743" w:type="pct"/>
          </w:tcPr>
          <w:p w14:paraId="230BBDAE" w14:textId="34CA0B0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506A23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D83AC09" w14:textId="6252FCB6"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9</w:t>
            </w:r>
          </w:p>
        </w:tc>
        <w:tc>
          <w:tcPr>
            <w:tcW w:w="999" w:type="pct"/>
          </w:tcPr>
          <w:p w14:paraId="6F6BC549" w14:textId="389DD6F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516" w:type="pct"/>
          </w:tcPr>
          <w:p w14:paraId="147C70A4" w14:textId="7D79121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04FA0572"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6AF8CEE"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7BE47E0" w14:textId="43C0F69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968" w:type="pct"/>
          </w:tcPr>
          <w:p w14:paraId="79D825CD" w14:textId="0BA1024C"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743" w:type="pct"/>
          </w:tcPr>
          <w:p w14:paraId="742F29F9" w14:textId="461636F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0E9AC00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2D08638" w14:textId="24B5BACB"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0</w:t>
            </w:r>
          </w:p>
        </w:tc>
        <w:tc>
          <w:tcPr>
            <w:tcW w:w="999" w:type="pct"/>
          </w:tcPr>
          <w:p w14:paraId="64B9BE8D" w14:textId="1A4B7D6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516" w:type="pct"/>
          </w:tcPr>
          <w:p w14:paraId="44D00781" w14:textId="28B75E7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7BBCC95C"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485C509"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AE4B26C" w14:textId="5CC17EE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968" w:type="pct"/>
          </w:tcPr>
          <w:p w14:paraId="629DD65D" w14:textId="3AE1D09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743" w:type="pct"/>
          </w:tcPr>
          <w:p w14:paraId="5C3594CF" w14:textId="5D48057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4B8A029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C5F641" w14:textId="6ACBCE11"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1</w:t>
            </w:r>
          </w:p>
        </w:tc>
        <w:tc>
          <w:tcPr>
            <w:tcW w:w="999" w:type="pct"/>
          </w:tcPr>
          <w:p w14:paraId="0285056B" w14:textId="5D174F9B"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516" w:type="pct"/>
          </w:tcPr>
          <w:p w14:paraId="442D7944" w14:textId="1DAF9C9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F9203AB"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FA3790F"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D68084A" w14:textId="062D977F"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968" w:type="pct"/>
          </w:tcPr>
          <w:p w14:paraId="1B1308E7" w14:textId="040AEB93"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743" w:type="pct"/>
          </w:tcPr>
          <w:p w14:paraId="44494FDF" w14:textId="614ADD3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248CB0D8"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8914561" w14:textId="27AD5797"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2</w:t>
            </w:r>
          </w:p>
        </w:tc>
        <w:tc>
          <w:tcPr>
            <w:tcW w:w="999" w:type="pct"/>
          </w:tcPr>
          <w:p w14:paraId="481F3F67" w14:textId="6255D01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516" w:type="pct"/>
          </w:tcPr>
          <w:p w14:paraId="71D02FDA" w14:textId="751686B8"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5AC8AB71"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F65E198"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28C725D" w14:textId="1E198C2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968" w:type="pct"/>
          </w:tcPr>
          <w:p w14:paraId="410C3413" w14:textId="31FC0FE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743" w:type="pct"/>
          </w:tcPr>
          <w:p w14:paraId="0C369206" w14:textId="77004B0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63EB68B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4691EF1" w14:textId="4006079C"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3</w:t>
            </w:r>
          </w:p>
        </w:tc>
        <w:tc>
          <w:tcPr>
            <w:tcW w:w="999" w:type="pct"/>
          </w:tcPr>
          <w:p w14:paraId="0FD4E08A" w14:textId="111BDF1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516" w:type="pct"/>
          </w:tcPr>
          <w:p w14:paraId="74B6D191" w14:textId="7C3B407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49293CD"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63CD725"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7167EB6" w14:textId="552168D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968" w:type="pct"/>
          </w:tcPr>
          <w:p w14:paraId="0507BE8C" w14:textId="2DFB4F9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743" w:type="pct"/>
          </w:tcPr>
          <w:p w14:paraId="1525BDB4" w14:textId="65F805B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046A59E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591E56BB" w14:textId="425EB7A6"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4</w:t>
            </w:r>
          </w:p>
        </w:tc>
        <w:tc>
          <w:tcPr>
            <w:tcW w:w="999" w:type="pct"/>
          </w:tcPr>
          <w:p w14:paraId="7BF21A9F" w14:textId="754A30B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516" w:type="pct"/>
          </w:tcPr>
          <w:p w14:paraId="11F44C09" w14:textId="08243C2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6415BBED"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0D757F4"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055F1D9" w14:textId="7DBECE72"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968" w:type="pct"/>
          </w:tcPr>
          <w:p w14:paraId="0C2BF33E" w14:textId="1D29F814"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743" w:type="pct"/>
          </w:tcPr>
          <w:p w14:paraId="0D1F4A19" w14:textId="27B8574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4E993C4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F06DA6F" w14:textId="46B83C30"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5</w:t>
            </w:r>
          </w:p>
        </w:tc>
        <w:tc>
          <w:tcPr>
            <w:tcW w:w="999" w:type="pct"/>
          </w:tcPr>
          <w:p w14:paraId="44F6E263" w14:textId="3A3B177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516" w:type="pct"/>
          </w:tcPr>
          <w:p w14:paraId="4E57D8CA" w14:textId="71240C1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1B249BA5"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673CFBF"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03F5C52E" w14:textId="1C02F848"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968" w:type="pct"/>
          </w:tcPr>
          <w:p w14:paraId="069A33AE" w14:textId="6E1EDA0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743" w:type="pct"/>
          </w:tcPr>
          <w:p w14:paraId="64BD5600" w14:textId="3B9A40E5"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556AA71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7A965EC" w14:textId="24E9D1F5"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6</w:t>
            </w:r>
          </w:p>
        </w:tc>
        <w:tc>
          <w:tcPr>
            <w:tcW w:w="999" w:type="pct"/>
          </w:tcPr>
          <w:p w14:paraId="68B8068B" w14:textId="08004BB6"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516" w:type="pct"/>
          </w:tcPr>
          <w:p w14:paraId="76DFED57" w14:textId="0EF1A8F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07A12390"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BDDEFA7"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C3FB72E" w14:textId="38FBA83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968" w:type="pct"/>
          </w:tcPr>
          <w:p w14:paraId="53632D90" w14:textId="309F1250"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743" w:type="pct"/>
          </w:tcPr>
          <w:p w14:paraId="1ED7BC97" w14:textId="0C33D5B5"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5925991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9862E9" w14:textId="392879A6"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7</w:t>
            </w:r>
          </w:p>
        </w:tc>
        <w:tc>
          <w:tcPr>
            <w:tcW w:w="999" w:type="pct"/>
          </w:tcPr>
          <w:p w14:paraId="2C176AC6" w14:textId="0E6534E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516" w:type="pct"/>
          </w:tcPr>
          <w:p w14:paraId="1967F796" w14:textId="67EC3CC9"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4491FE2C"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FD0BF2B"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6429EA6" w14:textId="29711974"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968" w:type="pct"/>
          </w:tcPr>
          <w:p w14:paraId="74CD31D3" w14:textId="618E63E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743" w:type="pct"/>
          </w:tcPr>
          <w:p w14:paraId="7EFD5EAA" w14:textId="25857706"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424FB2" w:rsidRPr="000456A7" w14:paraId="5FE8E9DA"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26DFE04" w14:textId="60CFA062"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8</w:t>
            </w:r>
          </w:p>
        </w:tc>
        <w:tc>
          <w:tcPr>
            <w:tcW w:w="999" w:type="pct"/>
          </w:tcPr>
          <w:p w14:paraId="20B694F4" w14:textId="5BAC173A"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516" w:type="pct"/>
          </w:tcPr>
          <w:p w14:paraId="177D22A5" w14:textId="6CE4CD2C"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36A6CACA"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37BE7FB9" w14:textId="77777777"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236BBF8" w14:textId="72EA37F3"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968" w:type="pct"/>
          </w:tcPr>
          <w:p w14:paraId="28D5D1D1" w14:textId="2E9B4A6B"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743" w:type="pct"/>
          </w:tcPr>
          <w:p w14:paraId="2DDF05A9" w14:textId="19B3E5D9" w:rsidR="00424FB2" w:rsidRPr="000456A7" w:rsidRDefault="00424FB2"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 xml:space="preserve">. </w:t>
            </w:r>
            <w:r w:rsidRPr="000456A7">
              <w:rPr>
                <w:rFonts w:asciiTheme="majorHAnsi" w:eastAsia="Book Antiqua" w:hAnsiTheme="majorHAnsi" w:cstheme="majorHAnsi"/>
                <w:color w:val="000000"/>
                <w:sz w:val="16"/>
                <w:szCs w:val="16"/>
              </w:rPr>
              <w:t>The date format is YYYY/MM/DD</w:t>
            </w:r>
          </w:p>
        </w:tc>
      </w:tr>
      <w:tr w:rsidR="00424FB2" w:rsidRPr="000456A7" w14:paraId="35E0D6A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56038A6" w14:textId="1848A998" w:rsidR="00424FB2" w:rsidRPr="000456A7" w:rsidRDefault="00424FB2"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9</w:t>
            </w:r>
          </w:p>
        </w:tc>
        <w:tc>
          <w:tcPr>
            <w:tcW w:w="999" w:type="pct"/>
          </w:tcPr>
          <w:p w14:paraId="5769F3B9" w14:textId="7403EF92"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516" w:type="pct"/>
          </w:tcPr>
          <w:p w14:paraId="16B7DB9F" w14:textId="20A00F3E"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w:t>
            </w:r>
          </w:p>
        </w:tc>
        <w:tc>
          <w:tcPr>
            <w:tcW w:w="387" w:type="pct"/>
          </w:tcPr>
          <w:p w14:paraId="26712D51"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EE44C00" w14:textId="77777777"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7447217" w14:textId="1E716A0D"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968" w:type="pct"/>
          </w:tcPr>
          <w:p w14:paraId="17D9D13F" w14:textId="1682B8E0"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743" w:type="pct"/>
          </w:tcPr>
          <w:p w14:paraId="1A3D1F27" w14:textId="2F0573C1" w:rsidR="00424FB2" w:rsidRPr="000456A7" w:rsidRDefault="00424FB2"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project descriptive flexfield</w:t>
            </w:r>
            <w:r w:rsidR="007B1E7B" w:rsidRPr="000456A7">
              <w:rPr>
                <w:rFonts w:asciiTheme="majorHAnsi" w:eastAsia="Book Antiqua" w:hAnsiTheme="majorHAnsi" w:cstheme="majorHAnsi"/>
                <w:color w:val="000000"/>
                <w:sz w:val="16"/>
                <w:szCs w:val="16"/>
              </w:rPr>
              <w:t>.</w:t>
            </w:r>
            <w:r w:rsidRPr="000456A7">
              <w:rPr>
                <w:rFonts w:asciiTheme="majorHAnsi" w:eastAsia="Book Antiqua" w:hAnsiTheme="majorHAnsi" w:cstheme="majorHAnsi"/>
                <w:color w:val="000000"/>
                <w:sz w:val="16"/>
                <w:szCs w:val="16"/>
              </w:rPr>
              <w:t xml:space="preserve"> The date format is YYYY/MM/DD</w:t>
            </w:r>
          </w:p>
        </w:tc>
      </w:tr>
      <w:tr w:rsidR="00547EB7" w:rsidRPr="000456A7" w14:paraId="0D1F12F2"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D97F3C7" w14:textId="369EE577"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0</w:t>
            </w:r>
          </w:p>
        </w:tc>
        <w:tc>
          <w:tcPr>
            <w:tcW w:w="999" w:type="pct"/>
          </w:tcPr>
          <w:p w14:paraId="196FDFBA" w14:textId="560ABCA2"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BJECT_VERSION_NUMBER            </w:t>
            </w:r>
          </w:p>
        </w:tc>
        <w:tc>
          <w:tcPr>
            <w:tcW w:w="516" w:type="pct"/>
          </w:tcPr>
          <w:p w14:paraId="73E6B284" w14:textId="3775738C"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9)     </w:t>
            </w:r>
          </w:p>
        </w:tc>
        <w:tc>
          <w:tcPr>
            <w:tcW w:w="387" w:type="pct"/>
          </w:tcPr>
          <w:p w14:paraId="745B6AE2"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22066E5"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01856B3" w14:textId="7FFE49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BJECT_VERSION_NUMBER            </w:t>
            </w:r>
          </w:p>
        </w:tc>
        <w:tc>
          <w:tcPr>
            <w:tcW w:w="968" w:type="pct"/>
          </w:tcPr>
          <w:p w14:paraId="20C30671" w14:textId="2FFB2039"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BJECT_VERSION_NUMBER            </w:t>
            </w:r>
          </w:p>
        </w:tc>
        <w:tc>
          <w:tcPr>
            <w:tcW w:w="743" w:type="pct"/>
          </w:tcPr>
          <w:p w14:paraId="74DAE8BA"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26076CE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C268CA0" w14:textId="08D5D762"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1</w:t>
            </w:r>
          </w:p>
        </w:tc>
        <w:tc>
          <w:tcPr>
            <w:tcW w:w="999" w:type="pct"/>
          </w:tcPr>
          <w:p w14:paraId="6DEDD799" w14:textId="74F371C8"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REQUEST_ID                  </w:t>
            </w:r>
          </w:p>
        </w:tc>
        <w:tc>
          <w:tcPr>
            <w:tcW w:w="516" w:type="pct"/>
          </w:tcPr>
          <w:p w14:paraId="587503FD" w14:textId="2FDE9A4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1C26E10C"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A943E90"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430CC71" w14:textId="595544C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REQUEST_ID                  </w:t>
            </w:r>
          </w:p>
        </w:tc>
        <w:tc>
          <w:tcPr>
            <w:tcW w:w="968" w:type="pct"/>
          </w:tcPr>
          <w:p w14:paraId="1F1FD263" w14:textId="5010030C"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REQUEST_ID                  </w:t>
            </w:r>
          </w:p>
        </w:tc>
        <w:tc>
          <w:tcPr>
            <w:tcW w:w="743" w:type="pct"/>
          </w:tcPr>
          <w:p w14:paraId="22D6D072"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46D2AF3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05E971F9" w14:textId="0EB47337"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2</w:t>
            </w:r>
          </w:p>
        </w:tc>
        <w:tc>
          <w:tcPr>
            <w:tcW w:w="999" w:type="pct"/>
          </w:tcPr>
          <w:p w14:paraId="67C61CB2" w14:textId="3A610B2E"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UEST_ID                       </w:t>
            </w:r>
          </w:p>
        </w:tc>
        <w:tc>
          <w:tcPr>
            <w:tcW w:w="516" w:type="pct"/>
          </w:tcPr>
          <w:p w14:paraId="3647BE31" w14:textId="09D15629"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79583C5B"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910781A"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7DC5FD4" w14:textId="373C6B86"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UEST_ID                       </w:t>
            </w:r>
          </w:p>
        </w:tc>
        <w:tc>
          <w:tcPr>
            <w:tcW w:w="968" w:type="pct"/>
          </w:tcPr>
          <w:p w14:paraId="7C550E72" w14:textId="1151C31F"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UEST_ID                       </w:t>
            </w:r>
          </w:p>
        </w:tc>
        <w:tc>
          <w:tcPr>
            <w:tcW w:w="743" w:type="pct"/>
          </w:tcPr>
          <w:p w14:paraId="661821B9"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7326104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B98B83C" w14:textId="3BB4C9B1"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3</w:t>
            </w:r>
          </w:p>
        </w:tc>
        <w:tc>
          <w:tcPr>
            <w:tcW w:w="999" w:type="pct"/>
          </w:tcPr>
          <w:p w14:paraId="4CE094D0" w14:textId="37F6B190"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_ID                           </w:t>
            </w:r>
          </w:p>
        </w:tc>
        <w:tc>
          <w:tcPr>
            <w:tcW w:w="516" w:type="pct"/>
          </w:tcPr>
          <w:p w14:paraId="5EB9C02F" w14:textId="3EE3177F"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18)    </w:t>
            </w:r>
          </w:p>
        </w:tc>
        <w:tc>
          <w:tcPr>
            <w:tcW w:w="387" w:type="pct"/>
          </w:tcPr>
          <w:p w14:paraId="170EB600"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2A68D932"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36119AD" w14:textId="23F5B65E"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_ID                           </w:t>
            </w:r>
          </w:p>
        </w:tc>
        <w:tc>
          <w:tcPr>
            <w:tcW w:w="968" w:type="pct"/>
          </w:tcPr>
          <w:p w14:paraId="0F22B268" w14:textId="08B734FC"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_ID                           </w:t>
            </w:r>
          </w:p>
        </w:tc>
        <w:tc>
          <w:tcPr>
            <w:tcW w:w="743" w:type="pct"/>
          </w:tcPr>
          <w:p w14:paraId="4122E7DE"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62A38AE5"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164C6651" w14:textId="21AA546F"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4</w:t>
            </w:r>
          </w:p>
        </w:tc>
        <w:tc>
          <w:tcPr>
            <w:tcW w:w="999" w:type="pct"/>
          </w:tcPr>
          <w:p w14:paraId="0BFDED26" w14:textId="0E06B09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516" w:type="pct"/>
          </w:tcPr>
          <w:p w14:paraId="277F755E" w14:textId="29092A3F"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IMESTAMP(6)  </w:t>
            </w:r>
          </w:p>
        </w:tc>
        <w:tc>
          <w:tcPr>
            <w:tcW w:w="387" w:type="pct"/>
          </w:tcPr>
          <w:p w14:paraId="5FC65137"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626A26A"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331AAE1" w14:textId="246200F4"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968" w:type="pct"/>
          </w:tcPr>
          <w:p w14:paraId="43754292" w14:textId="77786E4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743" w:type="pct"/>
          </w:tcPr>
          <w:p w14:paraId="0487A3CC"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5BDAC8B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7145F77" w14:textId="1E75E498"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65</w:t>
            </w:r>
          </w:p>
        </w:tc>
        <w:tc>
          <w:tcPr>
            <w:tcW w:w="999" w:type="pct"/>
          </w:tcPr>
          <w:p w14:paraId="239F1DC4" w14:textId="31B14B13"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516" w:type="pct"/>
          </w:tcPr>
          <w:p w14:paraId="2A45B143" w14:textId="5FA674D2"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IMESTAMP(6)  </w:t>
            </w:r>
          </w:p>
        </w:tc>
        <w:tc>
          <w:tcPr>
            <w:tcW w:w="387" w:type="pct"/>
          </w:tcPr>
          <w:p w14:paraId="4EAE0EA3"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06745F01"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96D7065" w14:textId="5ECB4B15"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968" w:type="pct"/>
          </w:tcPr>
          <w:p w14:paraId="367DB406" w14:textId="622B859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743" w:type="pct"/>
          </w:tcPr>
          <w:p w14:paraId="0F702226"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40DBDEE3"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73532E88" w14:textId="2BCF4C86"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6</w:t>
            </w:r>
          </w:p>
        </w:tc>
        <w:tc>
          <w:tcPr>
            <w:tcW w:w="999" w:type="pct"/>
          </w:tcPr>
          <w:p w14:paraId="592D02A1" w14:textId="7999F6E9"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PROJECT_CLASSES_FLAG        </w:t>
            </w:r>
          </w:p>
        </w:tc>
        <w:tc>
          <w:tcPr>
            <w:tcW w:w="516" w:type="pct"/>
          </w:tcPr>
          <w:p w14:paraId="2ECAB1A2" w14:textId="0FDC9680"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310D50D8"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6E342C3"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78519F1" w14:textId="380C588B"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PROJECT_CLASSES_FLAG        </w:t>
            </w:r>
          </w:p>
        </w:tc>
        <w:tc>
          <w:tcPr>
            <w:tcW w:w="968" w:type="pct"/>
          </w:tcPr>
          <w:p w14:paraId="084109FF" w14:textId="3AB1C090"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PROJECT_CLASSES_FLAG        </w:t>
            </w:r>
          </w:p>
        </w:tc>
        <w:tc>
          <w:tcPr>
            <w:tcW w:w="743" w:type="pct"/>
          </w:tcPr>
          <w:p w14:paraId="42292E23"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3C2309B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E029310" w14:textId="4AB77816"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7</w:t>
            </w:r>
          </w:p>
        </w:tc>
        <w:tc>
          <w:tcPr>
            <w:tcW w:w="999" w:type="pct"/>
          </w:tcPr>
          <w:p w14:paraId="53D0BC88" w14:textId="22A22EC6"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GROUP_SPACE_FLAG            </w:t>
            </w:r>
          </w:p>
        </w:tc>
        <w:tc>
          <w:tcPr>
            <w:tcW w:w="516" w:type="pct"/>
          </w:tcPr>
          <w:p w14:paraId="09DD8095" w14:textId="1C8669CB"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   </w:t>
            </w:r>
          </w:p>
        </w:tc>
        <w:tc>
          <w:tcPr>
            <w:tcW w:w="387" w:type="pct"/>
          </w:tcPr>
          <w:p w14:paraId="119A7912"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E237011"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08F35C8" w14:textId="4CADA642"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GROUP_SPACE_FLAG            </w:t>
            </w:r>
          </w:p>
        </w:tc>
        <w:tc>
          <w:tcPr>
            <w:tcW w:w="968" w:type="pct"/>
          </w:tcPr>
          <w:p w14:paraId="710F325D" w14:textId="503516B3"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PY_GROUP_SPACE_FLAG            </w:t>
            </w:r>
          </w:p>
        </w:tc>
        <w:tc>
          <w:tcPr>
            <w:tcW w:w="743" w:type="pct"/>
          </w:tcPr>
          <w:p w14:paraId="6F0C0B86"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0427CF60"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737A870" w14:textId="7B86C1CD"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8</w:t>
            </w:r>
          </w:p>
        </w:tc>
        <w:tc>
          <w:tcPr>
            <w:tcW w:w="999" w:type="pct"/>
          </w:tcPr>
          <w:p w14:paraId="1D45A210" w14:textId="42E92B96"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516" w:type="pct"/>
          </w:tcPr>
          <w:p w14:paraId="1366FD55" w14:textId="6B955A8C"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  </w:t>
            </w:r>
          </w:p>
        </w:tc>
        <w:tc>
          <w:tcPr>
            <w:tcW w:w="387" w:type="pct"/>
          </w:tcPr>
          <w:p w14:paraId="71115E39"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4258A153"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5D31C74A" w14:textId="3CD0230B"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968" w:type="pct"/>
          </w:tcPr>
          <w:p w14:paraId="59B74F6D" w14:textId="1FB4A852"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743" w:type="pct"/>
          </w:tcPr>
          <w:p w14:paraId="686EF7DD"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40EBEA8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64B538B" w14:textId="7BC5BF31"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9</w:t>
            </w:r>
          </w:p>
        </w:tc>
        <w:tc>
          <w:tcPr>
            <w:tcW w:w="999" w:type="pct"/>
          </w:tcPr>
          <w:p w14:paraId="12D0C1C8" w14:textId="0639E22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516" w:type="pct"/>
          </w:tcPr>
          <w:p w14:paraId="6DA6D7AA" w14:textId="5BBFA9D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10)  </w:t>
            </w:r>
          </w:p>
        </w:tc>
        <w:tc>
          <w:tcPr>
            <w:tcW w:w="387" w:type="pct"/>
          </w:tcPr>
          <w:p w14:paraId="34AC95EF"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5C00D15B"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266C809A" w14:textId="17DD3A82"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968" w:type="pct"/>
          </w:tcPr>
          <w:p w14:paraId="2B8E670B" w14:textId="70AA1CB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743" w:type="pct"/>
          </w:tcPr>
          <w:p w14:paraId="1113D555"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42DAAD16"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5913647" w14:textId="6C44C664"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0</w:t>
            </w:r>
          </w:p>
        </w:tc>
        <w:tc>
          <w:tcPr>
            <w:tcW w:w="999" w:type="pct"/>
          </w:tcPr>
          <w:p w14:paraId="1EDC1797" w14:textId="75A6932A"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516" w:type="pct"/>
          </w:tcPr>
          <w:p w14:paraId="7C81AE81" w14:textId="62E3760B"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64)  </w:t>
            </w:r>
          </w:p>
        </w:tc>
        <w:tc>
          <w:tcPr>
            <w:tcW w:w="387" w:type="pct"/>
          </w:tcPr>
          <w:p w14:paraId="161082FA"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27D6AE5"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07A7DE6" w14:textId="1D1A5B14"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968" w:type="pct"/>
          </w:tcPr>
          <w:p w14:paraId="263CCEED" w14:textId="491C8AE5"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743" w:type="pct"/>
          </w:tcPr>
          <w:p w14:paraId="05DB2302"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7D90A8A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A2F0905" w14:textId="257BD374"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1</w:t>
            </w:r>
          </w:p>
        </w:tc>
        <w:tc>
          <w:tcPr>
            <w:tcW w:w="999" w:type="pct"/>
          </w:tcPr>
          <w:p w14:paraId="5979F176" w14:textId="1268A2A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516" w:type="pct"/>
          </w:tcPr>
          <w:p w14:paraId="3631243E" w14:textId="4B347523"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64)  </w:t>
            </w:r>
          </w:p>
        </w:tc>
        <w:tc>
          <w:tcPr>
            <w:tcW w:w="387" w:type="pct"/>
          </w:tcPr>
          <w:p w14:paraId="16483957"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BCC77C6"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1E1BD779" w14:textId="1724DD8B"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968" w:type="pct"/>
          </w:tcPr>
          <w:p w14:paraId="2D261034" w14:textId="67095B1D"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743" w:type="pct"/>
          </w:tcPr>
          <w:p w14:paraId="28486D2A"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2DEE8EEB"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31A37BBE" w14:textId="1A6BDCFD"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2</w:t>
            </w:r>
          </w:p>
        </w:tc>
        <w:tc>
          <w:tcPr>
            <w:tcW w:w="999" w:type="pct"/>
          </w:tcPr>
          <w:p w14:paraId="67CEF6C5" w14:textId="5334A5D3"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516" w:type="pct"/>
          </w:tcPr>
          <w:p w14:paraId="09DDE01A" w14:textId="367EA432"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2)  </w:t>
            </w:r>
          </w:p>
        </w:tc>
        <w:tc>
          <w:tcPr>
            <w:tcW w:w="387" w:type="pct"/>
          </w:tcPr>
          <w:p w14:paraId="1FEAF494"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3B58EE9"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37383C83" w14:textId="7C53D7B6"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968" w:type="pct"/>
          </w:tcPr>
          <w:p w14:paraId="03764C74" w14:textId="6CF96543"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743" w:type="pct"/>
          </w:tcPr>
          <w:p w14:paraId="6C5FAFF7"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2EE5586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ED8E56" w14:textId="37099334"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3</w:t>
            </w:r>
          </w:p>
        </w:tc>
        <w:tc>
          <w:tcPr>
            <w:tcW w:w="999" w:type="pct"/>
          </w:tcPr>
          <w:p w14:paraId="3B7A3F3A" w14:textId="25CA8298"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ID                       </w:t>
            </w:r>
          </w:p>
        </w:tc>
        <w:tc>
          <w:tcPr>
            <w:tcW w:w="516" w:type="pct"/>
          </w:tcPr>
          <w:p w14:paraId="5BD86092" w14:textId="336DDBE5"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30)  </w:t>
            </w:r>
          </w:p>
        </w:tc>
        <w:tc>
          <w:tcPr>
            <w:tcW w:w="387" w:type="pct"/>
          </w:tcPr>
          <w:p w14:paraId="16FDAC57"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1CC93D48"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F40A50E" w14:textId="3787667E"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ID                       </w:t>
            </w:r>
          </w:p>
        </w:tc>
        <w:tc>
          <w:tcPr>
            <w:tcW w:w="968" w:type="pct"/>
          </w:tcPr>
          <w:p w14:paraId="1E09093E" w14:textId="36AEB39A"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ID                       </w:t>
            </w:r>
          </w:p>
        </w:tc>
        <w:tc>
          <w:tcPr>
            <w:tcW w:w="743" w:type="pct"/>
          </w:tcPr>
          <w:p w14:paraId="5BB44C70"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05014857"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2F7C4619" w14:textId="0560FBB3"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4</w:t>
            </w:r>
          </w:p>
        </w:tc>
        <w:tc>
          <w:tcPr>
            <w:tcW w:w="999" w:type="pct"/>
          </w:tcPr>
          <w:p w14:paraId="4D9A0426" w14:textId="6500CD1F"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_OWNING_ORG                  </w:t>
            </w:r>
          </w:p>
        </w:tc>
        <w:tc>
          <w:tcPr>
            <w:tcW w:w="516" w:type="pct"/>
          </w:tcPr>
          <w:p w14:paraId="289E0231" w14:textId="1899AFD8"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50C6EA37"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7A1426B4"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721DC8B7" w14:textId="6073AF89"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_OWNING_ORG                  </w:t>
            </w:r>
          </w:p>
        </w:tc>
        <w:tc>
          <w:tcPr>
            <w:tcW w:w="968" w:type="pct"/>
          </w:tcPr>
          <w:p w14:paraId="7BAA0219" w14:textId="672CE2F3"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_OWNING_ORG                  </w:t>
            </w:r>
          </w:p>
        </w:tc>
        <w:tc>
          <w:tcPr>
            <w:tcW w:w="743" w:type="pct"/>
          </w:tcPr>
          <w:p w14:paraId="441F6F65"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547EB7" w:rsidRPr="000456A7" w14:paraId="4D663C7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D40F27F" w14:textId="74A4B247"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5</w:t>
            </w:r>
          </w:p>
        </w:tc>
        <w:tc>
          <w:tcPr>
            <w:tcW w:w="999" w:type="pct"/>
          </w:tcPr>
          <w:p w14:paraId="5FA3B126" w14:textId="6AC9F82C"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516" w:type="pct"/>
          </w:tcPr>
          <w:p w14:paraId="25CFF5CB" w14:textId="5AFBA82A"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80)  </w:t>
            </w:r>
          </w:p>
        </w:tc>
        <w:tc>
          <w:tcPr>
            <w:tcW w:w="387" w:type="pct"/>
          </w:tcPr>
          <w:p w14:paraId="3615314E"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6115EE4"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43723DB3" w14:textId="51220AB6"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968" w:type="pct"/>
          </w:tcPr>
          <w:p w14:paraId="10B5D2F3" w14:textId="400B7379"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743" w:type="pct"/>
          </w:tcPr>
          <w:p w14:paraId="2A6A5C5E" w14:textId="77777777" w:rsidR="00547EB7" w:rsidRPr="000456A7" w:rsidRDefault="00547EB7"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547EB7" w:rsidRPr="000456A7" w14:paraId="0DDF3311" w14:textId="77777777" w:rsidTr="00BE11C3">
        <w:tc>
          <w:tcPr>
            <w:cnfStyle w:val="001000000000" w:firstRow="0" w:lastRow="0" w:firstColumn="1" w:lastColumn="0" w:oddVBand="0" w:evenVBand="0" w:oddHBand="0" w:evenHBand="0" w:firstRowFirstColumn="0" w:firstRowLastColumn="0" w:lastRowFirstColumn="0" w:lastRowLastColumn="0"/>
            <w:tcW w:w="193" w:type="pct"/>
          </w:tcPr>
          <w:p w14:paraId="6629A107" w14:textId="6D584D18" w:rsidR="00547EB7" w:rsidRPr="000456A7" w:rsidRDefault="00547EB7"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6</w:t>
            </w:r>
          </w:p>
        </w:tc>
        <w:tc>
          <w:tcPr>
            <w:tcW w:w="999" w:type="pct"/>
          </w:tcPr>
          <w:p w14:paraId="66136B8C" w14:textId="6142AEFC"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516" w:type="pct"/>
          </w:tcPr>
          <w:p w14:paraId="1211CA2E" w14:textId="036F440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VARCHAR2(240) </w:t>
            </w:r>
          </w:p>
        </w:tc>
        <w:tc>
          <w:tcPr>
            <w:tcW w:w="387" w:type="pct"/>
          </w:tcPr>
          <w:p w14:paraId="4F8604E7"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01" w:type="pct"/>
          </w:tcPr>
          <w:p w14:paraId="6376E29D"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993" w:type="pct"/>
          </w:tcPr>
          <w:p w14:paraId="62E092ED" w14:textId="2201D032"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968" w:type="pct"/>
          </w:tcPr>
          <w:p w14:paraId="5C716B88" w14:textId="1259B1B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743" w:type="pct"/>
          </w:tcPr>
          <w:p w14:paraId="06372DA8" w14:textId="77777777" w:rsidR="00547EB7" w:rsidRPr="000456A7" w:rsidRDefault="00547EB7"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bl>
    <w:p w14:paraId="001EF471" w14:textId="6DDB66B6" w:rsidR="00877485" w:rsidRDefault="00877485" w:rsidP="004E6433">
      <w:pPr>
        <w:pStyle w:val="Heading3"/>
      </w:pPr>
      <w:bookmarkStart w:id="55" w:name="_Toc95877810"/>
      <w:bookmarkEnd w:id="54"/>
      <w:r>
        <w:t>Mapping</w:t>
      </w:r>
      <w:bookmarkEnd w:id="55"/>
      <w: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BE11C3" w14:paraId="4DB8465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BE11C3" w:rsidRDefault="006A031F" w:rsidP="004E6433">
            <w:pPr>
              <w:widowControl w:val="0"/>
              <w:autoSpaceDE w:val="0"/>
              <w:autoSpaceDN w:val="0"/>
              <w:adjustRightInd w:val="0"/>
              <w:spacing w:after="0" w:line="240" w:lineRule="auto"/>
              <w:ind w:right="108"/>
              <w:rPr>
                <w:rFonts w:ascii="Calibri Light" w:hAnsi="Calibri Light" w:cs="Calibri Light"/>
                <w:b w:val="0"/>
                <w:bCs w:val="0"/>
                <w:sz w:val="16"/>
                <w:szCs w:val="16"/>
              </w:rPr>
            </w:pPr>
            <w:r w:rsidRPr="00BE11C3">
              <w:rPr>
                <w:rFonts w:ascii="Calibri Light" w:hAnsi="Calibri Light" w:cs="Calibri Light"/>
                <w:b w:val="0"/>
                <w:bCs w:val="0"/>
                <w:sz w:val="16"/>
                <w:szCs w:val="16"/>
              </w:rPr>
              <w:t>Source Currency Code</w:t>
            </w:r>
          </w:p>
        </w:tc>
        <w:tc>
          <w:tcPr>
            <w:tcW w:w="3058" w:type="dxa"/>
          </w:tcPr>
          <w:p w14:paraId="63945CC8" w14:textId="48938692" w:rsidR="007F1F77" w:rsidRPr="005F5861" w:rsidRDefault="005F5861"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bl>
    <w:p w14:paraId="500F1513" w14:textId="77777777" w:rsidR="00FD4595" w:rsidRPr="00BE11C3" w:rsidRDefault="00FD4595" w:rsidP="00877485">
      <w:pPr>
        <w:rPr>
          <w:rFonts w:ascii="Calibri Light" w:hAnsi="Calibri Light" w:cs="Calibri Light"/>
          <w:sz w:val="16"/>
          <w:szCs w:val="16"/>
        </w:rPr>
      </w:pPr>
    </w:p>
    <w:p w14:paraId="6EB2109C" w14:textId="19EE6431" w:rsidR="002318C8" w:rsidRDefault="00DB595D" w:rsidP="00AE65C0">
      <w:pPr>
        <w:pStyle w:val="Heading2"/>
      </w:pPr>
      <w:bookmarkStart w:id="56" w:name="_Toc95877811"/>
      <w:r>
        <w:t>Import Projects</w:t>
      </w:r>
      <w:bookmarkEnd w:id="56"/>
    </w:p>
    <w:p w14:paraId="6B31B9C2" w14:textId="12CACAD0" w:rsidR="00154105" w:rsidRPr="009661D0" w:rsidRDefault="00154105" w:rsidP="00154105">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68795F" w:rsidRPr="0068795F">
        <w:rPr>
          <w:rFonts w:ascii="Calibri Light" w:hAnsi="Calibri Light" w:cs="Arial"/>
          <w:color w:val="4F4F4F"/>
          <w:sz w:val="22"/>
          <w:szCs w:val="22"/>
          <w:lang w:val="en-GB" w:eastAsia="en-IE"/>
        </w:rPr>
        <w:t>XXMX_PPM_PRJ_TASKS_STG</w:t>
      </w:r>
      <w:r w:rsidR="009718BD" w:rsidRPr="009718BD">
        <w:rPr>
          <w:rFonts w:ascii="Calibri Light" w:hAnsi="Calibri Light" w:cs="Arial"/>
          <w:color w:val="4F4F4F"/>
          <w:sz w:val="22"/>
          <w:szCs w:val="22"/>
          <w:lang w:val="en-GB" w:eastAsia="en-IE"/>
        </w:rPr>
        <w:t>.dat</w:t>
      </w:r>
    </w:p>
    <w:p w14:paraId="376DD4F2" w14:textId="739A966F"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68795F" w:rsidRPr="0068795F">
        <w:rPr>
          <w:rFonts w:ascii="Calibri Light" w:hAnsi="Calibri Light" w:cs="Arial"/>
          <w:color w:val="4F4F4F"/>
          <w:sz w:val="22"/>
          <w:szCs w:val="22"/>
          <w:lang w:val="en-GB" w:eastAsia="en-IE"/>
        </w:rPr>
        <w:t>XXMX_PPM_PRJ_TASKS_STG</w:t>
      </w:r>
    </w:p>
    <w:p w14:paraId="0B8F1D90" w14:textId="72668BCC"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68795F" w:rsidRPr="0068795F">
        <w:rPr>
          <w:rFonts w:ascii="Calibri Light" w:hAnsi="Calibri Light" w:cs="Arial"/>
          <w:color w:val="4F4F4F"/>
          <w:sz w:val="22"/>
          <w:szCs w:val="22"/>
          <w:lang w:val="en-GB" w:eastAsia="en-IE"/>
        </w:rPr>
        <w:t>XXMX_PPM_PRJ_TASKS_</w:t>
      </w:r>
      <w:r w:rsidR="0068795F">
        <w:rPr>
          <w:rFonts w:ascii="Calibri Light" w:hAnsi="Calibri Light" w:cs="Arial"/>
          <w:color w:val="4F4F4F"/>
          <w:sz w:val="22"/>
          <w:szCs w:val="22"/>
          <w:lang w:val="en-GB" w:eastAsia="en-IE"/>
        </w:rPr>
        <w:t>XFM</w:t>
      </w:r>
    </w:p>
    <w:p w14:paraId="69B96088" w14:textId="410B63F2"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00154105" w:rsidRPr="00106FCA">
        <w:rPr>
          <w:rFonts w:ascii="Calibri Light" w:hAnsi="Calibri Light" w:cs="Arial"/>
          <w:color w:val="4F4F4F"/>
          <w:sz w:val="22"/>
          <w:szCs w:val="22"/>
          <w:lang w:val="en-GB" w:eastAsia="en-IE"/>
        </w:rPr>
        <w:t>The fields are separated by | symbol</w:t>
      </w:r>
      <w:r w:rsidR="00154105" w:rsidRPr="00D01BED">
        <w:rPr>
          <w:rFonts w:ascii="Calibri Light" w:hAnsi="Calibri Light" w:cs="Arial"/>
          <w:color w:val="4F4F4F"/>
          <w:sz w:val="22"/>
          <w:szCs w:val="22"/>
          <w:lang w:val="en-GB" w:eastAsia="en-IE"/>
        </w:rPr>
        <w:t>. There should</w:t>
      </w:r>
      <w:r w:rsidR="00154105">
        <w:rPr>
          <w:rFonts w:ascii="Calibri Light" w:hAnsi="Calibri Light" w:cs="Arial"/>
          <w:color w:val="4F4F4F"/>
          <w:sz w:val="22"/>
          <w:szCs w:val="22"/>
          <w:lang w:val="en-GB" w:eastAsia="en-IE"/>
        </w:rPr>
        <w:t xml:space="preserve"> </w:t>
      </w:r>
      <w:r w:rsidR="00154105" w:rsidRPr="00D01BED">
        <w:rPr>
          <w:rFonts w:ascii="Calibri Light" w:hAnsi="Calibri Light" w:cs="Arial"/>
          <w:color w:val="4F4F4F"/>
          <w:sz w:val="22"/>
          <w:szCs w:val="22"/>
          <w:lang w:val="en-GB" w:eastAsia="en-IE"/>
        </w:rPr>
        <w:t>be a | symbol after the last field.</w:t>
      </w:r>
    </w:p>
    <w:p w14:paraId="4946DB75" w14:textId="152A882C" w:rsidR="00154105" w:rsidRPr="00154105" w:rsidRDefault="002226D6" w:rsidP="0015410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F61D3D">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C64A04" w:rsidRPr="005F76DF">
        <w:rPr>
          <w:rFonts w:ascii="Calibri Light" w:hAnsi="Calibri Light" w:cs="Arial"/>
          <w:color w:val="4F4F4F"/>
          <w:sz w:val="22"/>
          <w:szCs w:val="22"/>
          <w:lang w:val="en-GB" w:eastAsia="en-IE"/>
        </w:rPr>
        <w:t>ProjectImportTemplate.xlsm</w:t>
      </w:r>
      <w:r w:rsidR="00C64A04">
        <w:rPr>
          <w:rFonts w:ascii="Calibri Light" w:hAnsi="Calibri Light" w:cs="Arial"/>
          <w:color w:val="4F4F4F"/>
          <w:sz w:val="22"/>
          <w:szCs w:val="22"/>
          <w:lang w:val="en-GB" w:eastAsia="en-IE"/>
        </w:rPr>
        <w:t xml:space="preserve">. Worksheet Tab used is </w:t>
      </w:r>
      <w:r w:rsidR="00C64A04">
        <w:rPr>
          <w:rFonts w:ascii="Calibri Light" w:hAnsi="Calibri Light" w:cs="Arial"/>
          <w:b/>
          <w:bCs/>
          <w:color w:val="4F4F4F"/>
          <w:sz w:val="22"/>
          <w:szCs w:val="22"/>
          <w:lang w:val="en-GB" w:eastAsia="en-IE"/>
        </w:rPr>
        <w:t>Tasks</w:t>
      </w:r>
    </w:p>
    <w:p w14:paraId="62DFA454" w14:textId="33A4BE4A" w:rsidR="002226D6" w:rsidRDefault="002226D6" w:rsidP="004B76EA">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A0" w:firstRow="1" w:lastRow="0" w:firstColumn="1" w:lastColumn="0" w:noHBand="0" w:noVBand="1"/>
      </w:tblPr>
      <w:tblGrid>
        <w:gridCol w:w="664"/>
        <w:gridCol w:w="2743"/>
        <w:gridCol w:w="1352"/>
        <w:gridCol w:w="996"/>
        <w:gridCol w:w="540"/>
        <w:gridCol w:w="2520"/>
        <w:gridCol w:w="2520"/>
        <w:gridCol w:w="2613"/>
      </w:tblGrid>
      <w:tr w:rsidR="002C4E27" w:rsidRPr="000456A7" w14:paraId="3A694C29"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3747A98" w14:textId="77777777" w:rsidR="002C4E27" w:rsidRPr="000456A7" w:rsidRDefault="002C4E27" w:rsidP="000456A7">
            <w:pPr>
              <w:pStyle w:val="Bodytextversion1"/>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Col Seq</w:t>
            </w:r>
          </w:p>
        </w:tc>
        <w:tc>
          <w:tcPr>
            <w:tcW w:w="2743" w:type="dxa"/>
          </w:tcPr>
          <w:p w14:paraId="768FC4C0"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Field Name</w:t>
            </w:r>
          </w:p>
        </w:tc>
        <w:tc>
          <w:tcPr>
            <w:tcW w:w="1352" w:type="dxa"/>
          </w:tcPr>
          <w:p w14:paraId="047BE80C"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Datatype</w:t>
            </w:r>
          </w:p>
        </w:tc>
        <w:tc>
          <w:tcPr>
            <w:tcW w:w="996" w:type="dxa"/>
          </w:tcPr>
          <w:p w14:paraId="2081D639"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 xml:space="preserve">Include in Loader </w:t>
            </w:r>
          </w:p>
        </w:tc>
        <w:tc>
          <w:tcPr>
            <w:tcW w:w="540" w:type="dxa"/>
          </w:tcPr>
          <w:p w14:paraId="30041596"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Req</w:t>
            </w:r>
          </w:p>
        </w:tc>
        <w:tc>
          <w:tcPr>
            <w:tcW w:w="2520" w:type="dxa"/>
          </w:tcPr>
          <w:p w14:paraId="27BCDCE8"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Staging Table Column</w:t>
            </w:r>
          </w:p>
        </w:tc>
        <w:tc>
          <w:tcPr>
            <w:tcW w:w="2520" w:type="dxa"/>
          </w:tcPr>
          <w:p w14:paraId="137379B7"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Transform Table Column</w:t>
            </w:r>
          </w:p>
        </w:tc>
        <w:tc>
          <w:tcPr>
            <w:tcW w:w="2613" w:type="dxa"/>
          </w:tcPr>
          <w:p w14:paraId="50111541" w14:textId="77777777" w:rsidR="002C4E27" w:rsidRPr="000456A7" w:rsidRDefault="002C4E27"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 w:val="16"/>
                <w:szCs w:val="16"/>
              </w:rPr>
            </w:pPr>
            <w:r w:rsidRPr="000456A7">
              <w:rPr>
                <w:rFonts w:asciiTheme="majorHAnsi" w:hAnsiTheme="majorHAnsi" w:cstheme="majorHAnsi"/>
                <w:color w:val="FFFFFF" w:themeColor="background1"/>
                <w:sz w:val="16"/>
                <w:szCs w:val="16"/>
              </w:rPr>
              <w:t>Comments</w:t>
            </w:r>
          </w:p>
        </w:tc>
      </w:tr>
      <w:tr w:rsidR="00B279B0" w:rsidRPr="000456A7" w14:paraId="1BCED6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49B89CC" w14:textId="29051914"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w:t>
            </w:r>
          </w:p>
        </w:tc>
        <w:tc>
          <w:tcPr>
            <w:tcW w:w="2743" w:type="dxa"/>
          </w:tcPr>
          <w:p w14:paraId="0E024D33" w14:textId="46A9634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1352" w:type="dxa"/>
          </w:tcPr>
          <w:p w14:paraId="09585B32" w14:textId="686E550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DAF5373" w14:textId="7EE128C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6A2124C9" w14:textId="31DAAD86"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Y</w:t>
            </w:r>
          </w:p>
        </w:tc>
        <w:tc>
          <w:tcPr>
            <w:tcW w:w="2520" w:type="dxa"/>
          </w:tcPr>
          <w:p w14:paraId="148D3433" w14:textId="0EC51B36"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2520" w:type="dxa"/>
          </w:tcPr>
          <w:p w14:paraId="081841B4" w14:textId="6729DE4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2613" w:type="dxa"/>
          </w:tcPr>
          <w:p w14:paraId="259D3A35" w14:textId="11B75AD2"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p>
        </w:tc>
      </w:tr>
      <w:tr w:rsidR="00B279B0" w:rsidRPr="000456A7" w14:paraId="126F10A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901FF07" w14:textId="65EC3C9B"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w:t>
            </w:r>
          </w:p>
        </w:tc>
        <w:tc>
          <w:tcPr>
            <w:tcW w:w="2743" w:type="dxa"/>
          </w:tcPr>
          <w:p w14:paraId="0CA1A290" w14:textId="6B537E1A"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1352" w:type="dxa"/>
          </w:tcPr>
          <w:p w14:paraId="2FE61AD2" w14:textId="7810DC5B"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299FC015" w14:textId="1EE68AAD"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7098BEA4" w14:textId="1F976F1E"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2ED691B1" w14:textId="4D96382E"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2520" w:type="dxa"/>
          </w:tcPr>
          <w:p w14:paraId="789FED5E" w14:textId="7C8D522A"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2613" w:type="dxa"/>
          </w:tcPr>
          <w:p w14:paraId="2A622696" w14:textId="78D34B2F"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B279B0" w:rsidRPr="000456A7" w14:paraId="428B0FF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9DE8712" w14:textId="05C759A7"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w:t>
            </w:r>
          </w:p>
        </w:tc>
        <w:tc>
          <w:tcPr>
            <w:tcW w:w="2743" w:type="dxa"/>
          </w:tcPr>
          <w:p w14:paraId="78F0A46A" w14:textId="7D199252"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1352" w:type="dxa"/>
          </w:tcPr>
          <w:p w14:paraId="42E05F68" w14:textId="4103ED1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50)</w:t>
            </w:r>
          </w:p>
        </w:tc>
        <w:tc>
          <w:tcPr>
            <w:tcW w:w="996" w:type="dxa"/>
          </w:tcPr>
          <w:p w14:paraId="34B8FE03" w14:textId="0D62D8C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7F57BC7" w14:textId="0F8E9364"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5F9A4E18" w14:textId="7947B6D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2520" w:type="dxa"/>
          </w:tcPr>
          <w:p w14:paraId="3DB2CF87" w14:textId="1A7A9BC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2613" w:type="dxa"/>
          </w:tcPr>
          <w:p w14:paraId="0FD03B99" w14:textId="5CF844E1"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B279B0" w:rsidRPr="000456A7" w14:paraId="2C9A276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BF1013F" w14:textId="2D9A1BC1"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w:t>
            </w:r>
          </w:p>
        </w:tc>
        <w:tc>
          <w:tcPr>
            <w:tcW w:w="2743" w:type="dxa"/>
          </w:tcPr>
          <w:p w14:paraId="17C9D1C3" w14:textId="590F3CC3"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PERATING_UNIT              </w:t>
            </w:r>
          </w:p>
        </w:tc>
        <w:tc>
          <w:tcPr>
            <w:tcW w:w="1352" w:type="dxa"/>
          </w:tcPr>
          <w:p w14:paraId="3480F3B1" w14:textId="20DD1AC3"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52119C93" w14:textId="2424150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8B093FD" w14:textId="6BB90D5C"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792A098E" w14:textId="251A6B1B"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PERATING_UNIT              </w:t>
            </w:r>
          </w:p>
        </w:tc>
        <w:tc>
          <w:tcPr>
            <w:tcW w:w="2520" w:type="dxa"/>
          </w:tcPr>
          <w:p w14:paraId="5CBD72B6" w14:textId="589E3DBE"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PERATING_UNIT              </w:t>
            </w:r>
          </w:p>
        </w:tc>
        <w:tc>
          <w:tcPr>
            <w:tcW w:w="2613" w:type="dxa"/>
          </w:tcPr>
          <w:p w14:paraId="6AE6A022" w14:textId="0D5445C0" w:rsidR="00B279B0" w:rsidRPr="000456A7" w:rsidRDefault="00756CB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Business Unit name</w:t>
            </w:r>
          </w:p>
        </w:tc>
      </w:tr>
      <w:tr w:rsidR="00B279B0" w:rsidRPr="000456A7" w14:paraId="1AB624B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0E62F06" w14:textId="63903D12"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w:t>
            </w:r>
          </w:p>
        </w:tc>
        <w:tc>
          <w:tcPr>
            <w:tcW w:w="2743" w:type="dxa"/>
          </w:tcPr>
          <w:p w14:paraId="09A6D126" w14:textId="389AF11D"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EDGER_NAME                 </w:t>
            </w:r>
          </w:p>
        </w:tc>
        <w:tc>
          <w:tcPr>
            <w:tcW w:w="1352" w:type="dxa"/>
          </w:tcPr>
          <w:p w14:paraId="5FB25BB8" w14:textId="21CDFF1C"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58759588" w14:textId="17477E3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1F66DA1" w14:textId="35427EC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55D8908E" w14:textId="647AC5B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DGER_NAME                 </w:t>
            </w:r>
          </w:p>
        </w:tc>
        <w:tc>
          <w:tcPr>
            <w:tcW w:w="2520" w:type="dxa"/>
          </w:tcPr>
          <w:p w14:paraId="702E73F8" w14:textId="07304D1D"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EDGER_NAME                 </w:t>
            </w:r>
          </w:p>
        </w:tc>
        <w:tc>
          <w:tcPr>
            <w:tcW w:w="2613" w:type="dxa"/>
          </w:tcPr>
          <w:p w14:paraId="4123EFDF" w14:textId="2EE71714" w:rsidR="00B279B0" w:rsidRPr="000456A7" w:rsidRDefault="00756CB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Primary ledger name</w:t>
            </w:r>
          </w:p>
        </w:tc>
      </w:tr>
      <w:tr w:rsidR="00B279B0" w:rsidRPr="000456A7" w14:paraId="69556C4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8AC419F" w14:textId="6FF6A0AD"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w:t>
            </w:r>
          </w:p>
        </w:tc>
        <w:tc>
          <w:tcPr>
            <w:tcW w:w="2743" w:type="dxa"/>
          </w:tcPr>
          <w:p w14:paraId="635E5E3B" w14:textId="2B20AB12"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1352" w:type="dxa"/>
          </w:tcPr>
          <w:p w14:paraId="3651E5BC" w14:textId="551BA4E5"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80)</w:t>
            </w:r>
          </w:p>
        </w:tc>
        <w:tc>
          <w:tcPr>
            <w:tcW w:w="996" w:type="dxa"/>
          </w:tcPr>
          <w:p w14:paraId="7EE73123" w14:textId="2CC2DC0D"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65515BD" w14:textId="53076C64"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092F9741" w14:textId="12655A58"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2520" w:type="dxa"/>
          </w:tcPr>
          <w:p w14:paraId="01CA56CF" w14:textId="39BD8AE6"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2613" w:type="dxa"/>
          </w:tcPr>
          <w:p w14:paraId="4A70ED89" w14:textId="1C395284" w:rsidR="00B279B0" w:rsidRPr="000456A7" w:rsidRDefault="00756CB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Batch identifier</w:t>
            </w:r>
          </w:p>
        </w:tc>
      </w:tr>
      <w:tr w:rsidR="00B279B0" w:rsidRPr="000456A7" w14:paraId="49C5D7F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D28940D" w14:textId="1AEE0B70"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w:t>
            </w:r>
          </w:p>
        </w:tc>
        <w:tc>
          <w:tcPr>
            <w:tcW w:w="2743" w:type="dxa"/>
          </w:tcPr>
          <w:p w14:paraId="68C47489" w14:textId="1F4F9A99"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1352" w:type="dxa"/>
          </w:tcPr>
          <w:p w14:paraId="53B7A65A" w14:textId="151D87C4"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4775AAD4" w14:textId="4A80BC2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8276295" w14:textId="6E2F5ED3"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69FDA041" w14:textId="3A255B15"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2520" w:type="dxa"/>
          </w:tcPr>
          <w:p w14:paraId="41F9CB4F" w14:textId="3BD1FDB1"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2613" w:type="dxa"/>
          </w:tcPr>
          <w:p w14:paraId="26F96C8B" w14:textId="2FE0B7A4" w:rsidR="00B279B0" w:rsidRPr="000456A7" w:rsidRDefault="00756CB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Batch name</w:t>
            </w:r>
          </w:p>
        </w:tc>
      </w:tr>
      <w:tr w:rsidR="00AA3E78" w:rsidRPr="000456A7" w14:paraId="6AFDCEE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5FB7699" w14:textId="71A638D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w:t>
            </w:r>
          </w:p>
        </w:tc>
        <w:tc>
          <w:tcPr>
            <w:tcW w:w="2743" w:type="dxa"/>
          </w:tcPr>
          <w:p w14:paraId="5B01B12F" w14:textId="4BEA96E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1352" w:type="dxa"/>
          </w:tcPr>
          <w:p w14:paraId="6AF73D9A" w14:textId="553148A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2A031B82" w14:textId="47BF37C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44306B1" w14:textId="4062ECB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2A64A48C" w14:textId="6E073D6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2520" w:type="dxa"/>
          </w:tcPr>
          <w:p w14:paraId="72094614" w14:textId="12D5C0E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2613" w:type="dxa"/>
          </w:tcPr>
          <w:p w14:paraId="68D26872" w14:textId="00A9784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which the task belongs. You must enter a project name.</w:t>
            </w:r>
          </w:p>
        </w:tc>
      </w:tr>
      <w:tr w:rsidR="00AA3E78" w:rsidRPr="000456A7" w14:paraId="33CA277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5F8616C" w14:textId="6EE3338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9</w:t>
            </w:r>
          </w:p>
        </w:tc>
        <w:tc>
          <w:tcPr>
            <w:tcW w:w="2743" w:type="dxa"/>
          </w:tcPr>
          <w:p w14:paraId="44BE2182" w14:textId="01AB118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AME                   </w:t>
            </w:r>
          </w:p>
        </w:tc>
        <w:tc>
          <w:tcPr>
            <w:tcW w:w="1352" w:type="dxa"/>
          </w:tcPr>
          <w:p w14:paraId="4D1857AF" w14:textId="7E47FA6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5)</w:t>
            </w:r>
          </w:p>
        </w:tc>
        <w:tc>
          <w:tcPr>
            <w:tcW w:w="996" w:type="dxa"/>
          </w:tcPr>
          <w:p w14:paraId="39E8BE26" w14:textId="0DCBA0B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0D38F06" w14:textId="49B0930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3F229D24" w14:textId="52DFFB0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2520" w:type="dxa"/>
          </w:tcPr>
          <w:p w14:paraId="2DF33E41" w14:textId="7E08583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2613" w:type="dxa"/>
          </w:tcPr>
          <w:p w14:paraId="67A804B9" w14:textId="021D6B5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roject to which the task belongs.</w:t>
            </w:r>
          </w:p>
        </w:tc>
      </w:tr>
      <w:tr w:rsidR="00AA3E78" w:rsidRPr="000456A7" w14:paraId="4EB18FE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D59D108" w14:textId="245B0F15"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w:t>
            </w:r>
          </w:p>
        </w:tc>
        <w:tc>
          <w:tcPr>
            <w:tcW w:w="2743" w:type="dxa"/>
          </w:tcPr>
          <w:p w14:paraId="29B50BF4" w14:textId="1ACC2F1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UMBER                 </w:t>
            </w:r>
          </w:p>
        </w:tc>
        <w:tc>
          <w:tcPr>
            <w:tcW w:w="1352" w:type="dxa"/>
          </w:tcPr>
          <w:p w14:paraId="219866C9" w14:textId="6CE87C3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6EABEA02" w14:textId="57E0602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43D4962" w14:textId="40099DC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20" w:type="dxa"/>
          </w:tcPr>
          <w:p w14:paraId="4E351BC7" w14:textId="628318E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2520" w:type="dxa"/>
          </w:tcPr>
          <w:p w14:paraId="66777FB3" w14:textId="3C6AA3A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2613" w:type="dxa"/>
          </w:tcPr>
          <w:p w14:paraId="116AF123" w14:textId="51981FA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ask.</w:t>
            </w:r>
          </w:p>
        </w:tc>
      </w:tr>
      <w:tr w:rsidR="00A227C4" w:rsidRPr="000456A7" w14:paraId="7FA0A59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CEA4FA3" w14:textId="4565E242"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w:t>
            </w:r>
          </w:p>
        </w:tc>
        <w:tc>
          <w:tcPr>
            <w:tcW w:w="2743" w:type="dxa"/>
          </w:tcPr>
          <w:p w14:paraId="13FDD4F8" w14:textId="2636CD3D"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1352" w:type="dxa"/>
          </w:tcPr>
          <w:p w14:paraId="0BDFDCC7" w14:textId="458A429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262577FD" w14:textId="55D54DF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678F982" w14:textId="446D3207"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6A08A679" w14:textId="7BA1AA0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2520" w:type="dxa"/>
          </w:tcPr>
          <w:p w14:paraId="68E75D46" w14:textId="675A5E7F"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2613" w:type="dxa"/>
          </w:tcPr>
          <w:p w14:paraId="0EF24729" w14:textId="267936FE"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task being imported. You must enter a task number.</w:t>
            </w:r>
          </w:p>
        </w:tc>
      </w:tr>
      <w:tr w:rsidR="00A227C4" w:rsidRPr="000456A7" w14:paraId="47A5785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0FE814E" w14:textId="260496B6"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w:t>
            </w:r>
          </w:p>
        </w:tc>
        <w:tc>
          <w:tcPr>
            <w:tcW w:w="2743" w:type="dxa"/>
          </w:tcPr>
          <w:p w14:paraId="4EB35E2F" w14:textId="1F6C65C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TASK_REFERENCE       </w:t>
            </w:r>
          </w:p>
        </w:tc>
        <w:tc>
          <w:tcPr>
            <w:tcW w:w="1352" w:type="dxa"/>
          </w:tcPr>
          <w:p w14:paraId="52310A8A" w14:textId="0D6FD6B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w:t>
            </w:r>
          </w:p>
        </w:tc>
        <w:tc>
          <w:tcPr>
            <w:tcW w:w="996" w:type="dxa"/>
          </w:tcPr>
          <w:p w14:paraId="3E6E2554" w14:textId="731D1DD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229ACF26" w14:textId="26A73D9E"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2809B129" w14:textId="3A6A5DAB"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ASK_REFERENCE       </w:t>
            </w:r>
          </w:p>
        </w:tc>
        <w:tc>
          <w:tcPr>
            <w:tcW w:w="2520" w:type="dxa"/>
          </w:tcPr>
          <w:p w14:paraId="16DE28E5" w14:textId="330D966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OURCE_TASK_REFERENCE       </w:t>
            </w:r>
          </w:p>
        </w:tc>
        <w:tc>
          <w:tcPr>
            <w:tcW w:w="2613" w:type="dxa"/>
          </w:tcPr>
          <w:p w14:paraId="63D3991A" w14:textId="03AF5C3E"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task in the source system from which the task is imported.</w:t>
            </w:r>
          </w:p>
        </w:tc>
      </w:tr>
      <w:tr w:rsidR="00A227C4" w:rsidRPr="000456A7" w14:paraId="274ED8C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205E7FD" w14:textId="107AB6ED"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w:t>
            </w:r>
          </w:p>
        </w:tc>
        <w:tc>
          <w:tcPr>
            <w:tcW w:w="2743" w:type="dxa"/>
          </w:tcPr>
          <w:p w14:paraId="27A1949A" w14:textId="1C88EA6B"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FINANCIAL_TASK              </w:t>
            </w:r>
          </w:p>
        </w:tc>
        <w:tc>
          <w:tcPr>
            <w:tcW w:w="1352" w:type="dxa"/>
          </w:tcPr>
          <w:p w14:paraId="7CCE9A8E" w14:textId="2CD411C4"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1D0C25C9" w14:textId="3F0E15B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76124E95" w14:textId="35C8BC56"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375D9DAB" w14:textId="76813B3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FINANCIAL_TASK              </w:t>
            </w:r>
          </w:p>
        </w:tc>
        <w:tc>
          <w:tcPr>
            <w:tcW w:w="2520" w:type="dxa"/>
          </w:tcPr>
          <w:p w14:paraId="1D76868F" w14:textId="2211311C"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FINANCIAL_TASK              </w:t>
            </w:r>
          </w:p>
        </w:tc>
        <w:tc>
          <w:tcPr>
            <w:tcW w:w="2613" w:type="dxa"/>
          </w:tcPr>
          <w:p w14:paraId="6714E2D4" w14:textId="34C6BA4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whether you can use the task for financial transactions. By default all tasks are considered valid for the financial transactions. </w:t>
            </w:r>
          </w:p>
        </w:tc>
      </w:tr>
      <w:tr w:rsidR="00A227C4" w:rsidRPr="000456A7" w14:paraId="21BBE22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6DF0424" w14:textId="761A7EFC"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4</w:t>
            </w:r>
          </w:p>
        </w:tc>
        <w:tc>
          <w:tcPr>
            <w:tcW w:w="2743" w:type="dxa"/>
          </w:tcPr>
          <w:p w14:paraId="04AE9540" w14:textId="4B95D90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DESCRIPTION            </w:t>
            </w:r>
          </w:p>
        </w:tc>
        <w:tc>
          <w:tcPr>
            <w:tcW w:w="1352" w:type="dxa"/>
          </w:tcPr>
          <w:p w14:paraId="38A06642" w14:textId="2EC732BB"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00)</w:t>
            </w:r>
          </w:p>
        </w:tc>
        <w:tc>
          <w:tcPr>
            <w:tcW w:w="996" w:type="dxa"/>
          </w:tcPr>
          <w:p w14:paraId="7C7FB9AE" w14:textId="527B7EE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4B0341E5" w14:textId="7507D182"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5703C76E" w14:textId="781E401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DESCRIPTION            </w:t>
            </w:r>
          </w:p>
        </w:tc>
        <w:tc>
          <w:tcPr>
            <w:tcW w:w="2520" w:type="dxa"/>
          </w:tcPr>
          <w:p w14:paraId="4706AD9D" w14:textId="71D3BD6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DESCRIPTION            </w:t>
            </w:r>
          </w:p>
        </w:tc>
        <w:tc>
          <w:tcPr>
            <w:tcW w:w="2613" w:type="dxa"/>
          </w:tcPr>
          <w:p w14:paraId="663F3407" w14:textId="4E083321"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escription of the task being imported.</w:t>
            </w:r>
          </w:p>
        </w:tc>
      </w:tr>
      <w:tr w:rsidR="00A227C4" w:rsidRPr="000456A7" w14:paraId="2442CC2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FDF1A47" w14:textId="51C6D7D7"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5</w:t>
            </w:r>
          </w:p>
        </w:tc>
        <w:tc>
          <w:tcPr>
            <w:tcW w:w="2743" w:type="dxa"/>
          </w:tcPr>
          <w:p w14:paraId="6CFFED28" w14:textId="4EB37FF7"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ARENT_TASK_NUMBER          </w:t>
            </w:r>
          </w:p>
        </w:tc>
        <w:tc>
          <w:tcPr>
            <w:tcW w:w="1352" w:type="dxa"/>
          </w:tcPr>
          <w:p w14:paraId="313A0FCB" w14:textId="217F2D56"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996" w:type="dxa"/>
          </w:tcPr>
          <w:p w14:paraId="1B7CA6C1" w14:textId="10364D28"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181602F2" w14:textId="5D5D2F92"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1F7BC6AC" w14:textId="507091E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ARENT_TASK_NUMBER          </w:t>
            </w:r>
          </w:p>
        </w:tc>
        <w:tc>
          <w:tcPr>
            <w:tcW w:w="2520" w:type="dxa"/>
          </w:tcPr>
          <w:p w14:paraId="6A817645" w14:textId="5735F6C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ARENT_TASK_NUMBER          </w:t>
            </w:r>
          </w:p>
        </w:tc>
        <w:tc>
          <w:tcPr>
            <w:tcW w:w="2613" w:type="dxa"/>
          </w:tcPr>
          <w:p w14:paraId="03A32157" w14:textId="6A692FBF"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User-defined number of the parent task. This column should be null if the task is a top-level task.</w:t>
            </w:r>
          </w:p>
        </w:tc>
      </w:tr>
      <w:tr w:rsidR="00A227C4" w:rsidRPr="000456A7" w14:paraId="7EC2278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19E4A22" w14:textId="17B07D6A"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6</w:t>
            </w:r>
          </w:p>
        </w:tc>
        <w:tc>
          <w:tcPr>
            <w:tcW w:w="2743" w:type="dxa"/>
          </w:tcPr>
          <w:p w14:paraId="208ED804" w14:textId="5740F6D4"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ING_START_DATE         </w:t>
            </w:r>
          </w:p>
        </w:tc>
        <w:tc>
          <w:tcPr>
            <w:tcW w:w="1352" w:type="dxa"/>
          </w:tcPr>
          <w:p w14:paraId="2301C6E1" w14:textId="08FE1BA4"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6376CC6" w14:textId="0E3AB3B4"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6754A2E5" w14:textId="4D07F716"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34FA2986" w14:textId="6131B023"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START_DATE         </w:t>
            </w:r>
          </w:p>
        </w:tc>
        <w:tc>
          <w:tcPr>
            <w:tcW w:w="2520" w:type="dxa"/>
          </w:tcPr>
          <w:p w14:paraId="7C17B698" w14:textId="1220347F"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START_DATE         </w:t>
            </w:r>
          </w:p>
        </w:tc>
        <w:tc>
          <w:tcPr>
            <w:tcW w:w="2613" w:type="dxa"/>
          </w:tcPr>
          <w:p w14:paraId="34C4D8E9" w14:textId="734FAF4E"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on which the task is planned to start. </w:t>
            </w:r>
          </w:p>
        </w:tc>
      </w:tr>
      <w:tr w:rsidR="00A227C4" w:rsidRPr="000456A7" w14:paraId="51FFF21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97256ED" w14:textId="5CE10BF5"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7</w:t>
            </w:r>
          </w:p>
        </w:tc>
        <w:tc>
          <w:tcPr>
            <w:tcW w:w="2743" w:type="dxa"/>
          </w:tcPr>
          <w:p w14:paraId="327DC500" w14:textId="724A038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ING_END_DATE           </w:t>
            </w:r>
          </w:p>
        </w:tc>
        <w:tc>
          <w:tcPr>
            <w:tcW w:w="1352" w:type="dxa"/>
          </w:tcPr>
          <w:p w14:paraId="1DFB5111" w14:textId="5008B81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4D61B844" w14:textId="7D0CAE6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38E6E04C" w14:textId="7B26FCEB"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0C37840D" w14:textId="726B3C66"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END_DATE           </w:t>
            </w:r>
          </w:p>
        </w:tc>
        <w:tc>
          <w:tcPr>
            <w:tcW w:w="2520" w:type="dxa"/>
          </w:tcPr>
          <w:p w14:paraId="48D1A24A" w14:textId="7CEE4F9A"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ING_END_DATE           </w:t>
            </w:r>
          </w:p>
        </w:tc>
        <w:tc>
          <w:tcPr>
            <w:tcW w:w="2613" w:type="dxa"/>
          </w:tcPr>
          <w:p w14:paraId="2D4BDA3C" w14:textId="0C787166"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Date on which the task is planned to complete. </w:t>
            </w:r>
          </w:p>
        </w:tc>
      </w:tr>
      <w:tr w:rsidR="00A227C4" w:rsidRPr="000456A7" w14:paraId="2A1FF32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2F7EC7E" w14:textId="202B0E73"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8</w:t>
            </w:r>
          </w:p>
        </w:tc>
        <w:tc>
          <w:tcPr>
            <w:tcW w:w="2743" w:type="dxa"/>
          </w:tcPr>
          <w:p w14:paraId="5C38932F" w14:textId="1C7603B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ED_EFFORT              </w:t>
            </w:r>
          </w:p>
        </w:tc>
        <w:tc>
          <w:tcPr>
            <w:tcW w:w="1352" w:type="dxa"/>
          </w:tcPr>
          <w:p w14:paraId="0173641F" w14:textId="53BA0408"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42D497E8" w14:textId="6A8B46C2"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70D48448" w14:textId="20C9581D"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23E3C421" w14:textId="6916A04F"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EFFORT              </w:t>
            </w:r>
          </w:p>
        </w:tc>
        <w:tc>
          <w:tcPr>
            <w:tcW w:w="2520" w:type="dxa"/>
          </w:tcPr>
          <w:p w14:paraId="73E7F722" w14:textId="4CA5B6C1"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EFFORT              </w:t>
            </w:r>
          </w:p>
        </w:tc>
        <w:tc>
          <w:tcPr>
            <w:tcW w:w="2613" w:type="dxa"/>
          </w:tcPr>
          <w:p w14:paraId="2500C8B1" w14:textId="1F27A9CC"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hours it takes to complete the task as per the project plan.</w:t>
            </w:r>
          </w:p>
        </w:tc>
      </w:tr>
      <w:tr w:rsidR="00A227C4" w:rsidRPr="000456A7" w14:paraId="0B5CE08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6C042F7" w14:textId="682EEB42"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9</w:t>
            </w:r>
          </w:p>
        </w:tc>
        <w:tc>
          <w:tcPr>
            <w:tcW w:w="2743" w:type="dxa"/>
          </w:tcPr>
          <w:p w14:paraId="38D5B3C1" w14:textId="7679942A"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LANNED_DURATION            </w:t>
            </w:r>
          </w:p>
        </w:tc>
        <w:tc>
          <w:tcPr>
            <w:tcW w:w="1352" w:type="dxa"/>
          </w:tcPr>
          <w:p w14:paraId="795DCB87" w14:textId="11DC3EC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E55E0C6" w14:textId="7C267A3B"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F9CC09A" w14:textId="09479CE3"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1B95C863" w14:textId="38E87895"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DURATION            </w:t>
            </w:r>
          </w:p>
        </w:tc>
        <w:tc>
          <w:tcPr>
            <w:tcW w:w="2520" w:type="dxa"/>
          </w:tcPr>
          <w:p w14:paraId="5C353BC7" w14:textId="7E68DE8A"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LANNED_DURATION            </w:t>
            </w:r>
          </w:p>
        </w:tc>
        <w:tc>
          <w:tcPr>
            <w:tcW w:w="2613" w:type="dxa"/>
          </w:tcPr>
          <w:p w14:paraId="01433BE1" w14:textId="3F0FBF7A"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umber of working days it takes to complete the task. </w:t>
            </w:r>
          </w:p>
        </w:tc>
      </w:tr>
      <w:tr w:rsidR="00A227C4" w:rsidRPr="000456A7" w14:paraId="0674AFB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51DB6CB" w14:textId="1D419102"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0</w:t>
            </w:r>
          </w:p>
        </w:tc>
        <w:tc>
          <w:tcPr>
            <w:tcW w:w="2743" w:type="dxa"/>
          </w:tcPr>
          <w:p w14:paraId="5FFA475F" w14:textId="313605CC"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LESTONE_FLAG              </w:t>
            </w:r>
          </w:p>
        </w:tc>
        <w:tc>
          <w:tcPr>
            <w:tcW w:w="1352" w:type="dxa"/>
          </w:tcPr>
          <w:p w14:paraId="1F9103DC" w14:textId="21B5C1D7"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194DBFC7" w14:textId="6B2C3001"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56C2F940" w14:textId="772BB58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10E102CA" w14:textId="0774E4E1"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LESTONE_FLAG              </w:t>
            </w:r>
          </w:p>
        </w:tc>
        <w:tc>
          <w:tcPr>
            <w:tcW w:w="2520" w:type="dxa"/>
          </w:tcPr>
          <w:p w14:paraId="2334C07F" w14:textId="42F92957"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LESTONE_FLAG              </w:t>
            </w:r>
          </w:p>
        </w:tc>
        <w:tc>
          <w:tcPr>
            <w:tcW w:w="2613" w:type="dxa"/>
          </w:tcPr>
          <w:p w14:paraId="39C99C0F" w14:textId="3A01D9BB"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the task is a milestone task. Valid values are Y and N.</w:t>
            </w:r>
          </w:p>
        </w:tc>
      </w:tr>
      <w:tr w:rsidR="00A227C4" w:rsidRPr="000456A7" w14:paraId="3EAE90F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5859ECD" w14:textId="6C55758F"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1</w:t>
            </w:r>
          </w:p>
        </w:tc>
        <w:tc>
          <w:tcPr>
            <w:tcW w:w="2743" w:type="dxa"/>
          </w:tcPr>
          <w:p w14:paraId="3229F577" w14:textId="00892460"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ITICAL_FLAG               </w:t>
            </w:r>
          </w:p>
        </w:tc>
        <w:tc>
          <w:tcPr>
            <w:tcW w:w="1352" w:type="dxa"/>
          </w:tcPr>
          <w:p w14:paraId="0EBAABA7" w14:textId="4D9EB5BF"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2A57DBD8" w14:textId="193A78E6"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0799AD76" w14:textId="521CE19D"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2DA03FFD" w14:textId="246FF5D1"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ITICAL_FLAG               </w:t>
            </w:r>
          </w:p>
        </w:tc>
        <w:tc>
          <w:tcPr>
            <w:tcW w:w="2520" w:type="dxa"/>
          </w:tcPr>
          <w:p w14:paraId="77C3A89F" w14:textId="68FE4787"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ITICAL_FLAG               </w:t>
            </w:r>
          </w:p>
        </w:tc>
        <w:tc>
          <w:tcPr>
            <w:tcW w:w="2613" w:type="dxa"/>
          </w:tcPr>
          <w:p w14:paraId="2828C231" w14:textId="56DD6319" w:rsidR="00A227C4" w:rsidRPr="000456A7" w:rsidRDefault="00A227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the task is critical for the project. Valid values are Y and N.</w:t>
            </w:r>
          </w:p>
        </w:tc>
      </w:tr>
      <w:tr w:rsidR="00A227C4" w:rsidRPr="000456A7" w14:paraId="7F2626F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9FC324A" w14:textId="0456FD70" w:rsidR="00A227C4" w:rsidRPr="000456A7" w:rsidRDefault="00A227C4"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2</w:t>
            </w:r>
          </w:p>
        </w:tc>
        <w:tc>
          <w:tcPr>
            <w:tcW w:w="2743" w:type="dxa"/>
          </w:tcPr>
          <w:p w14:paraId="6B222390" w14:textId="2845325F"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HARGEABLE_FLAG             </w:t>
            </w:r>
          </w:p>
        </w:tc>
        <w:tc>
          <w:tcPr>
            <w:tcW w:w="1352" w:type="dxa"/>
          </w:tcPr>
          <w:p w14:paraId="17BB2D9F" w14:textId="49651439"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02D1EC3B" w14:textId="733CBDA2"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4A604124" w14:textId="085201D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20" w:type="dxa"/>
          </w:tcPr>
          <w:p w14:paraId="69AFD446" w14:textId="11D14CE5"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2520" w:type="dxa"/>
          </w:tcPr>
          <w:p w14:paraId="196F7C3D" w14:textId="03EADF61"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2613" w:type="dxa"/>
          </w:tcPr>
          <w:p w14:paraId="64FDFED5" w14:textId="689D2ED2" w:rsidR="00A227C4" w:rsidRPr="000456A7" w:rsidRDefault="00A227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expenditure items can be charged to the task. Only the lowest-level tasks can be chargeable. Valid values are Y and N.</w:t>
            </w:r>
          </w:p>
        </w:tc>
      </w:tr>
      <w:tr w:rsidR="00AA3E78" w:rsidRPr="000456A7" w14:paraId="068557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5B0C529" w14:textId="36F9887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3</w:t>
            </w:r>
          </w:p>
        </w:tc>
        <w:tc>
          <w:tcPr>
            <w:tcW w:w="2743" w:type="dxa"/>
          </w:tcPr>
          <w:p w14:paraId="1988BF64" w14:textId="01AA228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ABLE_FLAG               </w:t>
            </w:r>
          </w:p>
        </w:tc>
        <w:tc>
          <w:tcPr>
            <w:tcW w:w="1352" w:type="dxa"/>
          </w:tcPr>
          <w:p w14:paraId="2E231ECB" w14:textId="4E15EF8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146125D2" w14:textId="7C43E4E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6DF4951F" w14:textId="1ED02CD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5B09AA11" w14:textId="2D3506E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2520" w:type="dxa"/>
          </w:tcPr>
          <w:p w14:paraId="1CCE25EB" w14:textId="5949296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2613" w:type="dxa"/>
          </w:tcPr>
          <w:p w14:paraId="2B9176BF" w14:textId="107157B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transactions charged to the task can accrue revenue. Valid values are Y and N.</w:t>
            </w:r>
          </w:p>
        </w:tc>
      </w:tr>
      <w:tr w:rsidR="00AA3E78" w:rsidRPr="000456A7" w14:paraId="0B1A2E0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46A5E00" w14:textId="3C12CBD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4</w:t>
            </w:r>
          </w:p>
        </w:tc>
        <w:tc>
          <w:tcPr>
            <w:tcW w:w="2743" w:type="dxa"/>
          </w:tcPr>
          <w:p w14:paraId="3FA507A2" w14:textId="76FB8D5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IZABLE_FLAG          </w:t>
            </w:r>
          </w:p>
        </w:tc>
        <w:tc>
          <w:tcPr>
            <w:tcW w:w="1352" w:type="dxa"/>
          </w:tcPr>
          <w:p w14:paraId="39229F54" w14:textId="495C805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00472C51" w14:textId="53B0CE2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540" w:type="dxa"/>
          </w:tcPr>
          <w:p w14:paraId="457BC7E3" w14:textId="33555BA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38B02C9A" w14:textId="4D2C47F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2520" w:type="dxa"/>
          </w:tcPr>
          <w:p w14:paraId="59ABEFB4" w14:textId="035E653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2613" w:type="dxa"/>
          </w:tcPr>
          <w:p w14:paraId="3417AB7A" w14:textId="1D246B7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if expenditure items charged to the task can create capital assets. Valid values are Y and N.</w:t>
            </w:r>
          </w:p>
        </w:tc>
      </w:tr>
      <w:tr w:rsidR="00AA3E78" w:rsidRPr="000456A7" w14:paraId="39CE250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65948C" w14:textId="3E8DE11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5</w:t>
            </w:r>
          </w:p>
        </w:tc>
        <w:tc>
          <w:tcPr>
            <w:tcW w:w="2743" w:type="dxa"/>
          </w:tcPr>
          <w:p w14:paraId="020080F3" w14:textId="2B6A213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IMIT_TO_TXN_CONTROLS_FLAG  </w:t>
            </w:r>
          </w:p>
        </w:tc>
        <w:tc>
          <w:tcPr>
            <w:tcW w:w="1352" w:type="dxa"/>
          </w:tcPr>
          <w:p w14:paraId="685FA5B1" w14:textId="1A868DD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38647914" w14:textId="56074E4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0185D5D4" w14:textId="6CA9A87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0668C62A" w14:textId="2F493B7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FLAG  </w:t>
            </w:r>
          </w:p>
        </w:tc>
        <w:tc>
          <w:tcPr>
            <w:tcW w:w="2520" w:type="dxa"/>
          </w:tcPr>
          <w:p w14:paraId="7C86E9CF" w14:textId="2A1A9B6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IMIT_TO_TXN_CONTROLS_FLAG  </w:t>
            </w:r>
          </w:p>
        </w:tc>
        <w:tc>
          <w:tcPr>
            <w:tcW w:w="2613" w:type="dxa"/>
          </w:tcPr>
          <w:p w14:paraId="5EC4AA82" w14:textId="193BC77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ype of transaction controls, inclusive or exclusive, defined for the selected project or task. Valid code values are:</w:t>
            </w:r>
          </w:p>
        </w:tc>
      </w:tr>
      <w:tr w:rsidR="00AA3E78" w:rsidRPr="000456A7" w14:paraId="669F407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46E60CB" w14:textId="754BF69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6</w:t>
            </w:r>
          </w:p>
        </w:tc>
        <w:tc>
          <w:tcPr>
            <w:tcW w:w="2743" w:type="dxa"/>
          </w:tcPr>
          <w:p w14:paraId="098425E3" w14:textId="2188A66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ERVICE_TYPE_CODE           </w:t>
            </w:r>
          </w:p>
        </w:tc>
        <w:tc>
          <w:tcPr>
            <w:tcW w:w="1352" w:type="dxa"/>
          </w:tcPr>
          <w:p w14:paraId="2DAE3CA6" w14:textId="1FAD64E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10597537" w14:textId="711887D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52F26857" w14:textId="43B11A8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3899B5A3" w14:textId="29A1DDF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2520" w:type="dxa"/>
          </w:tcPr>
          <w:p w14:paraId="7BD9F47F" w14:textId="0B5BA55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ERVICE_TYPE_CODE           </w:t>
            </w:r>
          </w:p>
        </w:tc>
        <w:tc>
          <w:tcPr>
            <w:tcW w:w="2613" w:type="dxa"/>
          </w:tcPr>
          <w:p w14:paraId="73859482" w14:textId="255FF72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type of work performed on the task.</w:t>
            </w:r>
          </w:p>
        </w:tc>
      </w:tr>
      <w:tr w:rsidR="00AA3E78" w:rsidRPr="000456A7" w14:paraId="788BF4B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796EE7" w14:textId="175CECE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27</w:t>
            </w:r>
          </w:p>
        </w:tc>
        <w:tc>
          <w:tcPr>
            <w:tcW w:w="2743" w:type="dxa"/>
          </w:tcPr>
          <w:p w14:paraId="7BA03A94" w14:textId="12638C9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WORK_TYPE_ID                </w:t>
            </w:r>
          </w:p>
        </w:tc>
        <w:tc>
          <w:tcPr>
            <w:tcW w:w="1352" w:type="dxa"/>
          </w:tcPr>
          <w:p w14:paraId="4CF4357A" w14:textId="7E47310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180)</w:t>
            </w:r>
          </w:p>
        </w:tc>
        <w:tc>
          <w:tcPr>
            <w:tcW w:w="996" w:type="dxa"/>
          </w:tcPr>
          <w:p w14:paraId="4FB470F2" w14:textId="25D3A53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585DD5C5" w14:textId="7C5273B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22DEC8F3" w14:textId="038D681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ID                </w:t>
            </w:r>
          </w:p>
        </w:tc>
        <w:tc>
          <w:tcPr>
            <w:tcW w:w="2520" w:type="dxa"/>
          </w:tcPr>
          <w:p w14:paraId="57CFD8B5" w14:textId="78A3FA9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WORK_TYPE_ID                </w:t>
            </w:r>
          </w:p>
        </w:tc>
        <w:tc>
          <w:tcPr>
            <w:tcW w:w="2613" w:type="dxa"/>
          </w:tcPr>
          <w:p w14:paraId="5BB98E10" w14:textId="6D993B4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Work Types are predefined types of work, for example, Vacation, Training, and Administration.</w:t>
            </w:r>
          </w:p>
        </w:tc>
      </w:tr>
      <w:tr w:rsidR="00AA3E78" w:rsidRPr="000456A7" w14:paraId="180DF58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C3923AC" w14:textId="6408460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8</w:t>
            </w:r>
          </w:p>
        </w:tc>
        <w:tc>
          <w:tcPr>
            <w:tcW w:w="2743" w:type="dxa"/>
          </w:tcPr>
          <w:p w14:paraId="271A40B2" w14:textId="10153CE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ANAGER_PERSON_ID           </w:t>
            </w:r>
          </w:p>
        </w:tc>
        <w:tc>
          <w:tcPr>
            <w:tcW w:w="1352" w:type="dxa"/>
          </w:tcPr>
          <w:p w14:paraId="3530C3E2" w14:textId="1EE62C6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2AD77910" w14:textId="4375ADB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274C2AFD" w14:textId="022F38A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3019ED06" w14:textId="3B68BBB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ANAGER_PERSON_ID           </w:t>
            </w:r>
          </w:p>
        </w:tc>
        <w:tc>
          <w:tcPr>
            <w:tcW w:w="2520" w:type="dxa"/>
          </w:tcPr>
          <w:p w14:paraId="6DA6D319" w14:textId="1FC4D99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ANAGER_PERSON_ID           </w:t>
            </w:r>
          </w:p>
        </w:tc>
        <w:tc>
          <w:tcPr>
            <w:tcW w:w="2613" w:type="dxa"/>
          </w:tcPr>
          <w:p w14:paraId="33FD50B5" w14:textId="2A830D4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he identifier of the person who manages the task. This is a task-specific attribute. </w:t>
            </w:r>
          </w:p>
        </w:tc>
      </w:tr>
      <w:tr w:rsidR="00AA3E78" w:rsidRPr="000456A7" w14:paraId="2C19347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A90808C" w14:textId="67C265D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29</w:t>
            </w:r>
          </w:p>
        </w:tc>
        <w:tc>
          <w:tcPr>
            <w:tcW w:w="2743" w:type="dxa"/>
          </w:tcPr>
          <w:p w14:paraId="44A07285" w14:textId="19CEE8D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LLOW_CROSS_CHARGE_FLAG     </w:t>
            </w:r>
          </w:p>
        </w:tc>
        <w:tc>
          <w:tcPr>
            <w:tcW w:w="1352" w:type="dxa"/>
          </w:tcPr>
          <w:p w14:paraId="5A56353A" w14:textId="271823D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3844D4E7" w14:textId="1495CF3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43A86BCC" w14:textId="330B485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2F3C4EB2" w14:textId="713447C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W_CROSS_CHARGE_FLAG     </w:t>
            </w:r>
          </w:p>
        </w:tc>
        <w:tc>
          <w:tcPr>
            <w:tcW w:w="2520" w:type="dxa"/>
          </w:tcPr>
          <w:p w14:paraId="37A3D77C" w14:textId="4A3167A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W_CROSS_CHARGE_FLAG     </w:t>
            </w:r>
          </w:p>
        </w:tc>
        <w:tc>
          <w:tcPr>
            <w:tcW w:w="2613" w:type="dxa"/>
          </w:tcPr>
          <w:p w14:paraId="238E7B34" w14:textId="7756274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o indicate whether cross charge</w:t>
            </w:r>
            <w:r w:rsidR="00F85A26" w:rsidRPr="000456A7">
              <w:rPr>
                <w:rFonts w:asciiTheme="majorHAnsi" w:eastAsia="Book Antiqua" w:hAnsiTheme="majorHAnsi" w:cstheme="majorHAnsi"/>
                <w:color w:val="000000"/>
                <w:sz w:val="16"/>
                <w:szCs w:val="16"/>
              </w:rPr>
              <w:t>s</w:t>
            </w:r>
            <w:r w:rsidRPr="000456A7">
              <w:rPr>
                <w:rFonts w:asciiTheme="majorHAnsi" w:eastAsia="Book Antiqua" w:hAnsiTheme="majorHAnsi" w:cstheme="majorHAnsi"/>
                <w:color w:val="000000"/>
                <w:sz w:val="16"/>
                <w:szCs w:val="16"/>
              </w:rPr>
              <w:t xml:space="preserve"> are allowed.</w:t>
            </w:r>
          </w:p>
        </w:tc>
      </w:tr>
      <w:tr w:rsidR="00AA3E78" w:rsidRPr="000456A7" w14:paraId="5F742CB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DFF5488" w14:textId="751FA727"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0</w:t>
            </w:r>
          </w:p>
        </w:tc>
        <w:tc>
          <w:tcPr>
            <w:tcW w:w="2743" w:type="dxa"/>
          </w:tcPr>
          <w:p w14:paraId="275ADD4B" w14:textId="31C6BE3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LABOR_FLAG       </w:t>
            </w:r>
          </w:p>
        </w:tc>
        <w:tc>
          <w:tcPr>
            <w:tcW w:w="1352" w:type="dxa"/>
          </w:tcPr>
          <w:p w14:paraId="63E851B2" w14:textId="2DFCD5D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6293167E" w14:textId="523B88B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3FD2D124" w14:textId="52E2697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15AE251A" w14:textId="35EC76B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LABOR_FLAG       </w:t>
            </w:r>
          </w:p>
        </w:tc>
        <w:tc>
          <w:tcPr>
            <w:tcW w:w="2520" w:type="dxa"/>
          </w:tcPr>
          <w:p w14:paraId="54D213D0" w14:textId="3762915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LABOR_FLAG       </w:t>
            </w:r>
          </w:p>
        </w:tc>
        <w:tc>
          <w:tcPr>
            <w:tcW w:w="2613" w:type="dxa"/>
          </w:tcPr>
          <w:p w14:paraId="1A4EE356" w14:textId="3A11A5B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hat indicates cross charge processing is to be performed for labor transactions charged to the project. Default value for the project template is N. This is defaulted to a project from the project template. This value for the project is a default for the task fixed date.</w:t>
            </w:r>
          </w:p>
        </w:tc>
      </w:tr>
      <w:tr w:rsidR="00AA3E78" w:rsidRPr="000456A7" w14:paraId="084AF45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E527FA" w14:textId="2981ECC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1</w:t>
            </w:r>
          </w:p>
        </w:tc>
        <w:tc>
          <w:tcPr>
            <w:tcW w:w="2743" w:type="dxa"/>
          </w:tcPr>
          <w:p w14:paraId="203B6914" w14:textId="307D375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C_PROCESS_NL_FLAG          </w:t>
            </w:r>
          </w:p>
        </w:tc>
        <w:tc>
          <w:tcPr>
            <w:tcW w:w="1352" w:type="dxa"/>
          </w:tcPr>
          <w:p w14:paraId="223AF424" w14:textId="6BC93C8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4AB4D4AE" w14:textId="50F8812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164FFB9E" w14:textId="52F43DB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15749F2A" w14:textId="6D62A4B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NL_FLAG          </w:t>
            </w:r>
          </w:p>
        </w:tc>
        <w:tc>
          <w:tcPr>
            <w:tcW w:w="2520" w:type="dxa"/>
          </w:tcPr>
          <w:p w14:paraId="360ABBAA" w14:textId="5076A77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C_PROCESS_NL_FLAG          </w:t>
            </w:r>
          </w:p>
        </w:tc>
        <w:tc>
          <w:tcPr>
            <w:tcW w:w="2613" w:type="dxa"/>
          </w:tcPr>
          <w:p w14:paraId="54CE4571" w14:textId="5210521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hat indicates cross charge processing is to be performed for non-labor transactions charged to the project. Default value for the project template is N. This is defaulted to a project from the project template. This value for the project is a default for the task fixed date.</w:t>
            </w:r>
          </w:p>
        </w:tc>
      </w:tr>
      <w:tr w:rsidR="00AA3E78" w:rsidRPr="000456A7" w14:paraId="29EB0CD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E8C83D9" w14:textId="4AE7429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2</w:t>
            </w:r>
          </w:p>
        </w:tc>
        <w:tc>
          <w:tcPr>
            <w:tcW w:w="2743" w:type="dxa"/>
          </w:tcPr>
          <w:p w14:paraId="2FAAF84B" w14:textId="4EC04D1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RECEIVE_PROJECT_INVOICE_FLAG</w:t>
            </w:r>
          </w:p>
        </w:tc>
        <w:tc>
          <w:tcPr>
            <w:tcW w:w="1352" w:type="dxa"/>
          </w:tcPr>
          <w:p w14:paraId="4D0434A1" w14:textId="092EFC2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996" w:type="dxa"/>
          </w:tcPr>
          <w:p w14:paraId="3563E718" w14:textId="687EFF7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54A55F0E" w14:textId="7EEF6BC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673C8608" w14:textId="7E50167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RECEIVE_PROJECT_INVOICE_FLAG</w:t>
            </w:r>
          </w:p>
        </w:tc>
        <w:tc>
          <w:tcPr>
            <w:tcW w:w="2520" w:type="dxa"/>
          </w:tcPr>
          <w:p w14:paraId="17EEDAF8" w14:textId="4585A58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RECEIVE_PROJECT_INVOICE_FLAG</w:t>
            </w:r>
          </w:p>
        </w:tc>
        <w:tc>
          <w:tcPr>
            <w:tcW w:w="2613" w:type="dxa"/>
          </w:tcPr>
          <w:p w14:paraId="41530B73" w14:textId="572A79D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lag that indicates that the task may receive charges from internal supplies via inter-project billing.</w:t>
            </w:r>
          </w:p>
        </w:tc>
      </w:tr>
      <w:tr w:rsidR="00AA3E78" w:rsidRPr="000456A7" w14:paraId="36BCC4D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957D085" w14:textId="7E85E69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3</w:t>
            </w:r>
          </w:p>
        </w:tc>
        <w:tc>
          <w:tcPr>
            <w:tcW w:w="2743" w:type="dxa"/>
          </w:tcPr>
          <w:p w14:paraId="78E75E4C" w14:textId="425A07F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1352" w:type="dxa"/>
          </w:tcPr>
          <w:p w14:paraId="5F197D99" w14:textId="40289FD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6FF43750" w14:textId="6B1A892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06FAE503" w14:textId="42062E7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62305BC3" w14:textId="4A2926A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2520" w:type="dxa"/>
          </w:tcPr>
          <w:p w14:paraId="743D201A" w14:textId="607C900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2613" w:type="dxa"/>
          </w:tcPr>
          <w:p w14:paraId="68058499" w14:textId="139161D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Organization that owns the tasks. Organizations can be departments, sections, divisions, companies, or other units. If you do not provide a value, the organization from the template is used.</w:t>
            </w:r>
          </w:p>
        </w:tc>
      </w:tr>
      <w:tr w:rsidR="00AA3E78" w:rsidRPr="000456A7" w14:paraId="1B02D89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2D91F9D" w14:textId="3365281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4</w:t>
            </w:r>
          </w:p>
        </w:tc>
        <w:tc>
          <w:tcPr>
            <w:tcW w:w="2743" w:type="dxa"/>
          </w:tcPr>
          <w:p w14:paraId="5E9E8EE5" w14:textId="12F0EA8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REQMNT_CODE                 </w:t>
            </w:r>
          </w:p>
        </w:tc>
        <w:tc>
          <w:tcPr>
            <w:tcW w:w="1352" w:type="dxa"/>
          </w:tcPr>
          <w:p w14:paraId="03DCBE44" w14:textId="33DDC0A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467BDD5E" w14:textId="740DC8E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18E82E80" w14:textId="0230A92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1E4CA5B1" w14:textId="31CF752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REQMNT_CODE                 </w:t>
            </w:r>
          </w:p>
        </w:tc>
        <w:tc>
          <w:tcPr>
            <w:tcW w:w="2520" w:type="dxa"/>
          </w:tcPr>
          <w:p w14:paraId="7D7D2BD2" w14:textId="47582F7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REQMNT_CODE                 </w:t>
            </w:r>
          </w:p>
        </w:tc>
        <w:tc>
          <w:tcPr>
            <w:tcW w:w="2613" w:type="dxa"/>
          </w:tcPr>
          <w:p w14:paraId="46072427" w14:textId="4B6306B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unique code of the backlog associated with the task.</w:t>
            </w:r>
          </w:p>
        </w:tc>
      </w:tr>
      <w:tr w:rsidR="00AA3E78" w:rsidRPr="000456A7" w14:paraId="368E49A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73BEC53" w14:textId="3DE000F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5</w:t>
            </w:r>
          </w:p>
        </w:tc>
        <w:tc>
          <w:tcPr>
            <w:tcW w:w="2743" w:type="dxa"/>
          </w:tcPr>
          <w:p w14:paraId="30E61354" w14:textId="3F60DA7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PRINT                      </w:t>
            </w:r>
          </w:p>
        </w:tc>
        <w:tc>
          <w:tcPr>
            <w:tcW w:w="1352" w:type="dxa"/>
          </w:tcPr>
          <w:p w14:paraId="05805BEE" w14:textId="5B6841C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285367D8" w14:textId="4FE2523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22C38DA8" w14:textId="1FD5F99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431E24BF" w14:textId="41ED45E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PRINT                      </w:t>
            </w:r>
          </w:p>
        </w:tc>
        <w:tc>
          <w:tcPr>
            <w:tcW w:w="2520" w:type="dxa"/>
          </w:tcPr>
          <w:p w14:paraId="76748E7F" w14:textId="3BA1DC2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PRINT                      </w:t>
            </w:r>
          </w:p>
        </w:tc>
        <w:tc>
          <w:tcPr>
            <w:tcW w:w="2613" w:type="dxa"/>
          </w:tcPr>
          <w:p w14:paraId="708B998A" w14:textId="3105684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print in which the task is completed or expected to be complete. Valid values are configured during application setup.</w:t>
            </w:r>
          </w:p>
        </w:tc>
      </w:tr>
      <w:tr w:rsidR="00AA3E78" w:rsidRPr="000456A7" w14:paraId="313E436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BAB8121" w14:textId="486F2E2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6</w:t>
            </w:r>
          </w:p>
        </w:tc>
        <w:tc>
          <w:tcPr>
            <w:tcW w:w="2743" w:type="dxa"/>
          </w:tcPr>
          <w:p w14:paraId="4D858815" w14:textId="01A9AFE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IORITY                    </w:t>
            </w:r>
          </w:p>
        </w:tc>
        <w:tc>
          <w:tcPr>
            <w:tcW w:w="1352" w:type="dxa"/>
          </w:tcPr>
          <w:p w14:paraId="16C27735" w14:textId="14B17EC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180)</w:t>
            </w:r>
          </w:p>
        </w:tc>
        <w:tc>
          <w:tcPr>
            <w:tcW w:w="996" w:type="dxa"/>
          </w:tcPr>
          <w:p w14:paraId="3D63DD1C" w14:textId="3878D64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3B263F22" w14:textId="6ED3CC3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4550CB86" w14:textId="1CF6555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IORITY                    </w:t>
            </w:r>
          </w:p>
        </w:tc>
        <w:tc>
          <w:tcPr>
            <w:tcW w:w="2520" w:type="dxa"/>
          </w:tcPr>
          <w:p w14:paraId="479CBB28" w14:textId="583F8FA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IORITY                    </w:t>
            </w:r>
          </w:p>
        </w:tc>
        <w:tc>
          <w:tcPr>
            <w:tcW w:w="2613" w:type="dxa"/>
          </w:tcPr>
          <w:p w14:paraId="62C4C173" w14:textId="377D744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iority of the task in project plan. Valid values are positive integers. </w:t>
            </w:r>
          </w:p>
        </w:tc>
      </w:tr>
      <w:tr w:rsidR="00AA3E78" w:rsidRPr="000456A7" w14:paraId="476E303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CAC8C1A" w14:textId="271647A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7</w:t>
            </w:r>
          </w:p>
        </w:tc>
        <w:tc>
          <w:tcPr>
            <w:tcW w:w="2743" w:type="dxa"/>
          </w:tcPr>
          <w:p w14:paraId="42879870" w14:textId="65CE960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CHEDULE_MODE               </w:t>
            </w:r>
          </w:p>
        </w:tc>
        <w:tc>
          <w:tcPr>
            <w:tcW w:w="1352" w:type="dxa"/>
          </w:tcPr>
          <w:p w14:paraId="66EFD61B" w14:textId="0D87294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19F5A659" w14:textId="0EC15AE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540" w:type="dxa"/>
          </w:tcPr>
          <w:p w14:paraId="7FFB6451" w14:textId="4E4E9F6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20" w:type="dxa"/>
          </w:tcPr>
          <w:p w14:paraId="6A447C45" w14:textId="410A8BB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MODE               </w:t>
            </w:r>
          </w:p>
        </w:tc>
        <w:tc>
          <w:tcPr>
            <w:tcW w:w="2520" w:type="dxa"/>
          </w:tcPr>
          <w:p w14:paraId="60606537" w14:textId="7927F2B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CHEDULE_MODE               </w:t>
            </w:r>
          </w:p>
        </w:tc>
        <w:tc>
          <w:tcPr>
            <w:tcW w:w="2613" w:type="dxa"/>
          </w:tcPr>
          <w:p w14:paraId="6D17DC60" w14:textId="62E2D2D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pecifies the schedule mode of the task. Valid values are: Auto and Manual. </w:t>
            </w:r>
          </w:p>
        </w:tc>
      </w:tr>
      <w:tr w:rsidR="00AA3E78" w:rsidRPr="000456A7" w14:paraId="6724474F"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0953D2D" w14:textId="1818A24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38</w:t>
            </w:r>
          </w:p>
        </w:tc>
        <w:tc>
          <w:tcPr>
            <w:tcW w:w="2743" w:type="dxa"/>
          </w:tcPr>
          <w:p w14:paraId="6858B067" w14:textId="415F35B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START_DATE         </w:t>
            </w:r>
          </w:p>
        </w:tc>
        <w:tc>
          <w:tcPr>
            <w:tcW w:w="1352" w:type="dxa"/>
          </w:tcPr>
          <w:p w14:paraId="2D743D14" w14:textId="5D1B7C4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F58040D" w14:textId="2AC8319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4EA0541E" w14:textId="3946975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77C7E43A" w14:textId="2E702CD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START_DATE         </w:t>
            </w:r>
          </w:p>
        </w:tc>
        <w:tc>
          <w:tcPr>
            <w:tcW w:w="2520" w:type="dxa"/>
          </w:tcPr>
          <w:p w14:paraId="4A8B8366" w14:textId="5402AAA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START_DATE         </w:t>
            </w:r>
          </w:p>
        </w:tc>
        <w:tc>
          <w:tcPr>
            <w:tcW w:w="2613" w:type="dxa"/>
          </w:tcPr>
          <w:p w14:paraId="653CC37C" w14:textId="32C0208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art date of the task as per the baseline set for the project plan. The date format is YYYY/MM/DD.</w:t>
            </w:r>
          </w:p>
        </w:tc>
      </w:tr>
      <w:tr w:rsidR="00AA3E78" w:rsidRPr="000456A7" w14:paraId="2AB017C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5CBF4B5" w14:textId="6CC73E7F"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39</w:t>
            </w:r>
          </w:p>
        </w:tc>
        <w:tc>
          <w:tcPr>
            <w:tcW w:w="2743" w:type="dxa"/>
          </w:tcPr>
          <w:p w14:paraId="6C7792F3" w14:textId="7C9D376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FINISH_DATE        </w:t>
            </w:r>
          </w:p>
        </w:tc>
        <w:tc>
          <w:tcPr>
            <w:tcW w:w="1352" w:type="dxa"/>
          </w:tcPr>
          <w:p w14:paraId="424D7441" w14:textId="501DFC7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071C4BF" w14:textId="5D23757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179592C7" w14:textId="6428219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602CA964" w14:textId="514C885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FINISH_DATE        </w:t>
            </w:r>
          </w:p>
        </w:tc>
        <w:tc>
          <w:tcPr>
            <w:tcW w:w="2520" w:type="dxa"/>
          </w:tcPr>
          <w:p w14:paraId="2C6B5E03" w14:textId="7430A1B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FINISH_DATE        </w:t>
            </w:r>
          </w:p>
        </w:tc>
        <w:tc>
          <w:tcPr>
            <w:tcW w:w="2613" w:type="dxa"/>
          </w:tcPr>
          <w:p w14:paraId="2E025628" w14:textId="0FADD13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inish date of the task as per the baseline set for the project plan. The date format is YYYY/MM/DD.</w:t>
            </w:r>
          </w:p>
        </w:tc>
      </w:tr>
      <w:tr w:rsidR="00AA3E78" w:rsidRPr="000456A7" w14:paraId="18E3DA3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106D619" w14:textId="79D1F4F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0</w:t>
            </w:r>
          </w:p>
        </w:tc>
        <w:tc>
          <w:tcPr>
            <w:tcW w:w="2743" w:type="dxa"/>
          </w:tcPr>
          <w:p w14:paraId="1E503FFF" w14:textId="3663368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EFFORT             </w:t>
            </w:r>
          </w:p>
        </w:tc>
        <w:tc>
          <w:tcPr>
            <w:tcW w:w="1352" w:type="dxa"/>
          </w:tcPr>
          <w:p w14:paraId="07B3D4FC" w14:textId="79D59DE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8FE75A1" w14:textId="345E9A5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74F37029" w14:textId="7A5AF98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3A22CA75" w14:textId="213EC3C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EFFORT             </w:t>
            </w:r>
          </w:p>
        </w:tc>
        <w:tc>
          <w:tcPr>
            <w:tcW w:w="2520" w:type="dxa"/>
          </w:tcPr>
          <w:p w14:paraId="63BDC431" w14:textId="35D333D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EFFORT             </w:t>
            </w:r>
          </w:p>
        </w:tc>
        <w:tc>
          <w:tcPr>
            <w:tcW w:w="2613" w:type="dxa"/>
          </w:tcPr>
          <w:p w14:paraId="021C75E7" w14:textId="1A40C8F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he effort in hours required to complete the task as per the baseline set for the project plan.</w:t>
            </w:r>
          </w:p>
        </w:tc>
      </w:tr>
      <w:tr w:rsidR="00AA3E78" w:rsidRPr="000456A7" w14:paraId="324D7D4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0ED3501" w14:textId="228F9FAA"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1</w:t>
            </w:r>
          </w:p>
        </w:tc>
        <w:tc>
          <w:tcPr>
            <w:tcW w:w="2743" w:type="dxa"/>
          </w:tcPr>
          <w:p w14:paraId="671733DD" w14:textId="1730615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DURATION           </w:t>
            </w:r>
          </w:p>
        </w:tc>
        <w:tc>
          <w:tcPr>
            <w:tcW w:w="1352" w:type="dxa"/>
          </w:tcPr>
          <w:p w14:paraId="002D9096" w14:textId="3A267F1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F108229" w14:textId="2C52FCD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675E5D86" w14:textId="0F22FDD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2A36C4DC" w14:textId="5B16EC9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DURATION           </w:t>
            </w:r>
          </w:p>
        </w:tc>
        <w:tc>
          <w:tcPr>
            <w:tcW w:w="2520" w:type="dxa"/>
          </w:tcPr>
          <w:p w14:paraId="122AE3F9" w14:textId="3C9D5C4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DURATION           </w:t>
            </w:r>
          </w:p>
        </w:tc>
        <w:tc>
          <w:tcPr>
            <w:tcW w:w="2613" w:type="dxa"/>
          </w:tcPr>
          <w:p w14:paraId="127875D7" w14:textId="426B2B6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working calendar days required to complete the task as per the baseline set for the project plan.</w:t>
            </w:r>
          </w:p>
        </w:tc>
      </w:tr>
      <w:tr w:rsidR="00AA3E78" w:rsidRPr="000456A7" w14:paraId="686865F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7483CCC" w14:textId="7218F95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2</w:t>
            </w:r>
          </w:p>
        </w:tc>
        <w:tc>
          <w:tcPr>
            <w:tcW w:w="2743" w:type="dxa"/>
          </w:tcPr>
          <w:p w14:paraId="29514A28" w14:textId="36122CB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ALLOCATION         </w:t>
            </w:r>
          </w:p>
        </w:tc>
        <w:tc>
          <w:tcPr>
            <w:tcW w:w="1352" w:type="dxa"/>
          </w:tcPr>
          <w:p w14:paraId="2E96B7AD" w14:textId="2C7BEE6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71124D6" w14:textId="06BA1DF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17BF2067" w14:textId="4C7106A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1A4AD029" w14:textId="1D7C2E4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ALLOCATION         </w:t>
            </w:r>
          </w:p>
        </w:tc>
        <w:tc>
          <w:tcPr>
            <w:tcW w:w="2520" w:type="dxa"/>
          </w:tcPr>
          <w:p w14:paraId="432065F9" w14:textId="3A4107C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ALLOCATION         </w:t>
            </w:r>
          </w:p>
        </w:tc>
        <w:tc>
          <w:tcPr>
            <w:tcW w:w="2613" w:type="dxa"/>
          </w:tcPr>
          <w:p w14:paraId="4CF4DA52" w14:textId="246C458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ercentage allocation of resources on the task as per the baseline set for the project plan.</w:t>
            </w:r>
          </w:p>
        </w:tc>
      </w:tr>
      <w:tr w:rsidR="00AA3E78" w:rsidRPr="000456A7" w14:paraId="1A44F72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4BEDBED" w14:textId="76E4188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3</w:t>
            </w:r>
          </w:p>
        </w:tc>
        <w:tc>
          <w:tcPr>
            <w:tcW w:w="2743" w:type="dxa"/>
          </w:tcPr>
          <w:p w14:paraId="09080837" w14:textId="7249CBC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LABOR_COST_AMOUNT  </w:t>
            </w:r>
          </w:p>
        </w:tc>
        <w:tc>
          <w:tcPr>
            <w:tcW w:w="1352" w:type="dxa"/>
          </w:tcPr>
          <w:p w14:paraId="142FD5CA" w14:textId="3D4FC31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0A295584" w14:textId="2D1C7B7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6EC26618" w14:textId="2718536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32D388F3" w14:textId="1A9CA6E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LABOR_COST_AMOUNT  </w:t>
            </w:r>
          </w:p>
        </w:tc>
        <w:tc>
          <w:tcPr>
            <w:tcW w:w="2520" w:type="dxa"/>
          </w:tcPr>
          <w:p w14:paraId="7839B135" w14:textId="1C58541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SELINE_LABOR_COST_AMOUNT  </w:t>
            </w:r>
          </w:p>
        </w:tc>
        <w:tc>
          <w:tcPr>
            <w:tcW w:w="2613" w:type="dxa"/>
          </w:tcPr>
          <w:p w14:paraId="585043C6" w14:textId="68B3968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abor Cost amount of the task as per the baseline set for the project plan.</w:t>
            </w:r>
          </w:p>
        </w:tc>
      </w:tr>
      <w:tr w:rsidR="00AA3E78" w:rsidRPr="000456A7" w14:paraId="04F6897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0434037" w14:textId="0F54400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4</w:t>
            </w:r>
          </w:p>
        </w:tc>
        <w:tc>
          <w:tcPr>
            <w:tcW w:w="2743" w:type="dxa"/>
          </w:tcPr>
          <w:p w14:paraId="4F0338CC" w14:textId="141BA20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LABOR_BILLED_AMOUNT</w:t>
            </w:r>
          </w:p>
        </w:tc>
        <w:tc>
          <w:tcPr>
            <w:tcW w:w="1352" w:type="dxa"/>
          </w:tcPr>
          <w:p w14:paraId="49A6DA80" w14:textId="0403DB0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1194C06" w14:textId="38B9BCA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62864EC1" w14:textId="6B44C5D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55883461" w14:textId="49C4069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LABOR_BILLED_AMOUNT</w:t>
            </w:r>
          </w:p>
        </w:tc>
        <w:tc>
          <w:tcPr>
            <w:tcW w:w="2520" w:type="dxa"/>
          </w:tcPr>
          <w:p w14:paraId="654E4726" w14:textId="745156D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LABOR_BILLED_AMOUNT</w:t>
            </w:r>
          </w:p>
        </w:tc>
        <w:tc>
          <w:tcPr>
            <w:tcW w:w="2613" w:type="dxa"/>
          </w:tcPr>
          <w:p w14:paraId="070C7BD0" w14:textId="4CA3382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Labor Bill amount of the task as per the baseline set for the project plan.</w:t>
            </w:r>
          </w:p>
        </w:tc>
      </w:tr>
      <w:tr w:rsidR="00AA3E78" w:rsidRPr="000456A7" w14:paraId="37C8491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3D79572" w14:textId="1599C4E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5</w:t>
            </w:r>
          </w:p>
        </w:tc>
        <w:tc>
          <w:tcPr>
            <w:tcW w:w="2743" w:type="dxa"/>
          </w:tcPr>
          <w:p w14:paraId="308D1A12" w14:textId="0324CA3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EXPENSE_COST_AMOUNT</w:t>
            </w:r>
          </w:p>
        </w:tc>
        <w:tc>
          <w:tcPr>
            <w:tcW w:w="1352" w:type="dxa"/>
          </w:tcPr>
          <w:p w14:paraId="302DEE7F" w14:textId="61EB5A5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D233C53" w14:textId="4886470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7BCE3336" w14:textId="486611F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308F9096" w14:textId="43F1330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EXPENSE_COST_AMOUNT</w:t>
            </w:r>
          </w:p>
        </w:tc>
        <w:tc>
          <w:tcPr>
            <w:tcW w:w="2520" w:type="dxa"/>
          </w:tcPr>
          <w:p w14:paraId="0EAA889C" w14:textId="11E4221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ASELINE_EXPENSE_COST_AMOUNT</w:t>
            </w:r>
          </w:p>
        </w:tc>
        <w:tc>
          <w:tcPr>
            <w:tcW w:w="2613" w:type="dxa"/>
          </w:tcPr>
          <w:p w14:paraId="3F479267" w14:textId="2CAEDC7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Expense Cost amount of the task as per the baseline set for the project plan.</w:t>
            </w:r>
          </w:p>
        </w:tc>
      </w:tr>
      <w:tr w:rsidR="00AA3E78" w:rsidRPr="000456A7" w14:paraId="1167A49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F3FF7DE" w14:textId="56744F4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6</w:t>
            </w:r>
          </w:p>
        </w:tc>
        <w:tc>
          <w:tcPr>
            <w:tcW w:w="2743" w:type="dxa"/>
          </w:tcPr>
          <w:p w14:paraId="2414C615" w14:textId="356EF66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TYPE_CODE        </w:t>
            </w:r>
          </w:p>
        </w:tc>
        <w:tc>
          <w:tcPr>
            <w:tcW w:w="1352" w:type="dxa"/>
          </w:tcPr>
          <w:p w14:paraId="4BFFE394" w14:textId="0305D0C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996" w:type="dxa"/>
          </w:tcPr>
          <w:p w14:paraId="32CA7756" w14:textId="625EB50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1C50FE87" w14:textId="0ECBC9D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6A41442D" w14:textId="525D526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TYPE_CODE        </w:t>
            </w:r>
          </w:p>
        </w:tc>
        <w:tc>
          <w:tcPr>
            <w:tcW w:w="2520" w:type="dxa"/>
          </w:tcPr>
          <w:p w14:paraId="64E168F5" w14:textId="4B0C432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TYPE_CODE        </w:t>
            </w:r>
          </w:p>
        </w:tc>
        <w:tc>
          <w:tcPr>
            <w:tcW w:w="2613" w:type="dxa"/>
          </w:tcPr>
          <w:p w14:paraId="36846D73" w14:textId="4B4D351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ype of the scheduling constraint applied to the task. Valid values are:</w:t>
            </w:r>
          </w:p>
        </w:tc>
      </w:tr>
      <w:tr w:rsidR="00AA3E78" w:rsidRPr="000456A7" w14:paraId="1BD0E68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DA9601F" w14:textId="3BCD66E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7</w:t>
            </w:r>
          </w:p>
        </w:tc>
        <w:tc>
          <w:tcPr>
            <w:tcW w:w="2743" w:type="dxa"/>
          </w:tcPr>
          <w:p w14:paraId="05D94CD2" w14:textId="7CF087E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DATE             </w:t>
            </w:r>
          </w:p>
        </w:tc>
        <w:tc>
          <w:tcPr>
            <w:tcW w:w="1352" w:type="dxa"/>
          </w:tcPr>
          <w:p w14:paraId="7C64D9AB" w14:textId="4A09FC2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43FF7CF7" w14:textId="665381D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540" w:type="dxa"/>
          </w:tcPr>
          <w:p w14:paraId="3B69F5B5" w14:textId="3B0AC47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hAnsiTheme="majorHAnsi" w:cstheme="majorHAnsi"/>
                <w:sz w:val="16"/>
                <w:szCs w:val="16"/>
              </w:rPr>
              <w:t>N</w:t>
            </w:r>
          </w:p>
        </w:tc>
        <w:tc>
          <w:tcPr>
            <w:tcW w:w="2520" w:type="dxa"/>
          </w:tcPr>
          <w:p w14:paraId="6B0402C2" w14:textId="631CFE0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DATE             </w:t>
            </w:r>
          </w:p>
        </w:tc>
        <w:tc>
          <w:tcPr>
            <w:tcW w:w="2520" w:type="dxa"/>
          </w:tcPr>
          <w:p w14:paraId="13EABCCC" w14:textId="0CCE65D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NSTRAINT_DATE             </w:t>
            </w:r>
          </w:p>
        </w:tc>
        <w:tc>
          <w:tcPr>
            <w:tcW w:w="2613" w:type="dxa"/>
          </w:tcPr>
          <w:p w14:paraId="2F599C60" w14:textId="6BFBC95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of the scheduling constraint. The date format is YYYY/MM/DD.</w:t>
            </w:r>
          </w:p>
        </w:tc>
      </w:tr>
      <w:tr w:rsidR="00AA3E78" w:rsidRPr="000456A7" w14:paraId="4AFCDC5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5837440" w14:textId="276BE70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8</w:t>
            </w:r>
          </w:p>
        </w:tc>
        <w:tc>
          <w:tcPr>
            <w:tcW w:w="2743" w:type="dxa"/>
          </w:tcPr>
          <w:p w14:paraId="1F0F5DCB" w14:textId="329A33E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1352" w:type="dxa"/>
          </w:tcPr>
          <w:p w14:paraId="2B8E0479" w14:textId="236FE10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024E53A1" w14:textId="6839ACD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1EAE769" w14:textId="4AD1A87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BBC6928" w14:textId="27A1579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2520" w:type="dxa"/>
          </w:tcPr>
          <w:p w14:paraId="061B155A" w14:textId="5D81DAC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_CATEGORY          </w:t>
            </w:r>
          </w:p>
        </w:tc>
        <w:tc>
          <w:tcPr>
            <w:tcW w:w="2613" w:type="dxa"/>
          </w:tcPr>
          <w:p w14:paraId="580ECDE0" w14:textId="3567073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tructure definition of the task structure descriptive flexfield.</w:t>
            </w:r>
          </w:p>
        </w:tc>
      </w:tr>
      <w:tr w:rsidR="00AA3E78" w:rsidRPr="000456A7" w14:paraId="48EB380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4908D9C" w14:textId="0E79EF4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49</w:t>
            </w:r>
          </w:p>
        </w:tc>
        <w:tc>
          <w:tcPr>
            <w:tcW w:w="2743" w:type="dxa"/>
          </w:tcPr>
          <w:p w14:paraId="689598D3" w14:textId="60C7264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1352" w:type="dxa"/>
          </w:tcPr>
          <w:p w14:paraId="4E14B9EF" w14:textId="63B2533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C2DD327" w14:textId="601F4D6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50A4407" w14:textId="07A8570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5E0979D" w14:textId="49E1D33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2520" w:type="dxa"/>
          </w:tcPr>
          <w:p w14:paraId="14251810" w14:textId="37CDD76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                  </w:t>
            </w:r>
          </w:p>
        </w:tc>
        <w:tc>
          <w:tcPr>
            <w:tcW w:w="2613" w:type="dxa"/>
          </w:tcPr>
          <w:p w14:paraId="6E18CFDD" w14:textId="4C8C73E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7FCDDAF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F99E739" w14:textId="43BBF45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0</w:t>
            </w:r>
          </w:p>
        </w:tc>
        <w:tc>
          <w:tcPr>
            <w:tcW w:w="2743" w:type="dxa"/>
          </w:tcPr>
          <w:p w14:paraId="0E4843C9" w14:textId="53142C1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1352" w:type="dxa"/>
          </w:tcPr>
          <w:p w14:paraId="055D33D7" w14:textId="7790E7F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39A6CF6" w14:textId="10516CB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652F980" w14:textId="2BE8780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83A7F10" w14:textId="66F1D9A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2520" w:type="dxa"/>
          </w:tcPr>
          <w:p w14:paraId="6729614D" w14:textId="65AF325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                  </w:t>
            </w:r>
          </w:p>
        </w:tc>
        <w:tc>
          <w:tcPr>
            <w:tcW w:w="2613" w:type="dxa"/>
          </w:tcPr>
          <w:p w14:paraId="3986B4AB" w14:textId="4347B4E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F810FA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5472CA0" w14:textId="30F2065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1</w:t>
            </w:r>
          </w:p>
        </w:tc>
        <w:tc>
          <w:tcPr>
            <w:tcW w:w="2743" w:type="dxa"/>
          </w:tcPr>
          <w:p w14:paraId="6687BA15" w14:textId="47EC2DF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1352" w:type="dxa"/>
          </w:tcPr>
          <w:p w14:paraId="7FFAAE29" w14:textId="31EF68C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EF868BC" w14:textId="5C53839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AD6C84B" w14:textId="1EC3E5C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CCEB07A" w14:textId="696198F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2520" w:type="dxa"/>
          </w:tcPr>
          <w:p w14:paraId="7054F9E1" w14:textId="43B04E2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                  </w:t>
            </w:r>
          </w:p>
        </w:tc>
        <w:tc>
          <w:tcPr>
            <w:tcW w:w="2613" w:type="dxa"/>
          </w:tcPr>
          <w:p w14:paraId="07032A79" w14:textId="30F47E3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B0945B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9E7CD5C" w14:textId="4D36BFB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2</w:t>
            </w:r>
          </w:p>
        </w:tc>
        <w:tc>
          <w:tcPr>
            <w:tcW w:w="2743" w:type="dxa"/>
          </w:tcPr>
          <w:p w14:paraId="1CBDF573" w14:textId="4AAC651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1352" w:type="dxa"/>
          </w:tcPr>
          <w:p w14:paraId="3E7E0B01" w14:textId="7E67E01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478F11F" w14:textId="4DAF5F9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EC6D7E1" w14:textId="0AED53A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D548D42" w14:textId="37B28E7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2520" w:type="dxa"/>
          </w:tcPr>
          <w:p w14:paraId="4FBBF17F" w14:textId="115C06A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                  </w:t>
            </w:r>
          </w:p>
        </w:tc>
        <w:tc>
          <w:tcPr>
            <w:tcW w:w="2613" w:type="dxa"/>
          </w:tcPr>
          <w:p w14:paraId="782C6AC7" w14:textId="2E9A5AC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914D4E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F94E901" w14:textId="0333D16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3</w:t>
            </w:r>
          </w:p>
        </w:tc>
        <w:tc>
          <w:tcPr>
            <w:tcW w:w="2743" w:type="dxa"/>
          </w:tcPr>
          <w:p w14:paraId="5EBB76F8" w14:textId="52AF606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1352" w:type="dxa"/>
          </w:tcPr>
          <w:p w14:paraId="58CFFD5B" w14:textId="680F105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E37702A" w14:textId="4440DB5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FD6C882" w14:textId="5BF43FC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DD7077C" w14:textId="5EB2B9C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2520" w:type="dxa"/>
          </w:tcPr>
          <w:p w14:paraId="5D46D505" w14:textId="135E14D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                  </w:t>
            </w:r>
          </w:p>
        </w:tc>
        <w:tc>
          <w:tcPr>
            <w:tcW w:w="2613" w:type="dxa"/>
          </w:tcPr>
          <w:p w14:paraId="01670AC5" w14:textId="7299152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01994B5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40E8B3E" w14:textId="4389A40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4</w:t>
            </w:r>
          </w:p>
        </w:tc>
        <w:tc>
          <w:tcPr>
            <w:tcW w:w="2743" w:type="dxa"/>
          </w:tcPr>
          <w:p w14:paraId="1D00B1AD" w14:textId="2D120D9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1352" w:type="dxa"/>
          </w:tcPr>
          <w:p w14:paraId="3EACFFC2" w14:textId="79F5534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DDC7B03" w14:textId="4C5C17C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E67EB25" w14:textId="072C5F9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3B4C81A" w14:textId="24DFD18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2520" w:type="dxa"/>
          </w:tcPr>
          <w:p w14:paraId="596D693B" w14:textId="50D1FD2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                  </w:t>
            </w:r>
          </w:p>
        </w:tc>
        <w:tc>
          <w:tcPr>
            <w:tcW w:w="2613" w:type="dxa"/>
          </w:tcPr>
          <w:p w14:paraId="556AE9D4" w14:textId="75CD4DF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37D3AAB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F53B618" w14:textId="686A6807"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5</w:t>
            </w:r>
          </w:p>
        </w:tc>
        <w:tc>
          <w:tcPr>
            <w:tcW w:w="2743" w:type="dxa"/>
          </w:tcPr>
          <w:p w14:paraId="197D785C" w14:textId="28A0EA5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1352" w:type="dxa"/>
          </w:tcPr>
          <w:p w14:paraId="7D7F1964" w14:textId="15D6A59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FFE0578" w14:textId="5DE1199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F24950D" w14:textId="0408BA5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976E000" w14:textId="285732E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2520" w:type="dxa"/>
          </w:tcPr>
          <w:p w14:paraId="407C3665" w14:textId="59DD3C1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                  </w:t>
            </w:r>
          </w:p>
        </w:tc>
        <w:tc>
          <w:tcPr>
            <w:tcW w:w="2613" w:type="dxa"/>
          </w:tcPr>
          <w:p w14:paraId="783F84B9" w14:textId="6035AE1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92F130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0277DA2" w14:textId="26A1BD9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6</w:t>
            </w:r>
          </w:p>
        </w:tc>
        <w:tc>
          <w:tcPr>
            <w:tcW w:w="2743" w:type="dxa"/>
          </w:tcPr>
          <w:p w14:paraId="560B5E29" w14:textId="404C0A0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1352" w:type="dxa"/>
          </w:tcPr>
          <w:p w14:paraId="0D281F1E" w14:textId="01BF193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73E7BAB" w14:textId="3C65CF6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31B2AB0" w14:textId="1F9F46A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4415411" w14:textId="0075BBF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2520" w:type="dxa"/>
          </w:tcPr>
          <w:p w14:paraId="2942D782" w14:textId="090205E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                  </w:t>
            </w:r>
          </w:p>
        </w:tc>
        <w:tc>
          <w:tcPr>
            <w:tcW w:w="2613" w:type="dxa"/>
          </w:tcPr>
          <w:p w14:paraId="04526D13" w14:textId="06637CD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8AEB23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2EC96D7" w14:textId="01DFEDF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57</w:t>
            </w:r>
          </w:p>
        </w:tc>
        <w:tc>
          <w:tcPr>
            <w:tcW w:w="2743" w:type="dxa"/>
          </w:tcPr>
          <w:p w14:paraId="0963872E" w14:textId="4029FF1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1352" w:type="dxa"/>
          </w:tcPr>
          <w:p w14:paraId="4A45B7B7" w14:textId="3858F76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FA5D6AC" w14:textId="549EA46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829739A" w14:textId="28D37E3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944C32B" w14:textId="1A37446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2520" w:type="dxa"/>
          </w:tcPr>
          <w:p w14:paraId="5E003BDC" w14:textId="31058BF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                  </w:t>
            </w:r>
          </w:p>
        </w:tc>
        <w:tc>
          <w:tcPr>
            <w:tcW w:w="2613" w:type="dxa"/>
          </w:tcPr>
          <w:p w14:paraId="4A054ED9" w14:textId="31B94CE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FD5346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B0DA13F" w14:textId="6812EE0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8</w:t>
            </w:r>
          </w:p>
        </w:tc>
        <w:tc>
          <w:tcPr>
            <w:tcW w:w="2743" w:type="dxa"/>
          </w:tcPr>
          <w:p w14:paraId="34EFE77F" w14:textId="262B1C6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1352" w:type="dxa"/>
          </w:tcPr>
          <w:p w14:paraId="7290C568" w14:textId="49AD815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6F2118E" w14:textId="711DE30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F984847" w14:textId="6514FC3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019C7E1" w14:textId="7045D56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2520" w:type="dxa"/>
          </w:tcPr>
          <w:p w14:paraId="4815AE6C" w14:textId="4E775D9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                 </w:t>
            </w:r>
          </w:p>
        </w:tc>
        <w:tc>
          <w:tcPr>
            <w:tcW w:w="2613" w:type="dxa"/>
          </w:tcPr>
          <w:p w14:paraId="02D13B1B" w14:textId="2CC8ED8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CEFA19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1C824B3" w14:textId="22991970"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59</w:t>
            </w:r>
          </w:p>
        </w:tc>
        <w:tc>
          <w:tcPr>
            <w:tcW w:w="2743" w:type="dxa"/>
          </w:tcPr>
          <w:p w14:paraId="4634A837" w14:textId="5EEE2EA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1352" w:type="dxa"/>
          </w:tcPr>
          <w:p w14:paraId="6D2620DE" w14:textId="1F244EA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AC7CB26" w14:textId="29AB4D2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DC95D3B" w14:textId="229ADA0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10A4D9F" w14:textId="508BECF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2520" w:type="dxa"/>
          </w:tcPr>
          <w:p w14:paraId="03506E2F" w14:textId="48C7164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                 </w:t>
            </w:r>
          </w:p>
        </w:tc>
        <w:tc>
          <w:tcPr>
            <w:tcW w:w="2613" w:type="dxa"/>
          </w:tcPr>
          <w:p w14:paraId="3F9FB500" w14:textId="334C135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B0A96B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D50C576" w14:textId="2E73231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0</w:t>
            </w:r>
          </w:p>
        </w:tc>
        <w:tc>
          <w:tcPr>
            <w:tcW w:w="2743" w:type="dxa"/>
          </w:tcPr>
          <w:p w14:paraId="3EB409AC" w14:textId="727FB6B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1352" w:type="dxa"/>
          </w:tcPr>
          <w:p w14:paraId="1BE3E21B" w14:textId="2B486E2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065D863" w14:textId="3AEC3ED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E2B18BF" w14:textId="2BBADE3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6611581" w14:textId="7300962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2520" w:type="dxa"/>
          </w:tcPr>
          <w:p w14:paraId="1582BF98" w14:textId="0B8A2F8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                 </w:t>
            </w:r>
          </w:p>
        </w:tc>
        <w:tc>
          <w:tcPr>
            <w:tcW w:w="2613" w:type="dxa"/>
          </w:tcPr>
          <w:p w14:paraId="53FCF9DE" w14:textId="088E50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F2373B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14B2C10" w14:textId="5C387C2A"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1</w:t>
            </w:r>
          </w:p>
        </w:tc>
        <w:tc>
          <w:tcPr>
            <w:tcW w:w="2743" w:type="dxa"/>
          </w:tcPr>
          <w:p w14:paraId="0BE623AE" w14:textId="2890AD3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1352" w:type="dxa"/>
          </w:tcPr>
          <w:p w14:paraId="16F370BA" w14:textId="4E16311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43850FC" w14:textId="2362E87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F879CFA" w14:textId="1433D44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09DFCF6" w14:textId="77A3A9E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2520" w:type="dxa"/>
          </w:tcPr>
          <w:p w14:paraId="67FE308C" w14:textId="2485686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                 </w:t>
            </w:r>
          </w:p>
        </w:tc>
        <w:tc>
          <w:tcPr>
            <w:tcW w:w="2613" w:type="dxa"/>
          </w:tcPr>
          <w:p w14:paraId="1D995A21" w14:textId="56B19BA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499B7B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3EB84A9" w14:textId="6CD20AE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2</w:t>
            </w:r>
          </w:p>
        </w:tc>
        <w:tc>
          <w:tcPr>
            <w:tcW w:w="2743" w:type="dxa"/>
          </w:tcPr>
          <w:p w14:paraId="5D4D3D41" w14:textId="51512B9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1352" w:type="dxa"/>
          </w:tcPr>
          <w:p w14:paraId="7733DC19" w14:textId="12954FE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B8FA418" w14:textId="7D52768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096EDAE" w14:textId="247D7DD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929188E" w14:textId="7B07A85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2520" w:type="dxa"/>
          </w:tcPr>
          <w:p w14:paraId="689FF299" w14:textId="4EE3D7B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                 </w:t>
            </w:r>
          </w:p>
        </w:tc>
        <w:tc>
          <w:tcPr>
            <w:tcW w:w="2613" w:type="dxa"/>
          </w:tcPr>
          <w:p w14:paraId="5B2AD0D1" w14:textId="76AC446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F15B05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B00ABBF" w14:textId="264EB8B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3</w:t>
            </w:r>
          </w:p>
        </w:tc>
        <w:tc>
          <w:tcPr>
            <w:tcW w:w="2743" w:type="dxa"/>
          </w:tcPr>
          <w:p w14:paraId="13C9A3EB" w14:textId="3202CE5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1352" w:type="dxa"/>
          </w:tcPr>
          <w:p w14:paraId="39A226A5" w14:textId="613D61A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CB14B3B" w14:textId="56C1BBB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89FCE41" w14:textId="5F9AF54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5B879D2" w14:textId="4E7F555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2520" w:type="dxa"/>
          </w:tcPr>
          <w:p w14:paraId="1126177A" w14:textId="23A95D4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                 </w:t>
            </w:r>
          </w:p>
        </w:tc>
        <w:tc>
          <w:tcPr>
            <w:tcW w:w="2613" w:type="dxa"/>
          </w:tcPr>
          <w:p w14:paraId="7D5F60E8" w14:textId="49C835B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E7D813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B47F82C" w14:textId="7625357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4</w:t>
            </w:r>
          </w:p>
        </w:tc>
        <w:tc>
          <w:tcPr>
            <w:tcW w:w="2743" w:type="dxa"/>
          </w:tcPr>
          <w:p w14:paraId="7308A279" w14:textId="30B2FB8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1352" w:type="dxa"/>
          </w:tcPr>
          <w:p w14:paraId="2D4DEAC7" w14:textId="519D99C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134A0A6" w14:textId="315A155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B03B74C" w14:textId="614BBB3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89BEB40" w14:textId="768E519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2520" w:type="dxa"/>
          </w:tcPr>
          <w:p w14:paraId="709CCDD7" w14:textId="5C06C4B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6                 </w:t>
            </w:r>
          </w:p>
        </w:tc>
        <w:tc>
          <w:tcPr>
            <w:tcW w:w="2613" w:type="dxa"/>
          </w:tcPr>
          <w:p w14:paraId="4A9197E8" w14:textId="20C1D70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7B3329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49C2429" w14:textId="56B27C8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5</w:t>
            </w:r>
          </w:p>
        </w:tc>
        <w:tc>
          <w:tcPr>
            <w:tcW w:w="2743" w:type="dxa"/>
          </w:tcPr>
          <w:p w14:paraId="4523F237" w14:textId="5D686A0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1352" w:type="dxa"/>
          </w:tcPr>
          <w:p w14:paraId="0F100019" w14:textId="4C63602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3E089EF" w14:textId="4E97308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8188146" w14:textId="67F21ED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F242030" w14:textId="2B0B668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2520" w:type="dxa"/>
          </w:tcPr>
          <w:p w14:paraId="17F3AF66" w14:textId="6C2B8F9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7                 </w:t>
            </w:r>
          </w:p>
        </w:tc>
        <w:tc>
          <w:tcPr>
            <w:tcW w:w="2613" w:type="dxa"/>
          </w:tcPr>
          <w:p w14:paraId="7A9CAD59" w14:textId="47639CD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786A95D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8FEB202" w14:textId="23C179CC"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6</w:t>
            </w:r>
          </w:p>
        </w:tc>
        <w:tc>
          <w:tcPr>
            <w:tcW w:w="2743" w:type="dxa"/>
          </w:tcPr>
          <w:p w14:paraId="4DFFC16E" w14:textId="09B824F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1352" w:type="dxa"/>
          </w:tcPr>
          <w:p w14:paraId="67AC7678" w14:textId="54AAF87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E49CDCE" w14:textId="1CB593B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0694D79" w14:textId="192E350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2CDFB89" w14:textId="516EE20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2520" w:type="dxa"/>
          </w:tcPr>
          <w:p w14:paraId="6337BC24" w14:textId="162BF9C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8                 </w:t>
            </w:r>
          </w:p>
        </w:tc>
        <w:tc>
          <w:tcPr>
            <w:tcW w:w="2613" w:type="dxa"/>
          </w:tcPr>
          <w:p w14:paraId="6C399734" w14:textId="538571E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D2D736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050D3BF" w14:textId="1BD3FEE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7</w:t>
            </w:r>
          </w:p>
        </w:tc>
        <w:tc>
          <w:tcPr>
            <w:tcW w:w="2743" w:type="dxa"/>
          </w:tcPr>
          <w:p w14:paraId="67D83F18" w14:textId="786E3DA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1352" w:type="dxa"/>
          </w:tcPr>
          <w:p w14:paraId="6DF96D88" w14:textId="28AA0AE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4EBF73D" w14:textId="4BFBF0B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B78AA50" w14:textId="7CF1314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F2AA006" w14:textId="04B5501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2520" w:type="dxa"/>
          </w:tcPr>
          <w:p w14:paraId="4149BB4E" w14:textId="47BFD58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9                 </w:t>
            </w:r>
          </w:p>
        </w:tc>
        <w:tc>
          <w:tcPr>
            <w:tcW w:w="2613" w:type="dxa"/>
          </w:tcPr>
          <w:p w14:paraId="44A370DC" w14:textId="417047F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34C3FCC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E2A1D9C" w14:textId="046CC3B0"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8</w:t>
            </w:r>
          </w:p>
        </w:tc>
        <w:tc>
          <w:tcPr>
            <w:tcW w:w="2743" w:type="dxa"/>
          </w:tcPr>
          <w:p w14:paraId="40BEDBA3" w14:textId="3840963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1352" w:type="dxa"/>
          </w:tcPr>
          <w:p w14:paraId="74FCE09E" w14:textId="51A5845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441F686" w14:textId="30D5432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19B4687" w14:textId="1B4E95C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CED6656" w14:textId="742D2C0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2520" w:type="dxa"/>
          </w:tcPr>
          <w:p w14:paraId="0A7BBB0D" w14:textId="250907C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0                 </w:t>
            </w:r>
          </w:p>
        </w:tc>
        <w:tc>
          <w:tcPr>
            <w:tcW w:w="2613" w:type="dxa"/>
          </w:tcPr>
          <w:p w14:paraId="47C391FA" w14:textId="0B84E74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62BEA0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822F27D" w14:textId="06042720"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69</w:t>
            </w:r>
          </w:p>
        </w:tc>
        <w:tc>
          <w:tcPr>
            <w:tcW w:w="2743" w:type="dxa"/>
          </w:tcPr>
          <w:p w14:paraId="1FBD943B" w14:textId="20CFDF1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1352" w:type="dxa"/>
          </w:tcPr>
          <w:p w14:paraId="46EC67B6" w14:textId="3E6AE0B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6538782" w14:textId="71EF305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D82709F" w14:textId="007DB75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0278145" w14:textId="7B33130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2520" w:type="dxa"/>
          </w:tcPr>
          <w:p w14:paraId="5696F122" w14:textId="6ACBA15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1                 </w:t>
            </w:r>
          </w:p>
        </w:tc>
        <w:tc>
          <w:tcPr>
            <w:tcW w:w="2613" w:type="dxa"/>
          </w:tcPr>
          <w:p w14:paraId="77AD809C" w14:textId="04A8886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2968AA0"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FCC8559" w14:textId="6CAC951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0</w:t>
            </w:r>
          </w:p>
        </w:tc>
        <w:tc>
          <w:tcPr>
            <w:tcW w:w="2743" w:type="dxa"/>
          </w:tcPr>
          <w:p w14:paraId="54246C1E" w14:textId="61AEAC7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1352" w:type="dxa"/>
          </w:tcPr>
          <w:p w14:paraId="14548B00" w14:textId="1A18938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A653926" w14:textId="4965873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84E187B" w14:textId="001F3CA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70E10EF" w14:textId="7D61000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2520" w:type="dxa"/>
          </w:tcPr>
          <w:p w14:paraId="11AC6A08" w14:textId="3907816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2                 </w:t>
            </w:r>
          </w:p>
        </w:tc>
        <w:tc>
          <w:tcPr>
            <w:tcW w:w="2613" w:type="dxa"/>
          </w:tcPr>
          <w:p w14:paraId="1E6C7A24" w14:textId="5084839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CFADD4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C791CA" w14:textId="5E919464"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1</w:t>
            </w:r>
          </w:p>
        </w:tc>
        <w:tc>
          <w:tcPr>
            <w:tcW w:w="2743" w:type="dxa"/>
          </w:tcPr>
          <w:p w14:paraId="543096A6" w14:textId="051BC1D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1352" w:type="dxa"/>
          </w:tcPr>
          <w:p w14:paraId="671034D8" w14:textId="2809E35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3C83ACD" w14:textId="033D0F4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384BFBC" w14:textId="5702031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6BC7379" w14:textId="72DE419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2520" w:type="dxa"/>
          </w:tcPr>
          <w:p w14:paraId="36A6E38A" w14:textId="26BEE2A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3                 </w:t>
            </w:r>
          </w:p>
        </w:tc>
        <w:tc>
          <w:tcPr>
            <w:tcW w:w="2613" w:type="dxa"/>
          </w:tcPr>
          <w:p w14:paraId="3B740544" w14:textId="06B94B5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FA17C4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C9FAF57" w14:textId="410BA12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2</w:t>
            </w:r>
          </w:p>
        </w:tc>
        <w:tc>
          <w:tcPr>
            <w:tcW w:w="2743" w:type="dxa"/>
          </w:tcPr>
          <w:p w14:paraId="55167A1D" w14:textId="14E79F0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1352" w:type="dxa"/>
          </w:tcPr>
          <w:p w14:paraId="5A579EBF" w14:textId="41A02B8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E71FB06" w14:textId="3B82139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5B7F5C4" w14:textId="587FD7A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D5C18ED" w14:textId="03C6D56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2520" w:type="dxa"/>
          </w:tcPr>
          <w:p w14:paraId="713502D4" w14:textId="1D1BAF4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4                 </w:t>
            </w:r>
          </w:p>
        </w:tc>
        <w:tc>
          <w:tcPr>
            <w:tcW w:w="2613" w:type="dxa"/>
          </w:tcPr>
          <w:p w14:paraId="19BA6AD7" w14:textId="0D8B27E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CB2D42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44FE5E7" w14:textId="1F03182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3</w:t>
            </w:r>
          </w:p>
        </w:tc>
        <w:tc>
          <w:tcPr>
            <w:tcW w:w="2743" w:type="dxa"/>
          </w:tcPr>
          <w:p w14:paraId="3833D018" w14:textId="14CBE40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1352" w:type="dxa"/>
          </w:tcPr>
          <w:p w14:paraId="36C30841" w14:textId="590E18D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3206FCA" w14:textId="2B5FA38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E6D91D8" w14:textId="08366F7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C80CFE2" w14:textId="56C1FE6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2520" w:type="dxa"/>
          </w:tcPr>
          <w:p w14:paraId="44B3BE5C" w14:textId="460C237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5                 </w:t>
            </w:r>
          </w:p>
        </w:tc>
        <w:tc>
          <w:tcPr>
            <w:tcW w:w="2613" w:type="dxa"/>
          </w:tcPr>
          <w:p w14:paraId="3E9A9E2C" w14:textId="2E85F18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AC4AB7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656FB74" w14:textId="451875F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4</w:t>
            </w:r>
          </w:p>
        </w:tc>
        <w:tc>
          <w:tcPr>
            <w:tcW w:w="2743" w:type="dxa"/>
          </w:tcPr>
          <w:p w14:paraId="41F964B0" w14:textId="6CF77AE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1352" w:type="dxa"/>
          </w:tcPr>
          <w:p w14:paraId="17987BB9" w14:textId="462113B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FCF1C22" w14:textId="381FD96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7771978" w14:textId="0F11C78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F18F7A0" w14:textId="2887164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2520" w:type="dxa"/>
          </w:tcPr>
          <w:p w14:paraId="4BE05F3C" w14:textId="4363424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6                 </w:t>
            </w:r>
          </w:p>
        </w:tc>
        <w:tc>
          <w:tcPr>
            <w:tcW w:w="2613" w:type="dxa"/>
          </w:tcPr>
          <w:p w14:paraId="79B25DC8" w14:textId="6390900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540A2C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750CA5B" w14:textId="1237A02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5</w:t>
            </w:r>
          </w:p>
        </w:tc>
        <w:tc>
          <w:tcPr>
            <w:tcW w:w="2743" w:type="dxa"/>
          </w:tcPr>
          <w:p w14:paraId="116FB564" w14:textId="6D3360C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1352" w:type="dxa"/>
          </w:tcPr>
          <w:p w14:paraId="058E76E0" w14:textId="0571AE1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5733608" w14:textId="09EF359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FECB5C2" w14:textId="38E37AE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705C00C" w14:textId="06E0531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2520" w:type="dxa"/>
          </w:tcPr>
          <w:p w14:paraId="62A56DD7" w14:textId="033725A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7                 </w:t>
            </w:r>
          </w:p>
        </w:tc>
        <w:tc>
          <w:tcPr>
            <w:tcW w:w="2613" w:type="dxa"/>
          </w:tcPr>
          <w:p w14:paraId="7F73B701" w14:textId="3BF151C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7AEB9786"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E92D60E" w14:textId="6D934A2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6</w:t>
            </w:r>
          </w:p>
        </w:tc>
        <w:tc>
          <w:tcPr>
            <w:tcW w:w="2743" w:type="dxa"/>
          </w:tcPr>
          <w:p w14:paraId="022A9428" w14:textId="6715E48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1352" w:type="dxa"/>
          </w:tcPr>
          <w:p w14:paraId="3682776E" w14:textId="34CD86D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62C99F2" w14:textId="1CD068D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81AA15F" w14:textId="38E74F0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0AD85C9" w14:textId="26F87DB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2520" w:type="dxa"/>
          </w:tcPr>
          <w:p w14:paraId="4BF26CC6" w14:textId="62C783C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8                 </w:t>
            </w:r>
          </w:p>
        </w:tc>
        <w:tc>
          <w:tcPr>
            <w:tcW w:w="2613" w:type="dxa"/>
          </w:tcPr>
          <w:p w14:paraId="2E43D267" w14:textId="7515996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470EEF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85ADCF9" w14:textId="4BB4CC2A"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7</w:t>
            </w:r>
          </w:p>
        </w:tc>
        <w:tc>
          <w:tcPr>
            <w:tcW w:w="2743" w:type="dxa"/>
          </w:tcPr>
          <w:p w14:paraId="00DC3B2A" w14:textId="4DEBF3B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1352" w:type="dxa"/>
          </w:tcPr>
          <w:p w14:paraId="1BD673A8" w14:textId="77C1783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D1FACC2" w14:textId="5ACEB01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3333A5A" w14:textId="0253902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F523C71" w14:textId="5BFC148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2520" w:type="dxa"/>
          </w:tcPr>
          <w:p w14:paraId="00E57D8E" w14:textId="500DC32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9                 </w:t>
            </w:r>
          </w:p>
        </w:tc>
        <w:tc>
          <w:tcPr>
            <w:tcW w:w="2613" w:type="dxa"/>
          </w:tcPr>
          <w:p w14:paraId="7F0E58C8" w14:textId="334D5FF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EEEC47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46661BE" w14:textId="68104DE2"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78</w:t>
            </w:r>
          </w:p>
        </w:tc>
        <w:tc>
          <w:tcPr>
            <w:tcW w:w="2743" w:type="dxa"/>
          </w:tcPr>
          <w:p w14:paraId="06C072DE" w14:textId="6FF19EE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1352" w:type="dxa"/>
          </w:tcPr>
          <w:p w14:paraId="20037502" w14:textId="0D31260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FAC96B5" w14:textId="6B80917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B1E7472" w14:textId="46454BF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A661953" w14:textId="2380B23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2520" w:type="dxa"/>
          </w:tcPr>
          <w:p w14:paraId="79E64BCE" w14:textId="4018C68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0                 </w:t>
            </w:r>
          </w:p>
        </w:tc>
        <w:tc>
          <w:tcPr>
            <w:tcW w:w="2613" w:type="dxa"/>
          </w:tcPr>
          <w:p w14:paraId="12F7290E" w14:textId="398C4A7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D5A2D0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23E7034" w14:textId="1B8898C2"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79</w:t>
            </w:r>
          </w:p>
        </w:tc>
        <w:tc>
          <w:tcPr>
            <w:tcW w:w="2743" w:type="dxa"/>
          </w:tcPr>
          <w:p w14:paraId="30631B30" w14:textId="236AD61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1352" w:type="dxa"/>
          </w:tcPr>
          <w:p w14:paraId="6516BEEE" w14:textId="782887E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4A78DAC" w14:textId="7A860B1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AF2D7D4" w14:textId="3E5914F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14E9968" w14:textId="5EAB3BF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2520" w:type="dxa"/>
          </w:tcPr>
          <w:p w14:paraId="6F60303A" w14:textId="4CFC6A3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1                 </w:t>
            </w:r>
          </w:p>
        </w:tc>
        <w:tc>
          <w:tcPr>
            <w:tcW w:w="2613" w:type="dxa"/>
          </w:tcPr>
          <w:p w14:paraId="58270E3D" w14:textId="70CDC64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2D7B0E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48B6547" w14:textId="0E9FA27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0</w:t>
            </w:r>
          </w:p>
        </w:tc>
        <w:tc>
          <w:tcPr>
            <w:tcW w:w="2743" w:type="dxa"/>
          </w:tcPr>
          <w:p w14:paraId="32B91F59" w14:textId="54A340A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1352" w:type="dxa"/>
          </w:tcPr>
          <w:p w14:paraId="02F468E9" w14:textId="5D19F93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569625F" w14:textId="3B579B7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6EFCB66" w14:textId="0364568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85B06C3" w14:textId="1F2C698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2520" w:type="dxa"/>
          </w:tcPr>
          <w:p w14:paraId="771F203B" w14:textId="0557EAA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2                 </w:t>
            </w:r>
          </w:p>
        </w:tc>
        <w:tc>
          <w:tcPr>
            <w:tcW w:w="2613" w:type="dxa"/>
          </w:tcPr>
          <w:p w14:paraId="00247CE3" w14:textId="7EE9997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97BEBF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A992EA4" w14:textId="1A9FD17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1</w:t>
            </w:r>
          </w:p>
        </w:tc>
        <w:tc>
          <w:tcPr>
            <w:tcW w:w="2743" w:type="dxa"/>
          </w:tcPr>
          <w:p w14:paraId="119F272B" w14:textId="15F38DB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1352" w:type="dxa"/>
          </w:tcPr>
          <w:p w14:paraId="21AE4B14" w14:textId="448726B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683096B" w14:textId="62A7E5F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C0D2ED4" w14:textId="2AF3B65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0CA5682" w14:textId="4DDADC1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2520" w:type="dxa"/>
          </w:tcPr>
          <w:p w14:paraId="6D656462" w14:textId="708E075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3                 </w:t>
            </w:r>
          </w:p>
        </w:tc>
        <w:tc>
          <w:tcPr>
            <w:tcW w:w="2613" w:type="dxa"/>
          </w:tcPr>
          <w:p w14:paraId="65C8F56B" w14:textId="2CE1F47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02802D3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F60F6A7" w14:textId="3250D655"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2</w:t>
            </w:r>
          </w:p>
        </w:tc>
        <w:tc>
          <w:tcPr>
            <w:tcW w:w="2743" w:type="dxa"/>
          </w:tcPr>
          <w:p w14:paraId="55E33178" w14:textId="3B90CA4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1352" w:type="dxa"/>
          </w:tcPr>
          <w:p w14:paraId="07EDA968" w14:textId="45DE06C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388A1F8" w14:textId="37FD6FE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BBA80DB" w14:textId="5E2E79A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CEE429F" w14:textId="51B697D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2520" w:type="dxa"/>
          </w:tcPr>
          <w:p w14:paraId="0B7ED1B7" w14:textId="59BBE81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4                 </w:t>
            </w:r>
          </w:p>
        </w:tc>
        <w:tc>
          <w:tcPr>
            <w:tcW w:w="2613" w:type="dxa"/>
          </w:tcPr>
          <w:p w14:paraId="1B400803" w14:textId="4248264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0E823C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AB1F574" w14:textId="16F4D08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3</w:t>
            </w:r>
          </w:p>
        </w:tc>
        <w:tc>
          <w:tcPr>
            <w:tcW w:w="2743" w:type="dxa"/>
          </w:tcPr>
          <w:p w14:paraId="78224B5D" w14:textId="3CABBD2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1352" w:type="dxa"/>
          </w:tcPr>
          <w:p w14:paraId="56B22206" w14:textId="199FC00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0AD0281C" w14:textId="6BC7463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E9F6B2C" w14:textId="10BADD4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4DF6F3E" w14:textId="54E3535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2520" w:type="dxa"/>
          </w:tcPr>
          <w:p w14:paraId="3ABB8BE5" w14:textId="07D5A25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5                 </w:t>
            </w:r>
          </w:p>
        </w:tc>
        <w:tc>
          <w:tcPr>
            <w:tcW w:w="2613" w:type="dxa"/>
          </w:tcPr>
          <w:p w14:paraId="47F29919" w14:textId="64F0723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50A732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0624FA4" w14:textId="36F7060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4</w:t>
            </w:r>
          </w:p>
        </w:tc>
        <w:tc>
          <w:tcPr>
            <w:tcW w:w="2743" w:type="dxa"/>
          </w:tcPr>
          <w:p w14:paraId="26960BF7" w14:textId="2383B0E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1352" w:type="dxa"/>
          </w:tcPr>
          <w:p w14:paraId="6555BDD9" w14:textId="2613609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56113BD" w14:textId="7CC2237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83EEE56" w14:textId="56DD243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14A2751" w14:textId="564DB23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2520" w:type="dxa"/>
          </w:tcPr>
          <w:p w14:paraId="54D3329B" w14:textId="78BB664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6                 </w:t>
            </w:r>
          </w:p>
        </w:tc>
        <w:tc>
          <w:tcPr>
            <w:tcW w:w="2613" w:type="dxa"/>
          </w:tcPr>
          <w:p w14:paraId="45493887" w14:textId="77598ED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3BF2465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70FD142" w14:textId="271A4AB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5</w:t>
            </w:r>
          </w:p>
        </w:tc>
        <w:tc>
          <w:tcPr>
            <w:tcW w:w="2743" w:type="dxa"/>
          </w:tcPr>
          <w:p w14:paraId="14DBACFE" w14:textId="0E2712F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1352" w:type="dxa"/>
          </w:tcPr>
          <w:p w14:paraId="4A8841D9" w14:textId="0B51D1F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852F6CC" w14:textId="73B6B0A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1D2EF90" w14:textId="3ED7B13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43D4008" w14:textId="12231DB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2520" w:type="dxa"/>
          </w:tcPr>
          <w:p w14:paraId="5CCE28C7" w14:textId="58E7912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7                 </w:t>
            </w:r>
          </w:p>
        </w:tc>
        <w:tc>
          <w:tcPr>
            <w:tcW w:w="2613" w:type="dxa"/>
          </w:tcPr>
          <w:p w14:paraId="6BFF4B22" w14:textId="41C92A5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E7F7EE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3EC9577" w14:textId="4D63476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6</w:t>
            </w:r>
          </w:p>
        </w:tc>
        <w:tc>
          <w:tcPr>
            <w:tcW w:w="2743" w:type="dxa"/>
          </w:tcPr>
          <w:p w14:paraId="662ED324" w14:textId="0C0F87A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1352" w:type="dxa"/>
          </w:tcPr>
          <w:p w14:paraId="2D66EEE9" w14:textId="165F9C5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0E82A86" w14:textId="1981594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5B43444" w14:textId="42A39B1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D45E986" w14:textId="56324FF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2520" w:type="dxa"/>
          </w:tcPr>
          <w:p w14:paraId="6E1C84D5" w14:textId="077DD05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8                 </w:t>
            </w:r>
          </w:p>
        </w:tc>
        <w:tc>
          <w:tcPr>
            <w:tcW w:w="2613" w:type="dxa"/>
          </w:tcPr>
          <w:p w14:paraId="5720C056" w14:textId="5D6B196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79A6EC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488C295" w14:textId="0EF8259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7</w:t>
            </w:r>
          </w:p>
        </w:tc>
        <w:tc>
          <w:tcPr>
            <w:tcW w:w="2743" w:type="dxa"/>
          </w:tcPr>
          <w:p w14:paraId="0D9D8C66" w14:textId="4AD3665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1352" w:type="dxa"/>
          </w:tcPr>
          <w:p w14:paraId="701FE1DA" w14:textId="7053B01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12285CFE" w14:textId="3E6D515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1843E70" w14:textId="124A10A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95C1113" w14:textId="0C7AE74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2520" w:type="dxa"/>
          </w:tcPr>
          <w:p w14:paraId="1C07DD32" w14:textId="6A04251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9                 </w:t>
            </w:r>
          </w:p>
        </w:tc>
        <w:tc>
          <w:tcPr>
            <w:tcW w:w="2613" w:type="dxa"/>
          </w:tcPr>
          <w:p w14:paraId="74BD9217" w14:textId="70BAB30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76BFE2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63F88990" w14:textId="2F20964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8</w:t>
            </w:r>
          </w:p>
        </w:tc>
        <w:tc>
          <w:tcPr>
            <w:tcW w:w="2743" w:type="dxa"/>
          </w:tcPr>
          <w:p w14:paraId="50C24BF4" w14:textId="2B0AB1B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1352" w:type="dxa"/>
          </w:tcPr>
          <w:p w14:paraId="48E8A608" w14:textId="50FFABD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0366B4F" w14:textId="7EF0CBC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2BF667A" w14:textId="02D6A12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3CB39AC" w14:textId="232573C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2520" w:type="dxa"/>
          </w:tcPr>
          <w:p w14:paraId="06707625" w14:textId="58D926F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0                 </w:t>
            </w:r>
          </w:p>
        </w:tc>
        <w:tc>
          <w:tcPr>
            <w:tcW w:w="2613" w:type="dxa"/>
          </w:tcPr>
          <w:p w14:paraId="23712A2E" w14:textId="4571E96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931C2A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5CA2C33" w14:textId="1082BB63"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89</w:t>
            </w:r>
          </w:p>
        </w:tc>
        <w:tc>
          <w:tcPr>
            <w:tcW w:w="2743" w:type="dxa"/>
          </w:tcPr>
          <w:p w14:paraId="680E8BAC" w14:textId="5450683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1352" w:type="dxa"/>
          </w:tcPr>
          <w:p w14:paraId="11113C19" w14:textId="7826AC4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D3B5329" w14:textId="59395F4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7F2420E" w14:textId="76C75CA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3DCFE16" w14:textId="72FFD5C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2520" w:type="dxa"/>
          </w:tcPr>
          <w:p w14:paraId="400C5427" w14:textId="3B90041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1                 </w:t>
            </w:r>
          </w:p>
        </w:tc>
        <w:tc>
          <w:tcPr>
            <w:tcW w:w="2613" w:type="dxa"/>
          </w:tcPr>
          <w:p w14:paraId="340544EB" w14:textId="3E131B1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FE7664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D2487F5" w14:textId="08E6673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0</w:t>
            </w:r>
          </w:p>
        </w:tc>
        <w:tc>
          <w:tcPr>
            <w:tcW w:w="2743" w:type="dxa"/>
          </w:tcPr>
          <w:p w14:paraId="1D807DA6" w14:textId="2BBBACD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1352" w:type="dxa"/>
          </w:tcPr>
          <w:p w14:paraId="65611342" w14:textId="2985ABB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582CAF87" w14:textId="4345E6F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556C51B" w14:textId="0909426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CD46856" w14:textId="0631276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2520" w:type="dxa"/>
          </w:tcPr>
          <w:p w14:paraId="6BB388AD" w14:textId="4D85897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2                 </w:t>
            </w:r>
          </w:p>
        </w:tc>
        <w:tc>
          <w:tcPr>
            <w:tcW w:w="2613" w:type="dxa"/>
          </w:tcPr>
          <w:p w14:paraId="618F4217" w14:textId="7E03D81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D1E0C3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B10399E" w14:textId="77CEDE1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1</w:t>
            </w:r>
          </w:p>
        </w:tc>
        <w:tc>
          <w:tcPr>
            <w:tcW w:w="2743" w:type="dxa"/>
          </w:tcPr>
          <w:p w14:paraId="287F25C3" w14:textId="59E1EB2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1352" w:type="dxa"/>
          </w:tcPr>
          <w:p w14:paraId="30D868A2" w14:textId="51790AA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932CA91" w14:textId="7919E0C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C9213F7" w14:textId="6BBAD21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B14A4CC" w14:textId="5F914A7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2520" w:type="dxa"/>
          </w:tcPr>
          <w:p w14:paraId="62031D8B" w14:textId="31F83C8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3                 </w:t>
            </w:r>
          </w:p>
        </w:tc>
        <w:tc>
          <w:tcPr>
            <w:tcW w:w="2613" w:type="dxa"/>
          </w:tcPr>
          <w:p w14:paraId="2C914C04" w14:textId="7485B8C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4E4834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60AB9A3" w14:textId="4A365B6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2</w:t>
            </w:r>
          </w:p>
        </w:tc>
        <w:tc>
          <w:tcPr>
            <w:tcW w:w="2743" w:type="dxa"/>
          </w:tcPr>
          <w:p w14:paraId="2480698C" w14:textId="4B06079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1352" w:type="dxa"/>
          </w:tcPr>
          <w:p w14:paraId="6D5DF6B3" w14:textId="5E96A90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48CE1EDF" w14:textId="3603BAA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68335F1" w14:textId="70D1A71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2B92BBB" w14:textId="17DE422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2520" w:type="dxa"/>
          </w:tcPr>
          <w:p w14:paraId="64CF5BDB" w14:textId="7948747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4                 </w:t>
            </w:r>
          </w:p>
        </w:tc>
        <w:tc>
          <w:tcPr>
            <w:tcW w:w="2613" w:type="dxa"/>
          </w:tcPr>
          <w:p w14:paraId="0203BFDF" w14:textId="490F979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774FD4B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48A8F07" w14:textId="4E5DA8C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3</w:t>
            </w:r>
          </w:p>
        </w:tc>
        <w:tc>
          <w:tcPr>
            <w:tcW w:w="2743" w:type="dxa"/>
          </w:tcPr>
          <w:p w14:paraId="229DAB4E" w14:textId="415ED57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1352" w:type="dxa"/>
          </w:tcPr>
          <w:p w14:paraId="15C185D0" w14:textId="289AA29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C373210" w14:textId="0684355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C885DD0" w14:textId="481C736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683D1C7" w14:textId="5507B59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2520" w:type="dxa"/>
          </w:tcPr>
          <w:p w14:paraId="0A137146" w14:textId="66EFF81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5                 </w:t>
            </w:r>
          </w:p>
        </w:tc>
        <w:tc>
          <w:tcPr>
            <w:tcW w:w="2613" w:type="dxa"/>
          </w:tcPr>
          <w:p w14:paraId="26ED43D4" w14:textId="763682B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4</w:t>
            </w:r>
          </w:p>
        </w:tc>
      </w:tr>
      <w:tr w:rsidR="00AA3E78" w:rsidRPr="000456A7" w14:paraId="1BACC0B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980CCC9" w14:textId="50B1904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4</w:t>
            </w:r>
          </w:p>
        </w:tc>
        <w:tc>
          <w:tcPr>
            <w:tcW w:w="2743" w:type="dxa"/>
          </w:tcPr>
          <w:p w14:paraId="5D3D33CD" w14:textId="6E3048B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1352" w:type="dxa"/>
          </w:tcPr>
          <w:p w14:paraId="0FF9382F" w14:textId="4025400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66ED2E73" w14:textId="18EACA9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41BE7A4" w14:textId="18FF65A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D924DB4" w14:textId="2C69E7E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2520" w:type="dxa"/>
          </w:tcPr>
          <w:p w14:paraId="60BBC509" w14:textId="0D09DAA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6                 </w:t>
            </w:r>
          </w:p>
        </w:tc>
        <w:tc>
          <w:tcPr>
            <w:tcW w:w="2613" w:type="dxa"/>
          </w:tcPr>
          <w:p w14:paraId="1E82D186" w14:textId="2440CB8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D27721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977A43D" w14:textId="6B952A6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5</w:t>
            </w:r>
          </w:p>
        </w:tc>
        <w:tc>
          <w:tcPr>
            <w:tcW w:w="2743" w:type="dxa"/>
          </w:tcPr>
          <w:p w14:paraId="7DE4A451" w14:textId="4D62727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1352" w:type="dxa"/>
          </w:tcPr>
          <w:p w14:paraId="4780AC17" w14:textId="46B8AC5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E56C127" w14:textId="3EF0923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13CC3FE" w14:textId="026A314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337C469" w14:textId="4E5313C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2520" w:type="dxa"/>
          </w:tcPr>
          <w:p w14:paraId="2D76C185" w14:textId="4043D1B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7                 </w:t>
            </w:r>
          </w:p>
        </w:tc>
        <w:tc>
          <w:tcPr>
            <w:tcW w:w="2613" w:type="dxa"/>
          </w:tcPr>
          <w:p w14:paraId="3FEAC8D5" w14:textId="64CC73A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7D4B214"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006DF25" w14:textId="1478BE8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6</w:t>
            </w:r>
          </w:p>
        </w:tc>
        <w:tc>
          <w:tcPr>
            <w:tcW w:w="2743" w:type="dxa"/>
          </w:tcPr>
          <w:p w14:paraId="62AB57F2" w14:textId="54CD2A7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1352" w:type="dxa"/>
          </w:tcPr>
          <w:p w14:paraId="6259C005" w14:textId="2A7860A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2828693E" w14:textId="2357E22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15A38CE" w14:textId="2E26D8C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D420309" w14:textId="46C47F7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2520" w:type="dxa"/>
          </w:tcPr>
          <w:p w14:paraId="187B660F" w14:textId="7823B03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8                 </w:t>
            </w:r>
          </w:p>
        </w:tc>
        <w:tc>
          <w:tcPr>
            <w:tcW w:w="2613" w:type="dxa"/>
          </w:tcPr>
          <w:p w14:paraId="5107159B" w14:textId="127E7CD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3C4918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B95A1C7" w14:textId="7CA81E5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7</w:t>
            </w:r>
          </w:p>
        </w:tc>
        <w:tc>
          <w:tcPr>
            <w:tcW w:w="2743" w:type="dxa"/>
          </w:tcPr>
          <w:p w14:paraId="766C2562" w14:textId="5DE434F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1352" w:type="dxa"/>
          </w:tcPr>
          <w:p w14:paraId="2DE3157E" w14:textId="623D5A6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7BBC4408" w14:textId="73D4004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08AEF21" w14:textId="7D8BB60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D048127" w14:textId="6A671E1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2520" w:type="dxa"/>
          </w:tcPr>
          <w:p w14:paraId="60DBAFE6" w14:textId="43B903B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9                 </w:t>
            </w:r>
          </w:p>
        </w:tc>
        <w:tc>
          <w:tcPr>
            <w:tcW w:w="2613" w:type="dxa"/>
          </w:tcPr>
          <w:p w14:paraId="66F80429" w14:textId="1987A7B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E8B3E4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18B0E78" w14:textId="572D338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8</w:t>
            </w:r>
          </w:p>
        </w:tc>
        <w:tc>
          <w:tcPr>
            <w:tcW w:w="2743" w:type="dxa"/>
          </w:tcPr>
          <w:p w14:paraId="4EB6B0C3" w14:textId="16D1822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1352" w:type="dxa"/>
          </w:tcPr>
          <w:p w14:paraId="51A81842" w14:textId="1B3DD05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50)</w:t>
            </w:r>
          </w:p>
        </w:tc>
        <w:tc>
          <w:tcPr>
            <w:tcW w:w="996" w:type="dxa"/>
          </w:tcPr>
          <w:p w14:paraId="38B7851A" w14:textId="789ADC2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37A0A36" w14:textId="271C028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BE6BCAB" w14:textId="7AD1B11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2520" w:type="dxa"/>
          </w:tcPr>
          <w:p w14:paraId="4DE0BA1F" w14:textId="4D2F3EE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0                 </w:t>
            </w:r>
          </w:p>
        </w:tc>
        <w:tc>
          <w:tcPr>
            <w:tcW w:w="2613" w:type="dxa"/>
          </w:tcPr>
          <w:p w14:paraId="41511479" w14:textId="0439AAA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240873D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230D790" w14:textId="431D1BE9"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99</w:t>
            </w:r>
          </w:p>
        </w:tc>
        <w:tc>
          <w:tcPr>
            <w:tcW w:w="2743" w:type="dxa"/>
          </w:tcPr>
          <w:p w14:paraId="56CAB223" w14:textId="7E7A435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1352" w:type="dxa"/>
          </w:tcPr>
          <w:p w14:paraId="3920C840" w14:textId="5967B9B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9AF096E" w14:textId="017D715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B09940F" w14:textId="67FD74F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981C7CA" w14:textId="5823815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2520" w:type="dxa"/>
          </w:tcPr>
          <w:p w14:paraId="52DA36AC" w14:textId="29F1588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NUMBER           </w:t>
            </w:r>
          </w:p>
        </w:tc>
        <w:tc>
          <w:tcPr>
            <w:tcW w:w="2613" w:type="dxa"/>
          </w:tcPr>
          <w:p w14:paraId="1870375C" w14:textId="5F4A815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9E7CF1A"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7F8B61B" w14:textId="68F5AFB7"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0</w:t>
            </w:r>
          </w:p>
        </w:tc>
        <w:tc>
          <w:tcPr>
            <w:tcW w:w="2743" w:type="dxa"/>
          </w:tcPr>
          <w:p w14:paraId="2B6F048C" w14:textId="33765D8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1352" w:type="dxa"/>
          </w:tcPr>
          <w:p w14:paraId="5D0E476C" w14:textId="390B1C3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07D6EEE7" w14:textId="0372B76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B97C046" w14:textId="4472CEC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7B82BA6" w14:textId="7C112DF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2520" w:type="dxa"/>
          </w:tcPr>
          <w:p w14:paraId="1F6F6090" w14:textId="32FA7AF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NUMBER           </w:t>
            </w:r>
          </w:p>
        </w:tc>
        <w:tc>
          <w:tcPr>
            <w:tcW w:w="2613" w:type="dxa"/>
          </w:tcPr>
          <w:p w14:paraId="0ED84550" w14:textId="7C80FBA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40B738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84D5E7B" w14:textId="4F99AC10"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01</w:t>
            </w:r>
          </w:p>
        </w:tc>
        <w:tc>
          <w:tcPr>
            <w:tcW w:w="2743" w:type="dxa"/>
          </w:tcPr>
          <w:p w14:paraId="0B2E55F3" w14:textId="5EEE3CA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1352" w:type="dxa"/>
          </w:tcPr>
          <w:p w14:paraId="0BA406C6" w14:textId="573973C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EA495F3" w14:textId="716353A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B1951B5" w14:textId="62F1CD7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5608312" w14:textId="249CE9A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2520" w:type="dxa"/>
          </w:tcPr>
          <w:p w14:paraId="3290F5D3" w14:textId="795A513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NUMBER           </w:t>
            </w:r>
          </w:p>
        </w:tc>
        <w:tc>
          <w:tcPr>
            <w:tcW w:w="2613" w:type="dxa"/>
          </w:tcPr>
          <w:p w14:paraId="7E336089" w14:textId="7FB867A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9998938"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2272F9B" w14:textId="7C9C311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2</w:t>
            </w:r>
          </w:p>
        </w:tc>
        <w:tc>
          <w:tcPr>
            <w:tcW w:w="2743" w:type="dxa"/>
          </w:tcPr>
          <w:p w14:paraId="445A360F" w14:textId="74990F1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1352" w:type="dxa"/>
          </w:tcPr>
          <w:p w14:paraId="53D8B4BD" w14:textId="1B9F8B3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B9AA7F4" w14:textId="58B4A50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72A07B2" w14:textId="0A8CDAD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275F926" w14:textId="31E5BCD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2520" w:type="dxa"/>
          </w:tcPr>
          <w:p w14:paraId="62E41D90" w14:textId="5C0F1F7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NUMBER           </w:t>
            </w:r>
          </w:p>
        </w:tc>
        <w:tc>
          <w:tcPr>
            <w:tcW w:w="2613" w:type="dxa"/>
          </w:tcPr>
          <w:p w14:paraId="644F19B1" w14:textId="7DB1877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3A4B0D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53C9C0" w14:textId="19C840D1"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3</w:t>
            </w:r>
          </w:p>
        </w:tc>
        <w:tc>
          <w:tcPr>
            <w:tcW w:w="2743" w:type="dxa"/>
          </w:tcPr>
          <w:p w14:paraId="206FBD78" w14:textId="2EE4789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1352" w:type="dxa"/>
          </w:tcPr>
          <w:p w14:paraId="79C45B97" w14:textId="24F6D7F4"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7CFA9621" w14:textId="418DA22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45E6DF2" w14:textId="252CC4F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5AC9D6E" w14:textId="59DE3B8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2520" w:type="dxa"/>
          </w:tcPr>
          <w:p w14:paraId="6A20477F" w14:textId="34622F9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NUMBER           </w:t>
            </w:r>
          </w:p>
        </w:tc>
        <w:tc>
          <w:tcPr>
            <w:tcW w:w="2613" w:type="dxa"/>
          </w:tcPr>
          <w:p w14:paraId="7363B85D" w14:textId="1136D04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33420777"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06F3B30" w14:textId="5877B06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4</w:t>
            </w:r>
          </w:p>
        </w:tc>
        <w:tc>
          <w:tcPr>
            <w:tcW w:w="2743" w:type="dxa"/>
          </w:tcPr>
          <w:p w14:paraId="563E87B0" w14:textId="0DF3ECB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1352" w:type="dxa"/>
          </w:tcPr>
          <w:p w14:paraId="37E85051" w14:textId="78004EE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65E040C" w14:textId="4858737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FCE2B48" w14:textId="7193A61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35F4AB6" w14:textId="70F1D03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2520" w:type="dxa"/>
          </w:tcPr>
          <w:p w14:paraId="59C214FD" w14:textId="05595BA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NUMBER           </w:t>
            </w:r>
          </w:p>
        </w:tc>
        <w:tc>
          <w:tcPr>
            <w:tcW w:w="2613" w:type="dxa"/>
          </w:tcPr>
          <w:p w14:paraId="05AC04D5" w14:textId="2D811A7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76EB553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9D62E6" w14:textId="5343213F"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5</w:t>
            </w:r>
          </w:p>
        </w:tc>
        <w:tc>
          <w:tcPr>
            <w:tcW w:w="2743" w:type="dxa"/>
          </w:tcPr>
          <w:p w14:paraId="44E7E028" w14:textId="61CDCFF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1352" w:type="dxa"/>
          </w:tcPr>
          <w:p w14:paraId="0E8F26C4" w14:textId="3CD6CE9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4CEE494" w14:textId="0A6BF2E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023BE29" w14:textId="04534AD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642EDCE" w14:textId="6B82E10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2520" w:type="dxa"/>
          </w:tcPr>
          <w:p w14:paraId="30A9D98B" w14:textId="2629CF0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NUMBER           </w:t>
            </w:r>
          </w:p>
        </w:tc>
        <w:tc>
          <w:tcPr>
            <w:tcW w:w="2613" w:type="dxa"/>
          </w:tcPr>
          <w:p w14:paraId="7F0B7DF0" w14:textId="647EF0D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51FFD75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95F73E0" w14:textId="51D65625"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6</w:t>
            </w:r>
          </w:p>
        </w:tc>
        <w:tc>
          <w:tcPr>
            <w:tcW w:w="2743" w:type="dxa"/>
          </w:tcPr>
          <w:p w14:paraId="7DED06E7" w14:textId="2FB1527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1352" w:type="dxa"/>
          </w:tcPr>
          <w:p w14:paraId="092EC468" w14:textId="1CD4DE4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62318041" w14:textId="177759D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012197A" w14:textId="6A53447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1682B51" w14:textId="5E8C474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2520" w:type="dxa"/>
          </w:tcPr>
          <w:p w14:paraId="4452C600" w14:textId="4825D16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NUMBER           </w:t>
            </w:r>
          </w:p>
        </w:tc>
        <w:tc>
          <w:tcPr>
            <w:tcW w:w="2613" w:type="dxa"/>
          </w:tcPr>
          <w:p w14:paraId="3682C657" w14:textId="536D7D9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28388E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3DE56D0" w14:textId="57E46C4A"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7</w:t>
            </w:r>
          </w:p>
        </w:tc>
        <w:tc>
          <w:tcPr>
            <w:tcW w:w="2743" w:type="dxa"/>
          </w:tcPr>
          <w:p w14:paraId="73B532C4" w14:textId="40B5572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1352" w:type="dxa"/>
          </w:tcPr>
          <w:p w14:paraId="096974CE" w14:textId="7E7A65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DB2B005" w14:textId="6D1AB9F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B177799" w14:textId="58BD315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E5402E0" w14:textId="14AA528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2520" w:type="dxa"/>
          </w:tcPr>
          <w:p w14:paraId="47FEFA21" w14:textId="3A95944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NUMBER           </w:t>
            </w:r>
          </w:p>
        </w:tc>
        <w:tc>
          <w:tcPr>
            <w:tcW w:w="2613" w:type="dxa"/>
          </w:tcPr>
          <w:p w14:paraId="1BCEAB04" w14:textId="5BDB9F7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3BCCA38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07D721F" w14:textId="711B2BD2"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8</w:t>
            </w:r>
          </w:p>
        </w:tc>
        <w:tc>
          <w:tcPr>
            <w:tcW w:w="2743" w:type="dxa"/>
          </w:tcPr>
          <w:p w14:paraId="578FD46B" w14:textId="07DC53C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1352" w:type="dxa"/>
          </w:tcPr>
          <w:p w14:paraId="43D4FFD0" w14:textId="389379E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5D669A77"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440A125"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E72E114" w14:textId="652CC4E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2520" w:type="dxa"/>
          </w:tcPr>
          <w:p w14:paraId="1831B7E6" w14:textId="176739F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NUMBER          </w:t>
            </w:r>
          </w:p>
        </w:tc>
        <w:tc>
          <w:tcPr>
            <w:tcW w:w="2613" w:type="dxa"/>
          </w:tcPr>
          <w:p w14:paraId="4668C14E" w14:textId="1381650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CEE6A3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4A9615C" w14:textId="3A6D086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09</w:t>
            </w:r>
          </w:p>
        </w:tc>
        <w:tc>
          <w:tcPr>
            <w:tcW w:w="2743" w:type="dxa"/>
          </w:tcPr>
          <w:p w14:paraId="6108C390" w14:textId="2A87858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1352" w:type="dxa"/>
          </w:tcPr>
          <w:p w14:paraId="28434D8C" w14:textId="0CB9179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902AC5B"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69AF740"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20C2412" w14:textId="0189E2A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2520" w:type="dxa"/>
          </w:tcPr>
          <w:p w14:paraId="56D0ADDD" w14:textId="6E26C8E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NUMBER          </w:t>
            </w:r>
          </w:p>
        </w:tc>
        <w:tc>
          <w:tcPr>
            <w:tcW w:w="2613" w:type="dxa"/>
          </w:tcPr>
          <w:p w14:paraId="1EAAE3B5" w14:textId="660DC4B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6FDD2CFB"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16DF3E3" w14:textId="03E94898"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0</w:t>
            </w:r>
          </w:p>
        </w:tc>
        <w:tc>
          <w:tcPr>
            <w:tcW w:w="2743" w:type="dxa"/>
          </w:tcPr>
          <w:p w14:paraId="72320382" w14:textId="2C1ABD1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1352" w:type="dxa"/>
          </w:tcPr>
          <w:p w14:paraId="03BD8D57" w14:textId="33CAF94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9E3EC0B"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7E326A1"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04DD703" w14:textId="21C8DE4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2520" w:type="dxa"/>
          </w:tcPr>
          <w:p w14:paraId="053E76D8" w14:textId="60F778B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NUMBER          </w:t>
            </w:r>
          </w:p>
        </w:tc>
        <w:tc>
          <w:tcPr>
            <w:tcW w:w="2613" w:type="dxa"/>
          </w:tcPr>
          <w:p w14:paraId="4861ED66" w14:textId="39406E0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0E92358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3138B9A" w14:textId="2792A08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1</w:t>
            </w:r>
          </w:p>
        </w:tc>
        <w:tc>
          <w:tcPr>
            <w:tcW w:w="2743" w:type="dxa"/>
          </w:tcPr>
          <w:p w14:paraId="6FDF5481" w14:textId="18D54A3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1352" w:type="dxa"/>
          </w:tcPr>
          <w:p w14:paraId="65B9D697" w14:textId="0CCA41E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256A5744"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BA2A191"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91D3E06" w14:textId="32036FA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2520" w:type="dxa"/>
          </w:tcPr>
          <w:p w14:paraId="61E139E1" w14:textId="10DF53C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NUMBER          </w:t>
            </w:r>
          </w:p>
        </w:tc>
        <w:tc>
          <w:tcPr>
            <w:tcW w:w="2613" w:type="dxa"/>
          </w:tcPr>
          <w:p w14:paraId="18765471" w14:textId="77CA02A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38C0E30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A1BC0DA" w14:textId="3F24FC1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2</w:t>
            </w:r>
          </w:p>
        </w:tc>
        <w:tc>
          <w:tcPr>
            <w:tcW w:w="2743" w:type="dxa"/>
          </w:tcPr>
          <w:p w14:paraId="35C23201" w14:textId="498DDE0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1352" w:type="dxa"/>
          </w:tcPr>
          <w:p w14:paraId="76051CCA" w14:textId="464F39B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3D2E55B6"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59B0959"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7C27A32" w14:textId="48DF51A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2520" w:type="dxa"/>
          </w:tcPr>
          <w:p w14:paraId="1AD681FE" w14:textId="629EF6A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NUMBER          </w:t>
            </w:r>
          </w:p>
        </w:tc>
        <w:tc>
          <w:tcPr>
            <w:tcW w:w="2613" w:type="dxa"/>
          </w:tcPr>
          <w:p w14:paraId="3245BF19" w14:textId="1BD54B3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4904492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AD30957" w14:textId="08E7B5C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3</w:t>
            </w:r>
          </w:p>
        </w:tc>
        <w:tc>
          <w:tcPr>
            <w:tcW w:w="2743" w:type="dxa"/>
          </w:tcPr>
          <w:p w14:paraId="6D1A4178" w14:textId="628C750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1352" w:type="dxa"/>
          </w:tcPr>
          <w:p w14:paraId="234E83E5" w14:textId="6865486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996" w:type="dxa"/>
          </w:tcPr>
          <w:p w14:paraId="16269FDE"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2CFB98D"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60E2F03" w14:textId="3A4CCFD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2520" w:type="dxa"/>
          </w:tcPr>
          <w:p w14:paraId="792E694B" w14:textId="076A39D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NUMBER          </w:t>
            </w:r>
          </w:p>
        </w:tc>
        <w:tc>
          <w:tcPr>
            <w:tcW w:w="2613" w:type="dxa"/>
          </w:tcPr>
          <w:p w14:paraId="048A4EF9" w14:textId="60B24E0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w:t>
            </w:r>
          </w:p>
        </w:tc>
      </w:tr>
      <w:tr w:rsidR="00AA3E78" w:rsidRPr="000456A7" w14:paraId="11D63BE3"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4771477" w14:textId="3C366332"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4</w:t>
            </w:r>
          </w:p>
        </w:tc>
        <w:tc>
          <w:tcPr>
            <w:tcW w:w="2743" w:type="dxa"/>
          </w:tcPr>
          <w:p w14:paraId="2758F505" w14:textId="4172ABB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1352" w:type="dxa"/>
          </w:tcPr>
          <w:p w14:paraId="1ABC87DA" w14:textId="1096FF4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4DB4712A"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E66303A"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154DDFC" w14:textId="2FCE74F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2520" w:type="dxa"/>
          </w:tcPr>
          <w:p w14:paraId="3FD5003D" w14:textId="1138E12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_DATE             </w:t>
            </w:r>
          </w:p>
        </w:tc>
        <w:tc>
          <w:tcPr>
            <w:tcW w:w="2613" w:type="dxa"/>
          </w:tcPr>
          <w:p w14:paraId="6976E904" w14:textId="3368110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01621F1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2C4297D" w14:textId="0D885A52"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5</w:t>
            </w:r>
          </w:p>
        </w:tc>
        <w:tc>
          <w:tcPr>
            <w:tcW w:w="2743" w:type="dxa"/>
          </w:tcPr>
          <w:p w14:paraId="1A7878D4" w14:textId="67327653"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1352" w:type="dxa"/>
          </w:tcPr>
          <w:p w14:paraId="1AC01D62" w14:textId="0BCCA75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733ED33"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E1FAAFE"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FEFE0F0" w14:textId="1E6A56B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2520" w:type="dxa"/>
          </w:tcPr>
          <w:p w14:paraId="50952B08" w14:textId="4E21F03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2_DATE             </w:t>
            </w:r>
          </w:p>
        </w:tc>
        <w:tc>
          <w:tcPr>
            <w:tcW w:w="2613" w:type="dxa"/>
          </w:tcPr>
          <w:p w14:paraId="05A0B591" w14:textId="3A60F82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4774C3AF"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C509884" w14:textId="42FDB782"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6</w:t>
            </w:r>
          </w:p>
        </w:tc>
        <w:tc>
          <w:tcPr>
            <w:tcW w:w="2743" w:type="dxa"/>
          </w:tcPr>
          <w:p w14:paraId="2AF7D8E5" w14:textId="15F24F1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1352" w:type="dxa"/>
          </w:tcPr>
          <w:p w14:paraId="01489F7A" w14:textId="453D0FF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A1AB1B8"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D20D059"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EE5D49F" w14:textId="708C7CC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2520" w:type="dxa"/>
          </w:tcPr>
          <w:p w14:paraId="521AE659" w14:textId="0709CC39"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3_DATE             </w:t>
            </w:r>
          </w:p>
        </w:tc>
        <w:tc>
          <w:tcPr>
            <w:tcW w:w="2613" w:type="dxa"/>
          </w:tcPr>
          <w:p w14:paraId="6D03D7A5" w14:textId="351CD12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3FBC109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583FC65" w14:textId="1A75C727"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7</w:t>
            </w:r>
          </w:p>
        </w:tc>
        <w:tc>
          <w:tcPr>
            <w:tcW w:w="2743" w:type="dxa"/>
          </w:tcPr>
          <w:p w14:paraId="13769725" w14:textId="0BD1897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1352" w:type="dxa"/>
          </w:tcPr>
          <w:p w14:paraId="479121DC" w14:textId="529B7D7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25CCD056"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D613DCC"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68C8AAF" w14:textId="589C764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2520" w:type="dxa"/>
          </w:tcPr>
          <w:p w14:paraId="68B131AA" w14:textId="1DEC507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4_DATE             </w:t>
            </w:r>
          </w:p>
        </w:tc>
        <w:tc>
          <w:tcPr>
            <w:tcW w:w="2613" w:type="dxa"/>
          </w:tcPr>
          <w:p w14:paraId="70CB3BA5" w14:textId="2D8F941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588967E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CD46C9C" w14:textId="3365DD3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8</w:t>
            </w:r>
          </w:p>
        </w:tc>
        <w:tc>
          <w:tcPr>
            <w:tcW w:w="2743" w:type="dxa"/>
          </w:tcPr>
          <w:p w14:paraId="6C575FA8" w14:textId="0092643C"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1352" w:type="dxa"/>
          </w:tcPr>
          <w:p w14:paraId="6EFD98B4" w14:textId="3229BB5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1D82828"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C893643"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6F376DE" w14:textId="057339E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2520" w:type="dxa"/>
          </w:tcPr>
          <w:p w14:paraId="6523E3E9" w14:textId="0DD6DF90"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5_DATE             </w:t>
            </w:r>
          </w:p>
        </w:tc>
        <w:tc>
          <w:tcPr>
            <w:tcW w:w="2613" w:type="dxa"/>
          </w:tcPr>
          <w:p w14:paraId="2CEB4381" w14:textId="7831EE0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6AAB98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A630F89" w14:textId="65E53E3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19</w:t>
            </w:r>
          </w:p>
        </w:tc>
        <w:tc>
          <w:tcPr>
            <w:tcW w:w="2743" w:type="dxa"/>
          </w:tcPr>
          <w:p w14:paraId="3557CAB8" w14:textId="0B1BFD69"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1352" w:type="dxa"/>
          </w:tcPr>
          <w:p w14:paraId="0408C76B" w14:textId="0604C26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FD70DCA"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838E7E1"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A24995A" w14:textId="307FE7F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2520" w:type="dxa"/>
          </w:tcPr>
          <w:p w14:paraId="091BD9C8" w14:textId="074B48F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6_DATE             </w:t>
            </w:r>
          </w:p>
        </w:tc>
        <w:tc>
          <w:tcPr>
            <w:tcW w:w="2613" w:type="dxa"/>
          </w:tcPr>
          <w:p w14:paraId="0C7E7718" w14:textId="2E8680E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62F5C4B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4009D38" w14:textId="26914BCE"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lastRenderedPageBreak/>
              <w:t>120</w:t>
            </w:r>
          </w:p>
        </w:tc>
        <w:tc>
          <w:tcPr>
            <w:tcW w:w="2743" w:type="dxa"/>
          </w:tcPr>
          <w:p w14:paraId="369C5618" w14:textId="4BD54DA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1352" w:type="dxa"/>
          </w:tcPr>
          <w:p w14:paraId="269FAE03" w14:textId="7FA30CC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6E37404"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EE6AFDE"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2F5BF80" w14:textId="35F1F0C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2520" w:type="dxa"/>
          </w:tcPr>
          <w:p w14:paraId="48C0620C" w14:textId="6E3BFC28"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7_DATE             </w:t>
            </w:r>
          </w:p>
        </w:tc>
        <w:tc>
          <w:tcPr>
            <w:tcW w:w="2613" w:type="dxa"/>
          </w:tcPr>
          <w:p w14:paraId="177E4A51" w14:textId="790BF47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0633143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9897329" w14:textId="2F15E6A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1</w:t>
            </w:r>
          </w:p>
        </w:tc>
        <w:tc>
          <w:tcPr>
            <w:tcW w:w="2743" w:type="dxa"/>
          </w:tcPr>
          <w:p w14:paraId="79139FF7" w14:textId="5111FBD1"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1352" w:type="dxa"/>
          </w:tcPr>
          <w:p w14:paraId="00ECD027" w14:textId="2D2D6DC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7FA20BE"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1C6D1D1"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36C3E7D" w14:textId="1DAECF2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2520" w:type="dxa"/>
          </w:tcPr>
          <w:p w14:paraId="1AA637E0" w14:textId="0E457A1A"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8_DATE             </w:t>
            </w:r>
          </w:p>
        </w:tc>
        <w:tc>
          <w:tcPr>
            <w:tcW w:w="2613" w:type="dxa"/>
          </w:tcPr>
          <w:p w14:paraId="75BA4697" w14:textId="5AAE24D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6E4A341C"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709BDB32" w14:textId="763EF6E0"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2</w:t>
            </w:r>
          </w:p>
        </w:tc>
        <w:tc>
          <w:tcPr>
            <w:tcW w:w="2743" w:type="dxa"/>
          </w:tcPr>
          <w:p w14:paraId="2634FD1C" w14:textId="39F65CCA"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1352" w:type="dxa"/>
          </w:tcPr>
          <w:p w14:paraId="59DEDD08" w14:textId="42D95C83"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5D26F25"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4FEC639"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D071BC6" w14:textId="564E8C65"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2520" w:type="dxa"/>
          </w:tcPr>
          <w:p w14:paraId="54C15511" w14:textId="1A69FCC2"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9_DATE             </w:t>
            </w:r>
          </w:p>
        </w:tc>
        <w:tc>
          <w:tcPr>
            <w:tcW w:w="2613" w:type="dxa"/>
          </w:tcPr>
          <w:p w14:paraId="17E95AB9" w14:textId="65C81B2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65DAA82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FBE0C43" w14:textId="6891D786"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3</w:t>
            </w:r>
          </w:p>
        </w:tc>
        <w:tc>
          <w:tcPr>
            <w:tcW w:w="2743" w:type="dxa"/>
          </w:tcPr>
          <w:p w14:paraId="28E92402" w14:textId="3B527F62"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1352" w:type="dxa"/>
          </w:tcPr>
          <w:p w14:paraId="13172703" w14:textId="27BED2A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7A406019"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2B3A043"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017E383" w14:textId="1E6CEE7D"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2520" w:type="dxa"/>
          </w:tcPr>
          <w:p w14:paraId="7F7FE2C4" w14:textId="6F1252A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0_DATE            </w:t>
            </w:r>
          </w:p>
        </w:tc>
        <w:tc>
          <w:tcPr>
            <w:tcW w:w="2613" w:type="dxa"/>
          </w:tcPr>
          <w:p w14:paraId="682B72A9" w14:textId="48C69935"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2AE527C9"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10724D3F" w14:textId="3E061C1A"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4</w:t>
            </w:r>
          </w:p>
        </w:tc>
        <w:tc>
          <w:tcPr>
            <w:tcW w:w="2743" w:type="dxa"/>
          </w:tcPr>
          <w:p w14:paraId="0C0A1247" w14:textId="66EDAFC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1352" w:type="dxa"/>
          </w:tcPr>
          <w:p w14:paraId="796BDD98" w14:textId="5EA4FC7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A210C13"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0D9187C"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38D0FE2" w14:textId="5405E52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2520" w:type="dxa"/>
          </w:tcPr>
          <w:p w14:paraId="15A72BD8" w14:textId="2CF8AE2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1_DATE            </w:t>
            </w:r>
          </w:p>
        </w:tc>
        <w:tc>
          <w:tcPr>
            <w:tcW w:w="2613" w:type="dxa"/>
          </w:tcPr>
          <w:p w14:paraId="4949AFAC" w14:textId="05F071A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58BA825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4341CBE" w14:textId="0B70E4E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5</w:t>
            </w:r>
          </w:p>
        </w:tc>
        <w:tc>
          <w:tcPr>
            <w:tcW w:w="2743" w:type="dxa"/>
          </w:tcPr>
          <w:p w14:paraId="4E3F6CE1" w14:textId="477E96E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1352" w:type="dxa"/>
          </w:tcPr>
          <w:p w14:paraId="7240D4FE" w14:textId="7A75E486"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C380BA3"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D232D54"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98EC36F" w14:textId="013629A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2520" w:type="dxa"/>
          </w:tcPr>
          <w:p w14:paraId="54EC63F2" w14:textId="5B3DC28B"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2_DATE            </w:t>
            </w:r>
          </w:p>
        </w:tc>
        <w:tc>
          <w:tcPr>
            <w:tcW w:w="2613" w:type="dxa"/>
          </w:tcPr>
          <w:p w14:paraId="0BC326F7" w14:textId="7443EC20"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5BAF7D7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0627D8D8" w14:textId="050ACC30"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6</w:t>
            </w:r>
          </w:p>
        </w:tc>
        <w:tc>
          <w:tcPr>
            <w:tcW w:w="2743" w:type="dxa"/>
          </w:tcPr>
          <w:p w14:paraId="41B68CA4" w14:textId="5E6FFBAD"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1352" w:type="dxa"/>
          </w:tcPr>
          <w:p w14:paraId="133E55EF" w14:textId="17CCE89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597369F2"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BB444A0"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DB9948E" w14:textId="15E781AB"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2520" w:type="dxa"/>
          </w:tcPr>
          <w:p w14:paraId="2384CAAD" w14:textId="6B5D270F"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3_DATE            </w:t>
            </w:r>
          </w:p>
        </w:tc>
        <w:tc>
          <w:tcPr>
            <w:tcW w:w="2613" w:type="dxa"/>
          </w:tcPr>
          <w:p w14:paraId="38602671" w14:textId="6CC6822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685F376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66E0657" w14:textId="0A48057D"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7</w:t>
            </w:r>
          </w:p>
        </w:tc>
        <w:tc>
          <w:tcPr>
            <w:tcW w:w="2743" w:type="dxa"/>
          </w:tcPr>
          <w:p w14:paraId="75F620F4" w14:textId="0916FAEF"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1352" w:type="dxa"/>
          </w:tcPr>
          <w:p w14:paraId="7E5B1976" w14:textId="2B03785E"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07ECC892"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1D73087" w14:textId="77777777"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76D7A51" w14:textId="6D664CD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2520" w:type="dxa"/>
          </w:tcPr>
          <w:p w14:paraId="1DFA5603" w14:textId="6FB05F1C"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4_DATE            </w:t>
            </w:r>
          </w:p>
        </w:tc>
        <w:tc>
          <w:tcPr>
            <w:tcW w:w="2613" w:type="dxa"/>
          </w:tcPr>
          <w:p w14:paraId="27C269BD" w14:textId="167B2B98" w:rsidR="00AA3E78" w:rsidRPr="000456A7" w:rsidRDefault="00AA3E78"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AA3E78" w:rsidRPr="000456A7" w14:paraId="0D0994A1"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7DE1A2E" w14:textId="08073ACB" w:rsidR="00AA3E78" w:rsidRPr="000456A7" w:rsidRDefault="00AA3E78"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8</w:t>
            </w:r>
          </w:p>
        </w:tc>
        <w:tc>
          <w:tcPr>
            <w:tcW w:w="2743" w:type="dxa"/>
          </w:tcPr>
          <w:p w14:paraId="0E9F186D" w14:textId="51A5698E"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1352" w:type="dxa"/>
          </w:tcPr>
          <w:p w14:paraId="0878CC8B" w14:textId="3F2D78A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1D4B93CA"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771750F" w14:textId="77777777"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6A4C7FE" w14:textId="089EEA01"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2520" w:type="dxa"/>
          </w:tcPr>
          <w:p w14:paraId="0A994BBF" w14:textId="5C3DAE54"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TTRIBUTE15_DATE            </w:t>
            </w:r>
          </w:p>
        </w:tc>
        <w:tc>
          <w:tcPr>
            <w:tcW w:w="2613" w:type="dxa"/>
          </w:tcPr>
          <w:p w14:paraId="35FB8427" w14:textId="0E442696" w:rsidR="00AA3E78" w:rsidRPr="000456A7" w:rsidRDefault="00AA3E78"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Segment of the task structure descriptive flexfield. The date format is YYYY/MM/DD.</w:t>
            </w:r>
          </w:p>
        </w:tc>
      </w:tr>
      <w:tr w:rsidR="00B279B0" w:rsidRPr="000456A7" w14:paraId="5CCA455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3978A67" w14:textId="186741EF"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29</w:t>
            </w:r>
          </w:p>
        </w:tc>
        <w:tc>
          <w:tcPr>
            <w:tcW w:w="2743" w:type="dxa"/>
          </w:tcPr>
          <w:p w14:paraId="27A567D0" w14:textId="51CF586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1352" w:type="dxa"/>
          </w:tcPr>
          <w:p w14:paraId="0F8C5A9A" w14:textId="4E79811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w:t>
            </w:r>
          </w:p>
        </w:tc>
        <w:tc>
          <w:tcPr>
            <w:tcW w:w="996" w:type="dxa"/>
          </w:tcPr>
          <w:p w14:paraId="167C76BA"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FE37A90"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4E1BA9C" w14:textId="5383D70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2520" w:type="dxa"/>
          </w:tcPr>
          <w:p w14:paraId="32C0B369" w14:textId="4555C1C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OAD_STATUS                 </w:t>
            </w:r>
          </w:p>
        </w:tc>
        <w:tc>
          <w:tcPr>
            <w:tcW w:w="2613" w:type="dxa"/>
          </w:tcPr>
          <w:p w14:paraId="25AF9A96"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042470BE"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56D39E3B" w14:textId="4C592C8A"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0</w:t>
            </w:r>
          </w:p>
        </w:tc>
        <w:tc>
          <w:tcPr>
            <w:tcW w:w="2743" w:type="dxa"/>
          </w:tcPr>
          <w:p w14:paraId="0F6A2609" w14:textId="1A7F763C"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1352" w:type="dxa"/>
          </w:tcPr>
          <w:p w14:paraId="7641F09F" w14:textId="265A4FEF"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w:t>
            </w:r>
          </w:p>
        </w:tc>
        <w:tc>
          <w:tcPr>
            <w:tcW w:w="996" w:type="dxa"/>
          </w:tcPr>
          <w:p w14:paraId="5AB8FD4B"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5DA1811"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AD9F448" w14:textId="03DDA10F"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2520" w:type="dxa"/>
          </w:tcPr>
          <w:p w14:paraId="367D3929" w14:textId="05F7D36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MPORT_STATUS               </w:t>
            </w:r>
          </w:p>
        </w:tc>
        <w:tc>
          <w:tcPr>
            <w:tcW w:w="2613" w:type="dxa"/>
          </w:tcPr>
          <w:p w14:paraId="7D06ACE9"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45BAB92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05D383" w14:textId="140E8540"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1</w:t>
            </w:r>
          </w:p>
        </w:tc>
        <w:tc>
          <w:tcPr>
            <w:tcW w:w="2743" w:type="dxa"/>
          </w:tcPr>
          <w:p w14:paraId="4B8FFBB1" w14:textId="26E79738"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1352" w:type="dxa"/>
          </w:tcPr>
          <w:p w14:paraId="6DB78A7E" w14:textId="71B951F9"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996" w:type="dxa"/>
          </w:tcPr>
          <w:p w14:paraId="3548F1C5"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A6FDEEB"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0C7BABB" w14:textId="68786AA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2520" w:type="dxa"/>
          </w:tcPr>
          <w:p w14:paraId="49537E36" w14:textId="0F75BD4F"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2613" w:type="dxa"/>
          </w:tcPr>
          <w:p w14:paraId="231DB523"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4A37D1A2"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275F2621" w14:textId="0C1A96EF"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2</w:t>
            </w:r>
          </w:p>
        </w:tc>
        <w:tc>
          <w:tcPr>
            <w:tcW w:w="2743" w:type="dxa"/>
          </w:tcPr>
          <w:p w14:paraId="0846829A" w14:textId="1DA0F465"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1352" w:type="dxa"/>
          </w:tcPr>
          <w:p w14:paraId="140D13C8" w14:textId="6D8AA89A"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996" w:type="dxa"/>
          </w:tcPr>
          <w:p w14:paraId="54BC9E38"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30EBDE2"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7976463" w14:textId="6EA171D2"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2520" w:type="dxa"/>
          </w:tcPr>
          <w:p w14:paraId="15F30947" w14:textId="32EC3D9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2613" w:type="dxa"/>
          </w:tcPr>
          <w:p w14:paraId="27B79E12"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2AA5D44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A721D6D" w14:textId="731D0884"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3</w:t>
            </w:r>
          </w:p>
        </w:tc>
        <w:tc>
          <w:tcPr>
            <w:tcW w:w="2743" w:type="dxa"/>
          </w:tcPr>
          <w:p w14:paraId="66DFB5D0" w14:textId="42CC913F"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1352" w:type="dxa"/>
          </w:tcPr>
          <w:p w14:paraId="2F4ED6E3" w14:textId="7B73128E"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2)</w:t>
            </w:r>
          </w:p>
        </w:tc>
        <w:tc>
          <w:tcPr>
            <w:tcW w:w="996" w:type="dxa"/>
          </w:tcPr>
          <w:p w14:paraId="7E9692A2"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1845EB0"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E31804B" w14:textId="4298729C"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2520" w:type="dxa"/>
          </w:tcPr>
          <w:p w14:paraId="4C13AEE9" w14:textId="2C03A50B"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2613" w:type="dxa"/>
          </w:tcPr>
          <w:p w14:paraId="2A2A0F9D"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695B9B35"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36CC6967" w14:textId="3BDCAAE9"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4</w:t>
            </w:r>
          </w:p>
        </w:tc>
        <w:tc>
          <w:tcPr>
            <w:tcW w:w="2743" w:type="dxa"/>
          </w:tcPr>
          <w:p w14:paraId="5AF45933" w14:textId="3CECED76"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1352" w:type="dxa"/>
          </w:tcPr>
          <w:p w14:paraId="6B0EEFFD" w14:textId="089BC01C"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37199D6B"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CB8E9E9"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0CF279E5" w14:textId="6D71A51C"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2520" w:type="dxa"/>
          </w:tcPr>
          <w:p w14:paraId="4D3B0F8C" w14:textId="22DF7303"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2613" w:type="dxa"/>
          </w:tcPr>
          <w:p w14:paraId="6DD04107"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585B8CF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5E2F38" w14:textId="1B958955"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5</w:t>
            </w:r>
          </w:p>
        </w:tc>
        <w:tc>
          <w:tcPr>
            <w:tcW w:w="2743" w:type="dxa"/>
          </w:tcPr>
          <w:p w14:paraId="0A4677ED" w14:textId="685E9DF5"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1352" w:type="dxa"/>
          </w:tcPr>
          <w:p w14:paraId="4C7366E2" w14:textId="5A25A2A6"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996" w:type="dxa"/>
          </w:tcPr>
          <w:p w14:paraId="023ED741"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FD48259"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69970D7" w14:textId="3BD8063A"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2520" w:type="dxa"/>
          </w:tcPr>
          <w:p w14:paraId="578AD726" w14:textId="714BEFA9"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2613" w:type="dxa"/>
          </w:tcPr>
          <w:p w14:paraId="046CADFE" w14:textId="77777777" w:rsidR="00B279B0" w:rsidRPr="000456A7" w:rsidRDefault="00B279B0"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79B0" w:rsidRPr="000456A7" w14:paraId="3602561D" w14:textId="77777777" w:rsidTr="00BE11C3">
        <w:tc>
          <w:tcPr>
            <w:cnfStyle w:val="001000000000" w:firstRow="0" w:lastRow="0" w:firstColumn="1" w:lastColumn="0" w:oddVBand="0" w:evenVBand="0" w:oddHBand="0" w:evenHBand="0" w:firstRowFirstColumn="0" w:firstRowLastColumn="0" w:lastRowFirstColumn="0" w:lastRowLastColumn="0"/>
            <w:tcW w:w="664" w:type="dxa"/>
          </w:tcPr>
          <w:p w14:paraId="4B3ABEB6" w14:textId="52C24FCE" w:rsidR="00B279B0" w:rsidRPr="000456A7" w:rsidRDefault="00B279B0" w:rsidP="000456A7">
            <w:pPr>
              <w:pStyle w:val="Bodytextversion1"/>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136</w:t>
            </w:r>
          </w:p>
        </w:tc>
        <w:tc>
          <w:tcPr>
            <w:tcW w:w="2743" w:type="dxa"/>
          </w:tcPr>
          <w:p w14:paraId="27B318B2" w14:textId="10DEB4E5"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1352" w:type="dxa"/>
          </w:tcPr>
          <w:p w14:paraId="1CC73092" w14:textId="70DDA826"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996" w:type="dxa"/>
          </w:tcPr>
          <w:p w14:paraId="209F0498"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F7FED80"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9C6F668" w14:textId="6973BE01"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2520" w:type="dxa"/>
          </w:tcPr>
          <w:p w14:paraId="20E7C262" w14:textId="093621BB"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OURCE_APPLICATION_CODE     </w:t>
            </w:r>
          </w:p>
        </w:tc>
        <w:tc>
          <w:tcPr>
            <w:tcW w:w="2613" w:type="dxa"/>
          </w:tcPr>
          <w:p w14:paraId="7618F1D4" w14:textId="77777777" w:rsidR="00B279B0" w:rsidRPr="000456A7" w:rsidRDefault="00B279B0"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bl>
    <w:p w14:paraId="2F1FB35B" w14:textId="2129F749" w:rsidR="00D75EE7" w:rsidRDefault="00080425" w:rsidP="00080425">
      <w:pPr>
        <w:pStyle w:val="Heading3"/>
      </w:pPr>
      <w:bookmarkStart w:id="57" w:name="_Toc95877812"/>
      <w:r>
        <w:t>Mapping</w:t>
      </w:r>
      <w:bookmarkEnd w:id="57"/>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8B3AD92" w:rsidR="00D338DB" w:rsidRPr="00D05F08" w:rsidRDefault="00D338DB"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4FA1985B" w14:textId="647BB3F5" w:rsidR="00D338DB" w:rsidRPr="00D05F08" w:rsidRDefault="00D338DB"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76528952" w14:textId="09475443" w:rsidR="00975A2B" w:rsidRDefault="00975A2B" w:rsidP="00080425">
      <w:pPr>
        <w:rPr>
          <w:rFonts w:ascii="Calibri Light" w:hAnsi="Calibri Light" w:cs="Calibri Light"/>
        </w:rPr>
      </w:pPr>
    </w:p>
    <w:p w14:paraId="10784005" w14:textId="703CC3B3" w:rsidR="001E3E5D" w:rsidRDefault="001E3E5D" w:rsidP="00080425">
      <w:pPr>
        <w:rPr>
          <w:rFonts w:ascii="Calibri Light" w:hAnsi="Calibri Light" w:cs="Calibri Light"/>
        </w:rPr>
      </w:pPr>
    </w:p>
    <w:p w14:paraId="580D47E4" w14:textId="497F28CF" w:rsidR="001E3E5D" w:rsidRDefault="00DB595D" w:rsidP="001E3E5D">
      <w:pPr>
        <w:pStyle w:val="Heading2"/>
      </w:pPr>
      <w:bookmarkStart w:id="58" w:name="_Toc95877813"/>
      <w:r>
        <w:lastRenderedPageBreak/>
        <w:t>Import Projects</w:t>
      </w:r>
      <w:bookmarkEnd w:id="58"/>
    </w:p>
    <w:p w14:paraId="3F81763C" w14:textId="3C87406E" w:rsidR="00312318" w:rsidRDefault="00312318" w:rsidP="00312318">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C64A04" w:rsidRPr="00C64A04">
        <w:rPr>
          <w:rFonts w:ascii="Calibri Light" w:hAnsi="Calibri Light" w:cs="Arial"/>
          <w:color w:val="4F4F4F"/>
          <w:sz w:val="22"/>
          <w:szCs w:val="22"/>
          <w:lang w:val="en-GB" w:eastAsia="en-IE"/>
        </w:rPr>
        <w:t>XXMX_PPM_PRJ_TRX_CONTROL_STG</w:t>
      </w:r>
      <w:r w:rsidR="00C95B16" w:rsidRPr="00C95B16">
        <w:rPr>
          <w:rFonts w:ascii="Calibri Light" w:hAnsi="Calibri Light" w:cs="Arial"/>
          <w:color w:val="4F4F4F"/>
          <w:sz w:val="22"/>
          <w:szCs w:val="22"/>
          <w:lang w:val="en-GB" w:eastAsia="en-IE"/>
        </w:rPr>
        <w:t>.dat</w:t>
      </w:r>
    </w:p>
    <w:p w14:paraId="5EC483A1" w14:textId="707EA832"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64A04" w:rsidRPr="00C64A04">
        <w:rPr>
          <w:rFonts w:ascii="Calibri Light" w:hAnsi="Calibri Light" w:cs="Arial"/>
          <w:color w:val="4F4F4F"/>
          <w:sz w:val="22"/>
          <w:szCs w:val="22"/>
          <w:lang w:val="en-GB" w:eastAsia="en-IE"/>
        </w:rPr>
        <w:t>XXMX_PPM_PRJ_TRX_CONTROL_STG</w:t>
      </w:r>
    </w:p>
    <w:p w14:paraId="33FA9227" w14:textId="24171A50"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64A04" w:rsidRPr="00C64A04">
        <w:rPr>
          <w:rFonts w:ascii="Calibri Light" w:hAnsi="Calibri Light" w:cs="Arial"/>
          <w:color w:val="4F4F4F"/>
          <w:sz w:val="22"/>
          <w:szCs w:val="22"/>
          <w:lang w:val="en-GB" w:eastAsia="en-IE"/>
        </w:rPr>
        <w:t>XXMX_PPM_PRJ_TRX_CONTROL_</w:t>
      </w:r>
      <w:r w:rsidR="00C64A04">
        <w:rPr>
          <w:rFonts w:ascii="Calibri Light" w:hAnsi="Calibri Light" w:cs="Arial"/>
          <w:color w:val="4F4F4F"/>
          <w:sz w:val="22"/>
          <w:szCs w:val="22"/>
          <w:lang w:val="en-GB" w:eastAsia="en-IE"/>
        </w:rPr>
        <w:t>XFM</w:t>
      </w:r>
    </w:p>
    <w:p w14:paraId="2EC5B3C4" w14:textId="5B99B2E6" w:rsidR="001E3E5D" w:rsidRDefault="001E3E5D" w:rsidP="001E3E5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00312318" w:rsidRPr="00106FCA">
        <w:rPr>
          <w:rFonts w:ascii="Calibri Light" w:hAnsi="Calibri Light" w:cs="Arial"/>
          <w:color w:val="4F4F4F"/>
          <w:sz w:val="22"/>
          <w:szCs w:val="22"/>
          <w:lang w:val="en-GB" w:eastAsia="en-IE"/>
        </w:rPr>
        <w:t>The fields are separated by | symbol</w:t>
      </w:r>
      <w:r w:rsidR="00312318" w:rsidRPr="00D01BED">
        <w:rPr>
          <w:rFonts w:ascii="Calibri Light" w:hAnsi="Calibri Light" w:cs="Arial"/>
          <w:color w:val="4F4F4F"/>
          <w:sz w:val="22"/>
          <w:szCs w:val="22"/>
          <w:lang w:val="en-GB" w:eastAsia="en-IE"/>
        </w:rPr>
        <w:t>. There should</w:t>
      </w:r>
      <w:r w:rsidR="00312318">
        <w:rPr>
          <w:rFonts w:ascii="Calibri Light" w:hAnsi="Calibri Light" w:cs="Arial"/>
          <w:color w:val="4F4F4F"/>
          <w:sz w:val="22"/>
          <w:szCs w:val="22"/>
          <w:lang w:val="en-GB" w:eastAsia="en-IE"/>
        </w:rPr>
        <w:t xml:space="preserve"> </w:t>
      </w:r>
      <w:r w:rsidR="00312318" w:rsidRPr="00D01BED">
        <w:rPr>
          <w:rFonts w:ascii="Calibri Light" w:hAnsi="Calibri Light" w:cs="Arial"/>
          <w:color w:val="4F4F4F"/>
          <w:sz w:val="22"/>
          <w:szCs w:val="22"/>
          <w:lang w:val="en-GB" w:eastAsia="en-IE"/>
        </w:rPr>
        <w:t>be a | symbol after the last field.</w:t>
      </w:r>
    </w:p>
    <w:p w14:paraId="718E389F" w14:textId="46F5815E" w:rsidR="001E3E5D" w:rsidRPr="00312318" w:rsidRDefault="001E3E5D" w:rsidP="001E3E5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F61D3D">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C64A04" w:rsidRPr="005F76DF">
        <w:rPr>
          <w:rFonts w:ascii="Calibri Light" w:hAnsi="Calibri Light" w:cs="Arial"/>
          <w:color w:val="4F4F4F"/>
          <w:sz w:val="22"/>
          <w:szCs w:val="22"/>
          <w:lang w:val="en-GB" w:eastAsia="en-IE"/>
        </w:rPr>
        <w:t>ProjectImportTemplate.xlsm</w:t>
      </w:r>
      <w:r w:rsidR="00C64A04">
        <w:rPr>
          <w:rFonts w:ascii="Calibri Light" w:hAnsi="Calibri Light" w:cs="Arial"/>
          <w:color w:val="4F4F4F"/>
          <w:sz w:val="22"/>
          <w:szCs w:val="22"/>
          <w:lang w:val="en-GB" w:eastAsia="en-IE"/>
        </w:rPr>
        <w:t xml:space="preserve">. Worksheet Tab used is </w:t>
      </w:r>
      <w:r w:rsidR="00C64A04" w:rsidRPr="00C64A04">
        <w:rPr>
          <w:rFonts w:ascii="Calibri Light" w:hAnsi="Calibri Light" w:cs="Arial"/>
          <w:b/>
          <w:bCs/>
          <w:color w:val="4F4F4F"/>
          <w:sz w:val="22"/>
          <w:szCs w:val="22"/>
          <w:lang w:val="en-GB" w:eastAsia="en-IE"/>
        </w:rPr>
        <w:t>Transaction Controls</w:t>
      </w:r>
    </w:p>
    <w:tbl>
      <w:tblPr>
        <w:tblStyle w:val="GridTable4-Accent11"/>
        <w:tblW w:w="0" w:type="auto"/>
        <w:tblLook w:val="04A0" w:firstRow="1" w:lastRow="0" w:firstColumn="1" w:lastColumn="0" w:noHBand="0" w:noVBand="1"/>
      </w:tblPr>
      <w:tblGrid>
        <w:gridCol w:w="474"/>
        <w:gridCol w:w="2377"/>
        <w:gridCol w:w="1342"/>
        <w:gridCol w:w="750"/>
        <w:gridCol w:w="464"/>
        <w:gridCol w:w="2377"/>
        <w:gridCol w:w="2377"/>
        <w:gridCol w:w="3787"/>
      </w:tblGrid>
      <w:tr w:rsidR="00321479" w:rsidRPr="00EC4DEB" w14:paraId="3DC3CC43"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1F2478" w14:textId="77777777" w:rsidR="001E3E5D" w:rsidRPr="000456A7" w:rsidRDefault="001E3E5D" w:rsidP="000456A7">
            <w:pPr>
              <w:pStyle w:val="Bodytextversion1"/>
              <w:rPr>
                <w:rFonts w:asciiTheme="majorHAnsi" w:hAnsiTheme="majorHAnsi" w:cstheme="majorHAnsi"/>
                <w:color w:val="FFFFFF"/>
                <w:sz w:val="16"/>
                <w:szCs w:val="16"/>
              </w:rPr>
            </w:pPr>
            <w:r w:rsidRPr="000456A7">
              <w:rPr>
                <w:rFonts w:asciiTheme="majorHAnsi" w:hAnsiTheme="majorHAnsi" w:cstheme="majorHAnsi"/>
                <w:color w:val="FFFFFF"/>
                <w:sz w:val="16"/>
                <w:szCs w:val="16"/>
              </w:rPr>
              <w:t>Col Seq</w:t>
            </w:r>
          </w:p>
        </w:tc>
        <w:tc>
          <w:tcPr>
            <w:tcW w:w="0" w:type="auto"/>
          </w:tcPr>
          <w:p w14:paraId="5DC70169"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Field Name</w:t>
            </w:r>
          </w:p>
        </w:tc>
        <w:tc>
          <w:tcPr>
            <w:tcW w:w="0" w:type="auto"/>
          </w:tcPr>
          <w:p w14:paraId="368DEFB0"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Datatype</w:t>
            </w:r>
          </w:p>
        </w:tc>
        <w:tc>
          <w:tcPr>
            <w:tcW w:w="0" w:type="auto"/>
          </w:tcPr>
          <w:p w14:paraId="7E3104E8"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 xml:space="preserve">Include in Loader </w:t>
            </w:r>
          </w:p>
        </w:tc>
        <w:tc>
          <w:tcPr>
            <w:tcW w:w="0" w:type="auto"/>
          </w:tcPr>
          <w:p w14:paraId="39962D8B"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Req</w:t>
            </w:r>
          </w:p>
        </w:tc>
        <w:tc>
          <w:tcPr>
            <w:tcW w:w="0" w:type="auto"/>
          </w:tcPr>
          <w:p w14:paraId="515E11AD"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Staging Table Column</w:t>
            </w:r>
          </w:p>
        </w:tc>
        <w:tc>
          <w:tcPr>
            <w:tcW w:w="0" w:type="auto"/>
          </w:tcPr>
          <w:p w14:paraId="20D8EE12"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Transform Table Column</w:t>
            </w:r>
          </w:p>
        </w:tc>
        <w:tc>
          <w:tcPr>
            <w:tcW w:w="0" w:type="auto"/>
          </w:tcPr>
          <w:p w14:paraId="3D31E24F"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Comments</w:t>
            </w:r>
          </w:p>
        </w:tc>
      </w:tr>
      <w:tr w:rsidR="00F571BE" w:rsidRPr="00EC4DEB" w14:paraId="2873D94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7FFED5" w14:textId="77777777" w:rsidR="00F571BE" w:rsidRPr="000456A7" w:rsidRDefault="00F571BE"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w:t>
            </w:r>
          </w:p>
        </w:tc>
        <w:tc>
          <w:tcPr>
            <w:tcW w:w="0" w:type="auto"/>
          </w:tcPr>
          <w:p w14:paraId="185FF8B7" w14:textId="5822C50A"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0" w:type="auto"/>
          </w:tcPr>
          <w:p w14:paraId="34D534F6" w14:textId="6B5CC3A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0" w:type="auto"/>
          </w:tcPr>
          <w:p w14:paraId="725D88D9" w14:textId="65AD0B7D"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957D19D" w14:textId="0F9F6BCC"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Y</w:t>
            </w:r>
          </w:p>
        </w:tc>
        <w:tc>
          <w:tcPr>
            <w:tcW w:w="0" w:type="auto"/>
          </w:tcPr>
          <w:p w14:paraId="0911335A" w14:textId="11A0E84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0" w:type="auto"/>
          </w:tcPr>
          <w:p w14:paraId="73EBC9D3" w14:textId="135DE186"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0" w:type="auto"/>
          </w:tcPr>
          <w:p w14:paraId="37AAA474" w14:textId="66BD2FB7"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p>
        </w:tc>
      </w:tr>
      <w:tr w:rsidR="00F571BE" w:rsidRPr="00EC4DEB" w14:paraId="4C524F61"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7F6311D1" w14:textId="77777777" w:rsidR="00F571BE" w:rsidRPr="000456A7" w:rsidRDefault="00F571BE"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w:t>
            </w:r>
          </w:p>
        </w:tc>
        <w:tc>
          <w:tcPr>
            <w:tcW w:w="0" w:type="auto"/>
          </w:tcPr>
          <w:p w14:paraId="16AF7265" w14:textId="48EE066B"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0" w:type="auto"/>
          </w:tcPr>
          <w:p w14:paraId="63C43CB8" w14:textId="60CAE596"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0" w:type="auto"/>
          </w:tcPr>
          <w:p w14:paraId="7A5A493D" w14:textId="3A9EB8AA"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4B8A6AA" w14:textId="500D0375"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6ADEAB2F" w14:textId="2821DD50"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0" w:type="auto"/>
          </w:tcPr>
          <w:p w14:paraId="7B5A2BC6" w14:textId="39A2FCFE"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0" w:type="auto"/>
          </w:tcPr>
          <w:p w14:paraId="4D4E34F4" w14:textId="675A53FA"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F571BE" w:rsidRPr="00EC4DEB" w14:paraId="129D4E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BC14CF" w14:textId="77777777" w:rsidR="00F571BE" w:rsidRPr="000456A7" w:rsidRDefault="00F571BE"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3</w:t>
            </w:r>
          </w:p>
        </w:tc>
        <w:tc>
          <w:tcPr>
            <w:tcW w:w="0" w:type="auto"/>
          </w:tcPr>
          <w:p w14:paraId="2676F123" w14:textId="6E792563"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0" w:type="auto"/>
          </w:tcPr>
          <w:p w14:paraId="3C0D9E70" w14:textId="62D69883"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50)</w:t>
            </w:r>
          </w:p>
        </w:tc>
        <w:tc>
          <w:tcPr>
            <w:tcW w:w="0" w:type="auto"/>
          </w:tcPr>
          <w:p w14:paraId="7183F68B" w14:textId="761F2E11"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6E9613C0" w14:textId="1E4A7E11"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E80A444" w14:textId="0568B8BF"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0" w:type="auto"/>
          </w:tcPr>
          <w:p w14:paraId="782A6D63" w14:textId="23CBCE2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0" w:type="auto"/>
          </w:tcPr>
          <w:p w14:paraId="0EB36102" w14:textId="0F5490D7"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F571BE" w:rsidRPr="00EC4DEB" w14:paraId="52BC4E94"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37E8270B" w14:textId="77777777" w:rsidR="00F571BE" w:rsidRPr="000456A7" w:rsidRDefault="00F571BE"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4</w:t>
            </w:r>
          </w:p>
        </w:tc>
        <w:tc>
          <w:tcPr>
            <w:tcW w:w="0" w:type="auto"/>
          </w:tcPr>
          <w:p w14:paraId="602E9CE6" w14:textId="389C4419"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0" w:type="auto"/>
          </w:tcPr>
          <w:p w14:paraId="7745FD77" w14:textId="5DA5BE71"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80)</w:t>
            </w:r>
          </w:p>
        </w:tc>
        <w:tc>
          <w:tcPr>
            <w:tcW w:w="0" w:type="auto"/>
          </w:tcPr>
          <w:p w14:paraId="5319BD3C" w14:textId="253739FD"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1D7D7C25" w14:textId="2AD30E7F"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21046A5" w14:textId="7092E74B"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0" w:type="auto"/>
          </w:tcPr>
          <w:p w14:paraId="75731269" w14:textId="00B6C8D8"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0" w:type="auto"/>
          </w:tcPr>
          <w:p w14:paraId="5A964AB1" w14:textId="3FF6117E" w:rsidR="00F571BE" w:rsidRPr="000456A7" w:rsidRDefault="00F571BE"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t should be unique in this sheet.</w:t>
            </w:r>
          </w:p>
        </w:tc>
      </w:tr>
      <w:tr w:rsidR="00F571BE" w:rsidRPr="00EC4DEB" w14:paraId="1262972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D1F5B49" w14:textId="77777777" w:rsidR="00F571BE" w:rsidRPr="000456A7" w:rsidRDefault="00F571BE"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5</w:t>
            </w:r>
          </w:p>
        </w:tc>
        <w:tc>
          <w:tcPr>
            <w:tcW w:w="0" w:type="auto"/>
          </w:tcPr>
          <w:p w14:paraId="56FDB8FD" w14:textId="5DED33BE"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0" w:type="auto"/>
          </w:tcPr>
          <w:p w14:paraId="5EAEA7F6" w14:textId="3A87E19F"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6D6E7157" w14:textId="52B8637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0FF02CD" w14:textId="7DDFDA13"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121B5767" w14:textId="3B360876"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0" w:type="auto"/>
          </w:tcPr>
          <w:p w14:paraId="3DF4D798" w14:textId="636C9428"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0" w:type="auto"/>
          </w:tcPr>
          <w:p w14:paraId="74FFBF80" w14:textId="5E09DF3F" w:rsidR="00F571BE" w:rsidRPr="000456A7" w:rsidRDefault="00F571BE"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Indicates the line interface record that the schedule interface record is associated with. </w:t>
            </w:r>
          </w:p>
        </w:tc>
      </w:tr>
      <w:tr w:rsidR="00B21535" w:rsidRPr="00EC4DEB" w14:paraId="7C552894"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6B4E4E9F" w14:textId="77777777" w:rsidR="00B21535" w:rsidRPr="000456A7" w:rsidRDefault="00B21535"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6</w:t>
            </w:r>
          </w:p>
        </w:tc>
        <w:tc>
          <w:tcPr>
            <w:tcW w:w="0" w:type="auto"/>
          </w:tcPr>
          <w:p w14:paraId="362B0939" w14:textId="6FE6F6DB"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XN_CTRL_REFERENCE       </w:t>
            </w:r>
          </w:p>
        </w:tc>
        <w:tc>
          <w:tcPr>
            <w:tcW w:w="0" w:type="auto"/>
          </w:tcPr>
          <w:p w14:paraId="2C0D9312" w14:textId="09E7722C"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1FCFD855" w14:textId="06CCD427"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3AAF09A" w14:textId="3C6104FB"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FDCEE81" w14:textId="557ED00A"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XN_CTRL_REFERENCE       </w:t>
            </w:r>
          </w:p>
        </w:tc>
        <w:tc>
          <w:tcPr>
            <w:tcW w:w="0" w:type="auto"/>
          </w:tcPr>
          <w:p w14:paraId="69B6AB4B" w14:textId="63E66A67"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XN_CTRL_REFERENCE       </w:t>
            </w:r>
          </w:p>
        </w:tc>
        <w:tc>
          <w:tcPr>
            <w:tcW w:w="0" w:type="auto"/>
          </w:tcPr>
          <w:p w14:paraId="1FD653AF" w14:textId="75648A99"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of the transaction control reference to which the transaction control applies. A value is required.</w:t>
            </w:r>
          </w:p>
        </w:tc>
      </w:tr>
      <w:tr w:rsidR="00B21535" w:rsidRPr="00EC4DEB" w14:paraId="0705D78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02A4F5" w14:textId="77777777" w:rsidR="00B21535" w:rsidRPr="000456A7" w:rsidRDefault="00B21535"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7</w:t>
            </w:r>
          </w:p>
        </w:tc>
        <w:tc>
          <w:tcPr>
            <w:tcW w:w="0" w:type="auto"/>
          </w:tcPr>
          <w:p w14:paraId="027F3A20" w14:textId="0A9932E9"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0" w:type="auto"/>
          </w:tcPr>
          <w:p w14:paraId="65E59F69" w14:textId="0F13BA8F"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35216B6B" w14:textId="7AF3A2AC"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5E22C468" w14:textId="5A372D6F"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6D5B021" w14:textId="0167703A"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0" w:type="auto"/>
          </w:tcPr>
          <w:p w14:paraId="7ED2E6D5" w14:textId="4E71BA31"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0" w:type="auto"/>
          </w:tcPr>
          <w:p w14:paraId="7BEE7B87" w14:textId="2D2603DF" w:rsidR="00B21535" w:rsidRPr="000456A7" w:rsidRDefault="00B21535"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which the transaction control applies.</w:t>
            </w:r>
          </w:p>
        </w:tc>
      </w:tr>
      <w:tr w:rsidR="00BE1F6A" w:rsidRPr="00EC4DEB" w14:paraId="79C35461"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0629A4F8"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8</w:t>
            </w:r>
          </w:p>
        </w:tc>
        <w:tc>
          <w:tcPr>
            <w:tcW w:w="0" w:type="auto"/>
          </w:tcPr>
          <w:p w14:paraId="06AA728C" w14:textId="3242D82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0" w:type="auto"/>
          </w:tcPr>
          <w:p w14:paraId="53F91E07" w14:textId="02E8B8C0"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w:t>
            </w:r>
          </w:p>
        </w:tc>
        <w:tc>
          <w:tcPr>
            <w:tcW w:w="0" w:type="auto"/>
          </w:tcPr>
          <w:p w14:paraId="1701E317" w14:textId="6FB49DC3"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E719617" w14:textId="74865926"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2697B4B1" w14:textId="26B19004"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0" w:type="auto"/>
          </w:tcPr>
          <w:p w14:paraId="24FBB6F4" w14:textId="46DC5F8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0" w:type="auto"/>
          </w:tcPr>
          <w:p w14:paraId="67A68182" w14:textId="266F5842"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Project number for which the transaction control applies.</w:t>
            </w:r>
          </w:p>
        </w:tc>
      </w:tr>
      <w:tr w:rsidR="00BE1F6A" w:rsidRPr="00EC4DEB" w14:paraId="2BDEB0B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5890C9E"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9</w:t>
            </w:r>
          </w:p>
        </w:tc>
        <w:tc>
          <w:tcPr>
            <w:tcW w:w="0" w:type="auto"/>
          </w:tcPr>
          <w:p w14:paraId="05B5DB26" w14:textId="496B434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UMBER              </w:t>
            </w:r>
          </w:p>
        </w:tc>
        <w:tc>
          <w:tcPr>
            <w:tcW w:w="0" w:type="auto"/>
          </w:tcPr>
          <w:p w14:paraId="2CA4FACD" w14:textId="35044517"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0" w:type="auto"/>
          </w:tcPr>
          <w:p w14:paraId="50365493" w14:textId="7F1536A6"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F577DE4" w14:textId="4A18D93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A8582A5" w14:textId="55F7EF3A"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0" w:type="auto"/>
          </w:tcPr>
          <w:p w14:paraId="1EF1E696" w14:textId="2762BAD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UMBER              </w:t>
            </w:r>
          </w:p>
        </w:tc>
        <w:tc>
          <w:tcPr>
            <w:tcW w:w="0" w:type="auto"/>
          </w:tcPr>
          <w:p w14:paraId="4127B885" w14:textId="18999214"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task to which the transaction control applies.</w:t>
            </w:r>
          </w:p>
        </w:tc>
      </w:tr>
      <w:tr w:rsidR="00BE1F6A" w:rsidRPr="00EC4DEB" w14:paraId="01EEA135"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192E33A0"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0</w:t>
            </w:r>
          </w:p>
        </w:tc>
        <w:tc>
          <w:tcPr>
            <w:tcW w:w="0" w:type="auto"/>
          </w:tcPr>
          <w:p w14:paraId="1C7F3E1E" w14:textId="330014D1"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ASK_NAME                </w:t>
            </w:r>
          </w:p>
        </w:tc>
        <w:tc>
          <w:tcPr>
            <w:tcW w:w="0" w:type="auto"/>
          </w:tcPr>
          <w:p w14:paraId="587ED931" w14:textId="7FDB44B1"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5)</w:t>
            </w:r>
          </w:p>
        </w:tc>
        <w:tc>
          <w:tcPr>
            <w:tcW w:w="0" w:type="auto"/>
          </w:tcPr>
          <w:p w14:paraId="155F13E8" w14:textId="6BDE8566"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B8B5C5B" w14:textId="653AD9E2"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2C630E4A" w14:textId="04C4157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0" w:type="auto"/>
          </w:tcPr>
          <w:p w14:paraId="6F27F0D7" w14:textId="1FE38911"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ASK_NAME                </w:t>
            </w:r>
          </w:p>
        </w:tc>
        <w:tc>
          <w:tcPr>
            <w:tcW w:w="0" w:type="auto"/>
          </w:tcPr>
          <w:p w14:paraId="6A4F5EA4" w14:textId="5685C249"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task to which the transaction control applies.</w:t>
            </w:r>
          </w:p>
        </w:tc>
      </w:tr>
      <w:tr w:rsidR="00BE1F6A" w:rsidRPr="00EC4DEB" w14:paraId="6197CAC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AB29BF"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1</w:t>
            </w:r>
          </w:p>
        </w:tc>
        <w:tc>
          <w:tcPr>
            <w:tcW w:w="0" w:type="auto"/>
          </w:tcPr>
          <w:p w14:paraId="536D66C5" w14:textId="252B6799"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EXPENDITURE_CATEGORY_NAME</w:t>
            </w:r>
          </w:p>
        </w:tc>
        <w:tc>
          <w:tcPr>
            <w:tcW w:w="0" w:type="auto"/>
          </w:tcPr>
          <w:p w14:paraId="270C7101" w14:textId="19E73A2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2357FA3F" w14:textId="52B08713"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1281649" w14:textId="431AF8EA"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9EBA85C" w14:textId="3109042D"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EXPENDITURE_CATEGORY_NAME</w:t>
            </w:r>
          </w:p>
        </w:tc>
        <w:tc>
          <w:tcPr>
            <w:tcW w:w="0" w:type="auto"/>
          </w:tcPr>
          <w:p w14:paraId="60A6DA51" w14:textId="6FF7CAC9"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EXPENDITURE_CATEGORY_NAME</w:t>
            </w:r>
          </w:p>
        </w:tc>
        <w:tc>
          <w:tcPr>
            <w:tcW w:w="0" w:type="auto"/>
          </w:tcPr>
          <w:p w14:paraId="7C123568" w14:textId="647B4D20"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 grouping of expenditure types to which the transaction control applies.</w:t>
            </w:r>
          </w:p>
        </w:tc>
      </w:tr>
      <w:tr w:rsidR="00BE1F6A" w:rsidRPr="00EC4DEB" w14:paraId="3DC8BC3B"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174AC84D"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2</w:t>
            </w:r>
          </w:p>
        </w:tc>
        <w:tc>
          <w:tcPr>
            <w:tcW w:w="0" w:type="auto"/>
          </w:tcPr>
          <w:p w14:paraId="2AF2F88F" w14:textId="0D3231F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XPENDITURE_TYPE         </w:t>
            </w:r>
          </w:p>
        </w:tc>
        <w:tc>
          <w:tcPr>
            <w:tcW w:w="0" w:type="auto"/>
          </w:tcPr>
          <w:p w14:paraId="46363D79" w14:textId="56ADD955"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29E1154A" w14:textId="593AC8D4"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AFA728D" w14:textId="3ABE232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35096DAE" w14:textId="7BE774D5"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XPENDITURE_TYPE         </w:t>
            </w:r>
          </w:p>
        </w:tc>
        <w:tc>
          <w:tcPr>
            <w:tcW w:w="0" w:type="auto"/>
          </w:tcPr>
          <w:p w14:paraId="45C1799D" w14:textId="6E544D1C"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XPENDITURE_TYPE         </w:t>
            </w:r>
          </w:p>
        </w:tc>
        <w:tc>
          <w:tcPr>
            <w:tcW w:w="0" w:type="auto"/>
          </w:tcPr>
          <w:p w14:paraId="2A6347DD" w14:textId="694A9FF6"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 classification of cost that you assign to each expenditure item and to which the transaction control applies. Expenditure types are grouped into cost groups (expenditure categories) and revenue groups (revenue categories).</w:t>
            </w:r>
          </w:p>
        </w:tc>
      </w:tr>
      <w:tr w:rsidR="00BE1F6A" w:rsidRPr="00EC4DEB" w14:paraId="04631F9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EA0032"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3</w:t>
            </w:r>
          </w:p>
        </w:tc>
        <w:tc>
          <w:tcPr>
            <w:tcW w:w="0" w:type="auto"/>
          </w:tcPr>
          <w:p w14:paraId="2416530F" w14:textId="59B3EBAE"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ON_LABOR_RESOURCE       </w:t>
            </w:r>
          </w:p>
        </w:tc>
        <w:tc>
          <w:tcPr>
            <w:tcW w:w="0" w:type="auto"/>
          </w:tcPr>
          <w:p w14:paraId="077D3893" w14:textId="6677677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69F015DF" w14:textId="3F37608E"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A840E3D" w14:textId="00F4F699"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7230828" w14:textId="5AE8568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NON_LABOR_RESOURCE       </w:t>
            </w:r>
          </w:p>
        </w:tc>
        <w:tc>
          <w:tcPr>
            <w:tcW w:w="0" w:type="auto"/>
          </w:tcPr>
          <w:p w14:paraId="15FCEA1C" w14:textId="4AED14EF"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NON_LABOR_RESOURCE       </w:t>
            </w:r>
          </w:p>
        </w:tc>
        <w:tc>
          <w:tcPr>
            <w:tcW w:w="0" w:type="auto"/>
          </w:tcPr>
          <w:p w14:paraId="22ADE627" w14:textId="6EE78A50"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onlabor resource to which the transaction control applies.</w:t>
            </w:r>
          </w:p>
        </w:tc>
      </w:tr>
      <w:tr w:rsidR="00BE1F6A" w:rsidRPr="00EC4DEB" w14:paraId="4D66EBCD"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69BEB665"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4</w:t>
            </w:r>
          </w:p>
        </w:tc>
        <w:tc>
          <w:tcPr>
            <w:tcW w:w="0" w:type="auto"/>
          </w:tcPr>
          <w:p w14:paraId="54682DC9" w14:textId="66656453"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NUMBER            </w:t>
            </w:r>
          </w:p>
        </w:tc>
        <w:tc>
          <w:tcPr>
            <w:tcW w:w="0" w:type="auto"/>
          </w:tcPr>
          <w:p w14:paraId="3BB163D8" w14:textId="0DC86AE4"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0" w:type="auto"/>
          </w:tcPr>
          <w:p w14:paraId="1F50178F" w14:textId="4A8004D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5EA4845E" w14:textId="65412F77"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876E58F" w14:textId="0F31DEED"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UMBER            </w:t>
            </w:r>
          </w:p>
        </w:tc>
        <w:tc>
          <w:tcPr>
            <w:tcW w:w="0" w:type="auto"/>
          </w:tcPr>
          <w:p w14:paraId="34518FDE" w14:textId="7CBC6424"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UMBER            </w:t>
            </w:r>
          </w:p>
        </w:tc>
        <w:tc>
          <w:tcPr>
            <w:tcW w:w="0" w:type="auto"/>
          </w:tcPr>
          <w:p w14:paraId="38090739" w14:textId="43B2191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erson to whom the transaction control applies. The person number takes precedence over the person name and e-mail.</w:t>
            </w:r>
          </w:p>
        </w:tc>
      </w:tr>
      <w:tr w:rsidR="00BE1F6A" w:rsidRPr="00EC4DEB" w14:paraId="789BC59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70E600"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5</w:t>
            </w:r>
          </w:p>
        </w:tc>
        <w:tc>
          <w:tcPr>
            <w:tcW w:w="0" w:type="auto"/>
          </w:tcPr>
          <w:p w14:paraId="06344F44" w14:textId="5AC6B67E"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NAME              </w:t>
            </w:r>
          </w:p>
        </w:tc>
        <w:tc>
          <w:tcPr>
            <w:tcW w:w="0" w:type="auto"/>
          </w:tcPr>
          <w:p w14:paraId="1FD19F33" w14:textId="5CB96493"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00)</w:t>
            </w:r>
          </w:p>
        </w:tc>
        <w:tc>
          <w:tcPr>
            <w:tcW w:w="0" w:type="auto"/>
          </w:tcPr>
          <w:p w14:paraId="47D52F0B" w14:textId="2C47BE5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587A866F" w14:textId="367A0268"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F8432C7" w14:textId="0431A9D6"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AME              </w:t>
            </w:r>
          </w:p>
        </w:tc>
        <w:tc>
          <w:tcPr>
            <w:tcW w:w="0" w:type="auto"/>
          </w:tcPr>
          <w:p w14:paraId="3D9CF00F" w14:textId="4EEA20A9"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NAME              </w:t>
            </w:r>
          </w:p>
        </w:tc>
        <w:tc>
          <w:tcPr>
            <w:tcW w:w="0" w:type="auto"/>
          </w:tcPr>
          <w:p w14:paraId="48B23B5A" w14:textId="227A900F"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Full name of the person to which the transaction control applies. The value must match the format of the list name, that is last name followed by a comma, space, and first name. This value is not used if the person </w:t>
            </w:r>
            <w:r w:rsidRPr="000456A7">
              <w:rPr>
                <w:rFonts w:asciiTheme="majorHAnsi" w:eastAsia="Book Antiqua" w:hAnsiTheme="majorHAnsi" w:cstheme="majorHAnsi"/>
                <w:color w:val="000000"/>
                <w:sz w:val="16"/>
                <w:szCs w:val="16"/>
              </w:rPr>
              <w:lastRenderedPageBreak/>
              <w:t>number is entered. The person name takes precedence over the person e-mail.</w:t>
            </w:r>
          </w:p>
        </w:tc>
      </w:tr>
      <w:tr w:rsidR="00BE1F6A" w:rsidRPr="00EC4DEB" w14:paraId="230599F9"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0AF8CA51"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lastRenderedPageBreak/>
              <w:t>16</w:t>
            </w:r>
          </w:p>
        </w:tc>
        <w:tc>
          <w:tcPr>
            <w:tcW w:w="0" w:type="auto"/>
          </w:tcPr>
          <w:p w14:paraId="05763469" w14:textId="1453E0A9"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EMAIL             </w:t>
            </w:r>
          </w:p>
        </w:tc>
        <w:tc>
          <w:tcPr>
            <w:tcW w:w="0" w:type="auto"/>
          </w:tcPr>
          <w:p w14:paraId="22C54F5A" w14:textId="4F543AA3"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60)</w:t>
            </w:r>
          </w:p>
        </w:tc>
        <w:tc>
          <w:tcPr>
            <w:tcW w:w="0" w:type="auto"/>
          </w:tcPr>
          <w:p w14:paraId="0681F3CF" w14:textId="575D2B6D"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27303F2" w14:textId="039A718D"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516B3A26" w14:textId="2DD79B4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EMAIL             </w:t>
            </w:r>
          </w:p>
        </w:tc>
        <w:tc>
          <w:tcPr>
            <w:tcW w:w="0" w:type="auto"/>
          </w:tcPr>
          <w:p w14:paraId="19A2987A" w14:textId="554E435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EMAIL             </w:t>
            </w:r>
          </w:p>
        </w:tc>
        <w:tc>
          <w:tcPr>
            <w:tcW w:w="0" w:type="auto"/>
          </w:tcPr>
          <w:p w14:paraId="0DC03D8A" w14:textId="52F5421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mail address of the person to which the transaction control applies. This value is not used if the person number or name is entered. </w:t>
            </w:r>
          </w:p>
        </w:tc>
      </w:tr>
      <w:tr w:rsidR="00BE1F6A" w:rsidRPr="00EC4DEB" w14:paraId="2D475CB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F099D5"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7</w:t>
            </w:r>
          </w:p>
        </w:tc>
        <w:tc>
          <w:tcPr>
            <w:tcW w:w="0" w:type="auto"/>
          </w:tcPr>
          <w:p w14:paraId="314A58F2" w14:textId="70DE618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ERSON_TYPE              </w:t>
            </w:r>
          </w:p>
        </w:tc>
        <w:tc>
          <w:tcPr>
            <w:tcW w:w="0" w:type="auto"/>
          </w:tcPr>
          <w:p w14:paraId="0C430A38" w14:textId="6D5A53E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w:t>
            </w:r>
          </w:p>
        </w:tc>
        <w:tc>
          <w:tcPr>
            <w:tcW w:w="0" w:type="auto"/>
          </w:tcPr>
          <w:p w14:paraId="02EBB2B5" w14:textId="2C57D40F"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27336B40" w14:textId="24011F8D"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AA63125" w14:textId="69006A18"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TYPE              </w:t>
            </w:r>
          </w:p>
        </w:tc>
        <w:tc>
          <w:tcPr>
            <w:tcW w:w="0" w:type="auto"/>
          </w:tcPr>
          <w:p w14:paraId="54B84071" w14:textId="1C4907F8"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ERSON_TYPE              </w:t>
            </w:r>
          </w:p>
        </w:tc>
        <w:tc>
          <w:tcPr>
            <w:tcW w:w="0" w:type="auto"/>
          </w:tcPr>
          <w:p w14:paraId="3B8D0D63" w14:textId="25F5B13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identifying the type of person to whom the transaction control applies. Valid code values are:</w:t>
            </w:r>
          </w:p>
        </w:tc>
      </w:tr>
      <w:tr w:rsidR="00BE1F6A" w:rsidRPr="00EC4DEB" w14:paraId="6EA8A332"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25BDAD55"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8</w:t>
            </w:r>
          </w:p>
        </w:tc>
        <w:tc>
          <w:tcPr>
            <w:tcW w:w="0" w:type="auto"/>
          </w:tcPr>
          <w:p w14:paraId="78AF5437" w14:textId="1E5133DE"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JOB_NAME                 </w:t>
            </w:r>
          </w:p>
        </w:tc>
        <w:tc>
          <w:tcPr>
            <w:tcW w:w="0" w:type="auto"/>
          </w:tcPr>
          <w:p w14:paraId="793EC6FA" w14:textId="3D50E8A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78644E8B" w14:textId="406F06A9"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B260FBA" w14:textId="35F2FC99"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3E361555" w14:textId="375A9B16"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JOB_NAME                 </w:t>
            </w:r>
          </w:p>
        </w:tc>
        <w:tc>
          <w:tcPr>
            <w:tcW w:w="0" w:type="auto"/>
          </w:tcPr>
          <w:p w14:paraId="3BDD31A6" w14:textId="3D3607B3"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JOB_NAME                 </w:t>
            </w:r>
          </w:p>
        </w:tc>
        <w:tc>
          <w:tcPr>
            <w:tcW w:w="0" w:type="auto"/>
          </w:tcPr>
          <w:p w14:paraId="2FC689FE" w14:textId="5D9B852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Job name to which the transaction control applies.</w:t>
            </w:r>
          </w:p>
        </w:tc>
      </w:tr>
      <w:tr w:rsidR="00BE1F6A" w:rsidRPr="00EC4DEB" w14:paraId="4C6D185A"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89B1C5"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19</w:t>
            </w:r>
          </w:p>
        </w:tc>
        <w:tc>
          <w:tcPr>
            <w:tcW w:w="0" w:type="auto"/>
          </w:tcPr>
          <w:p w14:paraId="7B75AF19" w14:textId="2C3F96CE"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0" w:type="auto"/>
          </w:tcPr>
          <w:p w14:paraId="6CCB5ECC" w14:textId="63FB447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0" w:type="auto"/>
          </w:tcPr>
          <w:p w14:paraId="510096BE" w14:textId="7E5F589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1EA3E0C0" w14:textId="07160EF7"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0FF1E48B" w14:textId="548567C6"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0" w:type="auto"/>
          </w:tcPr>
          <w:p w14:paraId="4DD96437" w14:textId="08D86443"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0" w:type="auto"/>
          </w:tcPr>
          <w:p w14:paraId="27E662E8" w14:textId="32504000"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organization that incurred the cost on the expenditure item and to which the transaction control applies.</w:t>
            </w:r>
          </w:p>
        </w:tc>
      </w:tr>
      <w:tr w:rsidR="00BE1F6A" w:rsidRPr="00EC4DEB" w14:paraId="512E8489"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104C05C5"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0</w:t>
            </w:r>
          </w:p>
        </w:tc>
        <w:tc>
          <w:tcPr>
            <w:tcW w:w="0" w:type="auto"/>
          </w:tcPr>
          <w:p w14:paraId="4F861E92" w14:textId="1E89176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HARGEABLE_FLAG          </w:t>
            </w:r>
          </w:p>
        </w:tc>
        <w:tc>
          <w:tcPr>
            <w:tcW w:w="0" w:type="auto"/>
          </w:tcPr>
          <w:p w14:paraId="674FB63B" w14:textId="397F2AC1"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0" w:type="auto"/>
          </w:tcPr>
          <w:p w14:paraId="780EE48D" w14:textId="2AD742FF"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6E62DD5F" w14:textId="2A6D9F7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1D371EE" w14:textId="7F70A137"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0" w:type="auto"/>
          </w:tcPr>
          <w:p w14:paraId="07C6B15F" w14:textId="2303676B"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HARGEABLE_FLAG          </w:t>
            </w:r>
          </w:p>
        </w:tc>
        <w:tc>
          <w:tcPr>
            <w:tcW w:w="0" w:type="auto"/>
          </w:tcPr>
          <w:p w14:paraId="6C8F514A" w14:textId="4BB40C20"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expenditure items that apply to the transaction control are chargeable. Valid values are blank, Y, and N.</w:t>
            </w:r>
          </w:p>
        </w:tc>
      </w:tr>
      <w:tr w:rsidR="00BE1F6A" w:rsidRPr="00EC4DEB" w14:paraId="5927D64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9F50F8"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1</w:t>
            </w:r>
          </w:p>
        </w:tc>
        <w:tc>
          <w:tcPr>
            <w:tcW w:w="0" w:type="auto"/>
          </w:tcPr>
          <w:p w14:paraId="7AF1DB5C" w14:textId="0C54B274"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ABLE_FLAG            </w:t>
            </w:r>
          </w:p>
        </w:tc>
        <w:tc>
          <w:tcPr>
            <w:tcW w:w="0" w:type="auto"/>
          </w:tcPr>
          <w:p w14:paraId="2B794B24" w14:textId="5E98028E"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0" w:type="auto"/>
          </w:tcPr>
          <w:p w14:paraId="674466B0" w14:textId="1F3200E3"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46245A22" w14:textId="703451F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BA2AF47" w14:textId="6AE0F32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0" w:type="auto"/>
          </w:tcPr>
          <w:p w14:paraId="2B2B2A56" w14:textId="143FFAF4"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FLAG            </w:t>
            </w:r>
          </w:p>
        </w:tc>
        <w:tc>
          <w:tcPr>
            <w:tcW w:w="0" w:type="auto"/>
          </w:tcPr>
          <w:p w14:paraId="3203DC51" w14:textId="55421671"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expenditure items that apply to the transaction control are nonbillable, or if their billable status is determined from the task. Valid code values are:</w:t>
            </w:r>
          </w:p>
        </w:tc>
      </w:tr>
      <w:tr w:rsidR="00BE1F6A" w:rsidRPr="00EC4DEB" w14:paraId="7F9D091E"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68556818"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2</w:t>
            </w:r>
          </w:p>
        </w:tc>
        <w:tc>
          <w:tcPr>
            <w:tcW w:w="0" w:type="auto"/>
          </w:tcPr>
          <w:p w14:paraId="2F8740EE" w14:textId="284EB74D"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APITALIZABLE_FLAG       </w:t>
            </w:r>
          </w:p>
        </w:tc>
        <w:tc>
          <w:tcPr>
            <w:tcW w:w="0" w:type="auto"/>
          </w:tcPr>
          <w:p w14:paraId="72D2A6A0" w14:textId="08A6F6A1"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0" w:type="auto"/>
          </w:tcPr>
          <w:p w14:paraId="164F42DC" w14:textId="55ABE6A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9C4B9C6" w14:textId="28F4FAF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0B17E88E" w14:textId="6A4AC7E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0" w:type="auto"/>
          </w:tcPr>
          <w:p w14:paraId="2F413A5F" w14:textId="73E7CE0D"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APITALIZABLE_FLAG       </w:t>
            </w:r>
          </w:p>
        </w:tc>
        <w:tc>
          <w:tcPr>
            <w:tcW w:w="0" w:type="auto"/>
          </w:tcPr>
          <w:p w14:paraId="74691D7C" w14:textId="6363DFB0"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expenditure items that apply to the transaction control are noncapitalizable, or if their capitalizable status is determined from the task. Valid code values are:</w:t>
            </w:r>
          </w:p>
        </w:tc>
      </w:tr>
      <w:tr w:rsidR="00BE1F6A" w:rsidRPr="00EC4DEB" w14:paraId="561FD87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673B377"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3</w:t>
            </w:r>
          </w:p>
        </w:tc>
        <w:tc>
          <w:tcPr>
            <w:tcW w:w="0" w:type="auto"/>
          </w:tcPr>
          <w:p w14:paraId="5FB8C7E7" w14:textId="6EDAD06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TART_DATE_ACTIVE        </w:t>
            </w:r>
          </w:p>
        </w:tc>
        <w:tc>
          <w:tcPr>
            <w:tcW w:w="0" w:type="auto"/>
          </w:tcPr>
          <w:p w14:paraId="4ED9C36E" w14:textId="08502754"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132B3CFD" w14:textId="3EBCA607"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7CCF6A35" w14:textId="7347E889"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3C2A6B37" w14:textId="4030FB1C"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0" w:type="auto"/>
          </w:tcPr>
          <w:p w14:paraId="425FEF7A" w14:textId="7B1D1ACF"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0" w:type="auto"/>
          </w:tcPr>
          <w:p w14:paraId="7572F4A2" w14:textId="09895FB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From date of the transaction control. If no value is provided at the transaction control level, then the from date is set to either the project start date or the task start date depending on whether the transaction control is defined at the project or task levels.  If the transaction control is defined at the task level and the task start date is not provided, then the project start date is used. The date format is YYYY/MM/DD.</w:t>
            </w:r>
          </w:p>
        </w:tc>
      </w:tr>
      <w:tr w:rsidR="00BE1F6A" w:rsidRPr="00EC4DEB" w14:paraId="0CCD3A69"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1EC069E8"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4</w:t>
            </w:r>
          </w:p>
        </w:tc>
        <w:tc>
          <w:tcPr>
            <w:tcW w:w="0" w:type="auto"/>
          </w:tcPr>
          <w:p w14:paraId="56ABBBDA" w14:textId="5B7ABC10"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ND_DATE_ACTIVE          </w:t>
            </w:r>
          </w:p>
        </w:tc>
        <w:tc>
          <w:tcPr>
            <w:tcW w:w="0" w:type="auto"/>
          </w:tcPr>
          <w:p w14:paraId="15527A7B" w14:textId="060174C5"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183183D2" w14:textId="7F3B1A63"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E9ADF8A" w14:textId="232CE983"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567E7936" w14:textId="4BC51F8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0" w:type="auto"/>
          </w:tcPr>
          <w:p w14:paraId="4CFD02C7" w14:textId="10398CDA"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0" w:type="auto"/>
          </w:tcPr>
          <w:p w14:paraId="2160774B" w14:textId="7628F3B2"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until when the transaction control is effective. The date format is YYYY/MM/DD.</w:t>
            </w:r>
          </w:p>
        </w:tc>
      </w:tr>
      <w:tr w:rsidR="00BE1F6A" w:rsidRPr="00EC4DEB" w14:paraId="14B36B5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469088"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5</w:t>
            </w:r>
          </w:p>
        </w:tc>
        <w:tc>
          <w:tcPr>
            <w:tcW w:w="0" w:type="auto"/>
          </w:tcPr>
          <w:p w14:paraId="062388B4" w14:textId="0E8DA355"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0" w:type="auto"/>
          </w:tcPr>
          <w:p w14:paraId="1C4005F5" w14:textId="00E96656"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5F31540E" w14:textId="1970394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027284F1" w14:textId="630429B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E62BB95" w14:textId="0A373836"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0" w:type="auto"/>
          </w:tcPr>
          <w:p w14:paraId="2CC33F84" w14:textId="67652485"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0" w:type="auto"/>
          </w:tcPr>
          <w:p w14:paraId="59686339" w14:textId="37BB272F"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E1F6A" w:rsidRPr="00EC4DEB" w14:paraId="693F5379"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422A603E"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6</w:t>
            </w:r>
          </w:p>
        </w:tc>
        <w:tc>
          <w:tcPr>
            <w:tcW w:w="0" w:type="auto"/>
          </w:tcPr>
          <w:p w14:paraId="6EBB10B9" w14:textId="6ABFAE7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0" w:type="auto"/>
          </w:tcPr>
          <w:p w14:paraId="197D801F" w14:textId="1507B0A2"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w:t>
            </w:r>
          </w:p>
        </w:tc>
        <w:tc>
          <w:tcPr>
            <w:tcW w:w="0" w:type="auto"/>
          </w:tcPr>
          <w:p w14:paraId="7EA8E2ED" w14:textId="0151650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30168ABF" w14:textId="3FA0D1C0"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6BD5838C" w14:textId="195F024C"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0" w:type="auto"/>
          </w:tcPr>
          <w:p w14:paraId="79247A9B" w14:textId="0DD8EBF8"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0" w:type="auto"/>
          </w:tcPr>
          <w:p w14:paraId="07808A1E" w14:textId="21DB1622" w:rsidR="00BE1F6A" w:rsidRPr="000456A7" w:rsidRDefault="00BE1F6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BE1F6A" w:rsidRPr="00EC4DEB" w14:paraId="4C9451F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723A19" w14:textId="77777777" w:rsidR="00BE1F6A" w:rsidRPr="000456A7" w:rsidRDefault="00BE1F6A"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7</w:t>
            </w:r>
          </w:p>
        </w:tc>
        <w:tc>
          <w:tcPr>
            <w:tcW w:w="0" w:type="auto"/>
          </w:tcPr>
          <w:p w14:paraId="622BB58F" w14:textId="56953372"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0" w:type="auto"/>
          </w:tcPr>
          <w:p w14:paraId="41E11F0B" w14:textId="631003F4"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0" w:type="auto"/>
          </w:tcPr>
          <w:p w14:paraId="7470B8A4" w14:textId="2A9DA565"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23686F01" w14:textId="42DB0C25"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0" w:type="auto"/>
          </w:tcPr>
          <w:p w14:paraId="787743EA" w14:textId="188E79A7"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0" w:type="auto"/>
          </w:tcPr>
          <w:p w14:paraId="12755DF3" w14:textId="3C67A404"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0" w:type="auto"/>
          </w:tcPr>
          <w:p w14:paraId="3BA1E328" w14:textId="6CECEAF1" w:rsidR="00BE1F6A" w:rsidRPr="000456A7" w:rsidRDefault="00BE1F6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B21535" w:rsidRPr="00EC4DEB" w14:paraId="200E5293" w14:textId="77777777" w:rsidTr="00BE11C3">
        <w:tc>
          <w:tcPr>
            <w:cnfStyle w:val="001000000000" w:firstRow="0" w:lastRow="0" w:firstColumn="1" w:lastColumn="0" w:oddVBand="0" w:evenVBand="0" w:oddHBand="0" w:evenHBand="0" w:firstRowFirstColumn="0" w:firstRowLastColumn="0" w:lastRowFirstColumn="0" w:lastRowLastColumn="0"/>
            <w:tcW w:w="0" w:type="auto"/>
          </w:tcPr>
          <w:p w14:paraId="711A5CA8" w14:textId="77777777" w:rsidR="00B21535" w:rsidRPr="000456A7" w:rsidRDefault="00B21535" w:rsidP="000456A7">
            <w:pPr>
              <w:pStyle w:val="Bodytextversion1"/>
              <w:rPr>
                <w:rFonts w:asciiTheme="majorHAnsi" w:hAnsiTheme="majorHAnsi" w:cstheme="majorHAnsi"/>
                <w:sz w:val="16"/>
                <w:szCs w:val="16"/>
              </w:rPr>
            </w:pPr>
            <w:r w:rsidRPr="000456A7">
              <w:rPr>
                <w:rFonts w:asciiTheme="majorHAnsi" w:eastAsia="Book Antiqua" w:hAnsiTheme="majorHAnsi" w:cstheme="majorHAnsi"/>
                <w:color w:val="000000"/>
                <w:sz w:val="16"/>
                <w:szCs w:val="16"/>
              </w:rPr>
              <w:t>28</w:t>
            </w:r>
          </w:p>
        </w:tc>
        <w:tc>
          <w:tcPr>
            <w:tcW w:w="0" w:type="auto"/>
          </w:tcPr>
          <w:p w14:paraId="1B617BA4" w14:textId="34E36DF0"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0" w:type="auto"/>
          </w:tcPr>
          <w:p w14:paraId="05D0F78E" w14:textId="78748975"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0)</w:t>
            </w:r>
          </w:p>
        </w:tc>
        <w:tc>
          <w:tcPr>
            <w:tcW w:w="0" w:type="auto"/>
          </w:tcPr>
          <w:p w14:paraId="3CB5C62C" w14:textId="7CDEE416"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0" w:type="auto"/>
          </w:tcPr>
          <w:p w14:paraId="248059AE" w14:textId="27C10B75"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0" w:type="auto"/>
          </w:tcPr>
          <w:p w14:paraId="6AFD3DED" w14:textId="512D1DC0"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0" w:type="auto"/>
          </w:tcPr>
          <w:p w14:paraId="103DA583" w14:textId="3802A224"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0" w:type="auto"/>
          </w:tcPr>
          <w:p w14:paraId="2803422C" w14:textId="57FE2286" w:rsidR="00B21535" w:rsidRPr="000456A7" w:rsidRDefault="00B21535"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bl>
    <w:p w14:paraId="29BDAE02" w14:textId="7AF10C8D" w:rsidR="001E3E5D" w:rsidRDefault="00B21535" w:rsidP="001E3E5D">
      <w:pPr>
        <w:pStyle w:val="Heading3"/>
      </w:pPr>
      <w:bookmarkStart w:id="59" w:name="_Toc95877814"/>
      <w:r>
        <w:t>Mapping</w:t>
      </w:r>
      <w:bookmarkEnd w:id="59"/>
    </w:p>
    <w:tbl>
      <w:tblPr>
        <w:tblStyle w:val="GridTable4-Accent11"/>
        <w:tblW w:w="0" w:type="auto"/>
        <w:tblLook w:val="04A0" w:firstRow="1" w:lastRow="0" w:firstColumn="1" w:lastColumn="0" w:noHBand="0" w:noVBand="1"/>
      </w:tblPr>
      <w:tblGrid>
        <w:gridCol w:w="2471"/>
        <w:gridCol w:w="3058"/>
      </w:tblGrid>
      <w:tr w:rsidR="001E3E5D" w:rsidRPr="006A1109" w14:paraId="5134F79C"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CC93D2B" w14:textId="77777777" w:rsidR="001E3E5D" w:rsidRPr="006A1109" w:rsidRDefault="001E3E5D"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F3C8E88" w14:textId="77777777" w:rsidR="001E3E5D" w:rsidRPr="006A1109" w:rsidRDefault="001E3E5D"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E3E5D" w:rsidRPr="006A1109" w14:paraId="21825BB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780BED6A" w14:textId="0FDFDEB7" w:rsidR="001E3E5D" w:rsidRPr="002842C2" w:rsidRDefault="001E3E5D"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7CA0023A" w14:textId="58A36829" w:rsidR="001E3E5D" w:rsidRPr="002842C2" w:rsidRDefault="001E3E5D"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21044914" w14:textId="77777777" w:rsidR="001E3E5D" w:rsidRPr="00FA573C" w:rsidRDefault="001E3E5D" w:rsidP="001E3E5D">
      <w:pPr>
        <w:rPr>
          <w:rFonts w:ascii="Calibri Light" w:hAnsi="Calibri Light" w:cs="Calibri Light"/>
        </w:rPr>
      </w:pPr>
    </w:p>
    <w:p w14:paraId="662C9998" w14:textId="3C744B73" w:rsidR="001E3E5D" w:rsidRDefault="001E3E5D" w:rsidP="00080425">
      <w:pPr>
        <w:rPr>
          <w:rFonts w:ascii="Calibri Light" w:hAnsi="Calibri Light" w:cs="Calibri Light"/>
        </w:rPr>
      </w:pPr>
    </w:p>
    <w:p w14:paraId="3154604D" w14:textId="3129A1BA" w:rsidR="001E3E5D" w:rsidRDefault="00DB595D" w:rsidP="001E3E5D">
      <w:pPr>
        <w:pStyle w:val="Heading2"/>
      </w:pPr>
      <w:bookmarkStart w:id="60" w:name="_Toc95877815"/>
      <w:r>
        <w:lastRenderedPageBreak/>
        <w:t>Import Projects</w:t>
      </w:r>
      <w:bookmarkEnd w:id="60"/>
    </w:p>
    <w:p w14:paraId="305DF5F9" w14:textId="6F153620" w:rsidR="00312318" w:rsidRDefault="00312318" w:rsidP="00FA495E">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C64A04" w:rsidRPr="00C64A04">
        <w:rPr>
          <w:rFonts w:ascii="Calibri Light" w:hAnsi="Calibri Light" w:cs="Arial"/>
          <w:color w:val="4F4F4F"/>
          <w:sz w:val="22"/>
          <w:szCs w:val="22"/>
          <w:lang w:val="en-GB" w:eastAsia="en-IE"/>
        </w:rPr>
        <w:t>XXMX_PPM_PRJ_TEAM_MEM_STG</w:t>
      </w:r>
      <w:r w:rsidR="00FA495E" w:rsidRPr="00FA495E">
        <w:rPr>
          <w:rFonts w:ascii="Calibri Light" w:hAnsi="Calibri Light" w:cs="Arial"/>
          <w:color w:val="4F4F4F"/>
          <w:sz w:val="22"/>
          <w:szCs w:val="22"/>
          <w:lang w:val="en-GB" w:eastAsia="en-IE"/>
        </w:rPr>
        <w:t>.dat</w:t>
      </w:r>
    </w:p>
    <w:p w14:paraId="33A084DD" w14:textId="0DB8E546"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64A04" w:rsidRPr="00C64A04">
        <w:rPr>
          <w:rFonts w:ascii="Calibri Light" w:hAnsi="Calibri Light" w:cs="Arial"/>
          <w:color w:val="4F4F4F"/>
          <w:sz w:val="22"/>
          <w:szCs w:val="22"/>
          <w:lang w:val="en-GB" w:eastAsia="en-IE"/>
        </w:rPr>
        <w:t>XXMX_PPM_PRJ_TEAM_MEM_STG</w:t>
      </w:r>
    </w:p>
    <w:p w14:paraId="3015D44C" w14:textId="25533C0C" w:rsidR="001E3E5D" w:rsidRPr="00D75EE7" w:rsidRDefault="001E3E5D" w:rsidP="001E3E5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64A04" w:rsidRPr="00C64A04">
        <w:rPr>
          <w:rFonts w:ascii="Calibri Light" w:hAnsi="Calibri Light" w:cs="Arial"/>
          <w:color w:val="4F4F4F"/>
          <w:sz w:val="22"/>
          <w:szCs w:val="22"/>
          <w:lang w:val="en-GB" w:eastAsia="en-IE"/>
        </w:rPr>
        <w:t>XXMX_PPM_PRJ_TEAM_MEM_</w:t>
      </w:r>
      <w:r w:rsidR="00C64A04">
        <w:rPr>
          <w:rFonts w:ascii="Calibri Light" w:hAnsi="Calibri Light" w:cs="Arial"/>
          <w:color w:val="4F4F4F"/>
          <w:sz w:val="22"/>
          <w:szCs w:val="22"/>
          <w:lang w:val="en-GB" w:eastAsia="en-IE"/>
        </w:rPr>
        <w:t>XFM</w:t>
      </w:r>
    </w:p>
    <w:p w14:paraId="507E426C" w14:textId="77777777" w:rsidR="001E3E5D" w:rsidRDefault="001E3E5D" w:rsidP="001E3E5D">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p>
    <w:p w14:paraId="16C708C5" w14:textId="79CB1019" w:rsidR="001E3E5D" w:rsidRPr="00312318" w:rsidRDefault="001E3E5D" w:rsidP="001E3E5D">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055B43">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C64A04" w:rsidRPr="005F76DF">
        <w:rPr>
          <w:rFonts w:ascii="Calibri Light" w:hAnsi="Calibri Light" w:cs="Arial"/>
          <w:color w:val="4F4F4F"/>
          <w:sz w:val="22"/>
          <w:szCs w:val="22"/>
          <w:lang w:val="en-GB" w:eastAsia="en-IE"/>
        </w:rPr>
        <w:t>ProjectImportTemplate.xlsm</w:t>
      </w:r>
      <w:r w:rsidR="00C64A04">
        <w:rPr>
          <w:rFonts w:ascii="Calibri Light" w:hAnsi="Calibri Light" w:cs="Arial"/>
          <w:color w:val="4F4F4F"/>
          <w:sz w:val="22"/>
          <w:szCs w:val="22"/>
          <w:lang w:val="en-GB" w:eastAsia="en-IE"/>
        </w:rPr>
        <w:t xml:space="preserve">. Worksheet Tab used is </w:t>
      </w:r>
      <w:r w:rsidR="00C64A04" w:rsidRPr="00C64A04">
        <w:rPr>
          <w:rFonts w:ascii="Calibri Light" w:hAnsi="Calibri Light" w:cs="Arial"/>
          <w:b/>
          <w:bCs/>
          <w:color w:val="4F4F4F"/>
          <w:sz w:val="22"/>
          <w:szCs w:val="22"/>
          <w:lang w:val="en-GB" w:eastAsia="en-IE"/>
        </w:rPr>
        <w:t>Project Team Members</w:t>
      </w:r>
    </w:p>
    <w:tbl>
      <w:tblPr>
        <w:tblStyle w:val="GridTable4-Accent11"/>
        <w:tblW w:w="0" w:type="auto"/>
        <w:tblLayout w:type="fixed"/>
        <w:tblLook w:val="04A0" w:firstRow="1" w:lastRow="0" w:firstColumn="1" w:lastColumn="0" w:noHBand="0" w:noVBand="1"/>
      </w:tblPr>
      <w:tblGrid>
        <w:gridCol w:w="535"/>
        <w:gridCol w:w="2437"/>
        <w:gridCol w:w="1343"/>
        <w:gridCol w:w="665"/>
        <w:gridCol w:w="464"/>
        <w:gridCol w:w="2512"/>
        <w:gridCol w:w="2512"/>
        <w:gridCol w:w="3480"/>
      </w:tblGrid>
      <w:tr w:rsidR="001E3E5D" w:rsidRPr="00EC4DEB" w14:paraId="34174B55"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CA837BE" w14:textId="77777777" w:rsidR="001E3E5D" w:rsidRPr="000456A7" w:rsidRDefault="001E3E5D" w:rsidP="000456A7">
            <w:pPr>
              <w:pStyle w:val="Bodytextversion1"/>
              <w:rPr>
                <w:color w:val="FFFFFF"/>
                <w:sz w:val="16"/>
                <w:szCs w:val="16"/>
              </w:rPr>
            </w:pPr>
            <w:r w:rsidRPr="000456A7">
              <w:rPr>
                <w:color w:val="FFFFFF"/>
                <w:sz w:val="16"/>
                <w:szCs w:val="16"/>
              </w:rPr>
              <w:t>Col Seq</w:t>
            </w:r>
          </w:p>
        </w:tc>
        <w:tc>
          <w:tcPr>
            <w:tcW w:w="2437" w:type="dxa"/>
          </w:tcPr>
          <w:p w14:paraId="0C6F6D7C"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Field Name</w:t>
            </w:r>
          </w:p>
        </w:tc>
        <w:tc>
          <w:tcPr>
            <w:tcW w:w="1343" w:type="dxa"/>
          </w:tcPr>
          <w:p w14:paraId="29C7F275"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Datatype</w:t>
            </w:r>
          </w:p>
        </w:tc>
        <w:tc>
          <w:tcPr>
            <w:tcW w:w="665" w:type="dxa"/>
          </w:tcPr>
          <w:p w14:paraId="76AD461F"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 xml:space="preserve">Include in Loader </w:t>
            </w:r>
          </w:p>
        </w:tc>
        <w:tc>
          <w:tcPr>
            <w:tcW w:w="464" w:type="dxa"/>
          </w:tcPr>
          <w:p w14:paraId="7068085F"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Req</w:t>
            </w:r>
          </w:p>
        </w:tc>
        <w:tc>
          <w:tcPr>
            <w:tcW w:w="2512" w:type="dxa"/>
          </w:tcPr>
          <w:p w14:paraId="6216211E"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Staging Table Column</w:t>
            </w:r>
          </w:p>
        </w:tc>
        <w:tc>
          <w:tcPr>
            <w:tcW w:w="2512" w:type="dxa"/>
          </w:tcPr>
          <w:p w14:paraId="06015870"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Transform Table Column</w:t>
            </w:r>
          </w:p>
        </w:tc>
        <w:tc>
          <w:tcPr>
            <w:tcW w:w="3480" w:type="dxa"/>
          </w:tcPr>
          <w:p w14:paraId="7CAA80AC" w14:textId="77777777" w:rsidR="001E3E5D" w:rsidRPr="000456A7" w:rsidRDefault="001E3E5D" w:rsidP="000456A7">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0456A7">
              <w:rPr>
                <w:rFonts w:asciiTheme="majorHAnsi" w:hAnsiTheme="majorHAnsi" w:cstheme="majorHAnsi"/>
                <w:color w:val="FFFFFF"/>
                <w:sz w:val="16"/>
                <w:szCs w:val="16"/>
              </w:rPr>
              <w:t>Comments</w:t>
            </w:r>
          </w:p>
        </w:tc>
      </w:tr>
      <w:tr w:rsidR="00874B3F" w:rsidRPr="00EC4DEB" w14:paraId="749CC40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CB1D7AA"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1</w:t>
            </w:r>
          </w:p>
        </w:tc>
        <w:tc>
          <w:tcPr>
            <w:tcW w:w="2437" w:type="dxa"/>
          </w:tcPr>
          <w:p w14:paraId="4DAB8227" w14:textId="35AAF96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ID            </w:t>
            </w:r>
          </w:p>
        </w:tc>
        <w:tc>
          <w:tcPr>
            <w:tcW w:w="1343" w:type="dxa"/>
          </w:tcPr>
          <w:p w14:paraId="47ACF380" w14:textId="3E8A62B8"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51064D77" w14:textId="252E2C9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9D6B182" w14:textId="531F4663"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Y</w:t>
            </w:r>
          </w:p>
        </w:tc>
        <w:tc>
          <w:tcPr>
            <w:tcW w:w="2512" w:type="dxa"/>
          </w:tcPr>
          <w:p w14:paraId="3C64BBEB" w14:textId="5DF957D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2512" w:type="dxa"/>
          </w:tcPr>
          <w:p w14:paraId="7F89EB3A" w14:textId="1644477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ID            </w:t>
            </w:r>
          </w:p>
        </w:tc>
        <w:tc>
          <w:tcPr>
            <w:tcW w:w="3480" w:type="dxa"/>
          </w:tcPr>
          <w:p w14:paraId="69120D80" w14:textId="4CF74F1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dentifier for every batch</w:t>
            </w:r>
          </w:p>
        </w:tc>
      </w:tr>
      <w:tr w:rsidR="00874B3F" w:rsidRPr="00EC4DEB" w14:paraId="081A56A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D19739F"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w:t>
            </w:r>
          </w:p>
        </w:tc>
        <w:tc>
          <w:tcPr>
            <w:tcW w:w="2437" w:type="dxa"/>
          </w:tcPr>
          <w:p w14:paraId="14757966" w14:textId="6A82AADD"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ET_NAME          </w:t>
            </w:r>
          </w:p>
        </w:tc>
        <w:tc>
          <w:tcPr>
            <w:tcW w:w="1343" w:type="dxa"/>
          </w:tcPr>
          <w:p w14:paraId="79BF0156" w14:textId="58BA5D7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00)</w:t>
            </w:r>
          </w:p>
        </w:tc>
        <w:tc>
          <w:tcPr>
            <w:tcW w:w="665" w:type="dxa"/>
          </w:tcPr>
          <w:p w14:paraId="2FA344CB" w14:textId="77725A8C"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592DFA9" w14:textId="267A73E3"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12" w:type="dxa"/>
          </w:tcPr>
          <w:p w14:paraId="0E9B2DEA" w14:textId="00422E62"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2512" w:type="dxa"/>
          </w:tcPr>
          <w:p w14:paraId="723D237A" w14:textId="599BA241"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ET_NAME          </w:t>
            </w:r>
          </w:p>
        </w:tc>
        <w:tc>
          <w:tcPr>
            <w:tcW w:w="3480" w:type="dxa"/>
          </w:tcPr>
          <w:p w14:paraId="2E86E560" w14:textId="5A84A90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ew name for every extract</w:t>
            </w:r>
          </w:p>
        </w:tc>
      </w:tr>
      <w:tr w:rsidR="00874B3F" w:rsidRPr="00EC4DEB" w14:paraId="32508FA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57A7EFB"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3</w:t>
            </w:r>
          </w:p>
        </w:tc>
        <w:tc>
          <w:tcPr>
            <w:tcW w:w="2437" w:type="dxa"/>
          </w:tcPr>
          <w:p w14:paraId="7766663B" w14:textId="40E3F34A"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MIGRATION_STATUS            </w:t>
            </w:r>
          </w:p>
        </w:tc>
        <w:tc>
          <w:tcPr>
            <w:tcW w:w="1343" w:type="dxa"/>
          </w:tcPr>
          <w:p w14:paraId="2E6CD9CC" w14:textId="1C0D5C3F"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50)</w:t>
            </w:r>
          </w:p>
        </w:tc>
        <w:tc>
          <w:tcPr>
            <w:tcW w:w="665" w:type="dxa"/>
          </w:tcPr>
          <w:p w14:paraId="20EC4466" w14:textId="7908B30E"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308B601" w14:textId="42BC902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12" w:type="dxa"/>
          </w:tcPr>
          <w:p w14:paraId="203AF9A4" w14:textId="634E0C38"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2512" w:type="dxa"/>
          </w:tcPr>
          <w:p w14:paraId="1187C1AD" w14:textId="6D6976B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MIGRATION_STATUS            </w:t>
            </w:r>
          </w:p>
        </w:tc>
        <w:tc>
          <w:tcPr>
            <w:tcW w:w="3480" w:type="dxa"/>
          </w:tcPr>
          <w:p w14:paraId="201DCD10" w14:textId="2E554730"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Hardcode- ‘Extracted’</w:t>
            </w:r>
          </w:p>
        </w:tc>
      </w:tr>
      <w:tr w:rsidR="003438C4" w:rsidRPr="00EC4DEB" w14:paraId="067F91F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7A45714"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4</w:t>
            </w:r>
          </w:p>
        </w:tc>
        <w:tc>
          <w:tcPr>
            <w:tcW w:w="2437" w:type="dxa"/>
          </w:tcPr>
          <w:p w14:paraId="56AD90CD" w14:textId="0BB03C50"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AME                </w:t>
            </w:r>
          </w:p>
        </w:tc>
        <w:tc>
          <w:tcPr>
            <w:tcW w:w="1343" w:type="dxa"/>
          </w:tcPr>
          <w:p w14:paraId="5B98EFF3" w14:textId="44D586B7"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153A1133" w14:textId="5DCA0636"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6FB295C9" w14:textId="4E13633F"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2512" w:type="dxa"/>
          </w:tcPr>
          <w:p w14:paraId="31292C11" w14:textId="250DFA33"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2512" w:type="dxa"/>
          </w:tcPr>
          <w:p w14:paraId="138C5F52" w14:textId="500A82C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AME                </w:t>
            </w:r>
          </w:p>
        </w:tc>
        <w:tc>
          <w:tcPr>
            <w:tcW w:w="3480" w:type="dxa"/>
          </w:tcPr>
          <w:p w14:paraId="0B3189C9" w14:textId="3FA9A54D"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roject to which the team member belongs. You must enter a project name.</w:t>
            </w:r>
          </w:p>
        </w:tc>
      </w:tr>
      <w:tr w:rsidR="009A6C5A" w:rsidRPr="00EC4DEB" w14:paraId="1F5B18F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70EFE60" w14:textId="77777777" w:rsidR="009A6C5A" w:rsidRPr="000456A7" w:rsidRDefault="009A6C5A" w:rsidP="000456A7">
            <w:pPr>
              <w:pStyle w:val="Bodytextversion1"/>
              <w:rPr>
                <w:sz w:val="16"/>
                <w:szCs w:val="16"/>
              </w:rPr>
            </w:pPr>
            <w:r w:rsidRPr="000456A7">
              <w:rPr>
                <w:rFonts w:eastAsia="Book Antiqua" w:cs="Calibri Light"/>
                <w:color w:val="000000"/>
                <w:sz w:val="16"/>
                <w:szCs w:val="16"/>
              </w:rPr>
              <w:t>5</w:t>
            </w:r>
          </w:p>
        </w:tc>
        <w:tc>
          <w:tcPr>
            <w:tcW w:w="2437" w:type="dxa"/>
          </w:tcPr>
          <w:p w14:paraId="4541A6AE" w14:textId="2B1E0938"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EAM_MEMBER_NUMBER          </w:t>
            </w:r>
          </w:p>
        </w:tc>
        <w:tc>
          <w:tcPr>
            <w:tcW w:w="1343" w:type="dxa"/>
          </w:tcPr>
          <w:p w14:paraId="02A43A14" w14:textId="1C14A694"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665" w:type="dxa"/>
          </w:tcPr>
          <w:p w14:paraId="7154D513" w14:textId="2A5D35A3"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E7F2281" w14:textId="25CDC1E5"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4E5B8F4C" w14:textId="6A87266F"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UMBER          </w:t>
            </w:r>
          </w:p>
        </w:tc>
        <w:tc>
          <w:tcPr>
            <w:tcW w:w="2512" w:type="dxa"/>
          </w:tcPr>
          <w:p w14:paraId="299527AF" w14:textId="489910FE"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UMBER          </w:t>
            </w:r>
          </w:p>
        </w:tc>
        <w:tc>
          <w:tcPr>
            <w:tcW w:w="3480" w:type="dxa"/>
          </w:tcPr>
          <w:p w14:paraId="5A202C94" w14:textId="6A37400E"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 of the person assigned as a team member. You must enter one of the following information – team member number, team member name, or team member email. If you enter more than one of these values, then the team member number takes precedence over team member name and email.</w:t>
            </w:r>
          </w:p>
        </w:tc>
      </w:tr>
      <w:tr w:rsidR="009A6C5A" w:rsidRPr="00EC4DEB" w14:paraId="10BFBF4A"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04D95E20" w14:textId="77777777" w:rsidR="009A6C5A" w:rsidRPr="000456A7" w:rsidRDefault="009A6C5A" w:rsidP="000456A7">
            <w:pPr>
              <w:pStyle w:val="Bodytextversion1"/>
              <w:rPr>
                <w:sz w:val="16"/>
                <w:szCs w:val="16"/>
              </w:rPr>
            </w:pPr>
            <w:r w:rsidRPr="000456A7">
              <w:rPr>
                <w:rFonts w:eastAsia="Book Antiqua" w:cs="Calibri Light"/>
                <w:color w:val="000000"/>
                <w:sz w:val="16"/>
                <w:szCs w:val="16"/>
              </w:rPr>
              <w:t>6</w:t>
            </w:r>
          </w:p>
        </w:tc>
        <w:tc>
          <w:tcPr>
            <w:tcW w:w="2437" w:type="dxa"/>
          </w:tcPr>
          <w:p w14:paraId="21FCB36A" w14:textId="564DD55A"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EAM_MEMBER_NAME            </w:t>
            </w:r>
          </w:p>
        </w:tc>
        <w:tc>
          <w:tcPr>
            <w:tcW w:w="1343" w:type="dxa"/>
          </w:tcPr>
          <w:p w14:paraId="767BAF6A" w14:textId="4853D60D"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02056169" w14:textId="54DF76E5"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3769BD7" w14:textId="0B8BC6E8"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18453E68" w14:textId="1B16D687"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AME            </w:t>
            </w:r>
          </w:p>
        </w:tc>
        <w:tc>
          <w:tcPr>
            <w:tcW w:w="2512" w:type="dxa"/>
          </w:tcPr>
          <w:p w14:paraId="3377E836" w14:textId="7AF0CBB9"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NAME            </w:t>
            </w:r>
          </w:p>
        </w:tc>
        <w:tc>
          <w:tcPr>
            <w:tcW w:w="3480" w:type="dxa"/>
          </w:tcPr>
          <w:p w14:paraId="1A141D96" w14:textId="64A1450E"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ame of the person assigned as a team member. You must enter one of the three – team member number, team member name, or team member e-mail. For projects with template, enter the name in the List Name format, which is set up in Oracle Fusion HCM using the Manage Person Name Formats task. Generally, it is last name followed by a comma, space, and first name. For a project enterprise resource that's a non-HCM resource, use the display Name in the Project Enterprise Resource. For both HCM and non-HCM resources in a Project Execution Management only project, enter the Name used in the Project Enterprise Resource.</w:t>
            </w:r>
          </w:p>
        </w:tc>
      </w:tr>
      <w:tr w:rsidR="009A6C5A" w:rsidRPr="00EC4DEB" w14:paraId="0B53948B"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71A2B6A" w14:textId="77777777" w:rsidR="009A6C5A" w:rsidRPr="000456A7" w:rsidRDefault="009A6C5A" w:rsidP="000456A7">
            <w:pPr>
              <w:pStyle w:val="Bodytextversion1"/>
              <w:rPr>
                <w:sz w:val="16"/>
                <w:szCs w:val="16"/>
              </w:rPr>
            </w:pPr>
            <w:r w:rsidRPr="000456A7">
              <w:rPr>
                <w:rFonts w:eastAsia="Book Antiqua" w:cs="Calibri Light"/>
                <w:color w:val="000000"/>
                <w:sz w:val="16"/>
                <w:szCs w:val="16"/>
              </w:rPr>
              <w:t>7</w:t>
            </w:r>
          </w:p>
        </w:tc>
        <w:tc>
          <w:tcPr>
            <w:tcW w:w="2437" w:type="dxa"/>
          </w:tcPr>
          <w:p w14:paraId="32003775" w14:textId="040CCF54"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EAM_MEMBER_EMAIL           </w:t>
            </w:r>
          </w:p>
        </w:tc>
        <w:tc>
          <w:tcPr>
            <w:tcW w:w="1343" w:type="dxa"/>
          </w:tcPr>
          <w:p w14:paraId="4D5C54F3" w14:textId="78C6FD10"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6A33D91F" w14:textId="1BE11060"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621D7B36" w14:textId="057F9850"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200CB79C" w14:textId="245FDB9A"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EMAIL           </w:t>
            </w:r>
          </w:p>
        </w:tc>
        <w:tc>
          <w:tcPr>
            <w:tcW w:w="2512" w:type="dxa"/>
          </w:tcPr>
          <w:p w14:paraId="22ECB237" w14:textId="4599EDE9"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EAM_MEMBER_EMAIL           </w:t>
            </w:r>
          </w:p>
        </w:tc>
        <w:tc>
          <w:tcPr>
            <w:tcW w:w="3480" w:type="dxa"/>
          </w:tcPr>
          <w:p w14:paraId="6D7DB9F3" w14:textId="19E3207A"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mail of the person assigned as a team member. You must enter one of the three – team member number, team member name, or team member email. </w:t>
            </w:r>
          </w:p>
        </w:tc>
      </w:tr>
      <w:tr w:rsidR="009A6C5A" w:rsidRPr="00EC4DEB" w14:paraId="2A2E6770"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0765650" w14:textId="77777777" w:rsidR="009A6C5A" w:rsidRPr="000456A7" w:rsidRDefault="009A6C5A" w:rsidP="000456A7">
            <w:pPr>
              <w:pStyle w:val="Bodytextversion1"/>
              <w:rPr>
                <w:sz w:val="16"/>
                <w:szCs w:val="16"/>
              </w:rPr>
            </w:pPr>
            <w:r w:rsidRPr="000456A7">
              <w:rPr>
                <w:rFonts w:eastAsia="Book Antiqua" w:cs="Calibri Light"/>
                <w:color w:val="000000"/>
                <w:sz w:val="16"/>
                <w:szCs w:val="16"/>
              </w:rPr>
              <w:t>8</w:t>
            </w:r>
          </w:p>
        </w:tc>
        <w:tc>
          <w:tcPr>
            <w:tcW w:w="2437" w:type="dxa"/>
          </w:tcPr>
          <w:p w14:paraId="76DA0F47" w14:textId="4902DA77"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ROLE                </w:t>
            </w:r>
          </w:p>
        </w:tc>
        <w:tc>
          <w:tcPr>
            <w:tcW w:w="1343" w:type="dxa"/>
          </w:tcPr>
          <w:p w14:paraId="26891D4B" w14:textId="35EC5F83"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75357B84" w14:textId="243DFCE8"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FD07CC7" w14:textId="09D0A59C"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1C4FA1A8" w14:textId="036C72CF"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ROLE                </w:t>
            </w:r>
          </w:p>
        </w:tc>
        <w:tc>
          <w:tcPr>
            <w:tcW w:w="2512" w:type="dxa"/>
          </w:tcPr>
          <w:p w14:paraId="35F968D2" w14:textId="2E6BB1F9"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ROLE                </w:t>
            </w:r>
          </w:p>
        </w:tc>
        <w:tc>
          <w:tcPr>
            <w:tcW w:w="3480" w:type="dxa"/>
          </w:tcPr>
          <w:p w14:paraId="3C37225F" w14:textId="39619B7F" w:rsidR="009A6C5A" w:rsidRPr="000456A7" w:rsidRDefault="009A6C5A"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Name of the role assigned to the team member on the project. You must enter a project role. A team member can be assigned multiple roles, and the same role can be assigned to multiple team members. </w:t>
            </w:r>
          </w:p>
        </w:tc>
      </w:tr>
      <w:tr w:rsidR="009A6C5A" w:rsidRPr="00EC4DEB" w14:paraId="4FB2940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142EDC2" w14:textId="77777777" w:rsidR="009A6C5A" w:rsidRPr="000456A7" w:rsidRDefault="009A6C5A" w:rsidP="000456A7">
            <w:pPr>
              <w:pStyle w:val="Bodytextversion1"/>
              <w:rPr>
                <w:sz w:val="16"/>
                <w:szCs w:val="16"/>
              </w:rPr>
            </w:pPr>
            <w:r w:rsidRPr="000456A7">
              <w:rPr>
                <w:rFonts w:eastAsia="Book Antiqua" w:cs="Calibri Light"/>
                <w:color w:val="000000"/>
                <w:sz w:val="16"/>
                <w:szCs w:val="16"/>
              </w:rPr>
              <w:lastRenderedPageBreak/>
              <w:t>9</w:t>
            </w:r>
          </w:p>
        </w:tc>
        <w:tc>
          <w:tcPr>
            <w:tcW w:w="2437" w:type="dxa"/>
          </w:tcPr>
          <w:p w14:paraId="0FA7FC8D" w14:textId="156457FA"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START_DATE_ACTIVE           </w:t>
            </w:r>
          </w:p>
        </w:tc>
        <w:tc>
          <w:tcPr>
            <w:tcW w:w="1343" w:type="dxa"/>
          </w:tcPr>
          <w:p w14:paraId="3A90753B" w14:textId="01A9365A"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665" w:type="dxa"/>
          </w:tcPr>
          <w:p w14:paraId="52EE2143" w14:textId="791C1570"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47EF676" w14:textId="2CB6E9BE"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N</w:t>
            </w:r>
          </w:p>
        </w:tc>
        <w:tc>
          <w:tcPr>
            <w:tcW w:w="2512" w:type="dxa"/>
          </w:tcPr>
          <w:p w14:paraId="65C1CEA7" w14:textId="47B620DA"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2512" w:type="dxa"/>
          </w:tcPr>
          <w:p w14:paraId="5721C8F0" w14:textId="725829D0"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START_DATE_ACTIVE           </w:t>
            </w:r>
          </w:p>
        </w:tc>
        <w:tc>
          <w:tcPr>
            <w:tcW w:w="3480" w:type="dxa"/>
          </w:tcPr>
          <w:p w14:paraId="46268B16" w14:textId="7097334C" w:rsidR="009A6C5A" w:rsidRPr="000456A7" w:rsidRDefault="009A6C5A"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from which the team member assignment starts. If you do not provide a value, the project start date is used. The date format is YYYY/MM/DD.</w:t>
            </w:r>
          </w:p>
        </w:tc>
      </w:tr>
      <w:tr w:rsidR="003438C4" w:rsidRPr="00EC4DEB" w14:paraId="6BCB5E2F"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0E66E06"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0</w:t>
            </w:r>
          </w:p>
        </w:tc>
        <w:tc>
          <w:tcPr>
            <w:tcW w:w="2437" w:type="dxa"/>
          </w:tcPr>
          <w:p w14:paraId="7317919A" w14:textId="36F58D44"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END_DATE_ACTIVE             </w:t>
            </w:r>
          </w:p>
        </w:tc>
        <w:tc>
          <w:tcPr>
            <w:tcW w:w="1343" w:type="dxa"/>
          </w:tcPr>
          <w:p w14:paraId="6A39AE57" w14:textId="5CD78F7D"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w:t>
            </w:r>
          </w:p>
        </w:tc>
        <w:tc>
          <w:tcPr>
            <w:tcW w:w="665" w:type="dxa"/>
          </w:tcPr>
          <w:p w14:paraId="41E220F0" w14:textId="456F5CA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B166F28" w14:textId="199BEBAE"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46B30E73" w14:textId="61DD45F4"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2512" w:type="dxa"/>
          </w:tcPr>
          <w:p w14:paraId="5E3E1F1A" w14:textId="7AE19A4B"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END_DATE_ACTIVE             </w:t>
            </w:r>
          </w:p>
        </w:tc>
        <w:tc>
          <w:tcPr>
            <w:tcW w:w="3480" w:type="dxa"/>
          </w:tcPr>
          <w:p w14:paraId="103C13AC" w14:textId="7397D47B"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Date on which the team member assignment ends. If you do not provide a value, the end date is left blank. The date format is YYYY/MM/DD.</w:t>
            </w:r>
          </w:p>
        </w:tc>
      </w:tr>
      <w:tr w:rsidR="003438C4" w:rsidRPr="00EC4DEB" w14:paraId="52709C4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3E933D2"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1</w:t>
            </w:r>
          </w:p>
        </w:tc>
        <w:tc>
          <w:tcPr>
            <w:tcW w:w="2437" w:type="dxa"/>
          </w:tcPr>
          <w:p w14:paraId="5475FE24" w14:textId="01D5EA9E" w:rsidR="003438C4" w:rsidRPr="000456A7" w:rsidRDefault="00D26D8B"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   </w:t>
            </w:r>
            <w:r w:rsidR="003438C4" w:rsidRPr="000456A7">
              <w:rPr>
                <w:rFonts w:asciiTheme="majorHAnsi" w:eastAsia="Book Antiqua" w:hAnsiTheme="majorHAnsi" w:cstheme="majorHAnsi"/>
                <w:color w:val="000000"/>
                <w:sz w:val="16"/>
                <w:szCs w:val="16"/>
              </w:rPr>
              <w:t xml:space="preserve">ALLOCATION                  </w:t>
            </w:r>
          </w:p>
        </w:tc>
        <w:tc>
          <w:tcPr>
            <w:tcW w:w="1343" w:type="dxa"/>
          </w:tcPr>
          <w:p w14:paraId="4DA398D9" w14:textId="65709804"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182B9AA5" w14:textId="5C41588A"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BD86F4D" w14:textId="0DAD2B62"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932C221" w14:textId="03A83F40"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CATION                  </w:t>
            </w:r>
          </w:p>
        </w:tc>
        <w:tc>
          <w:tcPr>
            <w:tcW w:w="2512" w:type="dxa"/>
          </w:tcPr>
          <w:p w14:paraId="4B4E27B5" w14:textId="7D18B1B9"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LLOCATION                  </w:t>
            </w:r>
          </w:p>
        </w:tc>
        <w:tc>
          <w:tcPr>
            <w:tcW w:w="3480" w:type="dxa"/>
          </w:tcPr>
          <w:p w14:paraId="10561BAE" w14:textId="22BF65DA"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Allocation percentage of the team member on the project. The value ranges between 0 to 100. If you don't enter a value, the application sets the allocation percentage to 100.</w:t>
            </w:r>
          </w:p>
        </w:tc>
      </w:tr>
      <w:tr w:rsidR="003438C4" w:rsidRPr="00EC4DEB" w14:paraId="7E16357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528473B"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2</w:t>
            </w:r>
          </w:p>
        </w:tc>
        <w:tc>
          <w:tcPr>
            <w:tcW w:w="2437" w:type="dxa"/>
          </w:tcPr>
          <w:p w14:paraId="35416A71" w14:textId="786F4F7D"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BOUR_EFFORT               </w:t>
            </w:r>
          </w:p>
        </w:tc>
        <w:tc>
          <w:tcPr>
            <w:tcW w:w="1343" w:type="dxa"/>
          </w:tcPr>
          <w:p w14:paraId="299D39E2" w14:textId="1FD3BE12"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0FC25BDC" w14:textId="51EE8DFC"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E4AC8B6" w14:textId="476618C8"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0602B407" w14:textId="580253ED"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BOUR_EFFORT               </w:t>
            </w:r>
          </w:p>
        </w:tc>
        <w:tc>
          <w:tcPr>
            <w:tcW w:w="2512" w:type="dxa"/>
          </w:tcPr>
          <w:p w14:paraId="30C13614" w14:textId="066ADC19"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BOUR_EFFORT               </w:t>
            </w:r>
          </w:p>
        </w:tc>
        <w:tc>
          <w:tcPr>
            <w:tcW w:w="3480" w:type="dxa"/>
          </w:tcPr>
          <w:p w14:paraId="7F446651" w14:textId="23B316B7"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otal number of hours planned for the team member on the project as part of this assignment.</w:t>
            </w:r>
          </w:p>
        </w:tc>
      </w:tr>
      <w:tr w:rsidR="003438C4" w:rsidRPr="00EC4DEB" w14:paraId="2EF0C6F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50D58B7"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3</w:t>
            </w:r>
          </w:p>
        </w:tc>
        <w:tc>
          <w:tcPr>
            <w:tcW w:w="2437" w:type="dxa"/>
          </w:tcPr>
          <w:p w14:paraId="5C113986" w14:textId="5795C0AF"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OST_RATE                   </w:t>
            </w:r>
          </w:p>
        </w:tc>
        <w:tc>
          <w:tcPr>
            <w:tcW w:w="1343" w:type="dxa"/>
          </w:tcPr>
          <w:p w14:paraId="1BD8A9BE" w14:textId="4CB41717"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61F48C41" w14:textId="47C9CCF2"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DB57639" w14:textId="32D183C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5855607" w14:textId="6B81D0A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OST_RATE                   </w:t>
            </w:r>
          </w:p>
        </w:tc>
        <w:tc>
          <w:tcPr>
            <w:tcW w:w="2512" w:type="dxa"/>
          </w:tcPr>
          <w:p w14:paraId="574224FB" w14:textId="75FDE73A"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OST_RATE                   </w:t>
            </w:r>
          </w:p>
        </w:tc>
        <w:tc>
          <w:tcPr>
            <w:tcW w:w="3480" w:type="dxa"/>
          </w:tcPr>
          <w:p w14:paraId="1F91943E" w14:textId="287B3F00"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st rate of the resource for the project plan in project currency. This rate is used in the Manage Project Plan and the Manage Project Resources page to calculate the cost.</w:t>
            </w:r>
          </w:p>
        </w:tc>
      </w:tr>
      <w:tr w:rsidR="003438C4" w:rsidRPr="00EC4DEB" w14:paraId="2187C60E"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60D0322"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4</w:t>
            </w:r>
          </w:p>
        </w:tc>
        <w:tc>
          <w:tcPr>
            <w:tcW w:w="2437" w:type="dxa"/>
          </w:tcPr>
          <w:p w14:paraId="1C3E2BA9" w14:textId="57FE807B"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_RATE                   </w:t>
            </w:r>
          </w:p>
        </w:tc>
        <w:tc>
          <w:tcPr>
            <w:tcW w:w="1343" w:type="dxa"/>
          </w:tcPr>
          <w:p w14:paraId="181DB2FC" w14:textId="30C050D3"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4668370D" w14:textId="23C835EF"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714CED5" w14:textId="2AB84773"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644F8470" w14:textId="659079B5"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_RATE                   </w:t>
            </w:r>
          </w:p>
        </w:tc>
        <w:tc>
          <w:tcPr>
            <w:tcW w:w="2512" w:type="dxa"/>
          </w:tcPr>
          <w:p w14:paraId="5998AC54" w14:textId="19AB6C0C"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_RATE                   </w:t>
            </w:r>
          </w:p>
        </w:tc>
        <w:tc>
          <w:tcPr>
            <w:tcW w:w="3480" w:type="dxa"/>
          </w:tcPr>
          <w:p w14:paraId="51180515" w14:textId="1B2CB8A5"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ill rate of the resource for the project plan in project currency. This rate is used in the Manage Project Plan and the Manage Project Resources page to calculate billing amounts.</w:t>
            </w:r>
          </w:p>
        </w:tc>
      </w:tr>
      <w:tr w:rsidR="003438C4" w:rsidRPr="00EC4DEB" w14:paraId="7E961C6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0C5CF3D"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5</w:t>
            </w:r>
          </w:p>
        </w:tc>
        <w:tc>
          <w:tcPr>
            <w:tcW w:w="2437" w:type="dxa"/>
          </w:tcPr>
          <w:p w14:paraId="6FAC544A" w14:textId="17C2545C"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TRACK_TIME_FLAG             </w:t>
            </w:r>
          </w:p>
        </w:tc>
        <w:tc>
          <w:tcPr>
            <w:tcW w:w="1343" w:type="dxa"/>
          </w:tcPr>
          <w:p w14:paraId="412A81E9" w14:textId="01D64D1C"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1)</w:t>
            </w:r>
          </w:p>
        </w:tc>
        <w:tc>
          <w:tcPr>
            <w:tcW w:w="665" w:type="dxa"/>
          </w:tcPr>
          <w:p w14:paraId="16C69832" w14:textId="52C9D96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BC973C1" w14:textId="7A99D36D"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5A6A98CA" w14:textId="18CFF2F5"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RACK_TIME_FLAG             </w:t>
            </w:r>
          </w:p>
        </w:tc>
        <w:tc>
          <w:tcPr>
            <w:tcW w:w="2512" w:type="dxa"/>
          </w:tcPr>
          <w:p w14:paraId="467469E1" w14:textId="60F7EE67"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TRACK_TIME_FLAG             </w:t>
            </w:r>
          </w:p>
        </w:tc>
        <w:tc>
          <w:tcPr>
            <w:tcW w:w="3480" w:type="dxa"/>
          </w:tcPr>
          <w:p w14:paraId="7B0EB72C" w14:textId="1DB45D06"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whether the application tracks missing time for the team member. Valid values are Y and N. If you do not provide a value, the value is set to N.</w:t>
            </w:r>
          </w:p>
        </w:tc>
      </w:tr>
      <w:tr w:rsidR="003438C4" w:rsidRPr="00EC4DEB" w14:paraId="363EEA1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FCC7A5A"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6</w:t>
            </w:r>
          </w:p>
        </w:tc>
        <w:tc>
          <w:tcPr>
            <w:tcW w:w="2437" w:type="dxa"/>
          </w:tcPr>
          <w:p w14:paraId="427EADEE" w14:textId="3015CEFA"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ASSIGNMENT_TYPE_CODE        </w:t>
            </w:r>
          </w:p>
        </w:tc>
        <w:tc>
          <w:tcPr>
            <w:tcW w:w="1343" w:type="dxa"/>
          </w:tcPr>
          <w:p w14:paraId="10E35822" w14:textId="0EC10834"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665" w:type="dxa"/>
          </w:tcPr>
          <w:p w14:paraId="7CB8CD91" w14:textId="24A549FD"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8B31CE0" w14:textId="3320A735"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6A67981C" w14:textId="6547101B"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SSIGNMENT_TYPE_CODE        </w:t>
            </w:r>
          </w:p>
        </w:tc>
        <w:tc>
          <w:tcPr>
            <w:tcW w:w="2512" w:type="dxa"/>
          </w:tcPr>
          <w:p w14:paraId="2343691A" w14:textId="6A5BCD10"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ASSIGNMENT_TYPE_CODE        </w:t>
            </w:r>
          </w:p>
        </w:tc>
        <w:tc>
          <w:tcPr>
            <w:tcW w:w="3480" w:type="dxa"/>
          </w:tcPr>
          <w:p w14:paraId="6C23D8BE" w14:textId="2B6162CF"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to indicate if a request is for a billable or a nonbillable assignment. Examples are BILLABLE, NON-BILLABLE, or leave blank.</w:t>
            </w:r>
          </w:p>
        </w:tc>
      </w:tr>
      <w:tr w:rsidR="003438C4" w:rsidRPr="00EC4DEB" w14:paraId="71D3BCC6"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6A7FC08"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7</w:t>
            </w:r>
          </w:p>
        </w:tc>
        <w:tc>
          <w:tcPr>
            <w:tcW w:w="2437" w:type="dxa"/>
          </w:tcPr>
          <w:p w14:paraId="157C79CE" w14:textId="7BCD8940"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ILLABLE_PERCENT            </w:t>
            </w:r>
          </w:p>
        </w:tc>
        <w:tc>
          <w:tcPr>
            <w:tcW w:w="1343" w:type="dxa"/>
          </w:tcPr>
          <w:p w14:paraId="63597E78" w14:textId="0F7DF5E1"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NUMBER</w:t>
            </w:r>
          </w:p>
        </w:tc>
        <w:tc>
          <w:tcPr>
            <w:tcW w:w="665" w:type="dxa"/>
          </w:tcPr>
          <w:p w14:paraId="7B55A8FE" w14:textId="7849271C"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0410B97" w14:textId="06BB7413"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7A66684F" w14:textId="614C4BA9"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PERCENT            </w:t>
            </w:r>
          </w:p>
        </w:tc>
        <w:tc>
          <w:tcPr>
            <w:tcW w:w="2512" w:type="dxa"/>
          </w:tcPr>
          <w:p w14:paraId="45BC9157" w14:textId="72FD1C38"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ILLABLE_PERCENT            </w:t>
            </w:r>
          </w:p>
        </w:tc>
        <w:tc>
          <w:tcPr>
            <w:tcW w:w="3480" w:type="dxa"/>
          </w:tcPr>
          <w:p w14:paraId="6E208D25" w14:textId="52185872" w:rsidR="003438C4" w:rsidRPr="000456A7" w:rsidRDefault="003438C4"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Indicates the percentage of assignment time that is billable for an assignment that is defined as Billable assignment. For a non-billable assignment, the value is ignored. Valid values are positive integers between 0 and 100.</w:t>
            </w:r>
          </w:p>
        </w:tc>
      </w:tr>
      <w:tr w:rsidR="003438C4" w:rsidRPr="00EC4DEB" w14:paraId="71C0EBD7"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2FDED57" w14:textId="77777777" w:rsidR="003438C4" w:rsidRPr="000456A7" w:rsidRDefault="003438C4" w:rsidP="000456A7">
            <w:pPr>
              <w:pStyle w:val="Bodytextversion1"/>
              <w:rPr>
                <w:sz w:val="16"/>
                <w:szCs w:val="16"/>
              </w:rPr>
            </w:pPr>
            <w:r w:rsidRPr="000456A7">
              <w:rPr>
                <w:rFonts w:eastAsia="Book Antiqua" w:cs="Calibri Light"/>
                <w:color w:val="000000"/>
                <w:sz w:val="16"/>
                <w:szCs w:val="16"/>
              </w:rPr>
              <w:t>18</w:t>
            </w:r>
          </w:p>
        </w:tc>
        <w:tc>
          <w:tcPr>
            <w:tcW w:w="2437" w:type="dxa"/>
          </w:tcPr>
          <w:p w14:paraId="428714B9" w14:textId="763FC017"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BILLABLE_PERCENT_REASON_CODE</w:t>
            </w:r>
          </w:p>
        </w:tc>
        <w:tc>
          <w:tcPr>
            <w:tcW w:w="1343" w:type="dxa"/>
          </w:tcPr>
          <w:p w14:paraId="5332C92F" w14:textId="54380D85"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0)</w:t>
            </w:r>
          </w:p>
        </w:tc>
        <w:tc>
          <w:tcPr>
            <w:tcW w:w="665" w:type="dxa"/>
          </w:tcPr>
          <w:p w14:paraId="5E5CF0F4" w14:textId="449D3472"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E94BB86" w14:textId="6060ABE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AEAD953" w14:textId="51D67539"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BILLABLE_PERCENT_REASON_CODE</w:t>
            </w:r>
          </w:p>
        </w:tc>
        <w:tc>
          <w:tcPr>
            <w:tcW w:w="2512" w:type="dxa"/>
          </w:tcPr>
          <w:p w14:paraId="3EA0103B" w14:textId="27689094"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BILLABLE_PERCENT_REASON_CODE</w:t>
            </w:r>
          </w:p>
        </w:tc>
        <w:tc>
          <w:tcPr>
            <w:tcW w:w="3480" w:type="dxa"/>
          </w:tcPr>
          <w:p w14:paraId="1D9B816D" w14:textId="0B05DE91" w:rsidR="003438C4" w:rsidRPr="000456A7" w:rsidRDefault="003438C4"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Code that indicates the reason that the billable percentage of the project resource assignment is less than 100%. For a non-billable assignment, the value is ignored.</w:t>
            </w:r>
          </w:p>
        </w:tc>
      </w:tr>
      <w:tr w:rsidR="00874B3F" w:rsidRPr="00EC4DEB" w14:paraId="0227217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1248E9F"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19</w:t>
            </w:r>
          </w:p>
        </w:tc>
        <w:tc>
          <w:tcPr>
            <w:tcW w:w="2437" w:type="dxa"/>
          </w:tcPr>
          <w:p w14:paraId="42801273" w14:textId="06B92D9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ID                    </w:t>
            </w:r>
          </w:p>
        </w:tc>
        <w:tc>
          <w:tcPr>
            <w:tcW w:w="1343" w:type="dxa"/>
          </w:tcPr>
          <w:p w14:paraId="46509174" w14:textId="080D2FC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80)</w:t>
            </w:r>
          </w:p>
        </w:tc>
        <w:tc>
          <w:tcPr>
            <w:tcW w:w="665" w:type="dxa"/>
          </w:tcPr>
          <w:p w14:paraId="1BE8FA84" w14:textId="296E63A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53DF5898" w14:textId="77AED2A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A56935D" w14:textId="02731BA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2512" w:type="dxa"/>
          </w:tcPr>
          <w:p w14:paraId="26602FF4" w14:textId="3B3FBEC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ID                    </w:t>
            </w:r>
          </w:p>
        </w:tc>
        <w:tc>
          <w:tcPr>
            <w:tcW w:w="3480" w:type="dxa"/>
          </w:tcPr>
          <w:p w14:paraId="531C5CF6" w14:textId="51F4306C"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114C0E0B"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23C5CE7"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0</w:t>
            </w:r>
          </w:p>
        </w:tc>
        <w:tc>
          <w:tcPr>
            <w:tcW w:w="2437" w:type="dxa"/>
          </w:tcPr>
          <w:p w14:paraId="50C4CF01" w14:textId="5221FC02"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BATCH_NAME                  </w:t>
            </w:r>
          </w:p>
        </w:tc>
        <w:tc>
          <w:tcPr>
            <w:tcW w:w="1343" w:type="dxa"/>
          </w:tcPr>
          <w:p w14:paraId="294635FA" w14:textId="002FBD5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05917EC8" w14:textId="0AF272C3"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39B972A8" w14:textId="08D4D499"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A70731F" w14:textId="1CCC2C7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2512" w:type="dxa"/>
          </w:tcPr>
          <w:p w14:paraId="66FD28CD" w14:textId="24082410"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BATCH_NAME                  </w:t>
            </w:r>
          </w:p>
        </w:tc>
        <w:tc>
          <w:tcPr>
            <w:tcW w:w="3480" w:type="dxa"/>
          </w:tcPr>
          <w:p w14:paraId="191337B0" w14:textId="1FF28AD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1D93503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DC36AD4"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1</w:t>
            </w:r>
          </w:p>
        </w:tc>
        <w:tc>
          <w:tcPr>
            <w:tcW w:w="2437" w:type="dxa"/>
          </w:tcPr>
          <w:p w14:paraId="3CE60EA6" w14:textId="7ABE110B"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D_BY             </w:t>
            </w:r>
          </w:p>
        </w:tc>
        <w:tc>
          <w:tcPr>
            <w:tcW w:w="1343" w:type="dxa"/>
          </w:tcPr>
          <w:p w14:paraId="60CCC2A8" w14:textId="1DEEACE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665" w:type="dxa"/>
          </w:tcPr>
          <w:p w14:paraId="2A548465" w14:textId="12295BF0"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0767D69C" w14:textId="67ECA96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5A0CFD3" w14:textId="2B453966"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2512" w:type="dxa"/>
          </w:tcPr>
          <w:p w14:paraId="7551B17C" w14:textId="58086D1F"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D_BY             </w:t>
            </w:r>
          </w:p>
        </w:tc>
        <w:tc>
          <w:tcPr>
            <w:tcW w:w="3480" w:type="dxa"/>
          </w:tcPr>
          <w:p w14:paraId="5A12C819" w14:textId="36C4E0E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5CAB83E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778D506"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2</w:t>
            </w:r>
          </w:p>
        </w:tc>
        <w:tc>
          <w:tcPr>
            <w:tcW w:w="2437" w:type="dxa"/>
          </w:tcPr>
          <w:p w14:paraId="319123DE" w14:textId="7A71B8B0"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ED_BY                  </w:t>
            </w:r>
          </w:p>
        </w:tc>
        <w:tc>
          <w:tcPr>
            <w:tcW w:w="1343" w:type="dxa"/>
          </w:tcPr>
          <w:p w14:paraId="2819C993" w14:textId="198B8266"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64)</w:t>
            </w:r>
          </w:p>
        </w:tc>
        <w:tc>
          <w:tcPr>
            <w:tcW w:w="665" w:type="dxa"/>
          </w:tcPr>
          <w:p w14:paraId="0056E2A6" w14:textId="57B8C966"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041B068" w14:textId="7D2BBA9E"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13193ECE" w14:textId="3CDF5DFE"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2512" w:type="dxa"/>
          </w:tcPr>
          <w:p w14:paraId="4A8B2F77" w14:textId="33736E1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ED_BY                  </w:t>
            </w:r>
          </w:p>
        </w:tc>
        <w:tc>
          <w:tcPr>
            <w:tcW w:w="3480" w:type="dxa"/>
          </w:tcPr>
          <w:p w14:paraId="58A8BEC5" w14:textId="39F5ABE1"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45EEADF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AF003D1"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3</w:t>
            </w:r>
          </w:p>
        </w:tc>
        <w:tc>
          <w:tcPr>
            <w:tcW w:w="2437" w:type="dxa"/>
          </w:tcPr>
          <w:p w14:paraId="24CF4D08" w14:textId="306E32A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LOGIN           </w:t>
            </w:r>
          </w:p>
        </w:tc>
        <w:tc>
          <w:tcPr>
            <w:tcW w:w="1343" w:type="dxa"/>
          </w:tcPr>
          <w:p w14:paraId="3FCAF928" w14:textId="271452A2"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32)</w:t>
            </w:r>
          </w:p>
        </w:tc>
        <w:tc>
          <w:tcPr>
            <w:tcW w:w="665" w:type="dxa"/>
          </w:tcPr>
          <w:p w14:paraId="68C557C8" w14:textId="67132545"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5C59534" w14:textId="11A33650"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7F9EE44" w14:textId="21E20ADF"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LOGIN           </w:t>
            </w:r>
          </w:p>
        </w:tc>
        <w:tc>
          <w:tcPr>
            <w:tcW w:w="2512" w:type="dxa"/>
          </w:tcPr>
          <w:p w14:paraId="0A3682A5" w14:textId="005D85BC"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LOGIN           </w:t>
            </w:r>
          </w:p>
        </w:tc>
        <w:tc>
          <w:tcPr>
            <w:tcW w:w="3480" w:type="dxa"/>
          </w:tcPr>
          <w:p w14:paraId="683EA28B" w14:textId="20CFB10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552CD7B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0941BFD"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4</w:t>
            </w:r>
          </w:p>
        </w:tc>
        <w:tc>
          <w:tcPr>
            <w:tcW w:w="2437" w:type="dxa"/>
          </w:tcPr>
          <w:p w14:paraId="7D02BB82" w14:textId="43841213"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LAST_UPDATE_DATE            </w:t>
            </w:r>
          </w:p>
        </w:tc>
        <w:tc>
          <w:tcPr>
            <w:tcW w:w="1343" w:type="dxa"/>
          </w:tcPr>
          <w:p w14:paraId="6CE05B24" w14:textId="53BAC9D3"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IMESTAMP(6)</w:t>
            </w:r>
          </w:p>
        </w:tc>
        <w:tc>
          <w:tcPr>
            <w:tcW w:w="665" w:type="dxa"/>
          </w:tcPr>
          <w:p w14:paraId="76156A16" w14:textId="6489B263"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E93D17E" w14:textId="3D6758B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77D8A038" w14:textId="495ABD1A"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2512" w:type="dxa"/>
          </w:tcPr>
          <w:p w14:paraId="4C876F31" w14:textId="1926745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LAST_UPDATE_DATE            </w:t>
            </w:r>
          </w:p>
        </w:tc>
        <w:tc>
          <w:tcPr>
            <w:tcW w:w="3480" w:type="dxa"/>
          </w:tcPr>
          <w:p w14:paraId="02C1858B" w14:textId="5AC72EA9"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74C5537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45BBC55"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5</w:t>
            </w:r>
          </w:p>
        </w:tc>
        <w:tc>
          <w:tcPr>
            <w:tcW w:w="2437" w:type="dxa"/>
          </w:tcPr>
          <w:p w14:paraId="3E54CC3D" w14:textId="3775C8F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CREATION_DATE               </w:t>
            </w:r>
          </w:p>
        </w:tc>
        <w:tc>
          <w:tcPr>
            <w:tcW w:w="1343" w:type="dxa"/>
          </w:tcPr>
          <w:p w14:paraId="562C2550" w14:textId="2D9D2E09"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TIMESTAMP(6)</w:t>
            </w:r>
          </w:p>
        </w:tc>
        <w:tc>
          <w:tcPr>
            <w:tcW w:w="665" w:type="dxa"/>
          </w:tcPr>
          <w:p w14:paraId="76A05024" w14:textId="118D7681"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7F2F6C5C" w14:textId="40C3C43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595D0C37" w14:textId="0617C124"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2512" w:type="dxa"/>
          </w:tcPr>
          <w:p w14:paraId="61AA917D" w14:textId="68827C17"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CREATION_DATE               </w:t>
            </w:r>
          </w:p>
        </w:tc>
        <w:tc>
          <w:tcPr>
            <w:tcW w:w="3480" w:type="dxa"/>
          </w:tcPr>
          <w:p w14:paraId="679C5DBF" w14:textId="2655F06C"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7DDAA7B5"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11F9EFF"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t>26</w:t>
            </w:r>
          </w:p>
        </w:tc>
        <w:tc>
          <w:tcPr>
            <w:tcW w:w="2437" w:type="dxa"/>
          </w:tcPr>
          <w:p w14:paraId="45238144" w14:textId="3B6410CE"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PROJECT_NUMBER              </w:t>
            </w:r>
          </w:p>
        </w:tc>
        <w:tc>
          <w:tcPr>
            <w:tcW w:w="1343" w:type="dxa"/>
          </w:tcPr>
          <w:p w14:paraId="7E22E55E" w14:textId="35DA837C"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5)</w:t>
            </w:r>
          </w:p>
        </w:tc>
        <w:tc>
          <w:tcPr>
            <w:tcW w:w="665" w:type="dxa"/>
          </w:tcPr>
          <w:p w14:paraId="1BC634EC" w14:textId="7F9276E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1DE8F942" w14:textId="314B5A5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0DAF234F" w14:textId="741A3B37"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2512" w:type="dxa"/>
          </w:tcPr>
          <w:p w14:paraId="12EA485F" w14:textId="47C5141B"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PROJECT_NUMBER              </w:t>
            </w:r>
          </w:p>
        </w:tc>
        <w:tc>
          <w:tcPr>
            <w:tcW w:w="3480" w:type="dxa"/>
          </w:tcPr>
          <w:p w14:paraId="40E7209B" w14:textId="49F52FB5" w:rsidR="00874B3F" w:rsidRPr="000456A7" w:rsidRDefault="00874B3F" w:rsidP="000456A7">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874B3F" w:rsidRPr="00EC4DEB" w14:paraId="0C7A445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860BCF2" w14:textId="77777777" w:rsidR="00874B3F" w:rsidRPr="000456A7" w:rsidRDefault="00874B3F" w:rsidP="000456A7">
            <w:pPr>
              <w:pStyle w:val="Bodytextversion1"/>
              <w:rPr>
                <w:sz w:val="16"/>
                <w:szCs w:val="16"/>
              </w:rPr>
            </w:pPr>
            <w:r w:rsidRPr="000456A7">
              <w:rPr>
                <w:rFonts w:eastAsia="Book Antiqua" w:cs="Calibri Light"/>
                <w:color w:val="000000"/>
                <w:sz w:val="16"/>
                <w:szCs w:val="16"/>
              </w:rPr>
              <w:lastRenderedPageBreak/>
              <w:t>27</w:t>
            </w:r>
          </w:p>
        </w:tc>
        <w:tc>
          <w:tcPr>
            <w:tcW w:w="2437" w:type="dxa"/>
          </w:tcPr>
          <w:p w14:paraId="423D62DC" w14:textId="68296CFC"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 xml:space="preserve">ORGANIZATION_NAME           </w:t>
            </w:r>
          </w:p>
        </w:tc>
        <w:tc>
          <w:tcPr>
            <w:tcW w:w="1343" w:type="dxa"/>
          </w:tcPr>
          <w:p w14:paraId="48066EAF" w14:textId="78E23661"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0456A7">
              <w:rPr>
                <w:rFonts w:asciiTheme="majorHAnsi" w:eastAsia="Book Antiqua" w:hAnsiTheme="majorHAnsi" w:cstheme="majorHAnsi"/>
                <w:color w:val="000000"/>
                <w:sz w:val="16"/>
                <w:szCs w:val="16"/>
              </w:rPr>
              <w:t>VARCHAR2(240)</w:t>
            </w:r>
          </w:p>
        </w:tc>
        <w:tc>
          <w:tcPr>
            <w:tcW w:w="665" w:type="dxa"/>
          </w:tcPr>
          <w:p w14:paraId="39D10478" w14:textId="30E90278"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Y</w:t>
            </w:r>
          </w:p>
        </w:tc>
        <w:tc>
          <w:tcPr>
            <w:tcW w:w="464" w:type="dxa"/>
          </w:tcPr>
          <w:p w14:paraId="22A541B8" w14:textId="32D62FDF"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hAnsiTheme="majorHAnsi" w:cstheme="majorHAnsi"/>
                <w:sz w:val="16"/>
                <w:szCs w:val="16"/>
              </w:rPr>
              <w:t>N</w:t>
            </w:r>
          </w:p>
        </w:tc>
        <w:tc>
          <w:tcPr>
            <w:tcW w:w="2512" w:type="dxa"/>
          </w:tcPr>
          <w:p w14:paraId="38D6E651" w14:textId="2557681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2512" w:type="dxa"/>
          </w:tcPr>
          <w:p w14:paraId="274E8D4A" w14:textId="37EA156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0456A7">
              <w:rPr>
                <w:rFonts w:asciiTheme="majorHAnsi" w:eastAsia="Book Antiqua" w:hAnsiTheme="majorHAnsi" w:cstheme="majorHAnsi"/>
                <w:color w:val="000000"/>
                <w:sz w:val="16"/>
                <w:szCs w:val="16"/>
              </w:rPr>
              <w:t xml:space="preserve">ORGANIZATION_NAME           </w:t>
            </w:r>
          </w:p>
        </w:tc>
        <w:tc>
          <w:tcPr>
            <w:tcW w:w="3480" w:type="dxa"/>
          </w:tcPr>
          <w:p w14:paraId="0B8F1DE3" w14:textId="5E340FBD" w:rsidR="00874B3F" w:rsidRPr="000456A7" w:rsidRDefault="00874B3F" w:rsidP="000456A7">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20AE4846" w14:textId="77777777" w:rsidR="001E3E5D" w:rsidRDefault="001E3E5D" w:rsidP="001E3E5D">
      <w:pPr>
        <w:pStyle w:val="Heading3"/>
      </w:pPr>
      <w:bookmarkStart w:id="61" w:name="_Toc95877816"/>
      <w:r>
        <w:t>Mapping</w:t>
      </w:r>
      <w:bookmarkEnd w:id="61"/>
    </w:p>
    <w:tbl>
      <w:tblPr>
        <w:tblStyle w:val="GridTable4-Accent11"/>
        <w:tblW w:w="0" w:type="auto"/>
        <w:tblLook w:val="04A0" w:firstRow="1" w:lastRow="0" w:firstColumn="1" w:lastColumn="0" w:noHBand="0" w:noVBand="1"/>
      </w:tblPr>
      <w:tblGrid>
        <w:gridCol w:w="2471"/>
        <w:gridCol w:w="3058"/>
      </w:tblGrid>
      <w:tr w:rsidR="001E3E5D" w:rsidRPr="006A1109" w14:paraId="56A17EE6"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176AD0" w14:textId="77777777" w:rsidR="001E3E5D" w:rsidRPr="006A1109" w:rsidRDefault="001E3E5D"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2698F0B" w14:textId="77777777" w:rsidR="001E3E5D" w:rsidRPr="006A1109" w:rsidRDefault="001E3E5D"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1E3E5D" w:rsidRPr="006A1109" w14:paraId="6A6C1A6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8E1899" w14:textId="320C9683" w:rsidR="001E3E5D" w:rsidRPr="006068EF" w:rsidRDefault="001E3E5D"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42524D4B" w14:textId="73983A97" w:rsidR="001E3E5D" w:rsidRPr="006068EF" w:rsidRDefault="001E3E5D"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8DF26E7" w14:textId="55B2FE86" w:rsidR="005A42DC" w:rsidRDefault="005A42DC" w:rsidP="00FA71BB"/>
    <w:p w14:paraId="4B693941" w14:textId="5DB0DC3C" w:rsidR="00C64A04" w:rsidRDefault="00DB595D" w:rsidP="005958F0">
      <w:pPr>
        <w:pStyle w:val="Heading2"/>
      </w:pPr>
      <w:bookmarkStart w:id="62" w:name="_Toc95877817"/>
      <w:r>
        <w:t>Import Projects</w:t>
      </w:r>
      <w:bookmarkEnd w:id="62"/>
      <w:r w:rsidR="00C64A04">
        <w:t xml:space="preserve"> </w:t>
      </w:r>
    </w:p>
    <w:p w14:paraId="1EC64F3A" w14:textId="7E6CF5EF" w:rsidR="00C64A04" w:rsidRDefault="00C64A04" w:rsidP="00C64A04">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C64A04">
        <w:rPr>
          <w:rFonts w:ascii="Calibri Light" w:hAnsi="Calibri Light" w:cs="Arial"/>
          <w:color w:val="4F4F4F"/>
          <w:sz w:val="22"/>
          <w:szCs w:val="22"/>
          <w:lang w:val="en-GB" w:eastAsia="en-IE"/>
        </w:rPr>
        <w:t>XXMX_PPM_PRJ_CLASS_STG</w:t>
      </w:r>
      <w:r w:rsidRPr="00FA495E">
        <w:rPr>
          <w:rFonts w:ascii="Calibri Light" w:hAnsi="Calibri Light" w:cs="Arial"/>
          <w:color w:val="4F4F4F"/>
          <w:sz w:val="22"/>
          <w:szCs w:val="22"/>
          <w:lang w:val="en-GB" w:eastAsia="en-IE"/>
        </w:rPr>
        <w:t>.dat</w:t>
      </w:r>
    </w:p>
    <w:p w14:paraId="38DA2B07" w14:textId="45F1CC44" w:rsidR="00C64A04" w:rsidRPr="00D75EE7" w:rsidRDefault="00C64A04" w:rsidP="00C64A04">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C64A04">
        <w:rPr>
          <w:rFonts w:ascii="Calibri Light" w:hAnsi="Calibri Light" w:cs="Arial"/>
          <w:color w:val="4F4F4F"/>
          <w:sz w:val="22"/>
          <w:szCs w:val="22"/>
          <w:lang w:val="en-GB" w:eastAsia="en-IE"/>
        </w:rPr>
        <w:t>XXMX_PPM_PRJ_CLASS_STG</w:t>
      </w:r>
    </w:p>
    <w:p w14:paraId="24B185E9" w14:textId="40A7A7FA" w:rsidR="00C64A04" w:rsidRPr="00D75EE7" w:rsidRDefault="00C64A04" w:rsidP="00C64A04">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C64A04">
        <w:rPr>
          <w:rFonts w:ascii="Calibri Light" w:hAnsi="Calibri Light" w:cs="Arial"/>
          <w:color w:val="4F4F4F"/>
          <w:sz w:val="22"/>
          <w:szCs w:val="22"/>
          <w:lang w:val="en-GB" w:eastAsia="en-IE"/>
        </w:rPr>
        <w:t>XXMX_PPM_PRJ_CLASS_</w:t>
      </w:r>
      <w:r>
        <w:rPr>
          <w:rFonts w:ascii="Calibri Light" w:hAnsi="Calibri Light" w:cs="Arial"/>
          <w:color w:val="4F4F4F"/>
          <w:sz w:val="22"/>
          <w:szCs w:val="22"/>
          <w:lang w:val="en-GB" w:eastAsia="en-IE"/>
        </w:rPr>
        <w:t>XFM</w:t>
      </w:r>
    </w:p>
    <w:p w14:paraId="496AF15E" w14:textId="77777777" w:rsidR="00C64A04" w:rsidRDefault="00C64A04" w:rsidP="00C64A04">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p>
    <w:p w14:paraId="26BA860E" w14:textId="261A0E3C" w:rsidR="00C64A04" w:rsidRPr="00312318" w:rsidRDefault="00C64A04" w:rsidP="00C64A04">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5F76DF">
        <w:rPr>
          <w:rFonts w:ascii="Calibri Light" w:hAnsi="Calibri Light" w:cs="Arial"/>
          <w:color w:val="4F4F4F"/>
          <w:sz w:val="22"/>
          <w:szCs w:val="22"/>
          <w:lang w:val="en-GB" w:eastAsia="en-IE"/>
        </w:rPr>
        <w:t>ProjectImportTemplate.xlsm</w:t>
      </w:r>
      <w:r>
        <w:rPr>
          <w:rFonts w:ascii="Calibri Light" w:hAnsi="Calibri Light" w:cs="Arial"/>
          <w:color w:val="4F4F4F"/>
          <w:sz w:val="22"/>
          <w:szCs w:val="22"/>
          <w:lang w:val="en-GB" w:eastAsia="en-IE"/>
        </w:rPr>
        <w:t xml:space="preserve">. Worksheet Tab used is </w:t>
      </w:r>
      <w:r w:rsidR="00DB595D" w:rsidRPr="00DB595D">
        <w:rPr>
          <w:rFonts w:ascii="Calibri Light" w:hAnsi="Calibri Light" w:cs="Arial"/>
          <w:b/>
          <w:bCs/>
          <w:color w:val="4F4F4F"/>
          <w:sz w:val="22"/>
          <w:szCs w:val="22"/>
          <w:lang w:val="en-GB" w:eastAsia="en-IE"/>
        </w:rPr>
        <w:t>Project Classifications</w:t>
      </w:r>
    </w:p>
    <w:tbl>
      <w:tblPr>
        <w:tblStyle w:val="GridTable4-Accent11"/>
        <w:tblW w:w="0" w:type="auto"/>
        <w:tblLayout w:type="fixed"/>
        <w:tblLook w:val="04A0" w:firstRow="1" w:lastRow="0" w:firstColumn="1" w:lastColumn="0" w:noHBand="0" w:noVBand="1"/>
      </w:tblPr>
      <w:tblGrid>
        <w:gridCol w:w="535"/>
        <w:gridCol w:w="2437"/>
        <w:gridCol w:w="1343"/>
        <w:gridCol w:w="665"/>
        <w:gridCol w:w="464"/>
        <w:gridCol w:w="2512"/>
        <w:gridCol w:w="2512"/>
        <w:gridCol w:w="3480"/>
      </w:tblGrid>
      <w:tr w:rsidR="00C64A04" w:rsidRPr="008701D0" w14:paraId="35E639BD"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CB597EF" w14:textId="77777777" w:rsidR="00C64A04" w:rsidRPr="008701D0" w:rsidRDefault="00C64A04"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437" w:type="dxa"/>
          </w:tcPr>
          <w:p w14:paraId="3D92854A"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343" w:type="dxa"/>
          </w:tcPr>
          <w:p w14:paraId="39103D14"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665" w:type="dxa"/>
          </w:tcPr>
          <w:p w14:paraId="3F03EFE6"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464" w:type="dxa"/>
          </w:tcPr>
          <w:p w14:paraId="151716E9"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512" w:type="dxa"/>
          </w:tcPr>
          <w:p w14:paraId="31D69FA5"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512" w:type="dxa"/>
          </w:tcPr>
          <w:p w14:paraId="11B73CDC"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3480" w:type="dxa"/>
          </w:tcPr>
          <w:p w14:paraId="3DA67513" w14:textId="77777777" w:rsidR="00C64A04" w:rsidRPr="008701D0" w:rsidRDefault="00C64A04"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D26D8B" w:rsidRPr="008701D0" w14:paraId="3F30EEE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C41C759"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w:t>
            </w:r>
          </w:p>
        </w:tc>
        <w:tc>
          <w:tcPr>
            <w:tcW w:w="2437" w:type="dxa"/>
          </w:tcPr>
          <w:p w14:paraId="62898A4E" w14:textId="0ED2778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343" w:type="dxa"/>
          </w:tcPr>
          <w:p w14:paraId="518BBE88" w14:textId="6598B06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w:t>
            </w:r>
          </w:p>
        </w:tc>
        <w:tc>
          <w:tcPr>
            <w:tcW w:w="665" w:type="dxa"/>
          </w:tcPr>
          <w:p w14:paraId="79194C55"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5A924C6B"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12" w:type="dxa"/>
          </w:tcPr>
          <w:p w14:paraId="398A824F" w14:textId="466E964A"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2512" w:type="dxa"/>
          </w:tcPr>
          <w:p w14:paraId="11B5D796" w14:textId="5434B6A6"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3480" w:type="dxa"/>
          </w:tcPr>
          <w:p w14:paraId="081C4287"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p>
        </w:tc>
      </w:tr>
      <w:tr w:rsidR="00D26D8B" w:rsidRPr="008701D0" w14:paraId="7980BA06"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3495CFF"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w:t>
            </w:r>
          </w:p>
        </w:tc>
        <w:tc>
          <w:tcPr>
            <w:tcW w:w="2437" w:type="dxa"/>
          </w:tcPr>
          <w:p w14:paraId="40817702" w14:textId="3213AB6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IGRATION_SET_NAME</w:t>
            </w:r>
          </w:p>
        </w:tc>
        <w:tc>
          <w:tcPr>
            <w:tcW w:w="1343" w:type="dxa"/>
          </w:tcPr>
          <w:p w14:paraId="41BF4F6F" w14:textId="504568E8"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665" w:type="dxa"/>
          </w:tcPr>
          <w:p w14:paraId="635728A5"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1BF1B2F"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512" w:type="dxa"/>
          </w:tcPr>
          <w:p w14:paraId="3B829A5D" w14:textId="5A65F3E3"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MIGRATION_SET_NAME</w:t>
            </w:r>
          </w:p>
        </w:tc>
        <w:tc>
          <w:tcPr>
            <w:tcW w:w="2512" w:type="dxa"/>
          </w:tcPr>
          <w:p w14:paraId="1C68B5C8" w14:textId="65237E1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MIGRATION_SET_NAME</w:t>
            </w:r>
          </w:p>
        </w:tc>
        <w:tc>
          <w:tcPr>
            <w:tcW w:w="3480" w:type="dxa"/>
          </w:tcPr>
          <w:p w14:paraId="781284E2"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D26D8B" w:rsidRPr="008701D0" w14:paraId="21FB1D8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A6D75FC"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w:t>
            </w:r>
          </w:p>
        </w:tc>
        <w:tc>
          <w:tcPr>
            <w:tcW w:w="2437" w:type="dxa"/>
          </w:tcPr>
          <w:p w14:paraId="34541D7D" w14:textId="2FB371CD"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343" w:type="dxa"/>
          </w:tcPr>
          <w:p w14:paraId="19FC0F31" w14:textId="68B3E975"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50)</w:t>
            </w:r>
          </w:p>
        </w:tc>
        <w:tc>
          <w:tcPr>
            <w:tcW w:w="665" w:type="dxa"/>
          </w:tcPr>
          <w:p w14:paraId="75DF88EA"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1B94691A"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512" w:type="dxa"/>
          </w:tcPr>
          <w:p w14:paraId="2790DA19" w14:textId="0000DF6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2512" w:type="dxa"/>
          </w:tcPr>
          <w:p w14:paraId="7B0BA7C7" w14:textId="7F28206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3480" w:type="dxa"/>
          </w:tcPr>
          <w:p w14:paraId="09306E10"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D26D8B" w:rsidRPr="008701D0" w14:paraId="0D987E2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9A882FC"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w:t>
            </w:r>
          </w:p>
        </w:tc>
        <w:tc>
          <w:tcPr>
            <w:tcW w:w="2437" w:type="dxa"/>
          </w:tcPr>
          <w:p w14:paraId="10B5C734" w14:textId="2B23BD3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343" w:type="dxa"/>
          </w:tcPr>
          <w:p w14:paraId="28A7DE93" w14:textId="5B437B1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80)</w:t>
            </w:r>
          </w:p>
        </w:tc>
        <w:tc>
          <w:tcPr>
            <w:tcW w:w="665" w:type="dxa"/>
          </w:tcPr>
          <w:p w14:paraId="4B126839"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1C351CBD"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512" w:type="dxa"/>
          </w:tcPr>
          <w:p w14:paraId="3C9C43D2" w14:textId="33FFE708"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512" w:type="dxa"/>
          </w:tcPr>
          <w:p w14:paraId="51E29BDD" w14:textId="1042C0AF"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3480" w:type="dxa"/>
          </w:tcPr>
          <w:p w14:paraId="7D825F8C"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t should be unique in this sheet. </w:t>
            </w:r>
          </w:p>
        </w:tc>
      </w:tr>
      <w:tr w:rsidR="00D26D8B" w:rsidRPr="008701D0" w14:paraId="638602B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E2BDD5B"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w:t>
            </w:r>
          </w:p>
        </w:tc>
        <w:tc>
          <w:tcPr>
            <w:tcW w:w="2437" w:type="dxa"/>
          </w:tcPr>
          <w:p w14:paraId="63D7C153" w14:textId="30129409"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343" w:type="dxa"/>
          </w:tcPr>
          <w:p w14:paraId="6720821D" w14:textId="35EE1DF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652C8121"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7762ACB8"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512" w:type="dxa"/>
          </w:tcPr>
          <w:p w14:paraId="1F8917F7" w14:textId="1BDCF618"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512" w:type="dxa"/>
          </w:tcPr>
          <w:p w14:paraId="696921CA" w14:textId="0BDCF9A6"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3480" w:type="dxa"/>
          </w:tcPr>
          <w:p w14:paraId="01423208"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schedule interface record that the distribution interface record is associated with.</w:t>
            </w:r>
          </w:p>
        </w:tc>
      </w:tr>
      <w:tr w:rsidR="00D26D8B" w:rsidRPr="008701D0" w14:paraId="734E408D"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72428D0"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w:t>
            </w:r>
          </w:p>
        </w:tc>
        <w:tc>
          <w:tcPr>
            <w:tcW w:w="2437" w:type="dxa"/>
          </w:tcPr>
          <w:p w14:paraId="313E872F" w14:textId="69A3618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1343" w:type="dxa"/>
          </w:tcPr>
          <w:p w14:paraId="46D4E4D3" w14:textId="3D657AA4"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705B48D1"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790575C7"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61845D3C" w14:textId="66D3584D"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2512" w:type="dxa"/>
          </w:tcPr>
          <w:p w14:paraId="2DF9B013" w14:textId="463FBA9B"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3480" w:type="dxa"/>
          </w:tcPr>
          <w:p w14:paraId="7FB23954" w14:textId="1BEDD1F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roject to which the classification applies. You must enter a project name.</w:t>
            </w:r>
          </w:p>
        </w:tc>
      </w:tr>
      <w:tr w:rsidR="00D26D8B" w:rsidRPr="008701D0" w14:paraId="1817C2F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C0F56F0"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7</w:t>
            </w:r>
          </w:p>
        </w:tc>
        <w:tc>
          <w:tcPr>
            <w:tcW w:w="2437" w:type="dxa"/>
          </w:tcPr>
          <w:p w14:paraId="1386F674" w14:textId="2A48F8CF"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1343" w:type="dxa"/>
          </w:tcPr>
          <w:p w14:paraId="3BA97BA2" w14:textId="2AF8A52D"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5)</w:t>
            </w:r>
          </w:p>
        </w:tc>
        <w:tc>
          <w:tcPr>
            <w:tcW w:w="665" w:type="dxa"/>
          </w:tcPr>
          <w:p w14:paraId="6FF8D83B"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388C3C3B"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76EF7361" w14:textId="7FB2F46F"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512" w:type="dxa"/>
          </w:tcPr>
          <w:p w14:paraId="5B2A492C" w14:textId="4BB79A8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3480" w:type="dxa"/>
          </w:tcPr>
          <w:p w14:paraId="0045FD6C" w14:textId="6E6D2ACA"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36515EF7"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29E85EB"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8</w:t>
            </w:r>
          </w:p>
        </w:tc>
        <w:tc>
          <w:tcPr>
            <w:tcW w:w="2437" w:type="dxa"/>
          </w:tcPr>
          <w:p w14:paraId="768485EE" w14:textId="13143F01"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LASS_CATEGORY    </w:t>
            </w:r>
          </w:p>
        </w:tc>
        <w:tc>
          <w:tcPr>
            <w:tcW w:w="1343" w:type="dxa"/>
          </w:tcPr>
          <w:p w14:paraId="5512EDA7" w14:textId="3FEFF499"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5233F29D"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DEF4DCC"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50886001" w14:textId="49DE2C0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ATEGORY    </w:t>
            </w:r>
          </w:p>
        </w:tc>
        <w:tc>
          <w:tcPr>
            <w:tcW w:w="2512" w:type="dxa"/>
          </w:tcPr>
          <w:p w14:paraId="1AD7D87D" w14:textId="47F03C26"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ATEGORY    </w:t>
            </w:r>
          </w:p>
        </w:tc>
        <w:tc>
          <w:tcPr>
            <w:tcW w:w="3480" w:type="dxa"/>
          </w:tcPr>
          <w:p w14:paraId="6598E9E2" w14:textId="3167FFA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project classification includes a class category and a class code. The category is a broad subject within which you can classify projects. For example, if you want to classify the project based on the market sector to which it belongs, you can define a class category with a name such as Market Sector. You must enter a Class Category.</w:t>
            </w:r>
          </w:p>
        </w:tc>
      </w:tr>
      <w:tr w:rsidR="00D26D8B" w:rsidRPr="008701D0" w14:paraId="27515F31"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AB4F7BB"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9</w:t>
            </w:r>
          </w:p>
        </w:tc>
        <w:tc>
          <w:tcPr>
            <w:tcW w:w="2437" w:type="dxa"/>
          </w:tcPr>
          <w:p w14:paraId="3B909E25" w14:textId="46060F5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LASS_CODE        </w:t>
            </w:r>
          </w:p>
        </w:tc>
        <w:tc>
          <w:tcPr>
            <w:tcW w:w="1343" w:type="dxa"/>
          </w:tcPr>
          <w:p w14:paraId="360FC9C8" w14:textId="2CDAA3CA"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16BCDD6B"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66870A97"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65AE2FF3" w14:textId="7587353D"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ODE        </w:t>
            </w:r>
          </w:p>
        </w:tc>
        <w:tc>
          <w:tcPr>
            <w:tcW w:w="2512" w:type="dxa"/>
          </w:tcPr>
          <w:p w14:paraId="66726919" w14:textId="4DC562B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LASS_CODE        </w:t>
            </w:r>
          </w:p>
        </w:tc>
        <w:tc>
          <w:tcPr>
            <w:tcW w:w="3480" w:type="dxa"/>
          </w:tcPr>
          <w:p w14:paraId="4E36CC88" w14:textId="6AFE5908"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project classification includes a class category and a class code. The code is a specific value of the category. For example, if you want to classify the project based on the market sector to which it belongs, you can define a class category with a name such as Market Sector. You can define class codes for this category such as Waste Cleanup, Risk Analysis, and Environmental Engineering. You must enter a Class Code. </w:t>
            </w:r>
          </w:p>
        </w:tc>
      </w:tr>
      <w:tr w:rsidR="00D26D8B" w:rsidRPr="008701D0" w14:paraId="0F9127FF"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7BD8FD9"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10</w:t>
            </w:r>
          </w:p>
        </w:tc>
        <w:tc>
          <w:tcPr>
            <w:tcW w:w="2437" w:type="dxa"/>
          </w:tcPr>
          <w:p w14:paraId="3E4468C0" w14:textId="459A8DF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DE_PERCENTAGE   </w:t>
            </w:r>
          </w:p>
        </w:tc>
        <w:tc>
          <w:tcPr>
            <w:tcW w:w="1343" w:type="dxa"/>
          </w:tcPr>
          <w:p w14:paraId="61735D66" w14:textId="1AD14EA1"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w:t>
            </w:r>
          </w:p>
        </w:tc>
        <w:tc>
          <w:tcPr>
            <w:tcW w:w="665" w:type="dxa"/>
          </w:tcPr>
          <w:p w14:paraId="21D2EF1E"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342C1C4E"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1B469DFA" w14:textId="60CFE6A2"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ODE_PERCENTAGE   </w:t>
            </w:r>
          </w:p>
        </w:tc>
        <w:tc>
          <w:tcPr>
            <w:tcW w:w="2512" w:type="dxa"/>
          </w:tcPr>
          <w:p w14:paraId="7F2737CA" w14:textId="75D83FE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ODE_PERCENTAGE   </w:t>
            </w:r>
          </w:p>
        </w:tc>
        <w:tc>
          <w:tcPr>
            <w:tcW w:w="3480" w:type="dxa"/>
          </w:tcPr>
          <w:p w14:paraId="36AFC123" w14:textId="3AAA86E9"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ontrols the ability to associate percentages with classification codes. When there are multiple classification codes associated with a single class category, you can report the relative proportion of each class code. The definition of the class category determines whether the sum of all class code percentages must equal 100. Valid values are decimal numbers up to three fractional digits between 0 and 100 including 0 and 100.</w:t>
            </w:r>
          </w:p>
        </w:tc>
      </w:tr>
      <w:tr w:rsidR="00D26D8B" w:rsidRPr="008701D0" w14:paraId="2C0A1DF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EB811AA"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2437" w:type="dxa"/>
          </w:tcPr>
          <w:p w14:paraId="068A9129" w14:textId="2E867D1D"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1343" w:type="dxa"/>
          </w:tcPr>
          <w:p w14:paraId="0CEF82AD" w14:textId="3809E0CC"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665" w:type="dxa"/>
          </w:tcPr>
          <w:p w14:paraId="5B74E3D7"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E558367"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219EC728" w14:textId="16141AF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2512" w:type="dxa"/>
          </w:tcPr>
          <w:p w14:paraId="634B20F9" w14:textId="3A6C1C0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3480" w:type="dxa"/>
          </w:tcPr>
          <w:p w14:paraId="3B0438F7" w14:textId="6D0F8BDB"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1C3D7329"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B2C7C73"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2</w:t>
            </w:r>
          </w:p>
        </w:tc>
        <w:tc>
          <w:tcPr>
            <w:tcW w:w="2437" w:type="dxa"/>
          </w:tcPr>
          <w:p w14:paraId="14AF1AF3" w14:textId="0F436A9B"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343" w:type="dxa"/>
          </w:tcPr>
          <w:p w14:paraId="1CA9A795" w14:textId="545C0D92"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665" w:type="dxa"/>
          </w:tcPr>
          <w:p w14:paraId="338EC7A9"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078E71A5"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7EAA72D9" w14:textId="716AFADC"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512" w:type="dxa"/>
          </w:tcPr>
          <w:p w14:paraId="6C04D99A" w14:textId="11DFF68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3480" w:type="dxa"/>
          </w:tcPr>
          <w:p w14:paraId="111CE302" w14:textId="08753B56"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7BDC078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C779E8B"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2437" w:type="dxa"/>
          </w:tcPr>
          <w:p w14:paraId="140A329C" w14:textId="260EA73E"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343" w:type="dxa"/>
          </w:tcPr>
          <w:p w14:paraId="664444BD" w14:textId="05EDB1E5"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665" w:type="dxa"/>
          </w:tcPr>
          <w:p w14:paraId="640DFE18"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07D9CD18"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499DB42F" w14:textId="5BF11643"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512" w:type="dxa"/>
          </w:tcPr>
          <w:p w14:paraId="42165E31" w14:textId="46CCE5E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3480" w:type="dxa"/>
          </w:tcPr>
          <w:p w14:paraId="6F2865F3" w14:textId="1471FF94"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277BE3FF"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31A71D5"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2437" w:type="dxa"/>
          </w:tcPr>
          <w:p w14:paraId="688DC87A" w14:textId="03955F23"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343" w:type="dxa"/>
          </w:tcPr>
          <w:p w14:paraId="2250D0D5" w14:textId="260936D9"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665" w:type="dxa"/>
          </w:tcPr>
          <w:p w14:paraId="11682D0F"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64955C55"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51041872" w14:textId="73EF4066"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512" w:type="dxa"/>
          </w:tcPr>
          <w:p w14:paraId="252AB903" w14:textId="139434E0"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3480" w:type="dxa"/>
          </w:tcPr>
          <w:p w14:paraId="73087BA2" w14:textId="7466801E"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39A8F66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6E68813"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2437" w:type="dxa"/>
          </w:tcPr>
          <w:p w14:paraId="64FF23F5" w14:textId="15738D82"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343" w:type="dxa"/>
          </w:tcPr>
          <w:p w14:paraId="2B134CCA" w14:textId="2A81263A"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665" w:type="dxa"/>
          </w:tcPr>
          <w:p w14:paraId="1E75B29C"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2451BA41" w14:textId="77777777"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6E631033" w14:textId="1112D1BA"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512" w:type="dxa"/>
          </w:tcPr>
          <w:p w14:paraId="69716465" w14:textId="6E762922"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3480" w:type="dxa"/>
          </w:tcPr>
          <w:p w14:paraId="3E2557E0" w14:textId="1B4DF750" w:rsidR="00D26D8B" w:rsidRPr="008701D0" w:rsidRDefault="00D26D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26D8B" w:rsidRPr="008701D0" w14:paraId="4FCA7D38"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201B8F1" w14:textId="77777777" w:rsidR="00D26D8B" w:rsidRPr="008701D0" w:rsidRDefault="00D26D8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2437" w:type="dxa"/>
          </w:tcPr>
          <w:p w14:paraId="3720C221" w14:textId="1611FAFB"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343" w:type="dxa"/>
          </w:tcPr>
          <w:p w14:paraId="7EC437E3" w14:textId="354487B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32)</w:t>
            </w:r>
          </w:p>
        </w:tc>
        <w:tc>
          <w:tcPr>
            <w:tcW w:w="665" w:type="dxa"/>
          </w:tcPr>
          <w:p w14:paraId="48A0FFBE"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464" w:type="dxa"/>
          </w:tcPr>
          <w:p w14:paraId="637FF4A9" w14:textId="77777777"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12" w:type="dxa"/>
          </w:tcPr>
          <w:p w14:paraId="3ED9F307" w14:textId="3D0117E1"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512" w:type="dxa"/>
          </w:tcPr>
          <w:p w14:paraId="4A4D2224" w14:textId="2BA1012B"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3480" w:type="dxa"/>
          </w:tcPr>
          <w:p w14:paraId="0C23ADAD" w14:textId="191567A5" w:rsidR="00D26D8B" w:rsidRPr="008701D0" w:rsidRDefault="00D26D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bl>
    <w:p w14:paraId="1B05B97F" w14:textId="77777777" w:rsidR="00C64A04" w:rsidRDefault="00C64A04" w:rsidP="00C64A04">
      <w:pPr>
        <w:pStyle w:val="Heading3"/>
      </w:pPr>
      <w:bookmarkStart w:id="63" w:name="_Toc95877818"/>
      <w:r>
        <w:t>Mapping</w:t>
      </w:r>
      <w:bookmarkEnd w:id="63"/>
    </w:p>
    <w:tbl>
      <w:tblPr>
        <w:tblStyle w:val="GridTable4-Accent11"/>
        <w:tblW w:w="0" w:type="auto"/>
        <w:tblLook w:val="04A0" w:firstRow="1" w:lastRow="0" w:firstColumn="1" w:lastColumn="0" w:noHBand="0" w:noVBand="1"/>
      </w:tblPr>
      <w:tblGrid>
        <w:gridCol w:w="2471"/>
        <w:gridCol w:w="3058"/>
      </w:tblGrid>
      <w:tr w:rsidR="00C64A04" w:rsidRPr="006A1109" w14:paraId="2E7DA49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5A9F675" w14:textId="77777777" w:rsidR="00C64A04" w:rsidRPr="006A1109" w:rsidRDefault="00C64A04" w:rsidP="00583064">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460BE9F" w14:textId="77777777" w:rsidR="00C64A04" w:rsidRPr="006A1109" w:rsidRDefault="00C64A04" w:rsidP="00583064">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4A04" w:rsidRPr="006A1109" w14:paraId="1F41650F"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521067C" w14:textId="13559FC4" w:rsidR="00C64A04" w:rsidRPr="006068EF" w:rsidRDefault="00C64A04" w:rsidP="00583064">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7F0288A7" w14:textId="79A6E96B" w:rsidR="00C64A04" w:rsidRPr="006068EF" w:rsidRDefault="00C64A04" w:rsidP="0058306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EDB3ABD" w14:textId="009A8658" w:rsidR="00C64A04" w:rsidRDefault="00C64A04" w:rsidP="00FA71BB"/>
    <w:p w14:paraId="53F9EE44" w14:textId="35D97E4A" w:rsidR="00CB43C2" w:rsidRPr="00EB163B" w:rsidRDefault="00CB43C2" w:rsidP="00CB43C2">
      <w:pPr>
        <w:pStyle w:val="Heading2"/>
      </w:pPr>
      <w:bookmarkStart w:id="64" w:name="_Toc95877819"/>
      <w:r w:rsidRPr="00CB43C2">
        <w:t>Import Resource Breakdown Structures</w:t>
      </w:r>
      <w:bookmarkEnd w:id="64"/>
    </w:p>
    <w:p w14:paraId="363691ED" w14:textId="58292D7E" w:rsidR="00CB43C2" w:rsidRPr="009661D0" w:rsidRDefault="00CB43C2" w:rsidP="00CB43C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XXMX_PPM_PLANRBS_HEADER_STG</w:t>
      </w:r>
      <w:r w:rsidRPr="00F42F27">
        <w:rPr>
          <w:rFonts w:ascii="Calibri Light" w:hAnsi="Calibri Light" w:cs="Arial"/>
          <w:color w:val="4F4F4F"/>
          <w:sz w:val="22"/>
          <w:szCs w:val="22"/>
          <w:lang w:val="en-GB" w:eastAsia="en-IE"/>
        </w:rPr>
        <w:t>.dat</w:t>
      </w:r>
    </w:p>
    <w:p w14:paraId="6689082A" w14:textId="4E8A7591" w:rsidR="00CB43C2" w:rsidRDefault="00CB43C2" w:rsidP="00CB43C2">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A94D74" w:rsidRPr="00A94D74">
        <w:rPr>
          <w:rFonts w:ascii="Calibri Light" w:hAnsi="Calibri Light" w:cs="Arial"/>
          <w:color w:val="4F4F4F"/>
        </w:rPr>
        <w:t>XXMX_PPM_PLANRBS_HEADER_STG</w:t>
      </w:r>
    </w:p>
    <w:p w14:paraId="320B0FA5" w14:textId="6D722941" w:rsidR="00CB43C2" w:rsidRDefault="00CB43C2" w:rsidP="00CB43C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A94D74" w:rsidRPr="00A94D74">
        <w:rPr>
          <w:rFonts w:ascii="Calibri Light" w:hAnsi="Calibri Light" w:cs="Arial"/>
          <w:color w:val="4F4F4F"/>
          <w:sz w:val="22"/>
          <w:szCs w:val="22"/>
          <w:lang w:val="en-GB" w:eastAsia="en-IE"/>
        </w:rPr>
        <w:t>XXMX_PPM_PLANRBS_HEADER_</w:t>
      </w:r>
      <w:r w:rsidR="00A94D74">
        <w:rPr>
          <w:rFonts w:ascii="Calibri Light" w:hAnsi="Calibri Light" w:cs="Arial"/>
          <w:color w:val="4F4F4F"/>
          <w:sz w:val="22"/>
          <w:szCs w:val="22"/>
          <w:lang w:val="en-GB" w:eastAsia="en-IE"/>
        </w:rPr>
        <w:t>XFM</w:t>
      </w:r>
    </w:p>
    <w:p w14:paraId="6D64055B" w14:textId="77777777" w:rsidR="00CB43C2" w:rsidRPr="00D01BED" w:rsidRDefault="00CB43C2" w:rsidP="00CB43C2">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12E5AC9" w14:textId="156E2FB1" w:rsidR="00CB43C2" w:rsidRDefault="00CB43C2" w:rsidP="00CB43C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ResourceBreakdownStructureImportTemplate.xlsm</w:t>
      </w:r>
      <w:r>
        <w:rPr>
          <w:rFonts w:ascii="Calibri Light" w:hAnsi="Calibri Light" w:cs="Arial"/>
          <w:color w:val="4F4F4F"/>
          <w:sz w:val="22"/>
          <w:szCs w:val="22"/>
          <w:lang w:val="en-GB" w:eastAsia="en-IE"/>
        </w:rPr>
        <w:t xml:space="preserve">. Worksheet Tab used is </w:t>
      </w:r>
      <w:r w:rsidR="00A94D74" w:rsidRPr="00A94D74">
        <w:rPr>
          <w:rFonts w:ascii="Calibri Light" w:hAnsi="Calibri Light" w:cs="Arial"/>
          <w:b/>
          <w:bCs/>
          <w:color w:val="4F4F4F"/>
          <w:sz w:val="22"/>
          <w:szCs w:val="22"/>
          <w:lang w:val="en-GB" w:eastAsia="en-IE"/>
        </w:rPr>
        <w:t>PlanningRBS Header</w:t>
      </w:r>
    </w:p>
    <w:p w14:paraId="5A5DAC0E" w14:textId="77777777" w:rsidR="00CB43C2" w:rsidRPr="009661D0" w:rsidRDefault="00CB43C2" w:rsidP="00CB43C2">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A0" w:firstRow="1" w:lastRow="0" w:firstColumn="1" w:lastColumn="0" w:noHBand="0" w:noVBand="1"/>
      </w:tblPr>
      <w:tblGrid>
        <w:gridCol w:w="535"/>
        <w:gridCol w:w="2610"/>
        <w:gridCol w:w="1510"/>
        <w:gridCol w:w="830"/>
        <w:gridCol w:w="540"/>
        <w:gridCol w:w="2700"/>
        <w:gridCol w:w="2790"/>
        <w:gridCol w:w="2433"/>
      </w:tblGrid>
      <w:tr w:rsidR="00CB43C2" w:rsidRPr="008701D0" w14:paraId="217E29B5"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69E8986" w14:textId="77777777" w:rsidR="00CB43C2" w:rsidRPr="008701D0" w:rsidRDefault="00CB43C2"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610" w:type="dxa"/>
          </w:tcPr>
          <w:p w14:paraId="1B0EBDDD"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510" w:type="dxa"/>
          </w:tcPr>
          <w:p w14:paraId="1F967525"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830" w:type="dxa"/>
          </w:tcPr>
          <w:p w14:paraId="6A18C635"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540" w:type="dxa"/>
          </w:tcPr>
          <w:p w14:paraId="5378E12E"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700" w:type="dxa"/>
          </w:tcPr>
          <w:p w14:paraId="5F637A33"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790" w:type="dxa"/>
          </w:tcPr>
          <w:p w14:paraId="0653E43A"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2433" w:type="dxa"/>
          </w:tcPr>
          <w:p w14:paraId="5B67358C"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5531FD" w:rsidRPr="008701D0" w14:paraId="1CE00BA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012C32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2610" w:type="dxa"/>
          </w:tcPr>
          <w:p w14:paraId="6AD62E39" w14:textId="0F2AF89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510" w:type="dxa"/>
          </w:tcPr>
          <w:p w14:paraId="35B8263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749FB811"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2E655013"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7FBDB1F4" w14:textId="241CDA1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790" w:type="dxa"/>
          </w:tcPr>
          <w:p w14:paraId="2B60E1AA" w14:textId="79CD407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433" w:type="dxa"/>
          </w:tcPr>
          <w:p w14:paraId="3EBE12B2" w14:textId="46BCA50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p>
        </w:tc>
      </w:tr>
      <w:tr w:rsidR="005531FD" w:rsidRPr="008701D0" w14:paraId="05CF10C4"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5A2B1EF1"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2610" w:type="dxa"/>
          </w:tcPr>
          <w:p w14:paraId="434EDC44" w14:textId="0EFA24A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510" w:type="dxa"/>
          </w:tcPr>
          <w:p w14:paraId="4364F8F1"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13AF0008"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3BA0FB83"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29DDAACE" w14:textId="48F2A47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790" w:type="dxa"/>
          </w:tcPr>
          <w:p w14:paraId="37EE6EFD" w14:textId="2117A6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433" w:type="dxa"/>
          </w:tcPr>
          <w:p w14:paraId="5124A4B2" w14:textId="4E13536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5531FD" w:rsidRPr="008701D0" w14:paraId="0F4AC70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3C2E95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2610" w:type="dxa"/>
          </w:tcPr>
          <w:p w14:paraId="177ED360" w14:textId="69359F2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510" w:type="dxa"/>
          </w:tcPr>
          <w:p w14:paraId="777FCDD5"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7D085AE9"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4494AAA2"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1662EAC9" w14:textId="60DE9CA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790" w:type="dxa"/>
          </w:tcPr>
          <w:p w14:paraId="6BD5E401" w14:textId="74A1DCD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433" w:type="dxa"/>
          </w:tcPr>
          <w:p w14:paraId="0798E30B" w14:textId="5674A00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5531FD" w:rsidRPr="008701D0" w14:paraId="32D32B3A"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2C253E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2610" w:type="dxa"/>
          </w:tcPr>
          <w:p w14:paraId="341A72A8" w14:textId="1B8F924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1510" w:type="dxa"/>
          </w:tcPr>
          <w:p w14:paraId="75AD5C69"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830" w:type="dxa"/>
          </w:tcPr>
          <w:p w14:paraId="16BF2FF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3FA0E2E3" w14:textId="5772029A" w:rsidR="005531F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1A2D0079" w14:textId="0C9FEA8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790" w:type="dxa"/>
          </w:tcPr>
          <w:p w14:paraId="4B77EBE9" w14:textId="482F034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433" w:type="dxa"/>
          </w:tcPr>
          <w:p w14:paraId="52A22E33" w14:textId="61222BE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lanning resource breakdown structure. You must enter a value for this column.</w:t>
            </w:r>
          </w:p>
        </w:tc>
      </w:tr>
      <w:tr w:rsidR="005531FD" w:rsidRPr="008701D0" w14:paraId="3267AE77"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A2E1B9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2610" w:type="dxa"/>
          </w:tcPr>
          <w:p w14:paraId="05E59A05" w14:textId="0ECAF63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SCRIPTION                 </w:t>
            </w:r>
          </w:p>
        </w:tc>
        <w:tc>
          <w:tcPr>
            <w:tcW w:w="1510" w:type="dxa"/>
          </w:tcPr>
          <w:p w14:paraId="545278B3"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830" w:type="dxa"/>
          </w:tcPr>
          <w:p w14:paraId="7AED3E6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7A809570"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31F1F295" w14:textId="66A2682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SCRIPTION                 </w:t>
            </w:r>
          </w:p>
        </w:tc>
        <w:tc>
          <w:tcPr>
            <w:tcW w:w="2790" w:type="dxa"/>
          </w:tcPr>
          <w:p w14:paraId="29F41293" w14:textId="669951E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SCRIPTION                 </w:t>
            </w:r>
          </w:p>
        </w:tc>
        <w:tc>
          <w:tcPr>
            <w:tcW w:w="2433" w:type="dxa"/>
          </w:tcPr>
          <w:p w14:paraId="13796015" w14:textId="76FA2B8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escription of the planning resource breakdown structure.</w:t>
            </w:r>
          </w:p>
        </w:tc>
      </w:tr>
      <w:tr w:rsidR="005531FD" w:rsidRPr="008701D0" w14:paraId="58F5D92A"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E9CE4D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2610" w:type="dxa"/>
          </w:tcPr>
          <w:p w14:paraId="74041599" w14:textId="23BD013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UNIT_NAME           </w:t>
            </w:r>
          </w:p>
        </w:tc>
        <w:tc>
          <w:tcPr>
            <w:tcW w:w="1510" w:type="dxa"/>
          </w:tcPr>
          <w:p w14:paraId="5BBD7455"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0E24D47F"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35F8CA07"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246B49BC" w14:textId="68C1202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UNIT_NAME           </w:t>
            </w:r>
          </w:p>
        </w:tc>
        <w:tc>
          <w:tcPr>
            <w:tcW w:w="2790" w:type="dxa"/>
          </w:tcPr>
          <w:p w14:paraId="42F866F2" w14:textId="5E699E0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UNIT_NAME           </w:t>
            </w:r>
          </w:p>
        </w:tc>
        <w:tc>
          <w:tcPr>
            <w:tcW w:w="2433" w:type="dxa"/>
          </w:tcPr>
          <w:p w14:paraId="4E922DDA" w14:textId="7665D81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ame of the project unit to which the planning resource breakdown </w:t>
            </w:r>
            <w:r w:rsidRPr="008701D0">
              <w:rPr>
                <w:rFonts w:asciiTheme="majorHAnsi" w:eastAsia="Book Antiqua" w:hAnsiTheme="majorHAnsi" w:cstheme="majorHAnsi"/>
                <w:color w:val="000000"/>
                <w:sz w:val="16"/>
                <w:szCs w:val="16"/>
              </w:rPr>
              <w:lastRenderedPageBreak/>
              <w:t>structure is associated. You must enter a value for this column.</w:t>
            </w:r>
          </w:p>
        </w:tc>
      </w:tr>
      <w:tr w:rsidR="007B3D1D" w:rsidRPr="008701D0" w14:paraId="11552C52"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A98F958"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w:t>
            </w:r>
          </w:p>
        </w:tc>
        <w:tc>
          <w:tcPr>
            <w:tcW w:w="2610" w:type="dxa"/>
          </w:tcPr>
          <w:p w14:paraId="09A2A40D" w14:textId="67FE5504"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JOB_SET_NAME                </w:t>
            </w:r>
          </w:p>
        </w:tc>
        <w:tc>
          <w:tcPr>
            <w:tcW w:w="1510" w:type="dxa"/>
          </w:tcPr>
          <w:p w14:paraId="3F7C3C99"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1C2D8410"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930226C" w14:textId="308F3CC4"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66A53D15" w14:textId="69C57C92"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JOB_SET_NAME                </w:t>
            </w:r>
          </w:p>
        </w:tc>
        <w:tc>
          <w:tcPr>
            <w:tcW w:w="2790" w:type="dxa"/>
          </w:tcPr>
          <w:p w14:paraId="6C254324" w14:textId="0E26CABC"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JOB_SET_NAME                </w:t>
            </w:r>
          </w:p>
        </w:tc>
        <w:tc>
          <w:tcPr>
            <w:tcW w:w="2433" w:type="dxa"/>
          </w:tcPr>
          <w:p w14:paraId="6C8DA739" w14:textId="3C203E7A"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job set associated with the planning resource breakdown structure. A job set is a group of jobs from which you can select resources to add to the resource breakdown structure.</w:t>
            </w:r>
          </w:p>
        </w:tc>
      </w:tr>
      <w:tr w:rsidR="007B3D1D" w:rsidRPr="008701D0" w14:paraId="5061AB0A"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0B920DF3"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2610" w:type="dxa"/>
          </w:tcPr>
          <w:p w14:paraId="7D2DD3AD" w14:textId="46F6F6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LLOW_CHANGE_IN_PROJECT_FLAG</w:t>
            </w:r>
          </w:p>
        </w:tc>
        <w:tc>
          <w:tcPr>
            <w:tcW w:w="1510" w:type="dxa"/>
          </w:tcPr>
          <w:p w14:paraId="621EA116"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4C16B1F7"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DB63CEE" w14:textId="60587748"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734C3506" w14:textId="7F4C8601"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ALLOW_CHANGE_IN_PROJECT_FLAG</w:t>
            </w:r>
          </w:p>
        </w:tc>
        <w:tc>
          <w:tcPr>
            <w:tcW w:w="2790" w:type="dxa"/>
          </w:tcPr>
          <w:p w14:paraId="4D9B1AB8" w14:textId="004F539F"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ALLOW_CHANGE_IN_PROJECT_FLAG</w:t>
            </w:r>
          </w:p>
        </w:tc>
        <w:tc>
          <w:tcPr>
            <w:tcW w:w="2433" w:type="dxa"/>
          </w:tcPr>
          <w:p w14:paraId="525CE247" w14:textId="5AD26F90"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whether the planning resource breakdown structure allows resource changes at the project level. Valid values are Y and N. A value of Y means that resource changes are allowed at the project level and a value of N means that resource changes aren't allowed at the project level. If you don't enter a value, the default value is N.</w:t>
            </w:r>
          </w:p>
        </w:tc>
      </w:tr>
      <w:tr w:rsidR="007B3D1D" w:rsidRPr="008701D0" w14:paraId="76A36DE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DEB7207"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2610" w:type="dxa"/>
          </w:tcPr>
          <w:p w14:paraId="5C8256C0" w14:textId="1ABF65AD"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TART_DATE_ACTIVE           </w:t>
            </w:r>
          </w:p>
        </w:tc>
        <w:tc>
          <w:tcPr>
            <w:tcW w:w="1510" w:type="dxa"/>
          </w:tcPr>
          <w:p w14:paraId="0F46E649"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2DFD2C87"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4A1FEBF" w14:textId="34069CE8"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35B6DF12" w14:textId="4E4B938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TART_DATE_ACTIVE           </w:t>
            </w:r>
          </w:p>
        </w:tc>
        <w:tc>
          <w:tcPr>
            <w:tcW w:w="2790" w:type="dxa"/>
          </w:tcPr>
          <w:p w14:paraId="43988EC7" w14:textId="20082AEB"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TART_DATE_ACTIVE           </w:t>
            </w:r>
          </w:p>
        </w:tc>
        <w:tc>
          <w:tcPr>
            <w:tcW w:w="2433" w:type="dxa"/>
          </w:tcPr>
          <w:p w14:paraId="4EAA4EF2" w14:textId="121CE3ED"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whether the planning resource breakdown structure allows automatic addition of resources on incurring actual amounts when it allows changes at the project level. Valid values are Y and N. A value of Y means that resource changes will be automatically added and a value of N means that resources are not automatically added to the planning resource breakdown structure. If you don’t enter a value, the default value is N.</w:t>
            </w:r>
          </w:p>
        </w:tc>
      </w:tr>
      <w:tr w:rsidR="007B3D1D" w:rsidRPr="008701D0" w14:paraId="79CFFC10"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6BC4EDF"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2610" w:type="dxa"/>
          </w:tcPr>
          <w:p w14:paraId="312AA8F0" w14:textId="5F3C91DB"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ND_DATE_ACTIVE             </w:t>
            </w:r>
          </w:p>
        </w:tc>
        <w:tc>
          <w:tcPr>
            <w:tcW w:w="1510" w:type="dxa"/>
          </w:tcPr>
          <w:p w14:paraId="4C9FD6A1"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2AF9B75B"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8FBE1DE" w14:textId="29DB2832"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0214EA41" w14:textId="4F958F75"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ND_DATE_ACTIVE             </w:t>
            </w:r>
          </w:p>
        </w:tc>
        <w:tc>
          <w:tcPr>
            <w:tcW w:w="2790" w:type="dxa"/>
          </w:tcPr>
          <w:p w14:paraId="776B629A" w14:textId="1ECFEF12"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ND_DATE_ACTIVE             </w:t>
            </w:r>
          </w:p>
        </w:tc>
        <w:tc>
          <w:tcPr>
            <w:tcW w:w="2433" w:type="dxa"/>
          </w:tcPr>
          <w:p w14:paraId="6DB2A77B" w14:textId="0CFF101D"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ffective start date of the planning resource breakdown structure. You must enter a value for this column. Enter the date in YYYY/MM/DD format.</w:t>
            </w:r>
          </w:p>
        </w:tc>
      </w:tr>
      <w:tr w:rsidR="007B3D1D" w:rsidRPr="008701D0" w14:paraId="6DCF6E1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B05DEAF"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2610" w:type="dxa"/>
          </w:tcPr>
          <w:p w14:paraId="6B3CB690" w14:textId="6E42D7A3"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510" w:type="dxa"/>
          </w:tcPr>
          <w:p w14:paraId="1334AE19"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6707AB41"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2C41C2F8" w14:textId="762CEE4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71E15C36" w14:textId="0ECCCCDC"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790" w:type="dxa"/>
          </w:tcPr>
          <w:p w14:paraId="6D9B85B1" w14:textId="41AF7B66"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433" w:type="dxa"/>
          </w:tcPr>
          <w:p w14:paraId="0264BDBB" w14:textId="29E6128A"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B3D1D" w:rsidRPr="008701D0" w14:paraId="7025CA50"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9BF93A5"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2</w:t>
            </w:r>
          </w:p>
        </w:tc>
        <w:tc>
          <w:tcPr>
            <w:tcW w:w="2610" w:type="dxa"/>
          </w:tcPr>
          <w:p w14:paraId="558FF456" w14:textId="5A80BDF6"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510" w:type="dxa"/>
          </w:tcPr>
          <w:p w14:paraId="0E9D6774"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20)</w:t>
            </w:r>
          </w:p>
        </w:tc>
        <w:tc>
          <w:tcPr>
            <w:tcW w:w="830" w:type="dxa"/>
          </w:tcPr>
          <w:p w14:paraId="4796894F"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751E7011" w14:textId="78E480D1"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2BBE2A3F" w14:textId="4A37E64D"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790" w:type="dxa"/>
          </w:tcPr>
          <w:p w14:paraId="39678648" w14:textId="040D7245"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433" w:type="dxa"/>
          </w:tcPr>
          <w:p w14:paraId="5397585D" w14:textId="7A62103F"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B3D1D" w:rsidRPr="008701D0" w14:paraId="5631A0F3"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4CF59CB"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2610" w:type="dxa"/>
          </w:tcPr>
          <w:p w14:paraId="51B4AEF7" w14:textId="7CA92EE0"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510" w:type="dxa"/>
          </w:tcPr>
          <w:p w14:paraId="1BA91B11"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41800CC7"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8771192" w14:textId="29F887EA"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3AEA01BB" w14:textId="35C1F1DE"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790" w:type="dxa"/>
          </w:tcPr>
          <w:p w14:paraId="3E5127CB" w14:textId="0530E724"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433" w:type="dxa"/>
          </w:tcPr>
          <w:p w14:paraId="4A706DD0" w14:textId="1F16321B"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B3D1D" w:rsidRPr="008701D0" w14:paraId="1FAEE32B"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48F862B1"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2610" w:type="dxa"/>
          </w:tcPr>
          <w:p w14:paraId="7BEF0706" w14:textId="00501411"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510" w:type="dxa"/>
          </w:tcPr>
          <w:p w14:paraId="1BED7282"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7F4EAC7B"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83BE0ED" w14:textId="3FF364F4"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7C30897C" w14:textId="02A7F8B4"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790" w:type="dxa"/>
          </w:tcPr>
          <w:p w14:paraId="6D174C63" w14:textId="277FECE6"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433" w:type="dxa"/>
          </w:tcPr>
          <w:p w14:paraId="31DA5300" w14:textId="318CFAF8"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B3D1D" w:rsidRPr="008701D0" w14:paraId="208E196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34DBCFE"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2610" w:type="dxa"/>
          </w:tcPr>
          <w:p w14:paraId="285823FB" w14:textId="7F008011"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510" w:type="dxa"/>
          </w:tcPr>
          <w:p w14:paraId="58692781"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551D591A"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1F02118" w14:textId="55A7FBC0"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54329013" w14:textId="7C6406F5"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790" w:type="dxa"/>
          </w:tcPr>
          <w:p w14:paraId="32CE1A7F" w14:textId="055E62A6"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433" w:type="dxa"/>
          </w:tcPr>
          <w:p w14:paraId="27DB3BB3" w14:textId="0884C8AD"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B3D1D" w:rsidRPr="008701D0" w14:paraId="6904131F"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06710998"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2610" w:type="dxa"/>
          </w:tcPr>
          <w:p w14:paraId="3989ADCA" w14:textId="522ED0D9"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510" w:type="dxa"/>
          </w:tcPr>
          <w:p w14:paraId="71DCE03E"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41939DC3" w14:textId="7777777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71829C4" w14:textId="3217BCA1"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55071B92" w14:textId="5916E81C"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790" w:type="dxa"/>
          </w:tcPr>
          <w:p w14:paraId="0CB981F0" w14:textId="108812C7"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433" w:type="dxa"/>
          </w:tcPr>
          <w:p w14:paraId="43BA9C1E" w14:textId="69133A62" w:rsidR="007B3D1D" w:rsidRPr="008701D0" w:rsidRDefault="007B3D1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B3D1D" w:rsidRPr="008701D0" w14:paraId="139D383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C5E7F80" w14:textId="77777777" w:rsidR="007B3D1D" w:rsidRPr="008701D0" w:rsidRDefault="007B3D1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2610" w:type="dxa"/>
          </w:tcPr>
          <w:p w14:paraId="304E3947" w14:textId="00AA02D6"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510" w:type="dxa"/>
          </w:tcPr>
          <w:p w14:paraId="43F82239"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830" w:type="dxa"/>
          </w:tcPr>
          <w:p w14:paraId="2145BED9" w14:textId="77777777"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BB75204" w14:textId="13AE0F35"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12D22C5D" w14:textId="6D0B6018"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790" w:type="dxa"/>
          </w:tcPr>
          <w:p w14:paraId="23FC9526" w14:textId="28D97A76"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433" w:type="dxa"/>
          </w:tcPr>
          <w:p w14:paraId="2BF29079" w14:textId="21B3C1E2" w:rsidR="007B3D1D" w:rsidRPr="008701D0" w:rsidRDefault="007B3D1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3D9BFE39" w14:textId="77777777" w:rsidR="00CB43C2" w:rsidRDefault="00CB43C2" w:rsidP="00CB43C2">
      <w:pPr>
        <w:pStyle w:val="Heading3"/>
      </w:pPr>
      <w:bookmarkStart w:id="65" w:name="_Toc95877820"/>
      <w:r>
        <w:lastRenderedPageBreak/>
        <w:t>Mapping</w:t>
      </w:r>
      <w:bookmarkEnd w:id="65"/>
      <w:r>
        <w:t xml:space="preserve"> </w:t>
      </w:r>
    </w:p>
    <w:tbl>
      <w:tblPr>
        <w:tblStyle w:val="GridTable4-Accent11"/>
        <w:tblW w:w="0" w:type="auto"/>
        <w:tblLook w:val="04A0" w:firstRow="1" w:lastRow="0" w:firstColumn="1" w:lastColumn="0" w:noHBand="0" w:noVBand="1"/>
      </w:tblPr>
      <w:tblGrid>
        <w:gridCol w:w="2471"/>
        <w:gridCol w:w="3058"/>
      </w:tblGrid>
      <w:tr w:rsidR="00CB43C2" w:rsidRPr="006A1109" w14:paraId="4775078D"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47496D8" w14:textId="77777777" w:rsidR="00CB43C2" w:rsidRPr="006A1109" w:rsidRDefault="00CB43C2" w:rsidP="0088588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7CB908C" w14:textId="77777777" w:rsidR="00CB43C2" w:rsidRPr="006A1109" w:rsidRDefault="00CB43C2" w:rsidP="0088588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B43C2" w:rsidRPr="006A1109" w14:paraId="60B5EC3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FAF8B01" w14:textId="223D067B" w:rsidR="00CB43C2" w:rsidRPr="00113582" w:rsidRDefault="00CB43C2" w:rsidP="0088588C">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3C749CF3" w14:textId="16BE6BDF" w:rsidR="00CB43C2" w:rsidRPr="005F5861" w:rsidRDefault="00CB43C2" w:rsidP="0088588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32094D1" w14:textId="3A73731B" w:rsidR="00CB43C2" w:rsidRDefault="00CB43C2" w:rsidP="00FA71BB"/>
    <w:p w14:paraId="5CF34F15" w14:textId="79FEBCE8" w:rsidR="00CB43C2" w:rsidRPr="00EB163B" w:rsidRDefault="00CB43C2" w:rsidP="00CB43C2">
      <w:pPr>
        <w:pStyle w:val="Heading2"/>
      </w:pPr>
      <w:bookmarkStart w:id="66" w:name="_Toc95877821"/>
      <w:r w:rsidRPr="00CB43C2">
        <w:t>Import Resource Breakdown Structures</w:t>
      </w:r>
      <w:bookmarkEnd w:id="66"/>
    </w:p>
    <w:p w14:paraId="7D2DC559" w14:textId="7580797D" w:rsidR="00CB43C2" w:rsidRPr="009661D0" w:rsidRDefault="00CB43C2" w:rsidP="00CB43C2">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XXMX_PPM_RESOURCES_STG</w:t>
      </w:r>
      <w:r w:rsidRPr="00F42F27">
        <w:rPr>
          <w:rFonts w:ascii="Calibri Light" w:hAnsi="Calibri Light" w:cs="Arial"/>
          <w:color w:val="4F4F4F"/>
          <w:sz w:val="22"/>
          <w:szCs w:val="22"/>
          <w:lang w:val="en-GB" w:eastAsia="en-IE"/>
        </w:rPr>
        <w:t>.dat</w:t>
      </w:r>
    </w:p>
    <w:p w14:paraId="5FF8D6AD" w14:textId="11B64838" w:rsidR="00CB43C2" w:rsidRDefault="00CB43C2" w:rsidP="00CB43C2">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A94D74" w:rsidRPr="00A94D74">
        <w:rPr>
          <w:rFonts w:ascii="Calibri Light" w:hAnsi="Calibri Light" w:cs="Arial"/>
          <w:color w:val="4F4F4F"/>
        </w:rPr>
        <w:t>XXMX_PPM_RESOURCES_STG</w:t>
      </w:r>
    </w:p>
    <w:p w14:paraId="685081B0" w14:textId="3484F439" w:rsidR="00CB43C2" w:rsidRDefault="00CB43C2" w:rsidP="00CB43C2">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A94D74" w:rsidRPr="00A94D74">
        <w:rPr>
          <w:rFonts w:ascii="Calibri Light" w:hAnsi="Calibri Light" w:cs="Arial"/>
          <w:color w:val="4F4F4F"/>
          <w:sz w:val="22"/>
          <w:szCs w:val="22"/>
          <w:lang w:val="en-GB" w:eastAsia="en-IE"/>
        </w:rPr>
        <w:t>XXMX_PPM_RESOURCES_</w:t>
      </w:r>
      <w:r w:rsidR="00A94D74">
        <w:rPr>
          <w:rFonts w:ascii="Calibri Light" w:hAnsi="Calibri Light" w:cs="Arial"/>
          <w:color w:val="4F4F4F"/>
          <w:sz w:val="22"/>
          <w:szCs w:val="22"/>
          <w:lang w:val="en-GB" w:eastAsia="en-IE"/>
        </w:rPr>
        <w:t>XFM</w:t>
      </w:r>
    </w:p>
    <w:p w14:paraId="738C2AC8" w14:textId="77777777" w:rsidR="00CB43C2" w:rsidRPr="00D01BED" w:rsidRDefault="00CB43C2" w:rsidP="00CB43C2">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3521F6F" w14:textId="6B9EE1D5" w:rsidR="00CB43C2" w:rsidRDefault="00CB43C2" w:rsidP="00CB43C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A94D74" w:rsidRPr="00A94D74">
        <w:rPr>
          <w:rFonts w:ascii="Calibri Light" w:hAnsi="Calibri Light" w:cs="Arial"/>
          <w:color w:val="4F4F4F"/>
          <w:sz w:val="22"/>
          <w:szCs w:val="22"/>
          <w:lang w:val="en-GB" w:eastAsia="en-IE"/>
        </w:rPr>
        <w:t>ResourceBreakdownStructureImportTemplate.xlsm</w:t>
      </w:r>
      <w:r>
        <w:rPr>
          <w:rFonts w:ascii="Calibri Light" w:hAnsi="Calibri Light" w:cs="Arial"/>
          <w:color w:val="4F4F4F"/>
          <w:sz w:val="22"/>
          <w:szCs w:val="22"/>
          <w:lang w:val="en-GB" w:eastAsia="en-IE"/>
        </w:rPr>
        <w:t xml:space="preserve">. Worksheet Tab used is </w:t>
      </w:r>
      <w:r w:rsidRPr="00767186">
        <w:rPr>
          <w:rFonts w:ascii="Calibri Light" w:hAnsi="Calibri Light" w:cs="Arial"/>
          <w:b/>
          <w:bCs/>
          <w:color w:val="4F4F4F"/>
          <w:sz w:val="22"/>
          <w:szCs w:val="22"/>
          <w:lang w:val="en-GB" w:eastAsia="en-IE"/>
        </w:rPr>
        <w:t>Project Billing Events</w:t>
      </w:r>
    </w:p>
    <w:p w14:paraId="608CCB00" w14:textId="77777777" w:rsidR="00CB43C2" w:rsidRPr="009661D0" w:rsidRDefault="00CB43C2" w:rsidP="00CB43C2">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A0" w:firstRow="1" w:lastRow="0" w:firstColumn="1" w:lastColumn="0" w:noHBand="0" w:noVBand="1"/>
      </w:tblPr>
      <w:tblGrid>
        <w:gridCol w:w="535"/>
        <w:gridCol w:w="2610"/>
        <w:gridCol w:w="1510"/>
        <w:gridCol w:w="830"/>
        <w:gridCol w:w="540"/>
        <w:gridCol w:w="2700"/>
        <w:gridCol w:w="2790"/>
        <w:gridCol w:w="2433"/>
      </w:tblGrid>
      <w:tr w:rsidR="00CB43C2" w:rsidRPr="00EC4DEB" w14:paraId="764ECF4C"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454AB80" w14:textId="77777777" w:rsidR="00CB43C2" w:rsidRPr="008701D0" w:rsidRDefault="00CB43C2"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610" w:type="dxa"/>
          </w:tcPr>
          <w:p w14:paraId="0F440194"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510" w:type="dxa"/>
          </w:tcPr>
          <w:p w14:paraId="3EFD4775"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830" w:type="dxa"/>
          </w:tcPr>
          <w:p w14:paraId="15AB324B"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540" w:type="dxa"/>
          </w:tcPr>
          <w:p w14:paraId="63B5121A"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700" w:type="dxa"/>
          </w:tcPr>
          <w:p w14:paraId="34846BC1"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790" w:type="dxa"/>
          </w:tcPr>
          <w:p w14:paraId="57268BB3"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2433" w:type="dxa"/>
          </w:tcPr>
          <w:p w14:paraId="7CCA41E4" w14:textId="77777777" w:rsidR="00CB43C2" w:rsidRPr="008701D0" w:rsidRDefault="00CB43C2"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F43FD0" w:rsidRPr="00EC4DEB" w14:paraId="010AE7A0"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8738009" w14:textId="77777777" w:rsidR="00F43FD0" w:rsidRPr="008701D0" w:rsidRDefault="00F43FD0"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2610" w:type="dxa"/>
          </w:tcPr>
          <w:p w14:paraId="1203A2A1" w14:textId="780C663B"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510" w:type="dxa"/>
          </w:tcPr>
          <w:p w14:paraId="3082A74C" w14:textId="77777777"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1F58D9EA" w14:textId="77777777"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2EACAE8A" w14:textId="77777777"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31B0B761" w14:textId="00AD91F8"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2790" w:type="dxa"/>
          </w:tcPr>
          <w:p w14:paraId="6377D682" w14:textId="4622D170" w:rsidR="00F43FD0" w:rsidRPr="008701D0" w:rsidRDefault="00F43FD0"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2433" w:type="dxa"/>
          </w:tcPr>
          <w:p w14:paraId="076D2401" w14:textId="0DC96DEE" w:rsidR="00F43FD0" w:rsidRPr="008701D0" w:rsidRDefault="00756CB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stheme="majorHAnsi"/>
                <w:color w:val="000000"/>
                <w:sz w:val="16"/>
                <w:szCs w:val="16"/>
              </w:rPr>
              <w:t>Batch identifier</w:t>
            </w:r>
          </w:p>
        </w:tc>
      </w:tr>
      <w:tr w:rsidR="00F43FD0" w:rsidRPr="00EC4DEB" w14:paraId="56277697"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1A648D84" w14:textId="77777777" w:rsidR="00F43FD0" w:rsidRPr="008701D0" w:rsidRDefault="00F43FD0"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2610" w:type="dxa"/>
          </w:tcPr>
          <w:p w14:paraId="1E95B0C3" w14:textId="343EE1FF"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510" w:type="dxa"/>
          </w:tcPr>
          <w:p w14:paraId="6FAAE378"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09E564C0"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4056D611" w14:textId="77777777"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5E5F2C7B" w14:textId="3D847EAC"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2790" w:type="dxa"/>
          </w:tcPr>
          <w:p w14:paraId="043A5084" w14:textId="0F4F02D2" w:rsidR="00F43FD0" w:rsidRPr="008701D0" w:rsidRDefault="00F43FD0"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2433" w:type="dxa"/>
          </w:tcPr>
          <w:p w14:paraId="4C2F85A9" w14:textId="046B86A2" w:rsidR="00F43FD0" w:rsidRPr="008701D0" w:rsidRDefault="00756CB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Pr>
                <w:rFonts w:asciiTheme="majorHAnsi" w:hAnsiTheme="majorHAnsi" w:cstheme="majorHAnsi"/>
                <w:color w:val="000000"/>
                <w:sz w:val="16"/>
                <w:szCs w:val="16"/>
              </w:rPr>
              <w:t>Batch name</w:t>
            </w:r>
          </w:p>
        </w:tc>
      </w:tr>
      <w:tr w:rsidR="005531FD" w:rsidRPr="00EC4DEB" w14:paraId="5E5B1F8E"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2FD62A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2610" w:type="dxa"/>
          </w:tcPr>
          <w:p w14:paraId="0DBEC524" w14:textId="5F0C4F9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510" w:type="dxa"/>
          </w:tcPr>
          <w:p w14:paraId="6A9D9E1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3BC6B20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50A93A1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07268C5B" w14:textId="51661CF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790" w:type="dxa"/>
          </w:tcPr>
          <w:p w14:paraId="6CE3262B" w14:textId="635BFC5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2433" w:type="dxa"/>
          </w:tcPr>
          <w:p w14:paraId="613C38C7" w14:textId="3EEEE0D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p>
        </w:tc>
      </w:tr>
      <w:tr w:rsidR="005531FD" w:rsidRPr="00EC4DEB" w14:paraId="2C48017B"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8D66EB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2610" w:type="dxa"/>
          </w:tcPr>
          <w:p w14:paraId="0561498E" w14:textId="4A98320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510" w:type="dxa"/>
          </w:tcPr>
          <w:p w14:paraId="004F8A7B"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830" w:type="dxa"/>
          </w:tcPr>
          <w:p w14:paraId="06804583"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01F7683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0B66D679" w14:textId="7C9938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790" w:type="dxa"/>
          </w:tcPr>
          <w:p w14:paraId="033E9940" w14:textId="6888B33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2433" w:type="dxa"/>
          </w:tcPr>
          <w:p w14:paraId="1389E5F7" w14:textId="6D3390D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5531FD" w:rsidRPr="00EC4DEB" w14:paraId="56B4D96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16D8E5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2610" w:type="dxa"/>
          </w:tcPr>
          <w:p w14:paraId="42F97764" w14:textId="51A054D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510" w:type="dxa"/>
          </w:tcPr>
          <w:p w14:paraId="7766197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830" w:type="dxa"/>
          </w:tcPr>
          <w:p w14:paraId="22EC81F1"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6641B092" w14:textId="7A4C6363" w:rsidR="005531FD"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700" w:type="dxa"/>
          </w:tcPr>
          <w:p w14:paraId="011FCFD2" w14:textId="3E3148D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790" w:type="dxa"/>
          </w:tcPr>
          <w:p w14:paraId="3C746BA7" w14:textId="36CB665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2433" w:type="dxa"/>
          </w:tcPr>
          <w:p w14:paraId="5952C0A2" w14:textId="6E49271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5531FD" w:rsidRPr="00EC4DEB" w14:paraId="68EBA8F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305E48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2610" w:type="dxa"/>
          </w:tcPr>
          <w:p w14:paraId="441C8574" w14:textId="3C77A9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1510" w:type="dxa"/>
          </w:tcPr>
          <w:p w14:paraId="15388364"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34155B69"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32609AF2" w14:textId="2FA2D574" w:rsidR="005531FD"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700" w:type="dxa"/>
          </w:tcPr>
          <w:p w14:paraId="3F24FA8C" w14:textId="0F2566D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790" w:type="dxa"/>
          </w:tcPr>
          <w:p w14:paraId="08ACB563" w14:textId="0033663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BS_HEADER_NAME    </w:t>
            </w:r>
          </w:p>
        </w:tc>
        <w:tc>
          <w:tcPr>
            <w:tcW w:w="2433" w:type="dxa"/>
          </w:tcPr>
          <w:p w14:paraId="64B75959" w14:textId="7F229B7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ame of the planning or billing resource breakdown structure to which resources are being added or existing resources are being updated.</w:t>
            </w:r>
          </w:p>
        </w:tc>
      </w:tr>
      <w:tr w:rsidR="005531FD" w:rsidRPr="00EC4DEB" w14:paraId="1A7C467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3BEBCD7"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2610" w:type="dxa"/>
          </w:tcPr>
          <w:p w14:paraId="375F5029" w14:textId="0E41411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_FORMAT_NAME    </w:t>
            </w:r>
          </w:p>
        </w:tc>
        <w:tc>
          <w:tcPr>
            <w:tcW w:w="1510" w:type="dxa"/>
          </w:tcPr>
          <w:p w14:paraId="5E92F661"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4702DE00"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40B7C0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700" w:type="dxa"/>
          </w:tcPr>
          <w:p w14:paraId="57A1935F" w14:textId="6F445A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RES_FORMAT_NAME    </w:t>
            </w:r>
          </w:p>
        </w:tc>
        <w:tc>
          <w:tcPr>
            <w:tcW w:w="2790" w:type="dxa"/>
          </w:tcPr>
          <w:p w14:paraId="6C9F8F42" w14:textId="1A63874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RES_FORMAT_NAME    </w:t>
            </w:r>
          </w:p>
        </w:tc>
        <w:tc>
          <w:tcPr>
            <w:tcW w:w="2433" w:type="dxa"/>
          </w:tcPr>
          <w:p w14:paraId="4047B875" w14:textId="6DB358E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ource format which the resource belongs to in the resource breakdown structure. Select a value from the list of commonly used resource formats or enter a new one.</w:t>
            </w:r>
          </w:p>
        </w:tc>
      </w:tr>
      <w:tr w:rsidR="005531FD" w:rsidRPr="00EC4DEB" w14:paraId="5A90E08D"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CA8BEB1"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2610" w:type="dxa"/>
          </w:tcPr>
          <w:p w14:paraId="60A85641" w14:textId="5D391B8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ALIAS              </w:t>
            </w:r>
          </w:p>
        </w:tc>
        <w:tc>
          <w:tcPr>
            <w:tcW w:w="1510" w:type="dxa"/>
          </w:tcPr>
          <w:p w14:paraId="3501E02B"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2401A252"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DBCEF50" w14:textId="5E77B731" w:rsidR="005531FD"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700" w:type="dxa"/>
          </w:tcPr>
          <w:p w14:paraId="0435D3DE" w14:textId="012E291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   ALIAS              </w:t>
            </w:r>
          </w:p>
        </w:tc>
        <w:tc>
          <w:tcPr>
            <w:tcW w:w="2790" w:type="dxa"/>
          </w:tcPr>
          <w:p w14:paraId="200D8C3F" w14:textId="31F2D9D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   ALIAS              </w:t>
            </w:r>
          </w:p>
        </w:tc>
        <w:tc>
          <w:tcPr>
            <w:tcW w:w="2433" w:type="dxa"/>
          </w:tcPr>
          <w:p w14:paraId="42CA00E3" w14:textId="1465AD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ame of the resource that's being added to or updated in the resource breakdown structure. A concatenated value of resource types based on the resource format is used as the resource name if no value is entered. If the resource already exists in the resource breakdown structure and budgetary control integration isn't enabled, then the existing </w:t>
            </w:r>
            <w:r w:rsidRPr="008701D0">
              <w:rPr>
                <w:rFonts w:asciiTheme="majorHAnsi" w:eastAsia="Book Antiqua" w:hAnsiTheme="majorHAnsi" w:cstheme="majorHAnsi"/>
                <w:color w:val="000000"/>
                <w:sz w:val="16"/>
                <w:szCs w:val="16"/>
              </w:rPr>
              <w:lastRenderedPageBreak/>
              <w:t>resource name is updated with the value you enter.</w:t>
            </w:r>
          </w:p>
        </w:tc>
      </w:tr>
      <w:tr w:rsidR="005531FD" w:rsidRPr="00EC4DEB" w14:paraId="73A4371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3036422"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9</w:t>
            </w:r>
          </w:p>
        </w:tc>
        <w:tc>
          <w:tcPr>
            <w:tcW w:w="2610" w:type="dxa"/>
          </w:tcPr>
          <w:p w14:paraId="342516D6" w14:textId="5241A4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EVE1_RES_NAME     </w:t>
            </w:r>
          </w:p>
        </w:tc>
        <w:tc>
          <w:tcPr>
            <w:tcW w:w="1510" w:type="dxa"/>
          </w:tcPr>
          <w:p w14:paraId="0DE9E93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830" w:type="dxa"/>
          </w:tcPr>
          <w:p w14:paraId="61A48273"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7F2D5AB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700" w:type="dxa"/>
          </w:tcPr>
          <w:p w14:paraId="09FD9EEF" w14:textId="089F4CF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1_RES_NAME     </w:t>
            </w:r>
          </w:p>
        </w:tc>
        <w:tc>
          <w:tcPr>
            <w:tcW w:w="2790" w:type="dxa"/>
          </w:tcPr>
          <w:p w14:paraId="61C6EDE5" w14:textId="2BDC906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1_RES_NAME     </w:t>
            </w:r>
          </w:p>
        </w:tc>
        <w:tc>
          <w:tcPr>
            <w:tcW w:w="2433" w:type="dxa"/>
          </w:tcPr>
          <w:p w14:paraId="141520FE"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field represents the level 1 resource as per the specified resource format.  </w:t>
            </w:r>
          </w:p>
          <w:p w14:paraId="099F60E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or example: If the resource format that has been specified is Organization: Named Person: Expenditure Type, this field will represent the resource for Organization.  </w:t>
            </w:r>
          </w:p>
          <w:p w14:paraId="4255535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p w14:paraId="5E6AE6C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For certain resource formats data is expected to be specified as mentioned below:</w:t>
            </w:r>
          </w:p>
          <w:p w14:paraId="462446A5"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Named Person, specify an email</w:t>
            </w:r>
          </w:p>
          <w:p w14:paraId="78B7066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Job, specify a Job Code </w:t>
            </w:r>
          </w:p>
          <w:p w14:paraId="207E5F50"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Item Category, specify a Category Code</w:t>
            </w:r>
          </w:p>
          <w:p w14:paraId="27A15770" w14:textId="2B1B402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Supplier, specify a Supplier Number</w:t>
            </w:r>
          </w:p>
        </w:tc>
      </w:tr>
      <w:tr w:rsidR="00DE6AA8" w:rsidRPr="00EC4DEB" w14:paraId="5A38E02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7DE200D5"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2610" w:type="dxa"/>
          </w:tcPr>
          <w:p w14:paraId="6246F445" w14:textId="489A62D3"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EVE2_RES_NAME     </w:t>
            </w:r>
          </w:p>
        </w:tc>
        <w:tc>
          <w:tcPr>
            <w:tcW w:w="1510" w:type="dxa"/>
          </w:tcPr>
          <w:p w14:paraId="5715F5DF"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0086610E"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E45FEEC" w14:textId="0FF7DFEA"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1E517D5A" w14:textId="4F1B35EC"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2_RES_NAME     </w:t>
            </w:r>
          </w:p>
        </w:tc>
        <w:tc>
          <w:tcPr>
            <w:tcW w:w="2790" w:type="dxa"/>
          </w:tcPr>
          <w:p w14:paraId="3742ADED" w14:textId="3D767DD0"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2_RES_NAME     </w:t>
            </w:r>
          </w:p>
        </w:tc>
        <w:tc>
          <w:tcPr>
            <w:tcW w:w="2433" w:type="dxa"/>
          </w:tcPr>
          <w:p w14:paraId="79BAA7EA"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field represents the level 2 resource as per the specified resource format.  </w:t>
            </w:r>
          </w:p>
          <w:p w14:paraId="08C8A68F"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or example: For example: If the resource format that has been specified is Organization: Named Person: Expenditure Type, this field will represent the resource for Named Person.  </w:t>
            </w:r>
          </w:p>
          <w:p w14:paraId="14AA7AD1"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field is mandatory, if the specified resource format is either a 2 or 3 level resource format.</w:t>
            </w:r>
          </w:p>
          <w:p w14:paraId="6B36669C"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p w14:paraId="210B61D7"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For certain resource formats data is expected to be specified as mentioned below :</w:t>
            </w:r>
          </w:p>
          <w:p w14:paraId="4CB52FA0"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Named Person, specify an email</w:t>
            </w:r>
          </w:p>
          <w:p w14:paraId="5DF0E1A5"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Job, specify a Job Code </w:t>
            </w:r>
          </w:p>
          <w:p w14:paraId="7D0D4C95"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Item Category, specify a Category Code</w:t>
            </w:r>
          </w:p>
          <w:p w14:paraId="14173AD6" w14:textId="023FE193"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Supplier, specify a Supplier Number</w:t>
            </w:r>
          </w:p>
        </w:tc>
      </w:tr>
      <w:tr w:rsidR="00DE6AA8" w:rsidRPr="00EC4DEB" w14:paraId="4B8907CC"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2FB61A0"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2610" w:type="dxa"/>
          </w:tcPr>
          <w:p w14:paraId="10DD18D6" w14:textId="2B46D8D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EVE3_RES_NAME     </w:t>
            </w:r>
          </w:p>
        </w:tc>
        <w:tc>
          <w:tcPr>
            <w:tcW w:w="1510" w:type="dxa"/>
          </w:tcPr>
          <w:p w14:paraId="0D0E77D4"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7F17A853"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9A16DB7" w14:textId="7E0C039E"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50FADF2B" w14:textId="60CFF6C3"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3_RES_NAME     </w:t>
            </w:r>
          </w:p>
        </w:tc>
        <w:tc>
          <w:tcPr>
            <w:tcW w:w="2790" w:type="dxa"/>
          </w:tcPr>
          <w:p w14:paraId="43505EB8" w14:textId="03D2A3F4"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EVE3_RES_NAME     </w:t>
            </w:r>
          </w:p>
        </w:tc>
        <w:tc>
          <w:tcPr>
            <w:tcW w:w="2433" w:type="dxa"/>
          </w:tcPr>
          <w:p w14:paraId="2B8ECE80"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e field represents the level 3 resource as per the specified resource format.  </w:t>
            </w:r>
          </w:p>
          <w:p w14:paraId="2094C876"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 xml:space="preserve">For example: For example: If the resource format that has been specified is Organization: Named Person: Expenditure Type, this field will represent the resource for Expenditure Type.  </w:t>
            </w:r>
          </w:p>
          <w:p w14:paraId="06DB270B"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field is mandatory, if the specified resource format is a 3 level resource format.</w:t>
            </w:r>
          </w:p>
          <w:p w14:paraId="2075921C"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p w14:paraId="59731017"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For certain resource formats data is expected to be specified as mentioned below:</w:t>
            </w:r>
          </w:p>
          <w:p w14:paraId="2E3D2CFB"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Named Person, specify an email</w:t>
            </w:r>
          </w:p>
          <w:p w14:paraId="7BF35EDD"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Job, specify a Job Code </w:t>
            </w:r>
          </w:p>
          <w:p w14:paraId="428B41A4"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Item Category, specify a Category Code</w:t>
            </w:r>
          </w:p>
          <w:p w14:paraId="7D4E9A79" w14:textId="73620612"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Supplier, specify a Supplier Number</w:t>
            </w:r>
          </w:p>
        </w:tc>
      </w:tr>
      <w:tr w:rsidR="00DE6AA8" w:rsidRPr="00EC4DEB" w14:paraId="022459A2"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62FCF00E"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2</w:t>
            </w:r>
          </w:p>
        </w:tc>
        <w:tc>
          <w:tcPr>
            <w:tcW w:w="2610" w:type="dxa"/>
          </w:tcPr>
          <w:p w14:paraId="1C9225DA" w14:textId="3C4D9D13"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OURCE_CLASS_NAME</w:t>
            </w:r>
          </w:p>
        </w:tc>
        <w:tc>
          <w:tcPr>
            <w:tcW w:w="1510" w:type="dxa"/>
          </w:tcPr>
          <w:p w14:paraId="2DC2CABA"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20)</w:t>
            </w:r>
          </w:p>
        </w:tc>
        <w:tc>
          <w:tcPr>
            <w:tcW w:w="830" w:type="dxa"/>
          </w:tcPr>
          <w:p w14:paraId="24E813B2"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76484A22" w14:textId="7D652745"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4E50FC94" w14:textId="521DA58C"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RESOURCE_CLASS_NAME</w:t>
            </w:r>
          </w:p>
        </w:tc>
        <w:tc>
          <w:tcPr>
            <w:tcW w:w="2790" w:type="dxa"/>
          </w:tcPr>
          <w:p w14:paraId="13F687EB" w14:textId="6C4C399E"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RESOURCE_CLASS_NAME</w:t>
            </w:r>
          </w:p>
        </w:tc>
        <w:tc>
          <w:tcPr>
            <w:tcW w:w="2433" w:type="dxa"/>
          </w:tcPr>
          <w:p w14:paraId="73C90727" w14:textId="6EF44DD8"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pecify the valid resource class for the combination of the resource format selected.</w:t>
            </w:r>
          </w:p>
        </w:tc>
      </w:tr>
      <w:tr w:rsidR="00DE6AA8" w:rsidRPr="00EC4DEB" w14:paraId="4B7AAFD9"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78F5612"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2610" w:type="dxa"/>
          </w:tcPr>
          <w:p w14:paraId="60E5CF8C" w14:textId="0DAC337E"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PREAD_CURVE_NAME  </w:t>
            </w:r>
          </w:p>
        </w:tc>
        <w:tc>
          <w:tcPr>
            <w:tcW w:w="1510" w:type="dxa"/>
          </w:tcPr>
          <w:p w14:paraId="6B582AFD"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50)</w:t>
            </w:r>
          </w:p>
        </w:tc>
        <w:tc>
          <w:tcPr>
            <w:tcW w:w="830" w:type="dxa"/>
          </w:tcPr>
          <w:p w14:paraId="307612CA"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CBB91FF" w14:textId="24A40389"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02DCA979" w14:textId="76DE0935"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PREAD_CURVE_NAME  </w:t>
            </w:r>
          </w:p>
        </w:tc>
        <w:tc>
          <w:tcPr>
            <w:tcW w:w="2790" w:type="dxa"/>
          </w:tcPr>
          <w:p w14:paraId="665E4585" w14:textId="3E577C9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SPREAD_CURVE_NAME  </w:t>
            </w:r>
          </w:p>
        </w:tc>
        <w:tc>
          <w:tcPr>
            <w:tcW w:w="2433" w:type="dxa"/>
          </w:tcPr>
          <w:p w14:paraId="499DF2DC" w14:textId="2D5B4D7C"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field represents the spread curve for the resource being created.</w:t>
            </w:r>
          </w:p>
        </w:tc>
      </w:tr>
      <w:tr w:rsidR="00DE6AA8" w:rsidRPr="00EC4DEB" w14:paraId="71A4CB4C"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CB8EE13"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2610" w:type="dxa"/>
          </w:tcPr>
          <w:p w14:paraId="1D922B5E" w14:textId="0F91600C"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1510" w:type="dxa"/>
          </w:tcPr>
          <w:p w14:paraId="0B966E2C"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250D4A3B"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9E56E69" w14:textId="0203F1B8"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41C975BB" w14:textId="05ADB5E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790" w:type="dxa"/>
          </w:tcPr>
          <w:p w14:paraId="68B65AA0" w14:textId="460A675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433" w:type="dxa"/>
          </w:tcPr>
          <w:p w14:paraId="36BFA835" w14:textId="22B85BC0"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 of the project associated with the planning resource breakdown structure to which the resource must be added or for which the resource must be updated. Enter a project number only if you want to add the resource to a planning resource breakdown structure which allows resource changes at the project level. If no value is provided, the resource will be added to or updated in the resource breakdown structure provided in the Name column.</w:t>
            </w:r>
          </w:p>
        </w:tc>
      </w:tr>
      <w:tr w:rsidR="00DE6AA8" w:rsidRPr="00EC4DEB" w14:paraId="49CBEFCD"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A181ED7"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2610" w:type="dxa"/>
          </w:tcPr>
          <w:p w14:paraId="6A63FE3C" w14:textId="449CD76A"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510" w:type="dxa"/>
          </w:tcPr>
          <w:p w14:paraId="191D45BA"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1308A2B3"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D56745C" w14:textId="40C79B18"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08BAC444" w14:textId="6430C16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790" w:type="dxa"/>
          </w:tcPr>
          <w:p w14:paraId="00082C30" w14:textId="757272B2"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433" w:type="dxa"/>
          </w:tcPr>
          <w:p w14:paraId="5493EBDA" w14:textId="06F41D96"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6A0CCAEA"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2FBB5847"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2610" w:type="dxa"/>
          </w:tcPr>
          <w:p w14:paraId="4136563D" w14:textId="489AA24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510" w:type="dxa"/>
          </w:tcPr>
          <w:p w14:paraId="5C972FB6"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830" w:type="dxa"/>
          </w:tcPr>
          <w:p w14:paraId="2F0E32E2"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EC2D2CE" w14:textId="3D1BC00F"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231E0659" w14:textId="716AB6E0"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790" w:type="dxa"/>
          </w:tcPr>
          <w:p w14:paraId="51E6522F" w14:textId="1E19C080"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433" w:type="dxa"/>
          </w:tcPr>
          <w:p w14:paraId="0BEBA45A" w14:textId="5E1FBBFD"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00FE20F4"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7D15205"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2610" w:type="dxa"/>
          </w:tcPr>
          <w:p w14:paraId="04444996" w14:textId="1AA62746"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510" w:type="dxa"/>
          </w:tcPr>
          <w:p w14:paraId="4AC7A2B5"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830" w:type="dxa"/>
          </w:tcPr>
          <w:p w14:paraId="67B9E1D4"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1196751" w14:textId="6180E3D5"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269D7E72" w14:textId="0061F90E"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790" w:type="dxa"/>
          </w:tcPr>
          <w:p w14:paraId="0308A419" w14:textId="181BCED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433" w:type="dxa"/>
          </w:tcPr>
          <w:p w14:paraId="7D8C0DE6" w14:textId="027BB11B"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4337A4A3" w14:textId="77777777" w:rsidTr="00BE11C3">
        <w:tc>
          <w:tcPr>
            <w:cnfStyle w:val="001000000000" w:firstRow="0" w:lastRow="0" w:firstColumn="1" w:lastColumn="0" w:oddVBand="0" w:evenVBand="0" w:oddHBand="0" w:evenHBand="0" w:firstRowFirstColumn="0" w:firstRowLastColumn="0" w:lastRowFirstColumn="0" w:lastRowLastColumn="0"/>
            <w:tcW w:w="535" w:type="dxa"/>
          </w:tcPr>
          <w:p w14:paraId="3042E684"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2610" w:type="dxa"/>
          </w:tcPr>
          <w:p w14:paraId="11922070" w14:textId="13212EC9"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510" w:type="dxa"/>
          </w:tcPr>
          <w:p w14:paraId="2DF3166F"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830" w:type="dxa"/>
          </w:tcPr>
          <w:p w14:paraId="61B062D2" w14:textId="7777777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6CC0737" w14:textId="36E94DC5"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1C3DA0F3" w14:textId="0B9756F6"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790" w:type="dxa"/>
          </w:tcPr>
          <w:p w14:paraId="03544733" w14:textId="6FD688F7"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433" w:type="dxa"/>
          </w:tcPr>
          <w:p w14:paraId="533C167D" w14:textId="5E460444" w:rsidR="00DE6AA8" w:rsidRPr="008701D0" w:rsidRDefault="00DE6AA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E6AA8" w:rsidRPr="00EC4DEB" w14:paraId="3A081D28"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8B3C8EC" w14:textId="77777777" w:rsidR="00DE6AA8" w:rsidRPr="008701D0" w:rsidRDefault="00DE6AA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2610" w:type="dxa"/>
          </w:tcPr>
          <w:p w14:paraId="342FD90E" w14:textId="2BC33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510" w:type="dxa"/>
          </w:tcPr>
          <w:p w14:paraId="2AA6C754"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830" w:type="dxa"/>
          </w:tcPr>
          <w:p w14:paraId="5B39A1CE" w14:textId="7777777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D012FD5" w14:textId="0F45BA9D"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700" w:type="dxa"/>
          </w:tcPr>
          <w:p w14:paraId="4194C99B" w14:textId="58040D70"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790" w:type="dxa"/>
          </w:tcPr>
          <w:p w14:paraId="0407273D" w14:textId="102E1E07"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433" w:type="dxa"/>
          </w:tcPr>
          <w:p w14:paraId="2179002A" w14:textId="3F1E8C08" w:rsidR="00DE6AA8" w:rsidRPr="008701D0" w:rsidRDefault="00DE6AA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23C3218D" w14:textId="77777777" w:rsidR="00CB43C2" w:rsidRDefault="00CB43C2" w:rsidP="00CB43C2">
      <w:pPr>
        <w:pStyle w:val="Heading3"/>
      </w:pPr>
      <w:bookmarkStart w:id="67" w:name="_Toc95877822"/>
      <w:r>
        <w:lastRenderedPageBreak/>
        <w:t>Mapping</w:t>
      </w:r>
      <w:bookmarkEnd w:id="67"/>
      <w:r>
        <w:t xml:space="preserve"> </w:t>
      </w:r>
    </w:p>
    <w:tbl>
      <w:tblPr>
        <w:tblStyle w:val="GridTable4-Accent11"/>
        <w:tblW w:w="0" w:type="auto"/>
        <w:tblLook w:val="04A0" w:firstRow="1" w:lastRow="0" w:firstColumn="1" w:lastColumn="0" w:noHBand="0" w:noVBand="1"/>
      </w:tblPr>
      <w:tblGrid>
        <w:gridCol w:w="2471"/>
        <w:gridCol w:w="3058"/>
      </w:tblGrid>
      <w:tr w:rsidR="00CB43C2" w:rsidRPr="006A1109" w14:paraId="1748341E" w14:textId="77777777" w:rsidTr="00BE11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FEAE5C8" w14:textId="77777777" w:rsidR="00CB43C2" w:rsidRPr="006A1109" w:rsidRDefault="00CB43C2" w:rsidP="0088588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17DEF0A" w14:textId="77777777" w:rsidR="00CB43C2" w:rsidRPr="006A1109" w:rsidRDefault="00CB43C2" w:rsidP="0088588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B43C2" w:rsidRPr="006A1109" w14:paraId="517796A5" w14:textId="77777777" w:rsidTr="00BE1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8042270" w14:textId="69BC91FF" w:rsidR="00CB43C2" w:rsidRPr="00113582" w:rsidRDefault="00CB43C2" w:rsidP="0088588C">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61A9FDB9" w14:textId="121FD1B4" w:rsidR="00CB43C2" w:rsidRPr="005F5861" w:rsidRDefault="00CB43C2" w:rsidP="0088588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7A139976" w14:textId="77777777" w:rsidR="00CB43C2" w:rsidRDefault="00CB43C2" w:rsidP="00FA71BB"/>
    <w:p w14:paraId="7D95965B" w14:textId="4DAD3DFE" w:rsidR="00991627" w:rsidRPr="00EB163B" w:rsidRDefault="00767186" w:rsidP="00991627">
      <w:pPr>
        <w:pStyle w:val="Heading2"/>
      </w:pPr>
      <w:bookmarkStart w:id="68" w:name="_Toc95877823"/>
      <w:r w:rsidRPr="00767186">
        <w:t>Import Project Billing Events</w:t>
      </w:r>
      <w:bookmarkEnd w:id="68"/>
    </w:p>
    <w:p w14:paraId="6EB61B31" w14:textId="5E0ED52A"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767186" w:rsidRPr="00767186">
        <w:rPr>
          <w:rFonts w:ascii="Calibri Light" w:hAnsi="Calibri Light" w:cs="Arial"/>
          <w:color w:val="4F4F4F"/>
          <w:sz w:val="22"/>
          <w:szCs w:val="22"/>
          <w:lang w:val="en-GB" w:eastAsia="en-IE"/>
        </w:rPr>
        <w:t>XXMX_PPM_PRJ_BILLEVENT_STG</w:t>
      </w:r>
      <w:r w:rsidR="00F42F27" w:rsidRPr="00F42F27">
        <w:rPr>
          <w:rFonts w:ascii="Calibri Light" w:hAnsi="Calibri Light" w:cs="Arial"/>
          <w:color w:val="4F4F4F"/>
          <w:sz w:val="22"/>
          <w:szCs w:val="22"/>
          <w:lang w:val="en-GB" w:eastAsia="en-IE"/>
        </w:rPr>
        <w:t>.dat</w:t>
      </w:r>
    </w:p>
    <w:p w14:paraId="5B3E1146" w14:textId="0DAEBB75" w:rsidR="00991627" w:rsidRDefault="00991627" w:rsidP="00991627">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767186" w:rsidRPr="00767186">
        <w:rPr>
          <w:rFonts w:ascii="Calibri Light" w:hAnsi="Calibri Light" w:cs="Arial"/>
          <w:color w:val="4F4F4F"/>
        </w:rPr>
        <w:t>XXMX_PPM_PRJ_BILLEVENT_STG</w:t>
      </w:r>
    </w:p>
    <w:p w14:paraId="7729889D" w14:textId="610B7E76" w:rsidR="00991627" w:rsidRDefault="00991627" w:rsidP="0099162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767186" w:rsidRPr="00767186">
        <w:rPr>
          <w:rFonts w:ascii="Calibri Light" w:hAnsi="Calibri Light" w:cs="Arial"/>
          <w:color w:val="4F4F4F"/>
          <w:sz w:val="22"/>
          <w:szCs w:val="22"/>
          <w:lang w:val="en-GB" w:eastAsia="en-IE"/>
        </w:rPr>
        <w:t>XXMX_PPM_PRJ_BILLEVENT_</w:t>
      </w:r>
      <w:r w:rsidR="00767186">
        <w:rPr>
          <w:rFonts w:ascii="Calibri Light" w:hAnsi="Calibri Light" w:cs="Arial"/>
          <w:color w:val="4F4F4F"/>
          <w:sz w:val="22"/>
          <w:szCs w:val="22"/>
          <w:lang w:val="en-GB" w:eastAsia="en-IE"/>
        </w:rPr>
        <w:t>XFM</w:t>
      </w:r>
    </w:p>
    <w:p w14:paraId="0F6AD53E" w14:textId="77777777" w:rsidR="00991627" w:rsidRPr="00D01BED" w:rsidRDefault="00991627" w:rsidP="0099162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108355B6" w14:textId="00293BDF" w:rsidR="00991627"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767186" w:rsidRPr="00767186">
        <w:rPr>
          <w:rFonts w:ascii="Calibri Light" w:hAnsi="Calibri Light" w:cs="Arial"/>
          <w:color w:val="4F4F4F"/>
          <w:sz w:val="22"/>
          <w:szCs w:val="22"/>
          <w:lang w:val="en-GB" w:eastAsia="en-IE"/>
        </w:rPr>
        <w:t>CreateBillingEventsTemplate.xlsm</w:t>
      </w:r>
      <w:r>
        <w:rPr>
          <w:rFonts w:ascii="Calibri Light" w:hAnsi="Calibri Light" w:cs="Arial"/>
          <w:color w:val="4F4F4F"/>
          <w:sz w:val="22"/>
          <w:szCs w:val="22"/>
          <w:lang w:val="en-GB" w:eastAsia="en-IE"/>
        </w:rPr>
        <w:t xml:space="preserve">. Worksheet Tab used is </w:t>
      </w:r>
      <w:r w:rsidR="00767186" w:rsidRPr="00767186">
        <w:rPr>
          <w:rFonts w:ascii="Calibri Light" w:hAnsi="Calibri Light" w:cs="Arial"/>
          <w:b/>
          <w:bCs/>
          <w:color w:val="4F4F4F"/>
          <w:sz w:val="22"/>
          <w:szCs w:val="22"/>
          <w:lang w:val="en-GB" w:eastAsia="en-IE"/>
        </w:rPr>
        <w:t>Project Billing Events</w:t>
      </w:r>
    </w:p>
    <w:p w14:paraId="197BE4B6" w14:textId="77777777" w:rsidR="00991627" w:rsidRPr="009661D0" w:rsidRDefault="00991627" w:rsidP="00991627">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0" w:type="auto"/>
        <w:tblLayout w:type="fixed"/>
        <w:tblLook w:val="04A0" w:firstRow="1" w:lastRow="0" w:firstColumn="1" w:lastColumn="0" w:noHBand="0" w:noVBand="1"/>
      </w:tblPr>
      <w:tblGrid>
        <w:gridCol w:w="535"/>
        <w:gridCol w:w="2610"/>
        <w:gridCol w:w="1510"/>
        <w:gridCol w:w="830"/>
        <w:gridCol w:w="540"/>
        <w:gridCol w:w="2700"/>
        <w:gridCol w:w="2790"/>
        <w:gridCol w:w="2433"/>
      </w:tblGrid>
      <w:tr w:rsidR="00991627" w:rsidRPr="00EC4DEB" w14:paraId="093967FC"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101D96F" w14:textId="77777777" w:rsidR="00991627" w:rsidRPr="008701D0" w:rsidRDefault="00991627" w:rsidP="008701D0">
            <w:pPr>
              <w:pStyle w:val="Bodytextversion1"/>
              <w:rPr>
                <w:color w:val="FFFFFF"/>
                <w:sz w:val="16"/>
                <w:szCs w:val="16"/>
              </w:rPr>
            </w:pPr>
            <w:r w:rsidRPr="008701D0">
              <w:rPr>
                <w:color w:val="FFFFFF"/>
                <w:sz w:val="16"/>
                <w:szCs w:val="16"/>
              </w:rPr>
              <w:t>Col Seq</w:t>
            </w:r>
          </w:p>
        </w:tc>
        <w:tc>
          <w:tcPr>
            <w:tcW w:w="2610" w:type="dxa"/>
          </w:tcPr>
          <w:p w14:paraId="7EFF3D74"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Field Name</w:t>
            </w:r>
          </w:p>
        </w:tc>
        <w:tc>
          <w:tcPr>
            <w:tcW w:w="1510" w:type="dxa"/>
          </w:tcPr>
          <w:p w14:paraId="20E58BF2"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Datatype</w:t>
            </w:r>
          </w:p>
        </w:tc>
        <w:tc>
          <w:tcPr>
            <w:tcW w:w="830" w:type="dxa"/>
          </w:tcPr>
          <w:p w14:paraId="21367FAF"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 xml:space="preserve">Include in Loader </w:t>
            </w:r>
          </w:p>
        </w:tc>
        <w:tc>
          <w:tcPr>
            <w:tcW w:w="540" w:type="dxa"/>
          </w:tcPr>
          <w:p w14:paraId="42CD1BF7"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Req</w:t>
            </w:r>
          </w:p>
        </w:tc>
        <w:tc>
          <w:tcPr>
            <w:tcW w:w="2700" w:type="dxa"/>
          </w:tcPr>
          <w:p w14:paraId="51B69FD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Staging Table Column</w:t>
            </w:r>
          </w:p>
        </w:tc>
        <w:tc>
          <w:tcPr>
            <w:tcW w:w="2790" w:type="dxa"/>
          </w:tcPr>
          <w:p w14:paraId="661E84B2"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Transform Table Column</w:t>
            </w:r>
          </w:p>
        </w:tc>
        <w:tc>
          <w:tcPr>
            <w:tcW w:w="2433" w:type="dxa"/>
          </w:tcPr>
          <w:p w14:paraId="3BD58418"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color w:val="FFFFFF"/>
                <w:sz w:val="16"/>
                <w:szCs w:val="16"/>
              </w:rPr>
            </w:pPr>
            <w:r w:rsidRPr="008701D0">
              <w:rPr>
                <w:color w:val="FFFFFF"/>
                <w:sz w:val="16"/>
                <w:szCs w:val="16"/>
              </w:rPr>
              <w:t>Comments</w:t>
            </w:r>
          </w:p>
        </w:tc>
      </w:tr>
      <w:tr w:rsidR="00C20832" w:rsidRPr="00EC4DEB" w14:paraId="4E6C415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A56EB29" w14:textId="77777777" w:rsidR="00C20832" w:rsidRPr="008701D0" w:rsidRDefault="00C20832" w:rsidP="008701D0">
            <w:pPr>
              <w:pStyle w:val="Bodytextversion1"/>
              <w:rPr>
                <w:rFonts w:eastAsia="Book Antiqua" w:cs="Calibri Light"/>
                <w:color w:val="000000"/>
                <w:sz w:val="16"/>
                <w:szCs w:val="16"/>
              </w:rPr>
            </w:pPr>
            <w:r w:rsidRPr="008701D0">
              <w:rPr>
                <w:rFonts w:eastAsia="Book Antiqua" w:cs="Calibri Light"/>
                <w:color w:val="000000"/>
                <w:sz w:val="16"/>
                <w:szCs w:val="16"/>
              </w:rPr>
              <w:t>1</w:t>
            </w:r>
          </w:p>
        </w:tc>
        <w:tc>
          <w:tcPr>
            <w:tcW w:w="2610" w:type="dxa"/>
          </w:tcPr>
          <w:p w14:paraId="73888212" w14:textId="032F7136"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ID                  </w:t>
            </w:r>
          </w:p>
        </w:tc>
        <w:tc>
          <w:tcPr>
            <w:tcW w:w="1510" w:type="dxa"/>
          </w:tcPr>
          <w:p w14:paraId="56F2E83F" w14:textId="142E8422"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80) </w:t>
            </w:r>
          </w:p>
        </w:tc>
        <w:tc>
          <w:tcPr>
            <w:tcW w:w="830" w:type="dxa"/>
          </w:tcPr>
          <w:p w14:paraId="3FC48E88" w14:textId="77777777"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Y</w:t>
            </w:r>
          </w:p>
        </w:tc>
        <w:tc>
          <w:tcPr>
            <w:tcW w:w="540" w:type="dxa"/>
          </w:tcPr>
          <w:p w14:paraId="729CC27B" w14:textId="77777777"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Y</w:t>
            </w:r>
          </w:p>
        </w:tc>
        <w:tc>
          <w:tcPr>
            <w:tcW w:w="2700" w:type="dxa"/>
          </w:tcPr>
          <w:p w14:paraId="02DDE90A" w14:textId="0E99FC77"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ID                  </w:t>
            </w:r>
          </w:p>
        </w:tc>
        <w:tc>
          <w:tcPr>
            <w:tcW w:w="2790" w:type="dxa"/>
          </w:tcPr>
          <w:p w14:paraId="1641DDF5" w14:textId="73A26EA1" w:rsidR="00C20832" w:rsidRPr="008701D0" w:rsidRDefault="00C20832"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ID                  </w:t>
            </w:r>
          </w:p>
        </w:tc>
        <w:tc>
          <w:tcPr>
            <w:tcW w:w="2433" w:type="dxa"/>
          </w:tcPr>
          <w:p w14:paraId="77ECB1C1" w14:textId="5D2FE3DF" w:rsidR="00C20832" w:rsidRPr="008701D0" w:rsidRDefault="00756CBA" w:rsidP="008701D0">
            <w:pPr>
              <w:pStyle w:val="Bodytextversion1"/>
              <w:cnfStyle w:val="000000100000" w:firstRow="0" w:lastRow="0" w:firstColumn="0" w:lastColumn="0" w:oddVBand="0" w:evenVBand="0" w:oddHBand="1" w:evenHBand="0" w:firstRowFirstColumn="0" w:firstRowLastColumn="0" w:lastRowFirstColumn="0" w:lastRowLastColumn="0"/>
              <w:rPr>
                <w:rFonts w:cs="Calibri Light"/>
                <w:color w:val="000000"/>
                <w:sz w:val="16"/>
                <w:szCs w:val="16"/>
              </w:rPr>
            </w:pPr>
            <w:r>
              <w:rPr>
                <w:rFonts w:cs="Calibri Light"/>
                <w:color w:val="000000"/>
                <w:sz w:val="16"/>
                <w:szCs w:val="16"/>
              </w:rPr>
              <w:t>Batch Identifier</w:t>
            </w:r>
          </w:p>
        </w:tc>
      </w:tr>
      <w:tr w:rsidR="006574DB" w:rsidRPr="00EC4DEB" w14:paraId="64D1ABB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A133C69"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2</w:t>
            </w:r>
          </w:p>
        </w:tc>
        <w:tc>
          <w:tcPr>
            <w:tcW w:w="2610" w:type="dxa"/>
          </w:tcPr>
          <w:p w14:paraId="3F015C84" w14:textId="4E16DB0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NAME                </w:t>
            </w:r>
          </w:p>
        </w:tc>
        <w:tc>
          <w:tcPr>
            <w:tcW w:w="1510" w:type="dxa"/>
          </w:tcPr>
          <w:p w14:paraId="3246FBA9" w14:textId="40A7FAB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683155B6" w14:textId="185CD34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47B226B8" w14:textId="5F13F79F"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18844780" w14:textId="298A1C9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NAME                </w:t>
            </w:r>
          </w:p>
        </w:tc>
        <w:tc>
          <w:tcPr>
            <w:tcW w:w="2790" w:type="dxa"/>
          </w:tcPr>
          <w:p w14:paraId="25B7A722" w14:textId="41E038F3"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ATCH_NAME                </w:t>
            </w:r>
          </w:p>
        </w:tc>
        <w:tc>
          <w:tcPr>
            <w:tcW w:w="2433" w:type="dxa"/>
          </w:tcPr>
          <w:p w14:paraId="11938E95" w14:textId="41B8462B" w:rsidR="006574DB" w:rsidRPr="008701D0" w:rsidRDefault="00756CBA" w:rsidP="008701D0">
            <w:pPr>
              <w:pStyle w:val="Bodytextversion1"/>
              <w:cnfStyle w:val="000000000000" w:firstRow="0" w:lastRow="0" w:firstColumn="0" w:lastColumn="0" w:oddVBand="0" w:evenVBand="0" w:oddHBand="0" w:evenHBand="0" w:firstRowFirstColumn="0" w:firstRowLastColumn="0" w:lastRowFirstColumn="0" w:lastRowLastColumn="0"/>
              <w:rPr>
                <w:rFonts w:cs="Calibri Light"/>
                <w:color w:val="000000"/>
                <w:sz w:val="16"/>
                <w:szCs w:val="16"/>
              </w:rPr>
            </w:pPr>
            <w:r>
              <w:rPr>
                <w:rFonts w:cs="Calibri Light"/>
                <w:color w:val="000000"/>
                <w:sz w:val="16"/>
                <w:szCs w:val="16"/>
              </w:rPr>
              <w:t>Batch name</w:t>
            </w:r>
          </w:p>
        </w:tc>
      </w:tr>
      <w:tr w:rsidR="006574DB" w:rsidRPr="00EC4DEB" w14:paraId="305F7AB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AB47CAA"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3</w:t>
            </w:r>
          </w:p>
        </w:tc>
        <w:tc>
          <w:tcPr>
            <w:tcW w:w="2610" w:type="dxa"/>
          </w:tcPr>
          <w:p w14:paraId="591F7E04" w14:textId="5DDCFD5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ID          </w:t>
            </w:r>
          </w:p>
        </w:tc>
        <w:tc>
          <w:tcPr>
            <w:tcW w:w="1510" w:type="dxa"/>
          </w:tcPr>
          <w:p w14:paraId="28324DC0" w14:textId="4B33191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2CDD809D" w14:textId="7224CA30"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489BD3E9" w14:textId="18FB4D4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1D1D796C" w14:textId="3B19321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ID          </w:t>
            </w:r>
          </w:p>
        </w:tc>
        <w:tc>
          <w:tcPr>
            <w:tcW w:w="2790" w:type="dxa"/>
          </w:tcPr>
          <w:p w14:paraId="0EC7EDAB" w14:textId="5356C06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ID          </w:t>
            </w:r>
          </w:p>
        </w:tc>
        <w:tc>
          <w:tcPr>
            <w:tcW w:w="2433" w:type="dxa"/>
          </w:tcPr>
          <w:p w14:paraId="26F56CE6" w14:textId="4650063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cs="Calibri Light"/>
                <w:color w:val="000000"/>
                <w:sz w:val="16"/>
                <w:szCs w:val="16"/>
              </w:rPr>
            </w:pPr>
            <w:r w:rsidRPr="008701D0">
              <w:rPr>
                <w:rFonts w:eastAsia="Book Antiqua" w:cs="Calibri Light"/>
                <w:color w:val="000000"/>
                <w:sz w:val="16"/>
                <w:szCs w:val="16"/>
              </w:rPr>
              <w:t>Identifier for every batch</w:t>
            </w:r>
          </w:p>
        </w:tc>
      </w:tr>
      <w:tr w:rsidR="006574DB" w:rsidRPr="00EC4DEB" w14:paraId="5495738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9F46D90"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4</w:t>
            </w:r>
          </w:p>
        </w:tc>
        <w:tc>
          <w:tcPr>
            <w:tcW w:w="2610" w:type="dxa"/>
          </w:tcPr>
          <w:p w14:paraId="111C2367" w14:textId="01F0287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NAME        </w:t>
            </w:r>
          </w:p>
        </w:tc>
        <w:tc>
          <w:tcPr>
            <w:tcW w:w="1510" w:type="dxa"/>
          </w:tcPr>
          <w:p w14:paraId="7F86E415" w14:textId="7136250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00)</w:t>
            </w:r>
          </w:p>
        </w:tc>
        <w:tc>
          <w:tcPr>
            <w:tcW w:w="830" w:type="dxa"/>
          </w:tcPr>
          <w:p w14:paraId="74E8E646"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Y</w:t>
            </w:r>
          </w:p>
        </w:tc>
        <w:tc>
          <w:tcPr>
            <w:tcW w:w="540" w:type="dxa"/>
          </w:tcPr>
          <w:p w14:paraId="25D6F3F5" w14:textId="13A6E94D"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4259C077" w14:textId="07873A9D"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NAME        </w:t>
            </w:r>
          </w:p>
        </w:tc>
        <w:tc>
          <w:tcPr>
            <w:tcW w:w="2790" w:type="dxa"/>
          </w:tcPr>
          <w:p w14:paraId="0839737E" w14:textId="5517F005"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ET_NAME        </w:t>
            </w:r>
          </w:p>
        </w:tc>
        <w:tc>
          <w:tcPr>
            <w:tcW w:w="2433" w:type="dxa"/>
          </w:tcPr>
          <w:p w14:paraId="1F106F95" w14:textId="070B539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ew name for every extract</w:t>
            </w:r>
          </w:p>
        </w:tc>
      </w:tr>
      <w:tr w:rsidR="006574DB" w:rsidRPr="00EC4DEB" w14:paraId="0639485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47EF2EB"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5</w:t>
            </w:r>
          </w:p>
        </w:tc>
        <w:tc>
          <w:tcPr>
            <w:tcW w:w="2610" w:type="dxa"/>
          </w:tcPr>
          <w:p w14:paraId="1539DD2B" w14:textId="754CE44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TATUS          </w:t>
            </w:r>
          </w:p>
        </w:tc>
        <w:tc>
          <w:tcPr>
            <w:tcW w:w="1510" w:type="dxa"/>
          </w:tcPr>
          <w:p w14:paraId="67E66C26" w14:textId="6A70056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50) </w:t>
            </w:r>
          </w:p>
        </w:tc>
        <w:tc>
          <w:tcPr>
            <w:tcW w:w="830" w:type="dxa"/>
          </w:tcPr>
          <w:p w14:paraId="0DCFCA1F"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Y</w:t>
            </w:r>
          </w:p>
        </w:tc>
        <w:tc>
          <w:tcPr>
            <w:tcW w:w="540" w:type="dxa"/>
          </w:tcPr>
          <w:p w14:paraId="7789B258" w14:textId="0EFFF9E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788BC4D0" w14:textId="5A5A6C7D"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TATUS          </w:t>
            </w:r>
          </w:p>
        </w:tc>
        <w:tc>
          <w:tcPr>
            <w:tcW w:w="2790" w:type="dxa"/>
          </w:tcPr>
          <w:p w14:paraId="250A60AA" w14:textId="00211FB3"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MIGRATION_STATUS          </w:t>
            </w:r>
          </w:p>
        </w:tc>
        <w:tc>
          <w:tcPr>
            <w:tcW w:w="2433" w:type="dxa"/>
          </w:tcPr>
          <w:p w14:paraId="1A2B3267" w14:textId="5893432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Hardcode- ‘Extracted’</w:t>
            </w:r>
          </w:p>
        </w:tc>
      </w:tr>
      <w:tr w:rsidR="006574DB" w:rsidRPr="00EC4DEB" w14:paraId="28FAFF5D"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E9866C0"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6</w:t>
            </w:r>
          </w:p>
        </w:tc>
        <w:tc>
          <w:tcPr>
            <w:tcW w:w="2610" w:type="dxa"/>
          </w:tcPr>
          <w:p w14:paraId="17AAC259" w14:textId="21DE2E1F"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T_REC_ID                </w:t>
            </w:r>
          </w:p>
        </w:tc>
        <w:tc>
          <w:tcPr>
            <w:tcW w:w="1510" w:type="dxa"/>
          </w:tcPr>
          <w:p w14:paraId="0CEE87B5" w14:textId="39E377D3"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35D8E726"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5D285FB7" w14:textId="3362C73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2700" w:type="dxa"/>
          </w:tcPr>
          <w:p w14:paraId="70ECD12F" w14:textId="6DEF4455"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T_REC_ID                </w:t>
            </w:r>
          </w:p>
        </w:tc>
        <w:tc>
          <w:tcPr>
            <w:tcW w:w="2790" w:type="dxa"/>
          </w:tcPr>
          <w:p w14:paraId="4821F2E2" w14:textId="034D222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NT_REC_ID                </w:t>
            </w:r>
          </w:p>
        </w:tc>
        <w:tc>
          <w:tcPr>
            <w:tcW w:w="2433" w:type="dxa"/>
          </w:tcPr>
          <w:p w14:paraId="596F96DA" w14:textId="78DC3FFA" w:rsidR="006574DB" w:rsidRPr="008701D0" w:rsidRDefault="00756CBA"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Pr>
                <w:rFonts w:eastAsia="Book Antiqua" w:cs="Calibri Light"/>
                <w:color w:val="000000"/>
                <w:sz w:val="16"/>
                <w:szCs w:val="16"/>
              </w:rPr>
              <w:t>Interface record identifier. Must be unique.</w:t>
            </w:r>
          </w:p>
        </w:tc>
      </w:tr>
      <w:tr w:rsidR="006574DB" w:rsidRPr="00EC4DEB" w14:paraId="468D04C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0236847"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7</w:t>
            </w:r>
          </w:p>
        </w:tc>
        <w:tc>
          <w:tcPr>
            <w:tcW w:w="2610" w:type="dxa"/>
          </w:tcPr>
          <w:p w14:paraId="29644F4D" w14:textId="639C19D3"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REQUEST_ID           </w:t>
            </w:r>
          </w:p>
        </w:tc>
        <w:tc>
          <w:tcPr>
            <w:tcW w:w="1510" w:type="dxa"/>
          </w:tcPr>
          <w:p w14:paraId="0842F8D8" w14:textId="3BDEC4B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C512EF8"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218391EC" w14:textId="59500C8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4F81DC8E" w14:textId="73F5ED80"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LOAD_REQUEST_ID           </w:t>
            </w:r>
          </w:p>
        </w:tc>
        <w:tc>
          <w:tcPr>
            <w:tcW w:w="2790" w:type="dxa"/>
          </w:tcPr>
          <w:p w14:paraId="43F71AEA" w14:textId="36DA4ED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LOAD_REQUEST_ID           </w:t>
            </w:r>
          </w:p>
        </w:tc>
        <w:tc>
          <w:tcPr>
            <w:tcW w:w="2433" w:type="dxa"/>
          </w:tcPr>
          <w:p w14:paraId="79D048FD" w14:textId="3504F9F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r>
      <w:tr w:rsidR="006574DB" w:rsidRPr="00EC4DEB" w14:paraId="101AA401"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AFD0B4E"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8</w:t>
            </w:r>
          </w:p>
        </w:tc>
        <w:tc>
          <w:tcPr>
            <w:tcW w:w="2610" w:type="dxa"/>
          </w:tcPr>
          <w:p w14:paraId="48A76DFA" w14:textId="6A854E42"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  SOURCENAME                </w:t>
            </w:r>
          </w:p>
        </w:tc>
        <w:tc>
          <w:tcPr>
            <w:tcW w:w="1510" w:type="dxa"/>
          </w:tcPr>
          <w:p w14:paraId="5A32E3F7" w14:textId="4522BAC2"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80) </w:t>
            </w:r>
          </w:p>
        </w:tc>
        <w:tc>
          <w:tcPr>
            <w:tcW w:w="830" w:type="dxa"/>
          </w:tcPr>
          <w:p w14:paraId="6D6053E5"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237F57E0" w14:textId="1987C28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675B0490" w14:textId="27E2A26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SOURCENAME                </w:t>
            </w:r>
          </w:p>
        </w:tc>
        <w:tc>
          <w:tcPr>
            <w:tcW w:w="2790" w:type="dxa"/>
          </w:tcPr>
          <w:p w14:paraId="29CB0080" w14:textId="7F26543B"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   SOURCENAME                </w:t>
            </w:r>
          </w:p>
        </w:tc>
        <w:tc>
          <w:tcPr>
            <w:tcW w:w="2433" w:type="dxa"/>
          </w:tcPr>
          <w:p w14:paraId="5CCF19B9" w14:textId="2F497B7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xternal application from which the billing event originates.</w:t>
            </w:r>
          </w:p>
        </w:tc>
      </w:tr>
      <w:tr w:rsidR="006574DB" w:rsidRPr="00EC4DEB" w14:paraId="2EF2A72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9126D03"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9</w:t>
            </w:r>
          </w:p>
        </w:tc>
        <w:tc>
          <w:tcPr>
            <w:tcW w:w="2610" w:type="dxa"/>
          </w:tcPr>
          <w:p w14:paraId="02ED0434" w14:textId="32F5E01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SOURCEREF                 </w:t>
            </w:r>
          </w:p>
        </w:tc>
        <w:tc>
          <w:tcPr>
            <w:tcW w:w="1510" w:type="dxa"/>
          </w:tcPr>
          <w:p w14:paraId="59C6F8E2" w14:textId="61F2121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80) </w:t>
            </w:r>
          </w:p>
        </w:tc>
        <w:tc>
          <w:tcPr>
            <w:tcW w:w="830" w:type="dxa"/>
          </w:tcPr>
          <w:p w14:paraId="4146E692"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5808522B" w14:textId="4E19B652"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5245215F" w14:textId="4388CC9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SOURCEREF                 </w:t>
            </w:r>
          </w:p>
        </w:tc>
        <w:tc>
          <w:tcPr>
            <w:tcW w:w="2790" w:type="dxa"/>
          </w:tcPr>
          <w:p w14:paraId="411E2CFA" w14:textId="3E652E0E"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SOURCEREF                 </w:t>
            </w:r>
          </w:p>
        </w:tc>
        <w:tc>
          <w:tcPr>
            <w:tcW w:w="2433" w:type="dxa"/>
          </w:tcPr>
          <w:p w14:paraId="3DB04923" w14:textId="3112A3C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Reference that uniquely identifies the billing event in the external application.</w:t>
            </w:r>
          </w:p>
        </w:tc>
      </w:tr>
      <w:tr w:rsidR="006574DB" w:rsidRPr="00EC4DEB" w14:paraId="2A45871B"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E0311B5"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0</w:t>
            </w:r>
          </w:p>
        </w:tc>
        <w:tc>
          <w:tcPr>
            <w:tcW w:w="2610" w:type="dxa"/>
          </w:tcPr>
          <w:p w14:paraId="46CB095F" w14:textId="1DA28B61"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ORGANIZATION_NAME         </w:t>
            </w:r>
          </w:p>
        </w:tc>
        <w:tc>
          <w:tcPr>
            <w:tcW w:w="1510" w:type="dxa"/>
          </w:tcPr>
          <w:p w14:paraId="76335953" w14:textId="10813718"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2AF6C0DC"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57518D90" w14:textId="44D5DCDE"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6EB0BEC0" w14:textId="525BE1B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ORGANIZATION_NAME         </w:t>
            </w:r>
          </w:p>
        </w:tc>
        <w:tc>
          <w:tcPr>
            <w:tcW w:w="2790" w:type="dxa"/>
          </w:tcPr>
          <w:p w14:paraId="0D92CC1B" w14:textId="2A0E1C7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ORGANIZATION_NAME         </w:t>
            </w:r>
          </w:p>
        </w:tc>
        <w:tc>
          <w:tcPr>
            <w:tcW w:w="2433" w:type="dxa"/>
          </w:tcPr>
          <w:p w14:paraId="53ACE121" w14:textId="3320F1F0"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Organization that owns, controls, or is to be credited with the billing event.</w:t>
            </w:r>
          </w:p>
        </w:tc>
      </w:tr>
      <w:tr w:rsidR="006574DB" w:rsidRPr="00EC4DEB" w14:paraId="16ACA54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85CE1A9"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1</w:t>
            </w:r>
          </w:p>
        </w:tc>
        <w:tc>
          <w:tcPr>
            <w:tcW w:w="2610" w:type="dxa"/>
          </w:tcPr>
          <w:p w14:paraId="2E49FBD8" w14:textId="7FC9C47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NTRACT_TYPE_NAME        </w:t>
            </w:r>
          </w:p>
        </w:tc>
        <w:tc>
          <w:tcPr>
            <w:tcW w:w="1510" w:type="dxa"/>
          </w:tcPr>
          <w:p w14:paraId="674F5313" w14:textId="3F2EDCA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6932F649"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631F4E6C" w14:textId="63B39D2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43106165" w14:textId="70A1CA6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TYPE_NAME        </w:t>
            </w:r>
          </w:p>
        </w:tc>
        <w:tc>
          <w:tcPr>
            <w:tcW w:w="2790" w:type="dxa"/>
          </w:tcPr>
          <w:p w14:paraId="66754990" w14:textId="67AFD241"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TYPE_NAME        </w:t>
            </w:r>
          </w:p>
        </w:tc>
        <w:tc>
          <w:tcPr>
            <w:tcW w:w="2433" w:type="dxa"/>
          </w:tcPr>
          <w:p w14:paraId="3C940C67" w14:textId="11EE615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Classification of a contract that controls contract definition, behavior, and execution.</w:t>
            </w:r>
          </w:p>
        </w:tc>
      </w:tr>
      <w:tr w:rsidR="006574DB" w:rsidRPr="00EC4DEB" w14:paraId="7AF4F60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84CA6A5"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2</w:t>
            </w:r>
          </w:p>
        </w:tc>
        <w:tc>
          <w:tcPr>
            <w:tcW w:w="2610" w:type="dxa"/>
          </w:tcPr>
          <w:p w14:paraId="2FA207B2" w14:textId="7A837E05"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NTRACT_NUMBER           </w:t>
            </w:r>
          </w:p>
        </w:tc>
        <w:tc>
          <w:tcPr>
            <w:tcW w:w="1510" w:type="dxa"/>
          </w:tcPr>
          <w:p w14:paraId="760E05F6" w14:textId="66AE4CB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20)</w:t>
            </w:r>
          </w:p>
        </w:tc>
        <w:tc>
          <w:tcPr>
            <w:tcW w:w="830" w:type="dxa"/>
          </w:tcPr>
          <w:p w14:paraId="1307A774"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27AFD500" w14:textId="4DBA4F08"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1F8B1BE5" w14:textId="54EE90C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NUMBER           </w:t>
            </w:r>
          </w:p>
        </w:tc>
        <w:tc>
          <w:tcPr>
            <w:tcW w:w="2790" w:type="dxa"/>
          </w:tcPr>
          <w:p w14:paraId="36B9F131" w14:textId="35F4C13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NUMBER           </w:t>
            </w:r>
          </w:p>
        </w:tc>
        <w:tc>
          <w:tcPr>
            <w:tcW w:w="2433" w:type="dxa"/>
          </w:tcPr>
          <w:p w14:paraId="1666A5D7" w14:textId="01187E8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An alphanumeric value that uniquely identifies the contract.</w:t>
            </w:r>
          </w:p>
        </w:tc>
      </w:tr>
      <w:tr w:rsidR="006574DB" w:rsidRPr="00EC4DEB" w14:paraId="5621B6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29065D5"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3</w:t>
            </w:r>
          </w:p>
        </w:tc>
        <w:tc>
          <w:tcPr>
            <w:tcW w:w="2610" w:type="dxa"/>
          </w:tcPr>
          <w:p w14:paraId="189F61D7" w14:textId="21866FD8"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NTRACT_LINE_NUMBER      </w:t>
            </w:r>
          </w:p>
        </w:tc>
        <w:tc>
          <w:tcPr>
            <w:tcW w:w="1510" w:type="dxa"/>
          </w:tcPr>
          <w:p w14:paraId="35793731" w14:textId="1619ED9B"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06473496"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74B9138A" w14:textId="08E35CDB"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7B2F860C" w14:textId="102C4558"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LINE_NUMBER      </w:t>
            </w:r>
          </w:p>
        </w:tc>
        <w:tc>
          <w:tcPr>
            <w:tcW w:w="2790" w:type="dxa"/>
          </w:tcPr>
          <w:p w14:paraId="6936705F" w14:textId="2A488D7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CONTRACT_LINE_NUMBER      </w:t>
            </w:r>
          </w:p>
        </w:tc>
        <w:tc>
          <w:tcPr>
            <w:tcW w:w="2433" w:type="dxa"/>
          </w:tcPr>
          <w:p w14:paraId="6881C9A5" w14:textId="23BABE90"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Line number within the structure of the contract.</w:t>
            </w:r>
          </w:p>
        </w:tc>
      </w:tr>
      <w:tr w:rsidR="006574DB" w:rsidRPr="00EC4DEB" w14:paraId="416B3FE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669EEBA"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lastRenderedPageBreak/>
              <w:t>14</w:t>
            </w:r>
          </w:p>
        </w:tc>
        <w:tc>
          <w:tcPr>
            <w:tcW w:w="2610" w:type="dxa"/>
          </w:tcPr>
          <w:p w14:paraId="08F83449" w14:textId="3D7D65D8"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EVENT_TYPE_NAME           </w:t>
            </w:r>
          </w:p>
        </w:tc>
        <w:tc>
          <w:tcPr>
            <w:tcW w:w="1510" w:type="dxa"/>
          </w:tcPr>
          <w:p w14:paraId="34FA7869" w14:textId="2099FD9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07EA2E36"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3DFB8DD5" w14:textId="3779A44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767CF167" w14:textId="28AB226C"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TYPE_NAME           </w:t>
            </w:r>
          </w:p>
        </w:tc>
        <w:tc>
          <w:tcPr>
            <w:tcW w:w="2790" w:type="dxa"/>
          </w:tcPr>
          <w:p w14:paraId="3245F222" w14:textId="15230AF8"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TYPE_NAME           </w:t>
            </w:r>
          </w:p>
        </w:tc>
        <w:tc>
          <w:tcPr>
            <w:tcW w:w="2433" w:type="dxa"/>
          </w:tcPr>
          <w:p w14:paraId="4066C39D" w14:textId="4E2D52A9"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Classification of events that determine the revenue and invoice impact of an event.</w:t>
            </w:r>
          </w:p>
        </w:tc>
      </w:tr>
      <w:tr w:rsidR="006574DB" w:rsidRPr="00EC4DEB" w14:paraId="67065A3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A7EF035"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5</w:t>
            </w:r>
          </w:p>
        </w:tc>
        <w:tc>
          <w:tcPr>
            <w:tcW w:w="2610" w:type="dxa"/>
          </w:tcPr>
          <w:p w14:paraId="02D20E0E" w14:textId="0EB8E80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EVENT_DESC                </w:t>
            </w:r>
          </w:p>
        </w:tc>
        <w:tc>
          <w:tcPr>
            <w:tcW w:w="1510" w:type="dxa"/>
          </w:tcPr>
          <w:p w14:paraId="4F71D8AC" w14:textId="3E2C592D"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D92110E"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47A53D5F" w14:textId="0D20114A"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293045F2" w14:textId="67360F6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DESC                </w:t>
            </w:r>
          </w:p>
        </w:tc>
        <w:tc>
          <w:tcPr>
            <w:tcW w:w="2790" w:type="dxa"/>
          </w:tcPr>
          <w:p w14:paraId="3BF825FD" w14:textId="50D30B9F"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EVENT_DESC                </w:t>
            </w:r>
          </w:p>
        </w:tc>
        <w:tc>
          <w:tcPr>
            <w:tcW w:w="2433" w:type="dxa"/>
          </w:tcPr>
          <w:p w14:paraId="39D622EB" w14:textId="3BC8F32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Statement or account that describes the event. If you don't enter a description then the application uses the default event type description.</w:t>
            </w:r>
          </w:p>
        </w:tc>
      </w:tr>
      <w:tr w:rsidR="006574DB" w:rsidRPr="00EC4DEB" w14:paraId="3E6EEAD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9BF45A5"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6</w:t>
            </w:r>
          </w:p>
        </w:tc>
        <w:tc>
          <w:tcPr>
            <w:tcW w:w="2610" w:type="dxa"/>
          </w:tcPr>
          <w:p w14:paraId="39DFB318" w14:textId="66AA6F91"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OMPLETION_DATE           </w:t>
            </w:r>
          </w:p>
        </w:tc>
        <w:tc>
          <w:tcPr>
            <w:tcW w:w="1510" w:type="dxa"/>
          </w:tcPr>
          <w:p w14:paraId="55E665C7" w14:textId="4ED0618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02DB56C4"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339C5E04" w14:textId="25A3288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10CF9DDE" w14:textId="58FD7D46"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MPLETION_DATE           </w:t>
            </w:r>
          </w:p>
        </w:tc>
        <w:tc>
          <w:tcPr>
            <w:tcW w:w="2790" w:type="dxa"/>
          </w:tcPr>
          <w:p w14:paraId="07E81309" w14:textId="66783944"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COMPLETION_DATE           </w:t>
            </w:r>
          </w:p>
        </w:tc>
        <w:tc>
          <w:tcPr>
            <w:tcW w:w="2433" w:type="dxa"/>
          </w:tcPr>
          <w:p w14:paraId="6D2EFB63" w14:textId="2724E18E"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the completion date of an event. Enter the date in MM/DD/YYYY format.</w:t>
            </w:r>
          </w:p>
        </w:tc>
      </w:tr>
      <w:tr w:rsidR="006574DB" w:rsidRPr="00EC4DEB" w14:paraId="1A6D580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03521B0"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7</w:t>
            </w:r>
          </w:p>
        </w:tc>
        <w:tc>
          <w:tcPr>
            <w:tcW w:w="2610" w:type="dxa"/>
          </w:tcPr>
          <w:p w14:paraId="515A2B03" w14:textId="338706C3"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ILL_TRNS_CURRENCY_CODE   </w:t>
            </w:r>
          </w:p>
        </w:tc>
        <w:tc>
          <w:tcPr>
            <w:tcW w:w="1510" w:type="dxa"/>
          </w:tcPr>
          <w:p w14:paraId="0B30F646" w14:textId="0B833506"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5) </w:t>
            </w:r>
          </w:p>
        </w:tc>
        <w:tc>
          <w:tcPr>
            <w:tcW w:w="830" w:type="dxa"/>
          </w:tcPr>
          <w:p w14:paraId="70648948"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5BF395A7" w14:textId="315C9799"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Y</w:t>
            </w:r>
          </w:p>
        </w:tc>
        <w:tc>
          <w:tcPr>
            <w:tcW w:w="2700" w:type="dxa"/>
          </w:tcPr>
          <w:p w14:paraId="2AC1034F" w14:textId="3369AA9B"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CURRENCY_CODE   </w:t>
            </w:r>
          </w:p>
        </w:tc>
        <w:tc>
          <w:tcPr>
            <w:tcW w:w="2790" w:type="dxa"/>
          </w:tcPr>
          <w:p w14:paraId="49A8A6CB" w14:textId="1E2DA9E0"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CURRENCY_CODE   </w:t>
            </w:r>
          </w:p>
        </w:tc>
        <w:tc>
          <w:tcPr>
            <w:tcW w:w="2433" w:type="dxa"/>
          </w:tcPr>
          <w:p w14:paraId="6613A351" w14:textId="4CEDDBE0"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Currency of the event amount.</w:t>
            </w:r>
          </w:p>
        </w:tc>
      </w:tr>
      <w:tr w:rsidR="006574DB" w:rsidRPr="00EC4DEB" w14:paraId="0A8626B6"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FD608AF"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8</w:t>
            </w:r>
          </w:p>
        </w:tc>
        <w:tc>
          <w:tcPr>
            <w:tcW w:w="2610" w:type="dxa"/>
          </w:tcPr>
          <w:p w14:paraId="0118181D" w14:textId="5E1B2EB2"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ILL_TRNS_AMOUNT          </w:t>
            </w:r>
          </w:p>
        </w:tc>
        <w:tc>
          <w:tcPr>
            <w:tcW w:w="1510" w:type="dxa"/>
          </w:tcPr>
          <w:p w14:paraId="1461D1CD" w14:textId="69C0D05F"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7BA60F8" w14:textId="77777777"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1426D19E" w14:textId="2E6BD63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3044491E" w14:textId="0861E432"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AMOUNT          </w:t>
            </w:r>
          </w:p>
        </w:tc>
        <w:tc>
          <w:tcPr>
            <w:tcW w:w="2790" w:type="dxa"/>
          </w:tcPr>
          <w:p w14:paraId="46B5D442" w14:textId="57A76262"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BILL_TRNS_AMOUNT          </w:t>
            </w:r>
          </w:p>
        </w:tc>
        <w:tc>
          <w:tcPr>
            <w:tcW w:w="2433" w:type="dxa"/>
          </w:tcPr>
          <w:p w14:paraId="428BDC10" w14:textId="5C1911AA" w:rsidR="006574DB" w:rsidRPr="008701D0" w:rsidRDefault="006574DB"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Amount of the billing event in the bill transaction currency.</w:t>
            </w:r>
          </w:p>
        </w:tc>
      </w:tr>
      <w:tr w:rsidR="006574DB" w:rsidRPr="00EC4DEB" w14:paraId="094F15D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787BFE0" w14:textId="77777777" w:rsidR="006574DB" w:rsidRPr="008701D0" w:rsidRDefault="006574DB" w:rsidP="008701D0">
            <w:pPr>
              <w:pStyle w:val="Bodytextversion1"/>
              <w:rPr>
                <w:rFonts w:eastAsia="Book Antiqua" w:cs="Calibri Light"/>
                <w:color w:val="000000"/>
                <w:sz w:val="16"/>
                <w:szCs w:val="16"/>
              </w:rPr>
            </w:pPr>
            <w:r w:rsidRPr="008701D0">
              <w:rPr>
                <w:rFonts w:eastAsia="Book Antiqua" w:cs="Calibri Light"/>
                <w:color w:val="000000"/>
                <w:sz w:val="16"/>
                <w:szCs w:val="16"/>
              </w:rPr>
              <w:t>19</w:t>
            </w:r>
          </w:p>
        </w:tc>
        <w:tc>
          <w:tcPr>
            <w:tcW w:w="2610" w:type="dxa"/>
          </w:tcPr>
          <w:p w14:paraId="0DD8D137" w14:textId="53DB43E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PROJECT_NUMBER            </w:t>
            </w:r>
          </w:p>
        </w:tc>
        <w:tc>
          <w:tcPr>
            <w:tcW w:w="1510" w:type="dxa"/>
          </w:tcPr>
          <w:p w14:paraId="51DEE07A" w14:textId="0BEC139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25) </w:t>
            </w:r>
          </w:p>
        </w:tc>
        <w:tc>
          <w:tcPr>
            <w:tcW w:w="830" w:type="dxa"/>
          </w:tcPr>
          <w:p w14:paraId="6E569CAE" w14:textId="77777777"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0BC5C2CA" w14:textId="59931915"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N</w:t>
            </w:r>
          </w:p>
        </w:tc>
        <w:tc>
          <w:tcPr>
            <w:tcW w:w="2700" w:type="dxa"/>
          </w:tcPr>
          <w:p w14:paraId="3CCE715C" w14:textId="685B65F4"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PROJECT_NUMBER            </w:t>
            </w:r>
          </w:p>
        </w:tc>
        <w:tc>
          <w:tcPr>
            <w:tcW w:w="2790" w:type="dxa"/>
          </w:tcPr>
          <w:p w14:paraId="56DFB62E" w14:textId="10A19C0D"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PROJECT_NUMBER            </w:t>
            </w:r>
          </w:p>
        </w:tc>
        <w:tc>
          <w:tcPr>
            <w:tcW w:w="2433" w:type="dxa"/>
          </w:tcPr>
          <w:p w14:paraId="5F5CE1CB" w14:textId="48C7992C" w:rsidR="006574DB" w:rsidRPr="008701D0" w:rsidRDefault="006574DB"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The number of the project to which the billing event is to be credited.</w:t>
            </w:r>
          </w:p>
        </w:tc>
      </w:tr>
      <w:tr w:rsidR="005531FD" w:rsidRPr="00EC4DEB" w14:paraId="4B1C170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A05C4E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0</w:t>
            </w:r>
          </w:p>
        </w:tc>
        <w:tc>
          <w:tcPr>
            <w:tcW w:w="2610" w:type="dxa"/>
          </w:tcPr>
          <w:p w14:paraId="0A60A08D" w14:textId="1DC985B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ASK_NUMBER               </w:t>
            </w:r>
          </w:p>
        </w:tc>
        <w:tc>
          <w:tcPr>
            <w:tcW w:w="1510" w:type="dxa"/>
          </w:tcPr>
          <w:p w14:paraId="37FBFCA4" w14:textId="75B819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00)</w:t>
            </w:r>
          </w:p>
        </w:tc>
        <w:tc>
          <w:tcPr>
            <w:tcW w:w="830" w:type="dxa"/>
          </w:tcPr>
          <w:p w14:paraId="5917FAF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0804ACD5"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2700" w:type="dxa"/>
          </w:tcPr>
          <w:p w14:paraId="36671097" w14:textId="18BCF15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TASK_NUMBER               </w:t>
            </w:r>
          </w:p>
        </w:tc>
        <w:tc>
          <w:tcPr>
            <w:tcW w:w="2790" w:type="dxa"/>
          </w:tcPr>
          <w:p w14:paraId="2AF446F3" w14:textId="5F1A403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TASK_NUMBER               </w:t>
            </w:r>
          </w:p>
        </w:tc>
        <w:tc>
          <w:tcPr>
            <w:tcW w:w="2433" w:type="dxa"/>
          </w:tcPr>
          <w:p w14:paraId="15D5EE1A" w14:textId="2C4C14D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The number of the task to which the billing event is to be credited.</w:t>
            </w:r>
          </w:p>
        </w:tc>
      </w:tr>
      <w:tr w:rsidR="005531FD" w:rsidRPr="00EC4DEB" w14:paraId="0F7928D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FABB771"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1</w:t>
            </w:r>
          </w:p>
        </w:tc>
        <w:tc>
          <w:tcPr>
            <w:tcW w:w="2610" w:type="dxa"/>
          </w:tcPr>
          <w:p w14:paraId="49A92C5D" w14:textId="571C3E5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BILL_HOLD_FLAG            </w:t>
            </w:r>
          </w:p>
        </w:tc>
        <w:tc>
          <w:tcPr>
            <w:tcW w:w="1510" w:type="dxa"/>
          </w:tcPr>
          <w:p w14:paraId="7A17BC1B" w14:textId="2D03D40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7B984D3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540" w:type="dxa"/>
          </w:tcPr>
          <w:p w14:paraId="1CD74F7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sz w:val="16"/>
                <w:szCs w:val="16"/>
              </w:rPr>
              <w:t>Y</w:t>
            </w:r>
          </w:p>
        </w:tc>
        <w:tc>
          <w:tcPr>
            <w:tcW w:w="2700" w:type="dxa"/>
          </w:tcPr>
          <w:p w14:paraId="0B102DEC" w14:textId="161E8C0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BILL_HOLD_FLAG            </w:t>
            </w:r>
          </w:p>
        </w:tc>
        <w:tc>
          <w:tcPr>
            <w:tcW w:w="2790" w:type="dxa"/>
          </w:tcPr>
          <w:p w14:paraId="06BE783A" w14:textId="490BAE9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BILL_HOLD_FLAG            </w:t>
            </w:r>
          </w:p>
        </w:tc>
        <w:tc>
          <w:tcPr>
            <w:tcW w:w="2433" w:type="dxa"/>
          </w:tcPr>
          <w:p w14:paraId="5416F31B" w14:textId="7DC8262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if an event is on hold for invoicing. Valid values are N, O, and Y.</w:t>
            </w:r>
          </w:p>
        </w:tc>
      </w:tr>
      <w:tr w:rsidR="005531FD" w:rsidRPr="00EC4DEB" w14:paraId="67A3F57C"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6201493"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2</w:t>
            </w:r>
          </w:p>
        </w:tc>
        <w:tc>
          <w:tcPr>
            <w:tcW w:w="2610" w:type="dxa"/>
          </w:tcPr>
          <w:p w14:paraId="07C210CA" w14:textId="7190363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NUE_HOLD_FLAG         </w:t>
            </w:r>
          </w:p>
        </w:tc>
        <w:tc>
          <w:tcPr>
            <w:tcW w:w="1510" w:type="dxa"/>
          </w:tcPr>
          <w:p w14:paraId="3B0AD080" w14:textId="6641F17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28EDA467"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540" w:type="dxa"/>
          </w:tcPr>
          <w:p w14:paraId="3FC8DE75"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sz w:val="16"/>
                <w:szCs w:val="16"/>
              </w:rPr>
              <w:t>Y</w:t>
            </w:r>
          </w:p>
        </w:tc>
        <w:tc>
          <w:tcPr>
            <w:tcW w:w="2700" w:type="dxa"/>
          </w:tcPr>
          <w:p w14:paraId="180AFC95" w14:textId="77915C2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REVENUE_HOLD_FLAG         </w:t>
            </w:r>
          </w:p>
        </w:tc>
        <w:tc>
          <w:tcPr>
            <w:tcW w:w="2790" w:type="dxa"/>
          </w:tcPr>
          <w:p w14:paraId="78889DF1" w14:textId="102B823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REVENUE_HOLD_FLAG         </w:t>
            </w:r>
          </w:p>
        </w:tc>
        <w:tc>
          <w:tcPr>
            <w:tcW w:w="2433" w:type="dxa"/>
          </w:tcPr>
          <w:p w14:paraId="2C202123" w14:textId="026C091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if an event is on hold for revenue recognition. Valid values are Y and N.</w:t>
            </w:r>
          </w:p>
        </w:tc>
      </w:tr>
      <w:tr w:rsidR="005531FD" w:rsidRPr="00EC4DEB" w14:paraId="705CE12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80D719D"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3</w:t>
            </w:r>
          </w:p>
        </w:tc>
        <w:tc>
          <w:tcPr>
            <w:tcW w:w="2610" w:type="dxa"/>
          </w:tcPr>
          <w:p w14:paraId="56CC4629" w14:textId="447BE4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ATEGORY        </w:t>
            </w:r>
          </w:p>
        </w:tc>
        <w:tc>
          <w:tcPr>
            <w:tcW w:w="1510" w:type="dxa"/>
          </w:tcPr>
          <w:p w14:paraId="75AC8096" w14:textId="3584265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30) </w:t>
            </w:r>
          </w:p>
        </w:tc>
        <w:tc>
          <w:tcPr>
            <w:tcW w:w="830" w:type="dxa"/>
          </w:tcPr>
          <w:p w14:paraId="75CDF7B2" w14:textId="69690AE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79A45595" w14:textId="32DD288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307420F4" w14:textId="274119B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ATEGORY        </w:t>
            </w:r>
          </w:p>
        </w:tc>
        <w:tc>
          <w:tcPr>
            <w:tcW w:w="2790" w:type="dxa"/>
          </w:tcPr>
          <w:p w14:paraId="7220F2CD" w14:textId="6930A89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ATEGORY        </w:t>
            </w:r>
          </w:p>
        </w:tc>
        <w:tc>
          <w:tcPr>
            <w:tcW w:w="2433" w:type="dxa"/>
          </w:tcPr>
          <w:p w14:paraId="750F8B38" w14:textId="05A5CBA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tructure definition of the user descriptive flexfield.</w:t>
            </w:r>
          </w:p>
        </w:tc>
      </w:tr>
      <w:tr w:rsidR="005531FD" w:rsidRPr="00EC4DEB" w14:paraId="368B938B"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63647BF"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4</w:t>
            </w:r>
          </w:p>
        </w:tc>
        <w:tc>
          <w:tcPr>
            <w:tcW w:w="2610" w:type="dxa"/>
          </w:tcPr>
          <w:p w14:paraId="5B6B353D" w14:textId="5FFB94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1                </w:t>
            </w:r>
          </w:p>
        </w:tc>
        <w:tc>
          <w:tcPr>
            <w:tcW w:w="1510" w:type="dxa"/>
          </w:tcPr>
          <w:p w14:paraId="3AE6509C" w14:textId="19E7461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30AF3648" w14:textId="272FCBD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4CC2382E" w14:textId="7DD31DE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51F21640" w14:textId="12D47F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                </w:t>
            </w:r>
          </w:p>
        </w:tc>
        <w:tc>
          <w:tcPr>
            <w:tcW w:w="2790" w:type="dxa"/>
          </w:tcPr>
          <w:p w14:paraId="4F4C7169" w14:textId="15C1BF9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                </w:t>
            </w:r>
          </w:p>
        </w:tc>
        <w:tc>
          <w:tcPr>
            <w:tcW w:w="2433" w:type="dxa"/>
          </w:tcPr>
          <w:p w14:paraId="42A7B305" w14:textId="448217F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910ED3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3A8155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5</w:t>
            </w:r>
          </w:p>
        </w:tc>
        <w:tc>
          <w:tcPr>
            <w:tcW w:w="2610" w:type="dxa"/>
          </w:tcPr>
          <w:p w14:paraId="024755EB" w14:textId="5175CFE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2                </w:t>
            </w:r>
          </w:p>
        </w:tc>
        <w:tc>
          <w:tcPr>
            <w:tcW w:w="1510" w:type="dxa"/>
          </w:tcPr>
          <w:p w14:paraId="05B7CB67" w14:textId="26A66EB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7702D647" w14:textId="057132C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42E36AE7" w14:textId="6FAAC5B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2988FA0F" w14:textId="0D12C61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2                </w:t>
            </w:r>
          </w:p>
        </w:tc>
        <w:tc>
          <w:tcPr>
            <w:tcW w:w="2790" w:type="dxa"/>
          </w:tcPr>
          <w:p w14:paraId="06EDD8A3" w14:textId="4A0F4DB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2                </w:t>
            </w:r>
          </w:p>
        </w:tc>
        <w:tc>
          <w:tcPr>
            <w:tcW w:w="2433" w:type="dxa"/>
          </w:tcPr>
          <w:p w14:paraId="6D9C87C1" w14:textId="4DDE30D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0B915B0D"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968A18F"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6</w:t>
            </w:r>
          </w:p>
        </w:tc>
        <w:tc>
          <w:tcPr>
            <w:tcW w:w="2610" w:type="dxa"/>
          </w:tcPr>
          <w:p w14:paraId="0E0AB13C" w14:textId="2FB4A62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3                </w:t>
            </w:r>
          </w:p>
        </w:tc>
        <w:tc>
          <w:tcPr>
            <w:tcW w:w="1510" w:type="dxa"/>
          </w:tcPr>
          <w:p w14:paraId="4B3E0CCF" w14:textId="38C5383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67E3C04" w14:textId="5E362D4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53D11E9F" w14:textId="62B53EC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1890AA4F" w14:textId="48FC3DF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3                </w:t>
            </w:r>
          </w:p>
        </w:tc>
        <w:tc>
          <w:tcPr>
            <w:tcW w:w="2790" w:type="dxa"/>
          </w:tcPr>
          <w:p w14:paraId="00E24570" w14:textId="622D090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3                </w:t>
            </w:r>
          </w:p>
        </w:tc>
        <w:tc>
          <w:tcPr>
            <w:tcW w:w="2433" w:type="dxa"/>
          </w:tcPr>
          <w:p w14:paraId="038E77AA" w14:textId="60049C0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C1D6CC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25EB9BA"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7</w:t>
            </w:r>
          </w:p>
        </w:tc>
        <w:tc>
          <w:tcPr>
            <w:tcW w:w="2610" w:type="dxa"/>
          </w:tcPr>
          <w:p w14:paraId="6707F163" w14:textId="405727F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4                </w:t>
            </w:r>
          </w:p>
        </w:tc>
        <w:tc>
          <w:tcPr>
            <w:tcW w:w="1510" w:type="dxa"/>
          </w:tcPr>
          <w:p w14:paraId="36C446B2" w14:textId="0B3C5CC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2D8EB70" w14:textId="62E220A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76CCFA2E" w14:textId="5F733C6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30A6B664" w14:textId="6B7973D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4                </w:t>
            </w:r>
          </w:p>
        </w:tc>
        <w:tc>
          <w:tcPr>
            <w:tcW w:w="2790" w:type="dxa"/>
          </w:tcPr>
          <w:p w14:paraId="06AFE197" w14:textId="13A2005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4                </w:t>
            </w:r>
          </w:p>
        </w:tc>
        <w:tc>
          <w:tcPr>
            <w:tcW w:w="2433" w:type="dxa"/>
          </w:tcPr>
          <w:p w14:paraId="246E075E" w14:textId="2BE2459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79FC649"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FE1E62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8</w:t>
            </w:r>
          </w:p>
        </w:tc>
        <w:tc>
          <w:tcPr>
            <w:tcW w:w="2610" w:type="dxa"/>
          </w:tcPr>
          <w:p w14:paraId="18474F4C" w14:textId="6AA439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5                </w:t>
            </w:r>
          </w:p>
        </w:tc>
        <w:tc>
          <w:tcPr>
            <w:tcW w:w="1510" w:type="dxa"/>
          </w:tcPr>
          <w:p w14:paraId="02B9C418" w14:textId="3A0D88B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BA48A03" w14:textId="2F283B7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624F5EE5" w14:textId="180C691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19F864D0" w14:textId="14F10E8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5                </w:t>
            </w:r>
          </w:p>
        </w:tc>
        <w:tc>
          <w:tcPr>
            <w:tcW w:w="2790" w:type="dxa"/>
          </w:tcPr>
          <w:p w14:paraId="69404F6F" w14:textId="28C91AF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5                </w:t>
            </w:r>
          </w:p>
        </w:tc>
        <w:tc>
          <w:tcPr>
            <w:tcW w:w="2433" w:type="dxa"/>
          </w:tcPr>
          <w:p w14:paraId="6334474A" w14:textId="22942FD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17EF55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786C7A4"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29</w:t>
            </w:r>
          </w:p>
        </w:tc>
        <w:tc>
          <w:tcPr>
            <w:tcW w:w="2610" w:type="dxa"/>
          </w:tcPr>
          <w:p w14:paraId="08A5D8B7" w14:textId="393D802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6                </w:t>
            </w:r>
          </w:p>
        </w:tc>
        <w:tc>
          <w:tcPr>
            <w:tcW w:w="1510" w:type="dxa"/>
          </w:tcPr>
          <w:p w14:paraId="5D779AF4" w14:textId="5B8F444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50805E81" w14:textId="4B3EC3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67B648DD" w14:textId="357E599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5716237F" w14:textId="2AD2FDE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6                </w:t>
            </w:r>
          </w:p>
        </w:tc>
        <w:tc>
          <w:tcPr>
            <w:tcW w:w="2790" w:type="dxa"/>
          </w:tcPr>
          <w:p w14:paraId="075C977B" w14:textId="4A22034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6                </w:t>
            </w:r>
          </w:p>
        </w:tc>
        <w:tc>
          <w:tcPr>
            <w:tcW w:w="2433" w:type="dxa"/>
          </w:tcPr>
          <w:p w14:paraId="062C0315" w14:textId="29FBDBE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7599E051"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E97446D"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0</w:t>
            </w:r>
          </w:p>
        </w:tc>
        <w:tc>
          <w:tcPr>
            <w:tcW w:w="2610" w:type="dxa"/>
          </w:tcPr>
          <w:p w14:paraId="6C28F56B" w14:textId="076AC7B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7                </w:t>
            </w:r>
          </w:p>
        </w:tc>
        <w:tc>
          <w:tcPr>
            <w:tcW w:w="1510" w:type="dxa"/>
          </w:tcPr>
          <w:p w14:paraId="7A5BF251" w14:textId="77DA47A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346C15B9" w14:textId="44A8A2F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318A1D45" w14:textId="41DFE03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1A91A959" w14:textId="3415840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7                </w:t>
            </w:r>
          </w:p>
        </w:tc>
        <w:tc>
          <w:tcPr>
            <w:tcW w:w="2790" w:type="dxa"/>
          </w:tcPr>
          <w:p w14:paraId="611A8788" w14:textId="2D862F6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7                </w:t>
            </w:r>
          </w:p>
        </w:tc>
        <w:tc>
          <w:tcPr>
            <w:tcW w:w="2433" w:type="dxa"/>
          </w:tcPr>
          <w:p w14:paraId="51CE6231" w14:textId="3E2F87A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943F0D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B3F808F"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1</w:t>
            </w:r>
          </w:p>
        </w:tc>
        <w:tc>
          <w:tcPr>
            <w:tcW w:w="2610" w:type="dxa"/>
          </w:tcPr>
          <w:p w14:paraId="3E33AE9D" w14:textId="267C860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8                </w:t>
            </w:r>
          </w:p>
        </w:tc>
        <w:tc>
          <w:tcPr>
            <w:tcW w:w="1510" w:type="dxa"/>
          </w:tcPr>
          <w:p w14:paraId="5FBE8D82" w14:textId="7A8C4CB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2C479137" w14:textId="109A876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509AAE6A" w14:textId="1480146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592204A1" w14:textId="1E7CD3B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8                </w:t>
            </w:r>
          </w:p>
        </w:tc>
        <w:tc>
          <w:tcPr>
            <w:tcW w:w="2790" w:type="dxa"/>
          </w:tcPr>
          <w:p w14:paraId="09187274" w14:textId="717E5C4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8                </w:t>
            </w:r>
          </w:p>
        </w:tc>
        <w:tc>
          <w:tcPr>
            <w:tcW w:w="2433" w:type="dxa"/>
          </w:tcPr>
          <w:p w14:paraId="09EB7714" w14:textId="4074ED7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B4FF9F1"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E7A3E65"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lastRenderedPageBreak/>
              <w:t>32</w:t>
            </w:r>
          </w:p>
        </w:tc>
        <w:tc>
          <w:tcPr>
            <w:tcW w:w="2610" w:type="dxa"/>
          </w:tcPr>
          <w:p w14:paraId="22B87293" w14:textId="122DBBF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9                </w:t>
            </w:r>
          </w:p>
        </w:tc>
        <w:tc>
          <w:tcPr>
            <w:tcW w:w="1510" w:type="dxa"/>
          </w:tcPr>
          <w:p w14:paraId="191028A1" w14:textId="51429E7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1BF356F2" w14:textId="622E87D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615B4D11" w14:textId="134892A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06A86623" w14:textId="6601429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9                </w:t>
            </w:r>
          </w:p>
        </w:tc>
        <w:tc>
          <w:tcPr>
            <w:tcW w:w="2790" w:type="dxa"/>
          </w:tcPr>
          <w:p w14:paraId="056301D8" w14:textId="001A700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9                </w:t>
            </w:r>
          </w:p>
        </w:tc>
        <w:tc>
          <w:tcPr>
            <w:tcW w:w="2433" w:type="dxa"/>
          </w:tcPr>
          <w:p w14:paraId="424A66A1" w14:textId="60C78EA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12E6EA6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634690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3</w:t>
            </w:r>
          </w:p>
        </w:tc>
        <w:tc>
          <w:tcPr>
            <w:tcW w:w="2610" w:type="dxa"/>
          </w:tcPr>
          <w:p w14:paraId="23ADAFD2" w14:textId="7F91BAC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10               </w:t>
            </w:r>
          </w:p>
        </w:tc>
        <w:tc>
          <w:tcPr>
            <w:tcW w:w="1510" w:type="dxa"/>
          </w:tcPr>
          <w:p w14:paraId="593EDE4F" w14:textId="7AB17ED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150)</w:t>
            </w:r>
          </w:p>
        </w:tc>
        <w:tc>
          <w:tcPr>
            <w:tcW w:w="830" w:type="dxa"/>
          </w:tcPr>
          <w:p w14:paraId="5BE3606D" w14:textId="408BE4F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3CF72CBC" w14:textId="2E1D99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717BFACA" w14:textId="161E8AF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0               </w:t>
            </w:r>
          </w:p>
        </w:tc>
        <w:tc>
          <w:tcPr>
            <w:tcW w:w="2790" w:type="dxa"/>
          </w:tcPr>
          <w:p w14:paraId="3C511710" w14:textId="049EBF5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10               </w:t>
            </w:r>
          </w:p>
        </w:tc>
        <w:tc>
          <w:tcPr>
            <w:tcW w:w="2433" w:type="dxa"/>
          </w:tcPr>
          <w:p w14:paraId="0DEE8813" w14:textId="62B7957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4AB9E4A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FBBB01C"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4</w:t>
            </w:r>
          </w:p>
        </w:tc>
        <w:tc>
          <w:tcPr>
            <w:tcW w:w="2610" w:type="dxa"/>
          </w:tcPr>
          <w:p w14:paraId="1E600694" w14:textId="14B6D39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1          </w:t>
            </w:r>
          </w:p>
        </w:tc>
        <w:tc>
          <w:tcPr>
            <w:tcW w:w="1510" w:type="dxa"/>
          </w:tcPr>
          <w:p w14:paraId="64E91E86" w14:textId="31D0C28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E44F4D0" w14:textId="50C817D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1670AC40" w14:textId="51DAC51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7B8CE12C" w14:textId="6AE9490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1          </w:t>
            </w:r>
          </w:p>
        </w:tc>
        <w:tc>
          <w:tcPr>
            <w:tcW w:w="2790" w:type="dxa"/>
          </w:tcPr>
          <w:p w14:paraId="66A75197" w14:textId="7D060E6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1          </w:t>
            </w:r>
          </w:p>
        </w:tc>
        <w:tc>
          <w:tcPr>
            <w:tcW w:w="2433" w:type="dxa"/>
          </w:tcPr>
          <w:p w14:paraId="3BF1EA64" w14:textId="37EF0F4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4B1CD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5886C5B2"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5</w:t>
            </w:r>
          </w:p>
        </w:tc>
        <w:tc>
          <w:tcPr>
            <w:tcW w:w="2610" w:type="dxa"/>
          </w:tcPr>
          <w:p w14:paraId="455B1960" w14:textId="44DFE80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2          </w:t>
            </w:r>
          </w:p>
        </w:tc>
        <w:tc>
          <w:tcPr>
            <w:tcW w:w="1510" w:type="dxa"/>
          </w:tcPr>
          <w:p w14:paraId="52E95E4D" w14:textId="52E3EF9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DD3956D" w14:textId="1CBB038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19184E31" w14:textId="2748539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547C6E3D" w14:textId="46DF3BC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2          </w:t>
            </w:r>
          </w:p>
        </w:tc>
        <w:tc>
          <w:tcPr>
            <w:tcW w:w="2790" w:type="dxa"/>
          </w:tcPr>
          <w:p w14:paraId="449DFC17" w14:textId="4FF62A8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2          </w:t>
            </w:r>
          </w:p>
        </w:tc>
        <w:tc>
          <w:tcPr>
            <w:tcW w:w="2433" w:type="dxa"/>
          </w:tcPr>
          <w:p w14:paraId="7BDCE7B4" w14:textId="69296D4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1365AB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414D594"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6</w:t>
            </w:r>
          </w:p>
        </w:tc>
        <w:tc>
          <w:tcPr>
            <w:tcW w:w="2610" w:type="dxa"/>
          </w:tcPr>
          <w:p w14:paraId="7E523E6B" w14:textId="5CD41EE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3          </w:t>
            </w:r>
          </w:p>
        </w:tc>
        <w:tc>
          <w:tcPr>
            <w:tcW w:w="1510" w:type="dxa"/>
          </w:tcPr>
          <w:p w14:paraId="34317CCB" w14:textId="12AEB23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698D3D34" w14:textId="32B1BC7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6A71DC57" w14:textId="4D82EC5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2D1ED763" w14:textId="4CBA21C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3          </w:t>
            </w:r>
          </w:p>
        </w:tc>
        <w:tc>
          <w:tcPr>
            <w:tcW w:w="2790" w:type="dxa"/>
          </w:tcPr>
          <w:p w14:paraId="1339CC61" w14:textId="69BF4D0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3          </w:t>
            </w:r>
          </w:p>
        </w:tc>
        <w:tc>
          <w:tcPr>
            <w:tcW w:w="2433" w:type="dxa"/>
          </w:tcPr>
          <w:p w14:paraId="2F0D6DB4" w14:textId="75524B3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C57286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D42435F"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7</w:t>
            </w:r>
          </w:p>
        </w:tc>
        <w:tc>
          <w:tcPr>
            <w:tcW w:w="2610" w:type="dxa"/>
          </w:tcPr>
          <w:p w14:paraId="421F4BC8" w14:textId="50B2EBD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4          </w:t>
            </w:r>
          </w:p>
        </w:tc>
        <w:tc>
          <w:tcPr>
            <w:tcW w:w="1510" w:type="dxa"/>
          </w:tcPr>
          <w:p w14:paraId="45AB214E" w14:textId="22D9F8A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1298B85" w14:textId="2A81FB1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540" w:type="dxa"/>
          </w:tcPr>
          <w:p w14:paraId="41DA5385" w14:textId="6797180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c>
          <w:tcPr>
            <w:tcW w:w="2700" w:type="dxa"/>
          </w:tcPr>
          <w:p w14:paraId="6FC2E5DD" w14:textId="39CBF9B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4          </w:t>
            </w:r>
          </w:p>
        </w:tc>
        <w:tc>
          <w:tcPr>
            <w:tcW w:w="2790" w:type="dxa"/>
          </w:tcPr>
          <w:p w14:paraId="22F9333E" w14:textId="5ADF141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4          </w:t>
            </w:r>
          </w:p>
        </w:tc>
        <w:tc>
          <w:tcPr>
            <w:tcW w:w="2433" w:type="dxa"/>
          </w:tcPr>
          <w:p w14:paraId="34DA0DFB" w14:textId="711CFB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C30C6A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6B4F50B"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8</w:t>
            </w:r>
          </w:p>
        </w:tc>
        <w:tc>
          <w:tcPr>
            <w:tcW w:w="2610" w:type="dxa"/>
          </w:tcPr>
          <w:p w14:paraId="07297EBE" w14:textId="7B0DB7F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5          </w:t>
            </w:r>
          </w:p>
        </w:tc>
        <w:tc>
          <w:tcPr>
            <w:tcW w:w="1510" w:type="dxa"/>
          </w:tcPr>
          <w:p w14:paraId="5DEFE709" w14:textId="6A1BF0D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77F1DF5" w14:textId="56E3EC9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540" w:type="dxa"/>
          </w:tcPr>
          <w:p w14:paraId="42AD2A1A" w14:textId="5789A74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c>
          <w:tcPr>
            <w:tcW w:w="2700" w:type="dxa"/>
          </w:tcPr>
          <w:p w14:paraId="08350915" w14:textId="33FCF4B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5          </w:t>
            </w:r>
          </w:p>
        </w:tc>
        <w:tc>
          <w:tcPr>
            <w:tcW w:w="2790" w:type="dxa"/>
          </w:tcPr>
          <w:p w14:paraId="75AA11BD" w14:textId="2F9D2E2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r w:rsidRPr="008701D0">
              <w:rPr>
                <w:rFonts w:eastAsia="Book Antiqua" w:cs="Calibri Light"/>
                <w:color w:val="000000"/>
                <w:sz w:val="16"/>
                <w:szCs w:val="16"/>
              </w:rPr>
              <w:t xml:space="preserve">ATTRIBUTE_CHAR15          </w:t>
            </w:r>
          </w:p>
        </w:tc>
        <w:tc>
          <w:tcPr>
            <w:tcW w:w="2433" w:type="dxa"/>
          </w:tcPr>
          <w:p w14:paraId="64B2D8B7" w14:textId="7FF24B5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72EC484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641331B"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39</w:t>
            </w:r>
          </w:p>
        </w:tc>
        <w:tc>
          <w:tcPr>
            <w:tcW w:w="2610" w:type="dxa"/>
          </w:tcPr>
          <w:p w14:paraId="7E526F1E" w14:textId="5856A4E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6          </w:t>
            </w:r>
          </w:p>
        </w:tc>
        <w:tc>
          <w:tcPr>
            <w:tcW w:w="1510" w:type="dxa"/>
          </w:tcPr>
          <w:p w14:paraId="3B7DC9B6" w14:textId="3E66359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63B00FAD" w14:textId="2F50B62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4564167" w14:textId="00F76E5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2C17F94A" w14:textId="2D46964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6          </w:t>
            </w:r>
          </w:p>
        </w:tc>
        <w:tc>
          <w:tcPr>
            <w:tcW w:w="2790" w:type="dxa"/>
          </w:tcPr>
          <w:p w14:paraId="2EC362E0" w14:textId="01422C0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6          </w:t>
            </w:r>
          </w:p>
        </w:tc>
        <w:tc>
          <w:tcPr>
            <w:tcW w:w="2433" w:type="dxa"/>
          </w:tcPr>
          <w:p w14:paraId="18B500CC" w14:textId="0D402B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44DF19E7"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D9DD881"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0</w:t>
            </w:r>
          </w:p>
        </w:tc>
        <w:tc>
          <w:tcPr>
            <w:tcW w:w="2610" w:type="dxa"/>
          </w:tcPr>
          <w:p w14:paraId="5B87D1DC" w14:textId="0F00A0E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7          </w:t>
            </w:r>
          </w:p>
        </w:tc>
        <w:tc>
          <w:tcPr>
            <w:tcW w:w="1510" w:type="dxa"/>
          </w:tcPr>
          <w:p w14:paraId="048ACEA6" w14:textId="195BFFD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C267518" w14:textId="3F59AA6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4A66FBCD" w14:textId="4668D90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6BD6B865" w14:textId="725C803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7          </w:t>
            </w:r>
          </w:p>
        </w:tc>
        <w:tc>
          <w:tcPr>
            <w:tcW w:w="2790" w:type="dxa"/>
          </w:tcPr>
          <w:p w14:paraId="276CDB20" w14:textId="5517337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7          </w:t>
            </w:r>
          </w:p>
        </w:tc>
        <w:tc>
          <w:tcPr>
            <w:tcW w:w="2433" w:type="dxa"/>
          </w:tcPr>
          <w:p w14:paraId="161F2BC6" w14:textId="71C56BE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94D283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DF19DF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1</w:t>
            </w:r>
          </w:p>
        </w:tc>
        <w:tc>
          <w:tcPr>
            <w:tcW w:w="2610" w:type="dxa"/>
          </w:tcPr>
          <w:p w14:paraId="7946E266" w14:textId="2629DB9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8          </w:t>
            </w:r>
          </w:p>
        </w:tc>
        <w:tc>
          <w:tcPr>
            <w:tcW w:w="1510" w:type="dxa"/>
          </w:tcPr>
          <w:p w14:paraId="2F686E0C" w14:textId="5629410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54529A19" w14:textId="4D5D824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FEEA5D1" w14:textId="6DEA376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015C42FB" w14:textId="139A544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8          </w:t>
            </w:r>
          </w:p>
        </w:tc>
        <w:tc>
          <w:tcPr>
            <w:tcW w:w="2790" w:type="dxa"/>
          </w:tcPr>
          <w:p w14:paraId="4B825AFE" w14:textId="7514C08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8          </w:t>
            </w:r>
          </w:p>
        </w:tc>
        <w:tc>
          <w:tcPr>
            <w:tcW w:w="2433" w:type="dxa"/>
          </w:tcPr>
          <w:p w14:paraId="62E9AADF" w14:textId="3DCAA31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2BC8CA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00BD151"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2</w:t>
            </w:r>
          </w:p>
        </w:tc>
        <w:tc>
          <w:tcPr>
            <w:tcW w:w="2610" w:type="dxa"/>
          </w:tcPr>
          <w:p w14:paraId="4069F162" w14:textId="2ED92A1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9          </w:t>
            </w:r>
          </w:p>
        </w:tc>
        <w:tc>
          <w:tcPr>
            <w:tcW w:w="1510" w:type="dxa"/>
          </w:tcPr>
          <w:p w14:paraId="3B5E1817" w14:textId="112FFA0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23CEFBE1" w14:textId="103F368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56A1B231" w14:textId="175AC4D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143DD845" w14:textId="0018157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9          </w:t>
            </w:r>
          </w:p>
        </w:tc>
        <w:tc>
          <w:tcPr>
            <w:tcW w:w="2790" w:type="dxa"/>
          </w:tcPr>
          <w:p w14:paraId="239E9A12" w14:textId="119D23C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19          </w:t>
            </w:r>
          </w:p>
        </w:tc>
        <w:tc>
          <w:tcPr>
            <w:tcW w:w="2433" w:type="dxa"/>
          </w:tcPr>
          <w:p w14:paraId="16897790" w14:textId="21DE84B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15EE307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66DBFFD"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3</w:t>
            </w:r>
          </w:p>
        </w:tc>
        <w:tc>
          <w:tcPr>
            <w:tcW w:w="2610" w:type="dxa"/>
          </w:tcPr>
          <w:p w14:paraId="3B6AF90B" w14:textId="5C31453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0          </w:t>
            </w:r>
          </w:p>
        </w:tc>
        <w:tc>
          <w:tcPr>
            <w:tcW w:w="1510" w:type="dxa"/>
          </w:tcPr>
          <w:p w14:paraId="11E0F450" w14:textId="07AD833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240)</w:t>
            </w:r>
          </w:p>
        </w:tc>
        <w:tc>
          <w:tcPr>
            <w:tcW w:w="830" w:type="dxa"/>
          </w:tcPr>
          <w:p w14:paraId="7E096851" w14:textId="271D50C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49F3E1AA" w14:textId="641C275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2C250283" w14:textId="16C710E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0          </w:t>
            </w:r>
          </w:p>
        </w:tc>
        <w:tc>
          <w:tcPr>
            <w:tcW w:w="2790" w:type="dxa"/>
          </w:tcPr>
          <w:p w14:paraId="22DE2792" w14:textId="5C929E2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0          </w:t>
            </w:r>
          </w:p>
        </w:tc>
        <w:tc>
          <w:tcPr>
            <w:tcW w:w="2433" w:type="dxa"/>
          </w:tcPr>
          <w:p w14:paraId="3FA0C68F" w14:textId="70971E0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78C052DC"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DC6413C"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4</w:t>
            </w:r>
          </w:p>
        </w:tc>
        <w:tc>
          <w:tcPr>
            <w:tcW w:w="2610" w:type="dxa"/>
          </w:tcPr>
          <w:p w14:paraId="69C18C3C" w14:textId="693A49E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1          </w:t>
            </w:r>
          </w:p>
        </w:tc>
        <w:tc>
          <w:tcPr>
            <w:tcW w:w="1510" w:type="dxa"/>
          </w:tcPr>
          <w:p w14:paraId="412DDA4D" w14:textId="7CDFF97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171C8328" w14:textId="7BFD251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3BE05E70" w14:textId="2AB1A46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2993BE6A" w14:textId="2609B48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1          </w:t>
            </w:r>
          </w:p>
        </w:tc>
        <w:tc>
          <w:tcPr>
            <w:tcW w:w="2790" w:type="dxa"/>
          </w:tcPr>
          <w:p w14:paraId="23FCA62D" w14:textId="204E534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1          </w:t>
            </w:r>
          </w:p>
        </w:tc>
        <w:tc>
          <w:tcPr>
            <w:tcW w:w="2433" w:type="dxa"/>
          </w:tcPr>
          <w:p w14:paraId="2E7FD2A2" w14:textId="7067C47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4A04EF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537C31A"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5</w:t>
            </w:r>
          </w:p>
        </w:tc>
        <w:tc>
          <w:tcPr>
            <w:tcW w:w="2610" w:type="dxa"/>
          </w:tcPr>
          <w:p w14:paraId="4744759E" w14:textId="7C319F0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2          </w:t>
            </w:r>
          </w:p>
        </w:tc>
        <w:tc>
          <w:tcPr>
            <w:tcW w:w="1510" w:type="dxa"/>
          </w:tcPr>
          <w:p w14:paraId="2860F894" w14:textId="2CAB88A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2B2D18DD" w14:textId="56BCACE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C1F9A9E" w14:textId="3985A2A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637B9269" w14:textId="16C3494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2          </w:t>
            </w:r>
          </w:p>
        </w:tc>
        <w:tc>
          <w:tcPr>
            <w:tcW w:w="2790" w:type="dxa"/>
          </w:tcPr>
          <w:p w14:paraId="16ACBF75" w14:textId="198F5BF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2          </w:t>
            </w:r>
          </w:p>
        </w:tc>
        <w:tc>
          <w:tcPr>
            <w:tcW w:w="2433" w:type="dxa"/>
          </w:tcPr>
          <w:p w14:paraId="7C39A1E6" w14:textId="57E7EB0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8D7AE1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A70D0C2"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6</w:t>
            </w:r>
          </w:p>
        </w:tc>
        <w:tc>
          <w:tcPr>
            <w:tcW w:w="2610" w:type="dxa"/>
          </w:tcPr>
          <w:p w14:paraId="15058649" w14:textId="16AE71F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3          </w:t>
            </w:r>
          </w:p>
        </w:tc>
        <w:tc>
          <w:tcPr>
            <w:tcW w:w="1510" w:type="dxa"/>
          </w:tcPr>
          <w:p w14:paraId="0FFD4FE7" w14:textId="47353E0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03EEF8EF" w14:textId="52D7B45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01D09C27" w14:textId="1F42703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3B0347E7" w14:textId="72AE4FE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3          </w:t>
            </w:r>
          </w:p>
        </w:tc>
        <w:tc>
          <w:tcPr>
            <w:tcW w:w="2790" w:type="dxa"/>
          </w:tcPr>
          <w:p w14:paraId="07EA4A8E" w14:textId="06EC457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3          </w:t>
            </w:r>
          </w:p>
        </w:tc>
        <w:tc>
          <w:tcPr>
            <w:tcW w:w="2433" w:type="dxa"/>
          </w:tcPr>
          <w:p w14:paraId="423AE7B4" w14:textId="7731675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5699854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53FAAE9"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7</w:t>
            </w:r>
          </w:p>
        </w:tc>
        <w:tc>
          <w:tcPr>
            <w:tcW w:w="2610" w:type="dxa"/>
          </w:tcPr>
          <w:p w14:paraId="668C89B4" w14:textId="3D55C60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4          </w:t>
            </w:r>
          </w:p>
        </w:tc>
        <w:tc>
          <w:tcPr>
            <w:tcW w:w="1510" w:type="dxa"/>
          </w:tcPr>
          <w:p w14:paraId="388BAF29" w14:textId="5BFBAA0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61CB7988" w14:textId="5FF0EF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560234BD" w14:textId="382E369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2DAE2ACD" w14:textId="66131CE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4          </w:t>
            </w:r>
          </w:p>
        </w:tc>
        <w:tc>
          <w:tcPr>
            <w:tcW w:w="2790" w:type="dxa"/>
          </w:tcPr>
          <w:p w14:paraId="0DACC2C8" w14:textId="5128886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4          </w:t>
            </w:r>
          </w:p>
        </w:tc>
        <w:tc>
          <w:tcPr>
            <w:tcW w:w="2433" w:type="dxa"/>
          </w:tcPr>
          <w:p w14:paraId="37B930FF" w14:textId="3D56DDC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3A43F14"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A9A91B7"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8</w:t>
            </w:r>
          </w:p>
        </w:tc>
        <w:tc>
          <w:tcPr>
            <w:tcW w:w="2610" w:type="dxa"/>
          </w:tcPr>
          <w:p w14:paraId="76D4F7AA" w14:textId="1E9BAD9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5          </w:t>
            </w:r>
          </w:p>
        </w:tc>
        <w:tc>
          <w:tcPr>
            <w:tcW w:w="1510" w:type="dxa"/>
          </w:tcPr>
          <w:p w14:paraId="632E1AF5" w14:textId="5C9CCFC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7ACD1FE9" w14:textId="6BC9333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2A4E37F7" w14:textId="3914BDF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15C5BE33" w14:textId="2020010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5          </w:t>
            </w:r>
          </w:p>
        </w:tc>
        <w:tc>
          <w:tcPr>
            <w:tcW w:w="2790" w:type="dxa"/>
          </w:tcPr>
          <w:p w14:paraId="5E1E583B" w14:textId="2661DCB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5          </w:t>
            </w:r>
          </w:p>
        </w:tc>
        <w:tc>
          <w:tcPr>
            <w:tcW w:w="2433" w:type="dxa"/>
          </w:tcPr>
          <w:p w14:paraId="4D2BC7FE" w14:textId="488725A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F2F376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F14BA01"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49</w:t>
            </w:r>
          </w:p>
        </w:tc>
        <w:tc>
          <w:tcPr>
            <w:tcW w:w="2610" w:type="dxa"/>
          </w:tcPr>
          <w:p w14:paraId="0930AD1B" w14:textId="555FAE5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6          </w:t>
            </w:r>
          </w:p>
        </w:tc>
        <w:tc>
          <w:tcPr>
            <w:tcW w:w="1510" w:type="dxa"/>
          </w:tcPr>
          <w:p w14:paraId="2B6D9849" w14:textId="57CACD7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2677FA31" w14:textId="3C4703B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63C60330" w14:textId="20BE36B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3E753D07" w14:textId="70E5BC8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6          </w:t>
            </w:r>
          </w:p>
        </w:tc>
        <w:tc>
          <w:tcPr>
            <w:tcW w:w="2790" w:type="dxa"/>
          </w:tcPr>
          <w:p w14:paraId="32B3014C" w14:textId="0774E34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6          </w:t>
            </w:r>
          </w:p>
        </w:tc>
        <w:tc>
          <w:tcPr>
            <w:tcW w:w="2433" w:type="dxa"/>
          </w:tcPr>
          <w:p w14:paraId="18458C97" w14:textId="03BD97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0F64D80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16C326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0</w:t>
            </w:r>
          </w:p>
        </w:tc>
        <w:tc>
          <w:tcPr>
            <w:tcW w:w="2610" w:type="dxa"/>
          </w:tcPr>
          <w:p w14:paraId="7ED62255" w14:textId="52B0C8D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7          </w:t>
            </w:r>
          </w:p>
        </w:tc>
        <w:tc>
          <w:tcPr>
            <w:tcW w:w="1510" w:type="dxa"/>
          </w:tcPr>
          <w:p w14:paraId="77F00851" w14:textId="156B4C4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4E7C0BED" w14:textId="1C8E0FD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07E270B9" w14:textId="0B677F5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150B12B8" w14:textId="6149877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7          </w:t>
            </w:r>
          </w:p>
        </w:tc>
        <w:tc>
          <w:tcPr>
            <w:tcW w:w="2790" w:type="dxa"/>
          </w:tcPr>
          <w:p w14:paraId="64D9E872" w14:textId="7FB6257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7          </w:t>
            </w:r>
          </w:p>
        </w:tc>
        <w:tc>
          <w:tcPr>
            <w:tcW w:w="2433" w:type="dxa"/>
          </w:tcPr>
          <w:p w14:paraId="16B741D2" w14:textId="1B5F27B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741BAD5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AC13E7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1</w:t>
            </w:r>
          </w:p>
        </w:tc>
        <w:tc>
          <w:tcPr>
            <w:tcW w:w="2610" w:type="dxa"/>
          </w:tcPr>
          <w:p w14:paraId="52874475" w14:textId="63162D5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8          </w:t>
            </w:r>
          </w:p>
        </w:tc>
        <w:tc>
          <w:tcPr>
            <w:tcW w:w="1510" w:type="dxa"/>
          </w:tcPr>
          <w:p w14:paraId="2A5A30CB" w14:textId="4CF24D4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610EB1FD" w14:textId="299BDF1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0BCF1360" w14:textId="11028B0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222702E6" w14:textId="430E5AE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8          </w:t>
            </w:r>
          </w:p>
        </w:tc>
        <w:tc>
          <w:tcPr>
            <w:tcW w:w="2790" w:type="dxa"/>
          </w:tcPr>
          <w:p w14:paraId="4DA6EDCC" w14:textId="663F7FA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8          </w:t>
            </w:r>
          </w:p>
        </w:tc>
        <w:tc>
          <w:tcPr>
            <w:tcW w:w="2433" w:type="dxa"/>
          </w:tcPr>
          <w:p w14:paraId="17FD8673" w14:textId="2C8398A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592C1C8D"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4D69C7A"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2</w:t>
            </w:r>
          </w:p>
        </w:tc>
        <w:tc>
          <w:tcPr>
            <w:tcW w:w="2610" w:type="dxa"/>
          </w:tcPr>
          <w:p w14:paraId="183DF07B" w14:textId="64D6036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9          </w:t>
            </w:r>
          </w:p>
        </w:tc>
        <w:tc>
          <w:tcPr>
            <w:tcW w:w="1510" w:type="dxa"/>
          </w:tcPr>
          <w:p w14:paraId="1B3F5156" w14:textId="4B23162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672021FD" w14:textId="19B244C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56C4C744" w14:textId="5BCB1A0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561D6C2B" w14:textId="7403CA5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9          </w:t>
            </w:r>
          </w:p>
        </w:tc>
        <w:tc>
          <w:tcPr>
            <w:tcW w:w="2790" w:type="dxa"/>
          </w:tcPr>
          <w:p w14:paraId="41CBA01D" w14:textId="1B2C139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29          </w:t>
            </w:r>
          </w:p>
        </w:tc>
        <w:tc>
          <w:tcPr>
            <w:tcW w:w="2433" w:type="dxa"/>
          </w:tcPr>
          <w:p w14:paraId="3BCA40FE" w14:textId="4F84449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9ADCDC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C50239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3</w:t>
            </w:r>
          </w:p>
        </w:tc>
        <w:tc>
          <w:tcPr>
            <w:tcW w:w="2610" w:type="dxa"/>
          </w:tcPr>
          <w:p w14:paraId="7973286E" w14:textId="014E358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30          </w:t>
            </w:r>
          </w:p>
        </w:tc>
        <w:tc>
          <w:tcPr>
            <w:tcW w:w="1510" w:type="dxa"/>
          </w:tcPr>
          <w:p w14:paraId="51E30177" w14:textId="347F230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HAR(1000)   </w:t>
            </w:r>
          </w:p>
        </w:tc>
        <w:tc>
          <w:tcPr>
            <w:tcW w:w="830" w:type="dxa"/>
          </w:tcPr>
          <w:p w14:paraId="0CBC15AA" w14:textId="2D29EC7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2697CFA9" w14:textId="67045B2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29064303" w14:textId="76FF412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30          </w:t>
            </w:r>
          </w:p>
        </w:tc>
        <w:tc>
          <w:tcPr>
            <w:tcW w:w="2790" w:type="dxa"/>
          </w:tcPr>
          <w:p w14:paraId="7045A1E7" w14:textId="4ED30A3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CHAR30          </w:t>
            </w:r>
          </w:p>
        </w:tc>
        <w:tc>
          <w:tcPr>
            <w:tcW w:w="2433" w:type="dxa"/>
          </w:tcPr>
          <w:p w14:paraId="3A6116A0" w14:textId="204738D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0B7318D"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5BBBC9A5"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lastRenderedPageBreak/>
              <w:t>54</w:t>
            </w:r>
          </w:p>
        </w:tc>
        <w:tc>
          <w:tcPr>
            <w:tcW w:w="2610" w:type="dxa"/>
          </w:tcPr>
          <w:p w14:paraId="4E3398EE" w14:textId="3067659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         </w:t>
            </w:r>
          </w:p>
        </w:tc>
        <w:tc>
          <w:tcPr>
            <w:tcW w:w="1510" w:type="dxa"/>
          </w:tcPr>
          <w:p w14:paraId="2C7EC212" w14:textId="2129203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5E7FDB0" w14:textId="01217A0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7FFC17E9" w14:textId="3C61706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052E30B9" w14:textId="2CFD7BF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         </w:t>
            </w:r>
          </w:p>
        </w:tc>
        <w:tc>
          <w:tcPr>
            <w:tcW w:w="2790" w:type="dxa"/>
          </w:tcPr>
          <w:p w14:paraId="580FCC0C" w14:textId="6CF8A33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         </w:t>
            </w:r>
          </w:p>
        </w:tc>
        <w:tc>
          <w:tcPr>
            <w:tcW w:w="2433" w:type="dxa"/>
          </w:tcPr>
          <w:p w14:paraId="7113D3F4" w14:textId="675CFCA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DA8E9F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EF4B615"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5</w:t>
            </w:r>
          </w:p>
        </w:tc>
        <w:tc>
          <w:tcPr>
            <w:tcW w:w="2610" w:type="dxa"/>
          </w:tcPr>
          <w:p w14:paraId="7CF9FE85" w14:textId="09B10F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2         </w:t>
            </w:r>
          </w:p>
        </w:tc>
        <w:tc>
          <w:tcPr>
            <w:tcW w:w="1510" w:type="dxa"/>
          </w:tcPr>
          <w:p w14:paraId="1DA62BAE" w14:textId="76A9113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AE67354" w14:textId="21BAA15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45E30B12" w14:textId="7C53463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322C9C2A" w14:textId="15711B7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2         </w:t>
            </w:r>
          </w:p>
        </w:tc>
        <w:tc>
          <w:tcPr>
            <w:tcW w:w="2790" w:type="dxa"/>
          </w:tcPr>
          <w:p w14:paraId="746FBCF0" w14:textId="4A7EFD4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2         </w:t>
            </w:r>
          </w:p>
        </w:tc>
        <w:tc>
          <w:tcPr>
            <w:tcW w:w="2433" w:type="dxa"/>
          </w:tcPr>
          <w:p w14:paraId="7DB0408A" w14:textId="75557D5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EF003D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425727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6</w:t>
            </w:r>
          </w:p>
        </w:tc>
        <w:tc>
          <w:tcPr>
            <w:tcW w:w="2610" w:type="dxa"/>
          </w:tcPr>
          <w:p w14:paraId="2BA60EB0" w14:textId="68AD597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3         </w:t>
            </w:r>
          </w:p>
        </w:tc>
        <w:tc>
          <w:tcPr>
            <w:tcW w:w="1510" w:type="dxa"/>
          </w:tcPr>
          <w:p w14:paraId="1C8E3148" w14:textId="48D6E75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6056B9A" w14:textId="3C8366F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68FDC19E" w14:textId="0FCCBD3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69F9BFF5" w14:textId="0C518FE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3         </w:t>
            </w:r>
          </w:p>
        </w:tc>
        <w:tc>
          <w:tcPr>
            <w:tcW w:w="2790" w:type="dxa"/>
          </w:tcPr>
          <w:p w14:paraId="2D4619FC" w14:textId="7767799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3         </w:t>
            </w:r>
          </w:p>
        </w:tc>
        <w:tc>
          <w:tcPr>
            <w:tcW w:w="2433" w:type="dxa"/>
          </w:tcPr>
          <w:p w14:paraId="755F9550" w14:textId="6BB74BC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073C6A7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08CF362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7</w:t>
            </w:r>
          </w:p>
        </w:tc>
        <w:tc>
          <w:tcPr>
            <w:tcW w:w="2610" w:type="dxa"/>
          </w:tcPr>
          <w:p w14:paraId="105E40AE" w14:textId="5D4DFAE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4         </w:t>
            </w:r>
          </w:p>
        </w:tc>
        <w:tc>
          <w:tcPr>
            <w:tcW w:w="1510" w:type="dxa"/>
          </w:tcPr>
          <w:p w14:paraId="0AE40F02" w14:textId="2881EDA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6A207140" w14:textId="198608D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9A5A6EC" w14:textId="1812850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6301A38B" w14:textId="3C3883D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4         </w:t>
            </w:r>
          </w:p>
        </w:tc>
        <w:tc>
          <w:tcPr>
            <w:tcW w:w="2790" w:type="dxa"/>
          </w:tcPr>
          <w:p w14:paraId="50EBF66B" w14:textId="1025356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4         </w:t>
            </w:r>
          </w:p>
        </w:tc>
        <w:tc>
          <w:tcPr>
            <w:tcW w:w="2433" w:type="dxa"/>
          </w:tcPr>
          <w:p w14:paraId="0759486E" w14:textId="71E3CA6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464671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33CD5483"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8</w:t>
            </w:r>
          </w:p>
        </w:tc>
        <w:tc>
          <w:tcPr>
            <w:tcW w:w="2610" w:type="dxa"/>
          </w:tcPr>
          <w:p w14:paraId="672FF40A" w14:textId="139ED81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5         </w:t>
            </w:r>
          </w:p>
        </w:tc>
        <w:tc>
          <w:tcPr>
            <w:tcW w:w="1510" w:type="dxa"/>
          </w:tcPr>
          <w:p w14:paraId="35B2044B" w14:textId="0FC06C8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095B70DD" w14:textId="326884B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140589EE" w14:textId="460E6C9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3389396B" w14:textId="7B1AAF0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5         </w:t>
            </w:r>
          </w:p>
        </w:tc>
        <w:tc>
          <w:tcPr>
            <w:tcW w:w="2790" w:type="dxa"/>
          </w:tcPr>
          <w:p w14:paraId="326C7C10" w14:textId="631E725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5         </w:t>
            </w:r>
          </w:p>
        </w:tc>
        <w:tc>
          <w:tcPr>
            <w:tcW w:w="2433" w:type="dxa"/>
          </w:tcPr>
          <w:p w14:paraId="06E04284" w14:textId="4AD947B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A4DCCD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AD4C755"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59</w:t>
            </w:r>
          </w:p>
        </w:tc>
        <w:tc>
          <w:tcPr>
            <w:tcW w:w="2610" w:type="dxa"/>
          </w:tcPr>
          <w:p w14:paraId="4FEFF520" w14:textId="4FD4CD5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6         </w:t>
            </w:r>
          </w:p>
        </w:tc>
        <w:tc>
          <w:tcPr>
            <w:tcW w:w="1510" w:type="dxa"/>
          </w:tcPr>
          <w:p w14:paraId="439BA02C" w14:textId="32235B5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445C7FC4" w14:textId="3045839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2B9E5C7E" w14:textId="6EB8529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754F22E4" w14:textId="1071EC4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6         </w:t>
            </w:r>
          </w:p>
        </w:tc>
        <w:tc>
          <w:tcPr>
            <w:tcW w:w="2790" w:type="dxa"/>
          </w:tcPr>
          <w:p w14:paraId="77FA6BDA" w14:textId="7F695FC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6         </w:t>
            </w:r>
          </w:p>
        </w:tc>
        <w:tc>
          <w:tcPr>
            <w:tcW w:w="2433" w:type="dxa"/>
          </w:tcPr>
          <w:p w14:paraId="5D08811B" w14:textId="0CA0C6B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50F1D6AB"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5B81A64"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0</w:t>
            </w:r>
          </w:p>
        </w:tc>
        <w:tc>
          <w:tcPr>
            <w:tcW w:w="2610" w:type="dxa"/>
          </w:tcPr>
          <w:p w14:paraId="02D93058" w14:textId="31D6340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7         </w:t>
            </w:r>
          </w:p>
        </w:tc>
        <w:tc>
          <w:tcPr>
            <w:tcW w:w="1510" w:type="dxa"/>
          </w:tcPr>
          <w:p w14:paraId="6120546B" w14:textId="0C4A521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30536C69" w14:textId="0387B0A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0B72B2F7" w14:textId="75D4E5F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4A4877C2" w14:textId="21304A6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7         </w:t>
            </w:r>
          </w:p>
        </w:tc>
        <w:tc>
          <w:tcPr>
            <w:tcW w:w="2790" w:type="dxa"/>
          </w:tcPr>
          <w:p w14:paraId="592738FF" w14:textId="380A30E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7         </w:t>
            </w:r>
          </w:p>
        </w:tc>
        <w:tc>
          <w:tcPr>
            <w:tcW w:w="2433" w:type="dxa"/>
          </w:tcPr>
          <w:p w14:paraId="50C28193" w14:textId="0EF3494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20F9F1C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8C53808"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1</w:t>
            </w:r>
          </w:p>
        </w:tc>
        <w:tc>
          <w:tcPr>
            <w:tcW w:w="2610" w:type="dxa"/>
          </w:tcPr>
          <w:p w14:paraId="710389E8" w14:textId="0197F8C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8         </w:t>
            </w:r>
          </w:p>
        </w:tc>
        <w:tc>
          <w:tcPr>
            <w:tcW w:w="1510" w:type="dxa"/>
          </w:tcPr>
          <w:p w14:paraId="2FCE84EA" w14:textId="74EE708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20CDD3C2" w14:textId="468538C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13418FA6" w14:textId="0790512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5530826F" w14:textId="1F4D041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8         </w:t>
            </w:r>
          </w:p>
        </w:tc>
        <w:tc>
          <w:tcPr>
            <w:tcW w:w="2790" w:type="dxa"/>
          </w:tcPr>
          <w:p w14:paraId="4108BFD4" w14:textId="7CC9FB5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8         </w:t>
            </w:r>
          </w:p>
        </w:tc>
        <w:tc>
          <w:tcPr>
            <w:tcW w:w="2433" w:type="dxa"/>
          </w:tcPr>
          <w:p w14:paraId="07B40A40" w14:textId="264EB52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416E0662"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FBC0494"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2</w:t>
            </w:r>
          </w:p>
        </w:tc>
        <w:tc>
          <w:tcPr>
            <w:tcW w:w="2610" w:type="dxa"/>
          </w:tcPr>
          <w:p w14:paraId="5B087396" w14:textId="3E3059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9         </w:t>
            </w:r>
          </w:p>
        </w:tc>
        <w:tc>
          <w:tcPr>
            <w:tcW w:w="1510" w:type="dxa"/>
          </w:tcPr>
          <w:p w14:paraId="6E4728D1" w14:textId="77C672D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3AF5C646" w14:textId="2B48457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01C43816" w14:textId="7FDF0ED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5FA8507F" w14:textId="1DD4E69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9         </w:t>
            </w:r>
          </w:p>
        </w:tc>
        <w:tc>
          <w:tcPr>
            <w:tcW w:w="2790" w:type="dxa"/>
          </w:tcPr>
          <w:p w14:paraId="5725144B" w14:textId="243CE94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9         </w:t>
            </w:r>
          </w:p>
        </w:tc>
        <w:tc>
          <w:tcPr>
            <w:tcW w:w="2433" w:type="dxa"/>
          </w:tcPr>
          <w:p w14:paraId="44887144" w14:textId="3488983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097572A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4F7BEC9"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3</w:t>
            </w:r>
          </w:p>
        </w:tc>
        <w:tc>
          <w:tcPr>
            <w:tcW w:w="2610" w:type="dxa"/>
          </w:tcPr>
          <w:p w14:paraId="1F5EEF0D" w14:textId="5FDF3C8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0        </w:t>
            </w:r>
          </w:p>
        </w:tc>
        <w:tc>
          <w:tcPr>
            <w:tcW w:w="1510" w:type="dxa"/>
          </w:tcPr>
          <w:p w14:paraId="18058AE2" w14:textId="3B92FD7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27ADCCAE" w14:textId="2AD4286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5191FB1D" w14:textId="0E9CA7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685B6172" w14:textId="63A3AA8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0        </w:t>
            </w:r>
          </w:p>
        </w:tc>
        <w:tc>
          <w:tcPr>
            <w:tcW w:w="2790" w:type="dxa"/>
          </w:tcPr>
          <w:p w14:paraId="14B6516C" w14:textId="4221F99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NUMBER10        </w:t>
            </w:r>
          </w:p>
        </w:tc>
        <w:tc>
          <w:tcPr>
            <w:tcW w:w="2433" w:type="dxa"/>
          </w:tcPr>
          <w:p w14:paraId="315E4B24" w14:textId="7745851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02E32C9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9BD4570"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4</w:t>
            </w:r>
          </w:p>
        </w:tc>
        <w:tc>
          <w:tcPr>
            <w:tcW w:w="2610" w:type="dxa"/>
          </w:tcPr>
          <w:p w14:paraId="6D1DDDC9" w14:textId="12223D5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           </w:t>
            </w:r>
          </w:p>
        </w:tc>
        <w:tc>
          <w:tcPr>
            <w:tcW w:w="1510" w:type="dxa"/>
          </w:tcPr>
          <w:p w14:paraId="2DD24ADA" w14:textId="7D4483D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778E5725" w14:textId="481114C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2AB2315C" w14:textId="281EFE5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111C6746" w14:textId="272147D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           </w:t>
            </w:r>
          </w:p>
        </w:tc>
        <w:tc>
          <w:tcPr>
            <w:tcW w:w="2790" w:type="dxa"/>
          </w:tcPr>
          <w:p w14:paraId="09B29B89" w14:textId="00107AB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           </w:t>
            </w:r>
          </w:p>
        </w:tc>
        <w:tc>
          <w:tcPr>
            <w:tcW w:w="2433" w:type="dxa"/>
          </w:tcPr>
          <w:p w14:paraId="2405859A" w14:textId="4110E71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259E8FA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6031F61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5</w:t>
            </w:r>
          </w:p>
        </w:tc>
        <w:tc>
          <w:tcPr>
            <w:tcW w:w="2610" w:type="dxa"/>
          </w:tcPr>
          <w:p w14:paraId="77BBBA42" w14:textId="469830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2           </w:t>
            </w:r>
          </w:p>
        </w:tc>
        <w:tc>
          <w:tcPr>
            <w:tcW w:w="1510" w:type="dxa"/>
          </w:tcPr>
          <w:p w14:paraId="77E57341" w14:textId="4E4928F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3883796D" w14:textId="051D7BF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26D62B55" w14:textId="525795D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01492277" w14:textId="7CB69F6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2           </w:t>
            </w:r>
          </w:p>
        </w:tc>
        <w:tc>
          <w:tcPr>
            <w:tcW w:w="2790" w:type="dxa"/>
          </w:tcPr>
          <w:p w14:paraId="6DBBE6C0" w14:textId="37F6B93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2           </w:t>
            </w:r>
          </w:p>
        </w:tc>
        <w:tc>
          <w:tcPr>
            <w:tcW w:w="2433" w:type="dxa"/>
          </w:tcPr>
          <w:p w14:paraId="5C904471" w14:textId="407EBF9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368B5B4B"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EF8A82B"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6</w:t>
            </w:r>
          </w:p>
        </w:tc>
        <w:tc>
          <w:tcPr>
            <w:tcW w:w="2610" w:type="dxa"/>
          </w:tcPr>
          <w:p w14:paraId="3458588E" w14:textId="577D656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3           </w:t>
            </w:r>
          </w:p>
        </w:tc>
        <w:tc>
          <w:tcPr>
            <w:tcW w:w="1510" w:type="dxa"/>
          </w:tcPr>
          <w:p w14:paraId="3C4A1EBF" w14:textId="1A9AB40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028A5317" w14:textId="60E57CC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0FA25AB2" w14:textId="572927B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627E2120" w14:textId="14167AA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3           </w:t>
            </w:r>
          </w:p>
        </w:tc>
        <w:tc>
          <w:tcPr>
            <w:tcW w:w="2790" w:type="dxa"/>
          </w:tcPr>
          <w:p w14:paraId="1BC9BDE4" w14:textId="1124D32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3           </w:t>
            </w:r>
          </w:p>
        </w:tc>
        <w:tc>
          <w:tcPr>
            <w:tcW w:w="2433" w:type="dxa"/>
          </w:tcPr>
          <w:p w14:paraId="25869192" w14:textId="5987DF7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5D9D604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B3A0A24"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7</w:t>
            </w:r>
          </w:p>
        </w:tc>
        <w:tc>
          <w:tcPr>
            <w:tcW w:w="2610" w:type="dxa"/>
          </w:tcPr>
          <w:p w14:paraId="1CA3BBE8" w14:textId="00A7CA3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4           </w:t>
            </w:r>
          </w:p>
        </w:tc>
        <w:tc>
          <w:tcPr>
            <w:tcW w:w="1510" w:type="dxa"/>
          </w:tcPr>
          <w:p w14:paraId="506C68EE" w14:textId="52FB1A5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6A024E65" w14:textId="5CE759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5867405" w14:textId="5EF0F4A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421DE345" w14:textId="15E15F9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4           </w:t>
            </w:r>
          </w:p>
        </w:tc>
        <w:tc>
          <w:tcPr>
            <w:tcW w:w="2790" w:type="dxa"/>
          </w:tcPr>
          <w:p w14:paraId="0FA4A6DC" w14:textId="3E161C1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4           </w:t>
            </w:r>
          </w:p>
        </w:tc>
        <w:tc>
          <w:tcPr>
            <w:tcW w:w="2433" w:type="dxa"/>
          </w:tcPr>
          <w:p w14:paraId="7450DF8F" w14:textId="4C949E2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6E1BA1EE"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983F41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8</w:t>
            </w:r>
          </w:p>
        </w:tc>
        <w:tc>
          <w:tcPr>
            <w:tcW w:w="2610" w:type="dxa"/>
          </w:tcPr>
          <w:p w14:paraId="5637DDD6" w14:textId="4005FA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5           </w:t>
            </w:r>
          </w:p>
        </w:tc>
        <w:tc>
          <w:tcPr>
            <w:tcW w:w="1510" w:type="dxa"/>
          </w:tcPr>
          <w:p w14:paraId="38463FAC" w14:textId="3E313E5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7A0576A8" w14:textId="059E881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3EA60EAE" w14:textId="3262713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038E0899" w14:textId="4C6BE03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5           </w:t>
            </w:r>
          </w:p>
        </w:tc>
        <w:tc>
          <w:tcPr>
            <w:tcW w:w="2790" w:type="dxa"/>
          </w:tcPr>
          <w:p w14:paraId="7AEC91D2" w14:textId="5A20625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5           </w:t>
            </w:r>
          </w:p>
        </w:tc>
        <w:tc>
          <w:tcPr>
            <w:tcW w:w="2433" w:type="dxa"/>
          </w:tcPr>
          <w:p w14:paraId="60A326FD" w14:textId="7C83909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0196173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520287D"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69</w:t>
            </w:r>
          </w:p>
        </w:tc>
        <w:tc>
          <w:tcPr>
            <w:tcW w:w="2610" w:type="dxa"/>
          </w:tcPr>
          <w:p w14:paraId="2DBE1529" w14:textId="4069A0C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6           </w:t>
            </w:r>
          </w:p>
        </w:tc>
        <w:tc>
          <w:tcPr>
            <w:tcW w:w="1510" w:type="dxa"/>
          </w:tcPr>
          <w:p w14:paraId="703E7FE3" w14:textId="1615285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28BD17EF" w14:textId="554E90E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94BF806" w14:textId="2DD8129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7276F3F7" w14:textId="3F795A2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6           </w:t>
            </w:r>
          </w:p>
        </w:tc>
        <w:tc>
          <w:tcPr>
            <w:tcW w:w="2790" w:type="dxa"/>
          </w:tcPr>
          <w:p w14:paraId="587A3940" w14:textId="7091739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6           </w:t>
            </w:r>
          </w:p>
        </w:tc>
        <w:tc>
          <w:tcPr>
            <w:tcW w:w="2433" w:type="dxa"/>
          </w:tcPr>
          <w:p w14:paraId="63F32317" w14:textId="5E4FA01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21A36ED0"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7604E44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0</w:t>
            </w:r>
          </w:p>
        </w:tc>
        <w:tc>
          <w:tcPr>
            <w:tcW w:w="2610" w:type="dxa"/>
          </w:tcPr>
          <w:p w14:paraId="34B769F1" w14:textId="2F49E86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7           </w:t>
            </w:r>
          </w:p>
        </w:tc>
        <w:tc>
          <w:tcPr>
            <w:tcW w:w="1510" w:type="dxa"/>
          </w:tcPr>
          <w:p w14:paraId="7B680D40" w14:textId="7B83495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61D1541F" w14:textId="58FB901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36951D7A" w14:textId="4219205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1198A099" w14:textId="593A4E6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7           </w:t>
            </w:r>
          </w:p>
        </w:tc>
        <w:tc>
          <w:tcPr>
            <w:tcW w:w="2790" w:type="dxa"/>
          </w:tcPr>
          <w:p w14:paraId="2755C7CE" w14:textId="772B6D2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7           </w:t>
            </w:r>
          </w:p>
        </w:tc>
        <w:tc>
          <w:tcPr>
            <w:tcW w:w="2433" w:type="dxa"/>
          </w:tcPr>
          <w:p w14:paraId="20DEE27C" w14:textId="2FBD701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0C75FE1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5DEEB25"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1</w:t>
            </w:r>
          </w:p>
        </w:tc>
        <w:tc>
          <w:tcPr>
            <w:tcW w:w="2610" w:type="dxa"/>
          </w:tcPr>
          <w:p w14:paraId="23EFAC28" w14:textId="4164B54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8           </w:t>
            </w:r>
          </w:p>
        </w:tc>
        <w:tc>
          <w:tcPr>
            <w:tcW w:w="1510" w:type="dxa"/>
          </w:tcPr>
          <w:p w14:paraId="3CAC3979" w14:textId="1653886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3625A09D" w14:textId="39AFCD6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5C8F6FB7" w14:textId="45D28E7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05BDA0AB" w14:textId="038800C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8           </w:t>
            </w:r>
          </w:p>
        </w:tc>
        <w:tc>
          <w:tcPr>
            <w:tcW w:w="2790" w:type="dxa"/>
          </w:tcPr>
          <w:p w14:paraId="56C963C9" w14:textId="060F64F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8           </w:t>
            </w:r>
          </w:p>
        </w:tc>
        <w:tc>
          <w:tcPr>
            <w:tcW w:w="2433" w:type="dxa"/>
          </w:tcPr>
          <w:p w14:paraId="0706018C" w14:textId="1182051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32B68D8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5A0EAC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2</w:t>
            </w:r>
          </w:p>
        </w:tc>
        <w:tc>
          <w:tcPr>
            <w:tcW w:w="2610" w:type="dxa"/>
          </w:tcPr>
          <w:p w14:paraId="295CBAC0" w14:textId="4F8ADE5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9           </w:t>
            </w:r>
          </w:p>
        </w:tc>
        <w:tc>
          <w:tcPr>
            <w:tcW w:w="1510" w:type="dxa"/>
          </w:tcPr>
          <w:p w14:paraId="65753063" w14:textId="785E4AF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5BCE4198" w14:textId="39647E9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12B7592F" w14:textId="286803B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1EE5284F" w14:textId="503D683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9           </w:t>
            </w:r>
          </w:p>
        </w:tc>
        <w:tc>
          <w:tcPr>
            <w:tcW w:w="2790" w:type="dxa"/>
          </w:tcPr>
          <w:p w14:paraId="58481612" w14:textId="7A4B3A9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9           </w:t>
            </w:r>
          </w:p>
        </w:tc>
        <w:tc>
          <w:tcPr>
            <w:tcW w:w="2433" w:type="dxa"/>
          </w:tcPr>
          <w:p w14:paraId="6083934B" w14:textId="440AEC7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7CEE8D7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060090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3</w:t>
            </w:r>
          </w:p>
        </w:tc>
        <w:tc>
          <w:tcPr>
            <w:tcW w:w="2610" w:type="dxa"/>
          </w:tcPr>
          <w:p w14:paraId="1F46FFA0" w14:textId="1D80E4B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0          </w:t>
            </w:r>
          </w:p>
        </w:tc>
        <w:tc>
          <w:tcPr>
            <w:tcW w:w="1510" w:type="dxa"/>
          </w:tcPr>
          <w:p w14:paraId="01C96BCE" w14:textId="13CF735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DATE         </w:t>
            </w:r>
          </w:p>
        </w:tc>
        <w:tc>
          <w:tcPr>
            <w:tcW w:w="830" w:type="dxa"/>
          </w:tcPr>
          <w:p w14:paraId="273966AC" w14:textId="26E7681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6024AE19" w14:textId="5F5A512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7A37EF36" w14:textId="0D4D821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0          </w:t>
            </w:r>
          </w:p>
        </w:tc>
        <w:tc>
          <w:tcPr>
            <w:tcW w:w="2790" w:type="dxa"/>
          </w:tcPr>
          <w:p w14:paraId="4EE0EDAB" w14:textId="0053EF4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DATE10          </w:t>
            </w:r>
          </w:p>
        </w:tc>
        <w:tc>
          <w:tcPr>
            <w:tcW w:w="2433" w:type="dxa"/>
          </w:tcPr>
          <w:p w14:paraId="260A8720" w14:textId="721DB31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Enter the date in MM/DD/YYYY format.</w:t>
            </w:r>
          </w:p>
        </w:tc>
      </w:tr>
      <w:tr w:rsidR="005531FD" w:rsidRPr="00EC4DEB" w14:paraId="4D4CF7FB"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66B6334C"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4</w:t>
            </w:r>
          </w:p>
        </w:tc>
        <w:tc>
          <w:tcPr>
            <w:tcW w:w="2610" w:type="dxa"/>
          </w:tcPr>
          <w:p w14:paraId="76DACA71" w14:textId="74D2CE9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1      </w:t>
            </w:r>
          </w:p>
        </w:tc>
        <w:tc>
          <w:tcPr>
            <w:tcW w:w="1510" w:type="dxa"/>
          </w:tcPr>
          <w:p w14:paraId="4295371A" w14:textId="7A4B8AE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716FC991" w14:textId="700FB05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6894B9CF" w14:textId="1691BD1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2CA91709" w14:textId="5F6B247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1      </w:t>
            </w:r>
          </w:p>
        </w:tc>
        <w:tc>
          <w:tcPr>
            <w:tcW w:w="2790" w:type="dxa"/>
          </w:tcPr>
          <w:p w14:paraId="6DE59021" w14:textId="6425BF6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1      </w:t>
            </w:r>
          </w:p>
        </w:tc>
        <w:tc>
          <w:tcPr>
            <w:tcW w:w="2433" w:type="dxa"/>
          </w:tcPr>
          <w:p w14:paraId="1AD7365B" w14:textId="73C705B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74B3B5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1CD2377F"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5</w:t>
            </w:r>
          </w:p>
        </w:tc>
        <w:tc>
          <w:tcPr>
            <w:tcW w:w="2610" w:type="dxa"/>
          </w:tcPr>
          <w:p w14:paraId="47A7B869" w14:textId="564B703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2      </w:t>
            </w:r>
          </w:p>
        </w:tc>
        <w:tc>
          <w:tcPr>
            <w:tcW w:w="1510" w:type="dxa"/>
          </w:tcPr>
          <w:p w14:paraId="085A739B" w14:textId="3CF78FE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1111C486" w14:textId="25E9D9B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71ACF988" w14:textId="24ECA7B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13EDC0BC" w14:textId="6FA6D3A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2      </w:t>
            </w:r>
          </w:p>
        </w:tc>
        <w:tc>
          <w:tcPr>
            <w:tcW w:w="2790" w:type="dxa"/>
          </w:tcPr>
          <w:p w14:paraId="2307962F" w14:textId="301432D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2      </w:t>
            </w:r>
          </w:p>
        </w:tc>
        <w:tc>
          <w:tcPr>
            <w:tcW w:w="2433" w:type="dxa"/>
          </w:tcPr>
          <w:p w14:paraId="75195127" w14:textId="3534049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58F628E5"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C2FF096"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lastRenderedPageBreak/>
              <w:t>76</w:t>
            </w:r>
          </w:p>
        </w:tc>
        <w:tc>
          <w:tcPr>
            <w:tcW w:w="2610" w:type="dxa"/>
          </w:tcPr>
          <w:p w14:paraId="662D99FC" w14:textId="271C91D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3      </w:t>
            </w:r>
          </w:p>
        </w:tc>
        <w:tc>
          <w:tcPr>
            <w:tcW w:w="1510" w:type="dxa"/>
          </w:tcPr>
          <w:p w14:paraId="7E793D2C" w14:textId="48F3563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0C2CBF04" w14:textId="1B23E04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2BA8C403" w14:textId="17510B1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04746C7A" w14:textId="7CBF6F8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3      </w:t>
            </w:r>
          </w:p>
        </w:tc>
        <w:tc>
          <w:tcPr>
            <w:tcW w:w="2790" w:type="dxa"/>
          </w:tcPr>
          <w:p w14:paraId="01723F71" w14:textId="3487CD8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3      </w:t>
            </w:r>
          </w:p>
        </w:tc>
        <w:tc>
          <w:tcPr>
            <w:tcW w:w="2433" w:type="dxa"/>
          </w:tcPr>
          <w:p w14:paraId="16F89198" w14:textId="27A1FD0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66902B0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68BB2C4"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7</w:t>
            </w:r>
          </w:p>
        </w:tc>
        <w:tc>
          <w:tcPr>
            <w:tcW w:w="2610" w:type="dxa"/>
          </w:tcPr>
          <w:p w14:paraId="6855FBFE" w14:textId="0E14F21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4      </w:t>
            </w:r>
          </w:p>
        </w:tc>
        <w:tc>
          <w:tcPr>
            <w:tcW w:w="1510" w:type="dxa"/>
          </w:tcPr>
          <w:p w14:paraId="45B1239A" w14:textId="4690D98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37AFAD1A" w14:textId="7EB7A38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540" w:type="dxa"/>
          </w:tcPr>
          <w:p w14:paraId="69909656" w14:textId="4A60CD7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p>
        </w:tc>
        <w:tc>
          <w:tcPr>
            <w:tcW w:w="2700" w:type="dxa"/>
          </w:tcPr>
          <w:p w14:paraId="6AE43D8D" w14:textId="7532F47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4      </w:t>
            </w:r>
          </w:p>
        </w:tc>
        <w:tc>
          <w:tcPr>
            <w:tcW w:w="2790" w:type="dxa"/>
          </w:tcPr>
          <w:p w14:paraId="511A4208" w14:textId="43E178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4      </w:t>
            </w:r>
          </w:p>
        </w:tc>
        <w:tc>
          <w:tcPr>
            <w:tcW w:w="2433" w:type="dxa"/>
          </w:tcPr>
          <w:p w14:paraId="55F30192" w14:textId="0C7521B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3ECC36D1"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43D0C34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8</w:t>
            </w:r>
          </w:p>
        </w:tc>
        <w:tc>
          <w:tcPr>
            <w:tcW w:w="2610" w:type="dxa"/>
          </w:tcPr>
          <w:p w14:paraId="3AE14D8B" w14:textId="5497A97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5      </w:t>
            </w:r>
          </w:p>
        </w:tc>
        <w:tc>
          <w:tcPr>
            <w:tcW w:w="1510" w:type="dxa"/>
          </w:tcPr>
          <w:p w14:paraId="7068AEE6" w14:textId="198E292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7B0AB2D9" w14:textId="30EFF8F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540" w:type="dxa"/>
          </w:tcPr>
          <w:p w14:paraId="647C346D" w14:textId="660A371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p>
        </w:tc>
        <w:tc>
          <w:tcPr>
            <w:tcW w:w="2700" w:type="dxa"/>
          </w:tcPr>
          <w:p w14:paraId="0BF434B5" w14:textId="239C34C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5      </w:t>
            </w:r>
          </w:p>
        </w:tc>
        <w:tc>
          <w:tcPr>
            <w:tcW w:w="2790" w:type="dxa"/>
          </w:tcPr>
          <w:p w14:paraId="3296C7F1" w14:textId="28A4CD7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ATTRIBUTE_TIMESTAMP5      </w:t>
            </w:r>
          </w:p>
        </w:tc>
        <w:tc>
          <w:tcPr>
            <w:tcW w:w="2433" w:type="dxa"/>
          </w:tcPr>
          <w:p w14:paraId="5D812744" w14:textId="049BC62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Descriptive Flexfield: segment of the user descriptive flexfield.</w:t>
            </w:r>
          </w:p>
        </w:tc>
      </w:tr>
      <w:tr w:rsidR="005531FD" w:rsidRPr="00EC4DEB" w14:paraId="53062F9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B5FC4F8"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79</w:t>
            </w:r>
          </w:p>
        </w:tc>
        <w:tc>
          <w:tcPr>
            <w:tcW w:w="2610" w:type="dxa"/>
          </w:tcPr>
          <w:p w14:paraId="64143E26" w14:textId="594DA0B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RSE_ACCRUAL_FLAG      </w:t>
            </w:r>
          </w:p>
        </w:tc>
        <w:tc>
          <w:tcPr>
            <w:tcW w:w="1510" w:type="dxa"/>
          </w:tcPr>
          <w:p w14:paraId="77A132C2" w14:textId="503E7AE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7E253F73"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76000C1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7ADCF584" w14:textId="4559312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RSE_ACCRUAL_FLAG      </w:t>
            </w:r>
          </w:p>
        </w:tc>
        <w:tc>
          <w:tcPr>
            <w:tcW w:w="2790" w:type="dxa"/>
          </w:tcPr>
          <w:p w14:paraId="09C3D273" w14:textId="7BE4196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REVERSE_ACCRUAL_FLAG      </w:t>
            </w:r>
          </w:p>
        </w:tc>
        <w:tc>
          <w:tcPr>
            <w:tcW w:w="2433" w:type="dxa"/>
          </w:tcPr>
          <w:p w14:paraId="386D453E" w14:textId="670D50A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that an event must be reversed on the first day of the next accounting period. Valid values are Y and N.</w:t>
            </w:r>
          </w:p>
        </w:tc>
      </w:tr>
      <w:tr w:rsidR="005531FD" w:rsidRPr="00EC4DEB" w14:paraId="27C46AAF"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F5CAC6B"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0</w:t>
            </w:r>
          </w:p>
        </w:tc>
        <w:tc>
          <w:tcPr>
            <w:tcW w:w="2610" w:type="dxa"/>
          </w:tcPr>
          <w:p w14:paraId="114F4251" w14:textId="121B357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EVENT_FLAG           </w:t>
            </w:r>
          </w:p>
        </w:tc>
        <w:tc>
          <w:tcPr>
            <w:tcW w:w="1510" w:type="dxa"/>
          </w:tcPr>
          <w:p w14:paraId="28AFCECE" w14:textId="219E79F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  </w:t>
            </w:r>
          </w:p>
        </w:tc>
        <w:tc>
          <w:tcPr>
            <w:tcW w:w="830" w:type="dxa"/>
          </w:tcPr>
          <w:p w14:paraId="7B9D8335"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64BF884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22DD0283" w14:textId="6A1A725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EVENT_FLAG           </w:t>
            </w:r>
          </w:p>
        </w:tc>
        <w:tc>
          <w:tcPr>
            <w:tcW w:w="2790" w:type="dxa"/>
          </w:tcPr>
          <w:p w14:paraId="13B61DD4" w14:textId="5741949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EVENT_FLAG           </w:t>
            </w:r>
          </w:p>
        </w:tc>
        <w:tc>
          <w:tcPr>
            <w:tcW w:w="2433" w:type="dxa"/>
          </w:tcPr>
          <w:p w14:paraId="4CA3175F" w14:textId="04DC275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an item based event. Valid values are Y and N.</w:t>
            </w:r>
          </w:p>
        </w:tc>
      </w:tr>
      <w:tr w:rsidR="005531FD" w:rsidRPr="00EC4DEB" w14:paraId="314DE72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353D86E1"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1</w:t>
            </w:r>
          </w:p>
        </w:tc>
        <w:tc>
          <w:tcPr>
            <w:tcW w:w="2610" w:type="dxa"/>
          </w:tcPr>
          <w:p w14:paraId="146C2E46" w14:textId="38DEFDC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QUANTITY                  </w:t>
            </w:r>
          </w:p>
        </w:tc>
        <w:tc>
          <w:tcPr>
            <w:tcW w:w="1510" w:type="dxa"/>
          </w:tcPr>
          <w:p w14:paraId="1537E051" w14:textId="38C8D94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BA52F5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2B15BAA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7BA66C49" w14:textId="181FFDB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QUANTITY                  </w:t>
            </w:r>
          </w:p>
        </w:tc>
        <w:tc>
          <w:tcPr>
            <w:tcW w:w="2790" w:type="dxa"/>
          </w:tcPr>
          <w:p w14:paraId="3A9521A2" w14:textId="1EE9059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QUANTITY                  </w:t>
            </w:r>
          </w:p>
        </w:tc>
        <w:tc>
          <w:tcPr>
            <w:tcW w:w="2433" w:type="dxa"/>
          </w:tcPr>
          <w:p w14:paraId="06381A19" w14:textId="0CDE9E3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Indicates the quantity of item for an item based event.</w:t>
            </w:r>
          </w:p>
        </w:tc>
      </w:tr>
      <w:tr w:rsidR="005531FD" w:rsidRPr="00EC4DEB" w14:paraId="44B40E0C"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4AAAF19"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2</w:t>
            </w:r>
          </w:p>
        </w:tc>
        <w:tc>
          <w:tcPr>
            <w:tcW w:w="2610" w:type="dxa"/>
          </w:tcPr>
          <w:p w14:paraId="730C0E52" w14:textId="5DBABC8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NUMBER               </w:t>
            </w:r>
          </w:p>
        </w:tc>
        <w:tc>
          <w:tcPr>
            <w:tcW w:w="1510" w:type="dxa"/>
          </w:tcPr>
          <w:p w14:paraId="308E617E" w14:textId="47F17E6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VARCHAR2(300)</w:t>
            </w:r>
          </w:p>
        </w:tc>
        <w:tc>
          <w:tcPr>
            <w:tcW w:w="830" w:type="dxa"/>
          </w:tcPr>
          <w:p w14:paraId="613EE26F"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448196F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3A8A3982" w14:textId="2638713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NUMBER               </w:t>
            </w:r>
          </w:p>
        </w:tc>
        <w:tc>
          <w:tcPr>
            <w:tcW w:w="2790" w:type="dxa"/>
          </w:tcPr>
          <w:p w14:paraId="63CD02A5" w14:textId="4DA88BC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ITEM_NUMBER               </w:t>
            </w:r>
          </w:p>
        </w:tc>
        <w:tc>
          <w:tcPr>
            <w:tcW w:w="2433" w:type="dxa"/>
          </w:tcPr>
          <w:p w14:paraId="4AEB6CA7" w14:textId="536924E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Unique number of the item from the Item Master Organization defined on the contract. You must enter the unit of measure and unit price if you enter the item number.</w:t>
            </w:r>
          </w:p>
        </w:tc>
      </w:tr>
      <w:tr w:rsidR="005531FD" w:rsidRPr="00EC4DEB" w14:paraId="7E6562A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A8BB1DC"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3</w:t>
            </w:r>
          </w:p>
        </w:tc>
        <w:tc>
          <w:tcPr>
            <w:tcW w:w="2610" w:type="dxa"/>
          </w:tcPr>
          <w:p w14:paraId="6C33140B" w14:textId="5FE006F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OF_MEASURE           </w:t>
            </w:r>
          </w:p>
        </w:tc>
        <w:tc>
          <w:tcPr>
            <w:tcW w:w="1510" w:type="dxa"/>
          </w:tcPr>
          <w:p w14:paraId="7E94E300" w14:textId="61700E7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25) </w:t>
            </w:r>
          </w:p>
        </w:tc>
        <w:tc>
          <w:tcPr>
            <w:tcW w:w="830" w:type="dxa"/>
          </w:tcPr>
          <w:p w14:paraId="30D584B1"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0A50405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43C1DCE4" w14:textId="7CB5DC0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OF_MEASURE           </w:t>
            </w:r>
          </w:p>
        </w:tc>
        <w:tc>
          <w:tcPr>
            <w:tcW w:w="2790" w:type="dxa"/>
          </w:tcPr>
          <w:p w14:paraId="7F43FE00" w14:textId="7B6AD81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OF_MEASURE           </w:t>
            </w:r>
          </w:p>
        </w:tc>
        <w:tc>
          <w:tcPr>
            <w:tcW w:w="2433" w:type="dxa"/>
          </w:tcPr>
          <w:p w14:paraId="6E744AC5" w14:textId="03B9D29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Unit of measure of an item for an item based event.</w:t>
            </w:r>
          </w:p>
        </w:tc>
      </w:tr>
      <w:tr w:rsidR="005531FD" w:rsidRPr="00EC4DEB" w14:paraId="2F4CC01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2874B1C"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4</w:t>
            </w:r>
          </w:p>
        </w:tc>
        <w:tc>
          <w:tcPr>
            <w:tcW w:w="2610" w:type="dxa"/>
          </w:tcPr>
          <w:p w14:paraId="6B5936EE" w14:textId="3079510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PRICE                </w:t>
            </w:r>
          </w:p>
        </w:tc>
        <w:tc>
          <w:tcPr>
            <w:tcW w:w="1510" w:type="dxa"/>
          </w:tcPr>
          <w:p w14:paraId="589D266B" w14:textId="120C73F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NUMBER       </w:t>
            </w:r>
          </w:p>
        </w:tc>
        <w:tc>
          <w:tcPr>
            <w:tcW w:w="830" w:type="dxa"/>
          </w:tcPr>
          <w:p w14:paraId="1FD7CEAF"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3520D40F"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47741E0A" w14:textId="3CFE178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PRICE                </w:t>
            </w:r>
          </w:p>
        </w:tc>
        <w:tc>
          <w:tcPr>
            <w:tcW w:w="2790" w:type="dxa"/>
          </w:tcPr>
          <w:p w14:paraId="4CB13043" w14:textId="62D638B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UNIT_PRICE                </w:t>
            </w:r>
          </w:p>
        </w:tc>
        <w:tc>
          <w:tcPr>
            <w:tcW w:w="2433" w:type="dxa"/>
          </w:tcPr>
          <w:p w14:paraId="449550E2" w14:textId="786D80B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Price of an unit of item for an item based event.</w:t>
            </w:r>
          </w:p>
        </w:tc>
      </w:tr>
      <w:tr w:rsidR="005531FD" w:rsidRPr="00EC4DEB" w14:paraId="5C1B984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2E7167CE"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5</w:t>
            </w:r>
          </w:p>
        </w:tc>
        <w:tc>
          <w:tcPr>
            <w:tcW w:w="2610" w:type="dxa"/>
          </w:tcPr>
          <w:p w14:paraId="4FA80794" w14:textId="39277FE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STATUS               </w:t>
            </w:r>
          </w:p>
        </w:tc>
        <w:tc>
          <w:tcPr>
            <w:tcW w:w="1510" w:type="dxa"/>
          </w:tcPr>
          <w:p w14:paraId="7C378603" w14:textId="6C0E7F0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10) </w:t>
            </w:r>
          </w:p>
        </w:tc>
        <w:tc>
          <w:tcPr>
            <w:tcW w:w="830" w:type="dxa"/>
          </w:tcPr>
          <w:p w14:paraId="791D2BB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6F229A1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1D7E4E62" w14:textId="2691851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STATUS               </w:t>
            </w:r>
          </w:p>
        </w:tc>
        <w:tc>
          <w:tcPr>
            <w:tcW w:w="2790" w:type="dxa"/>
          </w:tcPr>
          <w:p w14:paraId="1191B9FB" w14:textId="0983CD6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OAD_STATUS               </w:t>
            </w:r>
          </w:p>
        </w:tc>
        <w:tc>
          <w:tcPr>
            <w:tcW w:w="2433" w:type="dxa"/>
          </w:tcPr>
          <w:p w14:paraId="1E988463"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5531FD" w:rsidRPr="00EC4DEB" w14:paraId="51CD24DC"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29AD3B6D"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6</w:t>
            </w:r>
          </w:p>
        </w:tc>
        <w:tc>
          <w:tcPr>
            <w:tcW w:w="2610" w:type="dxa"/>
          </w:tcPr>
          <w:p w14:paraId="75CD8C73" w14:textId="3B6341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ION_DATE             </w:t>
            </w:r>
          </w:p>
        </w:tc>
        <w:tc>
          <w:tcPr>
            <w:tcW w:w="1510" w:type="dxa"/>
          </w:tcPr>
          <w:p w14:paraId="69921F65" w14:textId="6B8DEB6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25CB5D34"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05C362D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33B4A35C" w14:textId="21BC138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ION_DATE             </w:t>
            </w:r>
          </w:p>
        </w:tc>
        <w:tc>
          <w:tcPr>
            <w:tcW w:w="2790" w:type="dxa"/>
          </w:tcPr>
          <w:p w14:paraId="33EBC98E" w14:textId="443B1B5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ION_DATE             </w:t>
            </w:r>
          </w:p>
        </w:tc>
        <w:tc>
          <w:tcPr>
            <w:tcW w:w="2433" w:type="dxa"/>
          </w:tcPr>
          <w:p w14:paraId="77A00AD9"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r>
      <w:tr w:rsidR="005531FD" w:rsidRPr="00EC4DEB" w14:paraId="1147EDC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460BF9D7"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7</w:t>
            </w:r>
          </w:p>
        </w:tc>
        <w:tc>
          <w:tcPr>
            <w:tcW w:w="2610" w:type="dxa"/>
          </w:tcPr>
          <w:p w14:paraId="547C98DA" w14:textId="69D6764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DATE          </w:t>
            </w:r>
          </w:p>
        </w:tc>
        <w:tc>
          <w:tcPr>
            <w:tcW w:w="1510" w:type="dxa"/>
          </w:tcPr>
          <w:p w14:paraId="4B00C4AD" w14:textId="382511F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TIMESTAMP(6) </w:t>
            </w:r>
          </w:p>
        </w:tc>
        <w:tc>
          <w:tcPr>
            <w:tcW w:w="830" w:type="dxa"/>
          </w:tcPr>
          <w:p w14:paraId="778606BF"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6BBDCEC9"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6BB2E988" w14:textId="6D98E32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DATE          </w:t>
            </w:r>
          </w:p>
        </w:tc>
        <w:tc>
          <w:tcPr>
            <w:tcW w:w="2790" w:type="dxa"/>
          </w:tcPr>
          <w:p w14:paraId="49B5F1A1" w14:textId="50D1FEC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DATE          </w:t>
            </w:r>
          </w:p>
        </w:tc>
        <w:tc>
          <w:tcPr>
            <w:tcW w:w="2433" w:type="dxa"/>
          </w:tcPr>
          <w:p w14:paraId="7603F7D7" w14:textId="4A235A3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5531FD" w:rsidRPr="00EC4DEB" w14:paraId="182FD4DF"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0F793905"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8</w:t>
            </w:r>
          </w:p>
        </w:tc>
        <w:tc>
          <w:tcPr>
            <w:tcW w:w="2610" w:type="dxa"/>
          </w:tcPr>
          <w:p w14:paraId="388D2CDD" w14:textId="638409C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ED_BY                </w:t>
            </w:r>
          </w:p>
        </w:tc>
        <w:tc>
          <w:tcPr>
            <w:tcW w:w="1510" w:type="dxa"/>
          </w:tcPr>
          <w:p w14:paraId="1AFEEF08" w14:textId="5CADC1C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64) </w:t>
            </w:r>
          </w:p>
        </w:tc>
        <w:tc>
          <w:tcPr>
            <w:tcW w:w="830" w:type="dxa"/>
          </w:tcPr>
          <w:p w14:paraId="4124CA17"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3B69B96F"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61FBB26F" w14:textId="6B9538E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ED_BY                </w:t>
            </w:r>
          </w:p>
        </w:tc>
        <w:tc>
          <w:tcPr>
            <w:tcW w:w="2790" w:type="dxa"/>
          </w:tcPr>
          <w:p w14:paraId="0FF947BC" w14:textId="6606E51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CREATED_BY                </w:t>
            </w:r>
          </w:p>
        </w:tc>
        <w:tc>
          <w:tcPr>
            <w:tcW w:w="2433" w:type="dxa"/>
          </w:tcPr>
          <w:p w14:paraId="6941B0F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r>
      <w:tr w:rsidR="005531FD" w:rsidRPr="00EC4DEB" w14:paraId="0B38927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5" w:type="dxa"/>
          </w:tcPr>
          <w:p w14:paraId="7E062542"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89</w:t>
            </w:r>
          </w:p>
        </w:tc>
        <w:tc>
          <w:tcPr>
            <w:tcW w:w="2610" w:type="dxa"/>
          </w:tcPr>
          <w:p w14:paraId="4CD0424C" w14:textId="5B7934B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D_BY           </w:t>
            </w:r>
          </w:p>
        </w:tc>
        <w:tc>
          <w:tcPr>
            <w:tcW w:w="1510" w:type="dxa"/>
          </w:tcPr>
          <w:p w14:paraId="6C8C380C" w14:textId="3CF7A90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64) </w:t>
            </w:r>
          </w:p>
        </w:tc>
        <w:tc>
          <w:tcPr>
            <w:tcW w:w="830" w:type="dxa"/>
          </w:tcPr>
          <w:p w14:paraId="5A4F076A"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24DC4C72"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326D6A36" w14:textId="1FE461A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D_BY           </w:t>
            </w:r>
          </w:p>
        </w:tc>
        <w:tc>
          <w:tcPr>
            <w:tcW w:w="2790" w:type="dxa"/>
          </w:tcPr>
          <w:p w14:paraId="2A906752" w14:textId="62A9DF0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D_BY           </w:t>
            </w:r>
          </w:p>
        </w:tc>
        <w:tc>
          <w:tcPr>
            <w:tcW w:w="2433" w:type="dxa"/>
          </w:tcPr>
          <w:p w14:paraId="00D87621"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sz w:val="16"/>
                <w:szCs w:val="16"/>
              </w:rPr>
            </w:pPr>
          </w:p>
        </w:tc>
      </w:tr>
      <w:tr w:rsidR="005531FD" w:rsidRPr="00EC4DEB" w14:paraId="5EF33E03" w14:textId="77777777" w:rsidTr="00517911">
        <w:tc>
          <w:tcPr>
            <w:cnfStyle w:val="001000000000" w:firstRow="0" w:lastRow="0" w:firstColumn="1" w:lastColumn="0" w:oddVBand="0" w:evenVBand="0" w:oddHBand="0" w:evenHBand="0" w:firstRowFirstColumn="0" w:firstRowLastColumn="0" w:lastRowFirstColumn="0" w:lastRowLastColumn="0"/>
            <w:tcW w:w="535" w:type="dxa"/>
          </w:tcPr>
          <w:p w14:paraId="1457240B" w14:textId="77777777" w:rsidR="005531FD" w:rsidRPr="008701D0" w:rsidRDefault="005531FD" w:rsidP="008701D0">
            <w:pPr>
              <w:pStyle w:val="Bodytextversion1"/>
              <w:rPr>
                <w:rFonts w:eastAsia="Book Antiqua" w:cs="Calibri Light"/>
                <w:color w:val="000000"/>
                <w:sz w:val="16"/>
                <w:szCs w:val="16"/>
              </w:rPr>
            </w:pPr>
            <w:r w:rsidRPr="008701D0">
              <w:rPr>
                <w:rFonts w:eastAsia="Book Antiqua" w:cs="Calibri Light"/>
                <w:color w:val="000000"/>
                <w:sz w:val="16"/>
                <w:szCs w:val="16"/>
              </w:rPr>
              <w:t>90</w:t>
            </w:r>
          </w:p>
        </w:tc>
        <w:tc>
          <w:tcPr>
            <w:tcW w:w="2610" w:type="dxa"/>
          </w:tcPr>
          <w:p w14:paraId="6E0E65F0" w14:textId="53E968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LOGIN         </w:t>
            </w:r>
          </w:p>
        </w:tc>
        <w:tc>
          <w:tcPr>
            <w:tcW w:w="1510" w:type="dxa"/>
          </w:tcPr>
          <w:p w14:paraId="3969A9A0" w14:textId="72EB85F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VARCHAR2(32) </w:t>
            </w:r>
          </w:p>
        </w:tc>
        <w:tc>
          <w:tcPr>
            <w:tcW w:w="830" w:type="dxa"/>
          </w:tcPr>
          <w:p w14:paraId="259D43E8"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N</w:t>
            </w:r>
          </w:p>
        </w:tc>
        <w:tc>
          <w:tcPr>
            <w:tcW w:w="540" w:type="dxa"/>
          </w:tcPr>
          <w:p w14:paraId="1D42DA8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sz w:val="16"/>
                <w:szCs w:val="16"/>
              </w:rPr>
              <w:t>N</w:t>
            </w:r>
          </w:p>
        </w:tc>
        <w:tc>
          <w:tcPr>
            <w:tcW w:w="2700" w:type="dxa"/>
          </w:tcPr>
          <w:p w14:paraId="28C605D9" w14:textId="43932EC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LOGIN         </w:t>
            </w:r>
          </w:p>
        </w:tc>
        <w:tc>
          <w:tcPr>
            <w:tcW w:w="2790" w:type="dxa"/>
          </w:tcPr>
          <w:p w14:paraId="4FDB0E07" w14:textId="71219F7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eastAsia="Book Antiqua" w:cs="Calibri Light"/>
                <w:color w:val="000000"/>
                <w:sz w:val="16"/>
                <w:szCs w:val="16"/>
              </w:rPr>
            </w:pPr>
            <w:r w:rsidRPr="008701D0">
              <w:rPr>
                <w:rFonts w:eastAsia="Book Antiqua" w:cs="Calibri Light"/>
                <w:color w:val="000000"/>
                <w:sz w:val="16"/>
                <w:szCs w:val="16"/>
              </w:rPr>
              <w:t xml:space="preserve">LAST_UPDATE_LOGIN         </w:t>
            </w:r>
          </w:p>
        </w:tc>
        <w:tc>
          <w:tcPr>
            <w:tcW w:w="2433" w:type="dxa"/>
          </w:tcPr>
          <w:p w14:paraId="21B6053A"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sz w:val="16"/>
                <w:szCs w:val="16"/>
              </w:rPr>
            </w:pPr>
          </w:p>
        </w:tc>
      </w:tr>
    </w:tbl>
    <w:p w14:paraId="4D8A6518" w14:textId="77777777" w:rsidR="00991627" w:rsidRDefault="00991627" w:rsidP="00991627">
      <w:pPr>
        <w:pStyle w:val="Heading3"/>
      </w:pPr>
      <w:bookmarkStart w:id="69" w:name="_Toc95877824"/>
      <w:r>
        <w:t>Mapping</w:t>
      </w:r>
      <w:bookmarkEnd w:id="69"/>
      <w:r>
        <w:t xml:space="preserve"> </w:t>
      </w:r>
    </w:p>
    <w:tbl>
      <w:tblPr>
        <w:tblStyle w:val="GridTable4-Accent11"/>
        <w:tblW w:w="0" w:type="auto"/>
        <w:tblLook w:val="04A0" w:firstRow="1" w:lastRow="0" w:firstColumn="1" w:lastColumn="0" w:noHBand="0" w:noVBand="1"/>
      </w:tblPr>
      <w:tblGrid>
        <w:gridCol w:w="2471"/>
        <w:gridCol w:w="3058"/>
      </w:tblGrid>
      <w:tr w:rsidR="00991627" w:rsidRPr="006A1109" w14:paraId="30652F3B"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1552222"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A0B5914"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49E5ED2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4D1B18B" w14:textId="40351B7D" w:rsidR="00991627" w:rsidRPr="00113582" w:rsidRDefault="006574DB" w:rsidP="004E6433">
            <w:pPr>
              <w:widowControl w:val="0"/>
              <w:autoSpaceDE w:val="0"/>
              <w:autoSpaceDN w:val="0"/>
              <w:adjustRightInd w:val="0"/>
              <w:spacing w:after="0" w:line="240" w:lineRule="auto"/>
              <w:ind w:right="108"/>
              <w:rPr>
                <w:rFonts w:ascii="Calibri Light" w:hAnsi="Calibri Light" w:cs="Calibri Light"/>
                <w:sz w:val="16"/>
                <w:szCs w:val="16"/>
              </w:rPr>
            </w:pPr>
            <w:r w:rsidRPr="00517911">
              <w:rPr>
                <w:rFonts w:ascii="Calibri Light" w:hAnsi="Calibri Light" w:cs="Calibri Light"/>
                <w:b w:val="0"/>
                <w:bCs w:val="0"/>
                <w:sz w:val="16"/>
                <w:szCs w:val="16"/>
              </w:rPr>
              <w:t>Source Currency Code</w:t>
            </w:r>
          </w:p>
        </w:tc>
        <w:tc>
          <w:tcPr>
            <w:tcW w:w="3058" w:type="dxa"/>
          </w:tcPr>
          <w:p w14:paraId="6B94E36E" w14:textId="76E3F42A" w:rsidR="00991627" w:rsidRPr="005F5861" w:rsidRDefault="006574DB"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bl>
    <w:p w14:paraId="5DFC14C8" w14:textId="77777777" w:rsidR="00991627" w:rsidRPr="00877485" w:rsidRDefault="00991627" w:rsidP="00991627"/>
    <w:p w14:paraId="2AB62E19" w14:textId="04C2AF9E" w:rsidR="00991627" w:rsidRDefault="00D37190" w:rsidP="00991627">
      <w:pPr>
        <w:pStyle w:val="Heading2"/>
      </w:pPr>
      <w:bookmarkStart w:id="70" w:name="_Toc95877825"/>
      <w:r w:rsidRPr="00D37190">
        <w:t>Import Project Labor Costs</w:t>
      </w:r>
      <w:bookmarkEnd w:id="70"/>
    </w:p>
    <w:p w14:paraId="2A134F13" w14:textId="5E73A91D"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XXMX_PPM_PRJ_LBRCOST_STG</w:t>
      </w:r>
      <w:r w:rsidR="00F42F27" w:rsidRPr="00F42F27">
        <w:rPr>
          <w:rFonts w:ascii="Calibri Light" w:hAnsi="Calibri Light" w:cs="Arial"/>
          <w:color w:val="4F4F4F"/>
          <w:sz w:val="22"/>
          <w:szCs w:val="22"/>
          <w:lang w:val="en-GB" w:eastAsia="en-IE"/>
        </w:rPr>
        <w:t>.dat</w:t>
      </w:r>
    </w:p>
    <w:p w14:paraId="41CD4526" w14:textId="5FF914EF"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D37190" w:rsidRPr="00D37190">
        <w:rPr>
          <w:rFonts w:ascii="Calibri Light" w:hAnsi="Calibri Light" w:cs="Arial"/>
          <w:color w:val="4F4F4F"/>
          <w:sz w:val="22"/>
          <w:szCs w:val="22"/>
          <w:lang w:val="en-GB" w:eastAsia="en-IE"/>
        </w:rPr>
        <w:t>XXMX_PPM_PRJ_LBRCOST_STG</w:t>
      </w:r>
    </w:p>
    <w:p w14:paraId="7AE293F3" w14:textId="4727C12E"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D37190" w:rsidRPr="00D37190">
        <w:rPr>
          <w:rFonts w:ascii="Calibri Light" w:hAnsi="Calibri Light" w:cs="Arial"/>
          <w:color w:val="4F4F4F"/>
          <w:sz w:val="22"/>
          <w:szCs w:val="22"/>
          <w:lang w:val="en-GB" w:eastAsia="en-IE"/>
        </w:rPr>
        <w:t>XXMX_PPM_PRJ_LBRCOST_</w:t>
      </w:r>
      <w:r w:rsidR="00D37190">
        <w:rPr>
          <w:rFonts w:ascii="Calibri Light" w:hAnsi="Calibri Light" w:cs="Arial"/>
          <w:color w:val="4F4F4F"/>
          <w:sz w:val="22"/>
          <w:szCs w:val="22"/>
          <w:lang w:val="en-GB" w:eastAsia="en-IE"/>
        </w:rPr>
        <w:t>XFM</w:t>
      </w:r>
    </w:p>
    <w:p w14:paraId="6152C69D" w14:textId="77777777" w:rsidR="00991627" w:rsidRDefault="00991627" w:rsidP="0099162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3F9A6042" w14:textId="7BF8A60F" w:rsidR="00991627" w:rsidRPr="00154105"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lastRenderedPageBreak/>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ProjectUnprocessedLaborExpenditureItemImportTemplate.xlsm</w:t>
      </w:r>
      <w:r>
        <w:rPr>
          <w:rFonts w:ascii="Calibri Light" w:hAnsi="Calibri Light" w:cs="Arial"/>
          <w:color w:val="4F4F4F"/>
          <w:sz w:val="22"/>
          <w:szCs w:val="22"/>
          <w:lang w:val="en-GB" w:eastAsia="en-IE"/>
        </w:rPr>
        <w:t xml:space="preserve">. Worksheet Tab used is </w:t>
      </w:r>
      <w:r w:rsidR="001D2805" w:rsidRPr="001D2805">
        <w:rPr>
          <w:rFonts w:ascii="Calibri Light" w:hAnsi="Calibri Light" w:cs="Arial"/>
          <w:b/>
          <w:bCs/>
          <w:color w:val="4F4F4F"/>
          <w:sz w:val="22"/>
          <w:szCs w:val="22"/>
          <w:lang w:val="en-GB" w:eastAsia="en-IE"/>
        </w:rPr>
        <w:t>PJC_TXN_XFACE_STAGE_ALL</w:t>
      </w:r>
    </w:p>
    <w:p w14:paraId="206B9B0C" w14:textId="77777777" w:rsidR="00991627" w:rsidRDefault="00991627" w:rsidP="00991627">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A0" w:firstRow="1" w:lastRow="0" w:firstColumn="1" w:lastColumn="0" w:noHBand="0" w:noVBand="1"/>
      </w:tblPr>
      <w:tblGrid>
        <w:gridCol w:w="664"/>
        <w:gridCol w:w="2743"/>
        <w:gridCol w:w="1352"/>
        <w:gridCol w:w="996"/>
        <w:gridCol w:w="540"/>
        <w:gridCol w:w="2520"/>
        <w:gridCol w:w="2340"/>
        <w:gridCol w:w="2793"/>
      </w:tblGrid>
      <w:tr w:rsidR="00991627" w:rsidRPr="008701D0" w14:paraId="74969CDF"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B27D162" w14:textId="77777777" w:rsidR="00991627" w:rsidRPr="008701D0" w:rsidRDefault="00991627"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2743" w:type="dxa"/>
          </w:tcPr>
          <w:p w14:paraId="2198750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1352" w:type="dxa"/>
          </w:tcPr>
          <w:p w14:paraId="70CE012D"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996" w:type="dxa"/>
          </w:tcPr>
          <w:p w14:paraId="2A101CAD"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540" w:type="dxa"/>
          </w:tcPr>
          <w:p w14:paraId="4728E01B"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2520" w:type="dxa"/>
          </w:tcPr>
          <w:p w14:paraId="062A3BB0"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2340" w:type="dxa"/>
          </w:tcPr>
          <w:p w14:paraId="1D40742E"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2793" w:type="dxa"/>
          </w:tcPr>
          <w:p w14:paraId="4CB5C6C0"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5531FD" w:rsidRPr="008701D0" w14:paraId="1F82F00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10D1125" w14:textId="77777777" w:rsidR="005531FD" w:rsidRPr="008701D0" w:rsidRDefault="005531FD"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w:t>
            </w:r>
          </w:p>
        </w:tc>
        <w:tc>
          <w:tcPr>
            <w:tcW w:w="2743" w:type="dxa"/>
          </w:tcPr>
          <w:p w14:paraId="7D579546" w14:textId="1472225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352" w:type="dxa"/>
          </w:tcPr>
          <w:p w14:paraId="2406A0A8" w14:textId="3E71788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2D4E1B2F"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28759ED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435C2E05" w14:textId="647780B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2340" w:type="dxa"/>
          </w:tcPr>
          <w:p w14:paraId="425E5653" w14:textId="009665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2793" w:type="dxa"/>
          </w:tcPr>
          <w:p w14:paraId="38228632" w14:textId="19AB962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p>
        </w:tc>
      </w:tr>
      <w:tr w:rsidR="005531FD" w:rsidRPr="008701D0" w14:paraId="4DE2D3D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D3FEBED" w14:textId="77777777" w:rsidR="005531FD" w:rsidRPr="008701D0" w:rsidRDefault="005531FD"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w:t>
            </w:r>
          </w:p>
        </w:tc>
        <w:tc>
          <w:tcPr>
            <w:tcW w:w="2743" w:type="dxa"/>
          </w:tcPr>
          <w:p w14:paraId="184ACEB3" w14:textId="1E9D099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1352" w:type="dxa"/>
          </w:tcPr>
          <w:p w14:paraId="08E85636" w14:textId="4131122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54401D66" w14:textId="6BF139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3AB4AC58" w14:textId="2C65CDB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20" w:type="dxa"/>
          </w:tcPr>
          <w:p w14:paraId="40448116" w14:textId="705D43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FILE_SET_ID                     </w:t>
            </w:r>
          </w:p>
        </w:tc>
        <w:tc>
          <w:tcPr>
            <w:tcW w:w="2340" w:type="dxa"/>
          </w:tcPr>
          <w:p w14:paraId="1F191005" w14:textId="3B72AB8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FILE_SET_ID                     </w:t>
            </w:r>
          </w:p>
        </w:tc>
        <w:tc>
          <w:tcPr>
            <w:tcW w:w="2793" w:type="dxa"/>
          </w:tcPr>
          <w:p w14:paraId="1F88604B" w14:textId="7C9C3E7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531FD" w:rsidRPr="008701D0" w14:paraId="778EA2F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1E6D573" w14:textId="77777777" w:rsidR="005531FD" w:rsidRPr="008701D0" w:rsidRDefault="005531FD"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w:t>
            </w:r>
          </w:p>
        </w:tc>
        <w:tc>
          <w:tcPr>
            <w:tcW w:w="2743" w:type="dxa"/>
          </w:tcPr>
          <w:p w14:paraId="5F976289" w14:textId="5A17E52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352" w:type="dxa"/>
          </w:tcPr>
          <w:p w14:paraId="4DABFFBB" w14:textId="74785CE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996" w:type="dxa"/>
          </w:tcPr>
          <w:p w14:paraId="5A7E7A3B" w14:textId="3E49276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1240658" w14:textId="7C11F2E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2520" w:type="dxa"/>
          </w:tcPr>
          <w:p w14:paraId="1E1440CD" w14:textId="38F0DC2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2340" w:type="dxa"/>
          </w:tcPr>
          <w:p w14:paraId="0A06C25B" w14:textId="3499B6E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2793" w:type="dxa"/>
          </w:tcPr>
          <w:p w14:paraId="405AD448" w14:textId="649D3B4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772662" w:rsidRPr="008701D0" w14:paraId="3A107312"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60F1BF9"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w:t>
            </w:r>
          </w:p>
        </w:tc>
        <w:tc>
          <w:tcPr>
            <w:tcW w:w="2743" w:type="dxa"/>
          </w:tcPr>
          <w:p w14:paraId="7CB1007C" w14:textId="59F0B71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352" w:type="dxa"/>
          </w:tcPr>
          <w:p w14:paraId="2D6C9DDE" w14:textId="7711772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996" w:type="dxa"/>
          </w:tcPr>
          <w:p w14:paraId="3AF11B33"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EAD4D4A" w14:textId="42AF8E1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97B00F3" w14:textId="5117705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2340" w:type="dxa"/>
          </w:tcPr>
          <w:p w14:paraId="2EE047CA" w14:textId="1C0B638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2793" w:type="dxa"/>
          </w:tcPr>
          <w:p w14:paraId="6D2EDE3B" w14:textId="7EF8B04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772662" w:rsidRPr="008701D0" w14:paraId="2EAFA1D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1B5A46"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w:t>
            </w:r>
          </w:p>
        </w:tc>
        <w:tc>
          <w:tcPr>
            <w:tcW w:w="2743" w:type="dxa"/>
          </w:tcPr>
          <w:p w14:paraId="4862F603" w14:textId="3729747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352" w:type="dxa"/>
          </w:tcPr>
          <w:p w14:paraId="1784AEFA" w14:textId="69B9FCA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58397726"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2F9CCDD7" w14:textId="5128FD4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2D916D33" w14:textId="5C4FD1E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340" w:type="dxa"/>
          </w:tcPr>
          <w:p w14:paraId="3F170AEE" w14:textId="23C92D1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2793" w:type="dxa"/>
          </w:tcPr>
          <w:p w14:paraId="720B1849" w14:textId="10B53E65" w:rsidR="00772662" w:rsidRPr="008701D0" w:rsidRDefault="00756CB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Expenditure batch Id</w:t>
            </w:r>
          </w:p>
        </w:tc>
      </w:tr>
      <w:tr w:rsidR="00772662" w:rsidRPr="008701D0" w14:paraId="7723F911"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2E01EDB"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w:t>
            </w:r>
          </w:p>
        </w:tc>
        <w:tc>
          <w:tcPr>
            <w:tcW w:w="2743" w:type="dxa"/>
          </w:tcPr>
          <w:p w14:paraId="0B0C6D10" w14:textId="585C3E6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352" w:type="dxa"/>
          </w:tcPr>
          <w:p w14:paraId="76C0A672" w14:textId="4F855ED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996" w:type="dxa"/>
          </w:tcPr>
          <w:p w14:paraId="57BE66FD"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E81D040" w14:textId="12B942F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51F0703" w14:textId="38138D6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340" w:type="dxa"/>
          </w:tcPr>
          <w:p w14:paraId="625CB6CF" w14:textId="28DB054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2793" w:type="dxa"/>
          </w:tcPr>
          <w:p w14:paraId="19DE104C" w14:textId="10E97ED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305D6E1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A16E9A0"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7</w:t>
            </w:r>
          </w:p>
        </w:tc>
        <w:tc>
          <w:tcPr>
            <w:tcW w:w="2743" w:type="dxa"/>
          </w:tcPr>
          <w:p w14:paraId="1C0D810F" w14:textId="0EEE534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352" w:type="dxa"/>
          </w:tcPr>
          <w:p w14:paraId="4D1CDF6F" w14:textId="2D84920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996" w:type="dxa"/>
          </w:tcPr>
          <w:p w14:paraId="67B48DF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4B86653" w14:textId="361E2C9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13A4D35" w14:textId="4BF465B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340" w:type="dxa"/>
          </w:tcPr>
          <w:p w14:paraId="34B08F92" w14:textId="75F6B41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2793" w:type="dxa"/>
          </w:tcPr>
          <w:p w14:paraId="047C51DE" w14:textId="68B42CE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65C445C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B563EC8"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8</w:t>
            </w:r>
          </w:p>
        </w:tc>
        <w:tc>
          <w:tcPr>
            <w:tcW w:w="2743" w:type="dxa"/>
          </w:tcPr>
          <w:p w14:paraId="06B335E2" w14:textId="63577A0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352" w:type="dxa"/>
          </w:tcPr>
          <w:p w14:paraId="2426CD8F" w14:textId="0666DC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996" w:type="dxa"/>
          </w:tcPr>
          <w:p w14:paraId="7FA8B21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5C57068" w14:textId="5A9168E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275FB0F" w14:textId="5372622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340" w:type="dxa"/>
          </w:tcPr>
          <w:p w14:paraId="032D278C" w14:textId="48E4B03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2793" w:type="dxa"/>
          </w:tcPr>
          <w:p w14:paraId="7652E912" w14:textId="632BDDE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28A44B3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5B4D6CE"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9</w:t>
            </w:r>
          </w:p>
        </w:tc>
        <w:tc>
          <w:tcPr>
            <w:tcW w:w="2743" w:type="dxa"/>
          </w:tcPr>
          <w:p w14:paraId="75A16091" w14:textId="0749916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352" w:type="dxa"/>
          </w:tcPr>
          <w:p w14:paraId="4B02A2AC" w14:textId="2005396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996" w:type="dxa"/>
          </w:tcPr>
          <w:p w14:paraId="3F276E0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6B52908" w14:textId="300BAF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4EF408F9" w14:textId="2FB984F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340" w:type="dxa"/>
          </w:tcPr>
          <w:p w14:paraId="030915F9" w14:textId="0C5AE4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2793" w:type="dxa"/>
          </w:tcPr>
          <w:p w14:paraId="0E9C98F3" w14:textId="24EDD3E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09A9C0E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1E56806"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2743" w:type="dxa"/>
          </w:tcPr>
          <w:p w14:paraId="18D48420" w14:textId="399662B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352" w:type="dxa"/>
          </w:tcPr>
          <w:p w14:paraId="2BDD8037" w14:textId="1360A72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2)   </w:t>
            </w:r>
          </w:p>
        </w:tc>
        <w:tc>
          <w:tcPr>
            <w:tcW w:w="996" w:type="dxa"/>
          </w:tcPr>
          <w:p w14:paraId="6B8C877C"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9368128" w14:textId="34A4227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B059E98" w14:textId="4021815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340" w:type="dxa"/>
          </w:tcPr>
          <w:p w14:paraId="71A1F67F" w14:textId="6FB34D1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2793" w:type="dxa"/>
          </w:tcPr>
          <w:p w14:paraId="6D7A58B3" w14:textId="52E6C94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455B44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59BA0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2743" w:type="dxa"/>
          </w:tcPr>
          <w:p w14:paraId="1D427829" w14:textId="351EF4B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TRANSACTION_TYPE                </w:t>
            </w:r>
          </w:p>
        </w:tc>
        <w:tc>
          <w:tcPr>
            <w:tcW w:w="1352" w:type="dxa"/>
          </w:tcPr>
          <w:p w14:paraId="1A0879AA" w14:textId="78292D4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   </w:t>
            </w:r>
          </w:p>
        </w:tc>
        <w:tc>
          <w:tcPr>
            <w:tcW w:w="996" w:type="dxa"/>
          </w:tcPr>
          <w:p w14:paraId="52302E2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1D6734E9" w14:textId="4D6D172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1B657E9A" w14:textId="4A87C5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2340" w:type="dxa"/>
          </w:tcPr>
          <w:p w14:paraId="1FB69704" w14:textId="0D820AD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2793" w:type="dxa"/>
          </w:tcPr>
          <w:p w14:paraId="3ACC295A" w14:textId="24B809F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value is used to describe the type of transaction that is being created.  Options are; LABOR, NONLABOR, MISCELLANEOUS, EXPENSES, SUPPLIER, INVENTORY.  For this template, enter LABOR.</w:t>
            </w:r>
          </w:p>
        </w:tc>
      </w:tr>
      <w:tr w:rsidR="00772662" w:rsidRPr="008701D0" w14:paraId="04663093"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596678AA"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2</w:t>
            </w:r>
          </w:p>
        </w:tc>
        <w:tc>
          <w:tcPr>
            <w:tcW w:w="2743" w:type="dxa"/>
          </w:tcPr>
          <w:p w14:paraId="4B2FE71A" w14:textId="7ECE50F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1352" w:type="dxa"/>
          </w:tcPr>
          <w:p w14:paraId="07C1A604" w14:textId="47E184D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2B0AAB91"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364916C" w14:textId="3B5F283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542BBB78" w14:textId="4984801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2340" w:type="dxa"/>
          </w:tcPr>
          <w:p w14:paraId="2CC3BF44" w14:textId="16A9FCB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2793" w:type="dxa"/>
          </w:tcPr>
          <w:p w14:paraId="6C8D50EB" w14:textId="43630F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772662" w:rsidRPr="008701D0" w14:paraId="35691D6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F622BC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2743" w:type="dxa"/>
          </w:tcPr>
          <w:p w14:paraId="543649DB" w14:textId="4E635E1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1352" w:type="dxa"/>
          </w:tcPr>
          <w:p w14:paraId="41BC4B39" w14:textId="39B466C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6F9E9C6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2E3EFD1" w14:textId="5F3832B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D740641" w14:textId="0FE912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2340" w:type="dxa"/>
          </w:tcPr>
          <w:p w14:paraId="1720E9F2" w14:textId="2BD040B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2793" w:type="dxa"/>
          </w:tcPr>
          <w:p w14:paraId="0DDB6973" w14:textId="4A550DB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772662" w:rsidRPr="008701D0" w14:paraId="2F09971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C99838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2743" w:type="dxa"/>
          </w:tcPr>
          <w:p w14:paraId="4856E792" w14:textId="0CE5965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1352" w:type="dxa"/>
          </w:tcPr>
          <w:p w14:paraId="48FEA19B" w14:textId="0D25A53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6B8AA1C8" w14:textId="58E25FD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06D53C4" w14:textId="01E2A30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D336570" w14:textId="39F8AE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2340" w:type="dxa"/>
          </w:tcPr>
          <w:p w14:paraId="77C74E5A" w14:textId="7F72AD3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2793" w:type="dxa"/>
          </w:tcPr>
          <w:p w14:paraId="45BE427D" w14:textId="3BFB016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772662" w:rsidRPr="008701D0" w14:paraId="5FC104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DF72E58"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2743" w:type="dxa"/>
          </w:tcPr>
          <w:p w14:paraId="2EB9B4A5" w14:textId="71D73A6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1352" w:type="dxa"/>
          </w:tcPr>
          <w:p w14:paraId="2553ED24" w14:textId="54476E4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  </w:t>
            </w:r>
          </w:p>
        </w:tc>
        <w:tc>
          <w:tcPr>
            <w:tcW w:w="996" w:type="dxa"/>
          </w:tcPr>
          <w:p w14:paraId="1FBD57B2" w14:textId="7E7E683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3DDA046E" w14:textId="11DBDA6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FE8D5B6" w14:textId="51F6A50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2340" w:type="dxa"/>
          </w:tcPr>
          <w:p w14:paraId="525B9A95" w14:textId="723BF3A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2793" w:type="dxa"/>
          </w:tcPr>
          <w:p w14:paraId="1F461C86" w14:textId="277114C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772662" w:rsidRPr="008701D0" w14:paraId="2A392CA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ADEB7A0"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2743" w:type="dxa"/>
          </w:tcPr>
          <w:p w14:paraId="1D37321E" w14:textId="63F9C7D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1352" w:type="dxa"/>
          </w:tcPr>
          <w:p w14:paraId="698A7D31" w14:textId="423FE3E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00F1A7E8" w14:textId="3D22413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1C3205C" w14:textId="078B9E2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45BD424A" w14:textId="789FC44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2340" w:type="dxa"/>
          </w:tcPr>
          <w:p w14:paraId="08A4E029" w14:textId="5414E09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2793" w:type="dxa"/>
          </w:tcPr>
          <w:p w14:paraId="60DA1A8B" w14:textId="3835BEC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772662" w:rsidRPr="008701D0" w14:paraId="7CC7E20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E71BFB4"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2743" w:type="dxa"/>
          </w:tcPr>
          <w:p w14:paraId="1CD44478" w14:textId="79E7E7D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1352" w:type="dxa"/>
          </w:tcPr>
          <w:p w14:paraId="16536E9C" w14:textId="1722287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9C7274C"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83B532C" w14:textId="7EF7C86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6F27A2D" w14:textId="5E2AF4D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2340" w:type="dxa"/>
          </w:tcPr>
          <w:p w14:paraId="7F45FD37" w14:textId="3CD8A6D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2793" w:type="dxa"/>
          </w:tcPr>
          <w:p w14:paraId="754BECC9" w14:textId="00E5890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772662" w:rsidRPr="008701D0" w14:paraId="7642C95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B377FC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2743" w:type="dxa"/>
          </w:tcPr>
          <w:p w14:paraId="3B2D257F" w14:textId="7489E10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1352" w:type="dxa"/>
          </w:tcPr>
          <w:p w14:paraId="4E0441D1" w14:textId="5D85C34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145DD01C" w14:textId="662DE85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E058C33" w14:textId="628303F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5E06C0C" w14:textId="48D1DE7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2340" w:type="dxa"/>
          </w:tcPr>
          <w:p w14:paraId="6D9DFB5F" w14:textId="283B106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2793" w:type="dxa"/>
          </w:tcPr>
          <w:p w14:paraId="60C164BE" w14:textId="00C6A11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772662" w:rsidRPr="008701D0" w14:paraId="06238B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B32827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2743" w:type="dxa"/>
          </w:tcPr>
          <w:p w14:paraId="5BC3FF3F" w14:textId="25D0C4A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1352" w:type="dxa"/>
          </w:tcPr>
          <w:p w14:paraId="09240302" w14:textId="752DD2A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45942583" w14:textId="0A369B3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5F6FFEDC" w14:textId="37EACB1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69129D1" w14:textId="46491DC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2340" w:type="dxa"/>
          </w:tcPr>
          <w:p w14:paraId="69FE2658" w14:textId="1F0AE6D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2793" w:type="dxa"/>
          </w:tcPr>
          <w:p w14:paraId="5611DBA1" w14:textId="5F1FD1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772662" w:rsidRPr="008701D0" w14:paraId="04F6C6CC"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CA2E9D4"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2743" w:type="dxa"/>
          </w:tcPr>
          <w:p w14:paraId="30F124FC" w14:textId="070D86F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352" w:type="dxa"/>
          </w:tcPr>
          <w:p w14:paraId="2E24AF84" w14:textId="4208C39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506E17DF" w14:textId="6BED1F0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2A969357" w14:textId="264E9961" w:rsidR="00772662" w:rsidRPr="008701D0" w:rsidRDefault="00371D8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6D9F3576" w14:textId="0BF682C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340" w:type="dxa"/>
          </w:tcPr>
          <w:p w14:paraId="0FD2ED4D" w14:textId="1C6ABF4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2793" w:type="dxa"/>
          </w:tcPr>
          <w:p w14:paraId="29E65926" w14:textId="62C7D74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772662" w:rsidRPr="008701D0" w14:paraId="3FF8BD6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A35383C"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2743" w:type="dxa"/>
          </w:tcPr>
          <w:p w14:paraId="36BB0B26" w14:textId="634989D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1352" w:type="dxa"/>
          </w:tcPr>
          <w:p w14:paraId="40A770DE" w14:textId="237EBA2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72A1DA19" w14:textId="02CC93D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638EF09" w14:textId="0D4F774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1371326" w14:textId="4A48850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2340" w:type="dxa"/>
          </w:tcPr>
          <w:p w14:paraId="08E65B58" w14:textId="352A8FF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2793" w:type="dxa"/>
          </w:tcPr>
          <w:p w14:paraId="084AFDD6" w14:textId="279B5DE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772662" w:rsidRPr="008701D0" w14:paraId="1FAFCAA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487F1C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2743" w:type="dxa"/>
          </w:tcPr>
          <w:p w14:paraId="2E52A6A6" w14:textId="06BA21D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1352" w:type="dxa"/>
          </w:tcPr>
          <w:p w14:paraId="33CFFBDB" w14:textId="458F429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996" w:type="dxa"/>
          </w:tcPr>
          <w:p w14:paraId="4CFDDA52" w14:textId="7D510E7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41AD6CDB" w14:textId="47BF9A3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535EB12" w14:textId="74C10BA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2340" w:type="dxa"/>
          </w:tcPr>
          <w:p w14:paraId="7087DF63" w14:textId="50DCE9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2793" w:type="dxa"/>
          </w:tcPr>
          <w:p w14:paraId="2791CE9B" w14:textId="0E6EDC0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772662" w:rsidRPr="008701D0" w14:paraId="6790C18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5FF3BCB"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2743" w:type="dxa"/>
          </w:tcPr>
          <w:p w14:paraId="1BA5B8A2" w14:textId="6009547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1352" w:type="dxa"/>
          </w:tcPr>
          <w:p w14:paraId="3FA8E92E" w14:textId="714F19F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4E066ABE" w14:textId="29A62B7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6739DD7A" w14:textId="41FBFB81" w:rsidR="00772662" w:rsidRPr="008701D0" w:rsidRDefault="00371D8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2520" w:type="dxa"/>
          </w:tcPr>
          <w:p w14:paraId="31F28516" w14:textId="5E656E7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2340" w:type="dxa"/>
          </w:tcPr>
          <w:p w14:paraId="3FE868D2" w14:textId="497B724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2793" w:type="dxa"/>
          </w:tcPr>
          <w:p w14:paraId="520A133C" w14:textId="4DFB182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772662" w:rsidRPr="008701D0" w14:paraId="1DB958C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75E5FD8"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24</w:t>
            </w:r>
          </w:p>
        </w:tc>
        <w:tc>
          <w:tcPr>
            <w:tcW w:w="2743" w:type="dxa"/>
          </w:tcPr>
          <w:p w14:paraId="3A8FB397" w14:textId="74B4E2B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UMBER                   </w:t>
            </w:r>
          </w:p>
        </w:tc>
        <w:tc>
          <w:tcPr>
            <w:tcW w:w="1352" w:type="dxa"/>
          </w:tcPr>
          <w:p w14:paraId="35E984B1" w14:textId="1142F19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5A945629" w14:textId="66DDE1B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540" w:type="dxa"/>
          </w:tcPr>
          <w:p w14:paraId="07BA5743" w14:textId="5CD5F5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2B25C31" w14:textId="79EA8D8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2340" w:type="dxa"/>
          </w:tcPr>
          <w:p w14:paraId="5F8775C7" w14:textId="624F4B5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2793" w:type="dxa"/>
          </w:tcPr>
          <w:p w14:paraId="6ABE330D" w14:textId="34DBACA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erson.</w:t>
            </w:r>
          </w:p>
        </w:tc>
      </w:tr>
      <w:tr w:rsidR="00772662" w:rsidRPr="008701D0" w14:paraId="5C894B0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A90C3EE"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2743" w:type="dxa"/>
          </w:tcPr>
          <w:p w14:paraId="4EB96D48" w14:textId="1BE9E3F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AME                     </w:t>
            </w:r>
          </w:p>
        </w:tc>
        <w:tc>
          <w:tcPr>
            <w:tcW w:w="1352" w:type="dxa"/>
          </w:tcPr>
          <w:p w14:paraId="3AA24B9B" w14:textId="1BAD6B7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7F3B5B16"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23225CC5" w14:textId="2FB3D55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784DBC1E" w14:textId="7D8DCB3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2340" w:type="dxa"/>
          </w:tcPr>
          <w:p w14:paraId="5936C0D6" w14:textId="1D7372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2793" w:type="dxa"/>
          </w:tcPr>
          <w:p w14:paraId="2490A7FD" w14:textId="6A7B338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erson.</w:t>
            </w:r>
          </w:p>
        </w:tc>
      </w:tr>
      <w:tr w:rsidR="00772662" w:rsidRPr="008701D0" w14:paraId="38AF69A8"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A0F6B1D"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6</w:t>
            </w:r>
          </w:p>
        </w:tc>
        <w:tc>
          <w:tcPr>
            <w:tcW w:w="2743" w:type="dxa"/>
          </w:tcPr>
          <w:p w14:paraId="5C8CF3C7" w14:textId="575C55C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ID                       </w:t>
            </w:r>
          </w:p>
        </w:tc>
        <w:tc>
          <w:tcPr>
            <w:tcW w:w="1352" w:type="dxa"/>
          </w:tcPr>
          <w:p w14:paraId="2670F4A2" w14:textId="08B930A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5665AE70"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15E1D263" w14:textId="58525C7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1350CF53" w14:textId="4DBA8DD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2340" w:type="dxa"/>
          </w:tcPr>
          <w:p w14:paraId="1E2E4ED7" w14:textId="24FC88C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2793" w:type="dxa"/>
          </w:tcPr>
          <w:p w14:paraId="71933D9B" w14:textId="13745FA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erson.</w:t>
            </w:r>
          </w:p>
        </w:tc>
      </w:tr>
      <w:tr w:rsidR="00772662" w:rsidRPr="008701D0" w14:paraId="6FE35B5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C751FBC"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7</w:t>
            </w:r>
          </w:p>
        </w:tc>
        <w:tc>
          <w:tcPr>
            <w:tcW w:w="2743" w:type="dxa"/>
          </w:tcPr>
          <w:p w14:paraId="744F30A2" w14:textId="25F703B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NAME             </w:t>
            </w:r>
          </w:p>
        </w:tc>
        <w:tc>
          <w:tcPr>
            <w:tcW w:w="1352" w:type="dxa"/>
          </w:tcPr>
          <w:p w14:paraId="1D099FAE" w14:textId="5CC4A1C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153F8E2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23E6EDA" w14:textId="2FA22E5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702F6980" w14:textId="39C8EAA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2340" w:type="dxa"/>
          </w:tcPr>
          <w:p w14:paraId="65EF3834" w14:textId="1DACCDF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2793" w:type="dxa"/>
          </w:tcPr>
          <w:p w14:paraId="254C0187" w14:textId="7285E6C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human resources assignment.</w:t>
            </w:r>
          </w:p>
        </w:tc>
      </w:tr>
      <w:tr w:rsidR="00772662" w:rsidRPr="008701D0" w14:paraId="70EC304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03383B4"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8</w:t>
            </w:r>
          </w:p>
        </w:tc>
        <w:tc>
          <w:tcPr>
            <w:tcW w:w="2743" w:type="dxa"/>
          </w:tcPr>
          <w:p w14:paraId="5350504E" w14:textId="03D89CB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ID               </w:t>
            </w:r>
          </w:p>
        </w:tc>
        <w:tc>
          <w:tcPr>
            <w:tcW w:w="1352" w:type="dxa"/>
          </w:tcPr>
          <w:p w14:paraId="4B2597DA" w14:textId="5D2360C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C3F746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2961E7C4" w14:textId="248AF2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2C051B5A" w14:textId="553ECA2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2340" w:type="dxa"/>
          </w:tcPr>
          <w:p w14:paraId="5AF71AAB" w14:textId="0AB6A42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2793" w:type="dxa"/>
          </w:tcPr>
          <w:p w14:paraId="54C6FD31" w14:textId="15F23B3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human resources assignment.</w:t>
            </w:r>
          </w:p>
        </w:tc>
      </w:tr>
      <w:tr w:rsidR="00772662" w:rsidRPr="008701D0" w14:paraId="6B76391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300591E0"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9</w:t>
            </w:r>
          </w:p>
        </w:tc>
        <w:tc>
          <w:tcPr>
            <w:tcW w:w="2743" w:type="dxa"/>
          </w:tcPr>
          <w:p w14:paraId="60BA161D" w14:textId="49DB28C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1352" w:type="dxa"/>
          </w:tcPr>
          <w:p w14:paraId="5DEF4B46" w14:textId="404D706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996" w:type="dxa"/>
          </w:tcPr>
          <w:p w14:paraId="4027961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9B6E6FF" w14:textId="5836C3C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8C8A646" w14:textId="48141A3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340" w:type="dxa"/>
          </w:tcPr>
          <w:p w14:paraId="149F728C" w14:textId="69E30D5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2793" w:type="dxa"/>
          </w:tcPr>
          <w:p w14:paraId="43FA114B" w14:textId="08D6F41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772662" w:rsidRPr="008701D0" w14:paraId="091A387C"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17844AD"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0</w:t>
            </w:r>
          </w:p>
        </w:tc>
        <w:tc>
          <w:tcPr>
            <w:tcW w:w="2743" w:type="dxa"/>
          </w:tcPr>
          <w:p w14:paraId="6DEF724B" w14:textId="4945943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1352" w:type="dxa"/>
          </w:tcPr>
          <w:p w14:paraId="16009219" w14:textId="3A7A173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2EF17D7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0166CA13" w14:textId="038E01B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5F62E2D6" w14:textId="5540298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2340" w:type="dxa"/>
          </w:tcPr>
          <w:p w14:paraId="6FA524D3" w14:textId="6B33F97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2793" w:type="dxa"/>
          </w:tcPr>
          <w:p w14:paraId="2D82AC56" w14:textId="395DFB6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772662" w:rsidRPr="008701D0" w14:paraId="0A3A1F8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DF5AD56"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1</w:t>
            </w:r>
          </w:p>
        </w:tc>
        <w:tc>
          <w:tcPr>
            <w:tcW w:w="2743" w:type="dxa"/>
          </w:tcPr>
          <w:p w14:paraId="6507903C" w14:textId="66A047E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1352" w:type="dxa"/>
          </w:tcPr>
          <w:p w14:paraId="6E353F63" w14:textId="65BE69E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0BCDA0E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6AA22244" w14:textId="740FB9B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90989EE" w14:textId="3B5E860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2340" w:type="dxa"/>
          </w:tcPr>
          <w:p w14:paraId="2DFD59A3" w14:textId="0091A07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2793" w:type="dxa"/>
          </w:tcPr>
          <w:p w14:paraId="6B648473" w14:textId="6582865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772662" w:rsidRPr="008701D0" w14:paraId="65B3579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2D71E61"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2</w:t>
            </w:r>
          </w:p>
        </w:tc>
        <w:tc>
          <w:tcPr>
            <w:tcW w:w="2743" w:type="dxa"/>
          </w:tcPr>
          <w:p w14:paraId="41B567E0" w14:textId="55FBF1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1352" w:type="dxa"/>
          </w:tcPr>
          <w:p w14:paraId="675EC0EF" w14:textId="6FFBCEE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996" w:type="dxa"/>
          </w:tcPr>
          <w:p w14:paraId="391C7262"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135CE01D" w14:textId="5331FAC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D0E6916" w14:textId="5E1E148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2340" w:type="dxa"/>
          </w:tcPr>
          <w:p w14:paraId="5CE265CE" w14:textId="28AAFFD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2793" w:type="dxa"/>
          </w:tcPr>
          <w:p w14:paraId="74687091" w14:textId="5B68B55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772662" w:rsidRPr="008701D0" w14:paraId="453875B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C354CCC"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3</w:t>
            </w:r>
          </w:p>
        </w:tc>
        <w:tc>
          <w:tcPr>
            <w:tcW w:w="2743" w:type="dxa"/>
          </w:tcPr>
          <w:p w14:paraId="13D00661" w14:textId="58E32E1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1352" w:type="dxa"/>
          </w:tcPr>
          <w:p w14:paraId="2E9169AB" w14:textId="0DBD132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996" w:type="dxa"/>
          </w:tcPr>
          <w:p w14:paraId="1B8F81F7"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6B79A716" w14:textId="36E56C7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50BE656" w14:textId="6F1DB99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2340" w:type="dxa"/>
          </w:tcPr>
          <w:p w14:paraId="24904816" w14:textId="7D9D307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2793" w:type="dxa"/>
          </w:tcPr>
          <w:p w14:paraId="4E2A3B79" w14:textId="5B01762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772662" w:rsidRPr="008701D0" w14:paraId="09324EB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20992E7"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4</w:t>
            </w:r>
          </w:p>
        </w:tc>
        <w:tc>
          <w:tcPr>
            <w:tcW w:w="2743" w:type="dxa"/>
          </w:tcPr>
          <w:p w14:paraId="64556715" w14:textId="11BC2D7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1352" w:type="dxa"/>
          </w:tcPr>
          <w:p w14:paraId="3B606F30" w14:textId="2C8C2A1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D96671D"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0DFECC35" w14:textId="1F7DA86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02ECCCB9" w14:textId="6EFE74D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2340" w:type="dxa"/>
          </w:tcPr>
          <w:p w14:paraId="517682EA" w14:textId="1E1BACF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2793" w:type="dxa"/>
          </w:tcPr>
          <w:p w14:paraId="4A891D35" w14:textId="621E0B0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772662" w:rsidRPr="008701D0" w14:paraId="7ED6222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A01F7B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5</w:t>
            </w:r>
          </w:p>
        </w:tc>
        <w:tc>
          <w:tcPr>
            <w:tcW w:w="2743" w:type="dxa"/>
          </w:tcPr>
          <w:p w14:paraId="68888396" w14:textId="0970C8F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1352" w:type="dxa"/>
          </w:tcPr>
          <w:p w14:paraId="582D1178" w14:textId="2EDCA3A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54040BB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3A429DF6" w14:textId="05F6E5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28B2B378" w14:textId="41BB4C6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2340" w:type="dxa"/>
          </w:tcPr>
          <w:p w14:paraId="6A9BD8E9" w14:textId="349C4FD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2793" w:type="dxa"/>
          </w:tcPr>
          <w:p w14:paraId="77DD4612" w14:textId="359933F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xpenditure type.</w:t>
            </w:r>
          </w:p>
        </w:tc>
      </w:tr>
      <w:tr w:rsidR="00772662" w:rsidRPr="008701D0" w14:paraId="24F5874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7E98863"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6</w:t>
            </w:r>
          </w:p>
        </w:tc>
        <w:tc>
          <w:tcPr>
            <w:tcW w:w="2743" w:type="dxa"/>
          </w:tcPr>
          <w:p w14:paraId="552223CB" w14:textId="4E75BC5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1352" w:type="dxa"/>
          </w:tcPr>
          <w:p w14:paraId="19C3F6E5" w14:textId="08D1DC7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0DE361F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67332CF4" w14:textId="77DFA3A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31508B1F" w14:textId="48AF8FC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2340" w:type="dxa"/>
          </w:tcPr>
          <w:p w14:paraId="79F5EF1D" w14:textId="614BAF7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2793" w:type="dxa"/>
          </w:tcPr>
          <w:p w14:paraId="6AE316FB" w14:textId="516AE48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772662" w:rsidRPr="008701D0" w14:paraId="553B52B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54995E" w14:textId="77777777" w:rsidR="00772662" w:rsidRPr="008701D0" w:rsidRDefault="00772662"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7</w:t>
            </w:r>
          </w:p>
        </w:tc>
        <w:tc>
          <w:tcPr>
            <w:tcW w:w="2743" w:type="dxa"/>
          </w:tcPr>
          <w:p w14:paraId="1A8CA9C8" w14:textId="7CAED76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1352" w:type="dxa"/>
          </w:tcPr>
          <w:p w14:paraId="215A103C" w14:textId="1463AF4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172D9894"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540" w:type="dxa"/>
          </w:tcPr>
          <w:p w14:paraId="4B4323E1" w14:textId="143270C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2520" w:type="dxa"/>
          </w:tcPr>
          <w:p w14:paraId="69C45ED4" w14:textId="4CCD303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2340" w:type="dxa"/>
          </w:tcPr>
          <w:p w14:paraId="2D76E107" w14:textId="77E8D7F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2793" w:type="dxa"/>
          </w:tcPr>
          <w:p w14:paraId="44A3A69B" w14:textId="0CCD83B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772662" w:rsidRPr="008701D0" w14:paraId="044AFE8A"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5FE0F81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2743" w:type="dxa"/>
          </w:tcPr>
          <w:p w14:paraId="549B753B" w14:textId="677D199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1352" w:type="dxa"/>
          </w:tcPr>
          <w:p w14:paraId="6AED4C92" w14:textId="21DCD60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2C9F6BB6"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AF3E387" w14:textId="7F3D9B9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96CBE01" w14:textId="4558DA2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2340" w:type="dxa"/>
          </w:tcPr>
          <w:p w14:paraId="5BC23841" w14:textId="6C5167B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2793" w:type="dxa"/>
          </w:tcPr>
          <w:p w14:paraId="44F4F43F" w14:textId="4343665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772662" w:rsidRPr="008701D0" w14:paraId="0A1ADD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C13ABF4"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2743" w:type="dxa"/>
          </w:tcPr>
          <w:p w14:paraId="29B895D8" w14:textId="0C2877D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1352" w:type="dxa"/>
          </w:tcPr>
          <w:p w14:paraId="29595005" w14:textId="354A002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625F8D68"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6C0B476" w14:textId="762275F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9D7D900" w14:textId="4110FE0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2340" w:type="dxa"/>
          </w:tcPr>
          <w:p w14:paraId="58ACAF70" w14:textId="4BEBB48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2793" w:type="dxa"/>
          </w:tcPr>
          <w:p w14:paraId="73D33EBD" w14:textId="0BBAD7E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772662" w:rsidRPr="008701D0" w14:paraId="11440DC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3BC1F7F"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2743" w:type="dxa"/>
          </w:tcPr>
          <w:p w14:paraId="2311280D" w14:textId="4B77FAC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1352" w:type="dxa"/>
          </w:tcPr>
          <w:p w14:paraId="643A3730" w14:textId="0E41114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28641CA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3AD1CCC" w14:textId="401D821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33692EE" w14:textId="1C10CF0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2340" w:type="dxa"/>
          </w:tcPr>
          <w:p w14:paraId="1FAF7F9E" w14:textId="6C86E70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2793" w:type="dxa"/>
          </w:tcPr>
          <w:p w14:paraId="2ABF8AFE" w14:textId="19FA664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772662" w:rsidRPr="008701D0" w14:paraId="340EC86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D0C35C"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2743" w:type="dxa"/>
          </w:tcPr>
          <w:p w14:paraId="35E3923D" w14:textId="10FAEEB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1352" w:type="dxa"/>
          </w:tcPr>
          <w:p w14:paraId="766E04B3" w14:textId="6C0C7DA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75B73F5C"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206A1D6" w14:textId="292E37D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37B5A7F" w14:textId="44E0A95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2340" w:type="dxa"/>
          </w:tcPr>
          <w:p w14:paraId="4E4B861D" w14:textId="291B333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2793" w:type="dxa"/>
          </w:tcPr>
          <w:p w14:paraId="4264E76B" w14:textId="3632A11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772662" w:rsidRPr="008701D0" w14:paraId="16D920C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62A79F9"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2</w:t>
            </w:r>
          </w:p>
        </w:tc>
        <w:tc>
          <w:tcPr>
            <w:tcW w:w="2743" w:type="dxa"/>
          </w:tcPr>
          <w:p w14:paraId="1696108A" w14:textId="3F29B0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1352" w:type="dxa"/>
          </w:tcPr>
          <w:p w14:paraId="160531C3" w14:textId="4E71FAE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6052BF1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1798023" w14:textId="007158F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D35B40E" w14:textId="7999D6D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2340" w:type="dxa"/>
          </w:tcPr>
          <w:p w14:paraId="604941CB" w14:textId="26965CE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2793" w:type="dxa"/>
          </w:tcPr>
          <w:p w14:paraId="756DF83D" w14:textId="4F59B28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772662" w:rsidRPr="008701D0" w14:paraId="39943FE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2CBBD2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2743" w:type="dxa"/>
          </w:tcPr>
          <w:p w14:paraId="7D2342FF" w14:textId="39A046E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1352" w:type="dxa"/>
          </w:tcPr>
          <w:p w14:paraId="4CCE30B0" w14:textId="4ECA537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D2EBA1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4A6ACC6" w14:textId="70CD524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93EF149" w14:textId="007EE7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2340" w:type="dxa"/>
          </w:tcPr>
          <w:p w14:paraId="6EBB50B0" w14:textId="6A5F642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2793" w:type="dxa"/>
          </w:tcPr>
          <w:p w14:paraId="2313619B" w14:textId="3F2315C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772662" w:rsidRPr="008701D0" w14:paraId="7360CEE2"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764CE3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2743" w:type="dxa"/>
          </w:tcPr>
          <w:p w14:paraId="41482EDC" w14:textId="533279A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1352" w:type="dxa"/>
          </w:tcPr>
          <w:p w14:paraId="093A72B6" w14:textId="3FE9408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224F59DB"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5936E0B4" w14:textId="2779FBE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957316F" w14:textId="35B86E5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2340" w:type="dxa"/>
          </w:tcPr>
          <w:p w14:paraId="11103336" w14:textId="69BAA53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2793" w:type="dxa"/>
          </w:tcPr>
          <w:p w14:paraId="358967D3" w14:textId="40081FC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772662" w:rsidRPr="008701D0" w14:paraId="445D3F6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EDAE0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2743" w:type="dxa"/>
          </w:tcPr>
          <w:p w14:paraId="303970F3" w14:textId="1524514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1352" w:type="dxa"/>
          </w:tcPr>
          <w:p w14:paraId="26AED52C" w14:textId="10242BC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1C34C9FC"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0358996" w14:textId="011D85E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0EC0C72" w14:textId="59B83C4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2340" w:type="dxa"/>
          </w:tcPr>
          <w:p w14:paraId="4AA639CB" w14:textId="28C0011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2793" w:type="dxa"/>
          </w:tcPr>
          <w:p w14:paraId="66040C6B" w14:textId="12B7177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772662" w:rsidRPr="008701D0" w14:paraId="76ACA04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8557CA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2743" w:type="dxa"/>
          </w:tcPr>
          <w:p w14:paraId="129AE0CB" w14:textId="5DA7FBE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1352" w:type="dxa"/>
          </w:tcPr>
          <w:p w14:paraId="5AAE76FA" w14:textId="46D44B4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72174D9A"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30905A9" w14:textId="49120F0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C2AC97D" w14:textId="41C0028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2340" w:type="dxa"/>
          </w:tcPr>
          <w:p w14:paraId="60807084" w14:textId="5B5822BB"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2793" w:type="dxa"/>
          </w:tcPr>
          <w:p w14:paraId="3A6959F3" w14:textId="053C1D6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772662" w:rsidRPr="008701D0" w14:paraId="3CA4EFE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78ED927"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2743" w:type="dxa"/>
          </w:tcPr>
          <w:p w14:paraId="1E2DA116" w14:textId="3981400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1352" w:type="dxa"/>
          </w:tcPr>
          <w:p w14:paraId="57897C64" w14:textId="3DE751E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996" w:type="dxa"/>
          </w:tcPr>
          <w:p w14:paraId="5075F965" w14:textId="3CA3E651" w:rsidR="00772662" w:rsidRPr="008701D0" w:rsidRDefault="00371D8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Y</w:t>
            </w:r>
          </w:p>
        </w:tc>
        <w:tc>
          <w:tcPr>
            <w:tcW w:w="540" w:type="dxa"/>
          </w:tcPr>
          <w:p w14:paraId="58ED7533" w14:textId="58C534B5" w:rsidR="00772662" w:rsidRPr="008701D0" w:rsidRDefault="00371D8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520" w:type="dxa"/>
          </w:tcPr>
          <w:p w14:paraId="28B619BE" w14:textId="6C19B76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2340" w:type="dxa"/>
          </w:tcPr>
          <w:p w14:paraId="6D065D4C" w14:textId="311F75F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2793" w:type="dxa"/>
          </w:tcPr>
          <w:p w14:paraId="28360D32" w14:textId="53A6279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772662" w:rsidRPr="008701D0" w14:paraId="181C3009"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E939E33"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48</w:t>
            </w:r>
          </w:p>
        </w:tc>
        <w:tc>
          <w:tcPr>
            <w:tcW w:w="2743" w:type="dxa"/>
          </w:tcPr>
          <w:p w14:paraId="2028CFFD" w14:textId="3A5EBFC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1352" w:type="dxa"/>
          </w:tcPr>
          <w:p w14:paraId="58BFDEFF" w14:textId="54BA97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53DABE6B"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9C7EA4A" w14:textId="2FD1B1B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573BD12" w14:textId="223BEF5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2340" w:type="dxa"/>
          </w:tcPr>
          <w:p w14:paraId="5429517A" w14:textId="77DFE73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2793" w:type="dxa"/>
          </w:tcPr>
          <w:p w14:paraId="50278B6A" w14:textId="48506DD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772662" w:rsidRPr="008701D0" w14:paraId="2B53A27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C6B8A89"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2743" w:type="dxa"/>
          </w:tcPr>
          <w:p w14:paraId="14AE6544" w14:textId="0262704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1352" w:type="dxa"/>
          </w:tcPr>
          <w:p w14:paraId="016F9DBA" w14:textId="50AB31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996" w:type="dxa"/>
          </w:tcPr>
          <w:p w14:paraId="320288A4"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640CB88" w14:textId="06A207F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ECCD81E" w14:textId="4960935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2340" w:type="dxa"/>
          </w:tcPr>
          <w:p w14:paraId="338BBF78" w14:textId="3BF50DD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2793" w:type="dxa"/>
          </w:tcPr>
          <w:p w14:paraId="133D2225" w14:textId="19D9602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772662" w:rsidRPr="008701D0" w14:paraId="6E38157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28CC08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2743" w:type="dxa"/>
          </w:tcPr>
          <w:p w14:paraId="2CC3D972" w14:textId="16FCC9D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1352" w:type="dxa"/>
          </w:tcPr>
          <w:p w14:paraId="7079C214" w14:textId="0C3EE9A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0A17670A"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ED8A228" w14:textId="6F9EA42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7D1A2DD" w14:textId="5B64D03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2340" w:type="dxa"/>
          </w:tcPr>
          <w:p w14:paraId="6061B2F4" w14:textId="3A24DE8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2793" w:type="dxa"/>
          </w:tcPr>
          <w:p w14:paraId="1F1B1D19" w14:textId="2142CC3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772662" w:rsidRPr="008701D0" w14:paraId="00600E0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89D01DF"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2743" w:type="dxa"/>
          </w:tcPr>
          <w:p w14:paraId="3A5DC152" w14:textId="70E3CCC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1352" w:type="dxa"/>
          </w:tcPr>
          <w:p w14:paraId="39CE43A0" w14:textId="508BA43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39052CF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69BB3EA" w14:textId="54EC77A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E51CEDA" w14:textId="735E704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2340" w:type="dxa"/>
          </w:tcPr>
          <w:p w14:paraId="53797FE6" w14:textId="6FAD2D5C"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2793" w:type="dxa"/>
          </w:tcPr>
          <w:p w14:paraId="772C7A63" w14:textId="2755F1D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772662" w:rsidRPr="008701D0" w14:paraId="2DD6034A"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0069895"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2743" w:type="dxa"/>
          </w:tcPr>
          <w:p w14:paraId="1818398A" w14:textId="3EA3832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1352" w:type="dxa"/>
          </w:tcPr>
          <w:p w14:paraId="746427D4" w14:textId="64C9BA7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996" w:type="dxa"/>
          </w:tcPr>
          <w:p w14:paraId="4158D92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88FC5F3" w14:textId="1DD2E80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EA9BCC5" w14:textId="7601DA1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2340" w:type="dxa"/>
          </w:tcPr>
          <w:p w14:paraId="20BB7B9A" w14:textId="0AAD7CE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2793" w:type="dxa"/>
          </w:tcPr>
          <w:p w14:paraId="538198F6" w14:textId="530F927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772662" w:rsidRPr="008701D0" w14:paraId="225D805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48F345"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2743" w:type="dxa"/>
          </w:tcPr>
          <w:p w14:paraId="37A95930" w14:textId="6832041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1352" w:type="dxa"/>
          </w:tcPr>
          <w:p w14:paraId="76CF45F9" w14:textId="4615855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08BC62DD"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E296013" w14:textId="0CBD800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4577DB0" w14:textId="729D5CF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2340" w:type="dxa"/>
          </w:tcPr>
          <w:p w14:paraId="3B7D9909" w14:textId="572686B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2793" w:type="dxa"/>
          </w:tcPr>
          <w:p w14:paraId="5C64CEC7" w14:textId="207606C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772662" w:rsidRPr="008701D0" w14:paraId="5C7AA40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811272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2743" w:type="dxa"/>
          </w:tcPr>
          <w:p w14:paraId="4516E631" w14:textId="74B732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1352" w:type="dxa"/>
          </w:tcPr>
          <w:p w14:paraId="1A89D17A" w14:textId="7310EB4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435E979"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34A8A9F" w14:textId="3938C54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DB4AA10" w14:textId="0EC0E86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2340" w:type="dxa"/>
          </w:tcPr>
          <w:p w14:paraId="06ECF96A" w14:textId="4D038BA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2793" w:type="dxa"/>
          </w:tcPr>
          <w:p w14:paraId="4C290391" w14:textId="12FAEF4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772662" w:rsidRPr="008701D0" w14:paraId="164334F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7F3458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2743" w:type="dxa"/>
          </w:tcPr>
          <w:p w14:paraId="7AC04E72" w14:textId="1B4A00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1352" w:type="dxa"/>
          </w:tcPr>
          <w:p w14:paraId="3E8E60E7" w14:textId="11BF63C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7285090"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0A78B90" w14:textId="2791364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6A1F8D8" w14:textId="23694B4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2340" w:type="dxa"/>
          </w:tcPr>
          <w:p w14:paraId="5ED42EAA" w14:textId="0178E01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2793" w:type="dxa"/>
          </w:tcPr>
          <w:p w14:paraId="0D0F1271" w14:textId="7F09B2C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772662" w:rsidRPr="008701D0" w14:paraId="69D3BF4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B54DA1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2743" w:type="dxa"/>
          </w:tcPr>
          <w:p w14:paraId="713FEB83" w14:textId="3A7B63B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1352" w:type="dxa"/>
          </w:tcPr>
          <w:p w14:paraId="3C3AF926" w14:textId="6E8ECF4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D750AA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E27BA48" w14:textId="142A950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5224CC6" w14:textId="5CB98EA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2340" w:type="dxa"/>
          </w:tcPr>
          <w:p w14:paraId="6FE821FE" w14:textId="6912A9C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2793" w:type="dxa"/>
          </w:tcPr>
          <w:p w14:paraId="376CF3DA" w14:textId="2BB8A01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772662" w:rsidRPr="008701D0" w14:paraId="5B56874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B5E9CEC"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2743" w:type="dxa"/>
          </w:tcPr>
          <w:p w14:paraId="77B71386" w14:textId="6059173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1352" w:type="dxa"/>
          </w:tcPr>
          <w:p w14:paraId="4574FD61" w14:textId="2F03BB3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34295C43"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1C55101" w14:textId="7E85C1F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9C164F5" w14:textId="5F84CDD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2340" w:type="dxa"/>
          </w:tcPr>
          <w:p w14:paraId="0B4B03CB" w14:textId="59B95E7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2793" w:type="dxa"/>
          </w:tcPr>
          <w:p w14:paraId="57DD2EBA" w14:textId="656A8F1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772662" w:rsidRPr="008701D0" w14:paraId="065920D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191D79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2743" w:type="dxa"/>
          </w:tcPr>
          <w:p w14:paraId="73077E6F" w14:textId="0530C6F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1352" w:type="dxa"/>
          </w:tcPr>
          <w:p w14:paraId="018A6156" w14:textId="57DA0A8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4C4E13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000743E" w14:textId="64848BB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C78202A" w14:textId="2958103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2340" w:type="dxa"/>
          </w:tcPr>
          <w:p w14:paraId="1776BED8" w14:textId="6A607E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2793" w:type="dxa"/>
          </w:tcPr>
          <w:p w14:paraId="41842A57" w14:textId="751309F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772662" w:rsidRPr="008701D0" w14:paraId="6663DB9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4D9001"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9</w:t>
            </w:r>
          </w:p>
        </w:tc>
        <w:tc>
          <w:tcPr>
            <w:tcW w:w="2743" w:type="dxa"/>
          </w:tcPr>
          <w:p w14:paraId="4E9A3D2C" w14:textId="0E6551E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1352" w:type="dxa"/>
          </w:tcPr>
          <w:p w14:paraId="0E298D6A" w14:textId="3BE0A1F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6B22D97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32FDD91D" w14:textId="63E4AA2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F7F0593" w14:textId="7C6DDDE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2340" w:type="dxa"/>
          </w:tcPr>
          <w:p w14:paraId="5705C2A6" w14:textId="2BDA490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2793" w:type="dxa"/>
          </w:tcPr>
          <w:p w14:paraId="130949E0" w14:textId="0CD43B3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772662" w:rsidRPr="008701D0" w14:paraId="3C7E191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FECC338"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2743" w:type="dxa"/>
          </w:tcPr>
          <w:p w14:paraId="590A0320" w14:textId="71CA18F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1352" w:type="dxa"/>
          </w:tcPr>
          <w:p w14:paraId="7026BCE9" w14:textId="73D255A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92A3221"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2D1DCA8" w14:textId="60DEA11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80AC324" w14:textId="1E0C34B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2340" w:type="dxa"/>
          </w:tcPr>
          <w:p w14:paraId="5FED1911" w14:textId="236B193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2793" w:type="dxa"/>
          </w:tcPr>
          <w:p w14:paraId="25E77B9E" w14:textId="55D0AD3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772662" w:rsidRPr="008701D0" w14:paraId="4254538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C956624"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2743" w:type="dxa"/>
          </w:tcPr>
          <w:p w14:paraId="1A7C444E" w14:textId="3FA79A5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1352" w:type="dxa"/>
          </w:tcPr>
          <w:p w14:paraId="2C5513EB" w14:textId="2E91B98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56E9DEF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51B4CDF" w14:textId="07A0D0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360E81E" w14:textId="5326C1E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2340" w:type="dxa"/>
          </w:tcPr>
          <w:p w14:paraId="17B5B053" w14:textId="291F20F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2793" w:type="dxa"/>
          </w:tcPr>
          <w:p w14:paraId="303A296F" w14:textId="4078DA2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772662" w:rsidRPr="008701D0" w14:paraId="0153C18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8153178"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2743" w:type="dxa"/>
          </w:tcPr>
          <w:p w14:paraId="201790C1" w14:textId="4761859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1352" w:type="dxa"/>
          </w:tcPr>
          <w:p w14:paraId="4318EC84" w14:textId="08C33B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2E366AD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8AD2FE9" w14:textId="2D1019E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714093D" w14:textId="42AD63F0"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2340" w:type="dxa"/>
          </w:tcPr>
          <w:p w14:paraId="46B32BEC" w14:textId="6426EE6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2793" w:type="dxa"/>
          </w:tcPr>
          <w:p w14:paraId="62A8D081" w14:textId="43334FF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772662" w:rsidRPr="008701D0" w14:paraId="7F122D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350C27"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2743" w:type="dxa"/>
          </w:tcPr>
          <w:p w14:paraId="5F1FE40C" w14:textId="0BBC40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1352" w:type="dxa"/>
          </w:tcPr>
          <w:p w14:paraId="657C8851" w14:textId="637D4F9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758671DA"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1CA9DA6" w14:textId="4B50FF9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50EC10C" w14:textId="7526196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2340" w:type="dxa"/>
          </w:tcPr>
          <w:p w14:paraId="7210B7BB" w14:textId="4498280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2793" w:type="dxa"/>
          </w:tcPr>
          <w:p w14:paraId="066580FD" w14:textId="79117E0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772662" w:rsidRPr="008701D0" w14:paraId="5D9F8D2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770D471"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2743" w:type="dxa"/>
          </w:tcPr>
          <w:p w14:paraId="3E92E2C5" w14:textId="1CEE608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1352" w:type="dxa"/>
          </w:tcPr>
          <w:p w14:paraId="241272D0" w14:textId="3870229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72CB67D5"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05B4128" w14:textId="11578DD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7DF48DD" w14:textId="77199FC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2340" w:type="dxa"/>
          </w:tcPr>
          <w:p w14:paraId="5BFB1C01" w14:textId="1699928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2793" w:type="dxa"/>
          </w:tcPr>
          <w:p w14:paraId="4B6E32CC" w14:textId="22FE65D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772662" w:rsidRPr="008701D0" w14:paraId="454F60B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CF80C14"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2743" w:type="dxa"/>
          </w:tcPr>
          <w:p w14:paraId="62F44A75" w14:textId="419C4DD9"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1352" w:type="dxa"/>
          </w:tcPr>
          <w:p w14:paraId="50D9599F" w14:textId="23484F3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3D5010EA"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3A5A6EA" w14:textId="7DDE745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5014AE8" w14:textId="0EBB276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2340" w:type="dxa"/>
          </w:tcPr>
          <w:p w14:paraId="5DA36F56" w14:textId="564D15D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2793" w:type="dxa"/>
          </w:tcPr>
          <w:p w14:paraId="61F313E7" w14:textId="3C53D6B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772662" w:rsidRPr="008701D0" w14:paraId="204B8DC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13DC6C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66</w:t>
            </w:r>
          </w:p>
        </w:tc>
        <w:tc>
          <w:tcPr>
            <w:tcW w:w="2743" w:type="dxa"/>
          </w:tcPr>
          <w:p w14:paraId="09FFEE5B" w14:textId="131E680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1352" w:type="dxa"/>
          </w:tcPr>
          <w:p w14:paraId="3A67CAA9" w14:textId="461A93F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3AD698AD"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55ABF22C" w14:textId="4B246D7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40766D35" w14:textId="5122722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2340" w:type="dxa"/>
          </w:tcPr>
          <w:p w14:paraId="1A486153" w14:textId="7F4B148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2793" w:type="dxa"/>
          </w:tcPr>
          <w:p w14:paraId="65CA632C" w14:textId="3D293FF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772662" w:rsidRPr="008701D0" w14:paraId="61C7921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D8A589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2743" w:type="dxa"/>
          </w:tcPr>
          <w:p w14:paraId="0F748DA4" w14:textId="1703436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1352" w:type="dxa"/>
          </w:tcPr>
          <w:p w14:paraId="056A93B0" w14:textId="4CCB27E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996" w:type="dxa"/>
          </w:tcPr>
          <w:p w14:paraId="64B088D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637FCD38" w14:textId="2F210C60"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38F0C100" w14:textId="61F5E9E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2340" w:type="dxa"/>
          </w:tcPr>
          <w:p w14:paraId="0728E6CF" w14:textId="38A0098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2793" w:type="dxa"/>
          </w:tcPr>
          <w:p w14:paraId="472B4374" w14:textId="77D4FD1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772662" w:rsidRPr="008701D0" w14:paraId="343542C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03BFA68"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2743" w:type="dxa"/>
          </w:tcPr>
          <w:p w14:paraId="58024C42" w14:textId="16F8E93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1352" w:type="dxa"/>
          </w:tcPr>
          <w:p w14:paraId="6B347011" w14:textId="4A0D6FD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996" w:type="dxa"/>
          </w:tcPr>
          <w:p w14:paraId="55BC3230"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2FDE3893" w14:textId="56903B0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B2D30C5" w14:textId="4DE1841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2340" w:type="dxa"/>
          </w:tcPr>
          <w:p w14:paraId="0FB4FFD0" w14:textId="58E949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2793" w:type="dxa"/>
          </w:tcPr>
          <w:p w14:paraId="2DC686FC" w14:textId="094213F4"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772662" w:rsidRPr="008701D0" w14:paraId="7DD491C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A4F558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2743" w:type="dxa"/>
          </w:tcPr>
          <w:p w14:paraId="5090432D" w14:textId="176889E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1352" w:type="dxa"/>
          </w:tcPr>
          <w:p w14:paraId="496E055D" w14:textId="6BC5F7F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996" w:type="dxa"/>
          </w:tcPr>
          <w:p w14:paraId="1CD0AFD5"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0CF63933" w14:textId="5DD2E56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CFD238E" w14:textId="6E9B07C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2340" w:type="dxa"/>
          </w:tcPr>
          <w:p w14:paraId="7649EA1B" w14:textId="5F66030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2793" w:type="dxa"/>
          </w:tcPr>
          <w:p w14:paraId="0CA700C1" w14:textId="06448C15"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772662" w:rsidRPr="008701D0" w14:paraId="59934BC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5EEA4D52"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0</w:t>
            </w:r>
          </w:p>
        </w:tc>
        <w:tc>
          <w:tcPr>
            <w:tcW w:w="2743" w:type="dxa"/>
          </w:tcPr>
          <w:p w14:paraId="5DA539B3" w14:textId="4BE8F48C"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1352" w:type="dxa"/>
          </w:tcPr>
          <w:p w14:paraId="26A36BFC" w14:textId="73A6C16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667261DC"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D21216B" w14:textId="47B01DF5"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B0BE050" w14:textId="6C306E7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2340" w:type="dxa"/>
          </w:tcPr>
          <w:p w14:paraId="61A919C1" w14:textId="7436A34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2793" w:type="dxa"/>
          </w:tcPr>
          <w:p w14:paraId="2F4DDFE6" w14:textId="45B7F8A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772662" w:rsidRPr="008701D0" w14:paraId="68548EB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2CEE73D"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2743" w:type="dxa"/>
          </w:tcPr>
          <w:p w14:paraId="5689CFBF" w14:textId="1BE4547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1352" w:type="dxa"/>
          </w:tcPr>
          <w:p w14:paraId="7FF3C241" w14:textId="36F06A4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45702FB9"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BE3ACA3" w14:textId="4A2FBA4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6862E0A6" w14:textId="58D8D82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2340" w:type="dxa"/>
          </w:tcPr>
          <w:p w14:paraId="34512ED3" w14:textId="33CBA98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2793" w:type="dxa"/>
          </w:tcPr>
          <w:p w14:paraId="297E2B6C" w14:textId="3B0EF641"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772662" w:rsidRPr="008701D0" w14:paraId="24879B3A"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EF51E4A"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2743" w:type="dxa"/>
          </w:tcPr>
          <w:p w14:paraId="6C97BBBF" w14:textId="540CC9C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1352" w:type="dxa"/>
          </w:tcPr>
          <w:p w14:paraId="140A7770" w14:textId="0B900EE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996" w:type="dxa"/>
          </w:tcPr>
          <w:p w14:paraId="7094D0A3"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1814EBF6" w14:textId="30D2CDD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5AD01D3" w14:textId="3FD9B161"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2340" w:type="dxa"/>
          </w:tcPr>
          <w:p w14:paraId="092BE41B" w14:textId="0D47E77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2793" w:type="dxa"/>
          </w:tcPr>
          <w:p w14:paraId="73DA9B60" w14:textId="3E3D35C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of the source of a currency conversion rate which is predefined or user-defined.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772662" w:rsidRPr="008701D0" w14:paraId="62CD7D2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15AC289"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2743" w:type="dxa"/>
          </w:tcPr>
          <w:p w14:paraId="11E5B9AB" w14:textId="430B0FE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1352" w:type="dxa"/>
          </w:tcPr>
          <w:p w14:paraId="35109BEE" w14:textId="11A717C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996" w:type="dxa"/>
          </w:tcPr>
          <w:p w14:paraId="593AD163"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407FB5F1" w14:textId="25BE761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7E73C127" w14:textId="6F56098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2340" w:type="dxa"/>
          </w:tcPr>
          <w:p w14:paraId="39C5F6DF" w14:textId="3B17D5D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2793" w:type="dxa"/>
          </w:tcPr>
          <w:p w14:paraId="7A9C8CAB" w14:textId="7BB9C328"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772662" w:rsidRPr="008701D0" w14:paraId="6380E7F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046EC8E"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4</w:t>
            </w:r>
          </w:p>
        </w:tc>
        <w:tc>
          <w:tcPr>
            <w:tcW w:w="2743" w:type="dxa"/>
          </w:tcPr>
          <w:p w14:paraId="3BEDBD95" w14:textId="34F7073D"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1352" w:type="dxa"/>
          </w:tcPr>
          <w:p w14:paraId="2A8EC73C" w14:textId="4091595F"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996" w:type="dxa"/>
          </w:tcPr>
          <w:p w14:paraId="427E234F" w14:textId="7777777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C1D77B8" w14:textId="4912B1A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1186CEE0" w14:textId="087F00D8"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2340" w:type="dxa"/>
          </w:tcPr>
          <w:p w14:paraId="7BBB12C1" w14:textId="37F06243"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2793" w:type="dxa"/>
          </w:tcPr>
          <w:p w14:paraId="52CB7CD5" w14:textId="09D0BC42"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772662" w:rsidRPr="008701D0" w14:paraId="22EEF77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6350FBB3"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5</w:t>
            </w:r>
          </w:p>
        </w:tc>
        <w:tc>
          <w:tcPr>
            <w:tcW w:w="2743" w:type="dxa"/>
          </w:tcPr>
          <w:p w14:paraId="34D4E89B" w14:textId="650B949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1352" w:type="dxa"/>
          </w:tcPr>
          <w:p w14:paraId="66EC4F55" w14:textId="61B8857A"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2AC6598"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540" w:type="dxa"/>
          </w:tcPr>
          <w:p w14:paraId="7AC23967" w14:textId="657C4B1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082125AC" w14:textId="1BFDC95F"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2340" w:type="dxa"/>
          </w:tcPr>
          <w:p w14:paraId="7AAEF7B2" w14:textId="586AD25E"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2793" w:type="dxa"/>
          </w:tcPr>
          <w:p w14:paraId="25615B0E" w14:textId="5EE2DC8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772662" w:rsidRPr="008701D0" w14:paraId="55B22AD7"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49744E0"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2743" w:type="dxa"/>
          </w:tcPr>
          <w:p w14:paraId="7A3A2043" w14:textId="1C4DEBD9"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1352" w:type="dxa"/>
          </w:tcPr>
          <w:p w14:paraId="22F490D8" w14:textId="4600C0B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B657487" w14:textId="3ED6C93A"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540" w:type="dxa"/>
          </w:tcPr>
          <w:p w14:paraId="1E343284" w14:textId="325785F6"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5382B2C4" w14:textId="4259BCDE"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2340" w:type="dxa"/>
          </w:tcPr>
          <w:p w14:paraId="5810E79D" w14:textId="6BCE600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2793" w:type="dxa"/>
          </w:tcPr>
          <w:p w14:paraId="1B9246C8" w14:textId="03C36117" w:rsidR="00772662" w:rsidRPr="008701D0" w:rsidRDefault="0077266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772662" w:rsidRPr="008701D0" w14:paraId="4D06654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F225F2F" w14:textId="77777777" w:rsidR="00772662" w:rsidRPr="008701D0" w:rsidRDefault="0077266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2743" w:type="dxa"/>
          </w:tcPr>
          <w:p w14:paraId="54AA6930" w14:textId="4673F882"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1352" w:type="dxa"/>
          </w:tcPr>
          <w:p w14:paraId="28922B7C" w14:textId="48E8407D"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996" w:type="dxa"/>
          </w:tcPr>
          <w:p w14:paraId="0A9AEDBF" w14:textId="77777777"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540" w:type="dxa"/>
          </w:tcPr>
          <w:p w14:paraId="749F669D" w14:textId="3CCC2434"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520" w:type="dxa"/>
          </w:tcPr>
          <w:p w14:paraId="22309803" w14:textId="6E0E20AB"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2340" w:type="dxa"/>
          </w:tcPr>
          <w:p w14:paraId="3D44720C" w14:textId="22941F93"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2793" w:type="dxa"/>
          </w:tcPr>
          <w:p w14:paraId="05D810BA" w14:textId="68BFE936" w:rsidR="00772662" w:rsidRPr="008701D0" w:rsidRDefault="0077266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5531FD" w:rsidRPr="008701D0" w14:paraId="7F51C7CB"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968D12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8</w:t>
            </w:r>
          </w:p>
        </w:tc>
        <w:tc>
          <w:tcPr>
            <w:tcW w:w="2743" w:type="dxa"/>
          </w:tcPr>
          <w:p w14:paraId="152C9605" w14:textId="3963F8E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1352" w:type="dxa"/>
          </w:tcPr>
          <w:p w14:paraId="6A83F0EA" w14:textId="1B98464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996" w:type="dxa"/>
          </w:tcPr>
          <w:p w14:paraId="62BE3C90" w14:textId="119AACB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7264E4F" w14:textId="649DB7A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396F90D" w14:textId="68485C8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2340" w:type="dxa"/>
          </w:tcPr>
          <w:p w14:paraId="61DD4515" w14:textId="40F64E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2793" w:type="dxa"/>
          </w:tcPr>
          <w:p w14:paraId="00B01CE9" w14:textId="550CF75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5531FD" w:rsidRPr="008701D0" w14:paraId="2C9A1E5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F6ABCF1"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2743" w:type="dxa"/>
          </w:tcPr>
          <w:p w14:paraId="3CDF5B38" w14:textId="01F7A1B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1352" w:type="dxa"/>
          </w:tcPr>
          <w:p w14:paraId="5FBB3BF3" w14:textId="61DA2B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2CF7B37E" w14:textId="33A95D0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5ADB6ED" w14:textId="75E0299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44F66E1" w14:textId="62DE355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2340" w:type="dxa"/>
          </w:tcPr>
          <w:p w14:paraId="552ABC33" w14:textId="338A4FB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2793" w:type="dxa"/>
          </w:tcPr>
          <w:p w14:paraId="6382D108" w14:textId="5ACC276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3C4FE0D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F89A6F3"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2743" w:type="dxa"/>
          </w:tcPr>
          <w:p w14:paraId="4ED6817B" w14:textId="47C03B3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1352" w:type="dxa"/>
          </w:tcPr>
          <w:p w14:paraId="16323749" w14:textId="5A91B2A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F7F98B4" w14:textId="7B7099F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D11F92B" w14:textId="0362AC1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590E746" w14:textId="06FD767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2340" w:type="dxa"/>
          </w:tcPr>
          <w:p w14:paraId="13053DA0" w14:textId="4D83DA3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2793" w:type="dxa"/>
          </w:tcPr>
          <w:p w14:paraId="4B19EAC2" w14:textId="2E214D4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635504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F71026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2743" w:type="dxa"/>
          </w:tcPr>
          <w:p w14:paraId="0D750328" w14:textId="01FE085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1352" w:type="dxa"/>
          </w:tcPr>
          <w:p w14:paraId="5D06C6AF" w14:textId="785D558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8010768" w14:textId="14C76FA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A8606D6" w14:textId="29CF67A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2C1025A" w14:textId="4A6EC23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2340" w:type="dxa"/>
          </w:tcPr>
          <w:p w14:paraId="518422E4" w14:textId="7249BA5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2793" w:type="dxa"/>
          </w:tcPr>
          <w:p w14:paraId="553B69C1" w14:textId="4F1AD2E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4C5D3516"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4FA057F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2</w:t>
            </w:r>
          </w:p>
        </w:tc>
        <w:tc>
          <w:tcPr>
            <w:tcW w:w="2743" w:type="dxa"/>
          </w:tcPr>
          <w:p w14:paraId="555B0AF3" w14:textId="4DA5149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1352" w:type="dxa"/>
          </w:tcPr>
          <w:p w14:paraId="20BFE7EB" w14:textId="0EF4D2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D30DB77" w14:textId="0BD334B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6604DCE" w14:textId="4213C75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795AF21" w14:textId="764D7C4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2340" w:type="dxa"/>
          </w:tcPr>
          <w:p w14:paraId="546C4FEA" w14:textId="25F73F3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2793" w:type="dxa"/>
          </w:tcPr>
          <w:p w14:paraId="5A42B66C" w14:textId="793FAA5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32B95E0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ECA5D6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2743" w:type="dxa"/>
          </w:tcPr>
          <w:p w14:paraId="246D9B59" w14:textId="2C540D4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1352" w:type="dxa"/>
          </w:tcPr>
          <w:p w14:paraId="1BED6CE4" w14:textId="4DD1B46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E772C35" w14:textId="1816ED3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CE7F519" w14:textId="409B12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9B2A610" w14:textId="3DDD0F5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2340" w:type="dxa"/>
          </w:tcPr>
          <w:p w14:paraId="45996F75" w14:textId="7FB1E35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2793" w:type="dxa"/>
          </w:tcPr>
          <w:p w14:paraId="2A55A576" w14:textId="03CD79C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7B0DC188"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C5A3627"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2743" w:type="dxa"/>
          </w:tcPr>
          <w:p w14:paraId="7BDC1B54" w14:textId="15F6E07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1352" w:type="dxa"/>
          </w:tcPr>
          <w:p w14:paraId="46116950" w14:textId="3648C09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25020F63" w14:textId="2373C2C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B14FCF7" w14:textId="429684D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F396BD1" w14:textId="5941C31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2340" w:type="dxa"/>
          </w:tcPr>
          <w:p w14:paraId="68EA13D4" w14:textId="3FCCF55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2793" w:type="dxa"/>
          </w:tcPr>
          <w:p w14:paraId="7707A339" w14:textId="3735E31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4A831F5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9C67A1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2743" w:type="dxa"/>
          </w:tcPr>
          <w:p w14:paraId="2E47802E" w14:textId="311270B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1352" w:type="dxa"/>
          </w:tcPr>
          <w:p w14:paraId="080D2FCB" w14:textId="6CEF6EC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CEF325E" w14:textId="45383E5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F6C461E" w14:textId="2B03A0B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7CAE468" w14:textId="6C8D005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2340" w:type="dxa"/>
          </w:tcPr>
          <w:p w14:paraId="3DA95F32" w14:textId="788A25B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2793" w:type="dxa"/>
          </w:tcPr>
          <w:p w14:paraId="25B5CCEB" w14:textId="0626AC6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68FEB43D"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3567A37"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2743" w:type="dxa"/>
          </w:tcPr>
          <w:p w14:paraId="479B6480" w14:textId="231569D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1352" w:type="dxa"/>
          </w:tcPr>
          <w:p w14:paraId="2F6B5825" w14:textId="39C474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4214E85" w14:textId="7F28912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CCE1E4E" w14:textId="19BCE84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A6D75F2" w14:textId="27891B0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2340" w:type="dxa"/>
          </w:tcPr>
          <w:p w14:paraId="7452960F" w14:textId="243BFCD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2793" w:type="dxa"/>
          </w:tcPr>
          <w:p w14:paraId="1F53B2CA" w14:textId="52E9F59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35AE0ED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E55859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2743" w:type="dxa"/>
          </w:tcPr>
          <w:p w14:paraId="01F2CE3F" w14:textId="4C1CEF5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1352" w:type="dxa"/>
          </w:tcPr>
          <w:p w14:paraId="5ADEF8F0" w14:textId="6C6821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700F5EB" w14:textId="19E0C24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AE703F9" w14:textId="5254CA4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B904BDC" w14:textId="7EA6BBF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2340" w:type="dxa"/>
          </w:tcPr>
          <w:p w14:paraId="79BB200B" w14:textId="5D6E5D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2793" w:type="dxa"/>
          </w:tcPr>
          <w:p w14:paraId="1AC94022" w14:textId="775DD7E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42358225"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17B9083"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2743" w:type="dxa"/>
          </w:tcPr>
          <w:p w14:paraId="2C63E5F4" w14:textId="636C77E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1352" w:type="dxa"/>
          </w:tcPr>
          <w:p w14:paraId="0F799EEE" w14:textId="402AF82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7D2C968" w14:textId="548A97E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C85766A" w14:textId="5E894E3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71CC655" w14:textId="258CB1C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2340" w:type="dxa"/>
          </w:tcPr>
          <w:p w14:paraId="15F16E3E" w14:textId="1889582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2793" w:type="dxa"/>
          </w:tcPr>
          <w:p w14:paraId="6A1EFF50" w14:textId="04048D3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443ADED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CE965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2743" w:type="dxa"/>
          </w:tcPr>
          <w:p w14:paraId="256B4E38" w14:textId="7F230EE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1352" w:type="dxa"/>
          </w:tcPr>
          <w:p w14:paraId="20A48B6B" w14:textId="558F34A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3854FE0" w14:textId="09DB475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C563392" w14:textId="63F35A4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20530CB" w14:textId="58BA48E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2340" w:type="dxa"/>
          </w:tcPr>
          <w:p w14:paraId="7C2DC3E5" w14:textId="636E91E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2793" w:type="dxa"/>
          </w:tcPr>
          <w:p w14:paraId="02C11478" w14:textId="2EA5341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funding source.</w:t>
            </w:r>
          </w:p>
        </w:tc>
      </w:tr>
      <w:tr w:rsidR="005531FD" w:rsidRPr="008701D0" w14:paraId="727D4B5D"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183AE22"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2743" w:type="dxa"/>
          </w:tcPr>
          <w:p w14:paraId="53BC1888" w14:textId="1D5290F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1352" w:type="dxa"/>
          </w:tcPr>
          <w:p w14:paraId="7205EC80" w14:textId="40B02BB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84ED532" w14:textId="37E0428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355D22E" w14:textId="3C4B82A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7E6D0194" w14:textId="54FD03D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2340" w:type="dxa"/>
          </w:tcPr>
          <w:p w14:paraId="36E286EC" w14:textId="6390F5F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2793" w:type="dxa"/>
          </w:tcPr>
          <w:p w14:paraId="2B5EE4D3" w14:textId="43A5E32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61D02FF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BC13163"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2743" w:type="dxa"/>
          </w:tcPr>
          <w:p w14:paraId="4D906D85" w14:textId="6CBE604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1352" w:type="dxa"/>
          </w:tcPr>
          <w:p w14:paraId="38C656E4" w14:textId="6C10DAA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2C003EEC" w14:textId="003A389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07AB243" w14:textId="3164B9D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E15759B" w14:textId="169489B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2340" w:type="dxa"/>
          </w:tcPr>
          <w:p w14:paraId="384D76CD" w14:textId="61ADC2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2793" w:type="dxa"/>
          </w:tcPr>
          <w:p w14:paraId="0ED378DB" w14:textId="55D62BA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7955EE59"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ACDF33A"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2743" w:type="dxa"/>
          </w:tcPr>
          <w:p w14:paraId="19F8A448" w14:textId="2696894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1352" w:type="dxa"/>
          </w:tcPr>
          <w:p w14:paraId="72C31813" w14:textId="09F078B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17F7A67" w14:textId="7DB57FD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28791AA" w14:textId="54989C6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5EC1534" w14:textId="61D395E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2340" w:type="dxa"/>
          </w:tcPr>
          <w:p w14:paraId="3CF63BB1" w14:textId="3DC7875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2793" w:type="dxa"/>
          </w:tcPr>
          <w:p w14:paraId="4D5CB9EF" w14:textId="4F1DDE6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2524220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70A5B51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2743" w:type="dxa"/>
          </w:tcPr>
          <w:p w14:paraId="2020BE13" w14:textId="374A2E2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1352" w:type="dxa"/>
          </w:tcPr>
          <w:p w14:paraId="2328917B" w14:textId="4BF5E17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661E676" w14:textId="5339F89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4D32158" w14:textId="36F795C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2B31D10" w14:textId="672228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2340" w:type="dxa"/>
          </w:tcPr>
          <w:p w14:paraId="6C6EBE75" w14:textId="42662E1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2793" w:type="dxa"/>
          </w:tcPr>
          <w:p w14:paraId="6F8D91ED" w14:textId="06475C7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067E9466"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639C31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2743" w:type="dxa"/>
          </w:tcPr>
          <w:p w14:paraId="20FE9982" w14:textId="3E87C98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1352" w:type="dxa"/>
          </w:tcPr>
          <w:p w14:paraId="6253DAC7" w14:textId="1F878ED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5FCFA3B" w14:textId="688E9F2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5187F87" w14:textId="7202980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7E12C91" w14:textId="045D1B0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2340" w:type="dxa"/>
          </w:tcPr>
          <w:p w14:paraId="44779E4D" w14:textId="2BD1AC2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2793" w:type="dxa"/>
          </w:tcPr>
          <w:p w14:paraId="3C00D1D4" w14:textId="23C3280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1E7CB4C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410FD37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2743" w:type="dxa"/>
          </w:tcPr>
          <w:p w14:paraId="1731325D" w14:textId="445CC53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1352" w:type="dxa"/>
          </w:tcPr>
          <w:p w14:paraId="5565C5FE" w14:textId="6745A03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C69818F" w14:textId="3DB8475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69C0E16" w14:textId="427C82F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BD5323E" w14:textId="68ACD2D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2340" w:type="dxa"/>
          </w:tcPr>
          <w:p w14:paraId="5CF53C9A" w14:textId="447D13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2793" w:type="dxa"/>
          </w:tcPr>
          <w:p w14:paraId="4722D61B" w14:textId="2C407A4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63B105CD"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1312B5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2743" w:type="dxa"/>
          </w:tcPr>
          <w:p w14:paraId="4659512C" w14:textId="48341D6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1352" w:type="dxa"/>
          </w:tcPr>
          <w:p w14:paraId="6B8BDC46" w14:textId="071D5B3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F8E5AB8" w14:textId="4C1D5A5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33B3742" w14:textId="6195D51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1C3C6E7" w14:textId="536C693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2340" w:type="dxa"/>
          </w:tcPr>
          <w:p w14:paraId="5EB26348" w14:textId="5BB0570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2793" w:type="dxa"/>
          </w:tcPr>
          <w:p w14:paraId="7C97B96A" w14:textId="20F2119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4C5BCD0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3871B3"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2743" w:type="dxa"/>
          </w:tcPr>
          <w:p w14:paraId="256EACE8" w14:textId="116DF2C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1352" w:type="dxa"/>
          </w:tcPr>
          <w:p w14:paraId="21EC01B2" w14:textId="1F1B134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7609D317" w14:textId="742A5C7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1F419DB" w14:textId="1D201DF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C90D42E" w14:textId="689FF7A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2340" w:type="dxa"/>
          </w:tcPr>
          <w:p w14:paraId="1B28B8A9" w14:textId="0EB4B21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2793" w:type="dxa"/>
          </w:tcPr>
          <w:p w14:paraId="0440FDF8" w14:textId="11D9CD7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73866B0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8D4D596"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2743" w:type="dxa"/>
          </w:tcPr>
          <w:p w14:paraId="1812D21B" w14:textId="23E150D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1352" w:type="dxa"/>
          </w:tcPr>
          <w:p w14:paraId="25131DF7" w14:textId="68193F5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971637F" w14:textId="12A5085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E02E604" w14:textId="1829B22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03EE9FE" w14:textId="400B4BC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2340" w:type="dxa"/>
          </w:tcPr>
          <w:p w14:paraId="58A37423" w14:textId="09024F2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2793" w:type="dxa"/>
          </w:tcPr>
          <w:p w14:paraId="11AB4BC4" w14:textId="5FAB364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32617F5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6C3E62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2743" w:type="dxa"/>
          </w:tcPr>
          <w:p w14:paraId="2461F38A" w14:textId="330FCD4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1352" w:type="dxa"/>
          </w:tcPr>
          <w:p w14:paraId="5CC8A888" w14:textId="450FAF4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8F65A7A" w14:textId="40EBA0F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DF9B178" w14:textId="603DE0F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F1A1672" w14:textId="7770A1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2340" w:type="dxa"/>
          </w:tcPr>
          <w:p w14:paraId="16DBE2B1" w14:textId="4215595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2793" w:type="dxa"/>
          </w:tcPr>
          <w:p w14:paraId="0C945A86" w14:textId="70AAC3D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10D65DDC"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615E7947"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00</w:t>
            </w:r>
          </w:p>
        </w:tc>
        <w:tc>
          <w:tcPr>
            <w:tcW w:w="2743" w:type="dxa"/>
          </w:tcPr>
          <w:p w14:paraId="005F88BD" w14:textId="2EB87AE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1352" w:type="dxa"/>
          </w:tcPr>
          <w:p w14:paraId="6C0D7C5F" w14:textId="3092F88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C692DD1" w14:textId="37D72F0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A0F82F7" w14:textId="2A8B2A0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502027FA" w14:textId="70812E4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2340" w:type="dxa"/>
          </w:tcPr>
          <w:p w14:paraId="7CAA9163" w14:textId="71CD524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2793" w:type="dxa"/>
          </w:tcPr>
          <w:p w14:paraId="36986E90" w14:textId="409F48F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5531FD" w:rsidRPr="008701D0" w14:paraId="0EB3232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ADB88B5"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2743" w:type="dxa"/>
          </w:tcPr>
          <w:p w14:paraId="23183BAE" w14:textId="58AC2CF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1352" w:type="dxa"/>
          </w:tcPr>
          <w:p w14:paraId="73B65754" w14:textId="75102FF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541188B" w14:textId="3C1A07B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1D575D0C" w14:textId="5533B7A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B9952F3" w14:textId="09BAD80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2340" w:type="dxa"/>
          </w:tcPr>
          <w:p w14:paraId="041019F6" w14:textId="07F31D8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2793" w:type="dxa"/>
          </w:tcPr>
          <w:p w14:paraId="78C09222" w14:textId="07F992B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2D3929B9"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958724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2743" w:type="dxa"/>
          </w:tcPr>
          <w:p w14:paraId="2125B35D" w14:textId="1F4686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1352" w:type="dxa"/>
          </w:tcPr>
          <w:p w14:paraId="3E5EC3E3" w14:textId="6267541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48DB1C8" w14:textId="725CE8A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AEA2916" w14:textId="4DA5F2B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64370C41" w14:textId="5EB9BCB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2340" w:type="dxa"/>
          </w:tcPr>
          <w:p w14:paraId="2EDDFC98" w14:textId="49AA20B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2793" w:type="dxa"/>
          </w:tcPr>
          <w:p w14:paraId="61A25F91" w14:textId="54E1C37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3C4447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502753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2743" w:type="dxa"/>
          </w:tcPr>
          <w:p w14:paraId="4A56FAF2" w14:textId="13B5B00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1352" w:type="dxa"/>
          </w:tcPr>
          <w:p w14:paraId="05E5F274" w14:textId="44590C5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61930C21" w14:textId="45E697E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1452C79" w14:textId="7157871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5C7F9AC" w14:textId="21277E2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2340" w:type="dxa"/>
          </w:tcPr>
          <w:p w14:paraId="53C1FB8C" w14:textId="191F4F7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2793" w:type="dxa"/>
          </w:tcPr>
          <w:p w14:paraId="53DC0F50" w14:textId="79C90CA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7CC29C3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227DB87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4</w:t>
            </w:r>
          </w:p>
        </w:tc>
        <w:tc>
          <w:tcPr>
            <w:tcW w:w="2743" w:type="dxa"/>
          </w:tcPr>
          <w:p w14:paraId="4C1AB586" w14:textId="6E16A5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1352" w:type="dxa"/>
          </w:tcPr>
          <w:p w14:paraId="37B2BF08" w14:textId="4934600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F575837" w14:textId="7C052E8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4E02CAB" w14:textId="3A5F7B2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71E6B2C" w14:textId="6C84B14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2340" w:type="dxa"/>
          </w:tcPr>
          <w:p w14:paraId="050242AA" w14:textId="4EFF713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2793" w:type="dxa"/>
          </w:tcPr>
          <w:p w14:paraId="42C438C4" w14:textId="2A99810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1CE5ED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EF7166"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2743" w:type="dxa"/>
          </w:tcPr>
          <w:p w14:paraId="0CDE2F4C" w14:textId="6BC7635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1352" w:type="dxa"/>
          </w:tcPr>
          <w:p w14:paraId="42C936E6" w14:textId="482B22A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3C4BE98D" w14:textId="6FD9CB9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74B9173" w14:textId="6DD718A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917D0B4" w14:textId="2FC024E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2340" w:type="dxa"/>
          </w:tcPr>
          <w:p w14:paraId="61AE60C1" w14:textId="71783C8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2793" w:type="dxa"/>
          </w:tcPr>
          <w:p w14:paraId="3FF45ECE" w14:textId="5B8696A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0F5124C4"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6EECBE55" w14:textId="16B1EC4F"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2743" w:type="dxa"/>
          </w:tcPr>
          <w:p w14:paraId="0B4EC170" w14:textId="6F58E93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1352" w:type="dxa"/>
          </w:tcPr>
          <w:p w14:paraId="675F9CC2" w14:textId="7C72A15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5A0DABB9" w14:textId="67DC3E5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5981AB9A" w14:textId="1164ECC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2520" w:type="dxa"/>
          </w:tcPr>
          <w:p w14:paraId="5EA11327" w14:textId="4857EF5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2340" w:type="dxa"/>
          </w:tcPr>
          <w:p w14:paraId="6468A1B2" w14:textId="6BD2EB2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2793" w:type="dxa"/>
          </w:tcPr>
          <w:p w14:paraId="1D102466" w14:textId="36C3BE7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09D3263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968F143" w14:textId="42C33ED5"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2743" w:type="dxa"/>
          </w:tcPr>
          <w:p w14:paraId="69FC4917" w14:textId="1123F7D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1352" w:type="dxa"/>
          </w:tcPr>
          <w:p w14:paraId="0E8CE893" w14:textId="404010B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4EC3147C" w14:textId="18A69A9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CF5C505" w14:textId="074FBA3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2520" w:type="dxa"/>
          </w:tcPr>
          <w:p w14:paraId="6B9420D6" w14:textId="44A67E0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2340" w:type="dxa"/>
          </w:tcPr>
          <w:p w14:paraId="2CBCB1A5" w14:textId="1C69422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2793" w:type="dxa"/>
          </w:tcPr>
          <w:p w14:paraId="5DF7E32D" w14:textId="603B0FC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5E35F21E"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726DF583" w14:textId="62B10E9B"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2743" w:type="dxa"/>
          </w:tcPr>
          <w:p w14:paraId="7F70A004" w14:textId="70619A2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1352" w:type="dxa"/>
          </w:tcPr>
          <w:p w14:paraId="1EB7BC5B" w14:textId="38E968B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09C1AF20" w14:textId="6BD5908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66681DB6" w14:textId="4A85031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2520" w:type="dxa"/>
          </w:tcPr>
          <w:p w14:paraId="4348CD12" w14:textId="4B00D9D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2340" w:type="dxa"/>
          </w:tcPr>
          <w:p w14:paraId="5AF01257" w14:textId="091E881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2793" w:type="dxa"/>
          </w:tcPr>
          <w:p w14:paraId="46FC7589" w14:textId="540ED7E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5CDE24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0CD73542" w14:textId="69E5B748"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2743" w:type="dxa"/>
          </w:tcPr>
          <w:p w14:paraId="3722D874" w14:textId="530B8A9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1352" w:type="dxa"/>
          </w:tcPr>
          <w:p w14:paraId="4ED6ABD0" w14:textId="08ED56B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C8A23F4" w14:textId="4F63FD6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7A9215DD" w14:textId="7B177EA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2520" w:type="dxa"/>
          </w:tcPr>
          <w:p w14:paraId="515DB166" w14:textId="4363D85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2340" w:type="dxa"/>
          </w:tcPr>
          <w:p w14:paraId="126B8879" w14:textId="57D32F4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2793" w:type="dxa"/>
          </w:tcPr>
          <w:p w14:paraId="425F4B72" w14:textId="4BE568F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45545EB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3BC44BB1" w14:textId="28BFF9C3"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2743" w:type="dxa"/>
          </w:tcPr>
          <w:p w14:paraId="749886B6" w14:textId="53DCAA6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1352" w:type="dxa"/>
          </w:tcPr>
          <w:p w14:paraId="1A74E3EA" w14:textId="4C0E18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996" w:type="dxa"/>
          </w:tcPr>
          <w:p w14:paraId="11583BC9" w14:textId="6EDCEE7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0FA5535" w14:textId="49FC4B2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EA374CC" w14:textId="09A562B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2340" w:type="dxa"/>
          </w:tcPr>
          <w:p w14:paraId="7FC485D5" w14:textId="3C84F2B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2793" w:type="dxa"/>
          </w:tcPr>
          <w:p w14:paraId="314F2BE9" w14:textId="3AF962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2BC569C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50C165FF" w14:textId="14AE6FBB"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2743" w:type="dxa"/>
          </w:tcPr>
          <w:p w14:paraId="2672BC3C" w14:textId="3D2AC95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1352" w:type="dxa"/>
          </w:tcPr>
          <w:p w14:paraId="1AAC000C" w14:textId="01DDCA4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996" w:type="dxa"/>
          </w:tcPr>
          <w:p w14:paraId="538A9351" w14:textId="607295A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64264CB" w14:textId="2CB615E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C217578" w14:textId="4459EA8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2340" w:type="dxa"/>
          </w:tcPr>
          <w:p w14:paraId="6AA45F7F" w14:textId="2306B4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2793" w:type="dxa"/>
          </w:tcPr>
          <w:p w14:paraId="3EF08259" w14:textId="0960316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531FD" w:rsidRPr="008701D0" w14:paraId="421DFE70"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0E87F113" w14:textId="770D9E3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2743" w:type="dxa"/>
          </w:tcPr>
          <w:p w14:paraId="10381D5A" w14:textId="2D7AEF3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1352" w:type="dxa"/>
          </w:tcPr>
          <w:p w14:paraId="53CAC90E" w14:textId="34A5908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2590033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20D91D3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4443A472" w14:textId="488626D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2340" w:type="dxa"/>
          </w:tcPr>
          <w:p w14:paraId="720889D8" w14:textId="5350544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2793" w:type="dxa"/>
          </w:tcPr>
          <w:p w14:paraId="4C9D1AE7" w14:textId="4A54947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531FD" w:rsidRPr="008701D0" w14:paraId="71531B9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13B6E575" w14:textId="0658B28E"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2743" w:type="dxa"/>
          </w:tcPr>
          <w:p w14:paraId="6A8D7A04" w14:textId="6036E37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1352" w:type="dxa"/>
          </w:tcPr>
          <w:p w14:paraId="508ED45A" w14:textId="4EA5A41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996" w:type="dxa"/>
          </w:tcPr>
          <w:p w14:paraId="127565E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3CD3F7C9"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2AD5A6D3" w14:textId="5D8BCC2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2340" w:type="dxa"/>
          </w:tcPr>
          <w:p w14:paraId="616DA718" w14:textId="4BBD382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2793" w:type="dxa"/>
          </w:tcPr>
          <w:p w14:paraId="46B037A2" w14:textId="29CF59D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531FD" w:rsidRPr="008701D0" w14:paraId="61B2D29F" w14:textId="77777777" w:rsidTr="00517911">
        <w:tc>
          <w:tcPr>
            <w:cnfStyle w:val="001000000000" w:firstRow="0" w:lastRow="0" w:firstColumn="1" w:lastColumn="0" w:oddVBand="0" w:evenVBand="0" w:oddHBand="0" w:evenHBand="0" w:firstRowFirstColumn="0" w:firstRowLastColumn="0" w:lastRowFirstColumn="0" w:lastRowLastColumn="0"/>
            <w:tcW w:w="664" w:type="dxa"/>
          </w:tcPr>
          <w:p w14:paraId="1C57471B" w14:textId="47D84F43"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4</w:t>
            </w:r>
          </w:p>
        </w:tc>
        <w:tc>
          <w:tcPr>
            <w:tcW w:w="2743" w:type="dxa"/>
          </w:tcPr>
          <w:p w14:paraId="5B4F8E08" w14:textId="34C0728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1352" w:type="dxa"/>
          </w:tcPr>
          <w:p w14:paraId="16089DBA" w14:textId="4395078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6397B3B9"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4DD6A12A"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3DF1A3BF" w14:textId="572314A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2340" w:type="dxa"/>
          </w:tcPr>
          <w:p w14:paraId="7A23A7E8" w14:textId="351FF14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2793" w:type="dxa"/>
          </w:tcPr>
          <w:p w14:paraId="44ED6119" w14:textId="12B7509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531FD" w:rsidRPr="008701D0" w14:paraId="15D1C3F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4" w:type="dxa"/>
          </w:tcPr>
          <w:p w14:paraId="24471619" w14:textId="74BDCC2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5</w:t>
            </w:r>
          </w:p>
        </w:tc>
        <w:tc>
          <w:tcPr>
            <w:tcW w:w="2743" w:type="dxa"/>
          </w:tcPr>
          <w:p w14:paraId="56278BFB" w14:textId="55F7081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1352" w:type="dxa"/>
          </w:tcPr>
          <w:p w14:paraId="4632004A" w14:textId="474ECBF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996" w:type="dxa"/>
          </w:tcPr>
          <w:p w14:paraId="0741E423"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540" w:type="dxa"/>
          </w:tcPr>
          <w:p w14:paraId="05D9D09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520" w:type="dxa"/>
          </w:tcPr>
          <w:p w14:paraId="1024A580" w14:textId="77DB745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2340" w:type="dxa"/>
          </w:tcPr>
          <w:p w14:paraId="68EDD526" w14:textId="25782B1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2793" w:type="dxa"/>
          </w:tcPr>
          <w:p w14:paraId="0716EEBF" w14:textId="1D9AD05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bl>
    <w:p w14:paraId="7F4F63A9" w14:textId="77777777" w:rsidR="00991627" w:rsidRDefault="00991627" w:rsidP="00991627">
      <w:pPr>
        <w:pStyle w:val="Heading3"/>
      </w:pPr>
      <w:bookmarkStart w:id="71" w:name="_Toc95877826"/>
      <w:r>
        <w:t>Mapping</w:t>
      </w:r>
      <w:bookmarkEnd w:id="71"/>
    </w:p>
    <w:tbl>
      <w:tblPr>
        <w:tblStyle w:val="GridTable4-Accent11"/>
        <w:tblW w:w="0" w:type="auto"/>
        <w:tblLook w:val="04A0" w:firstRow="1" w:lastRow="0" w:firstColumn="1" w:lastColumn="0" w:noHBand="0" w:noVBand="1"/>
      </w:tblPr>
      <w:tblGrid>
        <w:gridCol w:w="2471"/>
        <w:gridCol w:w="3058"/>
      </w:tblGrid>
      <w:tr w:rsidR="00991627" w:rsidRPr="006A1109" w14:paraId="3428DA3A"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3AF596F"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906C7BA"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3422F77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E48AAA1" w14:textId="765728C8" w:rsidR="00991627" w:rsidRPr="00D05F08" w:rsidRDefault="00991627"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64C6A7DF" w14:textId="07161CAF" w:rsidR="00991627" w:rsidRPr="00D05F08" w:rsidRDefault="00991627"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451663B8" w14:textId="77777777" w:rsidR="00991627" w:rsidRDefault="00991627" w:rsidP="00991627">
      <w:pPr>
        <w:rPr>
          <w:rFonts w:ascii="Calibri Light" w:hAnsi="Calibri Light" w:cs="Calibri Light"/>
        </w:rPr>
      </w:pPr>
    </w:p>
    <w:p w14:paraId="06FC5899" w14:textId="26F956D2" w:rsidR="00991627" w:rsidRDefault="00D37190" w:rsidP="00991627">
      <w:pPr>
        <w:pStyle w:val="Heading2"/>
      </w:pPr>
      <w:bookmarkStart w:id="72" w:name="_Toc95877827"/>
      <w:r w:rsidRPr="00D37190">
        <w:t>Import Project Miscellaneous Costs</w:t>
      </w:r>
      <w:bookmarkEnd w:id="72"/>
    </w:p>
    <w:p w14:paraId="19DF9564" w14:textId="26104E23" w:rsidR="00991627"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XXMX_PPM_PRJ_MISCCOST_STG</w:t>
      </w:r>
      <w:r w:rsidR="00F42F27" w:rsidRPr="00F42F27">
        <w:rPr>
          <w:rFonts w:ascii="Calibri Light" w:hAnsi="Calibri Light" w:cs="Arial"/>
          <w:color w:val="4F4F4F"/>
          <w:sz w:val="22"/>
          <w:szCs w:val="22"/>
          <w:lang w:val="en-GB" w:eastAsia="en-IE"/>
        </w:rPr>
        <w:t>.dat</w:t>
      </w:r>
    </w:p>
    <w:p w14:paraId="3172CC76" w14:textId="06D5499C"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D37190" w:rsidRPr="00D37190">
        <w:rPr>
          <w:rFonts w:ascii="Calibri Light" w:hAnsi="Calibri Light" w:cs="Arial"/>
          <w:color w:val="4F4F4F"/>
          <w:sz w:val="22"/>
          <w:szCs w:val="22"/>
          <w:lang w:val="en-GB" w:eastAsia="en-IE"/>
        </w:rPr>
        <w:t>XXMX_PPM_PRJ_MISCCOST_STG</w:t>
      </w:r>
    </w:p>
    <w:p w14:paraId="1C1A8803" w14:textId="5B47927B" w:rsidR="00991627" w:rsidRPr="00D75EE7" w:rsidRDefault="00991627" w:rsidP="0099162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D37190" w:rsidRPr="00D37190">
        <w:rPr>
          <w:rFonts w:ascii="Calibri Light" w:hAnsi="Calibri Light" w:cs="Arial"/>
          <w:color w:val="4F4F4F"/>
          <w:sz w:val="22"/>
          <w:szCs w:val="22"/>
          <w:lang w:val="en-GB" w:eastAsia="en-IE"/>
        </w:rPr>
        <w:t>XXMX_PPM_PRJ_MISCCOST_</w:t>
      </w:r>
      <w:r w:rsidR="00D37190">
        <w:rPr>
          <w:rFonts w:ascii="Calibri Light" w:hAnsi="Calibri Light" w:cs="Arial"/>
          <w:color w:val="4F4F4F"/>
          <w:sz w:val="22"/>
          <w:szCs w:val="22"/>
          <w:lang w:val="en-GB" w:eastAsia="en-IE"/>
        </w:rPr>
        <w:t>XFM</w:t>
      </w:r>
    </w:p>
    <w:p w14:paraId="40E096F5" w14:textId="77777777" w:rsidR="00991627" w:rsidRDefault="00991627" w:rsidP="0099162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030C13DE" w14:textId="13203EE6" w:rsidR="00991627" w:rsidRPr="00312318"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D37190" w:rsidRPr="00D37190">
        <w:rPr>
          <w:rFonts w:ascii="Calibri Light" w:hAnsi="Calibri Light" w:cs="Arial"/>
          <w:color w:val="4F4F4F"/>
          <w:sz w:val="22"/>
          <w:szCs w:val="22"/>
          <w:lang w:val="en-GB" w:eastAsia="en-IE"/>
        </w:rPr>
        <w:t>ProjectUnprocessedMiscellaneousExpenditureItemImportTemplate.xlsm</w:t>
      </w:r>
      <w:r>
        <w:rPr>
          <w:rFonts w:ascii="Calibri Light" w:hAnsi="Calibri Light" w:cs="Arial"/>
          <w:color w:val="4F4F4F"/>
          <w:sz w:val="22"/>
          <w:szCs w:val="22"/>
          <w:lang w:val="en-GB" w:eastAsia="en-IE"/>
        </w:rPr>
        <w:t xml:space="preserve">. Worksheet Tab used is </w:t>
      </w:r>
      <w:r w:rsidR="00D13BFB" w:rsidRPr="00D13BFB">
        <w:rPr>
          <w:rFonts w:ascii="Calibri Light" w:hAnsi="Calibri Light" w:cs="Arial"/>
          <w:b/>
          <w:bCs/>
          <w:color w:val="4F4F4F"/>
          <w:sz w:val="22"/>
          <w:szCs w:val="22"/>
          <w:lang w:val="en-GB" w:eastAsia="en-IE"/>
        </w:rPr>
        <w:t>PJC_TXN_XFACE_STAGE_ALL</w:t>
      </w:r>
    </w:p>
    <w:tbl>
      <w:tblPr>
        <w:tblStyle w:val="GridTable4-Accent11"/>
        <w:tblW w:w="0" w:type="auto"/>
        <w:tblLook w:val="04A0" w:firstRow="1" w:lastRow="0" w:firstColumn="1" w:lastColumn="0" w:noHBand="0" w:noVBand="1"/>
      </w:tblPr>
      <w:tblGrid>
        <w:gridCol w:w="475"/>
        <w:gridCol w:w="2598"/>
        <w:gridCol w:w="1342"/>
        <w:gridCol w:w="728"/>
        <w:gridCol w:w="464"/>
        <w:gridCol w:w="2598"/>
        <w:gridCol w:w="2598"/>
        <w:gridCol w:w="3145"/>
      </w:tblGrid>
      <w:tr w:rsidR="00991627" w:rsidRPr="008701D0" w14:paraId="4320522D"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62DD7B" w14:textId="77777777" w:rsidR="00991627" w:rsidRPr="008701D0" w:rsidRDefault="00991627"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lastRenderedPageBreak/>
              <w:t>Col Seq</w:t>
            </w:r>
          </w:p>
        </w:tc>
        <w:tc>
          <w:tcPr>
            <w:tcW w:w="0" w:type="auto"/>
          </w:tcPr>
          <w:p w14:paraId="48D7632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0" w:type="auto"/>
          </w:tcPr>
          <w:p w14:paraId="0A035A68"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0" w:type="auto"/>
          </w:tcPr>
          <w:p w14:paraId="3DAFF197"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0" w:type="auto"/>
          </w:tcPr>
          <w:p w14:paraId="21D4155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0" w:type="auto"/>
          </w:tcPr>
          <w:p w14:paraId="604331CC"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0" w:type="auto"/>
          </w:tcPr>
          <w:p w14:paraId="0CDA49BC"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0" w:type="auto"/>
          </w:tcPr>
          <w:p w14:paraId="2D4B76FB"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4C2D48" w:rsidRPr="008701D0" w14:paraId="16850E8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FD5DC4" w14:textId="60F49D73"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0" w:type="auto"/>
          </w:tcPr>
          <w:p w14:paraId="180304BE" w14:textId="297C40D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0" w:type="auto"/>
          </w:tcPr>
          <w:p w14:paraId="46D9AD03" w14:textId="66DBE7B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27CF2A94"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51A1251D"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Y</w:t>
            </w:r>
          </w:p>
        </w:tc>
        <w:tc>
          <w:tcPr>
            <w:tcW w:w="0" w:type="auto"/>
          </w:tcPr>
          <w:p w14:paraId="2E19AFF7" w14:textId="5FBBE18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0" w:type="auto"/>
          </w:tcPr>
          <w:p w14:paraId="2A8055D2" w14:textId="1149B32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ID                 </w:t>
            </w:r>
          </w:p>
        </w:tc>
        <w:tc>
          <w:tcPr>
            <w:tcW w:w="0" w:type="auto"/>
          </w:tcPr>
          <w:p w14:paraId="186930E2" w14:textId="4DB313B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p>
        </w:tc>
      </w:tr>
      <w:tr w:rsidR="004C2D48" w:rsidRPr="008701D0" w14:paraId="7271FC1E"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98BA611" w14:textId="473C842A"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0" w:type="auto"/>
          </w:tcPr>
          <w:p w14:paraId="4D6E9D29" w14:textId="26ECF58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0" w:type="auto"/>
          </w:tcPr>
          <w:p w14:paraId="27901692" w14:textId="1D5567F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0" w:type="auto"/>
          </w:tcPr>
          <w:p w14:paraId="5DBEAF5C" w14:textId="2402A32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75A51D5" w14:textId="6367645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5F024A6B" w14:textId="0DF0D36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0" w:type="auto"/>
          </w:tcPr>
          <w:p w14:paraId="75EDD664" w14:textId="4E71105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ET_NAME               </w:t>
            </w:r>
          </w:p>
        </w:tc>
        <w:tc>
          <w:tcPr>
            <w:tcW w:w="0" w:type="auto"/>
          </w:tcPr>
          <w:p w14:paraId="4046AD45" w14:textId="6A07872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4C2D48" w:rsidRPr="008701D0" w14:paraId="18CB4D5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E1F2C0" w14:textId="61D6761B"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0" w:type="auto"/>
          </w:tcPr>
          <w:p w14:paraId="0C2A804D" w14:textId="3323E41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0" w:type="auto"/>
          </w:tcPr>
          <w:p w14:paraId="5588C790" w14:textId="70816A2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0" w:type="auto"/>
          </w:tcPr>
          <w:p w14:paraId="7B5CC4FD" w14:textId="1A9C02E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0FE0A68" w14:textId="1AEF244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1CE21239" w14:textId="336886B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0" w:type="auto"/>
          </w:tcPr>
          <w:p w14:paraId="27E1D167" w14:textId="2B59785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MIGRATION_STATUS                 </w:t>
            </w:r>
          </w:p>
        </w:tc>
        <w:tc>
          <w:tcPr>
            <w:tcW w:w="0" w:type="auto"/>
          </w:tcPr>
          <w:p w14:paraId="1D2B14D7" w14:textId="3DD7D34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51339D" w:rsidRPr="008701D0" w14:paraId="4E250BF4"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A626575" w14:textId="22BC097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0" w:type="auto"/>
          </w:tcPr>
          <w:p w14:paraId="3BDB2075" w14:textId="3D8B021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0" w:type="auto"/>
          </w:tcPr>
          <w:p w14:paraId="6078F202" w14:textId="2FD35A8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1AE917D6"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B442FCD" w14:textId="51B2BED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01EABB1F" w14:textId="6B0E335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0" w:type="auto"/>
          </w:tcPr>
          <w:p w14:paraId="25193A41" w14:textId="581A44E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ID                         </w:t>
            </w:r>
          </w:p>
        </w:tc>
        <w:tc>
          <w:tcPr>
            <w:tcW w:w="0" w:type="auto"/>
          </w:tcPr>
          <w:p w14:paraId="53DC869D" w14:textId="0B587510" w:rsidR="0051339D" w:rsidRPr="008701D0" w:rsidRDefault="00756CB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Expenditure Batch ID</w:t>
            </w:r>
          </w:p>
        </w:tc>
      </w:tr>
      <w:tr w:rsidR="0051339D" w:rsidRPr="008701D0" w14:paraId="0258F1D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E485E16" w14:textId="7D223CC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0" w:type="auto"/>
          </w:tcPr>
          <w:p w14:paraId="394E7904" w14:textId="5E4B010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0" w:type="auto"/>
          </w:tcPr>
          <w:p w14:paraId="12854E38" w14:textId="5A45A62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0" w:type="auto"/>
          </w:tcPr>
          <w:p w14:paraId="1F1683ED"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DCFDCCF" w14:textId="5F80EB1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A56D680" w14:textId="5DA35B9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0" w:type="auto"/>
          </w:tcPr>
          <w:p w14:paraId="206FDC85" w14:textId="2FFFC09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ION_DATE                    </w:t>
            </w:r>
          </w:p>
        </w:tc>
        <w:tc>
          <w:tcPr>
            <w:tcW w:w="0" w:type="auto"/>
          </w:tcPr>
          <w:p w14:paraId="7E6BA2FE" w14:textId="5EE8790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5170633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941CF65" w14:textId="124B928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0" w:type="auto"/>
          </w:tcPr>
          <w:p w14:paraId="5CBE21D2" w14:textId="0340932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0" w:type="auto"/>
          </w:tcPr>
          <w:p w14:paraId="052454C0" w14:textId="3D049C6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0" w:type="auto"/>
          </w:tcPr>
          <w:p w14:paraId="5DD40CF6"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2B021096" w14:textId="4F2F4B6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09430E75" w14:textId="4B769AA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0" w:type="auto"/>
          </w:tcPr>
          <w:p w14:paraId="6C8E4850" w14:textId="0F58252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0" w:type="auto"/>
          </w:tcPr>
          <w:p w14:paraId="23E2DE21" w14:textId="1777330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5C4B08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9B1CE8" w14:textId="0675B00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0" w:type="auto"/>
          </w:tcPr>
          <w:p w14:paraId="5CB0C7A5" w14:textId="0ECBA83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0" w:type="auto"/>
          </w:tcPr>
          <w:p w14:paraId="04E7FD35" w14:textId="74F0307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0" w:type="auto"/>
          </w:tcPr>
          <w:p w14:paraId="52E97BD2"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62400F83" w14:textId="0CF9D03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EA007D4" w14:textId="3881226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0" w:type="auto"/>
          </w:tcPr>
          <w:p w14:paraId="6C5937CA" w14:textId="6B4C6BA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0" w:type="auto"/>
          </w:tcPr>
          <w:p w14:paraId="35BE302D" w14:textId="52ED12D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091D060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5916A98" w14:textId="4EA74BE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0" w:type="auto"/>
          </w:tcPr>
          <w:p w14:paraId="76B3121F" w14:textId="4BD3C57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0" w:type="auto"/>
          </w:tcPr>
          <w:p w14:paraId="4ECB2559" w14:textId="3D814A4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0" w:type="auto"/>
          </w:tcPr>
          <w:p w14:paraId="6264AB5C"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4B0ED511" w14:textId="3388CB9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310D58E" w14:textId="366966E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0" w:type="auto"/>
          </w:tcPr>
          <w:p w14:paraId="07DD5D0A" w14:textId="130573E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0" w:type="auto"/>
          </w:tcPr>
          <w:p w14:paraId="524701CD" w14:textId="6BF9B67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39057BA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7C9A8D" w14:textId="5207301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0" w:type="auto"/>
          </w:tcPr>
          <w:p w14:paraId="7C41D78E" w14:textId="659162E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0" w:type="auto"/>
          </w:tcPr>
          <w:p w14:paraId="04F7559B" w14:textId="240AA2D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2)   </w:t>
            </w:r>
          </w:p>
        </w:tc>
        <w:tc>
          <w:tcPr>
            <w:tcW w:w="0" w:type="auto"/>
          </w:tcPr>
          <w:p w14:paraId="1F9BC7E5"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6505297" w14:textId="2A946C7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27D3FC0" w14:textId="28F362B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0" w:type="auto"/>
          </w:tcPr>
          <w:p w14:paraId="5A037ADF" w14:textId="1BE374A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0" w:type="auto"/>
          </w:tcPr>
          <w:p w14:paraId="1D53F5B2" w14:textId="65DB1CE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1339D" w:rsidRPr="008701D0" w14:paraId="301B0F9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26605F9" w14:textId="126E3DB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0" w:type="auto"/>
          </w:tcPr>
          <w:p w14:paraId="3EFFD36F" w14:textId="3813C25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0" w:type="auto"/>
          </w:tcPr>
          <w:p w14:paraId="775F2914" w14:textId="4714E16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   </w:t>
            </w:r>
          </w:p>
        </w:tc>
        <w:tc>
          <w:tcPr>
            <w:tcW w:w="0" w:type="auto"/>
          </w:tcPr>
          <w:p w14:paraId="18B7E9B7"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628DD849" w14:textId="191FB99A" w:rsidR="0051339D" w:rsidRPr="008701D0" w:rsidRDefault="0051727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6AF5B4F" w14:textId="7A59831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0" w:type="auto"/>
          </w:tcPr>
          <w:p w14:paraId="404ECA07" w14:textId="4CF6523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0" w:type="auto"/>
          </w:tcPr>
          <w:p w14:paraId="5F8C9ACA" w14:textId="1FCD53D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value is used to describe the type of transaction that is being created.  Options are; LABOR, NONLABOR, MISCELLANEOUS, EXPENSES, SUPPLIER, INVENTORY.  For this template, enter MISCELLANEOUS.</w:t>
            </w:r>
          </w:p>
        </w:tc>
      </w:tr>
      <w:tr w:rsidR="0051339D" w:rsidRPr="008701D0" w14:paraId="6868703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833762" w14:textId="258EEAF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0" w:type="auto"/>
          </w:tcPr>
          <w:p w14:paraId="4FF06CEA" w14:textId="3409796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0" w:type="auto"/>
          </w:tcPr>
          <w:p w14:paraId="558F1D54" w14:textId="0718E09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6E6514ED" w14:textId="2343EBF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6E0BA24" w14:textId="417E4F8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651BC3C" w14:textId="4B55D09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0" w:type="auto"/>
          </w:tcPr>
          <w:p w14:paraId="68AF3CBC" w14:textId="0644A89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0" w:type="auto"/>
          </w:tcPr>
          <w:p w14:paraId="25B9EA90" w14:textId="23170E5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51339D" w:rsidRPr="008701D0" w14:paraId="6A791CF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ADA4F3A" w14:textId="00E79AE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2</w:t>
            </w:r>
          </w:p>
        </w:tc>
        <w:tc>
          <w:tcPr>
            <w:tcW w:w="0" w:type="auto"/>
          </w:tcPr>
          <w:p w14:paraId="441E3525" w14:textId="63CE1B0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0" w:type="auto"/>
          </w:tcPr>
          <w:p w14:paraId="55E99472" w14:textId="606D2AC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CF0C89B"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C4CD16E" w14:textId="769400D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A0B2AD2" w14:textId="5D41EB2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0" w:type="auto"/>
          </w:tcPr>
          <w:p w14:paraId="4976AD87" w14:textId="28DE3FF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0" w:type="auto"/>
          </w:tcPr>
          <w:p w14:paraId="402870B8" w14:textId="468DFD4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51339D" w:rsidRPr="008701D0" w14:paraId="0B4432B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59B6BB" w14:textId="3FAD97C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0" w:type="auto"/>
          </w:tcPr>
          <w:p w14:paraId="63C3ECD6" w14:textId="4BC3A98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0" w:type="auto"/>
          </w:tcPr>
          <w:p w14:paraId="6E61C3D4" w14:textId="570F861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37A2800C"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01712B7" w14:textId="32BEE53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035E5D3" w14:textId="1164A53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0" w:type="auto"/>
          </w:tcPr>
          <w:p w14:paraId="6EBEA67E" w14:textId="28EF48B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0" w:type="auto"/>
          </w:tcPr>
          <w:p w14:paraId="3CAB1B54" w14:textId="5039F57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51339D" w:rsidRPr="008701D0" w14:paraId="081E4FC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2598D96" w14:textId="39B16BB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0" w:type="auto"/>
          </w:tcPr>
          <w:p w14:paraId="509992CD" w14:textId="03B5D50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0" w:type="auto"/>
          </w:tcPr>
          <w:p w14:paraId="2EA19E1D" w14:textId="0997D9C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  </w:t>
            </w:r>
          </w:p>
        </w:tc>
        <w:tc>
          <w:tcPr>
            <w:tcW w:w="0" w:type="auto"/>
          </w:tcPr>
          <w:p w14:paraId="093B77A2" w14:textId="04089EA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9694510" w14:textId="1038BBD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68B4E07" w14:textId="2EFD546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0" w:type="auto"/>
          </w:tcPr>
          <w:p w14:paraId="093D4CDF" w14:textId="2238A15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0" w:type="auto"/>
          </w:tcPr>
          <w:p w14:paraId="0FBAB0D3" w14:textId="5A8BA9C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51339D" w:rsidRPr="008701D0" w14:paraId="433D2E8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E6E620" w14:textId="7F50BCE2"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0" w:type="auto"/>
          </w:tcPr>
          <w:p w14:paraId="6E171DE2" w14:textId="2A027B6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0" w:type="auto"/>
          </w:tcPr>
          <w:p w14:paraId="07E25327" w14:textId="218979D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109CAFF3" w14:textId="2142222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616BA44" w14:textId="41A10BF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0F4BD5D" w14:textId="264AAC9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0" w:type="auto"/>
          </w:tcPr>
          <w:p w14:paraId="18115987" w14:textId="3F55FCC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0" w:type="auto"/>
          </w:tcPr>
          <w:p w14:paraId="191484F3" w14:textId="3AFE252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51339D" w:rsidRPr="008701D0" w14:paraId="22DC05B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D2EB920" w14:textId="47762AB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0" w:type="auto"/>
          </w:tcPr>
          <w:p w14:paraId="2480D06D" w14:textId="33583C5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0" w:type="auto"/>
          </w:tcPr>
          <w:p w14:paraId="7CC8AA3B" w14:textId="3213CD7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93781F6" w14:textId="226DCAC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1817CD5" w14:textId="2C69D46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F9EAF46" w14:textId="3DE11D9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0" w:type="auto"/>
          </w:tcPr>
          <w:p w14:paraId="05B6FD9B" w14:textId="67D43C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0" w:type="auto"/>
          </w:tcPr>
          <w:p w14:paraId="582BC972" w14:textId="42E4BA9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51339D" w:rsidRPr="008701D0" w14:paraId="44FC582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D3F526" w14:textId="3F4FD0C2"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0" w:type="auto"/>
          </w:tcPr>
          <w:p w14:paraId="7770B16E" w14:textId="14B3775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0" w:type="auto"/>
          </w:tcPr>
          <w:p w14:paraId="3953C844" w14:textId="3CBE86C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5E36A38E" w14:textId="397F115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12D6A08" w14:textId="32F3E90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649A0E0" w14:textId="0CFD98F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0" w:type="auto"/>
          </w:tcPr>
          <w:p w14:paraId="01ADA7D7" w14:textId="4E75D36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0" w:type="auto"/>
          </w:tcPr>
          <w:p w14:paraId="7E0C9D52" w14:textId="5BD6EFC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51339D" w:rsidRPr="008701D0" w14:paraId="3F9A0F46"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FCF1A1A" w14:textId="0293784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0" w:type="auto"/>
          </w:tcPr>
          <w:p w14:paraId="67291EED" w14:textId="38728A3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0" w:type="auto"/>
          </w:tcPr>
          <w:p w14:paraId="2F944EE1" w14:textId="744568B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67A2CCFA" w14:textId="50A7AF3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B9E7859" w14:textId="14D19C9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397BCCE4" w14:textId="38ACF33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0" w:type="auto"/>
          </w:tcPr>
          <w:p w14:paraId="5D7029A8" w14:textId="0383B20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0" w:type="auto"/>
          </w:tcPr>
          <w:p w14:paraId="62931503" w14:textId="5FB94C4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51339D" w:rsidRPr="008701D0" w14:paraId="1B30833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48BB96" w14:textId="2FE0BCC3"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0" w:type="auto"/>
          </w:tcPr>
          <w:p w14:paraId="45512416" w14:textId="4ACAB2A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0" w:type="auto"/>
          </w:tcPr>
          <w:p w14:paraId="54E23B7B" w14:textId="25D022C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0610AF36" w14:textId="4EABF24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91E4FB5" w14:textId="73B9062E" w:rsidR="0051339D" w:rsidRPr="008701D0" w:rsidRDefault="005172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2AE4A939" w14:textId="101828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0" w:type="auto"/>
          </w:tcPr>
          <w:p w14:paraId="213CBAB6" w14:textId="69372B0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0" w:type="auto"/>
          </w:tcPr>
          <w:p w14:paraId="20594172" w14:textId="62AF44D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51339D" w:rsidRPr="008701D0" w14:paraId="55A24A1F"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F259AEF" w14:textId="7BD1681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0</w:t>
            </w:r>
          </w:p>
        </w:tc>
        <w:tc>
          <w:tcPr>
            <w:tcW w:w="0" w:type="auto"/>
          </w:tcPr>
          <w:p w14:paraId="50B59C23" w14:textId="369505F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0" w:type="auto"/>
          </w:tcPr>
          <w:p w14:paraId="6233D855" w14:textId="3CD4145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79FF2B1D" w14:textId="221A708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D25E980" w14:textId="01216CD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27BB7FB" w14:textId="4C8A517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0" w:type="auto"/>
          </w:tcPr>
          <w:p w14:paraId="1F4DE1EA" w14:textId="7F136F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0" w:type="auto"/>
          </w:tcPr>
          <w:p w14:paraId="090D1319" w14:textId="78F09CC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51339D" w:rsidRPr="008701D0" w14:paraId="3C9E733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026F43" w14:textId="62C0373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1</w:t>
            </w:r>
          </w:p>
        </w:tc>
        <w:tc>
          <w:tcPr>
            <w:tcW w:w="0" w:type="auto"/>
          </w:tcPr>
          <w:p w14:paraId="4E733BAD" w14:textId="6961934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0" w:type="auto"/>
          </w:tcPr>
          <w:p w14:paraId="35C529A0" w14:textId="2F1C85A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0" w:type="auto"/>
          </w:tcPr>
          <w:p w14:paraId="67DAA76E" w14:textId="1991406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A560BAA" w14:textId="3131E69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20A5764" w14:textId="249C1DF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0" w:type="auto"/>
          </w:tcPr>
          <w:p w14:paraId="41C780FA" w14:textId="4C028AA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0" w:type="auto"/>
          </w:tcPr>
          <w:p w14:paraId="4C2182A9" w14:textId="41BC8D9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51339D" w:rsidRPr="008701D0" w14:paraId="64FC92ED"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5B725C7" w14:textId="3EFCBD2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2</w:t>
            </w:r>
          </w:p>
        </w:tc>
        <w:tc>
          <w:tcPr>
            <w:tcW w:w="0" w:type="auto"/>
          </w:tcPr>
          <w:p w14:paraId="7E31157C" w14:textId="108264A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0" w:type="auto"/>
          </w:tcPr>
          <w:p w14:paraId="3C124037" w14:textId="7441094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233655B9" w14:textId="0303049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6836894" w14:textId="518B9412" w:rsidR="0051339D" w:rsidRPr="008701D0" w:rsidRDefault="0051727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2A4FF5D2" w14:textId="2E5EF0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0" w:type="auto"/>
          </w:tcPr>
          <w:p w14:paraId="58963D19" w14:textId="1312C25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0" w:type="auto"/>
          </w:tcPr>
          <w:p w14:paraId="16B2D0AF" w14:textId="79908BF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51339D" w:rsidRPr="008701D0" w14:paraId="16EBFE0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9D87A2" w14:textId="1EE7E96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3</w:t>
            </w:r>
          </w:p>
        </w:tc>
        <w:tc>
          <w:tcPr>
            <w:tcW w:w="0" w:type="auto"/>
          </w:tcPr>
          <w:p w14:paraId="5E691D27" w14:textId="5178B1E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UMBER                    </w:t>
            </w:r>
          </w:p>
        </w:tc>
        <w:tc>
          <w:tcPr>
            <w:tcW w:w="0" w:type="auto"/>
          </w:tcPr>
          <w:p w14:paraId="01905011" w14:textId="7E0EA57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185C4910" w14:textId="28122EA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76B96B9" w14:textId="591BE22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582071E" w14:textId="647AA4C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0" w:type="auto"/>
          </w:tcPr>
          <w:p w14:paraId="4857EC2B" w14:textId="504D58C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0" w:type="auto"/>
          </w:tcPr>
          <w:p w14:paraId="700BFCBE" w14:textId="395709E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erson.</w:t>
            </w:r>
          </w:p>
        </w:tc>
      </w:tr>
      <w:tr w:rsidR="0051339D" w:rsidRPr="008701D0" w14:paraId="6391435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67D603B" w14:textId="21D7244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4</w:t>
            </w:r>
          </w:p>
        </w:tc>
        <w:tc>
          <w:tcPr>
            <w:tcW w:w="0" w:type="auto"/>
          </w:tcPr>
          <w:p w14:paraId="42E1A3C8" w14:textId="0F443AE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AME                      </w:t>
            </w:r>
          </w:p>
        </w:tc>
        <w:tc>
          <w:tcPr>
            <w:tcW w:w="0" w:type="auto"/>
          </w:tcPr>
          <w:p w14:paraId="6554FC4E" w14:textId="12EDAB3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08603593" w14:textId="2E74F7E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DF3F7D4" w14:textId="4BF4B86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3777F65" w14:textId="2B22EA1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0" w:type="auto"/>
          </w:tcPr>
          <w:p w14:paraId="5A5F1770" w14:textId="269CF88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0" w:type="auto"/>
          </w:tcPr>
          <w:p w14:paraId="2D8F0A77" w14:textId="5B22D39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erson.</w:t>
            </w:r>
          </w:p>
        </w:tc>
      </w:tr>
      <w:tr w:rsidR="0051339D" w:rsidRPr="008701D0" w14:paraId="015AAC4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D1E8E0" w14:textId="3BCA7D2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5</w:t>
            </w:r>
          </w:p>
        </w:tc>
        <w:tc>
          <w:tcPr>
            <w:tcW w:w="0" w:type="auto"/>
          </w:tcPr>
          <w:p w14:paraId="4DDFCC04" w14:textId="7D2F5B9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ID                        </w:t>
            </w:r>
          </w:p>
        </w:tc>
        <w:tc>
          <w:tcPr>
            <w:tcW w:w="0" w:type="auto"/>
          </w:tcPr>
          <w:p w14:paraId="1DA28BD9" w14:textId="42CDCAE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FDBC7DD" w14:textId="3335020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D8F66CB" w14:textId="327C796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16736CF" w14:textId="2AFFF9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0" w:type="auto"/>
          </w:tcPr>
          <w:p w14:paraId="1FAEA4D4" w14:textId="7711EF6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0" w:type="auto"/>
          </w:tcPr>
          <w:p w14:paraId="40AE7F69" w14:textId="621BC29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erson.</w:t>
            </w:r>
          </w:p>
        </w:tc>
      </w:tr>
      <w:tr w:rsidR="0051339D" w:rsidRPr="008701D0" w14:paraId="366C477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E8EC335" w14:textId="7200776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6</w:t>
            </w:r>
          </w:p>
        </w:tc>
        <w:tc>
          <w:tcPr>
            <w:tcW w:w="0" w:type="auto"/>
          </w:tcPr>
          <w:p w14:paraId="15E38553" w14:textId="43BA0F0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NAME              </w:t>
            </w:r>
          </w:p>
        </w:tc>
        <w:tc>
          <w:tcPr>
            <w:tcW w:w="0" w:type="auto"/>
          </w:tcPr>
          <w:p w14:paraId="547E818D" w14:textId="6BEEA23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143CEFDB" w14:textId="4333C74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00CA5677" w14:textId="7C8FFE9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D63C5A8" w14:textId="556825A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0" w:type="auto"/>
          </w:tcPr>
          <w:p w14:paraId="27A2A13D" w14:textId="6405E9F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0" w:type="auto"/>
          </w:tcPr>
          <w:p w14:paraId="031ACE62" w14:textId="5E05BF7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human resources assignment.</w:t>
            </w:r>
          </w:p>
        </w:tc>
      </w:tr>
      <w:tr w:rsidR="0051339D" w:rsidRPr="008701D0" w14:paraId="7D2C90C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FE6D1B" w14:textId="4219A9A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7</w:t>
            </w:r>
          </w:p>
        </w:tc>
        <w:tc>
          <w:tcPr>
            <w:tcW w:w="0" w:type="auto"/>
          </w:tcPr>
          <w:p w14:paraId="25ACA397" w14:textId="15A91E1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ID                </w:t>
            </w:r>
          </w:p>
        </w:tc>
        <w:tc>
          <w:tcPr>
            <w:tcW w:w="0" w:type="auto"/>
          </w:tcPr>
          <w:p w14:paraId="6B0C9837" w14:textId="3CD0FF3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D38774E" w14:textId="5CE6471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5A45D8F4" w14:textId="7163A26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4A0FEE1" w14:textId="10EE581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0" w:type="auto"/>
          </w:tcPr>
          <w:p w14:paraId="6F5EC957" w14:textId="3A171CE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0" w:type="auto"/>
          </w:tcPr>
          <w:p w14:paraId="669F026A" w14:textId="1D8E846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human resources assignment.</w:t>
            </w:r>
          </w:p>
        </w:tc>
      </w:tr>
      <w:tr w:rsidR="0051339D" w:rsidRPr="008701D0" w14:paraId="216EF06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1BBB85A" w14:textId="63470E6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28</w:t>
            </w:r>
          </w:p>
        </w:tc>
        <w:tc>
          <w:tcPr>
            <w:tcW w:w="0" w:type="auto"/>
          </w:tcPr>
          <w:p w14:paraId="099C313C" w14:textId="0345E20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0" w:type="auto"/>
          </w:tcPr>
          <w:p w14:paraId="48198AC9" w14:textId="38DB39C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0" w:type="auto"/>
          </w:tcPr>
          <w:p w14:paraId="16EE1F82" w14:textId="374145F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483B7393" w14:textId="2816766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2BCDB4D5" w14:textId="373D26C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0" w:type="auto"/>
          </w:tcPr>
          <w:p w14:paraId="0D9F0E79" w14:textId="3764C4C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0" w:type="auto"/>
          </w:tcPr>
          <w:p w14:paraId="0D8E26B0" w14:textId="7F7962C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51339D" w:rsidRPr="008701D0" w14:paraId="58F32DE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095751" w14:textId="1C34C30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9</w:t>
            </w:r>
          </w:p>
        </w:tc>
        <w:tc>
          <w:tcPr>
            <w:tcW w:w="0" w:type="auto"/>
          </w:tcPr>
          <w:p w14:paraId="5967853B" w14:textId="665B385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0" w:type="auto"/>
          </w:tcPr>
          <w:p w14:paraId="736F1B39" w14:textId="4D44FAA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08743E0A" w14:textId="78736A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E7CC17F" w14:textId="311EAB7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43182A5C" w14:textId="3A9EE11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0" w:type="auto"/>
          </w:tcPr>
          <w:p w14:paraId="111DE3C4" w14:textId="45B0F96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0" w:type="auto"/>
          </w:tcPr>
          <w:p w14:paraId="2E499C05" w14:textId="6ECED7C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51339D" w:rsidRPr="008701D0" w14:paraId="13B527E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434D8B4" w14:textId="2BA6AD50"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0</w:t>
            </w:r>
          </w:p>
        </w:tc>
        <w:tc>
          <w:tcPr>
            <w:tcW w:w="0" w:type="auto"/>
          </w:tcPr>
          <w:p w14:paraId="7A6A2670" w14:textId="36A1ABB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0" w:type="auto"/>
          </w:tcPr>
          <w:p w14:paraId="5551879A" w14:textId="6A50FE0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3CC14F5" w14:textId="348BF8A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74CD811" w14:textId="6F62BF8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A09CE95" w14:textId="0ED8812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0" w:type="auto"/>
          </w:tcPr>
          <w:p w14:paraId="0546EBC5" w14:textId="478CA5C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0" w:type="auto"/>
          </w:tcPr>
          <w:p w14:paraId="0CCF9C8B" w14:textId="103836A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51339D" w:rsidRPr="008701D0" w14:paraId="7EABF4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C8DDF4" w14:textId="08D24B2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1</w:t>
            </w:r>
          </w:p>
        </w:tc>
        <w:tc>
          <w:tcPr>
            <w:tcW w:w="0" w:type="auto"/>
          </w:tcPr>
          <w:p w14:paraId="5FF797FB" w14:textId="61E0E5D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0" w:type="auto"/>
          </w:tcPr>
          <w:p w14:paraId="388E56D2" w14:textId="402E748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0" w:type="auto"/>
          </w:tcPr>
          <w:p w14:paraId="47A57993" w14:textId="56ECF6A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235DA97" w14:textId="48CF0F7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570F92B1" w14:textId="1BCDD82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0" w:type="auto"/>
          </w:tcPr>
          <w:p w14:paraId="0B7B8737" w14:textId="4836FEB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0" w:type="auto"/>
          </w:tcPr>
          <w:p w14:paraId="1CFF0693" w14:textId="57962E7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51339D" w:rsidRPr="008701D0" w14:paraId="6DB11F6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5D7FCFB" w14:textId="32F475BB"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2</w:t>
            </w:r>
          </w:p>
        </w:tc>
        <w:tc>
          <w:tcPr>
            <w:tcW w:w="0" w:type="auto"/>
          </w:tcPr>
          <w:p w14:paraId="6A10DD42" w14:textId="0157F41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0" w:type="auto"/>
          </w:tcPr>
          <w:p w14:paraId="24051009" w14:textId="5139A0B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0" w:type="auto"/>
          </w:tcPr>
          <w:p w14:paraId="7144E1B0" w14:textId="4BC0A41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A931485" w14:textId="639A7FA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77872E9F" w14:textId="18078A7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0" w:type="auto"/>
          </w:tcPr>
          <w:p w14:paraId="181470CA" w14:textId="31EBAE9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0" w:type="auto"/>
          </w:tcPr>
          <w:p w14:paraId="6337C5EE" w14:textId="3780633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51339D" w:rsidRPr="008701D0" w14:paraId="1F42F46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F0F0B30" w14:textId="4FA8320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3</w:t>
            </w:r>
          </w:p>
        </w:tc>
        <w:tc>
          <w:tcPr>
            <w:tcW w:w="0" w:type="auto"/>
          </w:tcPr>
          <w:p w14:paraId="3F2CF6A5" w14:textId="78B656C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0" w:type="auto"/>
          </w:tcPr>
          <w:p w14:paraId="3AFEF959" w14:textId="2AD8148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62B0AA44" w14:textId="0FB044C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2E80D1DD" w14:textId="16CCC21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1EFFD8FD" w14:textId="7BA88EA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0" w:type="auto"/>
          </w:tcPr>
          <w:p w14:paraId="5834233F" w14:textId="3978759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0" w:type="auto"/>
          </w:tcPr>
          <w:p w14:paraId="633910B6" w14:textId="536C123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51339D" w:rsidRPr="008701D0" w14:paraId="4836175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6A5F40B" w14:textId="108B4F6F"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4</w:t>
            </w:r>
          </w:p>
        </w:tc>
        <w:tc>
          <w:tcPr>
            <w:tcW w:w="0" w:type="auto"/>
          </w:tcPr>
          <w:p w14:paraId="07903CCA" w14:textId="731BC63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0" w:type="auto"/>
          </w:tcPr>
          <w:p w14:paraId="4378CF59" w14:textId="3E985CC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0CB76B7E" w14:textId="22D02A1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3A3724C" w14:textId="404E2B9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6064D048" w14:textId="735B040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0" w:type="auto"/>
          </w:tcPr>
          <w:p w14:paraId="169751F8" w14:textId="0E590FA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0" w:type="auto"/>
          </w:tcPr>
          <w:p w14:paraId="46305B94" w14:textId="7403E03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xpenditure type.</w:t>
            </w:r>
          </w:p>
        </w:tc>
      </w:tr>
      <w:tr w:rsidR="0051339D" w:rsidRPr="008701D0" w14:paraId="52B8CD0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2AC8B0" w14:textId="17EEC01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5</w:t>
            </w:r>
          </w:p>
        </w:tc>
        <w:tc>
          <w:tcPr>
            <w:tcW w:w="0" w:type="auto"/>
          </w:tcPr>
          <w:p w14:paraId="2A61DE7B" w14:textId="3AB8B6D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0" w:type="auto"/>
          </w:tcPr>
          <w:p w14:paraId="07A0E6A9" w14:textId="762C210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42BD89EE" w14:textId="557BF81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7C615390" w14:textId="1ECAF65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3CCFAEED" w14:textId="2D26A93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0" w:type="auto"/>
          </w:tcPr>
          <w:p w14:paraId="06769E6E" w14:textId="74ED7E0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0" w:type="auto"/>
          </w:tcPr>
          <w:p w14:paraId="0FA89DC2" w14:textId="53BE3B3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51339D" w:rsidRPr="008701D0" w14:paraId="69767F7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69D7BAE" w14:textId="30927A3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6</w:t>
            </w:r>
          </w:p>
        </w:tc>
        <w:tc>
          <w:tcPr>
            <w:tcW w:w="0" w:type="auto"/>
          </w:tcPr>
          <w:p w14:paraId="329E6D4C" w14:textId="4320BBE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0" w:type="auto"/>
          </w:tcPr>
          <w:p w14:paraId="02D3C119" w14:textId="15FCB2A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10A3904F" w14:textId="1A1A100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6DE3F154" w14:textId="7531AD0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5CAE110F" w14:textId="10EA842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0" w:type="auto"/>
          </w:tcPr>
          <w:p w14:paraId="1CD15BDF" w14:textId="52329DF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0" w:type="auto"/>
          </w:tcPr>
          <w:p w14:paraId="26BE3150" w14:textId="43F333C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51339D" w:rsidRPr="008701D0" w14:paraId="4832E1E6" w14:textId="77777777" w:rsidTr="00517911">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0" w:type="auto"/>
          </w:tcPr>
          <w:p w14:paraId="0205A572" w14:textId="7880388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7</w:t>
            </w:r>
          </w:p>
        </w:tc>
        <w:tc>
          <w:tcPr>
            <w:tcW w:w="0" w:type="auto"/>
          </w:tcPr>
          <w:p w14:paraId="2DA8C162" w14:textId="7A9A9C7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0" w:type="auto"/>
          </w:tcPr>
          <w:p w14:paraId="3E0FA492" w14:textId="1A5DD2A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92948F5" w14:textId="03826CB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w:t>
            </w:r>
          </w:p>
        </w:tc>
        <w:tc>
          <w:tcPr>
            <w:tcW w:w="0" w:type="auto"/>
          </w:tcPr>
          <w:p w14:paraId="3FE0C9A1" w14:textId="6EF2EA6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0" w:type="auto"/>
          </w:tcPr>
          <w:p w14:paraId="2DA3EB3F" w14:textId="731D441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0" w:type="auto"/>
          </w:tcPr>
          <w:p w14:paraId="0484ADDA" w14:textId="48530F3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0" w:type="auto"/>
          </w:tcPr>
          <w:p w14:paraId="710E2F20" w14:textId="64154D7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51339D" w:rsidRPr="008701D0" w14:paraId="24227556"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3111762" w14:textId="65C5C13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0" w:type="auto"/>
          </w:tcPr>
          <w:p w14:paraId="21BAFAD9" w14:textId="3359FA6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0" w:type="auto"/>
          </w:tcPr>
          <w:p w14:paraId="1D360E0E" w14:textId="1C666C4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DC603E8" w14:textId="085447C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090A66F" w14:textId="79EB75D6" w:rsidR="0051339D" w:rsidRPr="008701D0" w:rsidRDefault="0051727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s</w:t>
            </w:r>
          </w:p>
        </w:tc>
        <w:tc>
          <w:tcPr>
            <w:tcW w:w="0" w:type="auto"/>
          </w:tcPr>
          <w:p w14:paraId="784DD147" w14:textId="44BBC40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0" w:type="auto"/>
          </w:tcPr>
          <w:p w14:paraId="5C6292CB" w14:textId="7FB7B94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0" w:type="auto"/>
          </w:tcPr>
          <w:p w14:paraId="4CA65547" w14:textId="204A1D6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51339D" w:rsidRPr="008701D0" w14:paraId="48B3BDD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FC3756" w14:textId="6926901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0" w:type="auto"/>
          </w:tcPr>
          <w:p w14:paraId="5EE3C8F0" w14:textId="0F0895F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0" w:type="auto"/>
          </w:tcPr>
          <w:p w14:paraId="63A09233" w14:textId="2054374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2215A7C3" w14:textId="15E5E3F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33D1B9A2" w14:textId="044F0FC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FCB54DF" w14:textId="3E8FF80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0" w:type="auto"/>
          </w:tcPr>
          <w:p w14:paraId="06839A66" w14:textId="157AE6E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0" w:type="auto"/>
          </w:tcPr>
          <w:p w14:paraId="01C6F50E" w14:textId="565701B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51339D" w:rsidRPr="008701D0" w14:paraId="1AA5D78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2863A25" w14:textId="42F2F33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0" w:type="auto"/>
          </w:tcPr>
          <w:p w14:paraId="62717CE6" w14:textId="0871350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0" w:type="auto"/>
          </w:tcPr>
          <w:p w14:paraId="36D16D21" w14:textId="59D8AE8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1B546235" w14:textId="1D62C9A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F484F38" w14:textId="158F58B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413C127" w14:textId="1308F8B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0" w:type="auto"/>
          </w:tcPr>
          <w:p w14:paraId="64E5DCA4" w14:textId="3E89252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0" w:type="auto"/>
          </w:tcPr>
          <w:p w14:paraId="614E79DC" w14:textId="62E88DC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51339D" w:rsidRPr="008701D0" w14:paraId="0708147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4ADB8A" w14:textId="55F3190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0" w:type="auto"/>
          </w:tcPr>
          <w:p w14:paraId="3DD53A7D" w14:textId="31A569A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0" w:type="auto"/>
          </w:tcPr>
          <w:p w14:paraId="3831A2D4" w14:textId="68AD2D5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63407B8D" w14:textId="66F60C1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3BD0B693" w14:textId="64B8445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0F903E3" w14:textId="6944547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0" w:type="auto"/>
          </w:tcPr>
          <w:p w14:paraId="7C16F72C" w14:textId="4408239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0" w:type="auto"/>
          </w:tcPr>
          <w:p w14:paraId="18155FC7" w14:textId="0E94317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51339D" w:rsidRPr="008701D0" w14:paraId="0D672F0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C05AB10" w14:textId="42BE6DB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2</w:t>
            </w:r>
          </w:p>
        </w:tc>
        <w:tc>
          <w:tcPr>
            <w:tcW w:w="0" w:type="auto"/>
          </w:tcPr>
          <w:p w14:paraId="6080677E" w14:textId="172E299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0" w:type="auto"/>
          </w:tcPr>
          <w:p w14:paraId="390F2F15" w14:textId="56B04AF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168DF819" w14:textId="6993927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F7384C9" w14:textId="2F8D153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DBA0B94" w14:textId="23B6EB6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0" w:type="auto"/>
          </w:tcPr>
          <w:p w14:paraId="155B1093" w14:textId="6A2FB7E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0" w:type="auto"/>
          </w:tcPr>
          <w:p w14:paraId="619788C7" w14:textId="663B373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51339D" w:rsidRPr="008701D0" w14:paraId="4CDAC6B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A841F98" w14:textId="314F36F4"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0" w:type="auto"/>
          </w:tcPr>
          <w:p w14:paraId="49BCF451" w14:textId="434CA1C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0" w:type="auto"/>
          </w:tcPr>
          <w:p w14:paraId="70F5A90E" w14:textId="443833E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1B6371ED" w14:textId="35F3D2B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116640B" w14:textId="1D210B8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308D6C1" w14:textId="73AF1E7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0" w:type="auto"/>
          </w:tcPr>
          <w:p w14:paraId="6523A55E" w14:textId="1FDC1EC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0" w:type="auto"/>
          </w:tcPr>
          <w:p w14:paraId="238BFFA3" w14:textId="08C30D2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51339D" w:rsidRPr="008701D0" w14:paraId="78471ABD"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00529CE" w14:textId="4CCA34C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0" w:type="auto"/>
          </w:tcPr>
          <w:p w14:paraId="61216B79" w14:textId="72F7D9E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0" w:type="auto"/>
          </w:tcPr>
          <w:p w14:paraId="5A24DE2B" w14:textId="3B2C06C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536BFDD3" w14:textId="2033F3E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0F55833" w14:textId="026DF0C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F45807C" w14:textId="6C086BD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0" w:type="auto"/>
          </w:tcPr>
          <w:p w14:paraId="785ED482" w14:textId="4B80A8C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0" w:type="auto"/>
          </w:tcPr>
          <w:p w14:paraId="690B79A8" w14:textId="3DDC83E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51339D" w:rsidRPr="008701D0" w14:paraId="5272837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D9B666" w14:textId="247C6A8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0" w:type="auto"/>
          </w:tcPr>
          <w:p w14:paraId="6D375D10" w14:textId="5D4E5DF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0" w:type="auto"/>
          </w:tcPr>
          <w:p w14:paraId="7FFA323C" w14:textId="230CBC5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3C6618B7" w14:textId="71B6EA0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33CEF421" w14:textId="6211890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578730D" w14:textId="688EA33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0" w:type="auto"/>
          </w:tcPr>
          <w:p w14:paraId="18E28421" w14:textId="6E87871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0" w:type="auto"/>
          </w:tcPr>
          <w:p w14:paraId="44F3A7A0" w14:textId="4FBC527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at the expenditure item belongs to an batch that will accrue cost in one period and automatically reverse them in the next period.</w:t>
            </w:r>
          </w:p>
        </w:tc>
      </w:tr>
      <w:tr w:rsidR="0051339D" w:rsidRPr="008701D0" w14:paraId="7FC9E7CD"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E2A13A5" w14:textId="032B0BD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0" w:type="auto"/>
          </w:tcPr>
          <w:p w14:paraId="7F40693E" w14:textId="4EA90DC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0" w:type="auto"/>
          </w:tcPr>
          <w:p w14:paraId="65127A97" w14:textId="3AA10F7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0" w:type="auto"/>
          </w:tcPr>
          <w:p w14:paraId="10F5D17E" w14:textId="747BC14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4172920F" w14:textId="05647EF1" w:rsidR="0051339D" w:rsidRPr="008701D0" w:rsidRDefault="0051727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635A27A2" w14:textId="27C579F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0" w:type="auto"/>
          </w:tcPr>
          <w:p w14:paraId="14AF580F" w14:textId="74DE9D7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0" w:type="auto"/>
          </w:tcPr>
          <w:p w14:paraId="25D1E1A3" w14:textId="06B45F2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51339D" w:rsidRPr="008701D0" w14:paraId="52B8ED5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EAF83" w14:textId="3DD9FBE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0" w:type="auto"/>
          </w:tcPr>
          <w:p w14:paraId="37302129" w14:textId="019148C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0" w:type="auto"/>
          </w:tcPr>
          <w:p w14:paraId="4C750360" w14:textId="4FDC4B1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400F5FC7" w14:textId="5E9054D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28DA3055" w14:textId="46C9303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57CFAF4" w14:textId="2BB47C2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0" w:type="auto"/>
          </w:tcPr>
          <w:p w14:paraId="36B446D2" w14:textId="283C2F4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0" w:type="auto"/>
          </w:tcPr>
          <w:p w14:paraId="3D0DBA82" w14:textId="50B2E5F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51339D" w:rsidRPr="008701D0" w14:paraId="233357E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B76BDFD" w14:textId="29C64B6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0" w:type="auto"/>
          </w:tcPr>
          <w:p w14:paraId="3563450A" w14:textId="097B52A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0" w:type="auto"/>
          </w:tcPr>
          <w:p w14:paraId="3C5C57F7" w14:textId="51395D9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0" w:type="auto"/>
          </w:tcPr>
          <w:p w14:paraId="3DA77593" w14:textId="496BAC7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C564FE2" w14:textId="021618E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764375E1" w14:textId="350D472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0" w:type="auto"/>
          </w:tcPr>
          <w:p w14:paraId="150E1E58" w14:textId="5F75469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0" w:type="auto"/>
          </w:tcPr>
          <w:p w14:paraId="59AED522" w14:textId="7A2CC7D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51339D" w:rsidRPr="008701D0" w14:paraId="0B855DB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3C06854" w14:textId="3EF80DCA"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0" w:type="auto"/>
          </w:tcPr>
          <w:p w14:paraId="076F1A76" w14:textId="53A2898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0" w:type="auto"/>
          </w:tcPr>
          <w:p w14:paraId="4C56E055" w14:textId="20C73D9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3BE8F0F3" w14:textId="6F66857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2706C79" w14:textId="5A88EEB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DFE41C3" w14:textId="4D009BE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0" w:type="auto"/>
          </w:tcPr>
          <w:p w14:paraId="7E2DAD94" w14:textId="5D36136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0" w:type="auto"/>
          </w:tcPr>
          <w:p w14:paraId="3968FB81" w14:textId="22FB42C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51339D" w:rsidRPr="008701D0" w14:paraId="663CCCEF"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6689411" w14:textId="2769C0B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50</w:t>
            </w:r>
          </w:p>
        </w:tc>
        <w:tc>
          <w:tcPr>
            <w:tcW w:w="0" w:type="auto"/>
          </w:tcPr>
          <w:p w14:paraId="45050334" w14:textId="5D08358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0" w:type="auto"/>
          </w:tcPr>
          <w:p w14:paraId="6C58B01D" w14:textId="1692D9B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21693AA7" w14:textId="444EA6E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CFBE4B8" w14:textId="22E4196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46824EB2" w14:textId="15CF5D1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0" w:type="auto"/>
          </w:tcPr>
          <w:p w14:paraId="1011D311" w14:textId="0DCF6AA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0" w:type="auto"/>
          </w:tcPr>
          <w:p w14:paraId="16DAE2D5" w14:textId="1C3E4ED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51339D" w:rsidRPr="008701D0" w14:paraId="0A49AF0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8ED892" w14:textId="41719B8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0" w:type="auto"/>
          </w:tcPr>
          <w:p w14:paraId="14173A86" w14:textId="35E61A9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0" w:type="auto"/>
          </w:tcPr>
          <w:p w14:paraId="5A2CE638" w14:textId="1AB7381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0" w:type="auto"/>
          </w:tcPr>
          <w:p w14:paraId="0788CD63" w14:textId="2720B1A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263BF6AE" w14:textId="29D9E23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5732F06" w14:textId="5602BE7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0" w:type="auto"/>
          </w:tcPr>
          <w:p w14:paraId="0EDFF3C4" w14:textId="3BF62CC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0" w:type="auto"/>
          </w:tcPr>
          <w:p w14:paraId="40975FF9" w14:textId="1D6494C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51339D" w:rsidRPr="008701D0" w14:paraId="4B66B4A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7CC2B4E" w14:textId="4F74B78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0" w:type="auto"/>
          </w:tcPr>
          <w:p w14:paraId="7EA63D07" w14:textId="4C8310B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0" w:type="auto"/>
          </w:tcPr>
          <w:p w14:paraId="4A8032BF" w14:textId="01EFB8C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3327B74F" w14:textId="12EABD0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15B01716" w14:textId="4C1CE5A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1F72621D" w14:textId="2F38085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0" w:type="auto"/>
          </w:tcPr>
          <w:p w14:paraId="022AB214" w14:textId="7CF7A04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0" w:type="auto"/>
          </w:tcPr>
          <w:p w14:paraId="3AFE5DF1" w14:textId="36AC995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51339D" w:rsidRPr="008701D0" w14:paraId="0E6CE07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2C594F" w14:textId="1BE32D6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0" w:type="auto"/>
          </w:tcPr>
          <w:p w14:paraId="466AF6DA" w14:textId="489FA3A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0" w:type="auto"/>
          </w:tcPr>
          <w:p w14:paraId="108CEA28" w14:textId="6491604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08FFB5A9" w14:textId="53503A0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54E8BF8D" w14:textId="0F9D77F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009760B" w14:textId="4BEE73C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0" w:type="auto"/>
          </w:tcPr>
          <w:p w14:paraId="0602341B" w14:textId="509CD43A"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0" w:type="auto"/>
          </w:tcPr>
          <w:p w14:paraId="1D959474" w14:textId="168392E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51339D" w:rsidRPr="008701D0" w14:paraId="23C3BF3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1EBA041" w14:textId="4A7F28C5"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0" w:type="auto"/>
          </w:tcPr>
          <w:p w14:paraId="476F967C" w14:textId="720D384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0" w:type="auto"/>
          </w:tcPr>
          <w:p w14:paraId="1EECE7B8" w14:textId="3827221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01825211" w14:textId="7605700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F930FF1" w14:textId="0E37EA8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47D7927A" w14:textId="5190C2E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0" w:type="auto"/>
          </w:tcPr>
          <w:p w14:paraId="341B365A" w14:textId="6780CBA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0" w:type="auto"/>
          </w:tcPr>
          <w:p w14:paraId="1300E0FB" w14:textId="50A7316F"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51339D" w:rsidRPr="008701D0" w14:paraId="3FC4BAC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78ABBFB" w14:textId="7B01C68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0" w:type="auto"/>
          </w:tcPr>
          <w:p w14:paraId="105A455B" w14:textId="1A754D7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0" w:type="auto"/>
          </w:tcPr>
          <w:p w14:paraId="72237E3C" w14:textId="5052BF5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6AEBD41" w14:textId="6B530CC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89F5164" w14:textId="0843ECA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63021695" w14:textId="23105A1B"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0" w:type="auto"/>
          </w:tcPr>
          <w:p w14:paraId="6229473D" w14:textId="5FA0BAC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0" w:type="auto"/>
          </w:tcPr>
          <w:p w14:paraId="649EEBB0" w14:textId="39204BC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51339D" w:rsidRPr="008701D0" w14:paraId="4A2E22A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93EE13F" w14:textId="2596D35D"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0" w:type="auto"/>
          </w:tcPr>
          <w:p w14:paraId="7C54367A" w14:textId="3F3C824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0" w:type="auto"/>
          </w:tcPr>
          <w:p w14:paraId="45BAEB9E" w14:textId="11834C4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2EEDEBA2" w14:textId="775BFF6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78757A84" w14:textId="3CF239D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4DEA23E5" w14:textId="311CBDA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0" w:type="auto"/>
          </w:tcPr>
          <w:p w14:paraId="2A6FF178" w14:textId="54AF83B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0" w:type="auto"/>
          </w:tcPr>
          <w:p w14:paraId="238F43F0" w14:textId="27083D6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51339D" w:rsidRPr="008701D0" w14:paraId="052785D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F36F86" w14:textId="34480592"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0" w:type="auto"/>
          </w:tcPr>
          <w:p w14:paraId="240A5D3F" w14:textId="3A8D4F0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0" w:type="auto"/>
          </w:tcPr>
          <w:p w14:paraId="3CA7ED23" w14:textId="75128AF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11413AD9" w14:textId="0159DD5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0" w:type="auto"/>
          </w:tcPr>
          <w:p w14:paraId="0E7B563A" w14:textId="731A6B9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CA795CF" w14:textId="6BD877A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0" w:type="auto"/>
          </w:tcPr>
          <w:p w14:paraId="342AFC85" w14:textId="62E2C58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0" w:type="auto"/>
          </w:tcPr>
          <w:p w14:paraId="70263761" w14:textId="02287B0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51339D" w:rsidRPr="008701D0" w14:paraId="31B2107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847526A" w14:textId="0FD63D3C"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0" w:type="auto"/>
          </w:tcPr>
          <w:p w14:paraId="43319243" w14:textId="27E3447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0" w:type="auto"/>
          </w:tcPr>
          <w:p w14:paraId="5FC4E170" w14:textId="636B49D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1F09825F"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ADB3394" w14:textId="110C610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6569007" w14:textId="0DAB8AE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0" w:type="auto"/>
          </w:tcPr>
          <w:p w14:paraId="51E03F86" w14:textId="692A267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0" w:type="auto"/>
          </w:tcPr>
          <w:p w14:paraId="22F1CF7F" w14:textId="6604708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51339D" w:rsidRPr="008701D0" w14:paraId="1341163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2F1441" w14:textId="491E4E59"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9</w:t>
            </w:r>
          </w:p>
        </w:tc>
        <w:tc>
          <w:tcPr>
            <w:tcW w:w="0" w:type="auto"/>
          </w:tcPr>
          <w:p w14:paraId="0428C5BA" w14:textId="0142B50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0" w:type="auto"/>
          </w:tcPr>
          <w:p w14:paraId="2B362852" w14:textId="25FD1BB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7B58AA9"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6A954A10" w14:textId="5C15BAB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7C472B64" w14:textId="5F1088B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0" w:type="auto"/>
          </w:tcPr>
          <w:p w14:paraId="51588487" w14:textId="0BB1401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0" w:type="auto"/>
          </w:tcPr>
          <w:p w14:paraId="4BE109C8" w14:textId="535D61E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51339D" w:rsidRPr="008701D0" w14:paraId="41F6A19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2FE5702" w14:textId="53769C5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0" w:type="auto"/>
          </w:tcPr>
          <w:p w14:paraId="325CBA73" w14:textId="3A358312"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0" w:type="auto"/>
          </w:tcPr>
          <w:p w14:paraId="2A6995A3" w14:textId="7A1D2E6B"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2F9E491C"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6667882B" w14:textId="6C7D123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CDFC106" w14:textId="50FD9624"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0" w:type="auto"/>
          </w:tcPr>
          <w:p w14:paraId="1EFCD022" w14:textId="298FFF5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0" w:type="auto"/>
          </w:tcPr>
          <w:p w14:paraId="63C970BB" w14:textId="4081C59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51339D" w:rsidRPr="008701D0" w14:paraId="373A318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DA291D3" w14:textId="729C553E"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0" w:type="auto"/>
          </w:tcPr>
          <w:p w14:paraId="50C10F50" w14:textId="2EA3702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0" w:type="auto"/>
          </w:tcPr>
          <w:p w14:paraId="19754ABA" w14:textId="4C8AB123"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43C0932B"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DDAAB0B" w14:textId="7D0ECB1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8E09757" w14:textId="5EB7F6B9"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0" w:type="auto"/>
          </w:tcPr>
          <w:p w14:paraId="3B1AD659" w14:textId="093CCE55"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0" w:type="auto"/>
          </w:tcPr>
          <w:p w14:paraId="0F9DE3D6" w14:textId="4D870B0D"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51339D" w:rsidRPr="008701D0" w14:paraId="467C97D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E89F482" w14:textId="0F81A127"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0" w:type="auto"/>
          </w:tcPr>
          <w:p w14:paraId="1D76067B" w14:textId="2CBD650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0" w:type="auto"/>
          </w:tcPr>
          <w:p w14:paraId="53E35BB3" w14:textId="7FBA65B3"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5441B2A6"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776F7539" w14:textId="5DC11BE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9F113A1" w14:textId="39E2718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0" w:type="auto"/>
          </w:tcPr>
          <w:p w14:paraId="008ACE26" w14:textId="111C5F1D"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0" w:type="auto"/>
          </w:tcPr>
          <w:p w14:paraId="6813464B" w14:textId="50BFC498"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51339D" w:rsidRPr="008701D0" w14:paraId="0DD9B69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D919CC" w14:textId="304DFD71"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0" w:type="auto"/>
          </w:tcPr>
          <w:p w14:paraId="07BF7E08" w14:textId="6BF6C9B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0" w:type="auto"/>
          </w:tcPr>
          <w:p w14:paraId="5852A0FE" w14:textId="2CDC8A00"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4F710EE" w14:textId="7777777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5516070" w14:textId="4DFA784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5DED8AC4" w14:textId="75A108C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0" w:type="auto"/>
          </w:tcPr>
          <w:p w14:paraId="7CF1787C" w14:textId="3A5938C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0" w:type="auto"/>
          </w:tcPr>
          <w:p w14:paraId="56A833D8" w14:textId="67E5D10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51339D" w:rsidRPr="008701D0" w14:paraId="4128BF4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43F9A5F" w14:textId="259B3F2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0" w:type="auto"/>
          </w:tcPr>
          <w:p w14:paraId="47121996" w14:textId="48E3F36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0" w:type="auto"/>
          </w:tcPr>
          <w:p w14:paraId="1C6C58B3" w14:textId="23A6F32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03939044" w14:textId="77777777"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color w:val="000000"/>
                <w:sz w:val="16"/>
                <w:szCs w:val="16"/>
              </w:rPr>
              <w:t>N</w:t>
            </w:r>
          </w:p>
        </w:tc>
        <w:tc>
          <w:tcPr>
            <w:tcW w:w="0" w:type="auto"/>
          </w:tcPr>
          <w:p w14:paraId="4F122DE2" w14:textId="00F34B2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07772540" w14:textId="089969B0"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0" w:type="auto"/>
          </w:tcPr>
          <w:p w14:paraId="00DCBC2E" w14:textId="615DDD09"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0" w:type="auto"/>
          </w:tcPr>
          <w:p w14:paraId="2F2BDF78" w14:textId="7690391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51339D" w:rsidRPr="008701D0" w14:paraId="3C495E9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3E22F3" w14:textId="5EEFE546"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0" w:type="auto"/>
          </w:tcPr>
          <w:p w14:paraId="11CFAFE1" w14:textId="24A6958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0" w:type="auto"/>
          </w:tcPr>
          <w:p w14:paraId="679AF7EB" w14:textId="56CAC7C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F25E084" w14:textId="5F6C1B6C"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2B23023E" w14:textId="5AAAE8A1"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7919D9A4" w14:textId="1DF6B93E"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0" w:type="auto"/>
          </w:tcPr>
          <w:p w14:paraId="6FBF4F9A" w14:textId="2EC3778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0" w:type="auto"/>
          </w:tcPr>
          <w:p w14:paraId="195DBDDC" w14:textId="15EB928F"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51339D" w:rsidRPr="008701D0" w14:paraId="57AFBB2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5BE8D23" w14:textId="6C90FD9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0" w:type="auto"/>
          </w:tcPr>
          <w:p w14:paraId="5A396017" w14:textId="74C2267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0" w:type="auto"/>
          </w:tcPr>
          <w:p w14:paraId="66282D2B" w14:textId="3C5F085E"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0) </w:t>
            </w:r>
          </w:p>
        </w:tc>
        <w:tc>
          <w:tcPr>
            <w:tcW w:w="0" w:type="auto"/>
          </w:tcPr>
          <w:p w14:paraId="2E59AA28" w14:textId="04421CDA"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40E18AB6" w14:textId="693D9C2C"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7933B37" w14:textId="6EDB8CB1"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0" w:type="auto"/>
          </w:tcPr>
          <w:p w14:paraId="56537150" w14:textId="330D6E45"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0" w:type="auto"/>
          </w:tcPr>
          <w:p w14:paraId="5A2EFD13" w14:textId="09623206" w:rsidR="0051339D" w:rsidRPr="008701D0" w:rsidRDefault="0051339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51339D" w:rsidRPr="008701D0" w14:paraId="41BFDBA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AB0383" w14:textId="52CA2B08" w:rsidR="0051339D" w:rsidRPr="008701D0" w:rsidRDefault="0051339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0" w:type="auto"/>
          </w:tcPr>
          <w:p w14:paraId="3AB26B3E" w14:textId="3ED227B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0" w:type="auto"/>
          </w:tcPr>
          <w:p w14:paraId="69C8FB45" w14:textId="24D0C748"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0" w:type="auto"/>
          </w:tcPr>
          <w:p w14:paraId="5E5C666C" w14:textId="09A25FC2"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0" w:type="auto"/>
          </w:tcPr>
          <w:p w14:paraId="19D22DB4" w14:textId="56D5AA9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0" w:type="auto"/>
          </w:tcPr>
          <w:p w14:paraId="2F301E85" w14:textId="67021FD7"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0" w:type="auto"/>
          </w:tcPr>
          <w:p w14:paraId="640F9CC5" w14:textId="71E58D56"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0" w:type="auto"/>
          </w:tcPr>
          <w:p w14:paraId="45FE2435" w14:textId="1725BAE4" w:rsidR="0051339D" w:rsidRPr="008701D0" w:rsidRDefault="0051339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4C2D48" w:rsidRPr="008701D0" w14:paraId="5BA1045E"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473207F" w14:textId="30E1B483"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0" w:type="auto"/>
          </w:tcPr>
          <w:p w14:paraId="0FB276E4" w14:textId="1F499DC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0" w:type="auto"/>
          </w:tcPr>
          <w:p w14:paraId="4C87B8A2" w14:textId="7879D36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0" w:type="auto"/>
          </w:tcPr>
          <w:p w14:paraId="0DC2F459"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B24B77A"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A9F7F31" w14:textId="578C622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0" w:type="auto"/>
          </w:tcPr>
          <w:p w14:paraId="73DF334B" w14:textId="0E6C0405"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0" w:type="auto"/>
          </w:tcPr>
          <w:p w14:paraId="54BFC2CD" w14:textId="1D7F84D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4C2D48" w:rsidRPr="008701D0" w14:paraId="4C1F04B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317871" w14:textId="5DD6E0ED"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0" w:type="auto"/>
          </w:tcPr>
          <w:p w14:paraId="43E66F47" w14:textId="6637758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0" w:type="auto"/>
          </w:tcPr>
          <w:p w14:paraId="7A47C3AB" w14:textId="74B0ADE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2E2A5EE6"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A876710"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7898B8F" w14:textId="3F9D82D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0" w:type="auto"/>
          </w:tcPr>
          <w:p w14:paraId="62BBB002" w14:textId="60E2FD5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0" w:type="auto"/>
          </w:tcPr>
          <w:p w14:paraId="555C2C5E" w14:textId="4017CE9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4C2D48" w:rsidRPr="008701D0" w14:paraId="68BCD464"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D04AFE7" w14:textId="177FCE0D"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0</w:t>
            </w:r>
          </w:p>
        </w:tc>
        <w:tc>
          <w:tcPr>
            <w:tcW w:w="0" w:type="auto"/>
          </w:tcPr>
          <w:p w14:paraId="17DD1F71" w14:textId="78A55EE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0" w:type="auto"/>
          </w:tcPr>
          <w:p w14:paraId="190BE275" w14:textId="390C3E7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7FB6304"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212795B"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9C656ED" w14:textId="18B0B5A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0" w:type="auto"/>
          </w:tcPr>
          <w:p w14:paraId="690184C9" w14:textId="7F1D13E5"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0" w:type="auto"/>
          </w:tcPr>
          <w:p w14:paraId="7A4FF6D2" w14:textId="6C5CA628"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4C2D48" w:rsidRPr="008701D0" w14:paraId="0A566B6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2CF525" w14:textId="1D10760F"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0" w:type="auto"/>
          </w:tcPr>
          <w:p w14:paraId="6AC546BC" w14:textId="7B3715C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0" w:type="auto"/>
          </w:tcPr>
          <w:p w14:paraId="2D378047" w14:textId="25C593C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0" w:type="auto"/>
          </w:tcPr>
          <w:p w14:paraId="4540DF83"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4CB7583"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C680305" w14:textId="4E35180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0" w:type="auto"/>
          </w:tcPr>
          <w:p w14:paraId="6D48CE40" w14:textId="1991219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0" w:type="auto"/>
          </w:tcPr>
          <w:p w14:paraId="1D1D5BC6" w14:textId="395F34AF"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of the source of a currency conversion rate which is predefined or user-defined.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4C2D48" w:rsidRPr="008701D0" w14:paraId="2CA0E1D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06362A1" w14:textId="1B8DCCCE"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0" w:type="auto"/>
          </w:tcPr>
          <w:p w14:paraId="6FCB78E7" w14:textId="0B4BDE0C"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0" w:type="auto"/>
          </w:tcPr>
          <w:p w14:paraId="6BEA1B85" w14:textId="27C321BF"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0" w:type="auto"/>
          </w:tcPr>
          <w:p w14:paraId="0F2EA2D9"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B2A171B"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8C52A18" w14:textId="65E7173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0" w:type="auto"/>
          </w:tcPr>
          <w:p w14:paraId="6EECB8E7" w14:textId="6FC373C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0" w:type="auto"/>
          </w:tcPr>
          <w:p w14:paraId="0A7E5C20" w14:textId="1474E3A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4C2D48" w:rsidRPr="008701D0" w14:paraId="640825D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03A628" w14:textId="29F6CCE2"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0" w:type="auto"/>
          </w:tcPr>
          <w:p w14:paraId="2E0A0BD9" w14:textId="789228FB"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0" w:type="auto"/>
          </w:tcPr>
          <w:p w14:paraId="527549F7" w14:textId="03F257CF"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0" w:type="auto"/>
          </w:tcPr>
          <w:p w14:paraId="78A3632A"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F204BAD"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5040AC9" w14:textId="6D72509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0" w:type="auto"/>
          </w:tcPr>
          <w:p w14:paraId="071E79D2" w14:textId="383C864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0" w:type="auto"/>
          </w:tcPr>
          <w:p w14:paraId="373414A1" w14:textId="634D915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4C2D48" w:rsidRPr="008701D0" w14:paraId="414CC46F"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279FF87B" w14:textId="7C1ECFF7"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4</w:t>
            </w:r>
          </w:p>
        </w:tc>
        <w:tc>
          <w:tcPr>
            <w:tcW w:w="0" w:type="auto"/>
          </w:tcPr>
          <w:p w14:paraId="3F0C3E95" w14:textId="1A3B0EFC"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0" w:type="auto"/>
          </w:tcPr>
          <w:p w14:paraId="53C9A0EF" w14:textId="031F554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792FE39C"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D3BE25D"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D67EC04" w14:textId="558A0F1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0" w:type="auto"/>
          </w:tcPr>
          <w:p w14:paraId="56D63450" w14:textId="04F869F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0" w:type="auto"/>
          </w:tcPr>
          <w:p w14:paraId="72A1B940" w14:textId="31CCDDF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4C2D48" w:rsidRPr="008701D0" w14:paraId="2120927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18BDA7" w14:textId="451D3D14"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5</w:t>
            </w:r>
          </w:p>
        </w:tc>
        <w:tc>
          <w:tcPr>
            <w:tcW w:w="0" w:type="auto"/>
          </w:tcPr>
          <w:p w14:paraId="053075A8" w14:textId="66BA9F4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0" w:type="auto"/>
          </w:tcPr>
          <w:p w14:paraId="2F1E542C" w14:textId="641642C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398FE0EB"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FB4756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908EF0C" w14:textId="2C70B5C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0" w:type="auto"/>
          </w:tcPr>
          <w:p w14:paraId="56C77826" w14:textId="49064BE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0" w:type="auto"/>
          </w:tcPr>
          <w:p w14:paraId="3D592D03" w14:textId="1B6C2B2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4C2D48" w:rsidRPr="008701D0" w14:paraId="5F27BE6F"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99F0EC1" w14:textId="0DBCF5F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0" w:type="auto"/>
          </w:tcPr>
          <w:p w14:paraId="6605FF2B" w14:textId="207E514C"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0" w:type="auto"/>
          </w:tcPr>
          <w:p w14:paraId="0F1AF49C" w14:textId="450DA86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0" w:type="auto"/>
          </w:tcPr>
          <w:p w14:paraId="1826ABF0"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E9ED08F"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DB3C488" w14:textId="7AFB3CE8"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0" w:type="auto"/>
          </w:tcPr>
          <w:p w14:paraId="0487734C" w14:textId="119B8E1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0" w:type="auto"/>
          </w:tcPr>
          <w:p w14:paraId="5B5ECE93" w14:textId="1FBFD8D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4C2D48" w:rsidRPr="008701D0" w14:paraId="47E64B9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C18AC8" w14:textId="2534EC6F"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0" w:type="auto"/>
          </w:tcPr>
          <w:p w14:paraId="25F5E80F" w14:textId="2901A1E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0" w:type="auto"/>
          </w:tcPr>
          <w:p w14:paraId="65D45346" w14:textId="3802B13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0" w:type="auto"/>
          </w:tcPr>
          <w:p w14:paraId="1D8B9DBE"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02F386D"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E945C20" w14:textId="135C7C6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0" w:type="auto"/>
          </w:tcPr>
          <w:p w14:paraId="1C9F301D" w14:textId="17A74E7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0" w:type="auto"/>
          </w:tcPr>
          <w:p w14:paraId="22057F03" w14:textId="1DEDDAD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4C2D48" w:rsidRPr="008701D0" w14:paraId="56366BD5"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8EEADDB" w14:textId="7A5F20C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0" w:type="auto"/>
          </w:tcPr>
          <w:p w14:paraId="279087C5" w14:textId="3EAD1E3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0" w:type="auto"/>
          </w:tcPr>
          <w:p w14:paraId="6EB568E8" w14:textId="5A565CF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40866C0A"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FEB9ADD"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CA10B52" w14:textId="5E1D597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0" w:type="auto"/>
          </w:tcPr>
          <w:p w14:paraId="193C0628" w14:textId="087A0EF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0" w:type="auto"/>
          </w:tcPr>
          <w:p w14:paraId="2EC4FD4E" w14:textId="48F128D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7FBFFFB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0D3A3B3" w14:textId="2E799D4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0" w:type="auto"/>
          </w:tcPr>
          <w:p w14:paraId="523BAAEC" w14:textId="126C20A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0" w:type="auto"/>
          </w:tcPr>
          <w:p w14:paraId="5618EF9C" w14:textId="3E39F1A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5AD0ABE"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A81D10C"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13D91C6" w14:textId="26FD8F6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0" w:type="auto"/>
          </w:tcPr>
          <w:p w14:paraId="420E3FA8" w14:textId="4D9CC42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0" w:type="auto"/>
          </w:tcPr>
          <w:p w14:paraId="37ACEAFF" w14:textId="66B7DB6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76C4A134"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3C30454" w14:textId="0A939A1E"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0" w:type="auto"/>
          </w:tcPr>
          <w:p w14:paraId="6B89B7FF" w14:textId="592CB0B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0" w:type="auto"/>
          </w:tcPr>
          <w:p w14:paraId="1D64954B" w14:textId="4FF7B5A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6C02834"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4D31116"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0432354" w14:textId="6873619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0" w:type="auto"/>
          </w:tcPr>
          <w:p w14:paraId="1AAF190C" w14:textId="121D6B9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0" w:type="auto"/>
          </w:tcPr>
          <w:p w14:paraId="4A60986E" w14:textId="3668D37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045C95F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6941A5" w14:textId="5B8C24E6"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0" w:type="auto"/>
          </w:tcPr>
          <w:p w14:paraId="11085D97" w14:textId="2284D38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0" w:type="auto"/>
          </w:tcPr>
          <w:p w14:paraId="08FB2D12" w14:textId="6CFFE34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26FCBC65"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8D432A7"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FA800D8" w14:textId="2D73013F"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0" w:type="auto"/>
          </w:tcPr>
          <w:p w14:paraId="3B351F95" w14:textId="0DB4BFB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0" w:type="auto"/>
          </w:tcPr>
          <w:p w14:paraId="00096B0E" w14:textId="6E8535E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08D8FF7C"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EF2AA3B" w14:textId="2A7067A5"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82</w:t>
            </w:r>
          </w:p>
        </w:tc>
        <w:tc>
          <w:tcPr>
            <w:tcW w:w="0" w:type="auto"/>
          </w:tcPr>
          <w:p w14:paraId="6E797E14" w14:textId="5CB36A2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0" w:type="auto"/>
          </w:tcPr>
          <w:p w14:paraId="45E6BB94" w14:textId="2FBE724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FB6EF69"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80B7665"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AC9E612" w14:textId="3003943F"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0" w:type="auto"/>
          </w:tcPr>
          <w:p w14:paraId="4E8C1129" w14:textId="6A2BBD1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0" w:type="auto"/>
          </w:tcPr>
          <w:p w14:paraId="6E7B3CD1" w14:textId="077299B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0DC0BFF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7CDFEB5" w14:textId="3544E17C"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0" w:type="auto"/>
          </w:tcPr>
          <w:p w14:paraId="04B12440" w14:textId="69FB8BD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0" w:type="auto"/>
          </w:tcPr>
          <w:p w14:paraId="1AC84B19" w14:textId="38321DA0"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0F5B921"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DCBDF8F"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14C501B" w14:textId="145AFDDF"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0" w:type="auto"/>
          </w:tcPr>
          <w:p w14:paraId="77AA0FDF" w14:textId="2B025E5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0" w:type="auto"/>
          </w:tcPr>
          <w:p w14:paraId="522FC5B6" w14:textId="527EF7F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3144F363"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6905ED0" w14:textId="2E8B22E5"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0" w:type="auto"/>
          </w:tcPr>
          <w:p w14:paraId="5B92185E" w14:textId="7231A49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0" w:type="auto"/>
          </w:tcPr>
          <w:p w14:paraId="0EBDC0F1" w14:textId="75A7602F"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209F9B85"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61DF91C"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6EA7F10" w14:textId="01CA0458"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0" w:type="auto"/>
          </w:tcPr>
          <w:p w14:paraId="4D196520" w14:textId="14E93B65"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0" w:type="auto"/>
          </w:tcPr>
          <w:p w14:paraId="62494E12" w14:textId="6BFC72D5"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536208F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39F78E" w14:textId="2AC684A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0" w:type="auto"/>
          </w:tcPr>
          <w:p w14:paraId="73DACD36" w14:textId="7584A9CB"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0" w:type="auto"/>
          </w:tcPr>
          <w:p w14:paraId="2BFF8D86" w14:textId="3121DBD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05E51FBB"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1FEF870"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D8DC0AB" w14:textId="3E155D8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0" w:type="auto"/>
          </w:tcPr>
          <w:p w14:paraId="7225541B" w14:textId="52984FBB"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0" w:type="auto"/>
          </w:tcPr>
          <w:p w14:paraId="1D1896E8" w14:textId="4ECE51F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7895BE42"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72FDC40A" w14:textId="1CDBF63A"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0" w:type="auto"/>
          </w:tcPr>
          <w:p w14:paraId="0C56A035" w14:textId="7D72C8B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0" w:type="auto"/>
          </w:tcPr>
          <w:p w14:paraId="724CCC5F" w14:textId="7AFBAF2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07493E6B"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FEC438C"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5E81FEF" w14:textId="54B1579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0" w:type="auto"/>
          </w:tcPr>
          <w:p w14:paraId="751DF800" w14:textId="3837A20F"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0" w:type="auto"/>
          </w:tcPr>
          <w:p w14:paraId="19C01296" w14:textId="5C2C0D15"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6EFBB1E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3B0EBE7" w14:textId="3D81D6B4"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0" w:type="auto"/>
          </w:tcPr>
          <w:p w14:paraId="5556D58F" w14:textId="378A9A40"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0" w:type="auto"/>
          </w:tcPr>
          <w:p w14:paraId="7F4BA437" w14:textId="247C5D0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3E7C6F2"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DC7FA3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BD71B0C" w14:textId="327AF78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0" w:type="auto"/>
          </w:tcPr>
          <w:p w14:paraId="463579FE" w14:textId="4950ED3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0" w:type="auto"/>
          </w:tcPr>
          <w:p w14:paraId="0C95EEED" w14:textId="20FEC4F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4C2D48" w:rsidRPr="008701D0" w14:paraId="4C6EB11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8E56A93" w14:textId="391683BE"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0" w:type="auto"/>
          </w:tcPr>
          <w:p w14:paraId="243659F4" w14:textId="5B4C62A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0" w:type="auto"/>
          </w:tcPr>
          <w:p w14:paraId="5425A33B" w14:textId="52092C1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42F3F41D"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3E8C2AC"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380F490" w14:textId="3276D98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0" w:type="auto"/>
          </w:tcPr>
          <w:p w14:paraId="7532F500" w14:textId="40A95A08"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0" w:type="auto"/>
          </w:tcPr>
          <w:p w14:paraId="3EEE0626" w14:textId="68D7AFA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funding source.</w:t>
            </w:r>
          </w:p>
        </w:tc>
      </w:tr>
      <w:tr w:rsidR="004C2D48" w:rsidRPr="008701D0" w14:paraId="395EE40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8D0F5B" w14:textId="2FC8ED63"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0" w:type="auto"/>
          </w:tcPr>
          <w:p w14:paraId="3792F8E4" w14:textId="1C70FBC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0" w:type="auto"/>
          </w:tcPr>
          <w:p w14:paraId="1C630CB6" w14:textId="44EDF6D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EEB5957"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5CF336D"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8F4A7C0" w14:textId="1484B21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0" w:type="auto"/>
          </w:tcPr>
          <w:p w14:paraId="1CD451B6" w14:textId="3BEFB2D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0" w:type="auto"/>
          </w:tcPr>
          <w:p w14:paraId="184F683E" w14:textId="357B0ED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24432D3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085F6BD1" w14:textId="4A47AEE1"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0" w:type="auto"/>
          </w:tcPr>
          <w:p w14:paraId="4FB7E107" w14:textId="3578D99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0" w:type="auto"/>
          </w:tcPr>
          <w:p w14:paraId="5C40BAE8" w14:textId="7823EA6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A4F4FAA"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FB0107E"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0755C2E" w14:textId="41B0FB3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0" w:type="auto"/>
          </w:tcPr>
          <w:p w14:paraId="615E4992" w14:textId="75AC6B9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0" w:type="auto"/>
          </w:tcPr>
          <w:p w14:paraId="79393F6D" w14:textId="4CF4E7C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49714B4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295631" w14:textId="3B0CC541"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0" w:type="auto"/>
          </w:tcPr>
          <w:p w14:paraId="0CDC61C8" w14:textId="784041D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0" w:type="auto"/>
          </w:tcPr>
          <w:p w14:paraId="7D9FF02C" w14:textId="14E3554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7BCDC2DD"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FB9944B"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D7ACC67" w14:textId="3DA2452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0" w:type="auto"/>
          </w:tcPr>
          <w:p w14:paraId="5B004603" w14:textId="72A98F3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0" w:type="auto"/>
          </w:tcPr>
          <w:p w14:paraId="348ABC94" w14:textId="6A6DAF4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16B3922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A622157" w14:textId="73F82E72"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0" w:type="auto"/>
          </w:tcPr>
          <w:p w14:paraId="41A5B6B6" w14:textId="542A694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0" w:type="auto"/>
          </w:tcPr>
          <w:p w14:paraId="0D5F2F20" w14:textId="704AFD3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79F8B49"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EAF2CE2"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159D13E" w14:textId="15447ACF"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0" w:type="auto"/>
          </w:tcPr>
          <w:p w14:paraId="6DBCE3A7" w14:textId="6DE85D3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0" w:type="auto"/>
          </w:tcPr>
          <w:p w14:paraId="02767D5A" w14:textId="0CEA817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42A90FF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F9CAD2" w14:textId="131AB17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0" w:type="auto"/>
          </w:tcPr>
          <w:p w14:paraId="66E681B3" w14:textId="7A1503E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0" w:type="auto"/>
          </w:tcPr>
          <w:p w14:paraId="340A9EB3" w14:textId="07E166A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6770E60"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06F2814"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36171BC" w14:textId="7F28182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0" w:type="auto"/>
          </w:tcPr>
          <w:p w14:paraId="7C553DD7" w14:textId="064DDDC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0" w:type="auto"/>
          </w:tcPr>
          <w:p w14:paraId="6D326DBE" w14:textId="1B75E5C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549BC8C8"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6AD6D0B2" w14:textId="02170B5C"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0" w:type="auto"/>
          </w:tcPr>
          <w:p w14:paraId="4E112590" w14:textId="1344C47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0" w:type="auto"/>
          </w:tcPr>
          <w:p w14:paraId="02DAEA8B" w14:textId="6D2BBA5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2364992F"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5556CE0"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93EC530" w14:textId="4033C93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0" w:type="auto"/>
          </w:tcPr>
          <w:p w14:paraId="181F86ED" w14:textId="7441F56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0" w:type="auto"/>
          </w:tcPr>
          <w:p w14:paraId="0C87E653" w14:textId="14FC256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30BCDAD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7727732" w14:textId="491B75D4"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0" w:type="auto"/>
          </w:tcPr>
          <w:p w14:paraId="7D53B17F" w14:textId="5030C3A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0" w:type="auto"/>
          </w:tcPr>
          <w:p w14:paraId="0ECD4A8D" w14:textId="41991CE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74B1CEF9"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45E18CC"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8EA2B25" w14:textId="1DBC1C2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0" w:type="auto"/>
          </w:tcPr>
          <w:p w14:paraId="1A85E689" w14:textId="21716A8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0" w:type="auto"/>
          </w:tcPr>
          <w:p w14:paraId="1DE9E32C" w14:textId="2833F02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0D5BEECE"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8233082" w14:textId="3D8422B4"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0" w:type="auto"/>
          </w:tcPr>
          <w:p w14:paraId="5908C7FD" w14:textId="79CE6B4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0" w:type="auto"/>
          </w:tcPr>
          <w:p w14:paraId="40ED09CE" w14:textId="29F6E73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09DF5F5"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6F194D8"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CE7D7F8" w14:textId="5491BD38"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0" w:type="auto"/>
          </w:tcPr>
          <w:p w14:paraId="05551319" w14:textId="170FC64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0" w:type="auto"/>
          </w:tcPr>
          <w:p w14:paraId="2BCA5CEE" w14:textId="6B900AA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1DD9D2A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E50E3C" w14:textId="11343852"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0" w:type="auto"/>
          </w:tcPr>
          <w:p w14:paraId="605FCC84" w14:textId="7EF76B6B"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0" w:type="auto"/>
          </w:tcPr>
          <w:p w14:paraId="5635D10C" w14:textId="001026C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9A1A52E"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94ABE2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36E0CAD" w14:textId="7614E32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0" w:type="auto"/>
          </w:tcPr>
          <w:p w14:paraId="6FE92455" w14:textId="533695D1"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0" w:type="auto"/>
          </w:tcPr>
          <w:p w14:paraId="5E23C8C3" w14:textId="0FF5EC1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0F48AD88"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8734D80" w14:textId="1B616EF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0" w:type="auto"/>
          </w:tcPr>
          <w:p w14:paraId="0A70F282" w14:textId="74E0F13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0" w:type="auto"/>
          </w:tcPr>
          <w:p w14:paraId="2A1411E3" w14:textId="06AB9FC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EFEEED4"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51D3226"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C19D4A9" w14:textId="1A5A8EBB"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0" w:type="auto"/>
          </w:tcPr>
          <w:p w14:paraId="06005727" w14:textId="701E4EB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0" w:type="auto"/>
          </w:tcPr>
          <w:p w14:paraId="561C1B1B" w14:textId="21A7718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4C2D48" w:rsidRPr="008701D0" w14:paraId="2D1BB8E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360242" w14:textId="03EAD705"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0" w:type="auto"/>
          </w:tcPr>
          <w:p w14:paraId="1D01A599" w14:textId="7492A2D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0" w:type="auto"/>
          </w:tcPr>
          <w:p w14:paraId="633AAFBA" w14:textId="011DF4E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D7467E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5C31A5A"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8D6DE30" w14:textId="1F226DAF"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0" w:type="auto"/>
          </w:tcPr>
          <w:p w14:paraId="2616BC11" w14:textId="55BE8983"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0" w:type="auto"/>
          </w:tcPr>
          <w:p w14:paraId="5139AFD7" w14:textId="123E6A0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4C2D48" w:rsidRPr="008701D0" w14:paraId="0EDBC50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B904730" w14:textId="634793C3"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0" w:type="auto"/>
          </w:tcPr>
          <w:p w14:paraId="0907BFCD" w14:textId="387F216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0" w:type="auto"/>
          </w:tcPr>
          <w:p w14:paraId="0955DA44" w14:textId="754843D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DA31E6C"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5D2E628"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6D46CF6" w14:textId="06D68C9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0" w:type="auto"/>
          </w:tcPr>
          <w:p w14:paraId="4E6510CD" w14:textId="09AE47E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0" w:type="auto"/>
          </w:tcPr>
          <w:p w14:paraId="164276FF" w14:textId="15FB247C"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1C71C64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22F783" w14:textId="4BFC7B7A"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0" w:type="auto"/>
          </w:tcPr>
          <w:p w14:paraId="787E1F20" w14:textId="00311E8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0" w:type="auto"/>
          </w:tcPr>
          <w:p w14:paraId="197CF3DB" w14:textId="705F1FD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9A3DB51"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E21AC8F"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CE5C6A2" w14:textId="6FDB872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0" w:type="auto"/>
          </w:tcPr>
          <w:p w14:paraId="16022925" w14:textId="7E0A00B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0" w:type="auto"/>
          </w:tcPr>
          <w:p w14:paraId="6BF12051" w14:textId="20BAE05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2F443287"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53CF64C8" w14:textId="3019D6C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0" w:type="auto"/>
          </w:tcPr>
          <w:p w14:paraId="565A3D33" w14:textId="776DA83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0" w:type="auto"/>
          </w:tcPr>
          <w:p w14:paraId="5EEAA09F" w14:textId="0C551F4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A20DE75"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A032186"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529BE30" w14:textId="53DC629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0" w:type="auto"/>
          </w:tcPr>
          <w:p w14:paraId="1D720D3C" w14:textId="60C9B64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0" w:type="auto"/>
          </w:tcPr>
          <w:p w14:paraId="3B726973" w14:textId="7636E45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4DCC807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6531F09" w14:textId="6A5179DD"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0" w:type="auto"/>
          </w:tcPr>
          <w:p w14:paraId="1DDA8CBD" w14:textId="44DA36A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0" w:type="auto"/>
          </w:tcPr>
          <w:p w14:paraId="6455FAC9" w14:textId="389E764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182DFD6"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4D20762"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87210FF" w14:textId="48BE437F"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0" w:type="auto"/>
          </w:tcPr>
          <w:p w14:paraId="3B02CAAC" w14:textId="3563C21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0" w:type="auto"/>
          </w:tcPr>
          <w:p w14:paraId="7525FFA0" w14:textId="1F4ACB3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61384F41"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969C321" w14:textId="52BD10DD"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04</w:t>
            </w:r>
          </w:p>
        </w:tc>
        <w:tc>
          <w:tcPr>
            <w:tcW w:w="0" w:type="auto"/>
          </w:tcPr>
          <w:p w14:paraId="296F97AA" w14:textId="026F2DE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0" w:type="auto"/>
          </w:tcPr>
          <w:p w14:paraId="391A23F5" w14:textId="322B9F0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3AE2479E"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5E25B88"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7DE2FCC" w14:textId="46302B6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0" w:type="auto"/>
          </w:tcPr>
          <w:p w14:paraId="11DC7237" w14:textId="4F1A2B4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0" w:type="auto"/>
          </w:tcPr>
          <w:p w14:paraId="511657EF" w14:textId="74DD949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1C4225F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454BE0" w14:textId="3A3CD89C"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0" w:type="auto"/>
          </w:tcPr>
          <w:p w14:paraId="257CB35B" w14:textId="7E401E0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0" w:type="auto"/>
          </w:tcPr>
          <w:p w14:paraId="3BF981E0" w14:textId="4E810D09"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6DF843B7"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684ABF69"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69E09C5" w14:textId="40FE57E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0" w:type="auto"/>
          </w:tcPr>
          <w:p w14:paraId="47E99040" w14:textId="39FAEF60"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0" w:type="auto"/>
          </w:tcPr>
          <w:p w14:paraId="664FBE3D" w14:textId="04CAA622"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4FFD2BFB"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0B66B17" w14:textId="4B4EA8D8"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0" w:type="auto"/>
          </w:tcPr>
          <w:p w14:paraId="61371158" w14:textId="7CCDC89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0" w:type="auto"/>
          </w:tcPr>
          <w:p w14:paraId="18A13B75" w14:textId="47DDFA45"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7C72ACD9"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65E0D9F"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13D7249" w14:textId="787EFCF3"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0" w:type="auto"/>
          </w:tcPr>
          <w:p w14:paraId="5D565F71" w14:textId="6ABE12A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0" w:type="auto"/>
          </w:tcPr>
          <w:p w14:paraId="559854E1" w14:textId="5047167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7395901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8D19C5" w14:textId="23B04DF2"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0" w:type="auto"/>
          </w:tcPr>
          <w:p w14:paraId="46226F63" w14:textId="7D9540F6"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0" w:type="auto"/>
          </w:tcPr>
          <w:p w14:paraId="3217F41E" w14:textId="29D7076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5BFD03DB"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489C40D"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432D1E3" w14:textId="3ABAF3C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0" w:type="auto"/>
          </w:tcPr>
          <w:p w14:paraId="2CAA968E" w14:textId="18DDCC1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0" w:type="auto"/>
          </w:tcPr>
          <w:p w14:paraId="275E9C0E" w14:textId="03A47DB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028B6FFA"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BC59560" w14:textId="3DAB10D6"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0" w:type="auto"/>
          </w:tcPr>
          <w:p w14:paraId="7600679A" w14:textId="61EA2429"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0" w:type="auto"/>
          </w:tcPr>
          <w:p w14:paraId="08937616" w14:textId="3943C83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1C25D647"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29A22AE"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E315297" w14:textId="3127231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0" w:type="auto"/>
          </w:tcPr>
          <w:p w14:paraId="653A3B8D" w14:textId="0FEC204C"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0" w:type="auto"/>
          </w:tcPr>
          <w:p w14:paraId="060B821E" w14:textId="21630B5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57C405C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536A57" w14:textId="66B1A600"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0" w:type="auto"/>
          </w:tcPr>
          <w:p w14:paraId="2D235F01" w14:textId="6E7A306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0" w:type="auto"/>
          </w:tcPr>
          <w:p w14:paraId="41007A36" w14:textId="7863EE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0" w:type="auto"/>
          </w:tcPr>
          <w:p w14:paraId="4A5D4315"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6E351D2"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9C6D34A" w14:textId="4579DE41"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0" w:type="auto"/>
          </w:tcPr>
          <w:p w14:paraId="2BA463DF" w14:textId="709FBA1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0" w:type="auto"/>
          </w:tcPr>
          <w:p w14:paraId="5C983F5F" w14:textId="11DD7C00"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4C2D48" w:rsidRPr="008701D0" w14:paraId="69C11C89"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161EEDE7" w14:textId="483A3A0C"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0" w:type="auto"/>
          </w:tcPr>
          <w:p w14:paraId="3B997063" w14:textId="609FD4C1"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0" w:type="auto"/>
          </w:tcPr>
          <w:p w14:paraId="08796C05" w14:textId="2CC0564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0" w:type="auto"/>
          </w:tcPr>
          <w:p w14:paraId="3531BE6E"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506347CB"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0BC61BAE" w14:textId="6F50469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0" w:type="auto"/>
          </w:tcPr>
          <w:p w14:paraId="4A208906" w14:textId="3AB2937E"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0" w:type="auto"/>
          </w:tcPr>
          <w:p w14:paraId="5D358877" w14:textId="3CD52CC4"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contract/ award used to fund the sponsored project.</w:t>
            </w:r>
          </w:p>
        </w:tc>
      </w:tr>
      <w:tr w:rsidR="004C2D48" w:rsidRPr="008701D0" w14:paraId="34B9441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070B5C5" w14:textId="7CD1B559"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0" w:type="auto"/>
          </w:tcPr>
          <w:p w14:paraId="6EFA2606" w14:textId="6EB1DB55"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0" w:type="auto"/>
          </w:tcPr>
          <w:p w14:paraId="0D919DC2" w14:textId="69BB803E"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265DCC68"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7777CB5"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3DF81E2B" w14:textId="75B10D08"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0" w:type="auto"/>
          </w:tcPr>
          <w:p w14:paraId="72AA3F8B" w14:textId="6FD116E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0" w:type="auto"/>
          </w:tcPr>
          <w:p w14:paraId="0854B53B" w14:textId="33A31C1B"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contract/ award used to fund the sponsored project.</w:t>
            </w:r>
          </w:p>
        </w:tc>
      </w:tr>
      <w:tr w:rsidR="004C2D48" w:rsidRPr="008701D0" w14:paraId="7322AC00"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427708C4" w14:textId="1427131E"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0" w:type="auto"/>
          </w:tcPr>
          <w:p w14:paraId="6B98272F" w14:textId="3838494F"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0" w:type="auto"/>
          </w:tcPr>
          <w:p w14:paraId="47242A10" w14:textId="5933B42C"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0" w:type="auto"/>
          </w:tcPr>
          <w:p w14:paraId="516E888B"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8792972"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7B37B1EF" w14:textId="244DE79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0" w:type="auto"/>
          </w:tcPr>
          <w:p w14:paraId="22B20E85" w14:textId="436946E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0" w:type="auto"/>
          </w:tcPr>
          <w:p w14:paraId="23E3BEFD" w14:textId="786D2F50"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4C2D48" w:rsidRPr="008701D0" w14:paraId="7EF942F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42D6FC4" w14:textId="3A151C13"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0" w:type="auto"/>
          </w:tcPr>
          <w:p w14:paraId="2E257E1B" w14:textId="6261383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0" w:type="auto"/>
          </w:tcPr>
          <w:p w14:paraId="6F63ABB8" w14:textId="2F93DA2C"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5DBFB0D9"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1DF04A2E" w14:textId="77777777"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65A75EB" w14:textId="5BBB47AD"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0" w:type="auto"/>
          </w:tcPr>
          <w:p w14:paraId="776A7C7A" w14:textId="38D11C5A"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0" w:type="auto"/>
          </w:tcPr>
          <w:p w14:paraId="4B3658CB" w14:textId="0E9D4374" w:rsidR="004C2D48" w:rsidRPr="008701D0" w:rsidRDefault="004C2D4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funding source associated to the combination of award and sponsored project.</w:t>
            </w:r>
          </w:p>
        </w:tc>
      </w:tr>
      <w:tr w:rsidR="004C2D48" w:rsidRPr="008701D0" w14:paraId="2311D8CF" w14:textId="77777777" w:rsidTr="00517911">
        <w:tc>
          <w:tcPr>
            <w:cnfStyle w:val="001000000000" w:firstRow="0" w:lastRow="0" w:firstColumn="1" w:lastColumn="0" w:oddVBand="0" w:evenVBand="0" w:oddHBand="0" w:evenHBand="0" w:firstRowFirstColumn="0" w:firstRowLastColumn="0" w:lastRowFirstColumn="0" w:lastRowLastColumn="0"/>
            <w:tcW w:w="0" w:type="auto"/>
          </w:tcPr>
          <w:p w14:paraId="3B8B6BDA" w14:textId="56E2C4E4" w:rsidR="004C2D48" w:rsidRPr="008701D0" w:rsidRDefault="004C2D48"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4</w:t>
            </w:r>
          </w:p>
        </w:tc>
        <w:tc>
          <w:tcPr>
            <w:tcW w:w="0" w:type="auto"/>
          </w:tcPr>
          <w:p w14:paraId="6EB56DEC" w14:textId="46B73C26"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0" w:type="auto"/>
          </w:tcPr>
          <w:p w14:paraId="4146EDDF" w14:textId="562589D2"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0" w:type="auto"/>
          </w:tcPr>
          <w:p w14:paraId="592056A8"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48A95248" w14:textId="7777777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0" w:type="auto"/>
          </w:tcPr>
          <w:p w14:paraId="22C67989" w14:textId="3AB9A94A"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0" w:type="auto"/>
          </w:tcPr>
          <w:p w14:paraId="33314D65" w14:textId="493970C7"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0" w:type="auto"/>
          </w:tcPr>
          <w:p w14:paraId="0572E041" w14:textId="42317E4D" w:rsidR="004C2D48" w:rsidRPr="008701D0" w:rsidRDefault="004C2D48"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funding source associated to the combination of award and sponsored project.</w:t>
            </w:r>
          </w:p>
        </w:tc>
      </w:tr>
    </w:tbl>
    <w:p w14:paraId="11312DE4" w14:textId="77777777" w:rsidR="00991627" w:rsidRDefault="00991627" w:rsidP="00991627">
      <w:pPr>
        <w:pStyle w:val="Heading3"/>
      </w:pPr>
      <w:bookmarkStart w:id="73" w:name="_Toc95877828"/>
      <w:r>
        <w:t>Mapping</w:t>
      </w:r>
      <w:bookmarkEnd w:id="73"/>
    </w:p>
    <w:tbl>
      <w:tblPr>
        <w:tblStyle w:val="GridTable4-Accent11"/>
        <w:tblW w:w="0" w:type="auto"/>
        <w:tblLook w:val="04A0" w:firstRow="1" w:lastRow="0" w:firstColumn="1" w:lastColumn="0" w:noHBand="0" w:noVBand="1"/>
      </w:tblPr>
      <w:tblGrid>
        <w:gridCol w:w="2471"/>
        <w:gridCol w:w="3058"/>
      </w:tblGrid>
      <w:tr w:rsidR="00991627" w:rsidRPr="006A1109" w14:paraId="3E9AA77C"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26BA4B9C"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53F379F6"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01A343D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E182713" w14:textId="1B1D03C2" w:rsidR="00991627" w:rsidRPr="002842C2" w:rsidRDefault="00991627"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0F9FD461" w14:textId="06197EAA" w:rsidR="00991627" w:rsidRPr="002842C2" w:rsidRDefault="00991627"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5826A68D" w14:textId="77777777" w:rsidR="00991627" w:rsidRPr="00FA573C" w:rsidRDefault="00991627" w:rsidP="00991627">
      <w:pPr>
        <w:rPr>
          <w:rFonts w:ascii="Calibri Light" w:hAnsi="Calibri Light" w:cs="Calibri Light"/>
        </w:rPr>
      </w:pPr>
    </w:p>
    <w:p w14:paraId="2EFDC63D" w14:textId="666F7C40" w:rsidR="00991627" w:rsidRPr="00EB163B" w:rsidRDefault="00B70BB7" w:rsidP="00991627">
      <w:pPr>
        <w:pStyle w:val="Heading2"/>
      </w:pPr>
      <w:bookmarkStart w:id="74" w:name="_Toc95877829"/>
      <w:r w:rsidRPr="00B70BB7">
        <w:t>Import Project Nonlabor Costs</w:t>
      </w:r>
      <w:bookmarkEnd w:id="74"/>
    </w:p>
    <w:p w14:paraId="58AADAEA" w14:textId="44802FC5" w:rsidR="00991627" w:rsidRPr="009661D0" w:rsidRDefault="00991627" w:rsidP="0099162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00B70BB7" w:rsidRPr="00B70BB7">
        <w:rPr>
          <w:rFonts w:ascii="Calibri Light" w:hAnsi="Calibri Light" w:cs="Arial"/>
          <w:color w:val="4F4F4F"/>
          <w:sz w:val="22"/>
          <w:szCs w:val="22"/>
          <w:lang w:val="en-GB" w:eastAsia="en-IE"/>
        </w:rPr>
        <w:t>XXMX_PPM_PRJ_NONLABCOST_STG</w:t>
      </w:r>
      <w:r w:rsidR="00573F61" w:rsidRPr="00573F61">
        <w:rPr>
          <w:rFonts w:ascii="Calibri Light" w:hAnsi="Calibri Light" w:cs="Arial"/>
          <w:color w:val="4F4F4F"/>
          <w:sz w:val="22"/>
          <w:szCs w:val="22"/>
          <w:lang w:val="en-GB" w:eastAsia="en-IE"/>
        </w:rPr>
        <w:t>.dat</w:t>
      </w:r>
    </w:p>
    <w:p w14:paraId="2D9D2B29" w14:textId="12635813" w:rsidR="00991627" w:rsidRDefault="00991627" w:rsidP="00991627">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B70BB7" w:rsidRPr="00B70BB7">
        <w:rPr>
          <w:rFonts w:ascii="Calibri Light" w:hAnsi="Calibri Light" w:cs="Arial"/>
          <w:color w:val="4F4F4F"/>
        </w:rPr>
        <w:t>XXMX_PPM_PRJ_NONLABCOST_STG</w:t>
      </w:r>
    </w:p>
    <w:p w14:paraId="018D89CF" w14:textId="31DF920F" w:rsidR="00991627" w:rsidRDefault="00991627" w:rsidP="00991627">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B70BB7" w:rsidRPr="00B70BB7">
        <w:rPr>
          <w:rFonts w:ascii="Calibri Light" w:hAnsi="Calibri Light" w:cs="Arial"/>
          <w:color w:val="4F4F4F"/>
          <w:sz w:val="22"/>
          <w:szCs w:val="22"/>
          <w:lang w:val="en-GB" w:eastAsia="en-IE"/>
        </w:rPr>
        <w:t>XXMX_PPM_PRJ_NONLABCOST_</w:t>
      </w:r>
      <w:r w:rsidR="00B70BB7">
        <w:rPr>
          <w:rFonts w:ascii="Calibri Light" w:hAnsi="Calibri Light" w:cs="Arial"/>
          <w:color w:val="4F4F4F"/>
          <w:sz w:val="22"/>
          <w:szCs w:val="22"/>
          <w:lang w:val="en-GB" w:eastAsia="en-IE"/>
        </w:rPr>
        <w:t>XFM</w:t>
      </w:r>
    </w:p>
    <w:p w14:paraId="2DEC695F" w14:textId="77777777" w:rsidR="00991627" w:rsidRPr="00D01BED" w:rsidRDefault="00991627" w:rsidP="0099162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1932A91" w14:textId="4FF58810" w:rsidR="00991627" w:rsidRDefault="00991627" w:rsidP="0099162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B70BB7" w:rsidRPr="00B70BB7">
        <w:rPr>
          <w:rFonts w:ascii="Calibri Light" w:hAnsi="Calibri Light" w:cs="Arial"/>
          <w:color w:val="4F4F4F"/>
          <w:sz w:val="22"/>
          <w:szCs w:val="22"/>
          <w:lang w:val="en-GB" w:eastAsia="en-IE"/>
        </w:rPr>
        <w:t>ProjectUnprocessedNonlaborExpenditureItemImportTemplate.xlsm</w:t>
      </w:r>
      <w:r>
        <w:rPr>
          <w:rFonts w:ascii="Calibri Light" w:hAnsi="Calibri Light" w:cs="Arial"/>
          <w:color w:val="4F4F4F"/>
          <w:sz w:val="22"/>
          <w:szCs w:val="22"/>
          <w:lang w:val="en-GB" w:eastAsia="en-IE"/>
        </w:rPr>
        <w:t xml:space="preserve">. Worksheet Tab used is </w:t>
      </w:r>
      <w:r w:rsidR="0028368B" w:rsidRPr="0028368B">
        <w:rPr>
          <w:rFonts w:ascii="Calibri Light" w:hAnsi="Calibri Light" w:cs="Arial"/>
          <w:b/>
          <w:bCs/>
          <w:color w:val="4F4F4F"/>
          <w:sz w:val="22"/>
          <w:szCs w:val="22"/>
          <w:lang w:val="en-GB" w:eastAsia="en-IE"/>
        </w:rPr>
        <w:t>PJC_TXN_XFACE_STAGE_ALL</w:t>
      </w:r>
    </w:p>
    <w:p w14:paraId="65D4E5D6" w14:textId="77777777" w:rsidR="00991627" w:rsidRPr="009661D0" w:rsidRDefault="00991627" w:rsidP="00991627">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5000" w:type="pct"/>
        <w:tblLayout w:type="fixed"/>
        <w:tblLook w:val="04A0" w:firstRow="1" w:lastRow="0" w:firstColumn="1" w:lastColumn="0" w:noHBand="0" w:noVBand="1"/>
      </w:tblPr>
      <w:tblGrid>
        <w:gridCol w:w="539"/>
        <w:gridCol w:w="2608"/>
        <w:gridCol w:w="1350"/>
        <w:gridCol w:w="809"/>
        <w:gridCol w:w="628"/>
        <w:gridCol w:w="2340"/>
        <w:gridCol w:w="2251"/>
        <w:gridCol w:w="3423"/>
      </w:tblGrid>
      <w:tr w:rsidR="00991627" w:rsidRPr="008701D0" w14:paraId="1DFBD774"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822D24" w14:textId="77777777" w:rsidR="00991627" w:rsidRPr="008701D0" w:rsidRDefault="00991627"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935" w:type="pct"/>
          </w:tcPr>
          <w:p w14:paraId="240A9539"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484" w:type="pct"/>
          </w:tcPr>
          <w:p w14:paraId="450B68B3"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290" w:type="pct"/>
          </w:tcPr>
          <w:p w14:paraId="61BC6F52"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225" w:type="pct"/>
          </w:tcPr>
          <w:p w14:paraId="150783E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839" w:type="pct"/>
          </w:tcPr>
          <w:p w14:paraId="5C5B9945"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807" w:type="pct"/>
          </w:tcPr>
          <w:p w14:paraId="4113C4EE"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1227" w:type="pct"/>
          </w:tcPr>
          <w:p w14:paraId="2E76C8A3" w14:textId="77777777" w:rsidR="00991627" w:rsidRPr="008701D0" w:rsidRDefault="00991627"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28368B" w:rsidRPr="008701D0" w14:paraId="76B7C4C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85467E"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935" w:type="pct"/>
          </w:tcPr>
          <w:p w14:paraId="50EE494E" w14:textId="3DAB031E"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484" w:type="pct"/>
          </w:tcPr>
          <w:p w14:paraId="607F2700" w14:textId="474C2DA2"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090819E6"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6D63971"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33664FF6" w14:textId="2ED04600"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807" w:type="pct"/>
          </w:tcPr>
          <w:p w14:paraId="771654C6" w14:textId="569AFE5C"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1227" w:type="pct"/>
          </w:tcPr>
          <w:p w14:paraId="2EBF29EA"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hAnsiTheme="majorHAnsi" w:cstheme="majorHAnsi"/>
                <w:color w:val="000000"/>
                <w:sz w:val="16"/>
                <w:szCs w:val="16"/>
              </w:rPr>
              <w:t>Identifier for every batch</w:t>
            </w:r>
          </w:p>
        </w:tc>
      </w:tr>
      <w:tr w:rsidR="0028368B" w:rsidRPr="008701D0" w14:paraId="190A096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3041CA6"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935" w:type="pct"/>
          </w:tcPr>
          <w:p w14:paraId="4FCBBB95" w14:textId="64A373A2"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484" w:type="pct"/>
          </w:tcPr>
          <w:p w14:paraId="55E83492" w14:textId="4677A0F2"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835B608" w14:textId="2BDEFF68"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F952773" w14:textId="52DBDF8A"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81738C0" w14:textId="137714FC"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807" w:type="pct"/>
          </w:tcPr>
          <w:p w14:paraId="1DE8ECA7" w14:textId="56502AF8"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227" w:type="pct"/>
          </w:tcPr>
          <w:p w14:paraId="0BCB806A" w14:textId="77777777"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hAnsiTheme="majorHAnsi" w:cstheme="majorHAnsi"/>
                <w:color w:val="000000"/>
                <w:sz w:val="16"/>
                <w:szCs w:val="16"/>
              </w:rPr>
              <w:t>New name for every extract</w:t>
            </w:r>
          </w:p>
        </w:tc>
      </w:tr>
      <w:tr w:rsidR="0028368B" w:rsidRPr="008701D0" w14:paraId="6E4F583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1174BF2"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3</w:t>
            </w:r>
          </w:p>
        </w:tc>
        <w:tc>
          <w:tcPr>
            <w:tcW w:w="935" w:type="pct"/>
          </w:tcPr>
          <w:p w14:paraId="65C95E1A" w14:textId="6D97F09B"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484" w:type="pct"/>
          </w:tcPr>
          <w:p w14:paraId="792BE774" w14:textId="4B5906EA"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245B4F71" w14:textId="7EF955B6"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E037718" w14:textId="37809829"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5FCB3C7" w14:textId="16CB9850"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807" w:type="pct"/>
          </w:tcPr>
          <w:p w14:paraId="0A89ADE4" w14:textId="343F024C"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227" w:type="pct"/>
          </w:tcPr>
          <w:p w14:paraId="5EE0BA13"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hAnsiTheme="majorHAnsi" w:cstheme="majorHAnsi"/>
                <w:color w:val="000000"/>
                <w:sz w:val="16"/>
                <w:szCs w:val="16"/>
              </w:rPr>
              <w:t>Hardcode- ‘Extracted’</w:t>
            </w:r>
          </w:p>
        </w:tc>
      </w:tr>
      <w:tr w:rsidR="0028368B" w:rsidRPr="008701D0" w14:paraId="37C21E1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4F85D11"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935" w:type="pct"/>
          </w:tcPr>
          <w:p w14:paraId="771757C6" w14:textId="78F65394"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484" w:type="pct"/>
          </w:tcPr>
          <w:p w14:paraId="558F37D8" w14:textId="7534C809"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290" w:type="pct"/>
          </w:tcPr>
          <w:p w14:paraId="725E4F7A" w14:textId="77777777"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271BFEBF" w14:textId="77777777"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808AFF0" w14:textId="3D1D4758"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807" w:type="pct"/>
          </w:tcPr>
          <w:p w14:paraId="00528021" w14:textId="1234FC3D"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227" w:type="pct"/>
          </w:tcPr>
          <w:p w14:paraId="780A21DD" w14:textId="77777777" w:rsidR="0028368B" w:rsidRPr="008701D0" w:rsidRDefault="0028368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eader record identifier, unique within LOAD_RE QUEST_ID. Reserved for data uploaded through cloud interface only. Pass Purchase Order Number.</w:t>
            </w:r>
          </w:p>
        </w:tc>
      </w:tr>
      <w:tr w:rsidR="0028368B" w:rsidRPr="008701D0" w14:paraId="3E76897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D0A05F1" w14:textId="77777777" w:rsidR="0028368B" w:rsidRPr="008701D0" w:rsidRDefault="0028368B"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935" w:type="pct"/>
          </w:tcPr>
          <w:p w14:paraId="7492CC5C" w14:textId="1CF15CEA"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484" w:type="pct"/>
          </w:tcPr>
          <w:p w14:paraId="3EB6CF25" w14:textId="4470EA0D"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0635A3AC"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52D4C02B" w14:textId="77777777"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46DD24C9" w14:textId="63843930"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807" w:type="pct"/>
          </w:tcPr>
          <w:p w14:paraId="2CD913D4" w14:textId="2016D9B2"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1227" w:type="pct"/>
          </w:tcPr>
          <w:p w14:paraId="1EDA7992" w14:textId="4F0F1C35" w:rsidR="0028368B" w:rsidRPr="008701D0" w:rsidRDefault="0028368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is value is used to describe the type of transaction that is being created.  Options are; LABOR, NONLABOR, MISCELLANEOUS, EXPENSES, SUPPLIER, INVENTORY.  For this template, enter NONLABOR.</w:t>
            </w:r>
          </w:p>
        </w:tc>
      </w:tr>
      <w:tr w:rsidR="00C97AA3" w:rsidRPr="008701D0" w14:paraId="5B760DA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4837EC1"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935" w:type="pct"/>
          </w:tcPr>
          <w:p w14:paraId="23A28FA0" w14:textId="7286322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484" w:type="pct"/>
          </w:tcPr>
          <w:p w14:paraId="2E6CBAFA" w14:textId="527ECD1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C4DD819"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167F14C" w14:textId="407C9BA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BA0F5FB" w14:textId="364E2E4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807" w:type="pct"/>
          </w:tcPr>
          <w:p w14:paraId="29098450" w14:textId="4B0CD1F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1227" w:type="pct"/>
          </w:tcPr>
          <w:p w14:paraId="6D25BAA4" w14:textId="2768987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C97AA3" w:rsidRPr="008701D0" w14:paraId="78BB3C0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AF6A50B"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935" w:type="pct"/>
          </w:tcPr>
          <w:p w14:paraId="43268DFB" w14:textId="213E13E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484" w:type="pct"/>
          </w:tcPr>
          <w:p w14:paraId="3921C11B" w14:textId="5194CBB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EFA0A5D" w14:textId="7777777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96C7EA8" w14:textId="49003F6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243C9F4" w14:textId="1F1A626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807" w:type="pct"/>
          </w:tcPr>
          <w:p w14:paraId="4DA73DBA" w14:textId="55BBE08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1227" w:type="pct"/>
          </w:tcPr>
          <w:p w14:paraId="23F7E93B" w14:textId="0A71235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C97AA3" w:rsidRPr="008701D0" w14:paraId="7E56614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1FB7A5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935" w:type="pct"/>
          </w:tcPr>
          <w:p w14:paraId="6792321A" w14:textId="658D43D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484" w:type="pct"/>
          </w:tcPr>
          <w:p w14:paraId="6E98F3FF" w14:textId="673FFE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7CD574B2"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3EAC2A2" w14:textId="7D705AC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0397EF9" w14:textId="4CBA2B4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807" w:type="pct"/>
          </w:tcPr>
          <w:p w14:paraId="38C8B9D3" w14:textId="6C11E80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1227" w:type="pct"/>
          </w:tcPr>
          <w:p w14:paraId="069ADE7F" w14:textId="2A3D78D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C97AA3" w:rsidRPr="008701D0" w14:paraId="5AADEBF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2E01639"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935" w:type="pct"/>
          </w:tcPr>
          <w:p w14:paraId="79C172BA" w14:textId="776FF27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484" w:type="pct"/>
          </w:tcPr>
          <w:p w14:paraId="0D5B4A9A" w14:textId="5DC53D6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249A155" w14:textId="7777777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DBEF3DF" w14:textId="497FCA1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19EA27C" w14:textId="16A9D82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807" w:type="pct"/>
          </w:tcPr>
          <w:p w14:paraId="3DCC2BD0" w14:textId="152DE2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1227" w:type="pct"/>
          </w:tcPr>
          <w:p w14:paraId="5CB9B051" w14:textId="679166A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C97AA3" w:rsidRPr="008701D0" w14:paraId="69A53DB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D433D92"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935" w:type="pct"/>
          </w:tcPr>
          <w:p w14:paraId="779E031F" w14:textId="1CB64A0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484" w:type="pct"/>
          </w:tcPr>
          <w:p w14:paraId="03EAAA7C" w14:textId="40288BA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C9B1204"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40EFB6B" w14:textId="2FF05FD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DD01B28" w14:textId="72CAA64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807" w:type="pct"/>
          </w:tcPr>
          <w:p w14:paraId="03AE747F" w14:textId="184F4BF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1227" w:type="pct"/>
          </w:tcPr>
          <w:p w14:paraId="56B7F0FF" w14:textId="0A861AF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C97AA3" w:rsidRPr="008701D0" w14:paraId="50B8AE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33CFEC8"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935" w:type="pct"/>
          </w:tcPr>
          <w:p w14:paraId="5606F0B5" w14:textId="1843A7D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484" w:type="pct"/>
          </w:tcPr>
          <w:p w14:paraId="634D367B" w14:textId="269A858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42FFEA7" w14:textId="7777777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0490AB5" w14:textId="2339590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D2CAAE0" w14:textId="279E1EB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807" w:type="pct"/>
          </w:tcPr>
          <w:p w14:paraId="65A44D82" w14:textId="7816859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1227" w:type="pct"/>
          </w:tcPr>
          <w:p w14:paraId="6B3E510F" w14:textId="627D958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C97AA3" w:rsidRPr="008701D0" w14:paraId="4F26068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811F0F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2</w:t>
            </w:r>
          </w:p>
        </w:tc>
        <w:tc>
          <w:tcPr>
            <w:tcW w:w="935" w:type="pct"/>
          </w:tcPr>
          <w:p w14:paraId="435751C9" w14:textId="7689E79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484" w:type="pct"/>
          </w:tcPr>
          <w:p w14:paraId="07E95C1F" w14:textId="7273E21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E7FCB69" w14:textId="777777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7AB2CD3" w14:textId="4E90130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CE35E89" w14:textId="557A1E8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807" w:type="pct"/>
          </w:tcPr>
          <w:p w14:paraId="69AE9D56" w14:textId="3BB33FB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1227" w:type="pct"/>
          </w:tcPr>
          <w:p w14:paraId="6AD6D7E9" w14:textId="319EB00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C97AA3" w:rsidRPr="008701D0" w14:paraId="48EC7E2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0D50658"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935" w:type="pct"/>
          </w:tcPr>
          <w:p w14:paraId="07611246" w14:textId="2387B1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484" w:type="pct"/>
          </w:tcPr>
          <w:p w14:paraId="3206B2AA" w14:textId="71F97E5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60101AE" w14:textId="13E1271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FAA5135" w14:textId="61570E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3FA2A15" w14:textId="75CDBE9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807" w:type="pct"/>
          </w:tcPr>
          <w:p w14:paraId="1F2D3A94" w14:textId="1AFBC62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1227" w:type="pct"/>
          </w:tcPr>
          <w:p w14:paraId="252CF62A" w14:textId="072BCFE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C97AA3" w:rsidRPr="008701D0" w14:paraId="7E99788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3B0704A"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935" w:type="pct"/>
          </w:tcPr>
          <w:p w14:paraId="12D0A3B9" w14:textId="27BBF23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484" w:type="pct"/>
          </w:tcPr>
          <w:p w14:paraId="6925A5B4" w14:textId="62E64EA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6452DEC1" w14:textId="3FA51B5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A386F53" w14:textId="759EEEF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2139B7E" w14:textId="5FF44A0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807" w:type="pct"/>
          </w:tcPr>
          <w:p w14:paraId="05411089" w14:textId="5D4EC67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1227" w:type="pct"/>
          </w:tcPr>
          <w:p w14:paraId="2C24107E" w14:textId="3CD0432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C97AA3" w:rsidRPr="008701D0" w14:paraId="66ADA7B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0B0D8A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935" w:type="pct"/>
          </w:tcPr>
          <w:p w14:paraId="7B759A19" w14:textId="7048EAE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484" w:type="pct"/>
          </w:tcPr>
          <w:p w14:paraId="69A599D4" w14:textId="21E3A33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290" w:type="pct"/>
          </w:tcPr>
          <w:p w14:paraId="110B57D3" w14:textId="3C16696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B34EC27" w14:textId="04CEA75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8547E58" w14:textId="084EE69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807" w:type="pct"/>
          </w:tcPr>
          <w:p w14:paraId="1C7FB848" w14:textId="1E01A2C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1227" w:type="pct"/>
          </w:tcPr>
          <w:p w14:paraId="6ACD727A" w14:textId="36A9931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C97AA3" w:rsidRPr="008701D0" w14:paraId="0E50345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F08A30D"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935" w:type="pct"/>
          </w:tcPr>
          <w:p w14:paraId="7963F5B2" w14:textId="386934A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484" w:type="pct"/>
          </w:tcPr>
          <w:p w14:paraId="0AD5B4EA" w14:textId="54FF48C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438A233D" w14:textId="42D5EF2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576B7C6" w14:textId="1762201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674EDE3" w14:textId="19BC73C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807" w:type="pct"/>
          </w:tcPr>
          <w:p w14:paraId="5ED6F7D4" w14:textId="636394A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1227" w:type="pct"/>
          </w:tcPr>
          <w:p w14:paraId="77EE5C19" w14:textId="38CD723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C97AA3" w:rsidRPr="008701D0" w14:paraId="4BBD74D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F5318B"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935" w:type="pct"/>
          </w:tcPr>
          <w:p w14:paraId="1A7A7AF7" w14:textId="3714D6A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UMBER                    </w:t>
            </w:r>
          </w:p>
        </w:tc>
        <w:tc>
          <w:tcPr>
            <w:tcW w:w="484" w:type="pct"/>
          </w:tcPr>
          <w:p w14:paraId="67CC048F" w14:textId="32E1738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18D7CFF2" w14:textId="244586F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A514345" w14:textId="1A6602D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A8E6511" w14:textId="7E62E1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807" w:type="pct"/>
          </w:tcPr>
          <w:p w14:paraId="13C7FD18" w14:textId="7A0704B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UMBER                    </w:t>
            </w:r>
          </w:p>
        </w:tc>
        <w:tc>
          <w:tcPr>
            <w:tcW w:w="1227" w:type="pct"/>
          </w:tcPr>
          <w:p w14:paraId="7A4532DE" w14:textId="3FDBB21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erson.</w:t>
            </w:r>
          </w:p>
        </w:tc>
      </w:tr>
      <w:tr w:rsidR="00C97AA3" w:rsidRPr="008701D0" w14:paraId="52D374C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E386899"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935" w:type="pct"/>
          </w:tcPr>
          <w:p w14:paraId="15117F2A" w14:textId="357CDB6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NAME                      </w:t>
            </w:r>
          </w:p>
        </w:tc>
        <w:tc>
          <w:tcPr>
            <w:tcW w:w="484" w:type="pct"/>
          </w:tcPr>
          <w:p w14:paraId="5B482FF8" w14:textId="29E3011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7B652265" w14:textId="1A58522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1E56CB5" w14:textId="5576C3A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9884AE0" w14:textId="21548B9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807" w:type="pct"/>
          </w:tcPr>
          <w:p w14:paraId="4CAD353D" w14:textId="6B6F7AB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NAME                      </w:t>
            </w:r>
          </w:p>
        </w:tc>
        <w:tc>
          <w:tcPr>
            <w:tcW w:w="1227" w:type="pct"/>
          </w:tcPr>
          <w:p w14:paraId="52EC6B0B" w14:textId="5EA0A4E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erson.</w:t>
            </w:r>
          </w:p>
        </w:tc>
      </w:tr>
      <w:tr w:rsidR="00C97AA3" w:rsidRPr="008701D0" w14:paraId="60728E6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534438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935" w:type="pct"/>
          </w:tcPr>
          <w:p w14:paraId="110F32DD" w14:textId="11F8EF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ERSON_ID                        </w:t>
            </w:r>
          </w:p>
        </w:tc>
        <w:tc>
          <w:tcPr>
            <w:tcW w:w="484" w:type="pct"/>
          </w:tcPr>
          <w:p w14:paraId="0F1F1132" w14:textId="193D26E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5E35487" w14:textId="49539AF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D2E7CB5" w14:textId="7EBA7BE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B731867" w14:textId="134CFBE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807" w:type="pct"/>
          </w:tcPr>
          <w:p w14:paraId="797BE994" w14:textId="32B4445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ERSON_ID                        </w:t>
            </w:r>
          </w:p>
        </w:tc>
        <w:tc>
          <w:tcPr>
            <w:tcW w:w="1227" w:type="pct"/>
          </w:tcPr>
          <w:p w14:paraId="21BCBB84" w14:textId="28B98E8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erson.</w:t>
            </w:r>
          </w:p>
        </w:tc>
      </w:tr>
      <w:tr w:rsidR="00C97AA3" w:rsidRPr="008701D0" w14:paraId="5A2E3EE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5CD918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0</w:t>
            </w:r>
          </w:p>
        </w:tc>
        <w:tc>
          <w:tcPr>
            <w:tcW w:w="935" w:type="pct"/>
          </w:tcPr>
          <w:p w14:paraId="5A55DEC2" w14:textId="161B3E9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NAME              </w:t>
            </w:r>
          </w:p>
        </w:tc>
        <w:tc>
          <w:tcPr>
            <w:tcW w:w="484" w:type="pct"/>
          </w:tcPr>
          <w:p w14:paraId="2B4FA114" w14:textId="78C9D1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28E3459F" w14:textId="276E0EC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1F2B7EF" w14:textId="79A7AE1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7871721" w14:textId="3E75098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807" w:type="pct"/>
          </w:tcPr>
          <w:p w14:paraId="248F1585" w14:textId="046993E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NAME              </w:t>
            </w:r>
          </w:p>
        </w:tc>
        <w:tc>
          <w:tcPr>
            <w:tcW w:w="1227" w:type="pct"/>
          </w:tcPr>
          <w:p w14:paraId="54870095" w14:textId="7009AC9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human resources assignment.</w:t>
            </w:r>
          </w:p>
        </w:tc>
      </w:tr>
      <w:tr w:rsidR="00C97AA3" w:rsidRPr="008701D0" w14:paraId="75A88A4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B2FF78A"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1</w:t>
            </w:r>
          </w:p>
        </w:tc>
        <w:tc>
          <w:tcPr>
            <w:tcW w:w="935" w:type="pct"/>
          </w:tcPr>
          <w:p w14:paraId="3A3837E2" w14:textId="2E3BCDA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HCM_ASSIGNMENT_ID                </w:t>
            </w:r>
          </w:p>
        </w:tc>
        <w:tc>
          <w:tcPr>
            <w:tcW w:w="484" w:type="pct"/>
          </w:tcPr>
          <w:p w14:paraId="19C4AF46" w14:textId="522D183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984BF90" w14:textId="44393EC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4B5B474" w14:textId="761BFDE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9D8A860" w14:textId="7740E23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807" w:type="pct"/>
          </w:tcPr>
          <w:p w14:paraId="77C0235E" w14:textId="3C97B86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HCM_ASSIGNMENT_ID                </w:t>
            </w:r>
          </w:p>
        </w:tc>
        <w:tc>
          <w:tcPr>
            <w:tcW w:w="1227" w:type="pct"/>
          </w:tcPr>
          <w:p w14:paraId="2119CBB4" w14:textId="5097A85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human resources assignment.</w:t>
            </w:r>
          </w:p>
        </w:tc>
      </w:tr>
      <w:tr w:rsidR="00C97AA3" w:rsidRPr="008701D0" w14:paraId="654D82F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DCE00D0"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2</w:t>
            </w:r>
          </w:p>
        </w:tc>
        <w:tc>
          <w:tcPr>
            <w:tcW w:w="935" w:type="pct"/>
          </w:tcPr>
          <w:p w14:paraId="430213CA" w14:textId="474CD05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484" w:type="pct"/>
          </w:tcPr>
          <w:p w14:paraId="41BDF942" w14:textId="61B1FBD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290" w:type="pct"/>
          </w:tcPr>
          <w:p w14:paraId="301040C1" w14:textId="632A66B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A90F58A" w14:textId="473856E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628AFA3" w14:textId="58DD93F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807" w:type="pct"/>
          </w:tcPr>
          <w:p w14:paraId="01E6C77A" w14:textId="0A29D91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1227" w:type="pct"/>
          </w:tcPr>
          <w:p w14:paraId="0D7F3CD6" w14:textId="49FFF2B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C97AA3" w:rsidRPr="008701D0" w14:paraId="6CE54E9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A6D29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3</w:t>
            </w:r>
          </w:p>
        </w:tc>
        <w:tc>
          <w:tcPr>
            <w:tcW w:w="935" w:type="pct"/>
          </w:tcPr>
          <w:p w14:paraId="3FE9CAEA" w14:textId="68E06EB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484" w:type="pct"/>
          </w:tcPr>
          <w:p w14:paraId="071A479B" w14:textId="2A602DC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639BB8F" w14:textId="6CB3F93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FDD23E8" w14:textId="42B2198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1B755A6" w14:textId="6677414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807" w:type="pct"/>
          </w:tcPr>
          <w:p w14:paraId="115D7708" w14:textId="2EE8DC1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1227" w:type="pct"/>
          </w:tcPr>
          <w:p w14:paraId="49AC2A73" w14:textId="74972FA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C97AA3" w:rsidRPr="008701D0" w14:paraId="064DF37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406299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4</w:t>
            </w:r>
          </w:p>
        </w:tc>
        <w:tc>
          <w:tcPr>
            <w:tcW w:w="935" w:type="pct"/>
          </w:tcPr>
          <w:p w14:paraId="6B765B32" w14:textId="0503702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484" w:type="pct"/>
          </w:tcPr>
          <w:p w14:paraId="36958919" w14:textId="4C24246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1B94858" w14:textId="4F6D62D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C191DA7" w14:textId="68BC157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A9366A9" w14:textId="0796B69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807" w:type="pct"/>
          </w:tcPr>
          <w:p w14:paraId="13D636D1" w14:textId="6B479B7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1227" w:type="pct"/>
          </w:tcPr>
          <w:p w14:paraId="1C01A61A" w14:textId="7A7CB0C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C97AA3" w:rsidRPr="008701D0" w14:paraId="10CA994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80C7C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5</w:t>
            </w:r>
          </w:p>
        </w:tc>
        <w:tc>
          <w:tcPr>
            <w:tcW w:w="935" w:type="pct"/>
          </w:tcPr>
          <w:p w14:paraId="227E2BEA" w14:textId="6FF1E7D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484" w:type="pct"/>
          </w:tcPr>
          <w:p w14:paraId="5D677012" w14:textId="185BE2C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644347FD" w14:textId="3274B4A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42DB2DE" w14:textId="3E91827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833AF16" w14:textId="4B98438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807" w:type="pct"/>
          </w:tcPr>
          <w:p w14:paraId="21D0C0ED" w14:textId="5038D91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1227" w:type="pct"/>
          </w:tcPr>
          <w:p w14:paraId="60860715" w14:textId="0BC56CB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C97AA3" w:rsidRPr="008701D0" w14:paraId="752FDD3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76815A9"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6</w:t>
            </w:r>
          </w:p>
        </w:tc>
        <w:tc>
          <w:tcPr>
            <w:tcW w:w="935" w:type="pct"/>
          </w:tcPr>
          <w:p w14:paraId="7F13C371" w14:textId="2E594B3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484" w:type="pct"/>
          </w:tcPr>
          <w:p w14:paraId="343DB818" w14:textId="4C3C5F5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290" w:type="pct"/>
          </w:tcPr>
          <w:p w14:paraId="3ECC35E1" w14:textId="42445F5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B3BC551" w14:textId="7D09514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F0D8053" w14:textId="430BDD3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807" w:type="pct"/>
          </w:tcPr>
          <w:p w14:paraId="4400F06E" w14:textId="53E0E1A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1227" w:type="pct"/>
          </w:tcPr>
          <w:p w14:paraId="73148499" w14:textId="0629F1F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C97AA3" w:rsidRPr="008701D0" w14:paraId="105BAB5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84655BB"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7</w:t>
            </w:r>
          </w:p>
        </w:tc>
        <w:tc>
          <w:tcPr>
            <w:tcW w:w="935" w:type="pct"/>
          </w:tcPr>
          <w:p w14:paraId="4D53BD2D" w14:textId="32A6C0A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484" w:type="pct"/>
          </w:tcPr>
          <w:p w14:paraId="208D43D0" w14:textId="0C86CD6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666F3B95" w14:textId="540B38B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44DA5BC" w14:textId="6C560F3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1DBF8A2" w14:textId="5F45AC9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807" w:type="pct"/>
          </w:tcPr>
          <w:p w14:paraId="2EDE48CD" w14:textId="3A6248D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1227" w:type="pct"/>
          </w:tcPr>
          <w:p w14:paraId="209BB42B" w14:textId="062A4CA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C97AA3" w:rsidRPr="008701D0" w14:paraId="5123486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7C8FAA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8</w:t>
            </w:r>
          </w:p>
        </w:tc>
        <w:tc>
          <w:tcPr>
            <w:tcW w:w="935" w:type="pct"/>
          </w:tcPr>
          <w:p w14:paraId="6444AE89" w14:textId="423A0B2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484" w:type="pct"/>
          </w:tcPr>
          <w:p w14:paraId="39E89DC1" w14:textId="20AF3CF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2BF8C2BE" w14:textId="4D8ACA3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153AD66" w14:textId="61035CA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22FC247" w14:textId="618E4DB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807" w:type="pct"/>
          </w:tcPr>
          <w:p w14:paraId="7D3CD550" w14:textId="69469B8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1227" w:type="pct"/>
          </w:tcPr>
          <w:p w14:paraId="21D05A42" w14:textId="7FD5E164"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xpenditure type.</w:t>
            </w:r>
          </w:p>
        </w:tc>
      </w:tr>
      <w:tr w:rsidR="00C97AA3" w:rsidRPr="008701D0" w14:paraId="5CECE3A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19D7A9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9</w:t>
            </w:r>
          </w:p>
        </w:tc>
        <w:tc>
          <w:tcPr>
            <w:tcW w:w="935" w:type="pct"/>
          </w:tcPr>
          <w:p w14:paraId="2176127C" w14:textId="47C9D4D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484" w:type="pct"/>
          </w:tcPr>
          <w:p w14:paraId="49AFE807" w14:textId="345CA4C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C652B3B" w14:textId="607BCF9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0387CB4" w14:textId="5B87CFE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214F26A" w14:textId="2383232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807" w:type="pct"/>
          </w:tcPr>
          <w:p w14:paraId="18A48B00" w14:textId="7BBF8CC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1227" w:type="pct"/>
          </w:tcPr>
          <w:p w14:paraId="7B754534" w14:textId="3DE1690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C97AA3" w:rsidRPr="008701D0" w14:paraId="3533B86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6E6A955"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0</w:t>
            </w:r>
          </w:p>
        </w:tc>
        <w:tc>
          <w:tcPr>
            <w:tcW w:w="935" w:type="pct"/>
          </w:tcPr>
          <w:p w14:paraId="59FADAAC" w14:textId="24F8275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484" w:type="pct"/>
          </w:tcPr>
          <w:p w14:paraId="07A3EC8D" w14:textId="0E3E0B5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6B69E90" w14:textId="08D764C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6EDBCC7" w14:textId="13904AD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96FD631" w14:textId="30D9422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807" w:type="pct"/>
          </w:tcPr>
          <w:p w14:paraId="1278DC9C" w14:textId="57820A9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1227" w:type="pct"/>
          </w:tcPr>
          <w:p w14:paraId="41B41919" w14:textId="013B37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C97AA3" w:rsidRPr="008701D0" w14:paraId="70970AD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C36764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1</w:t>
            </w:r>
          </w:p>
        </w:tc>
        <w:tc>
          <w:tcPr>
            <w:tcW w:w="935" w:type="pct"/>
          </w:tcPr>
          <w:p w14:paraId="70653FDC" w14:textId="5F0ABEA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484" w:type="pct"/>
          </w:tcPr>
          <w:p w14:paraId="774FDD98" w14:textId="7FB9224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DF50807" w14:textId="4A42752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C41DF77" w14:textId="276EC5B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626B9CA" w14:textId="59A37B0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807" w:type="pct"/>
          </w:tcPr>
          <w:p w14:paraId="66B240E3" w14:textId="72CBE9C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1227" w:type="pct"/>
          </w:tcPr>
          <w:p w14:paraId="5F7041BE" w14:textId="39FEF2C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C97AA3" w:rsidRPr="008701D0" w14:paraId="2DC750B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D87946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32</w:t>
            </w:r>
          </w:p>
        </w:tc>
        <w:tc>
          <w:tcPr>
            <w:tcW w:w="935" w:type="pct"/>
          </w:tcPr>
          <w:p w14:paraId="0554F330" w14:textId="3A41CCE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               </w:t>
            </w:r>
          </w:p>
        </w:tc>
        <w:tc>
          <w:tcPr>
            <w:tcW w:w="484" w:type="pct"/>
          </w:tcPr>
          <w:p w14:paraId="27021BBB" w14:textId="6E5C4828"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6EE9D9E" w14:textId="7295E00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B217137" w14:textId="3372BB4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D013B60" w14:textId="34AD72E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               </w:t>
            </w:r>
          </w:p>
        </w:tc>
        <w:tc>
          <w:tcPr>
            <w:tcW w:w="807" w:type="pct"/>
          </w:tcPr>
          <w:p w14:paraId="234F9709" w14:textId="5FEF44B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               </w:t>
            </w:r>
          </w:p>
        </w:tc>
        <w:tc>
          <w:tcPr>
            <w:tcW w:w="1227" w:type="pct"/>
          </w:tcPr>
          <w:p w14:paraId="3F6200D9" w14:textId="139EEA6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resource other than human labor. For example, use of company-owned equipment or internal telecommunications services.</w:t>
            </w:r>
          </w:p>
        </w:tc>
      </w:tr>
      <w:tr w:rsidR="00C97AA3" w:rsidRPr="008701D0" w14:paraId="3964DE0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271163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3</w:t>
            </w:r>
          </w:p>
        </w:tc>
        <w:tc>
          <w:tcPr>
            <w:tcW w:w="935" w:type="pct"/>
          </w:tcPr>
          <w:p w14:paraId="576DEE42" w14:textId="095EED3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_ID            </w:t>
            </w:r>
          </w:p>
        </w:tc>
        <w:tc>
          <w:tcPr>
            <w:tcW w:w="484" w:type="pct"/>
          </w:tcPr>
          <w:p w14:paraId="2F5A2F3F" w14:textId="4231CE1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1D3527D" w14:textId="7ABFDAC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3104DA5" w14:textId="1A575F28"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37F6A50" w14:textId="1FA7225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ID            </w:t>
            </w:r>
          </w:p>
        </w:tc>
        <w:tc>
          <w:tcPr>
            <w:tcW w:w="807" w:type="pct"/>
          </w:tcPr>
          <w:p w14:paraId="7A1E61D1" w14:textId="137470B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ID            </w:t>
            </w:r>
          </w:p>
        </w:tc>
        <w:tc>
          <w:tcPr>
            <w:tcW w:w="1227" w:type="pct"/>
          </w:tcPr>
          <w:p w14:paraId="7A9B7859" w14:textId="5C88EDE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nonlabor resource.</w:t>
            </w:r>
          </w:p>
        </w:tc>
      </w:tr>
      <w:tr w:rsidR="00C97AA3" w:rsidRPr="008701D0" w14:paraId="149261B3"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DA76BF7"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4</w:t>
            </w:r>
          </w:p>
        </w:tc>
        <w:tc>
          <w:tcPr>
            <w:tcW w:w="935" w:type="pct"/>
          </w:tcPr>
          <w:p w14:paraId="4AE5DB5D" w14:textId="19BF70B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_ORG           </w:t>
            </w:r>
          </w:p>
        </w:tc>
        <w:tc>
          <w:tcPr>
            <w:tcW w:w="484" w:type="pct"/>
          </w:tcPr>
          <w:p w14:paraId="6F1D69B5" w14:textId="6D5343E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66D264F" w14:textId="2D39291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46391B9" w14:textId="4784C4F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ADA24B2" w14:textId="6D6D4C5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           </w:t>
            </w:r>
          </w:p>
        </w:tc>
        <w:tc>
          <w:tcPr>
            <w:tcW w:w="807" w:type="pct"/>
          </w:tcPr>
          <w:p w14:paraId="4DBEAD3C" w14:textId="166F9AD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           </w:t>
            </w:r>
          </w:p>
        </w:tc>
        <w:tc>
          <w:tcPr>
            <w:tcW w:w="1227" w:type="pct"/>
          </w:tcPr>
          <w:p w14:paraId="2708B848" w14:textId="714078C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organization that owns the nonlabor resource.</w:t>
            </w:r>
          </w:p>
        </w:tc>
      </w:tr>
      <w:tr w:rsidR="00C97AA3" w:rsidRPr="008701D0" w14:paraId="6B87EFF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EBAC4B4"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5</w:t>
            </w:r>
          </w:p>
        </w:tc>
        <w:tc>
          <w:tcPr>
            <w:tcW w:w="935" w:type="pct"/>
          </w:tcPr>
          <w:p w14:paraId="6E18FB77" w14:textId="6054ABA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ON_LABOR_RESOURCE_ORG_ID        </w:t>
            </w:r>
          </w:p>
        </w:tc>
        <w:tc>
          <w:tcPr>
            <w:tcW w:w="484" w:type="pct"/>
          </w:tcPr>
          <w:p w14:paraId="4F73E869" w14:textId="6A8B89EA"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CA7D871" w14:textId="04E90E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E2727CA" w14:textId="42FE5BE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F2E47D2" w14:textId="7CAAA92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_ID        </w:t>
            </w:r>
          </w:p>
        </w:tc>
        <w:tc>
          <w:tcPr>
            <w:tcW w:w="807" w:type="pct"/>
          </w:tcPr>
          <w:p w14:paraId="2D864285" w14:textId="6A160881"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NON_LABOR_RESOURCE_ORG_ID        </w:t>
            </w:r>
          </w:p>
        </w:tc>
        <w:tc>
          <w:tcPr>
            <w:tcW w:w="1227" w:type="pct"/>
          </w:tcPr>
          <w:p w14:paraId="12B2AC48" w14:textId="6C5C19C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nonlabor resource organization.</w:t>
            </w:r>
          </w:p>
        </w:tc>
      </w:tr>
      <w:tr w:rsidR="00C97AA3" w:rsidRPr="008701D0" w14:paraId="292EE64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90DBE35"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6</w:t>
            </w:r>
          </w:p>
        </w:tc>
        <w:tc>
          <w:tcPr>
            <w:tcW w:w="935" w:type="pct"/>
          </w:tcPr>
          <w:p w14:paraId="7F46CB3F" w14:textId="2B49C07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484" w:type="pct"/>
          </w:tcPr>
          <w:p w14:paraId="59F0217A" w14:textId="7FFE503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6C412D3E" w14:textId="7BE8921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B71A141" w14:textId="5AC6640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71440CA8" w14:textId="2D60EC6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807" w:type="pct"/>
          </w:tcPr>
          <w:p w14:paraId="5AA68543" w14:textId="459B752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1227" w:type="pct"/>
          </w:tcPr>
          <w:p w14:paraId="304D8688" w14:textId="0F371DF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C97AA3" w:rsidRPr="008701D0" w14:paraId="6556873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743ECBC"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7</w:t>
            </w:r>
          </w:p>
        </w:tc>
        <w:tc>
          <w:tcPr>
            <w:tcW w:w="935" w:type="pct"/>
          </w:tcPr>
          <w:p w14:paraId="53DDA6B6" w14:textId="476A7CA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484" w:type="pct"/>
          </w:tcPr>
          <w:p w14:paraId="795179B7" w14:textId="7F89FCA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45B76D5F" w14:textId="2439D6E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8EBB426" w14:textId="5EE018E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56AD916" w14:textId="74C330D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807" w:type="pct"/>
          </w:tcPr>
          <w:p w14:paraId="1F17258B" w14:textId="65C38C5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1227" w:type="pct"/>
          </w:tcPr>
          <w:p w14:paraId="0CC464AA" w14:textId="192F93D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C97AA3" w:rsidRPr="008701D0" w14:paraId="3F7A4CA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38EA21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935" w:type="pct"/>
          </w:tcPr>
          <w:p w14:paraId="51EE683C" w14:textId="5B3D45E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484" w:type="pct"/>
          </w:tcPr>
          <w:p w14:paraId="4221B1FE" w14:textId="2E93E49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21B64234" w14:textId="59F6EFB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8169211" w14:textId="389E0E3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4EE7376" w14:textId="38052E8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807" w:type="pct"/>
          </w:tcPr>
          <w:p w14:paraId="0AD0552E" w14:textId="06FC28FB"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1227" w:type="pct"/>
          </w:tcPr>
          <w:p w14:paraId="7E7A9385" w14:textId="2B62639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C97AA3" w:rsidRPr="008701D0" w14:paraId="4E24B45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1DC7053"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9</w:t>
            </w:r>
          </w:p>
        </w:tc>
        <w:tc>
          <w:tcPr>
            <w:tcW w:w="935" w:type="pct"/>
          </w:tcPr>
          <w:p w14:paraId="10CDF413" w14:textId="58AF4E9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484" w:type="pct"/>
          </w:tcPr>
          <w:p w14:paraId="48194129" w14:textId="2AE081C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BE5ADF2" w14:textId="7157A42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054ECD8C" w14:textId="22201A0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B3022EA" w14:textId="28E8FCD7"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807" w:type="pct"/>
          </w:tcPr>
          <w:p w14:paraId="40B8478B" w14:textId="749F3CB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1227" w:type="pct"/>
          </w:tcPr>
          <w:p w14:paraId="789D85D8" w14:textId="782B28BF"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C97AA3" w:rsidRPr="008701D0" w14:paraId="7F52A6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126633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935" w:type="pct"/>
          </w:tcPr>
          <w:p w14:paraId="68B8FC03" w14:textId="5867B08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484" w:type="pct"/>
          </w:tcPr>
          <w:p w14:paraId="1BA8E06D" w14:textId="0F3C9EE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8B66733" w14:textId="4A41A0D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8A1F2CF" w14:textId="3755583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7ECBC87" w14:textId="4D0DC13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807" w:type="pct"/>
          </w:tcPr>
          <w:p w14:paraId="20094BE8" w14:textId="74F2D1AA"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1227" w:type="pct"/>
          </w:tcPr>
          <w:p w14:paraId="1FB1B3FD" w14:textId="32BCFAD5"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C97AA3" w:rsidRPr="008701D0" w14:paraId="1A66608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0DAF73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935" w:type="pct"/>
          </w:tcPr>
          <w:p w14:paraId="0B4BC5E4" w14:textId="1CEB2C0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484" w:type="pct"/>
          </w:tcPr>
          <w:p w14:paraId="74F3706D" w14:textId="3CE6BAE3"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3A2CF312" w14:textId="52C36FB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6975BB8C" w14:textId="5416B462"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4A8EB09" w14:textId="663F6AFC"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807" w:type="pct"/>
          </w:tcPr>
          <w:p w14:paraId="3F4D97CE" w14:textId="334E661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1227" w:type="pct"/>
          </w:tcPr>
          <w:p w14:paraId="1EC58404" w14:textId="7D5B959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C97AA3" w:rsidRPr="008701D0" w14:paraId="7072EF5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492C58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2</w:t>
            </w:r>
          </w:p>
        </w:tc>
        <w:tc>
          <w:tcPr>
            <w:tcW w:w="935" w:type="pct"/>
          </w:tcPr>
          <w:p w14:paraId="6DB1CB99" w14:textId="05055A0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484" w:type="pct"/>
          </w:tcPr>
          <w:p w14:paraId="58DCA5D1" w14:textId="6005C11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23D218DF" w14:textId="2EA231C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E10E399" w14:textId="21062463"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8F85472" w14:textId="3031DB1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807" w:type="pct"/>
          </w:tcPr>
          <w:p w14:paraId="69CCA0E2" w14:textId="4046A43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1227" w:type="pct"/>
          </w:tcPr>
          <w:p w14:paraId="6A44E786" w14:textId="14CA4677"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C97AA3" w:rsidRPr="008701D0" w14:paraId="6EB99DE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4540F5C"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935" w:type="pct"/>
          </w:tcPr>
          <w:p w14:paraId="27DDE58F" w14:textId="395C2CB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484" w:type="pct"/>
          </w:tcPr>
          <w:p w14:paraId="06BC6E14" w14:textId="5B52478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05D7A18D" w14:textId="1F5D494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3C5D5F1C" w14:textId="444FA05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65169A8C" w14:textId="0EE9C8D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807" w:type="pct"/>
          </w:tcPr>
          <w:p w14:paraId="2F33E3D9" w14:textId="70F794F0"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1227" w:type="pct"/>
          </w:tcPr>
          <w:p w14:paraId="74B8C063" w14:textId="5FC8F11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C97AA3" w:rsidRPr="008701D0" w14:paraId="06D8C48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1EAD41F"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935" w:type="pct"/>
          </w:tcPr>
          <w:p w14:paraId="08D88E32" w14:textId="202D393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484" w:type="pct"/>
          </w:tcPr>
          <w:p w14:paraId="76D3BAF9" w14:textId="754DC229"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33B8E61B" w14:textId="58D137C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57607931" w14:textId="20F7E22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B162F68" w14:textId="5757146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807" w:type="pct"/>
          </w:tcPr>
          <w:p w14:paraId="0D25841F" w14:textId="25BB4E26"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1227" w:type="pct"/>
          </w:tcPr>
          <w:p w14:paraId="734A5CD8" w14:textId="522F628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C97AA3" w:rsidRPr="008701D0" w14:paraId="5CA8D17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4F844D6"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935" w:type="pct"/>
          </w:tcPr>
          <w:p w14:paraId="03759EC3" w14:textId="01F88B56"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484" w:type="pct"/>
          </w:tcPr>
          <w:p w14:paraId="52584A39" w14:textId="05DEF575"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20244D11" w14:textId="6D54D6D4"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2BAD4F48" w14:textId="6360DADB"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2C74949" w14:textId="18D35C4D"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807" w:type="pct"/>
          </w:tcPr>
          <w:p w14:paraId="22533DFA" w14:textId="486D13AE"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1227" w:type="pct"/>
          </w:tcPr>
          <w:p w14:paraId="6E7D6C18" w14:textId="567AE0C9" w:rsidR="00C97AA3" w:rsidRPr="008701D0" w:rsidRDefault="00C97AA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C97AA3" w:rsidRPr="008701D0" w14:paraId="423E429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378F96E" w14:textId="77777777" w:rsidR="00C97AA3" w:rsidRPr="008701D0" w:rsidRDefault="00C97AA3"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935" w:type="pct"/>
          </w:tcPr>
          <w:p w14:paraId="6305CF12" w14:textId="370616FE"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484" w:type="pct"/>
          </w:tcPr>
          <w:p w14:paraId="70E5C4C5" w14:textId="7471D442"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9BAB499" w14:textId="6AC27C8C"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AAF3550" w14:textId="73E9777F"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E9D0ED6" w14:textId="3C714911"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807" w:type="pct"/>
          </w:tcPr>
          <w:p w14:paraId="2A4EFA3D" w14:textId="4FAA384D"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1227" w:type="pct"/>
          </w:tcPr>
          <w:p w14:paraId="32E2CF7A" w14:textId="1B9E5D20" w:rsidR="00C97AA3" w:rsidRPr="008701D0" w:rsidRDefault="00C97AA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D723CE" w:rsidRPr="008701D0" w14:paraId="7B518C0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8CF7A3"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935" w:type="pct"/>
          </w:tcPr>
          <w:p w14:paraId="60051A2E" w14:textId="7FACE35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484" w:type="pct"/>
          </w:tcPr>
          <w:p w14:paraId="3ECA3B1E" w14:textId="784E7ED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6F4AB0A8" w14:textId="121D021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68172B" w14:textId="7DE5C3F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74D8317" w14:textId="456D63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807" w:type="pct"/>
          </w:tcPr>
          <w:p w14:paraId="73AB0B94" w14:textId="12DFFEE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1227" w:type="pct"/>
          </w:tcPr>
          <w:p w14:paraId="03E82148" w14:textId="0A45311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D723CE" w:rsidRPr="008701D0" w14:paraId="7FD9866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2754C86"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935" w:type="pct"/>
          </w:tcPr>
          <w:p w14:paraId="690566DA" w14:textId="2699917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484" w:type="pct"/>
          </w:tcPr>
          <w:p w14:paraId="0F479F8E" w14:textId="1B3511C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290" w:type="pct"/>
          </w:tcPr>
          <w:p w14:paraId="49C0B359" w14:textId="7932B9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0AD2FFB" w14:textId="2A073A8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F167113" w14:textId="30E78AF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807" w:type="pct"/>
          </w:tcPr>
          <w:p w14:paraId="6AFCA4EA" w14:textId="4A45AB8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1227" w:type="pct"/>
          </w:tcPr>
          <w:p w14:paraId="794FA77E" w14:textId="7D137C4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D723CE" w:rsidRPr="008701D0" w14:paraId="507997B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7052FF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935" w:type="pct"/>
          </w:tcPr>
          <w:p w14:paraId="7D0D48BA" w14:textId="6C6F340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484" w:type="pct"/>
          </w:tcPr>
          <w:p w14:paraId="01AC0468" w14:textId="660CC9B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3F31AE92" w14:textId="156CDE4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002F7FF" w14:textId="0C97509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CF0E421" w14:textId="05553E0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807" w:type="pct"/>
          </w:tcPr>
          <w:p w14:paraId="006C8E73" w14:textId="51E17FE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1227" w:type="pct"/>
          </w:tcPr>
          <w:p w14:paraId="5FA177B1" w14:textId="20CDD7D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D723CE" w:rsidRPr="008701D0" w14:paraId="1D95515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3BD5729"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935" w:type="pct"/>
          </w:tcPr>
          <w:p w14:paraId="71C5B561" w14:textId="012B3B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484" w:type="pct"/>
          </w:tcPr>
          <w:p w14:paraId="48CC433F" w14:textId="0AE0DE6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F3CAF36" w14:textId="3F75AFF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61A96F7" w14:textId="20EC435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51E4E3C" w14:textId="7A854BC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807" w:type="pct"/>
          </w:tcPr>
          <w:p w14:paraId="66AC18BB" w14:textId="365C386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1227" w:type="pct"/>
          </w:tcPr>
          <w:p w14:paraId="733D9BF7" w14:textId="51BEDFE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D723CE" w:rsidRPr="008701D0" w14:paraId="037CC0F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45F0F5E"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935" w:type="pct"/>
          </w:tcPr>
          <w:p w14:paraId="4DDD2D90" w14:textId="729639E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484" w:type="pct"/>
          </w:tcPr>
          <w:p w14:paraId="3929D1CB" w14:textId="733B4B0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462227B" w14:textId="6D45493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3D171F9" w14:textId="161679D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50E1427" w14:textId="08DAE88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807" w:type="pct"/>
          </w:tcPr>
          <w:p w14:paraId="68280CEF" w14:textId="4AEF1E6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1227" w:type="pct"/>
          </w:tcPr>
          <w:p w14:paraId="638514D3" w14:textId="228F7A3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D723CE" w:rsidRPr="008701D0" w14:paraId="5F5F1AB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40477A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935" w:type="pct"/>
          </w:tcPr>
          <w:p w14:paraId="1A70633F" w14:textId="0838005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484" w:type="pct"/>
          </w:tcPr>
          <w:p w14:paraId="649C263A" w14:textId="2F6AA9B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5735DB4" w14:textId="044B110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5DEAC0A" w14:textId="4ED9144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A7AD9D2" w14:textId="0284FEA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807" w:type="pct"/>
          </w:tcPr>
          <w:p w14:paraId="26030D21" w14:textId="70EB22F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1227" w:type="pct"/>
          </w:tcPr>
          <w:p w14:paraId="5E1B7B89" w14:textId="02EDA51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D723CE" w:rsidRPr="008701D0" w14:paraId="4A69336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E9110E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53</w:t>
            </w:r>
          </w:p>
        </w:tc>
        <w:tc>
          <w:tcPr>
            <w:tcW w:w="935" w:type="pct"/>
          </w:tcPr>
          <w:p w14:paraId="7E419A98" w14:textId="6771586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484" w:type="pct"/>
          </w:tcPr>
          <w:p w14:paraId="35D4BA05" w14:textId="6D7AD99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3CF134F2" w14:textId="30F4DEF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C890DAC" w14:textId="3D19D4C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0DE263A" w14:textId="295AA33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807" w:type="pct"/>
          </w:tcPr>
          <w:p w14:paraId="656D2F06" w14:textId="32F3F75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1227" w:type="pct"/>
          </w:tcPr>
          <w:p w14:paraId="28B1DC9D" w14:textId="5D91AD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D723CE" w:rsidRPr="008701D0" w14:paraId="4580AC8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0E5AB05"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935" w:type="pct"/>
          </w:tcPr>
          <w:p w14:paraId="45DEA5EC" w14:textId="02584E1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484" w:type="pct"/>
          </w:tcPr>
          <w:p w14:paraId="0990370A" w14:textId="7769842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C9C281C" w14:textId="2358A2E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DBBC431" w14:textId="1A6EDAE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76255C0" w14:textId="68BC43E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807" w:type="pct"/>
          </w:tcPr>
          <w:p w14:paraId="1280B1AC" w14:textId="312E037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1227" w:type="pct"/>
          </w:tcPr>
          <w:p w14:paraId="6E2CBDF7" w14:textId="25F0A5F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D723CE" w:rsidRPr="008701D0" w14:paraId="076D879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68BF4A"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935" w:type="pct"/>
          </w:tcPr>
          <w:p w14:paraId="717F75D0" w14:textId="10B9965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484" w:type="pct"/>
          </w:tcPr>
          <w:p w14:paraId="41D79730" w14:textId="4E9E21A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06CFD233" w14:textId="4B263ED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DBFA61F" w14:textId="1545E19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C54EAEB" w14:textId="37607EF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807" w:type="pct"/>
          </w:tcPr>
          <w:p w14:paraId="10C53CB9" w14:textId="4D5130B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1227" w:type="pct"/>
          </w:tcPr>
          <w:p w14:paraId="79B748B7" w14:textId="7A59266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D723CE" w:rsidRPr="008701D0" w14:paraId="396EEEC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FF6C5E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935" w:type="pct"/>
          </w:tcPr>
          <w:p w14:paraId="09121A6A" w14:textId="3AC844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484" w:type="pct"/>
          </w:tcPr>
          <w:p w14:paraId="168C0789" w14:textId="3B5AA3A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509E0FF" w14:textId="1EC1C0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7096264" w14:textId="0A06A1E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E10624D" w14:textId="06A1298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807" w:type="pct"/>
          </w:tcPr>
          <w:p w14:paraId="55982B38" w14:textId="193F25B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1227" w:type="pct"/>
          </w:tcPr>
          <w:p w14:paraId="49BED7F0" w14:textId="00FE6EA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D723CE" w:rsidRPr="008701D0" w14:paraId="41EDE44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FCBF56D"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935" w:type="pct"/>
          </w:tcPr>
          <w:p w14:paraId="7E935752" w14:textId="2FF886E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484" w:type="pct"/>
          </w:tcPr>
          <w:p w14:paraId="7589E763" w14:textId="18FC74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467EB1E2" w14:textId="1736F85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57AFAC1" w14:textId="32E10F1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9F274CF" w14:textId="176BCC6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807" w:type="pct"/>
          </w:tcPr>
          <w:p w14:paraId="457819F7" w14:textId="147E7F1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1227" w:type="pct"/>
          </w:tcPr>
          <w:p w14:paraId="2B8900BC" w14:textId="25E674F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D723CE" w:rsidRPr="008701D0" w14:paraId="6ED5C00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E5AF8D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935" w:type="pct"/>
          </w:tcPr>
          <w:p w14:paraId="63093EC6" w14:textId="6C5CA37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484" w:type="pct"/>
          </w:tcPr>
          <w:p w14:paraId="74BA16A1" w14:textId="13B3158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2203237D" w14:textId="58101F6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D7535C5" w14:textId="7D925BA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49CABB8" w14:textId="332A65F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807" w:type="pct"/>
          </w:tcPr>
          <w:p w14:paraId="49749413" w14:textId="6C30341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1227" w:type="pct"/>
          </w:tcPr>
          <w:p w14:paraId="18617BC4" w14:textId="46D92E8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D723CE" w:rsidRPr="008701D0" w14:paraId="6E2F933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934C4B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9</w:t>
            </w:r>
          </w:p>
        </w:tc>
        <w:tc>
          <w:tcPr>
            <w:tcW w:w="935" w:type="pct"/>
          </w:tcPr>
          <w:p w14:paraId="186BFAE6" w14:textId="38F8BC2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484" w:type="pct"/>
          </w:tcPr>
          <w:p w14:paraId="01850F8B" w14:textId="4BDF6F1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68B1EDA2" w14:textId="0835052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CF64B27" w14:textId="7514252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FADDA4D" w14:textId="3EE12CE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807" w:type="pct"/>
          </w:tcPr>
          <w:p w14:paraId="2B9CB296" w14:textId="3569DBF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1227" w:type="pct"/>
          </w:tcPr>
          <w:p w14:paraId="357BEC93" w14:textId="22569A7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D723CE" w:rsidRPr="008701D0" w14:paraId="0078BB9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22EF68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935" w:type="pct"/>
          </w:tcPr>
          <w:p w14:paraId="4EB45B34" w14:textId="395680B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484" w:type="pct"/>
          </w:tcPr>
          <w:p w14:paraId="781BC2A3" w14:textId="423F0AD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C06E4DE" w14:textId="15E0706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F870A05" w14:textId="5E45CDF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A980E79" w14:textId="647C846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807" w:type="pct"/>
          </w:tcPr>
          <w:p w14:paraId="46701BB0" w14:textId="3A02B70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1227" w:type="pct"/>
          </w:tcPr>
          <w:p w14:paraId="55E2FFB6" w14:textId="3FB1B00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D723CE" w:rsidRPr="008701D0" w14:paraId="30B7CDF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2C24F5A"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935" w:type="pct"/>
          </w:tcPr>
          <w:p w14:paraId="636AF6F4" w14:textId="46953CA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484" w:type="pct"/>
          </w:tcPr>
          <w:p w14:paraId="1990CA05" w14:textId="31895EF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62A2D5AA" w14:textId="63C4601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BEBCF46" w14:textId="7FA6FEB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07B7537" w14:textId="0A4AB9B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807" w:type="pct"/>
          </w:tcPr>
          <w:p w14:paraId="5B4C8F14" w14:textId="180F812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1227" w:type="pct"/>
          </w:tcPr>
          <w:p w14:paraId="2319D2C6" w14:textId="300A9E8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D723CE" w:rsidRPr="008701D0" w14:paraId="5CD7948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6658D58"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935" w:type="pct"/>
          </w:tcPr>
          <w:p w14:paraId="50EC322C" w14:textId="6643DD4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484" w:type="pct"/>
          </w:tcPr>
          <w:p w14:paraId="104DAD96" w14:textId="5C4A8DC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F0900AD" w14:textId="5203068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76BB4A0" w14:textId="591E1A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9FD5EC7" w14:textId="60C284C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807" w:type="pct"/>
          </w:tcPr>
          <w:p w14:paraId="7829CD69" w14:textId="6E20302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1227" w:type="pct"/>
          </w:tcPr>
          <w:p w14:paraId="76BA1C2B" w14:textId="75AD919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D723CE" w:rsidRPr="008701D0" w14:paraId="40DF5B5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6A096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935" w:type="pct"/>
          </w:tcPr>
          <w:p w14:paraId="5FF8D3F8" w14:textId="548BEE9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484" w:type="pct"/>
          </w:tcPr>
          <w:p w14:paraId="67E8B977" w14:textId="6983FD7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66200B68" w14:textId="2F76FD3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6627450" w14:textId="02DCD4E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A15119B" w14:textId="6BAD7B3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807" w:type="pct"/>
          </w:tcPr>
          <w:p w14:paraId="55513A8E" w14:textId="2ADAE2A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1227" w:type="pct"/>
          </w:tcPr>
          <w:p w14:paraId="28402BDC" w14:textId="50E537B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D723CE" w:rsidRPr="008701D0" w14:paraId="5D0B41B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3BF9F7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935" w:type="pct"/>
          </w:tcPr>
          <w:p w14:paraId="7956C03F" w14:textId="174DDB5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484" w:type="pct"/>
          </w:tcPr>
          <w:p w14:paraId="101A2D6C" w14:textId="34939DD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290" w:type="pct"/>
          </w:tcPr>
          <w:p w14:paraId="574D3783" w14:textId="0031109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8578E08" w14:textId="75555DD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1F0A2E5" w14:textId="2786CC3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807" w:type="pct"/>
          </w:tcPr>
          <w:p w14:paraId="67A60ACC" w14:textId="1D10642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1227" w:type="pct"/>
          </w:tcPr>
          <w:p w14:paraId="67F92B9E" w14:textId="569B8B7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D723CE" w:rsidRPr="008701D0" w14:paraId="365148F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E5B45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935" w:type="pct"/>
          </w:tcPr>
          <w:p w14:paraId="6E4569A4" w14:textId="20E5994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484" w:type="pct"/>
          </w:tcPr>
          <w:p w14:paraId="77F29D34" w14:textId="210B0D9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3185D1FF" w14:textId="2074A99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5D5F215" w14:textId="369B7B0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BB516A7" w14:textId="34EAFEF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807" w:type="pct"/>
          </w:tcPr>
          <w:p w14:paraId="5D32C46E" w14:textId="3168C87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1227" w:type="pct"/>
          </w:tcPr>
          <w:p w14:paraId="7FA69FE6" w14:textId="735A4C5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D723CE" w:rsidRPr="008701D0" w14:paraId="3CFEC0D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76A1DA6"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935" w:type="pct"/>
          </w:tcPr>
          <w:p w14:paraId="6D00604A" w14:textId="2336743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484" w:type="pct"/>
          </w:tcPr>
          <w:p w14:paraId="427AE1CE" w14:textId="2DE255E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F357D77" w14:textId="113580D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21B3212" w14:textId="4C9BBA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285CAF7D" w14:textId="5DCAB0D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807" w:type="pct"/>
          </w:tcPr>
          <w:p w14:paraId="06C504D0" w14:textId="0E11C4E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1227" w:type="pct"/>
          </w:tcPr>
          <w:p w14:paraId="4F564E18" w14:textId="25B2A22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D723CE" w:rsidRPr="008701D0" w14:paraId="4860DB0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438D4F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935" w:type="pct"/>
          </w:tcPr>
          <w:p w14:paraId="634DFD69" w14:textId="7B143A2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484" w:type="pct"/>
          </w:tcPr>
          <w:p w14:paraId="41FF9982" w14:textId="1525728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5B0ED71" w14:textId="4176ACF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F91BA06" w14:textId="00D67F4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49A7E4D" w14:textId="738F853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807" w:type="pct"/>
          </w:tcPr>
          <w:p w14:paraId="75EC2F34" w14:textId="697488C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1227" w:type="pct"/>
          </w:tcPr>
          <w:p w14:paraId="0D1DB978" w14:textId="11BA07E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D723CE" w:rsidRPr="008701D0" w14:paraId="77765C5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6BE935C"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935" w:type="pct"/>
          </w:tcPr>
          <w:p w14:paraId="1828186D" w14:textId="520755B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484" w:type="pct"/>
          </w:tcPr>
          <w:p w14:paraId="553DC591" w14:textId="0C8768A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3DD13FD1" w14:textId="18C6C41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89FD3C" w14:textId="1C5D7A0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BC4A524" w14:textId="5CA19F5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807" w:type="pct"/>
          </w:tcPr>
          <w:p w14:paraId="12000E5A" w14:textId="232DFB6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1227" w:type="pct"/>
          </w:tcPr>
          <w:p w14:paraId="273355FC" w14:textId="05E754A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of the source of a currency conversion rate which is predefined or user-defined.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D723CE" w:rsidRPr="008701D0" w14:paraId="09B9332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2C2685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935" w:type="pct"/>
          </w:tcPr>
          <w:p w14:paraId="472A153E" w14:textId="7E7010D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484" w:type="pct"/>
          </w:tcPr>
          <w:p w14:paraId="347DCF7B" w14:textId="25E6C07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598D60FF" w14:textId="07E7870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CF0323" w14:textId="58350DC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63B809CA" w14:textId="637B52B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807" w:type="pct"/>
          </w:tcPr>
          <w:p w14:paraId="265C6D71" w14:textId="62DA61D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1227" w:type="pct"/>
          </w:tcPr>
          <w:p w14:paraId="42DF4079" w14:textId="14F16A7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D723CE" w:rsidRPr="008701D0" w14:paraId="241BAC7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0ED41A8"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0</w:t>
            </w:r>
          </w:p>
        </w:tc>
        <w:tc>
          <w:tcPr>
            <w:tcW w:w="935" w:type="pct"/>
          </w:tcPr>
          <w:p w14:paraId="48FC8A9F" w14:textId="2C42ED4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484" w:type="pct"/>
          </w:tcPr>
          <w:p w14:paraId="1B5EBF45" w14:textId="7790D48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290" w:type="pct"/>
          </w:tcPr>
          <w:p w14:paraId="1CDC74D0" w14:textId="0CA0852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07A129F" w14:textId="0520588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76294D67" w14:textId="29AF2E3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807" w:type="pct"/>
          </w:tcPr>
          <w:p w14:paraId="298B5AFC" w14:textId="558491B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1227" w:type="pct"/>
          </w:tcPr>
          <w:p w14:paraId="622E450B" w14:textId="5830DF9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D723CE" w:rsidRPr="008701D0" w14:paraId="5D16D89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4B4E3B1"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935" w:type="pct"/>
          </w:tcPr>
          <w:p w14:paraId="3A8FE48D" w14:textId="1E94DF3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484" w:type="pct"/>
          </w:tcPr>
          <w:p w14:paraId="3D3FDA9A" w14:textId="07380C9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5B21691" w14:textId="5D20540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C18A39A" w14:textId="3C45528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8490623" w14:textId="6179410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807" w:type="pct"/>
          </w:tcPr>
          <w:p w14:paraId="347D5996" w14:textId="0BBBD3E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1227" w:type="pct"/>
          </w:tcPr>
          <w:p w14:paraId="47E2A669" w14:textId="575819A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D723CE" w:rsidRPr="008701D0" w14:paraId="53FBDE7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0801FE0"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935" w:type="pct"/>
          </w:tcPr>
          <w:p w14:paraId="5E53BA5A" w14:textId="5043D31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484" w:type="pct"/>
          </w:tcPr>
          <w:p w14:paraId="4D20F0B3" w14:textId="0E4B1F7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3BEF359" w14:textId="57853E1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F8A5B86" w14:textId="2DAC69A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09E5F462" w14:textId="76F9648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807" w:type="pct"/>
          </w:tcPr>
          <w:p w14:paraId="55DCF8C4" w14:textId="7BF20D4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1227" w:type="pct"/>
          </w:tcPr>
          <w:p w14:paraId="194054A4" w14:textId="44CA420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limit determines whether to accept the transaction when comparing the amount in transaction currency, the amount in provider ledger currency, and the currency conversion rate. </w:t>
            </w:r>
          </w:p>
        </w:tc>
      </w:tr>
      <w:tr w:rsidR="00D723CE" w:rsidRPr="008701D0" w14:paraId="2440629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0922844"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935" w:type="pct"/>
          </w:tcPr>
          <w:p w14:paraId="021F728D" w14:textId="5506D7B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484" w:type="pct"/>
          </w:tcPr>
          <w:p w14:paraId="0B7A4765" w14:textId="2FB1A57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6D11A732" w14:textId="6951914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9480EE3" w14:textId="4075267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C700696" w14:textId="27B9FA3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807" w:type="pct"/>
          </w:tcPr>
          <w:p w14:paraId="30B98674" w14:textId="18421EF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1227" w:type="pct"/>
          </w:tcPr>
          <w:p w14:paraId="5867E170" w14:textId="7800B63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D723CE" w:rsidRPr="008701D0" w14:paraId="29B0A82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5136A69"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4</w:t>
            </w:r>
          </w:p>
        </w:tc>
        <w:tc>
          <w:tcPr>
            <w:tcW w:w="935" w:type="pct"/>
          </w:tcPr>
          <w:p w14:paraId="64E62E63" w14:textId="028ECC6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484" w:type="pct"/>
          </w:tcPr>
          <w:p w14:paraId="6D8E698C" w14:textId="2D7C575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290" w:type="pct"/>
          </w:tcPr>
          <w:p w14:paraId="0B741B0C" w14:textId="28D7B87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003E4027" w14:textId="79400A4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6F2FD2C2" w14:textId="106AE47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807" w:type="pct"/>
          </w:tcPr>
          <w:p w14:paraId="18B55E55" w14:textId="384D5EA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1227" w:type="pct"/>
          </w:tcPr>
          <w:p w14:paraId="00F09C81" w14:textId="36BAB91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D723CE" w:rsidRPr="008701D0" w14:paraId="7EF4696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92EB45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5</w:t>
            </w:r>
          </w:p>
        </w:tc>
        <w:tc>
          <w:tcPr>
            <w:tcW w:w="935" w:type="pct"/>
          </w:tcPr>
          <w:p w14:paraId="0FC9FF82" w14:textId="3B43FFA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484" w:type="pct"/>
          </w:tcPr>
          <w:p w14:paraId="535BE46F" w14:textId="0C7E977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75757BC" w14:textId="3E13ADE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CCD7FDE" w14:textId="76CD53C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2AF46CF" w14:textId="50A8C6A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807" w:type="pct"/>
          </w:tcPr>
          <w:p w14:paraId="093C40E7" w14:textId="0D36102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1227" w:type="pct"/>
          </w:tcPr>
          <w:p w14:paraId="67929F41" w14:textId="4C18483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2E1474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17DCBF4"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935" w:type="pct"/>
          </w:tcPr>
          <w:p w14:paraId="5205F03C" w14:textId="3AB3960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484" w:type="pct"/>
          </w:tcPr>
          <w:p w14:paraId="48DE0829" w14:textId="1575C2F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8EBF473" w14:textId="4FF598A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F0D944D" w14:textId="1402F17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6FF347A" w14:textId="5E5EC32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807" w:type="pct"/>
          </w:tcPr>
          <w:p w14:paraId="278CF261" w14:textId="022FECF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1227" w:type="pct"/>
          </w:tcPr>
          <w:p w14:paraId="653B46B5" w14:textId="22C71A2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55B1362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D6ACDE"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935" w:type="pct"/>
          </w:tcPr>
          <w:p w14:paraId="03B2BBC2" w14:textId="168EFAF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484" w:type="pct"/>
          </w:tcPr>
          <w:p w14:paraId="7AD9C5A8" w14:textId="40ECAF5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F80C97A" w14:textId="160CDD7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ABE0225" w14:textId="1BEE0A4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6652174" w14:textId="24C3BB6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807" w:type="pct"/>
          </w:tcPr>
          <w:p w14:paraId="30C13B14" w14:textId="15C1047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1227" w:type="pct"/>
          </w:tcPr>
          <w:p w14:paraId="3E942DE3" w14:textId="67D7E8C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7897BB3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A786CD0"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935" w:type="pct"/>
          </w:tcPr>
          <w:p w14:paraId="48F322D5" w14:textId="063E6B3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484" w:type="pct"/>
          </w:tcPr>
          <w:p w14:paraId="328C12DB" w14:textId="76A94E5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2BC2E5B" w14:textId="3D7BBF9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84B27E2" w14:textId="06992DB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645E63E" w14:textId="0F28DD0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807" w:type="pct"/>
          </w:tcPr>
          <w:p w14:paraId="429E8388" w14:textId="121F513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1227" w:type="pct"/>
          </w:tcPr>
          <w:p w14:paraId="5628DC49" w14:textId="4DB24C8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1C60579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FF690A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935" w:type="pct"/>
          </w:tcPr>
          <w:p w14:paraId="61198A13" w14:textId="23A4BBA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484" w:type="pct"/>
          </w:tcPr>
          <w:p w14:paraId="2BD2E886" w14:textId="3503F7A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52F2C8D" w14:textId="013E752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0DCD0F31" w14:textId="4F72C6B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ECC88D8" w14:textId="6C7AB12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807" w:type="pct"/>
          </w:tcPr>
          <w:p w14:paraId="57AA893B" w14:textId="5882B1F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1227" w:type="pct"/>
          </w:tcPr>
          <w:p w14:paraId="445F7034" w14:textId="67368C0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722C9BD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70C96B1"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935" w:type="pct"/>
          </w:tcPr>
          <w:p w14:paraId="78FDDA8A" w14:textId="01BFF43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484" w:type="pct"/>
          </w:tcPr>
          <w:p w14:paraId="3DB5E2F5" w14:textId="766556A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5D0B08B" w14:textId="7B65F6A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2116850" w14:textId="54206F9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60DB9828" w14:textId="6573C70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807" w:type="pct"/>
          </w:tcPr>
          <w:p w14:paraId="6369213A" w14:textId="00EA334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1227" w:type="pct"/>
          </w:tcPr>
          <w:p w14:paraId="532CA116" w14:textId="57F6E3D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45568AC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4644314"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935" w:type="pct"/>
          </w:tcPr>
          <w:p w14:paraId="056E2F5C" w14:textId="3C09008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484" w:type="pct"/>
          </w:tcPr>
          <w:p w14:paraId="6F1B8EC5" w14:textId="6F8003D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F411E2B" w14:textId="7599862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02F222D" w14:textId="11B55C1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B3EE7EC" w14:textId="760A8DC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807" w:type="pct"/>
          </w:tcPr>
          <w:p w14:paraId="77541ED3" w14:textId="371631E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1227" w:type="pct"/>
          </w:tcPr>
          <w:p w14:paraId="712F798A" w14:textId="0F54EB6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14BE527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161669"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2</w:t>
            </w:r>
          </w:p>
        </w:tc>
        <w:tc>
          <w:tcPr>
            <w:tcW w:w="935" w:type="pct"/>
          </w:tcPr>
          <w:p w14:paraId="7E667D20" w14:textId="4066225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484" w:type="pct"/>
          </w:tcPr>
          <w:p w14:paraId="3CDB43AA" w14:textId="0614C23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2BFA128" w14:textId="1248CCD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C96518C" w14:textId="1DBDB80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DC355C8" w14:textId="1801270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807" w:type="pct"/>
          </w:tcPr>
          <w:p w14:paraId="09BE9F0B" w14:textId="10075C3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1227" w:type="pct"/>
          </w:tcPr>
          <w:p w14:paraId="70E8241D" w14:textId="3D43D9C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042B4A1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46D6DB9"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935" w:type="pct"/>
          </w:tcPr>
          <w:p w14:paraId="551746A5" w14:textId="2941738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484" w:type="pct"/>
          </w:tcPr>
          <w:p w14:paraId="78FE0C1E" w14:textId="4A330E2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523D57B" w14:textId="51A1D25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0AC1AFD2" w14:textId="0DE6283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382C07D" w14:textId="488EEA5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807" w:type="pct"/>
          </w:tcPr>
          <w:p w14:paraId="0A1F53E7" w14:textId="2EC9F88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1227" w:type="pct"/>
          </w:tcPr>
          <w:p w14:paraId="6EE28C3F" w14:textId="42BD8F5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07D7677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BC6424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935" w:type="pct"/>
          </w:tcPr>
          <w:p w14:paraId="4FE9632D" w14:textId="4EF8B8E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484" w:type="pct"/>
          </w:tcPr>
          <w:p w14:paraId="478E96D4" w14:textId="0380487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43D28EB" w14:textId="6DC9DD1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9579A68" w14:textId="480E75CC"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0CB7C39" w14:textId="582A066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807" w:type="pct"/>
          </w:tcPr>
          <w:p w14:paraId="096954AD" w14:textId="44EFB10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1227" w:type="pct"/>
          </w:tcPr>
          <w:p w14:paraId="28E22CA4" w14:textId="582947D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D723CE" w:rsidRPr="008701D0" w14:paraId="2DCBAD6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DA942E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935" w:type="pct"/>
          </w:tcPr>
          <w:p w14:paraId="11788FBB" w14:textId="36DB94F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484" w:type="pct"/>
          </w:tcPr>
          <w:p w14:paraId="592EBD7E" w14:textId="40EFFCD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1286C54" w14:textId="534C4DF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6D0BF63" w14:textId="7432935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14B0FF6" w14:textId="46709E3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807" w:type="pct"/>
          </w:tcPr>
          <w:p w14:paraId="37AFFF6C" w14:textId="536AE81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1227" w:type="pct"/>
          </w:tcPr>
          <w:p w14:paraId="75E6AEC5" w14:textId="3AD76969" w:rsidR="00D723CE"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3660499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9C75F24"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935" w:type="pct"/>
          </w:tcPr>
          <w:p w14:paraId="7099E069" w14:textId="20EDE5E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484" w:type="pct"/>
          </w:tcPr>
          <w:p w14:paraId="5A43118E" w14:textId="50233F9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A0566B3" w14:textId="3FC1DF8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C41D35F" w14:textId="3159092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4569E08" w14:textId="07EA870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807" w:type="pct"/>
          </w:tcPr>
          <w:p w14:paraId="29F96D6D" w14:textId="428221C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1227" w:type="pct"/>
          </w:tcPr>
          <w:p w14:paraId="60E7C43D" w14:textId="3ED1457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65BC51C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6F472F0"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935" w:type="pct"/>
          </w:tcPr>
          <w:p w14:paraId="0AEA1A70" w14:textId="619893A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484" w:type="pct"/>
          </w:tcPr>
          <w:p w14:paraId="5204E579" w14:textId="1F47694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0E421EF" w14:textId="56AE7A2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AF69288" w14:textId="0BA8681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0605AE7" w14:textId="24A55B4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807" w:type="pct"/>
          </w:tcPr>
          <w:p w14:paraId="5B8C0E2F" w14:textId="182A450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1227" w:type="pct"/>
          </w:tcPr>
          <w:p w14:paraId="1E3B586F" w14:textId="5E3C054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6C525EF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499DC4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88</w:t>
            </w:r>
          </w:p>
        </w:tc>
        <w:tc>
          <w:tcPr>
            <w:tcW w:w="935" w:type="pct"/>
          </w:tcPr>
          <w:p w14:paraId="1DA4E80A" w14:textId="35660A6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484" w:type="pct"/>
          </w:tcPr>
          <w:p w14:paraId="5A668359" w14:textId="685CA1F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9C9E49F" w14:textId="3912475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15461D5" w14:textId="7E91C3D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5D39F973" w14:textId="3B901B2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807" w:type="pct"/>
          </w:tcPr>
          <w:p w14:paraId="14239F26" w14:textId="31ED0ED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1227" w:type="pct"/>
          </w:tcPr>
          <w:p w14:paraId="359D3DA3" w14:textId="6B5EF50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2AFF705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F12383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935" w:type="pct"/>
          </w:tcPr>
          <w:p w14:paraId="69048EF1" w14:textId="26A9A78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484" w:type="pct"/>
          </w:tcPr>
          <w:p w14:paraId="6EECAD62" w14:textId="4665D45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8C46FC8" w14:textId="7AF1A67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30103C6" w14:textId="0D4714B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8FAC502" w14:textId="76771B3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807" w:type="pct"/>
          </w:tcPr>
          <w:p w14:paraId="17649DCB" w14:textId="76ABAC0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1227" w:type="pct"/>
          </w:tcPr>
          <w:p w14:paraId="0A0633D7" w14:textId="2B4C81F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1C8D331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8553A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935" w:type="pct"/>
          </w:tcPr>
          <w:p w14:paraId="29E81C25" w14:textId="558C898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484" w:type="pct"/>
          </w:tcPr>
          <w:p w14:paraId="488C7A6D" w14:textId="642B9D1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0419046" w14:textId="491FD3D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E489DC0" w14:textId="238BE6B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2D8C42A" w14:textId="5752161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807" w:type="pct"/>
          </w:tcPr>
          <w:p w14:paraId="10EA4B03" w14:textId="662DCD6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1227" w:type="pct"/>
          </w:tcPr>
          <w:p w14:paraId="074C7E12" w14:textId="183D542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6227E76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FEC9AF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935" w:type="pct"/>
          </w:tcPr>
          <w:p w14:paraId="6301F1BC" w14:textId="0B86108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484" w:type="pct"/>
          </w:tcPr>
          <w:p w14:paraId="5CA3AAD0" w14:textId="5EDE1B3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DDCCE86" w14:textId="6AE64A6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AEB9FCD" w14:textId="650E267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6C5E735B" w14:textId="764E3D6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807" w:type="pct"/>
          </w:tcPr>
          <w:p w14:paraId="7E7C5BDF" w14:textId="1BA635B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1227" w:type="pct"/>
          </w:tcPr>
          <w:p w14:paraId="03DD76EC" w14:textId="518BF60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6473A19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FE5C9BD"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935" w:type="pct"/>
          </w:tcPr>
          <w:p w14:paraId="1D7937A5" w14:textId="31352C9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484" w:type="pct"/>
          </w:tcPr>
          <w:p w14:paraId="4E588291" w14:textId="39595BC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495D569" w14:textId="67A16C1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328E3B9" w14:textId="1FC1C4A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2B53476" w14:textId="38C26A1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807" w:type="pct"/>
          </w:tcPr>
          <w:p w14:paraId="7CAA36E8" w14:textId="3F0866E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1227" w:type="pct"/>
          </w:tcPr>
          <w:p w14:paraId="29094A49" w14:textId="7227FB8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6641193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30A29B7"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935" w:type="pct"/>
          </w:tcPr>
          <w:p w14:paraId="77EF3CDA" w14:textId="5FFC680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484" w:type="pct"/>
          </w:tcPr>
          <w:p w14:paraId="2FFE5C33" w14:textId="60A6905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C23E4AC" w14:textId="59E6C6B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80873A7" w14:textId="36BBB3A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74986FE" w14:textId="5FD76D8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807" w:type="pct"/>
          </w:tcPr>
          <w:p w14:paraId="7ACC7006" w14:textId="58110EE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1227" w:type="pct"/>
          </w:tcPr>
          <w:p w14:paraId="0FF28766" w14:textId="28E3AE2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07D0424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A711F8E"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935" w:type="pct"/>
          </w:tcPr>
          <w:p w14:paraId="10D47CDB" w14:textId="712EF5A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484" w:type="pct"/>
          </w:tcPr>
          <w:p w14:paraId="42C6911C" w14:textId="3038C39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6B9B7D0" w14:textId="3EC4255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DCD7BD5" w14:textId="0562EA5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F1468FB" w14:textId="7878E5F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807" w:type="pct"/>
          </w:tcPr>
          <w:p w14:paraId="0D0C2D6B" w14:textId="5653867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1227" w:type="pct"/>
          </w:tcPr>
          <w:p w14:paraId="2737193F" w14:textId="2CE1C5A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D723CE" w:rsidRPr="008701D0" w14:paraId="0110EBD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B8B8711"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5</w:t>
            </w:r>
          </w:p>
        </w:tc>
        <w:tc>
          <w:tcPr>
            <w:tcW w:w="935" w:type="pct"/>
          </w:tcPr>
          <w:p w14:paraId="12C978E3" w14:textId="3194161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484" w:type="pct"/>
          </w:tcPr>
          <w:p w14:paraId="562F4A8B" w14:textId="0E4A208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6F4BAB88" w14:textId="6CA34DB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50075F8" w14:textId="05D8E3A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DBA84C9" w14:textId="7824011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807" w:type="pct"/>
          </w:tcPr>
          <w:p w14:paraId="3784D6C1" w14:textId="15B62BC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1227" w:type="pct"/>
          </w:tcPr>
          <w:p w14:paraId="7E2F8BBE" w14:textId="00C2B84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D723CE" w:rsidRPr="008701D0" w14:paraId="3959171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135503C"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935" w:type="pct"/>
          </w:tcPr>
          <w:p w14:paraId="7553C431" w14:textId="191F356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484" w:type="pct"/>
          </w:tcPr>
          <w:p w14:paraId="299A928F" w14:textId="56A7220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9F541C1" w14:textId="4BB770A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0E85FBB" w14:textId="4FE97EE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DAD61E0" w14:textId="1A9648A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807" w:type="pct"/>
          </w:tcPr>
          <w:p w14:paraId="6F909927" w14:textId="1461CD9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1227" w:type="pct"/>
          </w:tcPr>
          <w:p w14:paraId="195051A6" w14:textId="0C92379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7C4B0D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9D863CA"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935" w:type="pct"/>
          </w:tcPr>
          <w:p w14:paraId="6D791552" w14:textId="5D50CF9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484" w:type="pct"/>
          </w:tcPr>
          <w:p w14:paraId="5933DBEE" w14:textId="37A01C1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5891E17" w14:textId="17DF845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8543005" w14:textId="5769FB6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0C31D97" w14:textId="0822821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807" w:type="pct"/>
          </w:tcPr>
          <w:p w14:paraId="5852E14D" w14:textId="3EB78A8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1227" w:type="pct"/>
          </w:tcPr>
          <w:p w14:paraId="7E9A30B2" w14:textId="25F0E2A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0ACFACF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6495D4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935" w:type="pct"/>
          </w:tcPr>
          <w:p w14:paraId="278CF3DE" w14:textId="0037C00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484" w:type="pct"/>
          </w:tcPr>
          <w:p w14:paraId="65745B85" w14:textId="24F3F66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E7EF48" w14:textId="19ABAF7D"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BD3818F" w14:textId="74E53EE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C1E3414" w14:textId="42D94DE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807" w:type="pct"/>
          </w:tcPr>
          <w:p w14:paraId="7DC090AB" w14:textId="35DAA9A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1227" w:type="pct"/>
          </w:tcPr>
          <w:p w14:paraId="5F7AF32B" w14:textId="51DCAFE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2238127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C2C1CC2"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935" w:type="pct"/>
          </w:tcPr>
          <w:p w14:paraId="235816D2" w14:textId="75CE718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484" w:type="pct"/>
          </w:tcPr>
          <w:p w14:paraId="05702FB0" w14:textId="7F16520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E22BA9" w14:textId="1C9C08B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EB1B920" w14:textId="6A781A7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317EC73" w14:textId="5B7E9C4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807" w:type="pct"/>
          </w:tcPr>
          <w:p w14:paraId="37D6B9F1" w14:textId="7A5F0E8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1227" w:type="pct"/>
          </w:tcPr>
          <w:p w14:paraId="43A814F0" w14:textId="5B11F34A"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285898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C29C39C"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935" w:type="pct"/>
          </w:tcPr>
          <w:p w14:paraId="49422A16" w14:textId="0BE74A7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484" w:type="pct"/>
          </w:tcPr>
          <w:p w14:paraId="0A5575D9" w14:textId="795DC9A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B96AFDF" w14:textId="17DE5F8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EE5ADAB" w14:textId="29074B3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C4440AE" w14:textId="02FACC2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807" w:type="pct"/>
          </w:tcPr>
          <w:p w14:paraId="21721899" w14:textId="02C10E7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1227" w:type="pct"/>
          </w:tcPr>
          <w:p w14:paraId="312660B4" w14:textId="116949D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2444859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EFBD7F"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935" w:type="pct"/>
          </w:tcPr>
          <w:p w14:paraId="2D45A594" w14:textId="431FFB5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484" w:type="pct"/>
          </w:tcPr>
          <w:p w14:paraId="63EDDC94" w14:textId="73C5EA0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7341459" w14:textId="3E28217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3FD7A77" w14:textId="49041F0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E5002CC" w14:textId="79546CEC"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807" w:type="pct"/>
          </w:tcPr>
          <w:p w14:paraId="2E87FE3D" w14:textId="1EB88A2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1227" w:type="pct"/>
          </w:tcPr>
          <w:p w14:paraId="3231317E" w14:textId="644CD63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3EEE0E7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3C6C5E1"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935" w:type="pct"/>
          </w:tcPr>
          <w:p w14:paraId="2BA22D85" w14:textId="3CFAF39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484" w:type="pct"/>
          </w:tcPr>
          <w:p w14:paraId="07B906A2" w14:textId="13D2AA3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60403AFC" w14:textId="16F2F0C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B23AFFD" w14:textId="2498DA1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323399A" w14:textId="5193009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807" w:type="pct"/>
          </w:tcPr>
          <w:p w14:paraId="3965A7BB" w14:textId="3339C808"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1227" w:type="pct"/>
          </w:tcPr>
          <w:p w14:paraId="0BE08229" w14:textId="35EB1DF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3998E39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DAE1EE8"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935" w:type="pct"/>
          </w:tcPr>
          <w:p w14:paraId="2BE49A27" w14:textId="02604C7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484" w:type="pct"/>
          </w:tcPr>
          <w:p w14:paraId="7BFA84E9" w14:textId="022333B7"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4C9C811" w14:textId="6775047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C0D23E4" w14:textId="010CE9E1"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F26DB5C" w14:textId="541530D6"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807" w:type="pct"/>
          </w:tcPr>
          <w:p w14:paraId="10BA4A17" w14:textId="1DDE1764"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1227" w:type="pct"/>
          </w:tcPr>
          <w:p w14:paraId="55B91CF6" w14:textId="7A4E4AC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3FFEBBE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95F9948"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4</w:t>
            </w:r>
          </w:p>
        </w:tc>
        <w:tc>
          <w:tcPr>
            <w:tcW w:w="935" w:type="pct"/>
          </w:tcPr>
          <w:p w14:paraId="238823F1" w14:textId="43622BD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484" w:type="pct"/>
          </w:tcPr>
          <w:p w14:paraId="38D7A4A6" w14:textId="229ACE59"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3D454D0" w14:textId="0890FDB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3C6879A" w14:textId="0F3893F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24D0932" w14:textId="1FD084A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807" w:type="pct"/>
          </w:tcPr>
          <w:p w14:paraId="50668C5E" w14:textId="231C57A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1227" w:type="pct"/>
          </w:tcPr>
          <w:p w14:paraId="0923DDC0" w14:textId="4812057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5AB4832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A7C879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935" w:type="pct"/>
          </w:tcPr>
          <w:p w14:paraId="066B1F9A" w14:textId="2838192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484" w:type="pct"/>
          </w:tcPr>
          <w:p w14:paraId="56A805B3" w14:textId="7A03099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6EF8B0F" w14:textId="523DE0F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EB6688F" w14:textId="3D61210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6D612F0" w14:textId="65C896DB"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807" w:type="pct"/>
          </w:tcPr>
          <w:p w14:paraId="7DA1449F" w14:textId="2785994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1227" w:type="pct"/>
          </w:tcPr>
          <w:p w14:paraId="2ED273E2" w14:textId="0B93E6BD"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D723CE" w:rsidRPr="008701D0" w14:paraId="4DCF230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A17ADFB" w14:textId="77777777"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935" w:type="pct"/>
          </w:tcPr>
          <w:p w14:paraId="597A4EF9" w14:textId="0B29629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484" w:type="pct"/>
          </w:tcPr>
          <w:p w14:paraId="443489AA" w14:textId="67C9CC44"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2E92051E" w14:textId="1E682CD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2DB18E1" w14:textId="2AEB42A3"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A56466F" w14:textId="2E39D54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807" w:type="pct"/>
          </w:tcPr>
          <w:p w14:paraId="7AD8C9DE" w14:textId="1E1B69DE"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1227" w:type="pct"/>
          </w:tcPr>
          <w:p w14:paraId="69C536AB" w14:textId="3CD6778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723CE" w:rsidRPr="008701D0" w14:paraId="5357BD1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8046130" w14:textId="4897D5B5"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935" w:type="pct"/>
          </w:tcPr>
          <w:p w14:paraId="1B1139D1" w14:textId="4DB896B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484" w:type="pct"/>
          </w:tcPr>
          <w:p w14:paraId="7EE3D66C" w14:textId="0C7683B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05A5E2BA" w14:textId="2EE5486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7F7A5DA" w14:textId="1D8C6AA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2A28373" w14:textId="314D1B0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807" w:type="pct"/>
          </w:tcPr>
          <w:p w14:paraId="2F9991CB" w14:textId="04E42332"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ED_BY                       </w:t>
            </w:r>
          </w:p>
        </w:tc>
        <w:tc>
          <w:tcPr>
            <w:tcW w:w="1227" w:type="pct"/>
          </w:tcPr>
          <w:p w14:paraId="317AE95F" w14:textId="0AB4AFA5"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723CE" w:rsidRPr="008701D0" w14:paraId="60E1B07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956B8D5" w14:textId="77F2913C"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935" w:type="pct"/>
          </w:tcPr>
          <w:p w14:paraId="2EFD92F4" w14:textId="3D7A01F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484" w:type="pct"/>
          </w:tcPr>
          <w:p w14:paraId="50FB70BC" w14:textId="221D5E12"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290" w:type="pct"/>
          </w:tcPr>
          <w:p w14:paraId="5920AAD2" w14:textId="60BAE77F"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54621EA" w14:textId="2D16DA21"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E8FEFDC" w14:textId="36AB3BBA"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807" w:type="pct"/>
          </w:tcPr>
          <w:p w14:paraId="72F1D3AA" w14:textId="5513521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227" w:type="pct"/>
          </w:tcPr>
          <w:p w14:paraId="42520DA1" w14:textId="750B6C7B"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D723CE" w:rsidRPr="008701D0" w14:paraId="239B4E2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E8076E7" w14:textId="27786E29"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935" w:type="pct"/>
          </w:tcPr>
          <w:p w14:paraId="415E32D7" w14:textId="0CA9DEF0"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484" w:type="pct"/>
          </w:tcPr>
          <w:p w14:paraId="55D1416A" w14:textId="5218E8CE"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57C75B25" w14:textId="7D4018E8"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60079E7" w14:textId="7D4FE639"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B515621" w14:textId="608C13B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807" w:type="pct"/>
          </w:tcPr>
          <w:p w14:paraId="6A620734" w14:textId="1B75B163"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1227" w:type="pct"/>
          </w:tcPr>
          <w:p w14:paraId="4DBB4037" w14:textId="50C2FD7F" w:rsidR="00D723CE" w:rsidRPr="008701D0" w:rsidRDefault="00D723CE"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D723CE" w:rsidRPr="008701D0" w14:paraId="1BD0EC4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02DEBF3" w14:textId="35643F42" w:rsidR="00D723CE" w:rsidRPr="008701D0" w:rsidRDefault="00D723CE"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935" w:type="pct"/>
          </w:tcPr>
          <w:p w14:paraId="2CC1CAFB" w14:textId="6BDA42E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484" w:type="pct"/>
          </w:tcPr>
          <w:p w14:paraId="2194C2D9" w14:textId="20A80F7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290" w:type="pct"/>
          </w:tcPr>
          <w:p w14:paraId="6303B321" w14:textId="7777777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FFBF0F3" w14:textId="77777777"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F576CB3" w14:textId="78DE6A90"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807" w:type="pct"/>
          </w:tcPr>
          <w:p w14:paraId="77F1E15F" w14:textId="0D22E415"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1227" w:type="pct"/>
          </w:tcPr>
          <w:p w14:paraId="155FEB41" w14:textId="6383BF96" w:rsidR="00D723CE" w:rsidRPr="008701D0" w:rsidRDefault="00D723CE"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1022A" w:rsidRPr="008701D0" w14:paraId="7D9530F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904A367" w14:textId="7F9B5EE9"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935" w:type="pct"/>
          </w:tcPr>
          <w:p w14:paraId="01FD70D3" w14:textId="2F44733A"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484" w:type="pct"/>
          </w:tcPr>
          <w:p w14:paraId="72DE1049" w14:textId="6A65050A"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C23C538" w14:textId="7777777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351DA20" w14:textId="7777777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629BCDD" w14:textId="07AB10E6"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807" w:type="pct"/>
          </w:tcPr>
          <w:p w14:paraId="4A3F4FD0" w14:textId="0E94A730"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1227" w:type="pct"/>
          </w:tcPr>
          <w:p w14:paraId="79E5BD1E" w14:textId="5812D40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he identifier of the funding source.</w:t>
            </w:r>
          </w:p>
        </w:tc>
      </w:tr>
      <w:tr w:rsidR="00A1022A" w:rsidRPr="008701D0" w14:paraId="7F63961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836FEE" w14:textId="0BF56B3E"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935" w:type="pct"/>
          </w:tcPr>
          <w:p w14:paraId="5069EA55" w14:textId="7005489E"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484" w:type="pct"/>
          </w:tcPr>
          <w:p w14:paraId="0A4F95CD" w14:textId="407F4A2B"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2A328190"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EA12B9B"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812BF49" w14:textId="48B40153"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807" w:type="pct"/>
          </w:tcPr>
          <w:p w14:paraId="4241359A" w14:textId="77DEA0B2"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227" w:type="pct"/>
          </w:tcPr>
          <w:p w14:paraId="5AB225DE"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r>
      <w:tr w:rsidR="00A1022A" w:rsidRPr="008701D0" w14:paraId="05BA406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A8174B4" w14:textId="51E7530F"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13</w:t>
            </w:r>
          </w:p>
        </w:tc>
        <w:tc>
          <w:tcPr>
            <w:tcW w:w="935" w:type="pct"/>
          </w:tcPr>
          <w:p w14:paraId="4366E58C" w14:textId="15BFB95B"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484" w:type="pct"/>
          </w:tcPr>
          <w:p w14:paraId="5D8102A0" w14:textId="6E4D1EEC"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94E9B01" w14:textId="1F11DEAE" w:rsidR="00A1022A" w:rsidRPr="008701D0" w:rsidRDefault="00DD5D27"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79D37E7" w14:textId="59BC122B" w:rsidR="00A1022A" w:rsidRPr="008701D0" w:rsidRDefault="00DD5D27"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057657C9" w14:textId="3CA3A8B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807" w:type="pct"/>
          </w:tcPr>
          <w:p w14:paraId="28127CB5" w14:textId="32C7B8B6"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1227" w:type="pct"/>
          </w:tcPr>
          <w:p w14:paraId="6846F88E" w14:textId="1659DB92" w:rsidR="00A1022A" w:rsidRPr="008701D0" w:rsidRDefault="007D6B05"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A1022A" w:rsidRPr="008701D0" w14:paraId="3DFD12C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545303E" w14:textId="229999DE"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4</w:t>
            </w:r>
          </w:p>
        </w:tc>
        <w:tc>
          <w:tcPr>
            <w:tcW w:w="935" w:type="pct"/>
          </w:tcPr>
          <w:p w14:paraId="5A589449" w14:textId="77369785"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484" w:type="pct"/>
          </w:tcPr>
          <w:p w14:paraId="133DA597" w14:textId="1FA832A1"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3F064901"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F2B7936"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1D60240" w14:textId="6D8C4CF8"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807" w:type="pct"/>
          </w:tcPr>
          <w:p w14:paraId="3A215859" w14:textId="3305F543"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1227" w:type="pct"/>
          </w:tcPr>
          <w:p w14:paraId="2C4714FE" w14:textId="060AB295"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contract/ award used to fund the sponsored project.</w:t>
            </w:r>
          </w:p>
        </w:tc>
      </w:tr>
      <w:tr w:rsidR="00A1022A" w:rsidRPr="008701D0" w14:paraId="203FB59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0C5AF6A" w14:textId="3C115A68"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5</w:t>
            </w:r>
          </w:p>
        </w:tc>
        <w:tc>
          <w:tcPr>
            <w:tcW w:w="935" w:type="pct"/>
          </w:tcPr>
          <w:p w14:paraId="2AE7308E" w14:textId="045FC3C1"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484" w:type="pct"/>
          </w:tcPr>
          <w:p w14:paraId="023E7029" w14:textId="12AB1DBD"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0) </w:t>
            </w:r>
          </w:p>
        </w:tc>
        <w:tc>
          <w:tcPr>
            <w:tcW w:w="290" w:type="pct"/>
          </w:tcPr>
          <w:p w14:paraId="30618DB1" w14:textId="7777777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9858D01" w14:textId="7777777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37F37B5" w14:textId="3A71B3CA"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807" w:type="pct"/>
          </w:tcPr>
          <w:p w14:paraId="4288D426" w14:textId="069EC856"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1227" w:type="pct"/>
          </w:tcPr>
          <w:p w14:paraId="163F94E4" w14:textId="6371C04A"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contract/ award used to fund the sponsored project.</w:t>
            </w:r>
          </w:p>
        </w:tc>
      </w:tr>
      <w:tr w:rsidR="00A1022A" w:rsidRPr="008701D0" w14:paraId="1964956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7251AC5" w14:textId="19F915B4"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6</w:t>
            </w:r>
          </w:p>
        </w:tc>
        <w:tc>
          <w:tcPr>
            <w:tcW w:w="935" w:type="pct"/>
          </w:tcPr>
          <w:p w14:paraId="7580E003" w14:textId="68E56F18"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484" w:type="pct"/>
          </w:tcPr>
          <w:p w14:paraId="6C1EDB3B" w14:textId="49A08791"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6CD6848"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1268A1E"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E8D7364" w14:textId="370B233A"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807" w:type="pct"/>
          </w:tcPr>
          <w:p w14:paraId="1390C302" w14:textId="1478392D"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1227" w:type="pct"/>
          </w:tcPr>
          <w:p w14:paraId="3395EAFC"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A1022A" w:rsidRPr="008701D0" w14:paraId="2032B4C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2C51BD6" w14:textId="44998254"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7</w:t>
            </w:r>
          </w:p>
        </w:tc>
        <w:tc>
          <w:tcPr>
            <w:tcW w:w="935" w:type="pct"/>
          </w:tcPr>
          <w:p w14:paraId="1EC9C526" w14:textId="44E3DD76"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484" w:type="pct"/>
          </w:tcPr>
          <w:p w14:paraId="3D9D0591" w14:textId="2E7DB073"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4BEB5F72" w14:textId="7777777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FB9751A" w14:textId="77777777"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8CE345F" w14:textId="41532F8D"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807" w:type="pct"/>
          </w:tcPr>
          <w:p w14:paraId="09BBF6C2" w14:textId="63363415"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1227" w:type="pct"/>
          </w:tcPr>
          <w:p w14:paraId="0AF62694" w14:textId="1DEABFA3" w:rsidR="00A1022A" w:rsidRPr="008701D0" w:rsidRDefault="00A1022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funding source associated to the combination of award and sponsored project.</w:t>
            </w:r>
          </w:p>
        </w:tc>
      </w:tr>
      <w:tr w:rsidR="00A1022A" w:rsidRPr="008701D0" w14:paraId="209DD12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44E65A0" w14:textId="095E6CFD" w:rsidR="00A1022A" w:rsidRPr="008701D0" w:rsidRDefault="00A1022A"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8</w:t>
            </w:r>
          </w:p>
        </w:tc>
        <w:tc>
          <w:tcPr>
            <w:tcW w:w="935" w:type="pct"/>
          </w:tcPr>
          <w:p w14:paraId="5E9D8676" w14:textId="74B3C75D"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484" w:type="pct"/>
          </w:tcPr>
          <w:p w14:paraId="5C3C46D0" w14:textId="26E6FF66"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F7593A0"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CAD107B" w14:textId="77777777"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65E10BC" w14:textId="2F541901"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807" w:type="pct"/>
          </w:tcPr>
          <w:p w14:paraId="61B4ABCD" w14:textId="3179076F"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1227" w:type="pct"/>
          </w:tcPr>
          <w:p w14:paraId="6B2FB774" w14:textId="51C68124" w:rsidR="00A1022A" w:rsidRPr="008701D0" w:rsidRDefault="00A1022A"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funding source associated to the combination of award and sponsored project.</w:t>
            </w:r>
          </w:p>
        </w:tc>
      </w:tr>
    </w:tbl>
    <w:p w14:paraId="181215A6" w14:textId="77777777" w:rsidR="00991627" w:rsidRDefault="00991627" w:rsidP="00991627">
      <w:pPr>
        <w:pStyle w:val="Heading3"/>
      </w:pPr>
      <w:bookmarkStart w:id="75" w:name="_Toc95877830"/>
      <w:r>
        <w:t>Mapping</w:t>
      </w:r>
      <w:bookmarkEnd w:id="75"/>
      <w:r>
        <w:t xml:space="preserve"> </w:t>
      </w:r>
    </w:p>
    <w:tbl>
      <w:tblPr>
        <w:tblStyle w:val="GridTable4-Accent11"/>
        <w:tblW w:w="0" w:type="auto"/>
        <w:tblLook w:val="04A0" w:firstRow="1" w:lastRow="0" w:firstColumn="1" w:lastColumn="0" w:noHBand="0" w:noVBand="1"/>
      </w:tblPr>
      <w:tblGrid>
        <w:gridCol w:w="2471"/>
        <w:gridCol w:w="3058"/>
      </w:tblGrid>
      <w:tr w:rsidR="00991627" w:rsidRPr="006A1109" w14:paraId="6EAFF88A"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D52EDD" w14:textId="77777777" w:rsidR="00991627" w:rsidRPr="006A1109" w:rsidRDefault="00991627" w:rsidP="004E6433">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7573988B" w14:textId="77777777" w:rsidR="00991627" w:rsidRPr="006A1109" w:rsidRDefault="00991627" w:rsidP="004E6433">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991627" w:rsidRPr="006A1109" w14:paraId="4A71C0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FDEC3A3" w14:textId="0F0CC87E" w:rsidR="00991627" w:rsidRPr="00113582" w:rsidRDefault="00991627" w:rsidP="004E6433">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500427A5" w14:textId="4FE493F4" w:rsidR="00991627" w:rsidRPr="005F5861" w:rsidRDefault="00991627" w:rsidP="004E6433">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5DD0598B" w14:textId="09FA7B95" w:rsidR="00991627" w:rsidRDefault="00991627" w:rsidP="00991627">
      <w:pPr>
        <w:rPr>
          <w:rFonts w:ascii="Calibri Light" w:hAnsi="Calibri Light" w:cs="Calibri Light"/>
        </w:rPr>
      </w:pPr>
    </w:p>
    <w:p w14:paraId="340A6B55" w14:textId="398B2F96" w:rsidR="00AA378E" w:rsidRPr="00EB163B" w:rsidRDefault="00AA378E" w:rsidP="00AA378E">
      <w:pPr>
        <w:pStyle w:val="Heading2"/>
      </w:pPr>
      <w:bookmarkStart w:id="76" w:name="_Toc95877831"/>
      <w:r w:rsidRPr="00B70BB7">
        <w:t>Import</w:t>
      </w:r>
      <w:r w:rsidRPr="00AA378E">
        <w:t xml:space="preserve"> Project Supplier Costs</w:t>
      </w:r>
      <w:bookmarkEnd w:id="76"/>
    </w:p>
    <w:p w14:paraId="0EC463AA" w14:textId="0E6B13A8" w:rsidR="00AA378E" w:rsidRPr="009661D0" w:rsidRDefault="00AA378E" w:rsidP="00AA378E">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AA378E">
        <w:rPr>
          <w:rFonts w:ascii="Calibri Light" w:hAnsi="Calibri Light" w:cs="Arial"/>
          <w:color w:val="4F4F4F"/>
          <w:sz w:val="22"/>
          <w:szCs w:val="22"/>
          <w:lang w:val="en-GB" w:eastAsia="en-IE"/>
        </w:rPr>
        <w:t>XXMX_PPM_PRJ_SUPCOST_STG</w:t>
      </w:r>
      <w:r w:rsidRPr="00573F61">
        <w:rPr>
          <w:rFonts w:ascii="Calibri Light" w:hAnsi="Calibri Light" w:cs="Arial"/>
          <w:color w:val="4F4F4F"/>
          <w:sz w:val="22"/>
          <w:szCs w:val="22"/>
          <w:lang w:val="en-GB" w:eastAsia="en-IE"/>
        </w:rPr>
        <w:t>.dat</w:t>
      </w:r>
    </w:p>
    <w:p w14:paraId="1F3024AF" w14:textId="5267E72B" w:rsidR="00AA378E" w:rsidRDefault="00AA378E" w:rsidP="00AA378E">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AA378E">
        <w:rPr>
          <w:rFonts w:ascii="Calibri Light" w:hAnsi="Calibri Light" w:cs="Arial"/>
          <w:color w:val="4F4F4F"/>
        </w:rPr>
        <w:t>XXMX_PPM_PRJ_SUPCOST_STG</w:t>
      </w:r>
    </w:p>
    <w:p w14:paraId="14FC22B2" w14:textId="4DFA94FD" w:rsidR="00AA378E" w:rsidRDefault="00AA378E" w:rsidP="00AA378E">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AA378E">
        <w:rPr>
          <w:rFonts w:ascii="Calibri Light" w:hAnsi="Calibri Light" w:cs="Arial"/>
          <w:color w:val="4F4F4F"/>
          <w:sz w:val="22"/>
          <w:szCs w:val="22"/>
          <w:lang w:val="en-GB" w:eastAsia="en-IE"/>
        </w:rPr>
        <w:t>XXMX_PPM_PRJ_SUPCOST_</w:t>
      </w:r>
      <w:r>
        <w:rPr>
          <w:rFonts w:ascii="Calibri Light" w:hAnsi="Calibri Light" w:cs="Arial"/>
          <w:color w:val="4F4F4F"/>
          <w:sz w:val="22"/>
          <w:szCs w:val="22"/>
          <w:lang w:val="en-GB" w:eastAsia="en-IE"/>
        </w:rPr>
        <w:t>XFM</w:t>
      </w:r>
    </w:p>
    <w:p w14:paraId="27CBC754" w14:textId="77777777" w:rsidR="00AA378E" w:rsidRPr="00D01BED" w:rsidRDefault="00AA378E" w:rsidP="00AA378E">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Pr>
          <w:rFonts w:ascii="Calibri Light" w:hAnsi="Calibri Light" w:cs="Arial"/>
          <w:color w:val="4F4F4F"/>
          <w:sz w:val="22"/>
          <w:szCs w:val="22"/>
          <w:lang w:val="en-GB" w:eastAsia="en-IE"/>
        </w:rPr>
        <w:t xml:space="preserve">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4FAAB1FD" w14:textId="254B2405" w:rsidR="00AA378E" w:rsidRDefault="00AA378E" w:rsidP="00AA378E">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AA378E">
        <w:rPr>
          <w:rFonts w:ascii="Calibri Light" w:hAnsi="Calibri Light" w:cs="Arial"/>
          <w:color w:val="4F4F4F"/>
          <w:sz w:val="22"/>
          <w:szCs w:val="22"/>
          <w:lang w:val="en-GB" w:eastAsia="en-IE"/>
        </w:rPr>
        <w:t>ProjectUnprocessedSupplierInvoiceExpenditureItemImportTemplate.xlsm</w:t>
      </w:r>
      <w:r>
        <w:rPr>
          <w:rFonts w:ascii="Calibri Light" w:hAnsi="Calibri Light" w:cs="Arial"/>
          <w:color w:val="4F4F4F"/>
          <w:sz w:val="22"/>
          <w:szCs w:val="22"/>
          <w:lang w:val="en-GB" w:eastAsia="en-IE"/>
        </w:rPr>
        <w:t xml:space="preserve">. Worksheet Tab used is </w:t>
      </w:r>
      <w:r w:rsidR="00664008" w:rsidRPr="00664008">
        <w:rPr>
          <w:rFonts w:ascii="Calibri Light" w:hAnsi="Calibri Light" w:cs="Arial"/>
          <w:b/>
          <w:bCs/>
          <w:color w:val="4F4F4F"/>
          <w:sz w:val="22"/>
          <w:szCs w:val="22"/>
          <w:lang w:val="en-GB" w:eastAsia="en-IE"/>
        </w:rPr>
        <w:t>PJC_TXN_XFACE_STAGE_ALL</w:t>
      </w:r>
    </w:p>
    <w:p w14:paraId="627B13E5" w14:textId="77777777" w:rsidR="00AA378E" w:rsidRPr="009661D0" w:rsidRDefault="00AA378E" w:rsidP="00AA378E">
      <w:pPr>
        <w:pStyle w:val="Bullet"/>
        <w:ind w:left="513" w:hanging="513"/>
        <w:rPr>
          <w:rFonts w:ascii="Calibri Light" w:hAnsi="Calibri Light" w:cs="Arial"/>
          <w:b/>
          <w:bCs/>
          <w:color w:val="4F4F4F"/>
          <w:sz w:val="22"/>
          <w:szCs w:val="22"/>
          <w:lang w:val="en-GB" w:eastAsia="en-IE"/>
        </w:rPr>
      </w:pPr>
    </w:p>
    <w:tbl>
      <w:tblPr>
        <w:tblStyle w:val="GridTable4-Accent11"/>
        <w:tblpPr w:leftFromText="180" w:rightFromText="180" w:vertAnchor="text" w:tblpY="1"/>
        <w:tblW w:w="5000" w:type="pct"/>
        <w:tblLayout w:type="fixed"/>
        <w:tblLook w:val="04A0" w:firstRow="1" w:lastRow="0" w:firstColumn="1" w:lastColumn="0" w:noHBand="0" w:noVBand="1"/>
      </w:tblPr>
      <w:tblGrid>
        <w:gridCol w:w="539"/>
        <w:gridCol w:w="2608"/>
        <w:gridCol w:w="1350"/>
        <w:gridCol w:w="809"/>
        <w:gridCol w:w="628"/>
        <w:gridCol w:w="2340"/>
        <w:gridCol w:w="2251"/>
        <w:gridCol w:w="3423"/>
      </w:tblGrid>
      <w:tr w:rsidR="00AA378E" w:rsidRPr="008701D0" w14:paraId="2EBD7849"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6B721FE" w14:textId="77777777" w:rsidR="00AA378E" w:rsidRPr="008701D0" w:rsidRDefault="00AA378E" w:rsidP="008701D0">
            <w:pPr>
              <w:pStyle w:val="Bodytextversion1"/>
              <w:rPr>
                <w:rFonts w:asciiTheme="majorHAnsi" w:hAnsiTheme="majorHAnsi" w:cstheme="majorHAnsi"/>
                <w:color w:val="FFFFFF"/>
                <w:sz w:val="16"/>
                <w:szCs w:val="16"/>
              </w:rPr>
            </w:pPr>
            <w:r w:rsidRPr="008701D0">
              <w:rPr>
                <w:rFonts w:asciiTheme="majorHAnsi" w:hAnsiTheme="majorHAnsi" w:cstheme="majorHAnsi"/>
                <w:color w:val="FFFFFF"/>
                <w:sz w:val="16"/>
                <w:szCs w:val="16"/>
              </w:rPr>
              <w:t>Col Seq</w:t>
            </w:r>
          </w:p>
        </w:tc>
        <w:tc>
          <w:tcPr>
            <w:tcW w:w="935" w:type="pct"/>
          </w:tcPr>
          <w:p w14:paraId="5A9FD308"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Field Name</w:t>
            </w:r>
          </w:p>
        </w:tc>
        <w:tc>
          <w:tcPr>
            <w:tcW w:w="484" w:type="pct"/>
          </w:tcPr>
          <w:p w14:paraId="406FB7DE"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Datatype</w:t>
            </w:r>
          </w:p>
        </w:tc>
        <w:tc>
          <w:tcPr>
            <w:tcW w:w="290" w:type="pct"/>
          </w:tcPr>
          <w:p w14:paraId="18ED90F3"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 xml:space="preserve">Include in Loader </w:t>
            </w:r>
          </w:p>
        </w:tc>
        <w:tc>
          <w:tcPr>
            <w:tcW w:w="225" w:type="pct"/>
          </w:tcPr>
          <w:p w14:paraId="6CDE70D3"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Req</w:t>
            </w:r>
          </w:p>
        </w:tc>
        <w:tc>
          <w:tcPr>
            <w:tcW w:w="839" w:type="pct"/>
          </w:tcPr>
          <w:p w14:paraId="2C9B317C"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Staging Table Column</w:t>
            </w:r>
          </w:p>
        </w:tc>
        <w:tc>
          <w:tcPr>
            <w:tcW w:w="807" w:type="pct"/>
          </w:tcPr>
          <w:p w14:paraId="58C62C00"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Transform Table Column</w:t>
            </w:r>
          </w:p>
        </w:tc>
        <w:tc>
          <w:tcPr>
            <w:tcW w:w="1227" w:type="pct"/>
          </w:tcPr>
          <w:p w14:paraId="4592E08E" w14:textId="77777777" w:rsidR="00AA378E" w:rsidRPr="008701D0" w:rsidRDefault="00AA378E"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8701D0">
              <w:rPr>
                <w:rFonts w:asciiTheme="majorHAnsi" w:hAnsiTheme="majorHAnsi" w:cstheme="majorHAnsi"/>
                <w:color w:val="FFFFFF"/>
                <w:sz w:val="16"/>
                <w:szCs w:val="16"/>
              </w:rPr>
              <w:t>Comments</w:t>
            </w:r>
          </w:p>
        </w:tc>
      </w:tr>
      <w:tr w:rsidR="005531FD" w:rsidRPr="008701D0" w14:paraId="437536C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BC540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w:t>
            </w:r>
          </w:p>
        </w:tc>
        <w:tc>
          <w:tcPr>
            <w:tcW w:w="935" w:type="pct"/>
          </w:tcPr>
          <w:p w14:paraId="14F12DCC" w14:textId="5C61A0A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484" w:type="pct"/>
          </w:tcPr>
          <w:p w14:paraId="0376B1FF" w14:textId="58EB837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B9730AA"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232F05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839" w:type="pct"/>
          </w:tcPr>
          <w:p w14:paraId="273AA90C" w14:textId="72C9532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807" w:type="pct"/>
          </w:tcPr>
          <w:p w14:paraId="107405CF" w14:textId="203C6C1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ID                </w:t>
            </w:r>
          </w:p>
        </w:tc>
        <w:tc>
          <w:tcPr>
            <w:tcW w:w="1227" w:type="pct"/>
          </w:tcPr>
          <w:p w14:paraId="4E0F7E83" w14:textId="2D461E8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Identifier for every batch</w:t>
            </w:r>
          </w:p>
        </w:tc>
      </w:tr>
      <w:tr w:rsidR="005531FD" w:rsidRPr="008701D0" w14:paraId="0C296829"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2C3BD0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w:t>
            </w:r>
          </w:p>
        </w:tc>
        <w:tc>
          <w:tcPr>
            <w:tcW w:w="935" w:type="pct"/>
          </w:tcPr>
          <w:p w14:paraId="2A3665C5" w14:textId="3B5B3B1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484" w:type="pct"/>
          </w:tcPr>
          <w:p w14:paraId="03EAF5F6" w14:textId="071F913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67EA9C1B"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E73AB6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684327E" w14:textId="772FB49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807" w:type="pct"/>
          </w:tcPr>
          <w:p w14:paraId="3891C099" w14:textId="7575E0C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ILE_SET_ID                     </w:t>
            </w:r>
          </w:p>
        </w:tc>
        <w:tc>
          <w:tcPr>
            <w:tcW w:w="1227" w:type="pct"/>
          </w:tcPr>
          <w:p w14:paraId="4A968998" w14:textId="09FDFCF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5531FD" w:rsidRPr="008701D0" w14:paraId="63DD6F4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B8D9B8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w:t>
            </w:r>
          </w:p>
        </w:tc>
        <w:tc>
          <w:tcPr>
            <w:tcW w:w="935" w:type="pct"/>
          </w:tcPr>
          <w:p w14:paraId="72935696" w14:textId="334A488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484" w:type="pct"/>
          </w:tcPr>
          <w:p w14:paraId="196DB793" w14:textId="4DB02CD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2128384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03C646"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EDA3408" w14:textId="5148DDF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807" w:type="pct"/>
          </w:tcPr>
          <w:p w14:paraId="440B177C" w14:textId="5AF16C6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ET_NAME              </w:t>
            </w:r>
          </w:p>
        </w:tc>
        <w:tc>
          <w:tcPr>
            <w:tcW w:w="1227" w:type="pct"/>
          </w:tcPr>
          <w:p w14:paraId="7890BE32" w14:textId="63AC27A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r w:rsidRPr="008701D0">
              <w:rPr>
                <w:rFonts w:asciiTheme="majorHAnsi" w:eastAsia="Book Antiqua" w:hAnsiTheme="majorHAnsi" w:cstheme="majorHAnsi"/>
                <w:color w:val="000000"/>
                <w:sz w:val="16"/>
                <w:szCs w:val="16"/>
              </w:rPr>
              <w:t>New name for every extract</w:t>
            </w:r>
          </w:p>
        </w:tc>
      </w:tr>
      <w:tr w:rsidR="005531FD" w:rsidRPr="008701D0" w14:paraId="30E0209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104205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w:t>
            </w:r>
          </w:p>
        </w:tc>
        <w:tc>
          <w:tcPr>
            <w:tcW w:w="935" w:type="pct"/>
          </w:tcPr>
          <w:p w14:paraId="56586524" w14:textId="110A4A5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484" w:type="pct"/>
          </w:tcPr>
          <w:p w14:paraId="182D0C3E" w14:textId="1BBA5AC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290" w:type="pct"/>
          </w:tcPr>
          <w:p w14:paraId="133B6B29"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698AC60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BDCEFD7" w14:textId="60A3A0C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807" w:type="pct"/>
          </w:tcPr>
          <w:p w14:paraId="35E9BC09" w14:textId="3E49251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MIGRATION_STATUS                </w:t>
            </w:r>
          </w:p>
        </w:tc>
        <w:tc>
          <w:tcPr>
            <w:tcW w:w="1227" w:type="pct"/>
          </w:tcPr>
          <w:p w14:paraId="62DF7032" w14:textId="5E7948F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Hardcode- ‘Extracted’</w:t>
            </w:r>
          </w:p>
        </w:tc>
      </w:tr>
      <w:tr w:rsidR="00675D42" w:rsidRPr="008701D0" w14:paraId="5D6F041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14EB59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w:t>
            </w:r>
          </w:p>
        </w:tc>
        <w:tc>
          <w:tcPr>
            <w:tcW w:w="935" w:type="pct"/>
          </w:tcPr>
          <w:p w14:paraId="639A3ECB" w14:textId="12486B1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484" w:type="pct"/>
          </w:tcPr>
          <w:p w14:paraId="2F67EE21" w14:textId="3ECE88F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41272F8C"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757D33F" w14:textId="727F105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1F4FD302" w14:textId="661619E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807" w:type="pct"/>
          </w:tcPr>
          <w:p w14:paraId="545EB344" w14:textId="3971DE2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ID                        </w:t>
            </w:r>
          </w:p>
        </w:tc>
        <w:tc>
          <w:tcPr>
            <w:tcW w:w="1227" w:type="pct"/>
          </w:tcPr>
          <w:p w14:paraId="22882E90" w14:textId="7FFB576B" w:rsidR="00675D42" w:rsidRPr="008701D0" w:rsidRDefault="00756CBA"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Pr>
                <w:rFonts w:asciiTheme="majorHAnsi" w:eastAsia="Book Antiqua" w:hAnsiTheme="majorHAnsi" w:cstheme="majorHAnsi"/>
                <w:color w:val="000000"/>
                <w:sz w:val="16"/>
                <w:szCs w:val="16"/>
              </w:rPr>
              <w:t>Expenditure Batch ID</w:t>
            </w:r>
          </w:p>
        </w:tc>
      </w:tr>
      <w:tr w:rsidR="00675D42" w:rsidRPr="008701D0" w14:paraId="314D483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6FC753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w:t>
            </w:r>
          </w:p>
        </w:tc>
        <w:tc>
          <w:tcPr>
            <w:tcW w:w="935" w:type="pct"/>
          </w:tcPr>
          <w:p w14:paraId="1E28B14B" w14:textId="7F8DCC9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484" w:type="pct"/>
          </w:tcPr>
          <w:p w14:paraId="1A265195" w14:textId="1D94A05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290" w:type="pct"/>
          </w:tcPr>
          <w:p w14:paraId="4B14719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A573527" w14:textId="13A5312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E9EFDF3" w14:textId="2CAEC02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807" w:type="pct"/>
          </w:tcPr>
          <w:p w14:paraId="24811285" w14:textId="2CA148F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REATION_DATE                   </w:t>
            </w:r>
          </w:p>
        </w:tc>
        <w:tc>
          <w:tcPr>
            <w:tcW w:w="1227" w:type="pct"/>
          </w:tcPr>
          <w:p w14:paraId="06B0377C" w14:textId="3F6B93A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55492F3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CD9553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w:t>
            </w:r>
          </w:p>
        </w:tc>
        <w:tc>
          <w:tcPr>
            <w:tcW w:w="935" w:type="pct"/>
          </w:tcPr>
          <w:p w14:paraId="38A68E33" w14:textId="37D8150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DATE                </w:t>
            </w:r>
          </w:p>
        </w:tc>
        <w:tc>
          <w:tcPr>
            <w:tcW w:w="484" w:type="pct"/>
          </w:tcPr>
          <w:p w14:paraId="68A9F9FD" w14:textId="707B564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IMESTAMP(6)  </w:t>
            </w:r>
          </w:p>
        </w:tc>
        <w:tc>
          <w:tcPr>
            <w:tcW w:w="290" w:type="pct"/>
          </w:tcPr>
          <w:p w14:paraId="5BE85957"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BB85729" w14:textId="2256244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9F4CA0F" w14:textId="201ED14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807" w:type="pct"/>
          </w:tcPr>
          <w:p w14:paraId="6EF89F8D" w14:textId="3628571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DATE                </w:t>
            </w:r>
          </w:p>
        </w:tc>
        <w:tc>
          <w:tcPr>
            <w:tcW w:w="1227" w:type="pct"/>
          </w:tcPr>
          <w:p w14:paraId="530DD8F6" w14:textId="1D0C01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29676B7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3A4D5E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w:t>
            </w:r>
          </w:p>
        </w:tc>
        <w:tc>
          <w:tcPr>
            <w:tcW w:w="935" w:type="pct"/>
          </w:tcPr>
          <w:p w14:paraId="15AFBE7D" w14:textId="7EEFB4C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   CREATED_BY                      </w:t>
            </w:r>
          </w:p>
        </w:tc>
        <w:tc>
          <w:tcPr>
            <w:tcW w:w="484" w:type="pct"/>
          </w:tcPr>
          <w:p w14:paraId="122B8FB7" w14:textId="6F21743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2C350BD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A13FEF7" w14:textId="3FB84DC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C2904A0" w14:textId="5048A4C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807" w:type="pct"/>
          </w:tcPr>
          <w:p w14:paraId="0CA33F20" w14:textId="2F83690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CREATED_BY                      </w:t>
            </w:r>
          </w:p>
        </w:tc>
        <w:tc>
          <w:tcPr>
            <w:tcW w:w="1227" w:type="pct"/>
          </w:tcPr>
          <w:p w14:paraId="37D60AC1" w14:textId="70B1B00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232B815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F92E73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w:t>
            </w:r>
          </w:p>
        </w:tc>
        <w:tc>
          <w:tcPr>
            <w:tcW w:w="935" w:type="pct"/>
          </w:tcPr>
          <w:p w14:paraId="41BDC050" w14:textId="1B7AB19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D_BY                 </w:t>
            </w:r>
          </w:p>
        </w:tc>
        <w:tc>
          <w:tcPr>
            <w:tcW w:w="484" w:type="pct"/>
          </w:tcPr>
          <w:p w14:paraId="27879CE6" w14:textId="2C79B57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64)  </w:t>
            </w:r>
          </w:p>
        </w:tc>
        <w:tc>
          <w:tcPr>
            <w:tcW w:w="290" w:type="pct"/>
          </w:tcPr>
          <w:p w14:paraId="189AE33F"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90CAA80" w14:textId="092CE33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5F5B655" w14:textId="36730C6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807" w:type="pct"/>
          </w:tcPr>
          <w:p w14:paraId="7E60BFCE" w14:textId="36CE213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D_BY                 </w:t>
            </w:r>
          </w:p>
        </w:tc>
        <w:tc>
          <w:tcPr>
            <w:tcW w:w="1227" w:type="pct"/>
          </w:tcPr>
          <w:p w14:paraId="60AB3560" w14:textId="6BBB678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5552B5D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70CA0F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w:t>
            </w:r>
          </w:p>
        </w:tc>
        <w:tc>
          <w:tcPr>
            <w:tcW w:w="935" w:type="pct"/>
          </w:tcPr>
          <w:p w14:paraId="1A873750" w14:textId="661C741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LAST_UPDATE_LOGIN               </w:t>
            </w:r>
          </w:p>
        </w:tc>
        <w:tc>
          <w:tcPr>
            <w:tcW w:w="484" w:type="pct"/>
          </w:tcPr>
          <w:p w14:paraId="5061B1E8" w14:textId="6C0AA39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2)  </w:t>
            </w:r>
          </w:p>
        </w:tc>
        <w:tc>
          <w:tcPr>
            <w:tcW w:w="290" w:type="pct"/>
          </w:tcPr>
          <w:p w14:paraId="4EF2F3D0"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98046EE" w14:textId="58FAFD5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92E0688" w14:textId="2502A0B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807" w:type="pct"/>
          </w:tcPr>
          <w:p w14:paraId="65BD62B9" w14:textId="56665D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LAST_UPDATE_LOGIN               </w:t>
            </w:r>
          </w:p>
        </w:tc>
        <w:tc>
          <w:tcPr>
            <w:tcW w:w="1227" w:type="pct"/>
          </w:tcPr>
          <w:p w14:paraId="2D8152D0" w14:textId="0F7F24C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r>
      <w:tr w:rsidR="00675D42" w:rsidRPr="008701D0" w14:paraId="249863D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117403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w:t>
            </w:r>
          </w:p>
        </w:tc>
        <w:tc>
          <w:tcPr>
            <w:tcW w:w="935" w:type="pct"/>
          </w:tcPr>
          <w:p w14:paraId="54066307" w14:textId="27F5088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TYPE                </w:t>
            </w:r>
          </w:p>
        </w:tc>
        <w:tc>
          <w:tcPr>
            <w:tcW w:w="484" w:type="pct"/>
          </w:tcPr>
          <w:p w14:paraId="1411EB79" w14:textId="09F6E77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  </w:t>
            </w:r>
          </w:p>
        </w:tc>
        <w:tc>
          <w:tcPr>
            <w:tcW w:w="290" w:type="pct"/>
          </w:tcPr>
          <w:p w14:paraId="0E8331F7"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A207C43" w14:textId="39C9420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2B4C04A3" w14:textId="253630D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807" w:type="pct"/>
          </w:tcPr>
          <w:p w14:paraId="1E5AA314" w14:textId="6880EDA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TYPE                </w:t>
            </w:r>
          </w:p>
        </w:tc>
        <w:tc>
          <w:tcPr>
            <w:tcW w:w="1227" w:type="pct"/>
          </w:tcPr>
          <w:p w14:paraId="162F0325" w14:textId="1E21619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his value is used to describe the type of transaction that is being created.  Options are; LABOR, NONLABOR, MISCELLANEOUS, EXPENSES, </w:t>
            </w:r>
            <w:r w:rsidRPr="008701D0">
              <w:rPr>
                <w:rFonts w:asciiTheme="majorHAnsi" w:eastAsia="Book Antiqua" w:hAnsiTheme="majorHAnsi" w:cstheme="majorHAnsi"/>
                <w:color w:val="000000"/>
                <w:sz w:val="16"/>
                <w:szCs w:val="16"/>
              </w:rPr>
              <w:lastRenderedPageBreak/>
              <w:t>SUPPLIER, INVENTORY.  For this template, enter SUPPLIER.</w:t>
            </w:r>
          </w:p>
        </w:tc>
      </w:tr>
      <w:tr w:rsidR="00675D42" w:rsidRPr="008701D0" w14:paraId="018F60E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53B91F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12</w:t>
            </w:r>
          </w:p>
        </w:tc>
        <w:tc>
          <w:tcPr>
            <w:tcW w:w="935" w:type="pct"/>
          </w:tcPr>
          <w:p w14:paraId="595C710C" w14:textId="017AFE0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SINESS_UNIT                   </w:t>
            </w:r>
          </w:p>
        </w:tc>
        <w:tc>
          <w:tcPr>
            <w:tcW w:w="484" w:type="pct"/>
          </w:tcPr>
          <w:p w14:paraId="4A69C6E7" w14:textId="6DDC263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7007B2F"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882B029" w14:textId="5E1EBB9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8ACF8EC" w14:textId="2ADCDCA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807" w:type="pct"/>
          </w:tcPr>
          <w:p w14:paraId="7ED66260" w14:textId="27BA31D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USINESS_UNIT                   </w:t>
            </w:r>
          </w:p>
        </w:tc>
        <w:tc>
          <w:tcPr>
            <w:tcW w:w="1227" w:type="pct"/>
          </w:tcPr>
          <w:p w14:paraId="01890B9E" w14:textId="44B6E3E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business unit.</w:t>
            </w:r>
          </w:p>
        </w:tc>
      </w:tr>
      <w:tr w:rsidR="00675D42" w:rsidRPr="008701D0" w14:paraId="578CC44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86243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3</w:t>
            </w:r>
          </w:p>
        </w:tc>
        <w:tc>
          <w:tcPr>
            <w:tcW w:w="935" w:type="pct"/>
          </w:tcPr>
          <w:p w14:paraId="592909B7" w14:textId="1ED5C2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_ID                          </w:t>
            </w:r>
          </w:p>
        </w:tc>
        <w:tc>
          <w:tcPr>
            <w:tcW w:w="484" w:type="pct"/>
          </w:tcPr>
          <w:p w14:paraId="1666A300" w14:textId="2BBEFE6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A87F197"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C4C2FB5" w14:textId="76EF62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1CF045A" w14:textId="54A5EF0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807" w:type="pct"/>
          </w:tcPr>
          <w:p w14:paraId="1DE6C31E" w14:textId="0209844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_ID                          </w:t>
            </w:r>
          </w:p>
        </w:tc>
        <w:tc>
          <w:tcPr>
            <w:tcW w:w="1227" w:type="pct"/>
          </w:tcPr>
          <w:p w14:paraId="38D8283F" w14:textId="673712E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business unit.</w:t>
            </w:r>
          </w:p>
        </w:tc>
      </w:tr>
      <w:tr w:rsidR="00675D42" w:rsidRPr="008701D0" w14:paraId="130A307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E523434"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4</w:t>
            </w:r>
          </w:p>
        </w:tc>
        <w:tc>
          <w:tcPr>
            <w:tcW w:w="935" w:type="pct"/>
          </w:tcPr>
          <w:p w14:paraId="42A97E04" w14:textId="44392C0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TRANSACTION_SOURCE         </w:t>
            </w:r>
          </w:p>
        </w:tc>
        <w:tc>
          <w:tcPr>
            <w:tcW w:w="484" w:type="pct"/>
          </w:tcPr>
          <w:p w14:paraId="7B543219" w14:textId="2DB5E49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6812D055"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4CF3268" w14:textId="4795D53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BCD9E58" w14:textId="757BAAC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807" w:type="pct"/>
          </w:tcPr>
          <w:p w14:paraId="6A405249" w14:textId="1257D2C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SER_TRANSACTION_SOURCE         </w:t>
            </w:r>
          </w:p>
        </w:tc>
        <w:tc>
          <w:tcPr>
            <w:tcW w:w="1227" w:type="pct"/>
          </w:tcPr>
          <w:p w14:paraId="40A19CD3" w14:textId="24B3A28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hird-party application transaction source from which costs are being imported. You must not enter a predefined transaction source for this attribute.</w:t>
            </w:r>
          </w:p>
        </w:tc>
      </w:tr>
      <w:tr w:rsidR="00675D42" w:rsidRPr="008701D0" w14:paraId="554D2C2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8F2B2C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5</w:t>
            </w:r>
          </w:p>
        </w:tc>
        <w:tc>
          <w:tcPr>
            <w:tcW w:w="935" w:type="pct"/>
          </w:tcPr>
          <w:p w14:paraId="61C0684F" w14:textId="70C3D26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RANSACTION_SOURCE_ID           </w:t>
            </w:r>
          </w:p>
        </w:tc>
        <w:tc>
          <w:tcPr>
            <w:tcW w:w="484" w:type="pct"/>
          </w:tcPr>
          <w:p w14:paraId="2D6E8281" w14:textId="78443ED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00) </w:t>
            </w:r>
          </w:p>
        </w:tc>
        <w:tc>
          <w:tcPr>
            <w:tcW w:w="290" w:type="pct"/>
          </w:tcPr>
          <w:p w14:paraId="0391669C"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C1A16AE" w14:textId="5304EC5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FE51144" w14:textId="19905F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807" w:type="pct"/>
          </w:tcPr>
          <w:p w14:paraId="61D42183" w14:textId="1C6AFDD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RANSACTION_SOURCE_ID           </w:t>
            </w:r>
          </w:p>
        </w:tc>
        <w:tc>
          <w:tcPr>
            <w:tcW w:w="1227" w:type="pct"/>
          </w:tcPr>
          <w:p w14:paraId="22168731" w14:textId="19DB001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hird-party application transaction source from which costs are being imported. You must not enter a predefined transaction source ID for this attribute.</w:t>
            </w:r>
          </w:p>
        </w:tc>
      </w:tr>
      <w:tr w:rsidR="00675D42" w:rsidRPr="008701D0" w14:paraId="702D2EA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CA3CDB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6</w:t>
            </w:r>
          </w:p>
        </w:tc>
        <w:tc>
          <w:tcPr>
            <w:tcW w:w="935" w:type="pct"/>
          </w:tcPr>
          <w:p w14:paraId="03173DB3" w14:textId="789CE4F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NAME                   </w:t>
            </w:r>
          </w:p>
        </w:tc>
        <w:tc>
          <w:tcPr>
            <w:tcW w:w="484" w:type="pct"/>
          </w:tcPr>
          <w:p w14:paraId="2DA69E32" w14:textId="42674C1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6C0FB76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1FC206C" w14:textId="5316F99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0748AA7" w14:textId="1E4B8C4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807" w:type="pct"/>
          </w:tcPr>
          <w:p w14:paraId="01F80416" w14:textId="2ED3925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NAME                   </w:t>
            </w:r>
          </w:p>
        </w:tc>
        <w:tc>
          <w:tcPr>
            <w:tcW w:w="1227" w:type="pct"/>
          </w:tcPr>
          <w:p w14:paraId="22C1642F" w14:textId="420D9FB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w:t>
            </w:r>
          </w:p>
        </w:tc>
      </w:tr>
      <w:tr w:rsidR="00675D42" w:rsidRPr="008701D0" w14:paraId="105335B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063836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7</w:t>
            </w:r>
          </w:p>
        </w:tc>
        <w:tc>
          <w:tcPr>
            <w:tcW w:w="935" w:type="pct"/>
          </w:tcPr>
          <w:p w14:paraId="54B4CBE0" w14:textId="25AE398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UMENT_ID                     </w:t>
            </w:r>
          </w:p>
        </w:tc>
        <w:tc>
          <w:tcPr>
            <w:tcW w:w="484" w:type="pct"/>
          </w:tcPr>
          <w:p w14:paraId="36FE38D3" w14:textId="4F0C52A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1D6D86F"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A39F5BD" w14:textId="0E878CA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C951E36" w14:textId="137B565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807" w:type="pct"/>
          </w:tcPr>
          <w:p w14:paraId="5FB4F38D" w14:textId="42D108C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UMENT_ID                     </w:t>
            </w:r>
          </w:p>
        </w:tc>
        <w:tc>
          <w:tcPr>
            <w:tcW w:w="1227" w:type="pct"/>
          </w:tcPr>
          <w:p w14:paraId="3BF064AE" w14:textId="2ACFF5A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w:t>
            </w:r>
          </w:p>
        </w:tc>
      </w:tr>
      <w:tr w:rsidR="00675D42" w:rsidRPr="008701D0" w14:paraId="459DE7E3"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34154E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8</w:t>
            </w:r>
          </w:p>
        </w:tc>
        <w:tc>
          <w:tcPr>
            <w:tcW w:w="935" w:type="pct"/>
          </w:tcPr>
          <w:p w14:paraId="5C63C397" w14:textId="71FDB91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NAME                  </w:t>
            </w:r>
          </w:p>
        </w:tc>
        <w:tc>
          <w:tcPr>
            <w:tcW w:w="484" w:type="pct"/>
          </w:tcPr>
          <w:p w14:paraId="7A535A3C" w14:textId="67741E4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6AB99C9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DB9432A" w14:textId="187E02F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77529B30" w14:textId="5D1967F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807" w:type="pct"/>
          </w:tcPr>
          <w:p w14:paraId="3718873C" w14:textId="7423906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NAME                  </w:t>
            </w:r>
          </w:p>
        </w:tc>
        <w:tc>
          <w:tcPr>
            <w:tcW w:w="1227" w:type="pct"/>
          </w:tcPr>
          <w:p w14:paraId="4308D9F2" w14:textId="5C7A970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document entry.</w:t>
            </w:r>
          </w:p>
        </w:tc>
      </w:tr>
      <w:tr w:rsidR="00675D42" w:rsidRPr="008701D0" w14:paraId="1CECAF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D5DA89"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9</w:t>
            </w:r>
          </w:p>
        </w:tc>
        <w:tc>
          <w:tcPr>
            <w:tcW w:w="935" w:type="pct"/>
          </w:tcPr>
          <w:p w14:paraId="082DA944" w14:textId="413375A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OC_ENTRY_ID                    </w:t>
            </w:r>
          </w:p>
        </w:tc>
        <w:tc>
          <w:tcPr>
            <w:tcW w:w="484" w:type="pct"/>
          </w:tcPr>
          <w:p w14:paraId="5AC353F8" w14:textId="6D7AC3A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27928C3"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D1D883F" w14:textId="4D81B50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0100B6B3" w14:textId="3A71F77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807" w:type="pct"/>
          </w:tcPr>
          <w:p w14:paraId="136DB464" w14:textId="3539A6C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DOC_ENTRY_ID                    </w:t>
            </w:r>
          </w:p>
        </w:tc>
        <w:tc>
          <w:tcPr>
            <w:tcW w:w="1227" w:type="pct"/>
          </w:tcPr>
          <w:p w14:paraId="72AE1F1E" w14:textId="38299DF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document entry.</w:t>
            </w:r>
          </w:p>
        </w:tc>
      </w:tr>
      <w:tr w:rsidR="00675D42" w:rsidRPr="008701D0" w14:paraId="2B45E7E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F14E15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0</w:t>
            </w:r>
          </w:p>
        </w:tc>
        <w:tc>
          <w:tcPr>
            <w:tcW w:w="935" w:type="pct"/>
          </w:tcPr>
          <w:p w14:paraId="1F16AB44" w14:textId="13490E9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NAME                      </w:t>
            </w:r>
          </w:p>
        </w:tc>
        <w:tc>
          <w:tcPr>
            <w:tcW w:w="484" w:type="pct"/>
          </w:tcPr>
          <w:p w14:paraId="43B51A8E" w14:textId="1A3D8E9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15C8A50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D700FE1" w14:textId="51E5CA8E" w:rsidR="00675D42" w:rsidRPr="008701D0" w:rsidRDefault="00B24A8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5F1DFAC3" w14:textId="293467D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807" w:type="pct"/>
          </w:tcPr>
          <w:p w14:paraId="1C29E462" w14:textId="747282B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NAME                      </w:t>
            </w:r>
          </w:p>
        </w:tc>
        <w:tc>
          <w:tcPr>
            <w:tcW w:w="1227" w:type="pct"/>
          </w:tcPr>
          <w:p w14:paraId="0E2B3967" w14:textId="7DE4A81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batch.</w:t>
            </w:r>
          </w:p>
        </w:tc>
      </w:tr>
      <w:tr w:rsidR="00675D42" w:rsidRPr="008701D0" w14:paraId="70BCA53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3DF623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1</w:t>
            </w:r>
          </w:p>
        </w:tc>
        <w:tc>
          <w:tcPr>
            <w:tcW w:w="935" w:type="pct"/>
          </w:tcPr>
          <w:p w14:paraId="1BC6A547" w14:textId="5F74ADC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ENDING_DATE               </w:t>
            </w:r>
          </w:p>
        </w:tc>
        <w:tc>
          <w:tcPr>
            <w:tcW w:w="484" w:type="pct"/>
          </w:tcPr>
          <w:p w14:paraId="2EBF6677" w14:textId="6289939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7FCABC9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FB2EDFD" w14:textId="2C8E58F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E60CEAA" w14:textId="71AFAAD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807" w:type="pct"/>
          </w:tcPr>
          <w:p w14:paraId="52E51BBC" w14:textId="7720B8D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ENDING_DATE               </w:t>
            </w:r>
          </w:p>
        </w:tc>
        <w:tc>
          <w:tcPr>
            <w:tcW w:w="1227" w:type="pct"/>
          </w:tcPr>
          <w:p w14:paraId="3A65DC2E" w14:textId="675A2F4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nding date of the expenditure batch.</w:t>
            </w:r>
          </w:p>
        </w:tc>
      </w:tr>
      <w:tr w:rsidR="00675D42" w:rsidRPr="008701D0" w14:paraId="29B0B49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01B9E14"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2</w:t>
            </w:r>
          </w:p>
        </w:tc>
        <w:tc>
          <w:tcPr>
            <w:tcW w:w="935" w:type="pct"/>
          </w:tcPr>
          <w:p w14:paraId="0E8C306C" w14:textId="105427D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ATCH_DESCRIPTION               </w:t>
            </w:r>
          </w:p>
        </w:tc>
        <w:tc>
          <w:tcPr>
            <w:tcW w:w="484" w:type="pct"/>
          </w:tcPr>
          <w:p w14:paraId="332A59D4" w14:textId="4A24B76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0) </w:t>
            </w:r>
          </w:p>
        </w:tc>
        <w:tc>
          <w:tcPr>
            <w:tcW w:w="290" w:type="pct"/>
          </w:tcPr>
          <w:p w14:paraId="7AC4F580"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10B2762" w14:textId="23D94DE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3F2CC6B" w14:textId="02CD182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807" w:type="pct"/>
          </w:tcPr>
          <w:p w14:paraId="2498FB6A" w14:textId="298F562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BATCH_DESCRIPTION               </w:t>
            </w:r>
          </w:p>
        </w:tc>
        <w:tc>
          <w:tcPr>
            <w:tcW w:w="1227" w:type="pct"/>
          </w:tcPr>
          <w:p w14:paraId="1BF1E37B" w14:textId="3A0E106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escription of the expenditure batch.</w:t>
            </w:r>
          </w:p>
        </w:tc>
      </w:tr>
      <w:tr w:rsidR="00675D42" w:rsidRPr="008701D0" w14:paraId="45641A7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B0C9C3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3</w:t>
            </w:r>
          </w:p>
        </w:tc>
        <w:tc>
          <w:tcPr>
            <w:tcW w:w="935" w:type="pct"/>
          </w:tcPr>
          <w:p w14:paraId="2DD2770D" w14:textId="16BA14C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ITEM_DATE           </w:t>
            </w:r>
          </w:p>
        </w:tc>
        <w:tc>
          <w:tcPr>
            <w:tcW w:w="484" w:type="pct"/>
          </w:tcPr>
          <w:p w14:paraId="7E2DEBAF" w14:textId="2E178F5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42B7A118"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9ABEDC3" w14:textId="4E66696E" w:rsidR="00675D42" w:rsidRPr="008701D0" w:rsidRDefault="00B24A8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839" w:type="pct"/>
          </w:tcPr>
          <w:p w14:paraId="73CD15B9" w14:textId="45D13B0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807" w:type="pct"/>
          </w:tcPr>
          <w:p w14:paraId="1DC749C7" w14:textId="72F9989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ITEM_DATE           </w:t>
            </w:r>
          </w:p>
        </w:tc>
        <w:tc>
          <w:tcPr>
            <w:tcW w:w="1227" w:type="pct"/>
          </w:tcPr>
          <w:p w14:paraId="01661C9B" w14:textId="1CA9826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date of the expenditure item.</w:t>
            </w:r>
          </w:p>
        </w:tc>
      </w:tr>
      <w:tr w:rsidR="00675D42" w:rsidRPr="008701D0" w14:paraId="51C9CD6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C57E488"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4</w:t>
            </w:r>
          </w:p>
        </w:tc>
        <w:tc>
          <w:tcPr>
            <w:tcW w:w="935" w:type="pct"/>
          </w:tcPr>
          <w:p w14:paraId="42E6F52C" w14:textId="4D63566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UMBER                  </w:t>
            </w:r>
          </w:p>
        </w:tc>
        <w:tc>
          <w:tcPr>
            <w:tcW w:w="484" w:type="pct"/>
          </w:tcPr>
          <w:p w14:paraId="31586291" w14:textId="0E080A9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  </w:t>
            </w:r>
          </w:p>
        </w:tc>
        <w:tc>
          <w:tcPr>
            <w:tcW w:w="290" w:type="pct"/>
          </w:tcPr>
          <w:p w14:paraId="26CA1664"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31C9B945" w14:textId="4C2DA70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2D555B9" w14:textId="3382F4E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807" w:type="pct"/>
          </w:tcPr>
          <w:p w14:paraId="6D4662E3" w14:textId="2EC4637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UMBER                  </w:t>
            </w:r>
          </w:p>
        </w:tc>
        <w:tc>
          <w:tcPr>
            <w:tcW w:w="1227" w:type="pct"/>
          </w:tcPr>
          <w:p w14:paraId="404C7FA6" w14:textId="411AE1B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project.</w:t>
            </w:r>
          </w:p>
        </w:tc>
      </w:tr>
      <w:tr w:rsidR="00675D42" w:rsidRPr="008701D0" w14:paraId="2EA7634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DA014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5</w:t>
            </w:r>
          </w:p>
        </w:tc>
        <w:tc>
          <w:tcPr>
            <w:tcW w:w="935" w:type="pct"/>
          </w:tcPr>
          <w:p w14:paraId="576FA2E2" w14:textId="543AC34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NAME                    </w:t>
            </w:r>
          </w:p>
        </w:tc>
        <w:tc>
          <w:tcPr>
            <w:tcW w:w="484" w:type="pct"/>
          </w:tcPr>
          <w:p w14:paraId="70C8AABD" w14:textId="25A7A10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D4B116A"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3E7F9FC" w14:textId="410A08A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56DF04C" w14:textId="36F8A5C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807" w:type="pct"/>
          </w:tcPr>
          <w:p w14:paraId="35A84C7B" w14:textId="43F9FA8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NAME                    </w:t>
            </w:r>
          </w:p>
        </w:tc>
        <w:tc>
          <w:tcPr>
            <w:tcW w:w="1227" w:type="pct"/>
          </w:tcPr>
          <w:p w14:paraId="148ADF5B" w14:textId="2145D46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project.</w:t>
            </w:r>
          </w:p>
        </w:tc>
      </w:tr>
      <w:tr w:rsidR="00675D42" w:rsidRPr="008701D0" w14:paraId="1A0BC03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6985DA1"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6</w:t>
            </w:r>
          </w:p>
        </w:tc>
        <w:tc>
          <w:tcPr>
            <w:tcW w:w="935" w:type="pct"/>
          </w:tcPr>
          <w:p w14:paraId="7E4CC439" w14:textId="11E29A1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PROJECT_ID                      </w:t>
            </w:r>
          </w:p>
        </w:tc>
        <w:tc>
          <w:tcPr>
            <w:tcW w:w="484" w:type="pct"/>
          </w:tcPr>
          <w:p w14:paraId="6210BDA2" w14:textId="6C7C69A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747E4AA"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C1C2E6A" w14:textId="2378F78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02D7E7C" w14:textId="04474D9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807" w:type="pct"/>
          </w:tcPr>
          <w:p w14:paraId="2C5A3D0E" w14:textId="694631C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PROJECT_ID                      </w:t>
            </w:r>
          </w:p>
        </w:tc>
        <w:tc>
          <w:tcPr>
            <w:tcW w:w="1227" w:type="pct"/>
          </w:tcPr>
          <w:p w14:paraId="1CE50C0B" w14:textId="67DF6AC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project.</w:t>
            </w:r>
          </w:p>
        </w:tc>
      </w:tr>
      <w:tr w:rsidR="00675D42" w:rsidRPr="008701D0" w14:paraId="395000B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FD8C22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7</w:t>
            </w:r>
          </w:p>
        </w:tc>
        <w:tc>
          <w:tcPr>
            <w:tcW w:w="935" w:type="pct"/>
          </w:tcPr>
          <w:p w14:paraId="499C843E" w14:textId="237B506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UMBER                     </w:t>
            </w:r>
          </w:p>
        </w:tc>
        <w:tc>
          <w:tcPr>
            <w:tcW w:w="484" w:type="pct"/>
          </w:tcPr>
          <w:p w14:paraId="148A1BF6" w14:textId="17F70F2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00) </w:t>
            </w:r>
          </w:p>
        </w:tc>
        <w:tc>
          <w:tcPr>
            <w:tcW w:w="290" w:type="pct"/>
          </w:tcPr>
          <w:p w14:paraId="115F7341"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15D531A6" w14:textId="586787B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EDE6727" w14:textId="025EBBA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807" w:type="pct"/>
          </w:tcPr>
          <w:p w14:paraId="2527FF56" w14:textId="08BD722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UMBER                     </w:t>
            </w:r>
          </w:p>
        </w:tc>
        <w:tc>
          <w:tcPr>
            <w:tcW w:w="1227" w:type="pct"/>
          </w:tcPr>
          <w:p w14:paraId="0A7B5A9D" w14:textId="64BE006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task.</w:t>
            </w:r>
          </w:p>
        </w:tc>
      </w:tr>
      <w:tr w:rsidR="00675D42" w:rsidRPr="008701D0" w14:paraId="3C29AEB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D394C58"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8</w:t>
            </w:r>
          </w:p>
        </w:tc>
        <w:tc>
          <w:tcPr>
            <w:tcW w:w="935" w:type="pct"/>
          </w:tcPr>
          <w:p w14:paraId="2A32A536" w14:textId="0FD4D3D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NAME                       </w:t>
            </w:r>
          </w:p>
        </w:tc>
        <w:tc>
          <w:tcPr>
            <w:tcW w:w="484" w:type="pct"/>
          </w:tcPr>
          <w:p w14:paraId="73F8C8E7" w14:textId="01E6623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55) </w:t>
            </w:r>
          </w:p>
        </w:tc>
        <w:tc>
          <w:tcPr>
            <w:tcW w:w="290" w:type="pct"/>
          </w:tcPr>
          <w:p w14:paraId="2A40404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DEEAF18" w14:textId="176E298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8C01A9D" w14:textId="52CFBA8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807" w:type="pct"/>
          </w:tcPr>
          <w:p w14:paraId="0CC9CC49" w14:textId="7625326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NAME                       </w:t>
            </w:r>
          </w:p>
        </w:tc>
        <w:tc>
          <w:tcPr>
            <w:tcW w:w="1227" w:type="pct"/>
          </w:tcPr>
          <w:p w14:paraId="49A78F1A" w14:textId="13A9CD1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task.</w:t>
            </w:r>
          </w:p>
        </w:tc>
      </w:tr>
      <w:tr w:rsidR="00675D42" w:rsidRPr="008701D0" w14:paraId="4EB0057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61F726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29</w:t>
            </w:r>
          </w:p>
        </w:tc>
        <w:tc>
          <w:tcPr>
            <w:tcW w:w="935" w:type="pct"/>
          </w:tcPr>
          <w:p w14:paraId="1F749271" w14:textId="19E1F8B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TASK_ID                         </w:t>
            </w:r>
          </w:p>
        </w:tc>
        <w:tc>
          <w:tcPr>
            <w:tcW w:w="484" w:type="pct"/>
          </w:tcPr>
          <w:p w14:paraId="5622B54B" w14:textId="5EFF71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C91D996"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2551314" w14:textId="0C3EFFC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24C9B9F6" w14:textId="10C4CC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807" w:type="pct"/>
          </w:tcPr>
          <w:p w14:paraId="69EFE815" w14:textId="081E74B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TASK_ID                         </w:t>
            </w:r>
          </w:p>
        </w:tc>
        <w:tc>
          <w:tcPr>
            <w:tcW w:w="1227" w:type="pct"/>
          </w:tcPr>
          <w:p w14:paraId="38026380" w14:textId="4736230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task.</w:t>
            </w:r>
          </w:p>
        </w:tc>
      </w:tr>
      <w:tr w:rsidR="00675D42" w:rsidRPr="008701D0" w14:paraId="42B0951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1CF33A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0</w:t>
            </w:r>
          </w:p>
        </w:tc>
        <w:tc>
          <w:tcPr>
            <w:tcW w:w="935" w:type="pct"/>
          </w:tcPr>
          <w:p w14:paraId="14FE2E38" w14:textId="47738DE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                </w:t>
            </w:r>
          </w:p>
        </w:tc>
        <w:tc>
          <w:tcPr>
            <w:tcW w:w="484" w:type="pct"/>
          </w:tcPr>
          <w:p w14:paraId="763FE0EC" w14:textId="1989E98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BA4C1FD"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4AB2AAF3" w14:textId="267C08A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43551447" w14:textId="2972443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807" w:type="pct"/>
          </w:tcPr>
          <w:p w14:paraId="31F7C621" w14:textId="35FCA3F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                </w:t>
            </w:r>
          </w:p>
        </w:tc>
        <w:tc>
          <w:tcPr>
            <w:tcW w:w="1227" w:type="pct"/>
          </w:tcPr>
          <w:p w14:paraId="645F9A55" w14:textId="067224E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expenditure type.</w:t>
            </w:r>
          </w:p>
        </w:tc>
      </w:tr>
      <w:tr w:rsidR="00675D42" w:rsidRPr="008701D0" w14:paraId="0E1120F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B54172E"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1</w:t>
            </w:r>
          </w:p>
        </w:tc>
        <w:tc>
          <w:tcPr>
            <w:tcW w:w="935" w:type="pct"/>
          </w:tcPr>
          <w:p w14:paraId="3409FD4E" w14:textId="12BF4E1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TYPE_ID             </w:t>
            </w:r>
          </w:p>
        </w:tc>
        <w:tc>
          <w:tcPr>
            <w:tcW w:w="484" w:type="pct"/>
          </w:tcPr>
          <w:p w14:paraId="7E4758A6" w14:textId="3C9F164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220C4C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E2AC6EA" w14:textId="2C85AE9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1A1DBBB4" w14:textId="101D5F4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807" w:type="pct"/>
          </w:tcPr>
          <w:p w14:paraId="01B6A0D1" w14:textId="6D21D8C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EXPENDITURE_TYPE_ID             </w:t>
            </w:r>
          </w:p>
        </w:tc>
        <w:tc>
          <w:tcPr>
            <w:tcW w:w="1227" w:type="pct"/>
          </w:tcPr>
          <w:p w14:paraId="56441CC9" w14:textId="1932947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type.</w:t>
            </w:r>
          </w:p>
        </w:tc>
      </w:tr>
      <w:tr w:rsidR="00675D42" w:rsidRPr="008701D0" w14:paraId="27FC423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22A7B5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2</w:t>
            </w:r>
          </w:p>
        </w:tc>
        <w:tc>
          <w:tcPr>
            <w:tcW w:w="935" w:type="pct"/>
          </w:tcPr>
          <w:p w14:paraId="72C9DF97" w14:textId="2CF6BBD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NAME               </w:t>
            </w:r>
          </w:p>
        </w:tc>
        <w:tc>
          <w:tcPr>
            <w:tcW w:w="484" w:type="pct"/>
          </w:tcPr>
          <w:p w14:paraId="459385C9" w14:textId="0CBFC21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47805972"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1F433B2" w14:textId="0B5FBD5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06FFFDE" w14:textId="78AC878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807" w:type="pct"/>
          </w:tcPr>
          <w:p w14:paraId="53B7B712" w14:textId="0F36C39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NAME               </w:t>
            </w:r>
          </w:p>
        </w:tc>
        <w:tc>
          <w:tcPr>
            <w:tcW w:w="1227" w:type="pct"/>
          </w:tcPr>
          <w:p w14:paraId="49F71C0F" w14:textId="2093A2A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expenditure organization.</w:t>
            </w:r>
          </w:p>
        </w:tc>
      </w:tr>
      <w:tr w:rsidR="00675D42" w:rsidRPr="008701D0" w14:paraId="682FA7A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851ED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3</w:t>
            </w:r>
          </w:p>
        </w:tc>
        <w:tc>
          <w:tcPr>
            <w:tcW w:w="935" w:type="pct"/>
          </w:tcPr>
          <w:p w14:paraId="74FDA075" w14:textId="7B893D2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GANIZATION_ID                 </w:t>
            </w:r>
          </w:p>
        </w:tc>
        <w:tc>
          <w:tcPr>
            <w:tcW w:w="484" w:type="pct"/>
          </w:tcPr>
          <w:p w14:paraId="41018DBB" w14:textId="472C9CA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73A7280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EB89B37" w14:textId="5163292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B27902E" w14:textId="35C224A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807" w:type="pct"/>
          </w:tcPr>
          <w:p w14:paraId="77D310A5" w14:textId="04EC685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ORGANIZATION_ID                 </w:t>
            </w:r>
          </w:p>
        </w:tc>
        <w:tc>
          <w:tcPr>
            <w:tcW w:w="1227" w:type="pct"/>
          </w:tcPr>
          <w:p w14:paraId="77328545" w14:textId="6193757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expenditure organization.</w:t>
            </w:r>
          </w:p>
        </w:tc>
      </w:tr>
      <w:tr w:rsidR="00675D42" w:rsidRPr="008701D0" w14:paraId="01C032B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74031DA"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4</w:t>
            </w:r>
          </w:p>
        </w:tc>
        <w:tc>
          <w:tcPr>
            <w:tcW w:w="935" w:type="pct"/>
          </w:tcPr>
          <w:p w14:paraId="44C52CCC" w14:textId="7F6033F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QUANTITY                        </w:t>
            </w:r>
          </w:p>
        </w:tc>
        <w:tc>
          <w:tcPr>
            <w:tcW w:w="484" w:type="pct"/>
          </w:tcPr>
          <w:p w14:paraId="5B545537" w14:textId="5C63AFF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D560748"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786228FF" w14:textId="08A99CB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8CBC8A7" w14:textId="6C4A530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807" w:type="pct"/>
          </w:tcPr>
          <w:p w14:paraId="6CDD9EFC" w14:textId="5E26798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QUANTITY                        </w:t>
            </w:r>
          </w:p>
        </w:tc>
        <w:tc>
          <w:tcPr>
            <w:tcW w:w="1227" w:type="pct"/>
          </w:tcPr>
          <w:p w14:paraId="7B0ECC4A" w14:textId="2751108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quantity of the expenditure item.</w:t>
            </w:r>
          </w:p>
        </w:tc>
      </w:tr>
      <w:tr w:rsidR="00675D42" w:rsidRPr="008701D0" w14:paraId="63EF9F1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66457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5</w:t>
            </w:r>
          </w:p>
        </w:tc>
        <w:tc>
          <w:tcPr>
            <w:tcW w:w="935" w:type="pct"/>
          </w:tcPr>
          <w:p w14:paraId="7F83956F" w14:textId="0318A9C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_NAME            </w:t>
            </w:r>
          </w:p>
        </w:tc>
        <w:tc>
          <w:tcPr>
            <w:tcW w:w="484" w:type="pct"/>
          </w:tcPr>
          <w:p w14:paraId="7608C4CC" w14:textId="12ED8C1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4972C18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5276C516" w14:textId="7B62614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173B88E" w14:textId="420231B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807" w:type="pct"/>
          </w:tcPr>
          <w:p w14:paraId="3F7BF814" w14:textId="196A878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_NAME            </w:t>
            </w:r>
          </w:p>
        </w:tc>
        <w:tc>
          <w:tcPr>
            <w:tcW w:w="1227" w:type="pct"/>
          </w:tcPr>
          <w:p w14:paraId="2DB06A6D" w14:textId="3425B77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unit of measure. If you provide both Unit of Measure and Unit of Measure Code, then only the Unit of Measure value is considered.</w:t>
            </w:r>
          </w:p>
        </w:tc>
      </w:tr>
      <w:tr w:rsidR="00675D42" w:rsidRPr="008701D0" w14:paraId="45BC335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AB6A70A"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6</w:t>
            </w:r>
          </w:p>
        </w:tc>
        <w:tc>
          <w:tcPr>
            <w:tcW w:w="935" w:type="pct"/>
          </w:tcPr>
          <w:p w14:paraId="4C333699" w14:textId="2E750A5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IT_OF_MEASURE                 </w:t>
            </w:r>
          </w:p>
        </w:tc>
        <w:tc>
          <w:tcPr>
            <w:tcW w:w="484" w:type="pct"/>
          </w:tcPr>
          <w:p w14:paraId="63C2711C" w14:textId="1402FD5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357A1DB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28D3719E" w14:textId="6DAFD5B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52BA7657" w14:textId="0DDD18C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807" w:type="pct"/>
          </w:tcPr>
          <w:p w14:paraId="565ACD6F" w14:textId="5E55B9A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UNIT_OF_MEASURE                 </w:t>
            </w:r>
          </w:p>
        </w:tc>
        <w:tc>
          <w:tcPr>
            <w:tcW w:w="1227" w:type="pct"/>
          </w:tcPr>
          <w:p w14:paraId="1DF7C7E4" w14:textId="75855A0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nit of measure code. If you provide both Unit of Measure and Unit of Measure Code, then only the Unit of Measure value is considered.</w:t>
            </w:r>
          </w:p>
        </w:tc>
      </w:tr>
      <w:tr w:rsidR="00675D42" w:rsidRPr="008701D0" w14:paraId="5F35DCA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00A95AD"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7</w:t>
            </w:r>
          </w:p>
        </w:tc>
        <w:tc>
          <w:tcPr>
            <w:tcW w:w="935" w:type="pct"/>
          </w:tcPr>
          <w:p w14:paraId="111CFE78" w14:textId="784929B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                       </w:t>
            </w:r>
          </w:p>
        </w:tc>
        <w:tc>
          <w:tcPr>
            <w:tcW w:w="484" w:type="pct"/>
          </w:tcPr>
          <w:p w14:paraId="205AF54C" w14:textId="4A2A628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C8124D2"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616E7FAD" w14:textId="30B7B14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6725058F" w14:textId="3036DEF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                       </w:t>
            </w:r>
          </w:p>
        </w:tc>
        <w:tc>
          <w:tcPr>
            <w:tcW w:w="807" w:type="pct"/>
          </w:tcPr>
          <w:p w14:paraId="12532681" w14:textId="5312230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                       </w:t>
            </w:r>
          </w:p>
        </w:tc>
        <w:tc>
          <w:tcPr>
            <w:tcW w:w="1227" w:type="pct"/>
          </w:tcPr>
          <w:p w14:paraId="576BD777" w14:textId="6140590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classification of the work associated with a transaction. For example, work types can be used to categorize transactions and determine whether a transaction is billable.</w:t>
            </w:r>
          </w:p>
        </w:tc>
      </w:tr>
      <w:tr w:rsidR="00675D42" w:rsidRPr="008701D0" w14:paraId="4AF07BB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05EC624"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38</w:t>
            </w:r>
          </w:p>
        </w:tc>
        <w:tc>
          <w:tcPr>
            <w:tcW w:w="935" w:type="pct"/>
          </w:tcPr>
          <w:p w14:paraId="3EE413E4" w14:textId="17D35AA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WORK_TYPE_ID                    </w:t>
            </w:r>
          </w:p>
        </w:tc>
        <w:tc>
          <w:tcPr>
            <w:tcW w:w="484" w:type="pct"/>
          </w:tcPr>
          <w:p w14:paraId="4EDBF03D" w14:textId="6DF4D5C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669C28E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225" w:type="pct"/>
          </w:tcPr>
          <w:p w14:paraId="0FDA1078" w14:textId="790C4D8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w:t>
            </w:r>
          </w:p>
        </w:tc>
        <w:tc>
          <w:tcPr>
            <w:tcW w:w="839" w:type="pct"/>
          </w:tcPr>
          <w:p w14:paraId="3BB68A4F" w14:textId="699F724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_ID                    </w:t>
            </w:r>
          </w:p>
        </w:tc>
        <w:tc>
          <w:tcPr>
            <w:tcW w:w="807" w:type="pct"/>
          </w:tcPr>
          <w:p w14:paraId="64E4D3CF" w14:textId="2E4E49C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 xml:space="preserve">WORK_TYPE_ID                    </w:t>
            </w:r>
          </w:p>
        </w:tc>
        <w:tc>
          <w:tcPr>
            <w:tcW w:w="1227" w:type="pct"/>
          </w:tcPr>
          <w:p w14:paraId="1690C55F" w14:textId="3416821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work type.</w:t>
            </w:r>
          </w:p>
        </w:tc>
      </w:tr>
      <w:tr w:rsidR="00675D42" w:rsidRPr="008701D0" w14:paraId="6849764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6C804A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39</w:t>
            </w:r>
          </w:p>
        </w:tc>
        <w:tc>
          <w:tcPr>
            <w:tcW w:w="935" w:type="pct"/>
          </w:tcPr>
          <w:p w14:paraId="4266A82C" w14:textId="018DF17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484" w:type="pct"/>
          </w:tcPr>
          <w:p w14:paraId="774E7A58" w14:textId="752BBDC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18B8846C"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9BCDFD9" w14:textId="57187AE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DE48603" w14:textId="3037A68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807" w:type="pct"/>
          </w:tcPr>
          <w:p w14:paraId="22F5F66F" w14:textId="7E2BF69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ILLABLE_FLAG                   </w:t>
            </w:r>
          </w:p>
        </w:tc>
        <w:tc>
          <w:tcPr>
            <w:tcW w:w="1227" w:type="pct"/>
          </w:tcPr>
          <w:p w14:paraId="50FBD5E4" w14:textId="66AD0D9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the billable status of the expenditure item.</w:t>
            </w:r>
          </w:p>
        </w:tc>
      </w:tr>
      <w:tr w:rsidR="00675D42" w:rsidRPr="008701D0" w14:paraId="7886D2B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54C461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0</w:t>
            </w:r>
          </w:p>
        </w:tc>
        <w:tc>
          <w:tcPr>
            <w:tcW w:w="935" w:type="pct"/>
          </w:tcPr>
          <w:p w14:paraId="3A2972DD" w14:textId="404CE50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484" w:type="pct"/>
          </w:tcPr>
          <w:p w14:paraId="63285CF4" w14:textId="7A932BC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1E82E03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DE0AD8C" w14:textId="6BD5811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F6E883C" w14:textId="223DA7E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807" w:type="pct"/>
          </w:tcPr>
          <w:p w14:paraId="5E6D3E5C" w14:textId="455DEF0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APITALIZABLE_FLAG              </w:t>
            </w:r>
          </w:p>
        </w:tc>
        <w:tc>
          <w:tcPr>
            <w:tcW w:w="1227" w:type="pct"/>
          </w:tcPr>
          <w:p w14:paraId="1FFE4416" w14:textId="41A9DA9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Indicates the capitalizable status of the expenditure item. </w:t>
            </w:r>
          </w:p>
        </w:tc>
      </w:tr>
      <w:tr w:rsidR="00675D42" w:rsidRPr="008701D0" w14:paraId="3EB2F57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74E7E5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1</w:t>
            </w:r>
          </w:p>
        </w:tc>
        <w:tc>
          <w:tcPr>
            <w:tcW w:w="935" w:type="pct"/>
          </w:tcPr>
          <w:p w14:paraId="49518A93" w14:textId="19A6345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484" w:type="pct"/>
          </w:tcPr>
          <w:p w14:paraId="583E015E" w14:textId="3A6B6A2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5DC7566D"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434B8749" w14:textId="422D27B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391E6BE" w14:textId="249DA66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807" w:type="pct"/>
          </w:tcPr>
          <w:p w14:paraId="4F4DDE17" w14:textId="4A05980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RUAL_FLAG                    </w:t>
            </w:r>
          </w:p>
        </w:tc>
        <w:tc>
          <w:tcPr>
            <w:tcW w:w="1227" w:type="pct"/>
          </w:tcPr>
          <w:p w14:paraId="794DF4BD" w14:textId="43F0C41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supplier that provided the goods or services that resulted in the expenditure item.</w:t>
            </w:r>
          </w:p>
        </w:tc>
      </w:tr>
      <w:tr w:rsidR="00675D42" w:rsidRPr="008701D0" w14:paraId="4DF0D88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27EB069"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2</w:t>
            </w:r>
          </w:p>
        </w:tc>
        <w:tc>
          <w:tcPr>
            <w:tcW w:w="935" w:type="pct"/>
          </w:tcPr>
          <w:p w14:paraId="0142AD7A" w14:textId="5DACFAC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UMBER                 </w:t>
            </w:r>
          </w:p>
        </w:tc>
        <w:tc>
          <w:tcPr>
            <w:tcW w:w="484" w:type="pct"/>
          </w:tcPr>
          <w:p w14:paraId="7605C236" w14:textId="2763EA7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55F887D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3A80B3B3" w14:textId="2CE011D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67ABD61" w14:textId="216F345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UMBER                 </w:t>
            </w:r>
          </w:p>
        </w:tc>
        <w:tc>
          <w:tcPr>
            <w:tcW w:w="807" w:type="pct"/>
          </w:tcPr>
          <w:p w14:paraId="5DC02CE5" w14:textId="256CF85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UMBER                 </w:t>
            </w:r>
          </w:p>
        </w:tc>
        <w:tc>
          <w:tcPr>
            <w:tcW w:w="1227" w:type="pct"/>
          </w:tcPr>
          <w:p w14:paraId="3087345E" w14:textId="28AD135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supplier that provided the goods or services that resulted in the expenditure item.</w:t>
            </w:r>
          </w:p>
        </w:tc>
      </w:tr>
      <w:tr w:rsidR="00675D42" w:rsidRPr="008701D0" w14:paraId="2625827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BB0BAB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3</w:t>
            </w:r>
          </w:p>
        </w:tc>
        <w:tc>
          <w:tcPr>
            <w:tcW w:w="935" w:type="pct"/>
          </w:tcPr>
          <w:p w14:paraId="35F702DA" w14:textId="374BF6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AME                   </w:t>
            </w:r>
          </w:p>
        </w:tc>
        <w:tc>
          <w:tcPr>
            <w:tcW w:w="484" w:type="pct"/>
          </w:tcPr>
          <w:p w14:paraId="603523E9" w14:textId="54EC17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60) </w:t>
            </w:r>
          </w:p>
        </w:tc>
        <w:tc>
          <w:tcPr>
            <w:tcW w:w="290" w:type="pct"/>
          </w:tcPr>
          <w:p w14:paraId="71AF7CC1"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451F384" w14:textId="740902E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6F81574" w14:textId="749447E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AME                   </w:t>
            </w:r>
          </w:p>
        </w:tc>
        <w:tc>
          <w:tcPr>
            <w:tcW w:w="807" w:type="pct"/>
          </w:tcPr>
          <w:p w14:paraId="765BB869" w14:textId="2F9508C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SUPPLIER_NAME                   </w:t>
            </w:r>
          </w:p>
        </w:tc>
        <w:tc>
          <w:tcPr>
            <w:tcW w:w="1227" w:type="pct"/>
          </w:tcPr>
          <w:p w14:paraId="37BE99F8" w14:textId="1132E1D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supplier that provided the goods or services that resulted in the expenditure item.</w:t>
            </w:r>
          </w:p>
        </w:tc>
      </w:tr>
      <w:tr w:rsidR="00675D42" w:rsidRPr="008701D0" w14:paraId="18394AC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80A814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4</w:t>
            </w:r>
          </w:p>
        </w:tc>
        <w:tc>
          <w:tcPr>
            <w:tcW w:w="935" w:type="pct"/>
          </w:tcPr>
          <w:p w14:paraId="160EFC55" w14:textId="245CB2C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ENDOR_ID                       </w:t>
            </w:r>
          </w:p>
        </w:tc>
        <w:tc>
          <w:tcPr>
            <w:tcW w:w="484" w:type="pct"/>
          </w:tcPr>
          <w:p w14:paraId="57F2F370" w14:textId="2BB89F2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E71F01F"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415A656" w14:textId="7491200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1D9AF940" w14:textId="2339530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ENDOR_ID                       </w:t>
            </w:r>
          </w:p>
        </w:tc>
        <w:tc>
          <w:tcPr>
            <w:tcW w:w="807" w:type="pct"/>
          </w:tcPr>
          <w:p w14:paraId="5D58D514" w14:textId="00578E1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ENDOR_ID                       </w:t>
            </w:r>
          </w:p>
        </w:tc>
        <w:tc>
          <w:tcPr>
            <w:tcW w:w="1227" w:type="pct"/>
          </w:tcPr>
          <w:p w14:paraId="33F34F63" w14:textId="458C034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supplier.</w:t>
            </w:r>
          </w:p>
        </w:tc>
      </w:tr>
      <w:tr w:rsidR="00675D42" w:rsidRPr="008701D0" w14:paraId="558C7E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8F5940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5</w:t>
            </w:r>
          </w:p>
        </w:tc>
        <w:tc>
          <w:tcPr>
            <w:tcW w:w="935" w:type="pct"/>
          </w:tcPr>
          <w:p w14:paraId="303C6FB7" w14:textId="6DA41ED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484" w:type="pct"/>
          </w:tcPr>
          <w:p w14:paraId="1996888A" w14:textId="71244F4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3F00CD6E"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1CD5D0C0" w14:textId="01D12C2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1B61CC8" w14:textId="4375CEC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807" w:type="pct"/>
          </w:tcPr>
          <w:p w14:paraId="527B05FD" w14:textId="28DBBF9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ORIG_TRANSACTION_REFERENCE      </w:t>
            </w:r>
          </w:p>
        </w:tc>
        <w:tc>
          <w:tcPr>
            <w:tcW w:w="1227" w:type="pct"/>
          </w:tcPr>
          <w:p w14:paraId="54A192E0" w14:textId="7F3953F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ference to the transaction details in the originating source system.</w:t>
            </w:r>
          </w:p>
        </w:tc>
      </w:tr>
      <w:tr w:rsidR="00675D42" w:rsidRPr="008701D0" w14:paraId="4FF57E4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9E3C05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6</w:t>
            </w:r>
          </w:p>
        </w:tc>
        <w:tc>
          <w:tcPr>
            <w:tcW w:w="935" w:type="pct"/>
          </w:tcPr>
          <w:p w14:paraId="01574E49" w14:textId="50CC65F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484" w:type="pct"/>
          </w:tcPr>
          <w:p w14:paraId="0D62F73A" w14:textId="200046D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28B3221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225" w:type="pct"/>
          </w:tcPr>
          <w:p w14:paraId="7B2FD6A2" w14:textId="62637DC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549FA39" w14:textId="19F3144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807" w:type="pct"/>
          </w:tcPr>
          <w:p w14:paraId="32115E8F" w14:textId="16CDD2F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NMATCHED_NEGATIVE_TXN_FLAG     </w:t>
            </w:r>
          </w:p>
        </w:tc>
        <w:tc>
          <w:tcPr>
            <w:tcW w:w="1227" w:type="pct"/>
          </w:tcPr>
          <w:p w14:paraId="5F65658B" w14:textId="11E221D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 transaction with a negative quantity that is not an explicit reversal of an existing transaction.</w:t>
            </w:r>
          </w:p>
        </w:tc>
      </w:tr>
      <w:tr w:rsidR="00675D42" w:rsidRPr="008701D0" w14:paraId="4ABA14E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7FA6281"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7</w:t>
            </w:r>
          </w:p>
        </w:tc>
        <w:tc>
          <w:tcPr>
            <w:tcW w:w="935" w:type="pct"/>
          </w:tcPr>
          <w:p w14:paraId="7BA1BA3D" w14:textId="303DF02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484" w:type="pct"/>
          </w:tcPr>
          <w:p w14:paraId="0672AC07" w14:textId="32AEA12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783E3160"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4F92FDB" w14:textId="50C9690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6ADA153" w14:textId="188DCD6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807" w:type="pct"/>
          </w:tcPr>
          <w:p w14:paraId="2E12D2E8" w14:textId="4BF9969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VERSED_ORIG_TXN_REFERENCE     </w:t>
            </w:r>
          </w:p>
        </w:tc>
        <w:tc>
          <w:tcPr>
            <w:tcW w:w="1227" w:type="pct"/>
          </w:tcPr>
          <w:p w14:paraId="2331DB62" w14:textId="4580DCC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transaction reference of the original transaction that the current transaction, usually a negative transaction, is reversing.</w:t>
            </w:r>
          </w:p>
        </w:tc>
      </w:tr>
      <w:tr w:rsidR="00675D42" w:rsidRPr="008701D0" w14:paraId="1EBFD18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C15ECD"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8</w:t>
            </w:r>
          </w:p>
        </w:tc>
        <w:tc>
          <w:tcPr>
            <w:tcW w:w="935" w:type="pct"/>
          </w:tcPr>
          <w:p w14:paraId="185EB9BD" w14:textId="41994E8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484" w:type="pct"/>
          </w:tcPr>
          <w:p w14:paraId="05084448" w14:textId="78B1099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29302F9C"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89F4904" w14:textId="199E110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1C0F405" w14:textId="77B89CF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807" w:type="pct"/>
          </w:tcPr>
          <w:p w14:paraId="725E4E49" w14:textId="6D74229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EXPENDITURE_COMMENT             </w:t>
            </w:r>
          </w:p>
        </w:tc>
        <w:tc>
          <w:tcPr>
            <w:tcW w:w="1227" w:type="pct"/>
          </w:tcPr>
          <w:p w14:paraId="26EE4AFF" w14:textId="34C7EB5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user-entered commentary associated to the expenditure item.</w:t>
            </w:r>
          </w:p>
        </w:tc>
      </w:tr>
      <w:tr w:rsidR="00675D42" w:rsidRPr="008701D0" w14:paraId="78C6B9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FD53CE5"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49</w:t>
            </w:r>
          </w:p>
        </w:tc>
        <w:tc>
          <w:tcPr>
            <w:tcW w:w="935" w:type="pct"/>
          </w:tcPr>
          <w:p w14:paraId="728E00C5" w14:textId="50FCDB0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484" w:type="pct"/>
          </w:tcPr>
          <w:p w14:paraId="4CC06EC4" w14:textId="5290617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0D662FF2"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44A091E" w14:textId="171E267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74C9233" w14:textId="25099E8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807" w:type="pct"/>
          </w:tcPr>
          <w:p w14:paraId="5F91813F" w14:textId="472D39E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GL_DATE                         </w:t>
            </w:r>
          </w:p>
        </w:tc>
        <w:tc>
          <w:tcPr>
            <w:tcW w:w="1227" w:type="pct"/>
          </w:tcPr>
          <w:p w14:paraId="6C183C1B" w14:textId="4586A05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accounting date of the provider business unit.</w:t>
            </w:r>
          </w:p>
        </w:tc>
      </w:tr>
      <w:tr w:rsidR="00675D42" w:rsidRPr="008701D0" w14:paraId="4A1DEE7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AB69252"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0</w:t>
            </w:r>
          </w:p>
        </w:tc>
        <w:tc>
          <w:tcPr>
            <w:tcW w:w="935" w:type="pct"/>
          </w:tcPr>
          <w:p w14:paraId="49184934" w14:textId="352A908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484" w:type="pct"/>
          </w:tcPr>
          <w:p w14:paraId="43BD1BA5" w14:textId="5DA1227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50)  </w:t>
            </w:r>
          </w:p>
        </w:tc>
        <w:tc>
          <w:tcPr>
            <w:tcW w:w="290" w:type="pct"/>
          </w:tcPr>
          <w:p w14:paraId="48DA54EB"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AF89C40" w14:textId="362242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E8F3E22" w14:textId="6226C57D"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807" w:type="pct"/>
          </w:tcPr>
          <w:p w14:paraId="484F73FF" w14:textId="2BE08A5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_CODE             </w:t>
            </w:r>
          </w:p>
        </w:tc>
        <w:tc>
          <w:tcPr>
            <w:tcW w:w="1227" w:type="pct"/>
          </w:tcPr>
          <w:p w14:paraId="2B21C8B7" w14:textId="40684E6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of the currency in which the cost of the expenditure item was incurred.</w:t>
            </w:r>
          </w:p>
        </w:tc>
      </w:tr>
      <w:tr w:rsidR="00675D42" w:rsidRPr="008701D0" w14:paraId="31506A8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952513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1</w:t>
            </w:r>
          </w:p>
        </w:tc>
        <w:tc>
          <w:tcPr>
            <w:tcW w:w="935" w:type="pct"/>
          </w:tcPr>
          <w:p w14:paraId="66020909" w14:textId="73B62B0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484" w:type="pct"/>
          </w:tcPr>
          <w:p w14:paraId="772193AE" w14:textId="7F98816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5E2B6C40"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2E4BEC6" w14:textId="21786FF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5C777E81" w14:textId="5535416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807" w:type="pct"/>
          </w:tcPr>
          <w:p w14:paraId="6F3D0D20" w14:textId="0940ACF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CURRENCY                  </w:t>
            </w:r>
          </w:p>
        </w:tc>
        <w:tc>
          <w:tcPr>
            <w:tcW w:w="1227" w:type="pct"/>
          </w:tcPr>
          <w:p w14:paraId="142D84E8" w14:textId="138DF8E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in which the cost of the expenditure item was incurred.</w:t>
            </w:r>
          </w:p>
        </w:tc>
      </w:tr>
      <w:tr w:rsidR="00675D42" w:rsidRPr="008701D0" w14:paraId="4118EEE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514C53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2</w:t>
            </w:r>
          </w:p>
        </w:tc>
        <w:tc>
          <w:tcPr>
            <w:tcW w:w="935" w:type="pct"/>
          </w:tcPr>
          <w:p w14:paraId="38DEC3F2" w14:textId="72D8247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484" w:type="pct"/>
          </w:tcPr>
          <w:p w14:paraId="550FE338" w14:textId="377C219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D8CC00C"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BB06AFE" w14:textId="3A72135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A057BEC" w14:textId="3E78AEC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807" w:type="pct"/>
          </w:tcPr>
          <w:p w14:paraId="7F6FEB11" w14:textId="5B8EE31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RAW_COST                  </w:t>
            </w:r>
          </w:p>
        </w:tc>
        <w:tc>
          <w:tcPr>
            <w:tcW w:w="1227" w:type="pct"/>
          </w:tcPr>
          <w:p w14:paraId="0399DF52" w14:textId="56EA85D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denoted in transaction currency.</w:t>
            </w:r>
          </w:p>
        </w:tc>
      </w:tr>
      <w:tr w:rsidR="00675D42" w:rsidRPr="008701D0" w14:paraId="6DB18AB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491206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3</w:t>
            </w:r>
          </w:p>
        </w:tc>
        <w:tc>
          <w:tcPr>
            <w:tcW w:w="935" w:type="pct"/>
          </w:tcPr>
          <w:p w14:paraId="7E93FFA1" w14:textId="788924B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484" w:type="pct"/>
          </w:tcPr>
          <w:p w14:paraId="0EC2ADF7" w14:textId="6D80DAD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D98948D"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187CB6D" w14:textId="79DF33D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1193E526" w14:textId="60F3514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807" w:type="pct"/>
          </w:tcPr>
          <w:p w14:paraId="71CAA065" w14:textId="14607CC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ENOM_BURDENED_COST             </w:t>
            </w:r>
          </w:p>
        </w:tc>
        <w:tc>
          <w:tcPr>
            <w:tcW w:w="1227" w:type="pct"/>
          </w:tcPr>
          <w:p w14:paraId="0578285F" w14:textId="6FB0AB3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denoted in transaction currency.</w:t>
            </w:r>
          </w:p>
        </w:tc>
      </w:tr>
      <w:tr w:rsidR="00675D42" w:rsidRPr="008701D0" w14:paraId="1C48D22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F23964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4</w:t>
            </w:r>
          </w:p>
        </w:tc>
        <w:tc>
          <w:tcPr>
            <w:tcW w:w="935" w:type="pct"/>
          </w:tcPr>
          <w:p w14:paraId="2347F430" w14:textId="306E83F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484" w:type="pct"/>
          </w:tcPr>
          <w:p w14:paraId="1A6F8E3C" w14:textId="046BB5A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4B0617F"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3D992CD7" w14:textId="20808B8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859F691" w14:textId="0A22573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807" w:type="pct"/>
          </w:tcPr>
          <w:p w14:paraId="6E54F6EF" w14:textId="7BE9770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CCID                </w:t>
            </w:r>
          </w:p>
        </w:tc>
        <w:tc>
          <w:tcPr>
            <w:tcW w:w="1227" w:type="pct"/>
          </w:tcPr>
          <w:p w14:paraId="4C921BFF" w14:textId="38431FA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credit account.</w:t>
            </w:r>
          </w:p>
        </w:tc>
      </w:tr>
      <w:tr w:rsidR="00675D42" w:rsidRPr="008701D0" w14:paraId="39EE8DF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0B27403"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5</w:t>
            </w:r>
          </w:p>
        </w:tc>
        <w:tc>
          <w:tcPr>
            <w:tcW w:w="935" w:type="pct"/>
          </w:tcPr>
          <w:p w14:paraId="49197520" w14:textId="59E9AFE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484" w:type="pct"/>
          </w:tcPr>
          <w:p w14:paraId="70AF24E3" w14:textId="7E7164B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0A27179F"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8C1EBAE" w14:textId="67F1DF8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27B3F89" w14:textId="5C0F348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807" w:type="pct"/>
          </w:tcPr>
          <w:p w14:paraId="2D4155FE" w14:textId="6934667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CR_ACCOUNT             </w:t>
            </w:r>
          </w:p>
        </w:tc>
        <w:tc>
          <w:tcPr>
            <w:tcW w:w="1227" w:type="pct"/>
          </w:tcPr>
          <w:p w14:paraId="3E8CC857" w14:textId="194AE7A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raw cost associated with a transaction.</w:t>
            </w:r>
          </w:p>
        </w:tc>
      </w:tr>
      <w:tr w:rsidR="00675D42" w:rsidRPr="008701D0" w14:paraId="52FB438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FCA21B1"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6</w:t>
            </w:r>
          </w:p>
        </w:tc>
        <w:tc>
          <w:tcPr>
            <w:tcW w:w="935" w:type="pct"/>
          </w:tcPr>
          <w:p w14:paraId="587B43AA" w14:textId="39D042D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484" w:type="pct"/>
          </w:tcPr>
          <w:p w14:paraId="0BDFABB9" w14:textId="6E16513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1ECB9F51"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4ABA85E" w14:textId="1DA56E3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866CBA1" w14:textId="5A8275C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807" w:type="pct"/>
          </w:tcPr>
          <w:p w14:paraId="2A9EC325" w14:textId="5C32C55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CCID                </w:t>
            </w:r>
          </w:p>
        </w:tc>
        <w:tc>
          <w:tcPr>
            <w:tcW w:w="1227" w:type="pct"/>
          </w:tcPr>
          <w:p w14:paraId="27B12C3F" w14:textId="29B3BCA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raw cost debit account.</w:t>
            </w:r>
          </w:p>
        </w:tc>
      </w:tr>
      <w:tr w:rsidR="00675D42" w:rsidRPr="008701D0" w14:paraId="1330601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C5984CF"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7</w:t>
            </w:r>
          </w:p>
        </w:tc>
        <w:tc>
          <w:tcPr>
            <w:tcW w:w="935" w:type="pct"/>
          </w:tcPr>
          <w:p w14:paraId="61489D9D" w14:textId="1225689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484" w:type="pct"/>
          </w:tcPr>
          <w:p w14:paraId="39D37484" w14:textId="0B39718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0029B5B0"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B2BCA39" w14:textId="6BA6D29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9F9C9C5" w14:textId="165A86F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807" w:type="pct"/>
          </w:tcPr>
          <w:p w14:paraId="3EBE635B" w14:textId="3B44F095"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AW_COST_DR_ACCOUNT             </w:t>
            </w:r>
          </w:p>
        </w:tc>
        <w:tc>
          <w:tcPr>
            <w:tcW w:w="1227" w:type="pct"/>
          </w:tcPr>
          <w:p w14:paraId="28F67D44" w14:textId="3FFB086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raw cost associated with a transaction.</w:t>
            </w:r>
          </w:p>
        </w:tc>
      </w:tr>
      <w:tr w:rsidR="00675D42" w:rsidRPr="008701D0" w14:paraId="0271EB9C"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1E20EC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58</w:t>
            </w:r>
          </w:p>
        </w:tc>
        <w:tc>
          <w:tcPr>
            <w:tcW w:w="935" w:type="pct"/>
          </w:tcPr>
          <w:p w14:paraId="185E5871" w14:textId="55780C4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484" w:type="pct"/>
          </w:tcPr>
          <w:p w14:paraId="7673A098" w14:textId="7AFBE31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CE4D43D"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01AF0D18" w14:textId="06797E3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395F888" w14:textId="2AA55CD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807" w:type="pct"/>
          </w:tcPr>
          <w:p w14:paraId="1B6C56B2" w14:textId="2D766A9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CCID           </w:t>
            </w:r>
          </w:p>
        </w:tc>
        <w:tc>
          <w:tcPr>
            <w:tcW w:w="1227" w:type="pct"/>
          </w:tcPr>
          <w:p w14:paraId="2646BA9D" w14:textId="40E9C23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credit account.</w:t>
            </w:r>
          </w:p>
        </w:tc>
      </w:tr>
      <w:tr w:rsidR="00675D42" w:rsidRPr="008701D0" w14:paraId="0336A11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768799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59</w:t>
            </w:r>
          </w:p>
        </w:tc>
        <w:tc>
          <w:tcPr>
            <w:tcW w:w="935" w:type="pct"/>
          </w:tcPr>
          <w:p w14:paraId="2E0D7F5C" w14:textId="1086983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484" w:type="pct"/>
          </w:tcPr>
          <w:p w14:paraId="56DBAD4F" w14:textId="326F936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4494951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327F0E4" w14:textId="709AAD4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E511F62" w14:textId="4A7674D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807" w:type="pct"/>
          </w:tcPr>
          <w:p w14:paraId="092DFA86" w14:textId="689CB85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CR_ACCOUNT        </w:t>
            </w:r>
          </w:p>
        </w:tc>
        <w:tc>
          <w:tcPr>
            <w:tcW w:w="1227" w:type="pct"/>
          </w:tcPr>
          <w:p w14:paraId="43F0AD56" w14:textId="5817EF9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credit amount for the burdened cost associated with a transaction.</w:t>
            </w:r>
          </w:p>
        </w:tc>
      </w:tr>
      <w:tr w:rsidR="00675D42" w:rsidRPr="008701D0" w14:paraId="09A1EE3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1CF024A"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0</w:t>
            </w:r>
          </w:p>
        </w:tc>
        <w:tc>
          <w:tcPr>
            <w:tcW w:w="935" w:type="pct"/>
          </w:tcPr>
          <w:p w14:paraId="5D97B24A" w14:textId="6EAD3FD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484" w:type="pct"/>
          </w:tcPr>
          <w:p w14:paraId="1F9FB6D2" w14:textId="5D2C8F2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D356C62"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58BBA21" w14:textId="1E9CC8A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C704541" w14:textId="07F93F4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807" w:type="pct"/>
          </w:tcPr>
          <w:p w14:paraId="6A1D8A1B" w14:textId="4C0150C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CCID           </w:t>
            </w:r>
          </w:p>
        </w:tc>
        <w:tc>
          <w:tcPr>
            <w:tcW w:w="1227" w:type="pct"/>
          </w:tcPr>
          <w:p w14:paraId="0A481031" w14:textId="799CEBE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ed cost debit account.</w:t>
            </w:r>
          </w:p>
        </w:tc>
      </w:tr>
      <w:tr w:rsidR="00675D42" w:rsidRPr="008701D0" w14:paraId="1CDEA2A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43D43BF"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1</w:t>
            </w:r>
          </w:p>
        </w:tc>
        <w:tc>
          <w:tcPr>
            <w:tcW w:w="935" w:type="pct"/>
          </w:tcPr>
          <w:p w14:paraId="5D5CC8F5" w14:textId="0E430BF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484" w:type="pct"/>
          </w:tcPr>
          <w:p w14:paraId="4B963F49" w14:textId="0F392ADE"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5E06BD0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38E3911" w14:textId="78AC9C6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2300942" w14:textId="1C13A82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807" w:type="pct"/>
          </w:tcPr>
          <w:p w14:paraId="47DFF8C6" w14:textId="521C053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ED_COST_DR_ACCOUNT        </w:t>
            </w:r>
          </w:p>
        </w:tc>
        <w:tc>
          <w:tcPr>
            <w:tcW w:w="1227" w:type="pct"/>
          </w:tcPr>
          <w:p w14:paraId="7657AEED" w14:textId="1F9AB37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ed cost associated with a transaction.</w:t>
            </w:r>
          </w:p>
        </w:tc>
      </w:tr>
      <w:tr w:rsidR="00675D42" w:rsidRPr="008701D0" w14:paraId="1728377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11969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2</w:t>
            </w:r>
          </w:p>
        </w:tc>
        <w:tc>
          <w:tcPr>
            <w:tcW w:w="935" w:type="pct"/>
          </w:tcPr>
          <w:p w14:paraId="51CAD6C0" w14:textId="428152E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484" w:type="pct"/>
          </w:tcPr>
          <w:p w14:paraId="6D9D70EB" w14:textId="4B78AF4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C01DA29"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7E1B3B38" w14:textId="5A3C4243"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5BBDBDC" w14:textId="473AD26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807" w:type="pct"/>
          </w:tcPr>
          <w:p w14:paraId="42EE8553" w14:textId="6EB2856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CCID             </w:t>
            </w:r>
          </w:p>
        </w:tc>
        <w:tc>
          <w:tcPr>
            <w:tcW w:w="1227" w:type="pct"/>
          </w:tcPr>
          <w:p w14:paraId="537DAB7A" w14:textId="222C7F3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credit account.</w:t>
            </w:r>
          </w:p>
        </w:tc>
      </w:tr>
      <w:tr w:rsidR="00675D42" w:rsidRPr="008701D0" w14:paraId="2183C4A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CE5C43F"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3</w:t>
            </w:r>
          </w:p>
        </w:tc>
        <w:tc>
          <w:tcPr>
            <w:tcW w:w="935" w:type="pct"/>
          </w:tcPr>
          <w:p w14:paraId="15A69F2C" w14:textId="65AFA67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484" w:type="pct"/>
          </w:tcPr>
          <w:p w14:paraId="34351F3F" w14:textId="77DD5E3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74FC7991"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4D0AD09" w14:textId="70D847BF"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248AE167" w14:textId="3AAC5B11"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807" w:type="pct"/>
          </w:tcPr>
          <w:p w14:paraId="7EF5E98E" w14:textId="71E5C4E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CR_ACCOUNT          </w:t>
            </w:r>
          </w:p>
        </w:tc>
        <w:tc>
          <w:tcPr>
            <w:tcW w:w="1227" w:type="pct"/>
          </w:tcPr>
          <w:p w14:paraId="3B0DF52E" w14:textId="72AD375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675D42" w:rsidRPr="008701D0" w14:paraId="155FE4D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71BCD19"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4</w:t>
            </w:r>
          </w:p>
        </w:tc>
        <w:tc>
          <w:tcPr>
            <w:tcW w:w="935" w:type="pct"/>
          </w:tcPr>
          <w:p w14:paraId="60982C25" w14:textId="4CEC1BF2"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484" w:type="pct"/>
          </w:tcPr>
          <w:p w14:paraId="48E26F24" w14:textId="4F9744B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1CEA0E7"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EFF9C2D" w14:textId="61E10506"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0F175786" w14:textId="6A91970F"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807" w:type="pct"/>
          </w:tcPr>
          <w:p w14:paraId="0D8555BF" w14:textId="684324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CCID             </w:t>
            </w:r>
          </w:p>
        </w:tc>
        <w:tc>
          <w:tcPr>
            <w:tcW w:w="1227" w:type="pct"/>
          </w:tcPr>
          <w:p w14:paraId="4F373E5A" w14:textId="54C37BE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ode combination identifier of the burden cost debit account.</w:t>
            </w:r>
          </w:p>
        </w:tc>
      </w:tr>
      <w:tr w:rsidR="00675D42" w:rsidRPr="008701D0" w14:paraId="3F35475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ADB5717"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5</w:t>
            </w:r>
          </w:p>
        </w:tc>
        <w:tc>
          <w:tcPr>
            <w:tcW w:w="935" w:type="pct"/>
          </w:tcPr>
          <w:p w14:paraId="6BA8C34D" w14:textId="2248E6A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484" w:type="pct"/>
          </w:tcPr>
          <w:p w14:paraId="445958C8" w14:textId="4AF152ED"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90" w:type="pct"/>
          </w:tcPr>
          <w:p w14:paraId="32AFDB9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F879E53" w14:textId="3079CC8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0D19CA9" w14:textId="02D4ACD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807" w:type="pct"/>
          </w:tcPr>
          <w:p w14:paraId="7473D64F" w14:textId="62EA3903"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BURDEN_COST_DR_ACCOUNT          </w:t>
            </w:r>
          </w:p>
        </w:tc>
        <w:tc>
          <w:tcPr>
            <w:tcW w:w="1227" w:type="pct"/>
          </w:tcPr>
          <w:p w14:paraId="1AF18984" w14:textId="1DD7CDDC"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ledger account that receives the debit amount for the burden cost associated with a transaction.</w:t>
            </w:r>
          </w:p>
        </w:tc>
      </w:tr>
      <w:tr w:rsidR="00675D42" w:rsidRPr="008701D0" w14:paraId="1CAF362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9FE01B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6</w:t>
            </w:r>
          </w:p>
        </w:tc>
        <w:tc>
          <w:tcPr>
            <w:tcW w:w="935" w:type="pct"/>
          </w:tcPr>
          <w:p w14:paraId="2095672F" w14:textId="6332016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484" w:type="pct"/>
          </w:tcPr>
          <w:p w14:paraId="1EA4407B" w14:textId="56A58A1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  </w:t>
            </w:r>
          </w:p>
        </w:tc>
        <w:tc>
          <w:tcPr>
            <w:tcW w:w="290" w:type="pct"/>
          </w:tcPr>
          <w:p w14:paraId="1E4A7053"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8C3D820" w14:textId="77BC84E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7C471166" w14:textId="237E9DEA"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807" w:type="pct"/>
          </w:tcPr>
          <w:p w14:paraId="4D7364B9" w14:textId="05CD1330"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_CODE              </w:t>
            </w:r>
          </w:p>
        </w:tc>
        <w:tc>
          <w:tcPr>
            <w:tcW w:w="1227" w:type="pct"/>
          </w:tcPr>
          <w:p w14:paraId="5EEBF1FC" w14:textId="77BB594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code of the provider ledger.</w:t>
            </w:r>
          </w:p>
        </w:tc>
      </w:tr>
      <w:tr w:rsidR="00675D42" w:rsidRPr="008701D0" w14:paraId="561E35A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8BD3556"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7</w:t>
            </w:r>
          </w:p>
        </w:tc>
        <w:tc>
          <w:tcPr>
            <w:tcW w:w="935" w:type="pct"/>
          </w:tcPr>
          <w:p w14:paraId="5DB3DC70" w14:textId="10F98DD6"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484" w:type="pct"/>
          </w:tcPr>
          <w:p w14:paraId="581C975E" w14:textId="240EA06A"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80)  </w:t>
            </w:r>
          </w:p>
        </w:tc>
        <w:tc>
          <w:tcPr>
            <w:tcW w:w="290" w:type="pct"/>
          </w:tcPr>
          <w:p w14:paraId="5BE7D374"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67A7EEF7" w14:textId="161036C8"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087742A" w14:textId="13674039"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807" w:type="pct"/>
          </w:tcPr>
          <w:p w14:paraId="57804174" w14:textId="07919E9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CURRENCY                   </w:t>
            </w:r>
          </w:p>
        </w:tc>
        <w:tc>
          <w:tcPr>
            <w:tcW w:w="1227" w:type="pct"/>
          </w:tcPr>
          <w:p w14:paraId="6E5BE2F1" w14:textId="0D30A354"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currency of the provider ledger.</w:t>
            </w:r>
          </w:p>
        </w:tc>
      </w:tr>
      <w:tr w:rsidR="00675D42" w:rsidRPr="008701D0" w14:paraId="49CA6C6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FD3C7B"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8</w:t>
            </w:r>
          </w:p>
        </w:tc>
        <w:tc>
          <w:tcPr>
            <w:tcW w:w="935" w:type="pct"/>
          </w:tcPr>
          <w:p w14:paraId="11061B58" w14:textId="65FB20DB"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484" w:type="pct"/>
          </w:tcPr>
          <w:p w14:paraId="3253BE96" w14:textId="30BB3A4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51C33C22"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9E6D4AB" w14:textId="659E55E8"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377988AD" w14:textId="50B7F294"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807" w:type="pct"/>
          </w:tcPr>
          <w:p w14:paraId="4C7D258C" w14:textId="7B7E8C09"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W_COST                   </w:t>
            </w:r>
          </w:p>
        </w:tc>
        <w:tc>
          <w:tcPr>
            <w:tcW w:w="1227" w:type="pct"/>
          </w:tcPr>
          <w:p w14:paraId="0757AE67" w14:textId="180F5BC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w cost of the expenditure item in the provider ledger currency.</w:t>
            </w:r>
          </w:p>
        </w:tc>
      </w:tr>
      <w:tr w:rsidR="00675D42" w:rsidRPr="008701D0" w14:paraId="0401632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5AC793C"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69</w:t>
            </w:r>
          </w:p>
        </w:tc>
        <w:tc>
          <w:tcPr>
            <w:tcW w:w="935" w:type="pct"/>
          </w:tcPr>
          <w:p w14:paraId="74B3F53F" w14:textId="1D59BD4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484" w:type="pct"/>
          </w:tcPr>
          <w:p w14:paraId="36D454DE" w14:textId="3C51555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AC8A08B" w14:textId="777777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4DC3AA72" w14:textId="2972D0F0"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666EA8DC" w14:textId="693A73BB"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807" w:type="pct"/>
          </w:tcPr>
          <w:p w14:paraId="3E50EAC5" w14:textId="64FBDA77"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BURDENED_COST              </w:t>
            </w:r>
          </w:p>
        </w:tc>
        <w:tc>
          <w:tcPr>
            <w:tcW w:w="1227" w:type="pct"/>
          </w:tcPr>
          <w:p w14:paraId="414B6228" w14:textId="070E9C62" w:rsidR="00675D42" w:rsidRPr="008701D0" w:rsidRDefault="00675D42"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burdened cost of the expenditure item in the provider ledger currency.</w:t>
            </w:r>
          </w:p>
        </w:tc>
      </w:tr>
      <w:tr w:rsidR="00675D42" w:rsidRPr="008701D0" w14:paraId="67C5708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445F270" w14:textId="77777777" w:rsidR="00675D42" w:rsidRPr="008701D0" w:rsidRDefault="00675D42"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0</w:t>
            </w:r>
          </w:p>
        </w:tc>
        <w:tc>
          <w:tcPr>
            <w:tcW w:w="935" w:type="pct"/>
          </w:tcPr>
          <w:p w14:paraId="4A7284A9" w14:textId="3A8B10F1"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484" w:type="pct"/>
          </w:tcPr>
          <w:p w14:paraId="2658164C" w14:textId="7FF5F31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30)  </w:t>
            </w:r>
          </w:p>
        </w:tc>
        <w:tc>
          <w:tcPr>
            <w:tcW w:w="290" w:type="pct"/>
          </w:tcPr>
          <w:p w14:paraId="1C5C1F5A" w14:textId="7777777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52B8CF3" w14:textId="39263F7C"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839" w:type="pct"/>
          </w:tcPr>
          <w:p w14:paraId="42CB042B" w14:textId="22F34607"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807" w:type="pct"/>
          </w:tcPr>
          <w:p w14:paraId="016BC0D0" w14:textId="65F5BDA5"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TYPE                  </w:t>
            </w:r>
          </w:p>
        </w:tc>
        <w:tc>
          <w:tcPr>
            <w:tcW w:w="1227" w:type="pct"/>
          </w:tcPr>
          <w:p w14:paraId="1DD0A137" w14:textId="39C7018E" w:rsidR="00675D42" w:rsidRPr="008701D0" w:rsidRDefault="00675D42"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dentifier of the source of a currency conversion rate which is predefined or user-defined. This rate determines how to convert the amount in transaction currency to provider ledger currency. Examples of predefined rate types are Corporate and Spot. Examples of user-defined rate types are 1041 and 100000013585009. For a user-defined rate type, you must enter the currency conversion rate type ID and not the rate type name.</w:t>
            </w:r>
          </w:p>
        </w:tc>
      </w:tr>
      <w:tr w:rsidR="005531FD" w:rsidRPr="008701D0" w14:paraId="59180C9F"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C7BD80F"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1</w:t>
            </w:r>
          </w:p>
        </w:tc>
        <w:tc>
          <w:tcPr>
            <w:tcW w:w="935" w:type="pct"/>
          </w:tcPr>
          <w:p w14:paraId="561C78C9" w14:textId="53D6CA4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484" w:type="pct"/>
          </w:tcPr>
          <w:p w14:paraId="1D529FD9" w14:textId="38FDC6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DATE          </w:t>
            </w:r>
          </w:p>
        </w:tc>
        <w:tc>
          <w:tcPr>
            <w:tcW w:w="290" w:type="pct"/>
          </w:tcPr>
          <w:p w14:paraId="05CAFFB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57C16FBD"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32E89874" w14:textId="405BD18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807" w:type="pct"/>
          </w:tcPr>
          <w:p w14:paraId="202D581C" w14:textId="0BAFD8B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                  </w:t>
            </w:r>
          </w:p>
        </w:tc>
        <w:tc>
          <w:tcPr>
            <w:tcW w:w="1227" w:type="pct"/>
          </w:tcPr>
          <w:p w14:paraId="0699E5F8" w14:textId="0D07689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to the provider ledger currency.</w:t>
            </w:r>
          </w:p>
        </w:tc>
      </w:tr>
      <w:tr w:rsidR="005531FD" w:rsidRPr="008701D0" w14:paraId="62F75D9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AA90C1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2</w:t>
            </w:r>
          </w:p>
        </w:tc>
        <w:tc>
          <w:tcPr>
            <w:tcW w:w="935" w:type="pct"/>
          </w:tcPr>
          <w:p w14:paraId="1241065A" w14:textId="6DC7F7A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484" w:type="pct"/>
          </w:tcPr>
          <w:p w14:paraId="639D6F2E" w14:textId="4A8FC14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   </w:t>
            </w:r>
          </w:p>
        </w:tc>
        <w:tc>
          <w:tcPr>
            <w:tcW w:w="290" w:type="pct"/>
          </w:tcPr>
          <w:p w14:paraId="29BF124D"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22DDE9A"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4C1907D" w14:textId="4D9B5A6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807" w:type="pct"/>
          </w:tcPr>
          <w:p w14:paraId="20D0DD62" w14:textId="172369F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RATE_DATE_TYPE             </w:t>
            </w:r>
          </w:p>
        </w:tc>
        <w:tc>
          <w:tcPr>
            <w:tcW w:w="1227" w:type="pct"/>
          </w:tcPr>
          <w:p w14:paraId="07C9C781" w14:textId="55C4C0F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Method used to determine the date for which to obtain currency conversion rates that are then used to convert an amount in the provider ledger currency.</w:t>
            </w:r>
          </w:p>
        </w:tc>
      </w:tr>
      <w:tr w:rsidR="005531FD" w:rsidRPr="008701D0" w14:paraId="7FFB1B4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6CED08F"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3</w:t>
            </w:r>
          </w:p>
        </w:tc>
        <w:tc>
          <w:tcPr>
            <w:tcW w:w="935" w:type="pct"/>
          </w:tcPr>
          <w:p w14:paraId="0723E235" w14:textId="4B7A87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484" w:type="pct"/>
          </w:tcPr>
          <w:p w14:paraId="06A9C015" w14:textId="3EE1688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393A9B47"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863CEB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7FEB0E7" w14:textId="75F6A48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807" w:type="pct"/>
          </w:tcPr>
          <w:p w14:paraId="10D56703" w14:textId="64A8D39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ATE              </w:t>
            </w:r>
          </w:p>
        </w:tc>
        <w:tc>
          <w:tcPr>
            <w:tcW w:w="1227" w:type="pct"/>
          </w:tcPr>
          <w:p w14:paraId="65DD9071" w14:textId="1F8FC68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rate that determines how to convert the amount in transaction currency to provider ledger currency.</w:t>
            </w:r>
          </w:p>
        </w:tc>
      </w:tr>
      <w:tr w:rsidR="005531FD" w:rsidRPr="008701D0" w14:paraId="47C80B5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F52B05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4</w:t>
            </w:r>
          </w:p>
        </w:tc>
        <w:tc>
          <w:tcPr>
            <w:tcW w:w="935" w:type="pct"/>
          </w:tcPr>
          <w:p w14:paraId="0244A88B" w14:textId="001B70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484" w:type="pct"/>
          </w:tcPr>
          <w:p w14:paraId="1F029E49" w14:textId="55C7601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427F1C6E"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21728480"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4151E27D" w14:textId="1FE37A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807" w:type="pct"/>
          </w:tcPr>
          <w:p w14:paraId="7D6AB3E4" w14:textId="6CF5E16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CCT_EXCHANGE_ROUNDING_LIMIT    </w:t>
            </w:r>
          </w:p>
        </w:tc>
        <w:tc>
          <w:tcPr>
            <w:tcW w:w="1227" w:type="pct"/>
          </w:tcPr>
          <w:p w14:paraId="018433E8" w14:textId="04EDF8C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 tolerance limit used when you process transactions that have a transaction currency that is different than the provider ledger currency. This </w:t>
            </w:r>
            <w:r w:rsidRPr="008701D0">
              <w:rPr>
                <w:rFonts w:asciiTheme="majorHAnsi" w:eastAsia="Book Antiqua" w:hAnsiTheme="majorHAnsi" w:cstheme="majorHAnsi"/>
                <w:color w:val="000000"/>
                <w:sz w:val="16"/>
                <w:szCs w:val="16"/>
              </w:rPr>
              <w:lastRenderedPageBreak/>
              <w:t xml:space="preserve">limit determines whether to accept the transaction when comparing the amount in transaction currency, the amount in provider ledger currency, and the currency conversion rate. </w:t>
            </w:r>
          </w:p>
        </w:tc>
      </w:tr>
      <w:tr w:rsidR="005531FD" w:rsidRPr="008701D0" w14:paraId="147B7282"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068146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75</w:t>
            </w:r>
          </w:p>
        </w:tc>
        <w:tc>
          <w:tcPr>
            <w:tcW w:w="935" w:type="pct"/>
          </w:tcPr>
          <w:p w14:paraId="13E4564B" w14:textId="0ABE7BE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484" w:type="pct"/>
          </w:tcPr>
          <w:p w14:paraId="39CF33AB" w14:textId="1D60C69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   </w:t>
            </w:r>
          </w:p>
        </w:tc>
        <w:tc>
          <w:tcPr>
            <w:tcW w:w="290" w:type="pct"/>
          </w:tcPr>
          <w:p w14:paraId="5CFDF858"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w:t>
            </w:r>
          </w:p>
        </w:tc>
        <w:tc>
          <w:tcPr>
            <w:tcW w:w="225" w:type="pct"/>
          </w:tcPr>
          <w:p w14:paraId="162D1DEA"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w:t>
            </w:r>
          </w:p>
        </w:tc>
        <w:tc>
          <w:tcPr>
            <w:tcW w:w="839" w:type="pct"/>
          </w:tcPr>
          <w:p w14:paraId="5BE15A98" w14:textId="794C389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807" w:type="pct"/>
          </w:tcPr>
          <w:p w14:paraId="6F5D6916" w14:textId="1F03EE2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VERTED_FLAG                  </w:t>
            </w:r>
          </w:p>
        </w:tc>
        <w:tc>
          <w:tcPr>
            <w:tcW w:w="1227" w:type="pct"/>
          </w:tcPr>
          <w:p w14:paraId="6D955219" w14:textId="62DF827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Indicates if the expenditure item was converted from a legacy system.</w:t>
            </w:r>
          </w:p>
        </w:tc>
      </w:tr>
      <w:tr w:rsidR="005531FD" w:rsidRPr="008701D0" w14:paraId="05BD9E6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EE4AE94"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6</w:t>
            </w:r>
          </w:p>
        </w:tc>
        <w:tc>
          <w:tcPr>
            <w:tcW w:w="935" w:type="pct"/>
          </w:tcPr>
          <w:p w14:paraId="060A5D4E" w14:textId="418588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484" w:type="pct"/>
          </w:tcPr>
          <w:p w14:paraId="56AA1E46" w14:textId="03CA022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40)  </w:t>
            </w:r>
          </w:p>
        </w:tc>
        <w:tc>
          <w:tcPr>
            <w:tcW w:w="290" w:type="pct"/>
          </w:tcPr>
          <w:p w14:paraId="57585253" w14:textId="71F1B58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25B0D65" w14:textId="097BEAF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A1DD454" w14:textId="0802E9A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807" w:type="pct"/>
          </w:tcPr>
          <w:p w14:paraId="55675F13" w14:textId="365008B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EXT_CATEGORY                </w:t>
            </w:r>
          </w:p>
        </w:tc>
        <w:tc>
          <w:tcPr>
            <w:tcW w:w="1227" w:type="pct"/>
          </w:tcPr>
          <w:p w14:paraId="79B73D75" w14:textId="4F82471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project cost collection descriptive flexfield.  This must always be set to 'PJC_All'</w:t>
            </w:r>
          </w:p>
        </w:tc>
      </w:tr>
      <w:tr w:rsidR="005531FD" w:rsidRPr="008701D0" w14:paraId="31B6AE78"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6719FD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7</w:t>
            </w:r>
          </w:p>
        </w:tc>
        <w:tc>
          <w:tcPr>
            <w:tcW w:w="935" w:type="pct"/>
          </w:tcPr>
          <w:p w14:paraId="600EDD11" w14:textId="2804975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484" w:type="pct"/>
          </w:tcPr>
          <w:p w14:paraId="3543B1B7" w14:textId="64C3864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1057979" w14:textId="5E6BD3E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A11CF14" w14:textId="60CE1E4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8420DFB" w14:textId="3F6D431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807" w:type="pct"/>
          </w:tcPr>
          <w:p w14:paraId="091F21B7" w14:textId="350B229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             </w:t>
            </w:r>
          </w:p>
        </w:tc>
        <w:tc>
          <w:tcPr>
            <w:tcW w:w="1227" w:type="pct"/>
          </w:tcPr>
          <w:p w14:paraId="0A5D208E" w14:textId="6779CCD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402C20FD"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85004F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8</w:t>
            </w:r>
          </w:p>
        </w:tc>
        <w:tc>
          <w:tcPr>
            <w:tcW w:w="935" w:type="pct"/>
          </w:tcPr>
          <w:p w14:paraId="40DC3E1E" w14:textId="5E25D7D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484" w:type="pct"/>
          </w:tcPr>
          <w:p w14:paraId="5C47E76E" w14:textId="07E373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D863B54" w14:textId="4ACE06C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19EF396" w14:textId="69ADC79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9F394D0" w14:textId="593C171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807" w:type="pct"/>
          </w:tcPr>
          <w:p w14:paraId="50A0C8CD" w14:textId="1812C55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2             </w:t>
            </w:r>
          </w:p>
        </w:tc>
        <w:tc>
          <w:tcPr>
            <w:tcW w:w="1227" w:type="pct"/>
          </w:tcPr>
          <w:p w14:paraId="2D696A9F" w14:textId="2E3345E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721C12A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FA71D5"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79</w:t>
            </w:r>
          </w:p>
        </w:tc>
        <w:tc>
          <w:tcPr>
            <w:tcW w:w="935" w:type="pct"/>
          </w:tcPr>
          <w:p w14:paraId="5DEDF61B" w14:textId="189718A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484" w:type="pct"/>
          </w:tcPr>
          <w:p w14:paraId="0D076239" w14:textId="07CFA9D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6F4FD436" w14:textId="1F1A3E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48CFB99" w14:textId="5CE6D8D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F9D10A6" w14:textId="7DF32AC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807" w:type="pct"/>
          </w:tcPr>
          <w:p w14:paraId="179471A5" w14:textId="0B67686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3             </w:t>
            </w:r>
          </w:p>
        </w:tc>
        <w:tc>
          <w:tcPr>
            <w:tcW w:w="1227" w:type="pct"/>
          </w:tcPr>
          <w:p w14:paraId="34D88967" w14:textId="01020B3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1D565361"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A056405"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0</w:t>
            </w:r>
          </w:p>
        </w:tc>
        <w:tc>
          <w:tcPr>
            <w:tcW w:w="935" w:type="pct"/>
          </w:tcPr>
          <w:p w14:paraId="7BDAE051" w14:textId="4A17C1B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484" w:type="pct"/>
          </w:tcPr>
          <w:p w14:paraId="16DC6EBA" w14:textId="1D5AF74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1908D3F" w14:textId="2B0EBAD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1875BCA" w14:textId="4CD1E36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0D92D2D" w14:textId="7FA0918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807" w:type="pct"/>
          </w:tcPr>
          <w:p w14:paraId="26A6D431" w14:textId="2ECF882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4             </w:t>
            </w:r>
          </w:p>
        </w:tc>
        <w:tc>
          <w:tcPr>
            <w:tcW w:w="1227" w:type="pct"/>
          </w:tcPr>
          <w:p w14:paraId="69272228" w14:textId="10368C7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359A10F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3C96F2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1</w:t>
            </w:r>
          </w:p>
        </w:tc>
        <w:tc>
          <w:tcPr>
            <w:tcW w:w="935" w:type="pct"/>
          </w:tcPr>
          <w:p w14:paraId="31BB015E" w14:textId="27451DD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484" w:type="pct"/>
          </w:tcPr>
          <w:p w14:paraId="6E303BD4" w14:textId="657C872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B741532" w14:textId="7D966D1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F5E0FA2" w14:textId="6F21C52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68A85FB" w14:textId="5739E5E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807" w:type="pct"/>
          </w:tcPr>
          <w:p w14:paraId="5B42B6A3" w14:textId="3ECA857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5             </w:t>
            </w:r>
          </w:p>
        </w:tc>
        <w:tc>
          <w:tcPr>
            <w:tcW w:w="1227" w:type="pct"/>
          </w:tcPr>
          <w:p w14:paraId="29657DDB" w14:textId="60E4461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77BE47C5"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728924A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2</w:t>
            </w:r>
          </w:p>
        </w:tc>
        <w:tc>
          <w:tcPr>
            <w:tcW w:w="935" w:type="pct"/>
          </w:tcPr>
          <w:p w14:paraId="1250D7FE" w14:textId="2C4CAA5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484" w:type="pct"/>
          </w:tcPr>
          <w:p w14:paraId="427AE857" w14:textId="2B39FEE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0302CDF" w14:textId="3D28F47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33623A1" w14:textId="0EE3330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5F01AF4E" w14:textId="2066604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807" w:type="pct"/>
          </w:tcPr>
          <w:p w14:paraId="5EAF2710" w14:textId="16AEF02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6             </w:t>
            </w:r>
          </w:p>
        </w:tc>
        <w:tc>
          <w:tcPr>
            <w:tcW w:w="1227" w:type="pct"/>
          </w:tcPr>
          <w:p w14:paraId="007A87F4" w14:textId="5E73CD0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7D1885E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9D4503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3</w:t>
            </w:r>
          </w:p>
        </w:tc>
        <w:tc>
          <w:tcPr>
            <w:tcW w:w="935" w:type="pct"/>
          </w:tcPr>
          <w:p w14:paraId="411753AF" w14:textId="1E00202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484" w:type="pct"/>
          </w:tcPr>
          <w:p w14:paraId="36F22F66" w14:textId="566EFF6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4113932" w14:textId="374B2D4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3CBDE2D" w14:textId="6736AB0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5F1721DD" w14:textId="40054C2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807" w:type="pct"/>
          </w:tcPr>
          <w:p w14:paraId="157AF9FF" w14:textId="38FFEFC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7             </w:t>
            </w:r>
          </w:p>
        </w:tc>
        <w:tc>
          <w:tcPr>
            <w:tcW w:w="1227" w:type="pct"/>
          </w:tcPr>
          <w:p w14:paraId="29D575E4" w14:textId="04EDB1F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1AB1338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0D5626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4</w:t>
            </w:r>
          </w:p>
        </w:tc>
        <w:tc>
          <w:tcPr>
            <w:tcW w:w="935" w:type="pct"/>
          </w:tcPr>
          <w:p w14:paraId="052CFCE3" w14:textId="3C562FE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484" w:type="pct"/>
          </w:tcPr>
          <w:p w14:paraId="29EE406C" w14:textId="3ED79E5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42A2C4D" w14:textId="7D5B34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0F2613C" w14:textId="5A15473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D891DC6" w14:textId="733E41E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807" w:type="pct"/>
          </w:tcPr>
          <w:p w14:paraId="1048331D" w14:textId="2C0E1ED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8             </w:t>
            </w:r>
          </w:p>
        </w:tc>
        <w:tc>
          <w:tcPr>
            <w:tcW w:w="1227" w:type="pct"/>
          </w:tcPr>
          <w:p w14:paraId="3CDD8E84" w14:textId="5A52D3D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64CF93D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B125FCB"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5</w:t>
            </w:r>
          </w:p>
        </w:tc>
        <w:tc>
          <w:tcPr>
            <w:tcW w:w="935" w:type="pct"/>
          </w:tcPr>
          <w:p w14:paraId="2AF1A67F" w14:textId="13F239E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484" w:type="pct"/>
          </w:tcPr>
          <w:p w14:paraId="138D0F03" w14:textId="5592EB3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5859466" w14:textId="3CD4DD8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09ACA46" w14:textId="2EEC5DB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D4EA245" w14:textId="652CE04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807" w:type="pct"/>
          </w:tcPr>
          <w:p w14:paraId="6CB3E570" w14:textId="26DDCCE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9             </w:t>
            </w:r>
          </w:p>
        </w:tc>
        <w:tc>
          <w:tcPr>
            <w:tcW w:w="1227" w:type="pct"/>
          </w:tcPr>
          <w:p w14:paraId="4C75F89E" w14:textId="19B0DCB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3DE8E534"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A67CC7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6</w:t>
            </w:r>
          </w:p>
        </w:tc>
        <w:tc>
          <w:tcPr>
            <w:tcW w:w="935" w:type="pct"/>
          </w:tcPr>
          <w:p w14:paraId="4B1CBD63" w14:textId="6898304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484" w:type="pct"/>
          </w:tcPr>
          <w:p w14:paraId="289A60F9" w14:textId="0C19D60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586FA69" w14:textId="24C4715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64172B2" w14:textId="4D432A8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7DA0DB9" w14:textId="7B6AB09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807" w:type="pct"/>
          </w:tcPr>
          <w:p w14:paraId="034D641A" w14:textId="7AB73A7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USER_DEF_ATTRIBUTE10            </w:t>
            </w:r>
          </w:p>
        </w:tc>
        <w:tc>
          <w:tcPr>
            <w:tcW w:w="1227" w:type="pct"/>
          </w:tcPr>
          <w:p w14:paraId="4B05F084" w14:textId="356CB5C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User-defined segment of the project cost collection flexfield.</w:t>
            </w:r>
          </w:p>
        </w:tc>
      </w:tr>
      <w:tr w:rsidR="005531FD" w:rsidRPr="008701D0" w14:paraId="39C1771A"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AADBFE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7</w:t>
            </w:r>
          </w:p>
        </w:tc>
        <w:tc>
          <w:tcPr>
            <w:tcW w:w="935" w:type="pct"/>
          </w:tcPr>
          <w:p w14:paraId="66A8BE3D" w14:textId="41EE580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484" w:type="pct"/>
          </w:tcPr>
          <w:p w14:paraId="72970D83" w14:textId="15A823E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7EE5540" w14:textId="1FEA061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D49390F" w14:textId="1F3DC63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7D1EF938" w14:textId="1381EBF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807" w:type="pct"/>
          </w:tcPr>
          <w:p w14:paraId="284BD474" w14:textId="019D044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ID               </w:t>
            </w:r>
          </w:p>
        </w:tc>
        <w:tc>
          <w:tcPr>
            <w:tcW w:w="1227" w:type="pct"/>
          </w:tcPr>
          <w:p w14:paraId="00222A68" w14:textId="136805B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identifier of the funding source.</w:t>
            </w:r>
          </w:p>
        </w:tc>
      </w:tr>
      <w:tr w:rsidR="005531FD" w:rsidRPr="008701D0" w14:paraId="3622A12E"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4E02F770"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8</w:t>
            </w:r>
          </w:p>
        </w:tc>
        <w:tc>
          <w:tcPr>
            <w:tcW w:w="935" w:type="pct"/>
          </w:tcPr>
          <w:p w14:paraId="62DB677D" w14:textId="66273C1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484" w:type="pct"/>
          </w:tcPr>
          <w:p w14:paraId="161E2484" w14:textId="3A36AC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1D6BAA55" w14:textId="55A6D0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6723234" w14:textId="6FF99A7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5FCDEFE" w14:textId="547704D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807" w:type="pct"/>
          </w:tcPr>
          <w:p w14:paraId="7103718A" w14:textId="7597F9B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             </w:t>
            </w:r>
          </w:p>
        </w:tc>
        <w:tc>
          <w:tcPr>
            <w:tcW w:w="1227" w:type="pct"/>
          </w:tcPr>
          <w:p w14:paraId="09705968" w14:textId="42626D6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5F10A02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98E369A"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89</w:t>
            </w:r>
          </w:p>
        </w:tc>
        <w:tc>
          <w:tcPr>
            <w:tcW w:w="935" w:type="pct"/>
          </w:tcPr>
          <w:p w14:paraId="0FD1AA6F" w14:textId="3AC3C73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484" w:type="pct"/>
          </w:tcPr>
          <w:p w14:paraId="79841ACB" w14:textId="5F7CCF9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C04DFF8" w14:textId="4480CA7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211219C" w14:textId="7B92A99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6432275" w14:textId="30C7D8D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807" w:type="pct"/>
          </w:tcPr>
          <w:p w14:paraId="788DB299" w14:textId="675C53D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2             </w:t>
            </w:r>
          </w:p>
        </w:tc>
        <w:tc>
          <w:tcPr>
            <w:tcW w:w="1227" w:type="pct"/>
          </w:tcPr>
          <w:p w14:paraId="6F099E73" w14:textId="1C67D72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0A352EA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BDDEF0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0</w:t>
            </w:r>
          </w:p>
        </w:tc>
        <w:tc>
          <w:tcPr>
            <w:tcW w:w="935" w:type="pct"/>
          </w:tcPr>
          <w:p w14:paraId="2C27FC72" w14:textId="5C38187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484" w:type="pct"/>
          </w:tcPr>
          <w:p w14:paraId="150C6288" w14:textId="57607CE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172CA8F7" w14:textId="3C218A9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75ACFFE" w14:textId="1BE505F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61EA08F4" w14:textId="4B4BE07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807" w:type="pct"/>
          </w:tcPr>
          <w:p w14:paraId="6A6675FE" w14:textId="0A2B0DE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3             </w:t>
            </w:r>
          </w:p>
        </w:tc>
        <w:tc>
          <w:tcPr>
            <w:tcW w:w="1227" w:type="pct"/>
          </w:tcPr>
          <w:p w14:paraId="77C98D0D" w14:textId="7CAACCB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7CAA768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54A7031"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1</w:t>
            </w:r>
          </w:p>
        </w:tc>
        <w:tc>
          <w:tcPr>
            <w:tcW w:w="935" w:type="pct"/>
          </w:tcPr>
          <w:p w14:paraId="03BEC6E5" w14:textId="56C545C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484" w:type="pct"/>
          </w:tcPr>
          <w:p w14:paraId="48E0F06B" w14:textId="7C8BC22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8741FAB" w14:textId="12FD779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9EFEB6B" w14:textId="6DCE00B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4272AEF" w14:textId="1D42CDF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807" w:type="pct"/>
          </w:tcPr>
          <w:p w14:paraId="0DA6DC1C" w14:textId="57C3F1E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4             </w:t>
            </w:r>
          </w:p>
        </w:tc>
        <w:tc>
          <w:tcPr>
            <w:tcW w:w="1227" w:type="pct"/>
          </w:tcPr>
          <w:p w14:paraId="5556C402" w14:textId="4F7C67B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575E3FBA"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2916E1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2</w:t>
            </w:r>
          </w:p>
        </w:tc>
        <w:tc>
          <w:tcPr>
            <w:tcW w:w="935" w:type="pct"/>
          </w:tcPr>
          <w:p w14:paraId="1039FF04" w14:textId="777CA10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484" w:type="pct"/>
          </w:tcPr>
          <w:p w14:paraId="1BF903F0" w14:textId="159F892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18CC9A" w14:textId="11B314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16E158C" w14:textId="20E1CE4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73D8163" w14:textId="156034E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807" w:type="pct"/>
          </w:tcPr>
          <w:p w14:paraId="4D999186" w14:textId="1764D47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5             </w:t>
            </w:r>
          </w:p>
        </w:tc>
        <w:tc>
          <w:tcPr>
            <w:tcW w:w="1227" w:type="pct"/>
          </w:tcPr>
          <w:p w14:paraId="1770A45D" w14:textId="7259798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35A22DE5"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5BFA866"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3</w:t>
            </w:r>
          </w:p>
        </w:tc>
        <w:tc>
          <w:tcPr>
            <w:tcW w:w="935" w:type="pct"/>
          </w:tcPr>
          <w:p w14:paraId="34AC2520" w14:textId="1BE555F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484" w:type="pct"/>
          </w:tcPr>
          <w:p w14:paraId="4B190ED2" w14:textId="3A3F4B1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1B5A7219" w14:textId="24059A9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77D7DA75" w14:textId="1E364BC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EE4AF3E" w14:textId="03F2CD3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807" w:type="pct"/>
          </w:tcPr>
          <w:p w14:paraId="1623B75E" w14:textId="6CF1AE1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6             </w:t>
            </w:r>
          </w:p>
        </w:tc>
        <w:tc>
          <w:tcPr>
            <w:tcW w:w="1227" w:type="pct"/>
          </w:tcPr>
          <w:p w14:paraId="733E3C74" w14:textId="104993D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42D1509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9C7787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4</w:t>
            </w:r>
          </w:p>
        </w:tc>
        <w:tc>
          <w:tcPr>
            <w:tcW w:w="935" w:type="pct"/>
          </w:tcPr>
          <w:p w14:paraId="64664C7E" w14:textId="01EAD1B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484" w:type="pct"/>
          </w:tcPr>
          <w:p w14:paraId="43916BFE" w14:textId="3CE75B9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CE8D088" w14:textId="03C19C1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A94C267" w14:textId="0608340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7F2D0D2" w14:textId="6F5037C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807" w:type="pct"/>
          </w:tcPr>
          <w:p w14:paraId="4941D53D" w14:textId="3AC3A98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7             </w:t>
            </w:r>
          </w:p>
        </w:tc>
        <w:tc>
          <w:tcPr>
            <w:tcW w:w="1227" w:type="pct"/>
          </w:tcPr>
          <w:p w14:paraId="7D9E73E7" w14:textId="581E679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00A6275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30D8B71"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lastRenderedPageBreak/>
              <w:t>95</w:t>
            </w:r>
          </w:p>
        </w:tc>
        <w:tc>
          <w:tcPr>
            <w:tcW w:w="935" w:type="pct"/>
          </w:tcPr>
          <w:p w14:paraId="69AB5F0A" w14:textId="510E9B8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484" w:type="pct"/>
          </w:tcPr>
          <w:p w14:paraId="6E69FF89" w14:textId="4D61890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37D231A" w14:textId="3A9B91C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2B891DC" w14:textId="358E994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DC070AD" w14:textId="03CDFE0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807" w:type="pct"/>
          </w:tcPr>
          <w:p w14:paraId="7AAF68D2" w14:textId="153AEC7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8             </w:t>
            </w:r>
          </w:p>
        </w:tc>
        <w:tc>
          <w:tcPr>
            <w:tcW w:w="1227" w:type="pct"/>
          </w:tcPr>
          <w:p w14:paraId="36554789" w14:textId="34FCBBC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6E576350"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0140F767"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6</w:t>
            </w:r>
          </w:p>
        </w:tc>
        <w:tc>
          <w:tcPr>
            <w:tcW w:w="935" w:type="pct"/>
          </w:tcPr>
          <w:p w14:paraId="345FCB04" w14:textId="21349C5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484" w:type="pct"/>
          </w:tcPr>
          <w:p w14:paraId="59FC17F4" w14:textId="1B8FBDF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72FBF60" w14:textId="67F9B88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3DCD8BDC" w14:textId="7D34A70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17B436D" w14:textId="2D9845D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807" w:type="pct"/>
          </w:tcPr>
          <w:p w14:paraId="40D67188" w14:textId="23C2076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9             </w:t>
            </w:r>
          </w:p>
        </w:tc>
        <w:tc>
          <w:tcPr>
            <w:tcW w:w="1227" w:type="pct"/>
          </w:tcPr>
          <w:p w14:paraId="7DCE4C70" w14:textId="5E14B49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423FAA9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2989F35E"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7</w:t>
            </w:r>
          </w:p>
        </w:tc>
        <w:tc>
          <w:tcPr>
            <w:tcW w:w="935" w:type="pct"/>
          </w:tcPr>
          <w:p w14:paraId="2C4A2801" w14:textId="2CA5D44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484" w:type="pct"/>
          </w:tcPr>
          <w:p w14:paraId="33ED7373" w14:textId="3A60F22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772C863" w14:textId="22E71BE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97E4DFD" w14:textId="7228D10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D82BC74" w14:textId="766611C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807" w:type="pct"/>
          </w:tcPr>
          <w:p w14:paraId="6B8463F0" w14:textId="097A948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RESERVED_ATTRIBUTE10            </w:t>
            </w:r>
          </w:p>
        </w:tc>
        <w:tc>
          <w:tcPr>
            <w:tcW w:w="1227" w:type="pct"/>
          </w:tcPr>
          <w:p w14:paraId="50FAD80F" w14:textId="6629465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served for future use in the project cost collection flexfield.</w:t>
            </w:r>
          </w:p>
        </w:tc>
      </w:tr>
      <w:tr w:rsidR="005531FD" w:rsidRPr="008701D0" w14:paraId="50C0A6C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F8129D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8</w:t>
            </w:r>
          </w:p>
        </w:tc>
        <w:tc>
          <w:tcPr>
            <w:tcW w:w="935" w:type="pct"/>
          </w:tcPr>
          <w:p w14:paraId="392F1105" w14:textId="11C8B10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484" w:type="pct"/>
          </w:tcPr>
          <w:p w14:paraId="5DACC694" w14:textId="530E202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484B0CD5" w14:textId="1571A05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023824E5" w14:textId="172585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EEC0CAE" w14:textId="4C695A8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807" w:type="pct"/>
          </w:tcPr>
          <w:p w14:paraId="00AF3E7E" w14:textId="43F6885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_CATEGORY              </w:t>
            </w:r>
          </w:p>
        </w:tc>
        <w:tc>
          <w:tcPr>
            <w:tcW w:w="1227" w:type="pct"/>
          </w:tcPr>
          <w:p w14:paraId="5DFD12A2" w14:textId="34BD7D3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ets the context for the expenditure item descriptive flexfield.</w:t>
            </w:r>
          </w:p>
        </w:tc>
      </w:tr>
      <w:tr w:rsidR="005531FD" w:rsidRPr="008701D0" w14:paraId="0F11E3B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09CBAC2A"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99</w:t>
            </w:r>
          </w:p>
        </w:tc>
        <w:tc>
          <w:tcPr>
            <w:tcW w:w="935" w:type="pct"/>
          </w:tcPr>
          <w:p w14:paraId="659888BE" w14:textId="1AE2F63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484" w:type="pct"/>
          </w:tcPr>
          <w:p w14:paraId="27C2D7C9" w14:textId="294E73F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8DD1009" w14:textId="50D0A17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3BD1730" w14:textId="43207FB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82F7843" w14:textId="39C2082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807" w:type="pct"/>
          </w:tcPr>
          <w:p w14:paraId="7025646D" w14:textId="15073DA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                      </w:t>
            </w:r>
          </w:p>
        </w:tc>
        <w:tc>
          <w:tcPr>
            <w:tcW w:w="1227" w:type="pct"/>
          </w:tcPr>
          <w:p w14:paraId="658A8B61" w14:textId="40CC61D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76D52AE6"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3C5A2818"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0</w:t>
            </w:r>
          </w:p>
        </w:tc>
        <w:tc>
          <w:tcPr>
            <w:tcW w:w="935" w:type="pct"/>
          </w:tcPr>
          <w:p w14:paraId="69C0EC2B" w14:textId="63C4576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484" w:type="pct"/>
          </w:tcPr>
          <w:p w14:paraId="29312A74" w14:textId="7E75467B"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E366F24" w14:textId="796A985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952B176" w14:textId="6ECE3F9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246EDF99" w14:textId="601B6C2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807" w:type="pct"/>
          </w:tcPr>
          <w:p w14:paraId="4C84C15B" w14:textId="79F3972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2                      </w:t>
            </w:r>
          </w:p>
        </w:tc>
        <w:tc>
          <w:tcPr>
            <w:tcW w:w="1227" w:type="pct"/>
          </w:tcPr>
          <w:p w14:paraId="1BFA928F" w14:textId="6D8DA21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7771881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ADBA72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1</w:t>
            </w:r>
          </w:p>
        </w:tc>
        <w:tc>
          <w:tcPr>
            <w:tcW w:w="935" w:type="pct"/>
          </w:tcPr>
          <w:p w14:paraId="07A9394D" w14:textId="796E9AE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484" w:type="pct"/>
          </w:tcPr>
          <w:p w14:paraId="0207EB42" w14:textId="3961FA3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04D903DE" w14:textId="5CB627D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4761AAB" w14:textId="0964023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1E9D361" w14:textId="7A4650E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807" w:type="pct"/>
          </w:tcPr>
          <w:p w14:paraId="525EDC7C" w14:textId="2640374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3                      </w:t>
            </w:r>
          </w:p>
        </w:tc>
        <w:tc>
          <w:tcPr>
            <w:tcW w:w="1227" w:type="pct"/>
          </w:tcPr>
          <w:p w14:paraId="1C3D51A2" w14:textId="7A9E5D0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04A488F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597DFAA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2</w:t>
            </w:r>
          </w:p>
        </w:tc>
        <w:tc>
          <w:tcPr>
            <w:tcW w:w="935" w:type="pct"/>
          </w:tcPr>
          <w:p w14:paraId="5106741F" w14:textId="4C167FC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484" w:type="pct"/>
          </w:tcPr>
          <w:p w14:paraId="7FA1A8B8" w14:textId="5D319A5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7D2846A" w14:textId="05EF2F3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22ED429" w14:textId="5323227E"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98E1A43" w14:textId="3F96D2D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807" w:type="pct"/>
          </w:tcPr>
          <w:p w14:paraId="1B924F5D" w14:textId="5E8E4BC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4                      </w:t>
            </w:r>
          </w:p>
        </w:tc>
        <w:tc>
          <w:tcPr>
            <w:tcW w:w="1227" w:type="pct"/>
          </w:tcPr>
          <w:p w14:paraId="56FB6026" w14:textId="7196D89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73297A54"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3726580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3</w:t>
            </w:r>
          </w:p>
        </w:tc>
        <w:tc>
          <w:tcPr>
            <w:tcW w:w="935" w:type="pct"/>
          </w:tcPr>
          <w:p w14:paraId="550C9DAC" w14:textId="42CCFB1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484" w:type="pct"/>
          </w:tcPr>
          <w:p w14:paraId="6009BD1A" w14:textId="233382E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0A884AE" w14:textId="04B5E4C1"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0BF6F92E" w14:textId="43F40D7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CC217D4" w14:textId="0184BE6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807" w:type="pct"/>
          </w:tcPr>
          <w:p w14:paraId="5D18E9BE" w14:textId="05C6958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5                      </w:t>
            </w:r>
          </w:p>
        </w:tc>
        <w:tc>
          <w:tcPr>
            <w:tcW w:w="1227" w:type="pct"/>
          </w:tcPr>
          <w:p w14:paraId="1FCC140A" w14:textId="684C21B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0EDDD17F"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946D94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4</w:t>
            </w:r>
          </w:p>
        </w:tc>
        <w:tc>
          <w:tcPr>
            <w:tcW w:w="935" w:type="pct"/>
          </w:tcPr>
          <w:p w14:paraId="4E0A873B" w14:textId="48D54BE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484" w:type="pct"/>
          </w:tcPr>
          <w:p w14:paraId="04F2C7BE" w14:textId="55543D5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0E56750" w14:textId="3F36D71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BB9571C" w14:textId="51157503"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04F8825" w14:textId="1C0B592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807" w:type="pct"/>
          </w:tcPr>
          <w:p w14:paraId="0626A50C" w14:textId="2FC089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6                      </w:t>
            </w:r>
          </w:p>
        </w:tc>
        <w:tc>
          <w:tcPr>
            <w:tcW w:w="1227" w:type="pct"/>
          </w:tcPr>
          <w:p w14:paraId="13967A48" w14:textId="14818CF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5401FA31"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6EBA9E4F"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5</w:t>
            </w:r>
          </w:p>
        </w:tc>
        <w:tc>
          <w:tcPr>
            <w:tcW w:w="935" w:type="pct"/>
          </w:tcPr>
          <w:p w14:paraId="0858227E" w14:textId="4209472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484" w:type="pct"/>
          </w:tcPr>
          <w:p w14:paraId="382FF94A" w14:textId="61830FB6"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237B6A98" w14:textId="4605696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0B51379" w14:textId="35E5A55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4DB8E305" w14:textId="63AABC6F"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807" w:type="pct"/>
          </w:tcPr>
          <w:p w14:paraId="48EA1D65" w14:textId="041254FB"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7                      </w:t>
            </w:r>
          </w:p>
        </w:tc>
        <w:tc>
          <w:tcPr>
            <w:tcW w:w="1227" w:type="pct"/>
          </w:tcPr>
          <w:p w14:paraId="587678B7" w14:textId="157FC37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728873B8"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6AE81159"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6</w:t>
            </w:r>
          </w:p>
        </w:tc>
        <w:tc>
          <w:tcPr>
            <w:tcW w:w="935" w:type="pct"/>
          </w:tcPr>
          <w:p w14:paraId="63EE8495" w14:textId="78ABED6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484" w:type="pct"/>
          </w:tcPr>
          <w:p w14:paraId="50612EB4" w14:textId="71F0C04F"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3B49A2C8" w14:textId="7653D30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2F6A202" w14:textId="58A969F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1AB1E7EB" w14:textId="6818F8C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807" w:type="pct"/>
          </w:tcPr>
          <w:p w14:paraId="361AD6E6" w14:textId="5BF43AB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8                      </w:t>
            </w:r>
          </w:p>
        </w:tc>
        <w:tc>
          <w:tcPr>
            <w:tcW w:w="1227" w:type="pct"/>
          </w:tcPr>
          <w:p w14:paraId="3EB2F5B2" w14:textId="14844225"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3677962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77CC53AD"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7</w:t>
            </w:r>
          </w:p>
        </w:tc>
        <w:tc>
          <w:tcPr>
            <w:tcW w:w="935" w:type="pct"/>
          </w:tcPr>
          <w:p w14:paraId="74B2FB2C" w14:textId="34A2B48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484" w:type="pct"/>
          </w:tcPr>
          <w:p w14:paraId="115AB369" w14:textId="1538FF4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5FA17053" w14:textId="2C08175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4F5F0E4C" w14:textId="08D344E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CB453E7" w14:textId="7B6C677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807" w:type="pct"/>
          </w:tcPr>
          <w:p w14:paraId="7D0373AB" w14:textId="3551316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9                      </w:t>
            </w:r>
          </w:p>
        </w:tc>
        <w:tc>
          <w:tcPr>
            <w:tcW w:w="1227" w:type="pct"/>
          </w:tcPr>
          <w:p w14:paraId="08797484" w14:textId="280E991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5F8C12D7"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24C7A0AC"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8</w:t>
            </w:r>
          </w:p>
        </w:tc>
        <w:tc>
          <w:tcPr>
            <w:tcW w:w="935" w:type="pct"/>
          </w:tcPr>
          <w:p w14:paraId="196BA5CD" w14:textId="2514F3F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484" w:type="pct"/>
          </w:tcPr>
          <w:p w14:paraId="51C46F9B" w14:textId="4A7B746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50) </w:t>
            </w:r>
          </w:p>
        </w:tc>
        <w:tc>
          <w:tcPr>
            <w:tcW w:w="290" w:type="pct"/>
          </w:tcPr>
          <w:p w14:paraId="77FA67BE" w14:textId="73469A70"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C6AED71" w14:textId="4D73EC8C"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D23E6FD" w14:textId="635BAD2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807" w:type="pct"/>
          </w:tcPr>
          <w:p w14:paraId="356130B5" w14:textId="0C6BF414"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ATTRIBUTE10                     </w:t>
            </w:r>
          </w:p>
        </w:tc>
        <w:tc>
          <w:tcPr>
            <w:tcW w:w="1227" w:type="pct"/>
          </w:tcPr>
          <w:p w14:paraId="6C965D74" w14:textId="3005BED9"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Attribute of the expenditure item descriptive flexfield</w:t>
            </w:r>
          </w:p>
        </w:tc>
      </w:tr>
      <w:tr w:rsidR="005531FD" w:rsidRPr="008701D0" w14:paraId="38518F30"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1BBBAAEF" w14:textId="77777777"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09</w:t>
            </w:r>
          </w:p>
        </w:tc>
        <w:tc>
          <w:tcPr>
            <w:tcW w:w="935" w:type="pct"/>
          </w:tcPr>
          <w:p w14:paraId="09994AB9" w14:textId="4CD52B68"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484" w:type="pct"/>
          </w:tcPr>
          <w:p w14:paraId="58D46203" w14:textId="75FE98F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120) </w:t>
            </w:r>
          </w:p>
        </w:tc>
        <w:tc>
          <w:tcPr>
            <w:tcW w:w="290" w:type="pct"/>
          </w:tcPr>
          <w:p w14:paraId="66C0FFE1" w14:textId="655F1633"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5253F12" w14:textId="769FA3E2"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50F15155" w14:textId="12B4778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807" w:type="pct"/>
          </w:tcPr>
          <w:p w14:paraId="54CA01C5" w14:textId="47A7C0B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UMBER                 </w:t>
            </w:r>
          </w:p>
        </w:tc>
        <w:tc>
          <w:tcPr>
            <w:tcW w:w="1227" w:type="pct"/>
          </w:tcPr>
          <w:p w14:paraId="64B2BEE0" w14:textId="6627FCA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contract/ award used to fund the sponsored project.</w:t>
            </w:r>
          </w:p>
        </w:tc>
      </w:tr>
      <w:tr w:rsidR="005531FD" w:rsidRPr="008701D0" w14:paraId="376C000B"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31D7CE1" w14:textId="0E1649A9"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0</w:t>
            </w:r>
          </w:p>
        </w:tc>
        <w:tc>
          <w:tcPr>
            <w:tcW w:w="935" w:type="pct"/>
          </w:tcPr>
          <w:p w14:paraId="6D4C7EB4" w14:textId="28EF1451"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484" w:type="pct"/>
          </w:tcPr>
          <w:p w14:paraId="2AA5BDB9" w14:textId="433EA2C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336C1F4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55F89BB1"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D79B848" w14:textId="3059C80A"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807" w:type="pct"/>
          </w:tcPr>
          <w:p w14:paraId="019F79FA" w14:textId="0999BE4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NAME                   </w:t>
            </w:r>
          </w:p>
        </w:tc>
        <w:tc>
          <w:tcPr>
            <w:tcW w:w="1227" w:type="pct"/>
          </w:tcPr>
          <w:p w14:paraId="5E171ACD" w14:textId="271476E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contract/ award used to fund the sponsored project.</w:t>
            </w:r>
          </w:p>
        </w:tc>
      </w:tr>
      <w:tr w:rsidR="005531FD" w:rsidRPr="008701D0" w14:paraId="2F70BFB6"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454A7592" w14:textId="58A678AD"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1</w:t>
            </w:r>
          </w:p>
        </w:tc>
        <w:tc>
          <w:tcPr>
            <w:tcW w:w="935" w:type="pct"/>
          </w:tcPr>
          <w:p w14:paraId="548D3821" w14:textId="76EB319A"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484" w:type="pct"/>
          </w:tcPr>
          <w:p w14:paraId="48AF3EE0" w14:textId="54F799E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NUMBER        </w:t>
            </w:r>
          </w:p>
        </w:tc>
        <w:tc>
          <w:tcPr>
            <w:tcW w:w="290" w:type="pct"/>
          </w:tcPr>
          <w:p w14:paraId="060BFF01"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154284DC"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33EFA7F1" w14:textId="7F5BED3D"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807" w:type="pct"/>
          </w:tcPr>
          <w:p w14:paraId="0C0A8EFD" w14:textId="6A252BF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CONTRACT_ID                     </w:t>
            </w:r>
          </w:p>
        </w:tc>
        <w:tc>
          <w:tcPr>
            <w:tcW w:w="1227" w:type="pct"/>
          </w:tcPr>
          <w:p w14:paraId="0C1C2980" w14:textId="572316EC"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r>
      <w:tr w:rsidR="005531FD" w:rsidRPr="008701D0" w14:paraId="2A4972A2" w14:textId="77777777" w:rsidTr="00517911">
        <w:tc>
          <w:tcPr>
            <w:cnfStyle w:val="001000000000" w:firstRow="0" w:lastRow="0" w:firstColumn="1" w:lastColumn="0" w:oddVBand="0" w:evenVBand="0" w:oddHBand="0" w:evenHBand="0" w:firstRowFirstColumn="0" w:firstRowLastColumn="0" w:lastRowFirstColumn="0" w:lastRowLastColumn="0"/>
            <w:tcW w:w="193" w:type="pct"/>
          </w:tcPr>
          <w:p w14:paraId="1377630A" w14:textId="6885999F"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2</w:t>
            </w:r>
          </w:p>
        </w:tc>
        <w:tc>
          <w:tcPr>
            <w:tcW w:w="935" w:type="pct"/>
          </w:tcPr>
          <w:p w14:paraId="661F39C4" w14:textId="37DADA68"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484" w:type="pct"/>
          </w:tcPr>
          <w:p w14:paraId="56F80AD0" w14:textId="39D875E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04C3BC03"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64106886" w14:textId="77777777"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6486C7AD" w14:textId="04A9338D"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807" w:type="pct"/>
          </w:tcPr>
          <w:p w14:paraId="21A72060" w14:textId="2F1486D6"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UMBER           </w:t>
            </w:r>
          </w:p>
        </w:tc>
        <w:tc>
          <w:tcPr>
            <w:tcW w:w="1227" w:type="pct"/>
          </w:tcPr>
          <w:p w14:paraId="2391C543" w14:textId="5FEE7652" w:rsidR="005531FD" w:rsidRPr="008701D0" w:rsidRDefault="005531FD"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umber of the funding source associated to the combination of award and sponsored project.</w:t>
            </w:r>
          </w:p>
        </w:tc>
      </w:tr>
      <w:tr w:rsidR="005531FD" w:rsidRPr="008701D0" w14:paraId="68A539C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 w:type="pct"/>
          </w:tcPr>
          <w:p w14:paraId="5EBF7BC7" w14:textId="26F1EB7C" w:rsidR="005531FD" w:rsidRPr="008701D0" w:rsidRDefault="005531FD" w:rsidP="008701D0">
            <w:pPr>
              <w:pStyle w:val="Bodytextversion1"/>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113</w:t>
            </w:r>
          </w:p>
        </w:tc>
        <w:tc>
          <w:tcPr>
            <w:tcW w:w="935" w:type="pct"/>
          </w:tcPr>
          <w:p w14:paraId="72FC73B5" w14:textId="61F98C30"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484" w:type="pct"/>
          </w:tcPr>
          <w:p w14:paraId="59EFCE9A" w14:textId="402F2AB4"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VARCHAR2(240) </w:t>
            </w:r>
          </w:p>
        </w:tc>
        <w:tc>
          <w:tcPr>
            <w:tcW w:w="290" w:type="pct"/>
          </w:tcPr>
          <w:p w14:paraId="5FD5E0DB"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225" w:type="pct"/>
          </w:tcPr>
          <w:p w14:paraId="2B201584" w14:textId="77777777"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839" w:type="pct"/>
          </w:tcPr>
          <w:p w14:paraId="08E62845" w14:textId="6A2B5B65"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807" w:type="pct"/>
          </w:tcPr>
          <w:p w14:paraId="00A3A534" w14:textId="41858CFE"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 xml:space="preserve">FUNDING_SOURCE_NAME             </w:t>
            </w:r>
          </w:p>
        </w:tc>
        <w:tc>
          <w:tcPr>
            <w:tcW w:w="1227" w:type="pct"/>
          </w:tcPr>
          <w:p w14:paraId="21056FF8" w14:textId="1CD91539" w:rsidR="005531FD" w:rsidRPr="008701D0" w:rsidRDefault="005531F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he name of the funding source associated to the combination of award and sponsored project.</w:t>
            </w:r>
          </w:p>
        </w:tc>
      </w:tr>
    </w:tbl>
    <w:p w14:paraId="2BEEE8EC" w14:textId="77777777" w:rsidR="00AA378E" w:rsidRDefault="00AA378E" w:rsidP="00AA378E">
      <w:pPr>
        <w:pStyle w:val="Heading3"/>
      </w:pPr>
      <w:bookmarkStart w:id="77" w:name="_Toc95877832"/>
      <w:r>
        <w:t>Mapping</w:t>
      </w:r>
      <w:bookmarkEnd w:id="77"/>
      <w:r>
        <w:t xml:space="preserve"> </w:t>
      </w:r>
    </w:p>
    <w:tbl>
      <w:tblPr>
        <w:tblStyle w:val="GridTable4-Accent11"/>
        <w:tblW w:w="0" w:type="auto"/>
        <w:tblLook w:val="04A0" w:firstRow="1" w:lastRow="0" w:firstColumn="1" w:lastColumn="0" w:noHBand="0" w:noVBand="1"/>
      </w:tblPr>
      <w:tblGrid>
        <w:gridCol w:w="2471"/>
        <w:gridCol w:w="3058"/>
      </w:tblGrid>
      <w:tr w:rsidR="00AA378E" w:rsidRPr="006A1109" w14:paraId="250F6133"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76A8054" w14:textId="77777777" w:rsidR="00AA378E" w:rsidRPr="006A1109" w:rsidRDefault="00AA378E" w:rsidP="00583064">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BC9BAC9" w14:textId="77777777" w:rsidR="00AA378E" w:rsidRPr="006A1109" w:rsidRDefault="00AA378E" w:rsidP="00583064">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A378E" w:rsidRPr="006A1109" w14:paraId="4D8CA12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A10B37F" w14:textId="6A115CCB" w:rsidR="00AA378E" w:rsidRPr="00113582" w:rsidRDefault="00AA378E" w:rsidP="00583064">
            <w:pPr>
              <w:widowControl w:val="0"/>
              <w:autoSpaceDE w:val="0"/>
              <w:autoSpaceDN w:val="0"/>
              <w:adjustRightInd w:val="0"/>
              <w:spacing w:after="0" w:line="240" w:lineRule="auto"/>
              <w:ind w:right="108"/>
              <w:rPr>
                <w:rFonts w:ascii="Calibri Light" w:hAnsi="Calibri Light" w:cs="Calibri Light"/>
                <w:sz w:val="16"/>
                <w:szCs w:val="16"/>
              </w:rPr>
            </w:pPr>
          </w:p>
        </w:tc>
        <w:tc>
          <w:tcPr>
            <w:tcW w:w="3058" w:type="dxa"/>
          </w:tcPr>
          <w:p w14:paraId="4DC30466" w14:textId="43A9F463" w:rsidR="00AA378E" w:rsidRPr="005F5861" w:rsidRDefault="00AA378E" w:rsidP="00583064">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p>
        </w:tc>
      </w:tr>
    </w:tbl>
    <w:p w14:paraId="6963C85C" w14:textId="77777777" w:rsidR="00AA378E" w:rsidRDefault="00AA378E" w:rsidP="00991627">
      <w:pPr>
        <w:rPr>
          <w:rFonts w:ascii="Calibri Light" w:hAnsi="Calibri Light" w:cs="Calibri Light"/>
        </w:rPr>
      </w:pPr>
    </w:p>
    <w:p w14:paraId="0016966D" w14:textId="77777777" w:rsidR="00991627" w:rsidRPr="00FA71BB" w:rsidRDefault="00991627" w:rsidP="00FA71BB"/>
    <w:p w14:paraId="516B23B8" w14:textId="37A15AD7" w:rsidR="0059756C" w:rsidRDefault="0059756C" w:rsidP="004642CE">
      <w:pPr>
        <w:pStyle w:val="Heading1"/>
      </w:pPr>
      <w:bookmarkStart w:id="78" w:name="_Toc95877833"/>
      <w:r>
        <w:t>Conversion Mappi</w:t>
      </w:r>
      <w:r w:rsidR="0095235C">
        <w:t>ng</w:t>
      </w:r>
      <w:bookmarkEnd w:id="78"/>
    </w:p>
    <w:p w14:paraId="4E79177F" w14:textId="141AB752"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 xml:space="preserve">into </w:t>
      </w:r>
      <w:r w:rsidR="00EF7E8A">
        <w:rPr>
          <w:rFonts w:ascii="Calibri Light" w:hAnsi="Calibri Light" w:cs="Arial"/>
          <w:color w:val="4F4F4F" w:themeColor="text1"/>
          <w:sz w:val="22"/>
          <w:szCs w:val="22"/>
          <w:lang w:val="en-GB" w:eastAsia="en-IE"/>
        </w:rPr>
        <w:t>PPM</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s </w:t>
      </w:r>
      <w:r w:rsidR="00A477A3" w:rsidRPr="681B633A">
        <w:rPr>
          <w:rFonts w:ascii="Calibri Light" w:hAnsi="Calibri Light" w:cs="Arial"/>
          <w:color w:val="4F4F4F" w:themeColor="text1"/>
          <w:sz w:val="22"/>
          <w:szCs w:val="22"/>
          <w:lang w:val="en-GB" w:eastAsia="en-IE"/>
        </w:rPr>
        <w:t>.</w:t>
      </w:r>
    </w:p>
    <w:p w14:paraId="16873FC0" w14:textId="372BDEE7"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EF7E8A" w:rsidRPr="00EF7E8A">
        <w:rPr>
          <w:rFonts w:ascii="Calibri Light" w:hAnsi="Calibri Light" w:cs="Arial"/>
          <w:color w:val="4F4F4F"/>
          <w:sz w:val="22"/>
          <w:szCs w:val="22"/>
          <w:lang w:val="en-GB" w:eastAsia="en-IE"/>
        </w:rPr>
        <w:t>Project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ResourceBreakdownStructure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CreateBillingEvents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LaborExpenditureItem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MiscellaneousExpenditureItem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NonlaborExpenditureItemImportTemplate.xlsm</w:t>
      </w:r>
      <w:r w:rsidR="000E437A">
        <w:rPr>
          <w:rFonts w:ascii="Calibri Light" w:hAnsi="Calibri Light" w:cs="Arial"/>
          <w:color w:val="4F4F4F"/>
          <w:sz w:val="22"/>
          <w:szCs w:val="22"/>
          <w:lang w:val="en-GB" w:eastAsia="en-IE"/>
        </w:rPr>
        <w:t xml:space="preserve">, </w:t>
      </w:r>
      <w:r w:rsidR="000E437A" w:rsidRPr="000E437A">
        <w:rPr>
          <w:rFonts w:ascii="Calibri Light" w:hAnsi="Calibri Light" w:cs="Arial"/>
          <w:color w:val="4F4F4F"/>
          <w:sz w:val="22"/>
          <w:szCs w:val="22"/>
          <w:lang w:val="en-GB" w:eastAsia="en-IE"/>
        </w:rPr>
        <w:t>ProjectUnprocessedSupplierInvoiceExpenditureItemImportTemplate.xlsm</w:t>
      </w:r>
    </w:p>
    <w:tbl>
      <w:tblPr>
        <w:tblStyle w:val="GridTable4-Accent11"/>
        <w:tblW w:w="5000" w:type="pct"/>
        <w:tblLook w:val="04A0" w:firstRow="1" w:lastRow="0" w:firstColumn="1" w:lastColumn="0" w:noHBand="0" w:noVBand="1"/>
      </w:tblPr>
      <w:tblGrid>
        <w:gridCol w:w="2262"/>
        <w:gridCol w:w="11686"/>
      </w:tblGrid>
      <w:tr w:rsidR="00347645" w:rsidRPr="00A27017" w14:paraId="4096CF5D" w14:textId="77777777" w:rsidTr="00A270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A27017" w:rsidRDefault="00347645" w:rsidP="00A27017">
            <w:pPr>
              <w:pStyle w:val="Bodytextversion1"/>
              <w:rPr>
                <w:rFonts w:cs="Calibri Light"/>
                <w:color w:val="FFFFFF" w:themeColor="background1"/>
                <w:sz w:val="16"/>
                <w:szCs w:val="16"/>
              </w:rPr>
            </w:pPr>
            <w:r w:rsidRPr="00A27017">
              <w:rPr>
                <w:color w:val="FFFFFF" w:themeColor="background1"/>
                <w:sz w:val="16"/>
                <w:szCs w:val="16"/>
              </w:rPr>
              <w:t>Table Field</w:t>
            </w:r>
          </w:p>
        </w:tc>
        <w:tc>
          <w:tcPr>
            <w:tcW w:w="4189" w:type="pct"/>
          </w:tcPr>
          <w:p w14:paraId="76A55ABC" w14:textId="5C245EB9" w:rsidR="00347645" w:rsidRPr="00A27017" w:rsidRDefault="00347645" w:rsidP="00A27017">
            <w:pPr>
              <w:pStyle w:val="Bodytextversion1"/>
              <w:cnfStyle w:val="100000000000" w:firstRow="1" w:lastRow="0" w:firstColumn="0" w:lastColumn="0" w:oddVBand="0" w:evenVBand="0" w:oddHBand="0" w:evenHBand="0" w:firstRowFirstColumn="0" w:firstRowLastColumn="0" w:lastRowFirstColumn="0" w:lastRowLastColumn="0"/>
              <w:rPr>
                <w:rFonts w:cs="Calibri Light"/>
                <w:color w:val="FFFFFF" w:themeColor="background1"/>
                <w:sz w:val="16"/>
                <w:szCs w:val="16"/>
              </w:rPr>
            </w:pPr>
            <w:r w:rsidRPr="00A27017">
              <w:rPr>
                <w:color w:val="FFFFFF" w:themeColor="background1"/>
                <w:sz w:val="16"/>
                <w:szCs w:val="16"/>
              </w:rPr>
              <w:t>Description</w:t>
            </w:r>
          </w:p>
        </w:tc>
      </w:tr>
      <w:tr w:rsidR="00347645" w:rsidRPr="00A27017" w14:paraId="09C041B4"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Target Application Table</w:t>
            </w:r>
          </w:p>
        </w:tc>
        <w:tc>
          <w:tcPr>
            <w:tcW w:w="4189" w:type="pct"/>
          </w:tcPr>
          <w:p w14:paraId="3AA5E7F4" w14:textId="77777777"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Cloud application tables where data is loaded</w:t>
            </w:r>
          </w:p>
        </w:tc>
      </w:tr>
      <w:tr w:rsidR="00347645" w:rsidRPr="00A27017" w14:paraId="1B65497A"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4DCBC970"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Target</w:t>
            </w:r>
            <w:r w:rsidR="00A27017">
              <w:rPr>
                <w:rFonts w:cs="Calibri Light"/>
                <w:color w:val="FFFFFF" w:themeColor="background1"/>
                <w:sz w:val="16"/>
                <w:szCs w:val="16"/>
              </w:rPr>
              <w:t xml:space="preserve"> Application Table Column</w:t>
            </w:r>
          </w:p>
        </w:tc>
        <w:tc>
          <w:tcPr>
            <w:tcW w:w="4189" w:type="pct"/>
          </w:tcPr>
          <w:p w14:paraId="721B464F" w14:textId="77777777"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Cloud application table columns</w:t>
            </w:r>
          </w:p>
        </w:tc>
      </w:tr>
      <w:tr w:rsidR="00347645" w:rsidRPr="00A27017" w14:paraId="6490287B"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Target Column Data Type</w:t>
            </w:r>
          </w:p>
        </w:tc>
        <w:tc>
          <w:tcPr>
            <w:tcW w:w="4189" w:type="pct"/>
          </w:tcPr>
          <w:p w14:paraId="4E566C93" w14:textId="77777777"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Cloud application table column data type</w:t>
            </w:r>
          </w:p>
        </w:tc>
      </w:tr>
      <w:tr w:rsidR="00347645" w:rsidRPr="00A27017" w14:paraId="54A73C3A"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Not Null</w:t>
            </w:r>
          </w:p>
        </w:tc>
        <w:tc>
          <w:tcPr>
            <w:tcW w:w="4189" w:type="pct"/>
          </w:tcPr>
          <w:p w14:paraId="55165427" w14:textId="5AB9DD9B"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Mandatory columns to load</w:t>
            </w:r>
          </w:p>
        </w:tc>
      </w:tr>
      <w:tr w:rsidR="00347645" w:rsidRPr="00A27017" w14:paraId="4D06DA78"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Source System File Name</w:t>
            </w:r>
          </w:p>
        </w:tc>
        <w:tc>
          <w:tcPr>
            <w:tcW w:w="4189" w:type="pct"/>
          </w:tcPr>
          <w:p w14:paraId="564FC35E" w14:textId="063E45BB" w:rsidR="00347645" w:rsidRPr="00A27017" w:rsidRDefault="001E3E5D"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FBDI</w:t>
            </w:r>
            <w:r w:rsidR="00347645" w:rsidRPr="00A27017">
              <w:rPr>
                <w:rFonts w:cs="Calibri Light"/>
                <w:sz w:val="16"/>
                <w:szCs w:val="16"/>
              </w:rPr>
              <w:t xml:space="preserve"> file name to load to cloud</w:t>
            </w:r>
          </w:p>
        </w:tc>
      </w:tr>
      <w:tr w:rsidR="00347645" w:rsidRPr="00A27017" w14:paraId="5ACD3B42"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Source System Column</w:t>
            </w:r>
          </w:p>
        </w:tc>
        <w:tc>
          <w:tcPr>
            <w:tcW w:w="4189" w:type="pct"/>
          </w:tcPr>
          <w:p w14:paraId="38561E17" w14:textId="3790A0FF"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 xml:space="preserve">Columns to be included in </w:t>
            </w:r>
            <w:r w:rsidR="001E3E5D" w:rsidRPr="00A27017">
              <w:rPr>
                <w:rFonts w:cs="Calibri Light"/>
                <w:sz w:val="16"/>
                <w:szCs w:val="16"/>
              </w:rPr>
              <w:t>FBDI</w:t>
            </w:r>
            <w:r w:rsidRPr="00A27017">
              <w:rPr>
                <w:rFonts w:cs="Calibri Light"/>
                <w:sz w:val="16"/>
                <w:szCs w:val="16"/>
              </w:rPr>
              <w:t xml:space="preserve"> file.</w:t>
            </w:r>
          </w:p>
        </w:tc>
      </w:tr>
      <w:tr w:rsidR="00347645" w:rsidRPr="00A27017" w14:paraId="31AE2F1D"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Source System Field Datatype</w:t>
            </w:r>
          </w:p>
        </w:tc>
        <w:tc>
          <w:tcPr>
            <w:tcW w:w="4189" w:type="pct"/>
          </w:tcPr>
          <w:p w14:paraId="2B95ECE7" w14:textId="63075A42"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 xml:space="preserve">Datatypes for the column in </w:t>
            </w:r>
            <w:r w:rsidR="001E3E5D" w:rsidRPr="00A27017">
              <w:rPr>
                <w:rFonts w:cs="Calibri Light"/>
                <w:sz w:val="16"/>
                <w:szCs w:val="16"/>
              </w:rPr>
              <w:t>FBDI</w:t>
            </w:r>
            <w:r w:rsidRPr="00A27017">
              <w:rPr>
                <w:rFonts w:cs="Calibri Light"/>
                <w:sz w:val="16"/>
                <w:szCs w:val="16"/>
              </w:rPr>
              <w:t xml:space="preserve"> file.</w:t>
            </w:r>
          </w:p>
        </w:tc>
      </w:tr>
      <w:tr w:rsidR="00347645" w:rsidRPr="00A27017" w14:paraId="5B6E61D2" w14:textId="77777777" w:rsidTr="00A2701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Default Value</w:t>
            </w:r>
          </w:p>
        </w:tc>
        <w:tc>
          <w:tcPr>
            <w:tcW w:w="4189" w:type="pct"/>
          </w:tcPr>
          <w:p w14:paraId="2681C4FA" w14:textId="50C44302" w:rsidR="00347645" w:rsidRPr="00A27017" w:rsidRDefault="00347645" w:rsidP="00A27017">
            <w:pPr>
              <w:pStyle w:val="Bodytextversion1"/>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A27017">
              <w:rPr>
                <w:rFonts w:cs="Calibri Light"/>
                <w:sz w:val="16"/>
                <w:szCs w:val="16"/>
              </w:rPr>
              <w:t xml:space="preserve">Any default value loaded to </w:t>
            </w:r>
            <w:r w:rsidR="001E3E5D" w:rsidRPr="00A27017">
              <w:rPr>
                <w:rFonts w:cs="Calibri Light"/>
                <w:sz w:val="16"/>
                <w:szCs w:val="16"/>
              </w:rPr>
              <w:t>FBDI</w:t>
            </w:r>
            <w:r w:rsidRPr="00A27017">
              <w:rPr>
                <w:rFonts w:cs="Calibri Light"/>
                <w:sz w:val="16"/>
                <w:szCs w:val="16"/>
              </w:rPr>
              <w:t xml:space="preserve"> file using transform tables</w:t>
            </w:r>
          </w:p>
        </w:tc>
      </w:tr>
      <w:tr w:rsidR="00347645" w:rsidRPr="00A27017" w14:paraId="7B18290B" w14:textId="77777777" w:rsidTr="00A270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A27017" w:rsidRDefault="00347645" w:rsidP="00A27017">
            <w:pPr>
              <w:pStyle w:val="Bodytextversion1"/>
              <w:rPr>
                <w:rFonts w:cs="Calibri Light"/>
                <w:color w:val="FFFFFF" w:themeColor="background1"/>
                <w:sz w:val="16"/>
                <w:szCs w:val="16"/>
              </w:rPr>
            </w:pPr>
            <w:r w:rsidRPr="00A27017">
              <w:rPr>
                <w:rFonts w:cs="Calibri Light"/>
                <w:color w:val="FFFFFF" w:themeColor="background1"/>
                <w:sz w:val="16"/>
                <w:szCs w:val="16"/>
              </w:rPr>
              <w:t>Validation</w:t>
            </w:r>
          </w:p>
        </w:tc>
        <w:tc>
          <w:tcPr>
            <w:tcW w:w="4189" w:type="pct"/>
          </w:tcPr>
          <w:p w14:paraId="342E9BB4" w14:textId="6DDEBE50" w:rsidR="00347645" w:rsidRPr="00A27017" w:rsidRDefault="00347645" w:rsidP="00A27017">
            <w:pPr>
              <w:pStyle w:val="Bodytextversion1"/>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A27017">
              <w:rPr>
                <w:rFonts w:cs="Calibri Light"/>
                <w:sz w:val="16"/>
                <w:szCs w:val="16"/>
              </w:rPr>
              <w:t xml:space="preserve">Details all the validation rules if any for columns in </w:t>
            </w:r>
            <w:r w:rsidR="001E3E5D" w:rsidRPr="00A27017">
              <w:rPr>
                <w:rFonts w:cs="Calibri Light"/>
                <w:sz w:val="16"/>
                <w:szCs w:val="16"/>
              </w:rPr>
              <w:t>FBDI</w:t>
            </w:r>
            <w:r w:rsidRPr="00A27017">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5A961B42" w:rsidR="007C7BE3" w:rsidRDefault="007C7BE3" w:rsidP="00157CB1">
      <w:pPr>
        <w:pStyle w:val="Heading2"/>
      </w:pPr>
      <w:bookmarkStart w:id="79" w:name="_Toc95877834"/>
      <w:r>
        <w:t xml:space="preserve">Business Object: </w:t>
      </w:r>
      <w:r w:rsidR="003020B8" w:rsidRPr="003020B8">
        <w:t xml:space="preserve">PJF_PROJECTS_ALL_XFACE </w:t>
      </w:r>
      <w:r w:rsidR="00C80453">
        <w:t>(</w:t>
      </w:r>
      <w:r w:rsidR="003020B8">
        <w:t>Import Projects</w:t>
      </w:r>
      <w:r w:rsidR="00C80453">
        <w:t>)</w:t>
      </w:r>
      <w:bookmarkEnd w:id="79"/>
    </w:p>
    <w:tbl>
      <w:tblPr>
        <w:tblStyle w:val="GridTable4-Accent11"/>
        <w:tblW w:w="0" w:type="auto"/>
        <w:tblLook w:val="04A0" w:firstRow="1" w:lastRow="0" w:firstColumn="1" w:lastColumn="0" w:noHBand="0" w:noVBand="1"/>
      </w:tblPr>
      <w:tblGrid>
        <w:gridCol w:w="548"/>
        <w:gridCol w:w="1926"/>
        <w:gridCol w:w="2757"/>
        <w:gridCol w:w="1341"/>
        <w:gridCol w:w="547"/>
        <w:gridCol w:w="680"/>
        <w:gridCol w:w="2757"/>
        <w:gridCol w:w="1341"/>
        <w:gridCol w:w="687"/>
        <w:gridCol w:w="865"/>
        <w:gridCol w:w="499"/>
      </w:tblGrid>
      <w:tr w:rsidR="00EE35C8" w:rsidRPr="008701D0" w14:paraId="00958C5C"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E7301D5" w14:textId="77777777" w:rsidR="00BB1F7D" w:rsidRPr="008701D0" w:rsidRDefault="00BB1F7D"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0" w:type="auto"/>
          </w:tcPr>
          <w:p w14:paraId="0D1A1795"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0" w:type="auto"/>
          </w:tcPr>
          <w:p w14:paraId="3D076261"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0" w:type="auto"/>
          </w:tcPr>
          <w:p w14:paraId="5F56065E"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0" w:type="auto"/>
          </w:tcPr>
          <w:p w14:paraId="023F29E8"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0" w:type="auto"/>
          </w:tcPr>
          <w:p w14:paraId="4C375005"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0" w:type="auto"/>
          </w:tcPr>
          <w:p w14:paraId="0105A624"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0" w:type="auto"/>
          </w:tcPr>
          <w:p w14:paraId="50C360C9"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0" w:type="auto"/>
          </w:tcPr>
          <w:p w14:paraId="7264D137"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0" w:type="auto"/>
          </w:tcPr>
          <w:p w14:paraId="20BB1A40"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0" w:type="auto"/>
          </w:tcPr>
          <w:p w14:paraId="44EAD90C" w14:textId="77777777" w:rsidR="00BB1F7D" w:rsidRPr="008701D0" w:rsidRDefault="00BB1F7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EE35C8" w:rsidRPr="008701D0" w14:paraId="24AEC6F1"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0" w:type="auto"/>
          </w:tcPr>
          <w:p w14:paraId="04366796" w14:textId="77777777" w:rsidR="00BB1F7D" w:rsidRPr="008701D0" w:rsidRDefault="00BB1F7D" w:rsidP="008701D0">
            <w:pPr>
              <w:pStyle w:val="Bodytextversion1"/>
              <w:rPr>
                <w:rFonts w:asciiTheme="majorHAnsi" w:hAnsiTheme="majorHAnsi" w:cstheme="majorHAnsi"/>
                <w:sz w:val="16"/>
                <w:szCs w:val="16"/>
                <w:lang w:val="en-US" w:eastAsia="en-US"/>
              </w:rPr>
            </w:pPr>
          </w:p>
        </w:tc>
        <w:tc>
          <w:tcPr>
            <w:tcW w:w="0" w:type="auto"/>
          </w:tcPr>
          <w:p w14:paraId="3630A7E1"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3A54588"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6691E03"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B14E5A"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17B6DF"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2CF8398"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DF83E5A"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7CDE42"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C676277"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395CED" w14:textId="77777777" w:rsidR="00BB1F7D" w:rsidRPr="008701D0" w:rsidRDefault="00BB1F7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3F4CE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012D308" w14:textId="46B8BF1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w:t>
            </w:r>
          </w:p>
        </w:tc>
        <w:tc>
          <w:tcPr>
            <w:tcW w:w="0" w:type="auto"/>
          </w:tcPr>
          <w:p w14:paraId="4D36BEAF" w14:textId="1DE2394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83E252D" w14:textId="1C8E49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XFACE_REC_ID</w:t>
            </w:r>
          </w:p>
        </w:tc>
        <w:tc>
          <w:tcPr>
            <w:tcW w:w="0" w:type="auto"/>
          </w:tcPr>
          <w:p w14:paraId="132514E1" w14:textId="1A45090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109EB3F0" w14:textId="5A5C4E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3369BA82" w14:textId="5A43C66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A24C92A" w14:textId="4DFF0B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XFACE_REC_ID</w:t>
            </w:r>
          </w:p>
        </w:tc>
        <w:tc>
          <w:tcPr>
            <w:tcW w:w="0" w:type="auto"/>
          </w:tcPr>
          <w:p w14:paraId="70465C72" w14:textId="7F35041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NUMBER(18)</w:t>
            </w:r>
          </w:p>
        </w:tc>
        <w:tc>
          <w:tcPr>
            <w:tcW w:w="0" w:type="auto"/>
          </w:tcPr>
          <w:p w14:paraId="56557B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7FE5FA" w14:textId="4B1B7D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A668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7D85AB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19612D9" w14:textId="5A6712E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w:t>
            </w:r>
          </w:p>
        </w:tc>
        <w:tc>
          <w:tcPr>
            <w:tcW w:w="0" w:type="auto"/>
          </w:tcPr>
          <w:p w14:paraId="555DF6C2" w14:textId="7383C84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0D047D9" w14:textId="3D5CC1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APPLICATION_CODE</w:t>
            </w:r>
          </w:p>
        </w:tc>
        <w:tc>
          <w:tcPr>
            <w:tcW w:w="0" w:type="auto"/>
          </w:tcPr>
          <w:p w14:paraId="2160FB5E" w14:textId="6843337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0980D15" w14:textId="223D33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43AA07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2BCEA6" w14:textId="41C69C4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SOURCE_APPLICATION_CODE</w:t>
            </w:r>
          </w:p>
        </w:tc>
        <w:tc>
          <w:tcPr>
            <w:tcW w:w="0" w:type="auto"/>
          </w:tcPr>
          <w:p w14:paraId="23A39E15" w14:textId="7FA4458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30)</w:t>
            </w:r>
          </w:p>
        </w:tc>
        <w:tc>
          <w:tcPr>
            <w:tcW w:w="0" w:type="auto"/>
          </w:tcPr>
          <w:p w14:paraId="56F4550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66FFA96" w14:textId="0C1925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ED3A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FA4FBC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21BEF98" w14:textId="67407D9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w:t>
            </w:r>
          </w:p>
        </w:tc>
        <w:tc>
          <w:tcPr>
            <w:tcW w:w="0" w:type="auto"/>
          </w:tcPr>
          <w:p w14:paraId="34C39C5F" w14:textId="58C5AD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F52AF9E" w14:textId="5E1FC4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PROJECT_REFERENCE</w:t>
            </w:r>
          </w:p>
        </w:tc>
        <w:tc>
          <w:tcPr>
            <w:tcW w:w="0" w:type="auto"/>
          </w:tcPr>
          <w:p w14:paraId="322828B3" w14:textId="04915C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5)</w:t>
            </w:r>
          </w:p>
        </w:tc>
        <w:tc>
          <w:tcPr>
            <w:tcW w:w="0" w:type="auto"/>
          </w:tcPr>
          <w:p w14:paraId="49AE2EDF" w14:textId="20E215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A4904A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E44DDEE" w14:textId="7AE25B9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SOURCE_PROJECT_REFERENCE</w:t>
            </w:r>
          </w:p>
        </w:tc>
        <w:tc>
          <w:tcPr>
            <w:tcW w:w="0" w:type="auto"/>
          </w:tcPr>
          <w:p w14:paraId="5302A3B7" w14:textId="26D5F5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5)</w:t>
            </w:r>
          </w:p>
        </w:tc>
        <w:tc>
          <w:tcPr>
            <w:tcW w:w="0" w:type="auto"/>
          </w:tcPr>
          <w:p w14:paraId="274F7C6C" w14:textId="3A0BDA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6506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A485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FC6D3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75B8437" w14:textId="5FF21FD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w:t>
            </w:r>
          </w:p>
        </w:tc>
        <w:tc>
          <w:tcPr>
            <w:tcW w:w="0" w:type="auto"/>
          </w:tcPr>
          <w:p w14:paraId="3CEC0F0B" w14:textId="422A642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709E366" w14:textId="34214A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TEMPLATE_NUMBER</w:t>
            </w:r>
          </w:p>
        </w:tc>
        <w:tc>
          <w:tcPr>
            <w:tcW w:w="0" w:type="auto"/>
          </w:tcPr>
          <w:p w14:paraId="6165A80E" w14:textId="3D3DBE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5)</w:t>
            </w:r>
          </w:p>
        </w:tc>
        <w:tc>
          <w:tcPr>
            <w:tcW w:w="0" w:type="auto"/>
          </w:tcPr>
          <w:p w14:paraId="13ECFF6C" w14:textId="1C6D1C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60FA0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7A5B66" w14:textId="6B0882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SOURCE_TEMPLATE_NUMBER</w:t>
            </w:r>
          </w:p>
        </w:tc>
        <w:tc>
          <w:tcPr>
            <w:tcW w:w="0" w:type="auto"/>
          </w:tcPr>
          <w:p w14:paraId="11111666" w14:textId="5306D9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5)</w:t>
            </w:r>
          </w:p>
        </w:tc>
        <w:tc>
          <w:tcPr>
            <w:tcW w:w="0" w:type="auto"/>
          </w:tcPr>
          <w:p w14:paraId="5794FF5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13FC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D622A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94B6C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EF76759" w14:textId="719826D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w:t>
            </w:r>
          </w:p>
        </w:tc>
        <w:tc>
          <w:tcPr>
            <w:tcW w:w="0" w:type="auto"/>
          </w:tcPr>
          <w:p w14:paraId="44447EEC" w14:textId="2A259A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2C6096A" w14:textId="24A6FD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NAME</w:t>
            </w:r>
          </w:p>
        </w:tc>
        <w:tc>
          <w:tcPr>
            <w:tcW w:w="0" w:type="auto"/>
          </w:tcPr>
          <w:p w14:paraId="5263EDA4" w14:textId="2C34C5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5EA08704" w14:textId="38D7B30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4F6887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236502" w14:textId="5B0AD2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PROJECT_NAME</w:t>
            </w:r>
          </w:p>
        </w:tc>
        <w:tc>
          <w:tcPr>
            <w:tcW w:w="0" w:type="auto"/>
          </w:tcPr>
          <w:p w14:paraId="00E6F551" w14:textId="3033034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40)</w:t>
            </w:r>
          </w:p>
        </w:tc>
        <w:tc>
          <w:tcPr>
            <w:tcW w:w="0" w:type="auto"/>
          </w:tcPr>
          <w:p w14:paraId="375DD4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9B11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F425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F17E4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D990D5F" w14:textId="23A6ECA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w:t>
            </w:r>
          </w:p>
        </w:tc>
        <w:tc>
          <w:tcPr>
            <w:tcW w:w="0" w:type="auto"/>
          </w:tcPr>
          <w:p w14:paraId="33A2D1C0" w14:textId="213006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8557D3C" w14:textId="474CA8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NUMBER</w:t>
            </w:r>
          </w:p>
        </w:tc>
        <w:tc>
          <w:tcPr>
            <w:tcW w:w="0" w:type="auto"/>
          </w:tcPr>
          <w:p w14:paraId="52B2090A" w14:textId="2C24132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5)</w:t>
            </w:r>
          </w:p>
        </w:tc>
        <w:tc>
          <w:tcPr>
            <w:tcW w:w="0" w:type="auto"/>
          </w:tcPr>
          <w:p w14:paraId="13119ED9" w14:textId="45FC979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607B8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506056" w14:textId="28BFF33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PROJECT_NUMBER</w:t>
            </w:r>
          </w:p>
        </w:tc>
        <w:tc>
          <w:tcPr>
            <w:tcW w:w="0" w:type="auto"/>
          </w:tcPr>
          <w:p w14:paraId="538C6CFA" w14:textId="29112C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rPr>
              <w:t>VARCHAR2(25)</w:t>
            </w:r>
          </w:p>
        </w:tc>
        <w:tc>
          <w:tcPr>
            <w:tcW w:w="0" w:type="auto"/>
          </w:tcPr>
          <w:p w14:paraId="4D3D9354" w14:textId="073D9F5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49D5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9292D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72DE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8402930" w14:textId="3CEACB8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w:t>
            </w:r>
          </w:p>
        </w:tc>
        <w:tc>
          <w:tcPr>
            <w:tcW w:w="0" w:type="auto"/>
          </w:tcPr>
          <w:p w14:paraId="7078DE5E" w14:textId="3C1D55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7F7A45F" w14:textId="63E2719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ANIZATION_NAME</w:t>
            </w:r>
          </w:p>
        </w:tc>
        <w:tc>
          <w:tcPr>
            <w:tcW w:w="0" w:type="auto"/>
          </w:tcPr>
          <w:p w14:paraId="2269C3D4" w14:textId="23CAB01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4E8A6465" w14:textId="065174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E3A62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DC644D" w14:textId="4DECF9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ANIZATION_NAME</w:t>
            </w:r>
          </w:p>
        </w:tc>
        <w:tc>
          <w:tcPr>
            <w:tcW w:w="0" w:type="auto"/>
          </w:tcPr>
          <w:p w14:paraId="7200A1A1" w14:textId="7458A2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1D459E84" w14:textId="6539C1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2DEFF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04566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764F5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C81C2DC" w14:textId="61267E8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8</w:t>
            </w:r>
          </w:p>
        </w:tc>
        <w:tc>
          <w:tcPr>
            <w:tcW w:w="0" w:type="auto"/>
          </w:tcPr>
          <w:p w14:paraId="691D3BBA" w14:textId="57102B1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1893C2F" w14:textId="0CEC97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EGAL_ENTITY_NAME</w:t>
            </w:r>
          </w:p>
        </w:tc>
        <w:tc>
          <w:tcPr>
            <w:tcW w:w="0" w:type="auto"/>
          </w:tcPr>
          <w:p w14:paraId="28D697AA" w14:textId="4A0284E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4B851E43" w14:textId="7DED10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CE6D1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FDEBD6" w14:textId="453B3A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EGAL_ENTITY_NAME</w:t>
            </w:r>
          </w:p>
        </w:tc>
        <w:tc>
          <w:tcPr>
            <w:tcW w:w="0" w:type="auto"/>
          </w:tcPr>
          <w:p w14:paraId="214D6063" w14:textId="194C179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307782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3C97B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8243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754A83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FCAD5CF" w14:textId="40765AE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w:t>
            </w:r>
          </w:p>
        </w:tc>
        <w:tc>
          <w:tcPr>
            <w:tcW w:w="0" w:type="auto"/>
          </w:tcPr>
          <w:p w14:paraId="63792AD5" w14:textId="3E5390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A6D15E8" w14:textId="6F56D6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ESCRIPTION</w:t>
            </w:r>
          </w:p>
        </w:tc>
        <w:tc>
          <w:tcPr>
            <w:tcW w:w="0" w:type="auto"/>
          </w:tcPr>
          <w:p w14:paraId="05EE27AC" w14:textId="0B3AC27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0)</w:t>
            </w:r>
          </w:p>
        </w:tc>
        <w:tc>
          <w:tcPr>
            <w:tcW w:w="0" w:type="auto"/>
          </w:tcPr>
          <w:p w14:paraId="1C74A26A" w14:textId="0A9B3B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187877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639FBE" w14:textId="424635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ESCRIPTION</w:t>
            </w:r>
          </w:p>
        </w:tc>
        <w:tc>
          <w:tcPr>
            <w:tcW w:w="0" w:type="auto"/>
          </w:tcPr>
          <w:p w14:paraId="13F3FD84" w14:textId="2C4AF4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0)</w:t>
            </w:r>
          </w:p>
        </w:tc>
        <w:tc>
          <w:tcPr>
            <w:tcW w:w="0" w:type="auto"/>
          </w:tcPr>
          <w:p w14:paraId="12515AF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1C71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C4B7F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ECE92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2756E5E" w14:textId="4180FF8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w:t>
            </w:r>
          </w:p>
        </w:tc>
        <w:tc>
          <w:tcPr>
            <w:tcW w:w="0" w:type="auto"/>
          </w:tcPr>
          <w:p w14:paraId="4E17FA98" w14:textId="30E4929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8F56905" w14:textId="316086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UMBER</w:t>
            </w:r>
          </w:p>
        </w:tc>
        <w:tc>
          <w:tcPr>
            <w:tcW w:w="0" w:type="auto"/>
          </w:tcPr>
          <w:p w14:paraId="49CAA973" w14:textId="61E4B48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7ED3894C" w14:textId="4770DA9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44737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318BA7" w14:textId="3950AD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UMBER</w:t>
            </w:r>
          </w:p>
        </w:tc>
        <w:tc>
          <w:tcPr>
            <w:tcW w:w="0" w:type="auto"/>
          </w:tcPr>
          <w:p w14:paraId="06C7382C" w14:textId="7634BE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3C2B3C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785B5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552EB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4D0F8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2540826" w14:textId="35B11CD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w:t>
            </w:r>
          </w:p>
        </w:tc>
        <w:tc>
          <w:tcPr>
            <w:tcW w:w="0" w:type="auto"/>
          </w:tcPr>
          <w:p w14:paraId="2CC98015" w14:textId="76940C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9437D25" w14:textId="7CFD6A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AME</w:t>
            </w:r>
          </w:p>
        </w:tc>
        <w:tc>
          <w:tcPr>
            <w:tcW w:w="0" w:type="auto"/>
          </w:tcPr>
          <w:p w14:paraId="3D24D446" w14:textId="48CC9A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48F0677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9BEC2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3E933B" w14:textId="4794E29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NAME</w:t>
            </w:r>
          </w:p>
        </w:tc>
        <w:tc>
          <w:tcPr>
            <w:tcW w:w="0" w:type="auto"/>
          </w:tcPr>
          <w:p w14:paraId="19A2FD00" w14:textId="5C38A1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1CD0B62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E9B9A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A835B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C5412D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96EF00C" w14:textId="2747E77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w:t>
            </w:r>
          </w:p>
        </w:tc>
        <w:tc>
          <w:tcPr>
            <w:tcW w:w="0" w:type="auto"/>
          </w:tcPr>
          <w:p w14:paraId="5FFBEF86" w14:textId="13719C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F20C87C" w14:textId="6FEA06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EMAIL</w:t>
            </w:r>
          </w:p>
        </w:tc>
        <w:tc>
          <w:tcPr>
            <w:tcW w:w="0" w:type="auto"/>
          </w:tcPr>
          <w:p w14:paraId="07B830F7" w14:textId="1DFB59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403B2722" w14:textId="003AF01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8590E0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B7D0C99" w14:textId="6419EF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MANAGER_EMAIL</w:t>
            </w:r>
          </w:p>
        </w:tc>
        <w:tc>
          <w:tcPr>
            <w:tcW w:w="0" w:type="auto"/>
          </w:tcPr>
          <w:p w14:paraId="1759176F" w14:textId="60CB19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60)</w:t>
            </w:r>
          </w:p>
        </w:tc>
        <w:tc>
          <w:tcPr>
            <w:tcW w:w="0" w:type="auto"/>
          </w:tcPr>
          <w:p w14:paraId="4FE4CC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789EA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E92C4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E7F08D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022DCB3" w14:textId="1DEDE86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w:t>
            </w:r>
          </w:p>
        </w:tc>
        <w:tc>
          <w:tcPr>
            <w:tcW w:w="0" w:type="auto"/>
          </w:tcPr>
          <w:p w14:paraId="44797F64" w14:textId="23E1944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418FA4C" w14:textId="3A19550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RT_DATE</w:t>
            </w:r>
          </w:p>
        </w:tc>
        <w:tc>
          <w:tcPr>
            <w:tcW w:w="0" w:type="auto"/>
          </w:tcPr>
          <w:p w14:paraId="4D46D65A" w14:textId="1FE2FE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19A22FF" w14:textId="70187C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13D64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B44A657" w14:textId="55183E8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RT_DATE</w:t>
            </w:r>
          </w:p>
        </w:tc>
        <w:tc>
          <w:tcPr>
            <w:tcW w:w="0" w:type="auto"/>
          </w:tcPr>
          <w:p w14:paraId="03AE216A" w14:textId="039BBF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A449B4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50540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98B5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EB52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D3D578A" w14:textId="39C080E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w:t>
            </w:r>
          </w:p>
        </w:tc>
        <w:tc>
          <w:tcPr>
            <w:tcW w:w="0" w:type="auto"/>
          </w:tcPr>
          <w:p w14:paraId="55540021" w14:textId="0F43F0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295D845" w14:textId="14B83DA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FINISH_DATE</w:t>
            </w:r>
          </w:p>
        </w:tc>
        <w:tc>
          <w:tcPr>
            <w:tcW w:w="0" w:type="auto"/>
          </w:tcPr>
          <w:p w14:paraId="19968039" w14:textId="5F7717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DC1C42D" w14:textId="766035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D8FD86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6DAA08" w14:textId="3417280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FINISH_DATE</w:t>
            </w:r>
          </w:p>
        </w:tc>
        <w:tc>
          <w:tcPr>
            <w:tcW w:w="0" w:type="auto"/>
          </w:tcPr>
          <w:p w14:paraId="6420BABD" w14:textId="3D8531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6A8C99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4A73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2BD7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F1DB8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1C8EA80" w14:textId="7390140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w:t>
            </w:r>
          </w:p>
        </w:tc>
        <w:tc>
          <w:tcPr>
            <w:tcW w:w="0" w:type="auto"/>
          </w:tcPr>
          <w:p w14:paraId="63D8F25C" w14:textId="38B799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4D6A6AA" w14:textId="59E684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LOSED_DATE</w:t>
            </w:r>
          </w:p>
        </w:tc>
        <w:tc>
          <w:tcPr>
            <w:tcW w:w="0" w:type="auto"/>
          </w:tcPr>
          <w:p w14:paraId="09C4892D" w14:textId="656B28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3CF266A" w14:textId="63FAA43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D018AA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F30C97C" w14:textId="731089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LOSED_DATE</w:t>
            </w:r>
          </w:p>
        </w:tc>
        <w:tc>
          <w:tcPr>
            <w:tcW w:w="0" w:type="auto"/>
          </w:tcPr>
          <w:p w14:paraId="1DAE8951" w14:textId="79DD6B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BD6B8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636D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7971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CDD2F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292379E" w14:textId="34BD6B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w:t>
            </w:r>
          </w:p>
        </w:tc>
        <w:tc>
          <w:tcPr>
            <w:tcW w:w="0" w:type="auto"/>
          </w:tcPr>
          <w:p w14:paraId="2E6C79EC" w14:textId="4A4510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28E1E31" w14:textId="5FEBC7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TUS_NAME</w:t>
            </w:r>
          </w:p>
        </w:tc>
        <w:tc>
          <w:tcPr>
            <w:tcW w:w="0" w:type="auto"/>
          </w:tcPr>
          <w:p w14:paraId="7128EDE7" w14:textId="090F80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80)</w:t>
            </w:r>
          </w:p>
        </w:tc>
        <w:tc>
          <w:tcPr>
            <w:tcW w:w="0" w:type="auto"/>
          </w:tcPr>
          <w:p w14:paraId="4A3BA849" w14:textId="2179FAD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DB3CB9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9730BC" w14:textId="2D9CED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STATUS_NAME</w:t>
            </w:r>
          </w:p>
        </w:tc>
        <w:tc>
          <w:tcPr>
            <w:tcW w:w="0" w:type="auto"/>
          </w:tcPr>
          <w:p w14:paraId="343568F3" w14:textId="6D87B9B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80)</w:t>
            </w:r>
          </w:p>
        </w:tc>
        <w:tc>
          <w:tcPr>
            <w:tcW w:w="0" w:type="auto"/>
          </w:tcPr>
          <w:p w14:paraId="0008052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BA58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E5BE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6331A6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33BF0CE" w14:textId="5D15D1F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7</w:t>
            </w:r>
          </w:p>
        </w:tc>
        <w:tc>
          <w:tcPr>
            <w:tcW w:w="0" w:type="auto"/>
          </w:tcPr>
          <w:p w14:paraId="0D91F6EA" w14:textId="279740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3BA2DF3" w14:textId="58B591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PRIORITY_CODE</w:t>
            </w:r>
          </w:p>
        </w:tc>
        <w:tc>
          <w:tcPr>
            <w:tcW w:w="0" w:type="auto"/>
          </w:tcPr>
          <w:p w14:paraId="08818CF0" w14:textId="75CCDC9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6D087581" w14:textId="5F98DA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890B7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CB1176" w14:textId="446AFFD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PRIORITY_CODE</w:t>
            </w:r>
          </w:p>
        </w:tc>
        <w:tc>
          <w:tcPr>
            <w:tcW w:w="0" w:type="auto"/>
          </w:tcPr>
          <w:p w14:paraId="2369CE6F" w14:textId="48AE203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D2147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0CA58E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C1930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6BC6FD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05FE129" w14:textId="666CE36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8</w:t>
            </w:r>
          </w:p>
        </w:tc>
        <w:tc>
          <w:tcPr>
            <w:tcW w:w="0" w:type="auto"/>
          </w:tcPr>
          <w:p w14:paraId="494DAB40" w14:textId="0080F1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3AF896C" w14:textId="6CF3D9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UTLINE_DISPLAY_LEVEL</w:t>
            </w:r>
          </w:p>
        </w:tc>
        <w:tc>
          <w:tcPr>
            <w:tcW w:w="0" w:type="auto"/>
          </w:tcPr>
          <w:p w14:paraId="4037BF8A" w14:textId="0F9014F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35BBD9AA" w14:textId="06007D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29A22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1752A2" w14:textId="76E618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UTLINE_DISPLAY_LEVEL</w:t>
            </w:r>
          </w:p>
        </w:tc>
        <w:tc>
          <w:tcPr>
            <w:tcW w:w="0" w:type="auto"/>
          </w:tcPr>
          <w:p w14:paraId="0FC9FBA1" w14:textId="17BC30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52C713B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4D72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2BE3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1C2850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4C09DA6" w14:textId="590273B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9</w:t>
            </w:r>
          </w:p>
        </w:tc>
        <w:tc>
          <w:tcPr>
            <w:tcW w:w="0" w:type="auto"/>
          </w:tcPr>
          <w:p w14:paraId="2C6CB74E" w14:textId="4CBF95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1C1088C" w14:textId="59FE95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LANNING_PROJECT_FLAG</w:t>
            </w:r>
          </w:p>
        </w:tc>
        <w:tc>
          <w:tcPr>
            <w:tcW w:w="0" w:type="auto"/>
          </w:tcPr>
          <w:p w14:paraId="4571BB33" w14:textId="7AAEE0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7277349" w14:textId="5BC8A7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F7E969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647F0B" w14:textId="659DFD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LANNING_PROJECT_FLAG</w:t>
            </w:r>
          </w:p>
        </w:tc>
        <w:tc>
          <w:tcPr>
            <w:tcW w:w="0" w:type="auto"/>
          </w:tcPr>
          <w:p w14:paraId="486A8E74" w14:textId="6F46C1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AE7E09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9FE2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C662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E2836C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8509FA5" w14:textId="509E544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0</w:t>
            </w:r>
          </w:p>
        </w:tc>
        <w:tc>
          <w:tcPr>
            <w:tcW w:w="0" w:type="auto"/>
          </w:tcPr>
          <w:p w14:paraId="6809374F" w14:textId="4F71EE7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49BBEA5" w14:textId="49B6CF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ERVICE_TYPE_CODE</w:t>
            </w:r>
          </w:p>
        </w:tc>
        <w:tc>
          <w:tcPr>
            <w:tcW w:w="0" w:type="auto"/>
          </w:tcPr>
          <w:p w14:paraId="25ED9DD4" w14:textId="42D999F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27CC9859" w14:textId="3BD8F5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EFD49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E66776" w14:textId="7F6973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ERVICE_TYPE_CODE</w:t>
            </w:r>
          </w:p>
        </w:tc>
        <w:tc>
          <w:tcPr>
            <w:tcW w:w="0" w:type="auto"/>
          </w:tcPr>
          <w:p w14:paraId="731BC10D" w14:textId="5DFAA6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ACA0F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4CEE90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CF5CC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5AE0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AC6918E" w14:textId="6CFFB46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1</w:t>
            </w:r>
          </w:p>
        </w:tc>
        <w:tc>
          <w:tcPr>
            <w:tcW w:w="0" w:type="auto"/>
          </w:tcPr>
          <w:p w14:paraId="5ECAF1DD" w14:textId="0CBBB5E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AADA01A" w14:textId="21126E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WORK_TYPE_NAME</w:t>
            </w:r>
          </w:p>
        </w:tc>
        <w:tc>
          <w:tcPr>
            <w:tcW w:w="0" w:type="auto"/>
          </w:tcPr>
          <w:p w14:paraId="61E3BFBD" w14:textId="2797F9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793F9BA2" w14:textId="0D51ED6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8429E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BCBAA9" w14:textId="032878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WORK_TYPE_NAME</w:t>
            </w:r>
          </w:p>
        </w:tc>
        <w:tc>
          <w:tcPr>
            <w:tcW w:w="0" w:type="auto"/>
          </w:tcPr>
          <w:p w14:paraId="3951C9F3" w14:textId="27A2AA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11BD3F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4C25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41A4C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70C80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FE0CA69" w14:textId="3F1ACFA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2</w:t>
            </w:r>
          </w:p>
        </w:tc>
        <w:tc>
          <w:tcPr>
            <w:tcW w:w="0" w:type="auto"/>
          </w:tcPr>
          <w:p w14:paraId="5DC1F8CE" w14:textId="7C1B5F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572EECB" w14:textId="44D390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CURRENCY_CODE</w:t>
            </w:r>
          </w:p>
        </w:tc>
        <w:tc>
          <w:tcPr>
            <w:tcW w:w="0" w:type="auto"/>
          </w:tcPr>
          <w:p w14:paraId="553FDA88" w14:textId="7FFC995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0DAF65C1" w14:textId="1B0D82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CDF687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B87946" w14:textId="133980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CURRENCY_CODE</w:t>
            </w:r>
          </w:p>
        </w:tc>
        <w:tc>
          <w:tcPr>
            <w:tcW w:w="0" w:type="auto"/>
          </w:tcPr>
          <w:p w14:paraId="5D11418D" w14:textId="234AC4C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7A0CB7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DE39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57D4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B6296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7CC9BE3" w14:textId="040D294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3</w:t>
            </w:r>
          </w:p>
        </w:tc>
        <w:tc>
          <w:tcPr>
            <w:tcW w:w="0" w:type="auto"/>
          </w:tcPr>
          <w:p w14:paraId="3F852E94" w14:textId="2356D1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358B8CE" w14:textId="6BC702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_TYPE_CODE</w:t>
            </w:r>
          </w:p>
        </w:tc>
        <w:tc>
          <w:tcPr>
            <w:tcW w:w="0" w:type="auto"/>
          </w:tcPr>
          <w:p w14:paraId="2DB6BD42" w14:textId="01B0AB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68761B8" w14:textId="7064974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2BCBA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477368" w14:textId="5FA54E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_TYPE_CODE</w:t>
            </w:r>
          </w:p>
        </w:tc>
        <w:tc>
          <w:tcPr>
            <w:tcW w:w="0" w:type="auto"/>
          </w:tcPr>
          <w:p w14:paraId="792337E4" w14:textId="4712F59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72421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1BDA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AAB8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069DC0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20F98FE" w14:textId="470FD1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4</w:t>
            </w:r>
          </w:p>
        </w:tc>
        <w:tc>
          <w:tcPr>
            <w:tcW w:w="0" w:type="auto"/>
          </w:tcPr>
          <w:p w14:paraId="7B6CF9A6" w14:textId="1F9A723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EB24A0C" w14:textId="3370D6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RATE_TYPE</w:t>
            </w:r>
          </w:p>
        </w:tc>
        <w:tc>
          <w:tcPr>
            <w:tcW w:w="0" w:type="auto"/>
          </w:tcPr>
          <w:p w14:paraId="38CF61D6" w14:textId="512DA83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06E920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88D5B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0B54C8" w14:textId="364B16F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RATE_TYPE</w:t>
            </w:r>
          </w:p>
        </w:tc>
        <w:tc>
          <w:tcPr>
            <w:tcW w:w="0" w:type="auto"/>
          </w:tcPr>
          <w:p w14:paraId="27C04869" w14:textId="7EA2213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16A6B0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BF76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243DF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E36596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E7BAFD7" w14:textId="15EEDFE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5</w:t>
            </w:r>
          </w:p>
        </w:tc>
        <w:tc>
          <w:tcPr>
            <w:tcW w:w="0" w:type="auto"/>
          </w:tcPr>
          <w:p w14:paraId="3A159031" w14:textId="014C98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8496D68" w14:textId="0ABAC2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w:t>
            </w:r>
          </w:p>
        </w:tc>
        <w:tc>
          <w:tcPr>
            <w:tcW w:w="0" w:type="auto"/>
          </w:tcPr>
          <w:p w14:paraId="63F7252B" w14:textId="744D82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B59BC2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C944D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5CFBF6" w14:textId="60FFE0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URRENCY_CONV_DATE</w:t>
            </w:r>
          </w:p>
        </w:tc>
        <w:tc>
          <w:tcPr>
            <w:tcW w:w="0" w:type="auto"/>
          </w:tcPr>
          <w:p w14:paraId="4A3AD918" w14:textId="4ED82E1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EA747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710A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5B14F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BB33E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A44D42D" w14:textId="07B046F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6</w:t>
            </w:r>
          </w:p>
        </w:tc>
        <w:tc>
          <w:tcPr>
            <w:tcW w:w="0" w:type="auto"/>
          </w:tcPr>
          <w:p w14:paraId="3D8CAC4C" w14:textId="0DB669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8BAB374" w14:textId="0FA9F6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EDULE_NAME</w:t>
            </w:r>
          </w:p>
        </w:tc>
        <w:tc>
          <w:tcPr>
            <w:tcW w:w="0" w:type="auto"/>
          </w:tcPr>
          <w:p w14:paraId="0D834CCC" w14:textId="0E6D8D4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125F7EB" w14:textId="5E0BC50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8A4A2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FFAD11" w14:textId="4D428D0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EDULE_NAME</w:t>
            </w:r>
          </w:p>
        </w:tc>
        <w:tc>
          <w:tcPr>
            <w:tcW w:w="0" w:type="auto"/>
          </w:tcPr>
          <w:p w14:paraId="419F3B75" w14:textId="1634497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14B8C4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4CE5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0480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36A11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2234820" w14:textId="674C01D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7</w:t>
            </w:r>
          </w:p>
        </w:tc>
        <w:tc>
          <w:tcPr>
            <w:tcW w:w="0" w:type="auto"/>
          </w:tcPr>
          <w:p w14:paraId="3E92C3B9" w14:textId="50FF76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F6B70B8" w14:textId="275759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_FIXED_DATED</w:t>
            </w:r>
          </w:p>
        </w:tc>
        <w:tc>
          <w:tcPr>
            <w:tcW w:w="0" w:type="auto"/>
          </w:tcPr>
          <w:p w14:paraId="77CFF485" w14:textId="64D47B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FE47C90" w14:textId="04924F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B8B90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215627" w14:textId="5B3693F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RDEN_SCH_FIXED_DATED</w:t>
            </w:r>
          </w:p>
        </w:tc>
        <w:tc>
          <w:tcPr>
            <w:tcW w:w="0" w:type="auto"/>
          </w:tcPr>
          <w:p w14:paraId="7DF2E883" w14:textId="77B66EF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6ACEDB5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CC11B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749E72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600B9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32F5D6E" w14:textId="32D3640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8</w:t>
            </w:r>
          </w:p>
        </w:tc>
        <w:tc>
          <w:tcPr>
            <w:tcW w:w="0" w:type="auto"/>
          </w:tcPr>
          <w:p w14:paraId="2B20235F" w14:textId="4E5ACF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AF9C842" w14:textId="53BB2FD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ENABLED</w:t>
            </w:r>
          </w:p>
        </w:tc>
        <w:tc>
          <w:tcPr>
            <w:tcW w:w="0" w:type="auto"/>
          </w:tcPr>
          <w:p w14:paraId="2B84502A" w14:textId="507EA0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0E0419FA" w14:textId="7BFBC1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E6540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6AF616" w14:textId="443595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ENABLED</w:t>
            </w:r>
          </w:p>
        </w:tc>
        <w:tc>
          <w:tcPr>
            <w:tcW w:w="0" w:type="auto"/>
          </w:tcPr>
          <w:p w14:paraId="2B6F63B0" w14:textId="47F358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6B502B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DA2DD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05CF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BB361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B3A3DB0" w14:textId="20F4DF3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29</w:t>
            </w:r>
          </w:p>
        </w:tc>
        <w:tc>
          <w:tcPr>
            <w:tcW w:w="0" w:type="auto"/>
          </w:tcPr>
          <w:p w14:paraId="445D524B" w14:textId="565FE8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B2ADA6B" w14:textId="201C4F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INCLUDE_NOTES</w:t>
            </w:r>
          </w:p>
        </w:tc>
        <w:tc>
          <w:tcPr>
            <w:tcW w:w="0" w:type="auto"/>
          </w:tcPr>
          <w:p w14:paraId="460A062D" w14:textId="0C7CE3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099BB4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576EE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EBB0BD2" w14:textId="6A7777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INCLUDE_NOTES</w:t>
            </w:r>
          </w:p>
        </w:tc>
        <w:tc>
          <w:tcPr>
            <w:tcW w:w="0" w:type="auto"/>
          </w:tcPr>
          <w:p w14:paraId="58C13BB3" w14:textId="48D921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w:t>
            </w:r>
          </w:p>
        </w:tc>
        <w:tc>
          <w:tcPr>
            <w:tcW w:w="0" w:type="auto"/>
          </w:tcPr>
          <w:p w14:paraId="081C15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87750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46FF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41C0E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5D8286D" w14:textId="005B878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30</w:t>
            </w:r>
          </w:p>
        </w:tc>
        <w:tc>
          <w:tcPr>
            <w:tcW w:w="0" w:type="auto"/>
          </w:tcPr>
          <w:p w14:paraId="3093B8B6" w14:textId="3EF74ED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E21F32A" w14:textId="662322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RECIPIENTS</w:t>
            </w:r>
          </w:p>
        </w:tc>
        <w:tc>
          <w:tcPr>
            <w:tcW w:w="0" w:type="auto"/>
          </w:tcPr>
          <w:p w14:paraId="677A4BF3" w14:textId="410A67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9C0A43C" w14:textId="0434C13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E696E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BD791A" w14:textId="71E203F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KPI_NOTIFICATION_RECIPIENTS</w:t>
            </w:r>
          </w:p>
        </w:tc>
        <w:tc>
          <w:tcPr>
            <w:tcW w:w="0" w:type="auto"/>
          </w:tcPr>
          <w:p w14:paraId="28DBB4D0" w14:textId="495C88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FB445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D2E46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91FA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D17249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EA8321B" w14:textId="179E498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1</w:t>
            </w:r>
          </w:p>
        </w:tc>
        <w:tc>
          <w:tcPr>
            <w:tcW w:w="0" w:type="auto"/>
          </w:tcPr>
          <w:p w14:paraId="6596DC05" w14:textId="66844AC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7839E14" w14:textId="2BFCBA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ELIGIBLE_FLAG</w:t>
            </w:r>
          </w:p>
        </w:tc>
        <w:tc>
          <w:tcPr>
            <w:tcW w:w="0" w:type="auto"/>
          </w:tcPr>
          <w:p w14:paraId="3F54658B" w14:textId="6694F8B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3C85E2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8D039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4D4726" w14:textId="62C8D0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ELIGIBLE_FLAG</w:t>
            </w:r>
          </w:p>
        </w:tc>
        <w:tc>
          <w:tcPr>
            <w:tcW w:w="0" w:type="auto"/>
          </w:tcPr>
          <w:p w14:paraId="7AAF4508" w14:textId="186907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0F848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FEF31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3F15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08BFE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E867BC8" w14:textId="60C16CE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2</w:t>
            </w:r>
          </w:p>
        </w:tc>
        <w:tc>
          <w:tcPr>
            <w:tcW w:w="0" w:type="auto"/>
          </w:tcPr>
          <w:p w14:paraId="58476E8A" w14:textId="3AD4A7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7687787" w14:textId="1C5F79F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RATE_SCH_NAME</w:t>
            </w:r>
          </w:p>
        </w:tc>
        <w:tc>
          <w:tcPr>
            <w:tcW w:w="0" w:type="auto"/>
          </w:tcPr>
          <w:p w14:paraId="0DBE5641" w14:textId="2E08DCC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59FFB7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23A48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E9FC40" w14:textId="464039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RATE_SCH_NAME</w:t>
            </w:r>
          </w:p>
        </w:tc>
        <w:tc>
          <w:tcPr>
            <w:tcW w:w="0" w:type="auto"/>
          </w:tcPr>
          <w:p w14:paraId="3B7EF692" w14:textId="4A8903A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10C6184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A9E427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467E36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F315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BBC5ECC" w14:textId="3E35EC8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3</w:t>
            </w:r>
          </w:p>
        </w:tc>
        <w:tc>
          <w:tcPr>
            <w:tcW w:w="0" w:type="auto"/>
          </w:tcPr>
          <w:p w14:paraId="548D619E" w14:textId="0572A1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EE6DC5D" w14:textId="4DB4A9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STOP_DATE</w:t>
            </w:r>
          </w:p>
        </w:tc>
        <w:tc>
          <w:tcPr>
            <w:tcW w:w="0" w:type="auto"/>
          </w:tcPr>
          <w:p w14:paraId="09A0C031" w14:textId="49CD9D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6F9DA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A429A1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1DF478" w14:textId="1F3E2AB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INT_STOP_DATE</w:t>
            </w:r>
          </w:p>
        </w:tc>
        <w:tc>
          <w:tcPr>
            <w:tcW w:w="0" w:type="auto"/>
          </w:tcPr>
          <w:p w14:paraId="50385518" w14:textId="3B64849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C2547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3D3B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0F606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BD0F6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44A8460" w14:textId="2C9D71E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4</w:t>
            </w:r>
          </w:p>
        </w:tc>
        <w:tc>
          <w:tcPr>
            <w:tcW w:w="0" w:type="auto"/>
          </w:tcPr>
          <w:p w14:paraId="59C51B49" w14:textId="12FD62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9B49323" w14:textId="302C8D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SSET_ALLOCATION_METHOD_CODE</w:t>
            </w:r>
          </w:p>
        </w:tc>
        <w:tc>
          <w:tcPr>
            <w:tcW w:w="0" w:type="auto"/>
          </w:tcPr>
          <w:p w14:paraId="1F7D9AD5" w14:textId="7033EA5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30A98D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39CF9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81A1D12" w14:textId="2A0337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SSET_ALLOCATION_METHOD_CODE</w:t>
            </w:r>
          </w:p>
        </w:tc>
        <w:tc>
          <w:tcPr>
            <w:tcW w:w="0" w:type="auto"/>
          </w:tcPr>
          <w:p w14:paraId="4CDA1E38" w14:textId="065A657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66C62C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BABC22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4366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8E5AA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F46DDF8" w14:textId="02F5A2D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5</w:t>
            </w:r>
          </w:p>
        </w:tc>
        <w:tc>
          <w:tcPr>
            <w:tcW w:w="0" w:type="auto"/>
          </w:tcPr>
          <w:p w14:paraId="0CBE6C7B" w14:textId="7A530B9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054680E" w14:textId="136F9F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APITAL_EVENT_PROCESSING_CODE</w:t>
            </w:r>
          </w:p>
        </w:tc>
        <w:tc>
          <w:tcPr>
            <w:tcW w:w="0" w:type="auto"/>
          </w:tcPr>
          <w:p w14:paraId="41288B7F" w14:textId="5FECC6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4B7C59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8783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CEA10B" w14:textId="003BF2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APITAL_EVENT_PROCESSING_CODE</w:t>
            </w:r>
          </w:p>
        </w:tc>
        <w:tc>
          <w:tcPr>
            <w:tcW w:w="0" w:type="auto"/>
          </w:tcPr>
          <w:p w14:paraId="130527B2" w14:textId="3532C3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47D0A58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A6A88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F8F9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21AD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C526CE1" w14:textId="14E2614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6</w:t>
            </w:r>
          </w:p>
        </w:tc>
        <w:tc>
          <w:tcPr>
            <w:tcW w:w="0" w:type="auto"/>
          </w:tcPr>
          <w:p w14:paraId="5127A591" w14:textId="6909D36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9077D7F" w14:textId="57FD001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LLOW_CROSS_CHARGE_FLAG</w:t>
            </w:r>
          </w:p>
        </w:tc>
        <w:tc>
          <w:tcPr>
            <w:tcW w:w="0" w:type="auto"/>
          </w:tcPr>
          <w:p w14:paraId="2F665877" w14:textId="710FB93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45C934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E8B515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BCD0DE" w14:textId="79F18C9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LLOW_CROSS_CHARGE_FLAG</w:t>
            </w:r>
          </w:p>
        </w:tc>
        <w:tc>
          <w:tcPr>
            <w:tcW w:w="0" w:type="auto"/>
          </w:tcPr>
          <w:p w14:paraId="73A5D97E" w14:textId="67710F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C95B8E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E4233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276A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288D9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74B128C" w14:textId="640FE3D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7</w:t>
            </w:r>
          </w:p>
        </w:tc>
        <w:tc>
          <w:tcPr>
            <w:tcW w:w="0" w:type="auto"/>
          </w:tcPr>
          <w:p w14:paraId="361354BC" w14:textId="355BDDE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EA67BE7" w14:textId="274F02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LABOR_FLAG</w:t>
            </w:r>
          </w:p>
        </w:tc>
        <w:tc>
          <w:tcPr>
            <w:tcW w:w="0" w:type="auto"/>
          </w:tcPr>
          <w:p w14:paraId="73EC0AF5" w14:textId="63C9535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16D42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78EBF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A623208" w14:textId="7FED88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LABOR_FLAG</w:t>
            </w:r>
          </w:p>
        </w:tc>
        <w:tc>
          <w:tcPr>
            <w:tcW w:w="0" w:type="auto"/>
          </w:tcPr>
          <w:p w14:paraId="04264D14" w14:textId="7D79587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C67A8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FB8CF4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F3E1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725C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305D1D2" w14:textId="3967462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8</w:t>
            </w:r>
          </w:p>
        </w:tc>
        <w:tc>
          <w:tcPr>
            <w:tcW w:w="0" w:type="auto"/>
          </w:tcPr>
          <w:p w14:paraId="214F39F6" w14:textId="1A4B95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76F4F95" w14:textId="0289586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SCHEDULE_NAME</w:t>
            </w:r>
          </w:p>
        </w:tc>
        <w:tc>
          <w:tcPr>
            <w:tcW w:w="0" w:type="auto"/>
          </w:tcPr>
          <w:p w14:paraId="044CF055" w14:textId="3D9D4C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16ACA1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7B313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BF39A03" w14:textId="6CB14A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SCHEDULE_NAME</w:t>
            </w:r>
          </w:p>
        </w:tc>
        <w:tc>
          <w:tcPr>
            <w:tcW w:w="0" w:type="auto"/>
          </w:tcPr>
          <w:p w14:paraId="3B6837E3" w14:textId="4A4F24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2834CE4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DACA0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84F3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306FC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4470D6E" w14:textId="214C976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39</w:t>
            </w:r>
          </w:p>
        </w:tc>
        <w:tc>
          <w:tcPr>
            <w:tcW w:w="0" w:type="auto"/>
          </w:tcPr>
          <w:p w14:paraId="54DB0548" w14:textId="4BF97F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1669091" w14:textId="20CAE46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FIXED_DATE</w:t>
            </w:r>
          </w:p>
        </w:tc>
        <w:tc>
          <w:tcPr>
            <w:tcW w:w="0" w:type="auto"/>
          </w:tcPr>
          <w:p w14:paraId="06C4FCB8" w14:textId="0454E1B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E1FE40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87AC6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92ED774" w14:textId="7B5FA0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BOR_TP_FIXED_DATE</w:t>
            </w:r>
          </w:p>
        </w:tc>
        <w:tc>
          <w:tcPr>
            <w:tcW w:w="0" w:type="auto"/>
          </w:tcPr>
          <w:p w14:paraId="750C570D" w14:textId="406E46B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5748C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4790E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8F36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BC3846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412EE69" w14:textId="64C72C9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0</w:t>
            </w:r>
          </w:p>
        </w:tc>
        <w:tc>
          <w:tcPr>
            <w:tcW w:w="0" w:type="auto"/>
          </w:tcPr>
          <w:p w14:paraId="3550EAF1" w14:textId="53627C7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C51ED40" w14:textId="62D361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NL_FLAG</w:t>
            </w:r>
          </w:p>
        </w:tc>
        <w:tc>
          <w:tcPr>
            <w:tcW w:w="0" w:type="auto"/>
          </w:tcPr>
          <w:p w14:paraId="6E0797F3" w14:textId="0256881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45D2E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5BE79C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52BB6F" w14:textId="2A4543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C_PROCESS_NL_FLAG</w:t>
            </w:r>
          </w:p>
        </w:tc>
        <w:tc>
          <w:tcPr>
            <w:tcW w:w="0" w:type="auto"/>
          </w:tcPr>
          <w:p w14:paraId="2BED59C8" w14:textId="491B090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B9A19E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E1BC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FE746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9982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1A40E53" w14:textId="254A369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1</w:t>
            </w:r>
          </w:p>
        </w:tc>
        <w:tc>
          <w:tcPr>
            <w:tcW w:w="0" w:type="auto"/>
          </w:tcPr>
          <w:p w14:paraId="4DC65DAC" w14:textId="2683FA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E045FF5" w14:textId="14B61B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SCHEDULE_NAME</w:t>
            </w:r>
          </w:p>
        </w:tc>
        <w:tc>
          <w:tcPr>
            <w:tcW w:w="0" w:type="auto"/>
          </w:tcPr>
          <w:p w14:paraId="18E216FE" w14:textId="0B95345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3498D1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5B1F8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A58755" w14:textId="1E03B7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SCHEDULE_NAME</w:t>
            </w:r>
          </w:p>
        </w:tc>
        <w:tc>
          <w:tcPr>
            <w:tcW w:w="0" w:type="auto"/>
          </w:tcPr>
          <w:p w14:paraId="2445BF8B" w14:textId="7B652A6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50)</w:t>
            </w:r>
          </w:p>
        </w:tc>
        <w:tc>
          <w:tcPr>
            <w:tcW w:w="0" w:type="auto"/>
          </w:tcPr>
          <w:p w14:paraId="22D1EE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A8DE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B743EC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358A18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25E0083" w14:textId="09EC64B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2</w:t>
            </w:r>
          </w:p>
        </w:tc>
        <w:tc>
          <w:tcPr>
            <w:tcW w:w="0" w:type="auto"/>
          </w:tcPr>
          <w:p w14:paraId="7B46768E" w14:textId="7EA43C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93F250A" w14:textId="50CE80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FIXED_DATE</w:t>
            </w:r>
          </w:p>
        </w:tc>
        <w:tc>
          <w:tcPr>
            <w:tcW w:w="0" w:type="auto"/>
          </w:tcPr>
          <w:p w14:paraId="667CC96C" w14:textId="6DDA08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C48177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4B810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5A5520" w14:textId="3C67D1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L_TP_FIXED_DATE</w:t>
            </w:r>
          </w:p>
        </w:tc>
        <w:tc>
          <w:tcPr>
            <w:tcW w:w="0" w:type="auto"/>
          </w:tcPr>
          <w:p w14:paraId="08808352" w14:textId="5BEE4FF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453A9A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3F9B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4CAB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5CC8B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026CF2F" w14:textId="6C8AD7D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3</w:t>
            </w:r>
          </w:p>
        </w:tc>
        <w:tc>
          <w:tcPr>
            <w:tcW w:w="0" w:type="auto"/>
          </w:tcPr>
          <w:p w14:paraId="3BE708A1" w14:textId="69A2E8D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942D810" w14:textId="79CB362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IMIT_TO_TXN_CONTROLS_CODE</w:t>
            </w:r>
          </w:p>
        </w:tc>
        <w:tc>
          <w:tcPr>
            <w:tcW w:w="0" w:type="auto"/>
          </w:tcPr>
          <w:p w14:paraId="0467B3E9" w14:textId="634481D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196D99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CB25B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6B9FBA" w14:textId="7B6D1B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IMIT_TO_TXN_CONTROLS_CODE</w:t>
            </w:r>
          </w:p>
        </w:tc>
        <w:tc>
          <w:tcPr>
            <w:tcW w:w="0" w:type="auto"/>
          </w:tcPr>
          <w:p w14:paraId="18DB5E97" w14:textId="5B377FE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32C88D4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E12B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3483D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B13D9D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867C7B2" w14:textId="409CC9F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4</w:t>
            </w:r>
          </w:p>
        </w:tc>
        <w:tc>
          <w:tcPr>
            <w:tcW w:w="0" w:type="auto"/>
          </w:tcPr>
          <w:p w14:paraId="4064E56F" w14:textId="67C234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9C2B135" w14:textId="506085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S_FLAG</w:t>
            </w:r>
          </w:p>
        </w:tc>
        <w:tc>
          <w:tcPr>
            <w:tcW w:w="0" w:type="auto"/>
          </w:tcPr>
          <w:p w14:paraId="3D152EF2" w14:textId="0FEBA6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0B6DA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1FA58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1D020F" w14:textId="062D77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S_FLAG</w:t>
            </w:r>
          </w:p>
        </w:tc>
        <w:tc>
          <w:tcPr>
            <w:tcW w:w="0" w:type="auto"/>
          </w:tcPr>
          <w:p w14:paraId="2FE4F994" w14:textId="69507D6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E476D9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4531D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A96179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59AE5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B98BD97" w14:textId="4314417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5</w:t>
            </w:r>
          </w:p>
        </w:tc>
        <w:tc>
          <w:tcPr>
            <w:tcW w:w="0" w:type="auto"/>
          </w:tcPr>
          <w:p w14:paraId="2DAE433E" w14:textId="66D851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1565EE5" w14:textId="2137AC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TTACHMENTS_FLAG</w:t>
            </w:r>
          </w:p>
        </w:tc>
        <w:tc>
          <w:tcPr>
            <w:tcW w:w="0" w:type="auto"/>
          </w:tcPr>
          <w:p w14:paraId="3983219A" w14:textId="3BF148D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6ACE37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19E3F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F1C069" w14:textId="155876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TTACHMENTS_FLAG</w:t>
            </w:r>
          </w:p>
        </w:tc>
        <w:tc>
          <w:tcPr>
            <w:tcW w:w="0" w:type="auto"/>
          </w:tcPr>
          <w:p w14:paraId="6B6F25A7" w14:textId="40AE6F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20469A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E5550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9F796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479780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D1AEF4B" w14:textId="0E165AE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6</w:t>
            </w:r>
          </w:p>
        </w:tc>
        <w:tc>
          <w:tcPr>
            <w:tcW w:w="0" w:type="auto"/>
          </w:tcPr>
          <w:p w14:paraId="0D5AFC72" w14:textId="4A003B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6935FFA" w14:textId="7FD00FD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DFF_FLAG</w:t>
            </w:r>
          </w:p>
        </w:tc>
        <w:tc>
          <w:tcPr>
            <w:tcW w:w="0" w:type="auto"/>
          </w:tcPr>
          <w:p w14:paraId="0ED5ED5D" w14:textId="2E04D2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FFFBFD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17021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CDAF3B" w14:textId="425787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DFF_FLAG</w:t>
            </w:r>
          </w:p>
        </w:tc>
        <w:tc>
          <w:tcPr>
            <w:tcW w:w="0" w:type="auto"/>
          </w:tcPr>
          <w:p w14:paraId="4EC84AA4" w14:textId="0F8AB88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4E458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14FE8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75E2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E034CC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93FA734" w14:textId="3AFFE0F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7</w:t>
            </w:r>
          </w:p>
        </w:tc>
        <w:tc>
          <w:tcPr>
            <w:tcW w:w="0" w:type="auto"/>
          </w:tcPr>
          <w:p w14:paraId="79FE4862" w14:textId="5BDA7C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B2BD748" w14:textId="72658E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SSIGNMENTS_FLAG</w:t>
            </w:r>
          </w:p>
        </w:tc>
        <w:tc>
          <w:tcPr>
            <w:tcW w:w="0" w:type="auto"/>
          </w:tcPr>
          <w:p w14:paraId="4BEEAC6A" w14:textId="257854B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1E592E6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E55313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4D7C4C" w14:textId="5723DA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ASK_ASSIGNMENTS_FLAG</w:t>
            </w:r>
          </w:p>
        </w:tc>
        <w:tc>
          <w:tcPr>
            <w:tcW w:w="0" w:type="auto"/>
          </w:tcPr>
          <w:p w14:paraId="08A63260" w14:textId="6A3594E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6AE73A4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3B3B8D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0C704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CA5B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C94DB70" w14:textId="202BF71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8</w:t>
            </w:r>
          </w:p>
        </w:tc>
        <w:tc>
          <w:tcPr>
            <w:tcW w:w="0" w:type="auto"/>
          </w:tcPr>
          <w:p w14:paraId="45B3156E" w14:textId="0550EA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249EA37" w14:textId="4C8D7FD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EAM_MEMBERS_FLAG</w:t>
            </w:r>
          </w:p>
        </w:tc>
        <w:tc>
          <w:tcPr>
            <w:tcW w:w="0" w:type="auto"/>
          </w:tcPr>
          <w:p w14:paraId="68AAFDDE" w14:textId="6A6FAC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2DA2F3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751AA8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08695E" w14:textId="63E624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EAM_MEMBERS_FLAG</w:t>
            </w:r>
          </w:p>
        </w:tc>
        <w:tc>
          <w:tcPr>
            <w:tcW w:w="0" w:type="auto"/>
          </w:tcPr>
          <w:p w14:paraId="54BF27EF" w14:textId="4AE7FB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46BE2D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EA95A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77C9E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6933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903BFBC" w14:textId="4DEAFED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49</w:t>
            </w:r>
          </w:p>
        </w:tc>
        <w:tc>
          <w:tcPr>
            <w:tcW w:w="0" w:type="auto"/>
          </w:tcPr>
          <w:p w14:paraId="6FDF34E9" w14:textId="7C0322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0FDAF86" w14:textId="201190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PROJECT_CLASSES_FLAG</w:t>
            </w:r>
          </w:p>
        </w:tc>
        <w:tc>
          <w:tcPr>
            <w:tcW w:w="0" w:type="auto"/>
          </w:tcPr>
          <w:p w14:paraId="7F43A2A2" w14:textId="695B60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60C323D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94242F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1024D2" w14:textId="7210BA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PROJECT_CLASSES_FLAG</w:t>
            </w:r>
          </w:p>
        </w:tc>
        <w:tc>
          <w:tcPr>
            <w:tcW w:w="0" w:type="auto"/>
          </w:tcPr>
          <w:p w14:paraId="0C616861" w14:textId="58276E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FEE0DC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9382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02685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9BB0BB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87CA76F" w14:textId="3C842E7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0</w:t>
            </w:r>
          </w:p>
        </w:tc>
        <w:tc>
          <w:tcPr>
            <w:tcW w:w="0" w:type="auto"/>
          </w:tcPr>
          <w:p w14:paraId="71303AB8" w14:textId="1F81560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249862D" w14:textId="2B164C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S_FLAG</w:t>
            </w:r>
          </w:p>
        </w:tc>
        <w:tc>
          <w:tcPr>
            <w:tcW w:w="0" w:type="auto"/>
          </w:tcPr>
          <w:p w14:paraId="39AD4464" w14:textId="398C2A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72574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2E82B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CD95AC" w14:textId="40EC14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S_FLAG</w:t>
            </w:r>
          </w:p>
        </w:tc>
        <w:tc>
          <w:tcPr>
            <w:tcW w:w="0" w:type="auto"/>
          </w:tcPr>
          <w:p w14:paraId="2CF3BB09" w14:textId="689A631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1D5B00B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36578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C885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A341DF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C400258" w14:textId="74DAF0E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1</w:t>
            </w:r>
          </w:p>
        </w:tc>
        <w:tc>
          <w:tcPr>
            <w:tcW w:w="0" w:type="auto"/>
          </w:tcPr>
          <w:p w14:paraId="0EA6A64A" w14:textId="621A37F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A4620D4" w14:textId="290141E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_ASSIGNMENTS_FLAG</w:t>
            </w:r>
          </w:p>
        </w:tc>
        <w:tc>
          <w:tcPr>
            <w:tcW w:w="0" w:type="auto"/>
          </w:tcPr>
          <w:p w14:paraId="5F66247A" w14:textId="2714FFB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6C9256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516FC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DA4695" w14:textId="7A4574D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SSET_ASSIGNMENTS_FLAG</w:t>
            </w:r>
          </w:p>
        </w:tc>
        <w:tc>
          <w:tcPr>
            <w:tcW w:w="0" w:type="auto"/>
          </w:tcPr>
          <w:p w14:paraId="59D27A79" w14:textId="5E8704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AB1649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6C35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4BFCF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62D8E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C8B61C6" w14:textId="1E33B01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52</w:t>
            </w:r>
          </w:p>
        </w:tc>
        <w:tc>
          <w:tcPr>
            <w:tcW w:w="0" w:type="auto"/>
          </w:tcPr>
          <w:p w14:paraId="2A32A360" w14:textId="7123ED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3B2676C" w14:textId="3ECD3F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RANSACTION_CONTROLS_FLAG</w:t>
            </w:r>
          </w:p>
        </w:tc>
        <w:tc>
          <w:tcPr>
            <w:tcW w:w="0" w:type="auto"/>
          </w:tcPr>
          <w:p w14:paraId="1E369A5D" w14:textId="693602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FCCACA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A07D4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76435D" w14:textId="00C266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TRANSACTION_CONTROLS_FLAG</w:t>
            </w:r>
          </w:p>
        </w:tc>
        <w:tc>
          <w:tcPr>
            <w:tcW w:w="0" w:type="auto"/>
          </w:tcPr>
          <w:p w14:paraId="49033D2C" w14:textId="348CBFA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1C4E9A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8AE2D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2D3B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26559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90C77DF" w14:textId="070A27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3</w:t>
            </w:r>
          </w:p>
        </w:tc>
        <w:tc>
          <w:tcPr>
            <w:tcW w:w="0" w:type="auto"/>
          </w:tcPr>
          <w:p w14:paraId="0E5F5ED0" w14:textId="7E241E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BC4F8E6" w14:textId="6993E4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GROUP_SPACE_FLAG</w:t>
            </w:r>
          </w:p>
        </w:tc>
        <w:tc>
          <w:tcPr>
            <w:tcW w:w="0" w:type="auto"/>
          </w:tcPr>
          <w:p w14:paraId="4E8D7741" w14:textId="7F24BA7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424E1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5E963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AC2815" w14:textId="70C83C2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GROUP_SPACE_FLAG</w:t>
            </w:r>
          </w:p>
        </w:tc>
        <w:tc>
          <w:tcPr>
            <w:tcW w:w="0" w:type="auto"/>
          </w:tcPr>
          <w:p w14:paraId="488AA06B" w14:textId="47463C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9390D3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BC3F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E3F4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AC9AE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98ED1F8" w14:textId="616184A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4</w:t>
            </w:r>
          </w:p>
        </w:tc>
        <w:tc>
          <w:tcPr>
            <w:tcW w:w="0" w:type="auto"/>
          </w:tcPr>
          <w:p w14:paraId="4719BDE8" w14:textId="4A570B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1974A91" w14:textId="1B672F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DFF_FLAG</w:t>
            </w:r>
          </w:p>
        </w:tc>
        <w:tc>
          <w:tcPr>
            <w:tcW w:w="0" w:type="auto"/>
          </w:tcPr>
          <w:p w14:paraId="64147BFC" w14:textId="32FF35D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0E54E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7F5408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B98AFC" w14:textId="40034D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DFF_FLAG</w:t>
            </w:r>
          </w:p>
        </w:tc>
        <w:tc>
          <w:tcPr>
            <w:tcW w:w="0" w:type="auto"/>
          </w:tcPr>
          <w:p w14:paraId="6715A203" w14:textId="731A76E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43F53D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3EC37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CDD810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E3A82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BDF3C4C" w14:textId="039DD9A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5</w:t>
            </w:r>
          </w:p>
        </w:tc>
        <w:tc>
          <w:tcPr>
            <w:tcW w:w="0" w:type="auto"/>
          </w:tcPr>
          <w:p w14:paraId="0E18E69C" w14:textId="5FDD051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C53AE95" w14:textId="3DE34CE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TTACHMENTS_FLAG</w:t>
            </w:r>
          </w:p>
        </w:tc>
        <w:tc>
          <w:tcPr>
            <w:tcW w:w="0" w:type="auto"/>
          </w:tcPr>
          <w:p w14:paraId="615D8802" w14:textId="4F8616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5C3794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B4B18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E4A0F9" w14:textId="6BFEE6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ATTACHMENTS_FLAG</w:t>
            </w:r>
          </w:p>
        </w:tc>
        <w:tc>
          <w:tcPr>
            <w:tcW w:w="0" w:type="auto"/>
          </w:tcPr>
          <w:p w14:paraId="60005CA7" w14:textId="0615263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08EF579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0055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4E6D0C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0EE8F3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5E2E2D2" w14:textId="464B222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6</w:t>
            </w:r>
          </w:p>
        </w:tc>
        <w:tc>
          <w:tcPr>
            <w:tcW w:w="0" w:type="auto"/>
          </w:tcPr>
          <w:p w14:paraId="4C24793D" w14:textId="60157E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E4C0908" w14:textId="3A0DF1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COST_OVERRIDES_FLAG</w:t>
            </w:r>
          </w:p>
        </w:tc>
        <w:tc>
          <w:tcPr>
            <w:tcW w:w="0" w:type="auto"/>
          </w:tcPr>
          <w:p w14:paraId="360332A7" w14:textId="06A9553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33BAF3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62516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D2082E" w14:textId="29D25D2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OPY_COST_OVERRIDES_FLAG</w:t>
            </w:r>
          </w:p>
        </w:tc>
        <w:tc>
          <w:tcPr>
            <w:tcW w:w="0" w:type="auto"/>
          </w:tcPr>
          <w:p w14:paraId="4F90C27F" w14:textId="332B16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7F8270A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A28B3C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8680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4A997A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4BF05F3" w14:textId="29E6260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7</w:t>
            </w:r>
          </w:p>
        </w:tc>
        <w:tc>
          <w:tcPr>
            <w:tcW w:w="0" w:type="auto"/>
          </w:tcPr>
          <w:p w14:paraId="0F54369D" w14:textId="530FE5A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CBFD7C3" w14:textId="3CC647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BJECT_VERSION_NUMBER</w:t>
            </w:r>
          </w:p>
        </w:tc>
        <w:tc>
          <w:tcPr>
            <w:tcW w:w="0" w:type="auto"/>
          </w:tcPr>
          <w:p w14:paraId="56C52C8E" w14:textId="4C8D0E5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9)</w:t>
            </w:r>
          </w:p>
        </w:tc>
        <w:tc>
          <w:tcPr>
            <w:tcW w:w="0" w:type="auto"/>
          </w:tcPr>
          <w:p w14:paraId="654B1FD2" w14:textId="76E4D44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0E10AC2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0A85CF5" w14:textId="01D67B4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BJECT_VERSION_NUMBER</w:t>
            </w:r>
          </w:p>
        </w:tc>
        <w:tc>
          <w:tcPr>
            <w:tcW w:w="0" w:type="auto"/>
          </w:tcPr>
          <w:p w14:paraId="4602FD38" w14:textId="21A1BF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9)</w:t>
            </w:r>
          </w:p>
        </w:tc>
        <w:tc>
          <w:tcPr>
            <w:tcW w:w="0" w:type="auto"/>
          </w:tcPr>
          <w:p w14:paraId="7BB91B7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609B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4A7C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92AA0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5CEBF4E" w14:textId="2D24363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8</w:t>
            </w:r>
          </w:p>
        </w:tc>
        <w:tc>
          <w:tcPr>
            <w:tcW w:w="0" w:type="auto"/>
          </w:tcPr>
          <w:p w14:paraId="678DD2DF" w14:textId="768917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6DFB66A" w14:textId="157AE63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_CATEGORY</w:t>
            </w:r>
          </w:p>
        </w:tc>
        <w:tc>
          <w:tcPr>
            <w:tcW w:w="0" w:type="auto"/>
          </w:tcPr>
          <w:p w14:paraId="0F65CE96" w14:textId="68C951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4FB30E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338C0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4DD781" w14:textId="6B96FE8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_CATEGORY</w:t>
            </w:r>
          </w:p>
        </w:tc>
        <w:tc>
          <w:tcPr>
            <w:tcW w:w="0" w:type="auto"/>
          </w:tcPr>
          <w:p w14:paraId="6C514B6C" w14:textId="59C782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5C76D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B0D2C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09260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1B1139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F8F9C4A" w14:textId="72EC1B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59</w:t>
            </w:r>
          </w:p>
        </w:tc>
        <w:tc>
          <w:tcPr>
            <w:tcW w:w="0" w:type="auto"/>
          </w:tcPr>
          <w:p w14:paraId="236BA351" w14:textId="440563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3652B7F" w14:textId="3CFB29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w:t>
            </w:r>
          </w:p>
        </w:tc>
        <w:tc>
          <w:tcPr>
            <w:tcW w:w="0" w:type="auto"/>
          </w:tcPr>
          <w:p w14:paraId="0B429582" w14:textId="278F8C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46E652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A2A991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3F51EE" w14:textId="34D705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w:t>
            </w:r>
          </w:p>
        </w:tc>
        <w:tc>
          <w:tcPr>
            <w:tcW w:w="0" w:type="auto"/>
          </w:tcPr>
          <w:p w14:paraId="3B37041C" w14:textId="6CFBE9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A568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A06D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9A90C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0807A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E7C3A68" w14:textId="635FAE2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0</w:t>
            </w:r>
          </w:p>
        </w:tc>
        <w:tc>
          <w:tcPr>
            <w:tcW w:w="0" w:type="auto"/>
          </w:tcPr>
          <w:p w14:paraId="7ED9B385" w14:textId="4668C0B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0C8EC62" w14:textId="142D9B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w:t>
            </w:r>
          </w:p>
        </w:tc>
        <w:tc>
          <w:tcPr>
            <w:tcW w:w="0" w:type="auto"/>
          </w:tcPr>
          <w:p w14:paraId="372110D7" w14:textId="0148A2D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A8FEC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E712B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AABCAD" w14:textId="578E63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w:t>
            </w:r>
          </w:p>
        </w:tc>
        <w:tc>
          <w:tcPr>
            <w:tcW w:w="0" w:type="auto"/>
          </w:tcPr>
          <w:p w14:paraId="3F152B30" w14:textId="21BF7F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A26B1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96D6B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BA8B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6B0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1A126AF" w14:textId="3857072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1</w:t>
            </w:r>
          </w:p>
        </w:tc>
        <w:tc>
          <w:tcPr>
            <w:tcW w:w="0" w:type="auto"/>
          </w:tcPr>
          <w:p w14:paraId="3E55C7B7" w14:textId="42B54F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BDB7D89" w14:textId="6DA704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w:t>
            </w:r>
          </w:p>
        </w:tc>
        <w:tc>
          <w:tcPr>
            <w:tcW w:w="0" w:type="auto"/>
          </w:tcPr>
          <w:p w14:paraId="2E6BEA9B" w14:textId="11CCF39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D13FD4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2E82C6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FCAB29" w14:textId="09FA24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w:t>
            </w:r>
          </w:p>
        </w:tc>
        <w:tc>
          <w:tcPr>
            <w:tcW w:w="0" w:type="auto"/>
          </w:tcPr>
          <w:p w14:paraId="3B3F16C5" w14:textId="2965C4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E5949F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278B1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B4F89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9663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539AEF0" w14:textId="752686C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2</w:t>
            </w:r>
          </w:p>
        </w:tc>
        <w:tc>
          <w:tcPr>
            <w:tcW w:w="0" w:type="auto"/>
          </w:tcPr>
          <w:p w14:paraId="30F904C8" w14:textId="3BCB77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C392D18" w14:textId="7A3413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w:t>
            </w:r>
          </w:p>
        </w:tc>
        <w:tc>
          <w:tcPr>
            <w:tcW w:w="0" w:type="auto"/>
          </w:tcPr>
          <w:p w14:paraId="1883D3A7" w14:textId="274081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45B70A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2FD9F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D6C34B" w14:textId="320C05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w:t>
            </w:r>
          </w:p>
        </w:tc>
        <w:tc>
          <w:tcPr>
            <w:tcW w:w="0" w:type="auto"/>
          </w:tcPr>
          <w:p w14:paraId="180EE34C" w14:textId="3774DD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E32A6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2229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ADF4D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1B01F3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DFDCE98" w14:textId="4AD0E40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3</w:t>
            </w:r>
          </w:p>
        </w:tc>
        <w:tc>
          <w:tcPr>
            <w:tcW w:w="0" w:type="auto"/>
          </w:tcPr>
          <w:p w14:paraId="5CEB5736" w14:textId="16BEB5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B7DA316" w14:textId="3191E1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w:t>
            </w:r>
          </w:p>
        </w:tc>
        <w:tc>
          <w:tcPr>
            <w:tcW w:w="0" w:type="auto"/>
          </w:tcPr>
          <w:p w14:paraId="2DE64F1F" w14:textId="7BB2D9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77620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9D1FF2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351ECE" w14:textId="5201868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w:t>
            </w:r>
          </w:p>
        </w:tc>
        <w:tc>
          <w:tcPr>
            <w:tcW w:w="0" w:type="auto"/>
          </w:tcPr>
          <w:p w14:paraId="08EB96D0" w14:textId="6F75ED0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10552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2B6D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0897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B82D08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E9C2639" w14:textId="34E7DD1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4</w:t>
            </w:r>
          </w:p>
        </w:tc>
        <w:tc>
          <w:tcPr>
            <w:tcW w:w="0" w:type="auto"/>
          </w:tcPr>
          <w:p w14:paraId="47734547" w14:textId="07425B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C359647" w14:textId="26D775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w:t>
            </w:r>
          </w:p>
        </w:tc>
        <w:tc>
          <w:tcPr>
            <w:tcW w:w="0" w:type="auto"/>
          </w:tcPr>
          <w:p w14:paraId="1ED2E156" w14:textId="4C66AE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B1B54E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295897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C6BE98" w14:textId="526C642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w:t>
            </w:r>
          </w:p>
        </w:tc>
        <w:tc>
          <w:tcPr>
            <w:tcW w:w="0" w:type="auto"/>
          </w:tcPr>
          <w:p w14:paraId="0C8AA172" w14:textId="78D479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D603CD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00A3D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D8B41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1DC4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4ED2CF0" w14:textId="4BCF7C6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5</w:t>
            </w:r>
          </w:p>
        </w:tc>
        <w:tc>
          <w:tcPr>
            <w:tcW w:w="0" w:type="auto"/>
          </w:tcPr>
          <w:p w14:paraId="79E1D68A" w14:textId="783454C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7F066CA" w14:textId="0F09E10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w:t>
            </w:r>
          </w:p>
        </w:tc>
        <w:tc>
          <w:tcPr>
            <w:tcW w:w="0" w:type="auto"/>
          </w:tcPr>
          <w:p w14:paraId="0CA43A90" w14:textId="0B12C04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3675E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F9BC42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C169CF" w14:textId="5FA3F3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w:t>
            </w:r>
          </w:p>
        </w:tc>
        <w:tc>
          <w:tcPr>
            <w:tcW w:w="0" w:type="auto"/>
          </w:tcPr>
          <w:p w14:paraId="3804E911" w14:textId="32501C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F6DF3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3132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5B56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C6757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DB88DDF" w14:textId="615F62D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6</w:t>
            </w:r>
          </w:p>
        </w:tc>
        <w:tc>
          <w:tcPr>
            <w:tcW w:w="0" w:type="auto"/>
          </w:tcPr>
          <w:p w14:paraId="5C27A749" w14:textId="6971694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8497E59" w14:textId="04764A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w:t>
            </w:r>
          </w:p>
        </w:tc>
        <w:tc>
          <w:tcPr>
            <w:tcW w:w="0" w:type="auto"/>
          </w:tcPr>
          <w:p w14:paraId="36810C93" w14:textId="0D6B14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FCC412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9EBBE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F6EADE" w14:textId="0E859C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w:t>
            </w:r>
          </w:p>
        </w:tc>
        <w:tc>
          <w:tcPr>
            <w:tcW w:w="0" w:type="auto"/>
          </w:tcPr>
          <w:p w14:paraId="429D285B" w14:textId="2D2E4A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221FF8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53C6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F46B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297C7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24F0929" w14:textId="484344C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7</w:t>
            </w:r>
          </w:p>
        </w:tc>
        <w:tc>
          <w:tcPr>
            <w:tcW w:w="0" w:type="auto"/>
          </w:tcPr>
          <w:p w14:paraId="1D1F36A0" w14:textId="676549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17F571A" w14:textId="30380A8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w:t>
            </w:r>
          </w:p>
        </w:tc>
        <w:tc>
          <w:tcPr>
            <w:tcW w:w="0" w:type="auto"/>
          </w:tcPr>
          <w:p w14:paraId="1D3D60C5" w14:textId="47B242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6B618F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2E8AC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39EB9E" w14:textId="0EAE72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w:t>
            </w:r>
          </w:p>
        </w:tc>
        <w:tc>
          <w:tcPr>
            <w:tcW w:w="0" w:type="auto"/>
          </w:tcPr>
          <w:p w14:paraId="7011009C" w14:textId="09263C3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75156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68F56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9C69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D88BD8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0B36709" w14:textId="79A1A7F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8</w:t>
            </w:r>
          </w:p>
        </w:tc>
        <w:tc>
          <w:tcPr>
            <w:tcW w:w="0" w:type="auto"/>
          </w:tcPr>
          <w:p w14:paraId="7D846A2E" w14:textId="0366ED3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BEA6377" w14:textId="28355D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w:t>
            </w:r>
          </w:p>
        </w:tc>
        <w:tc>
          <w:tcPr>
            <w:tcW w:w="0" w:type="auto"/>
          </w:tcPr>
          <w:p w14:paraId="49F6C23E" w14:textId="0D6577A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A86A19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9F1C1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A85632" w14:textId="1877EE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w:t>
            </w:r>
          </w:p>
        </w:tc>
        <w:tc>
          <w:tcPr>
            <w:tcW w:w="0" w:type="auto"/>
          </w:tcPr>
          <w:p w14:paraId="76FF7422" w14:textId="2B20FA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117307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1AC1A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7715B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B209A4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63B529B" w14:textId="7FBF260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69</w:t>
            </w:r>
          </w:p>
        </w:tc>
        <w:tc>
          <w:tcPr>
            <w:tcW w:w="0" w:type="auto"/>
          </w:tcPr>
          <w:p w14:paraId="6CDCD18F" w14:textId="084927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E603F33" w14:textId="534A59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REQUEST_ID</w:t>
            </w:r>
          </w:p>
        </w:tc>
        <w:tc>
          <w:tcPr>
            <w:tcW w:w="0" w:type="auto"/>
          </w:tcPr>
          <w:p w14:paraId="7D65893A" w14:textId="4D603F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3B4E601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8C953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938811" w14:textId="2721CB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REQUEST_ID</w:t>
            </w:r>
          </w:p>
        </w:tc>
        <w:tc>
          <w:tcPr>
            <w:tcW w:w="0" w:type="auto"/>
          </w:tcPr>
          <w:p w14:paraId="2CD7E8D7" w14:textId="740787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720C52E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D536B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A1F4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906C9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EAC1D8B" w14:textId="5244719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0</w:t>
            </w:r>
          </w:p>
        </w:tc>
        <w:tc>
          <w:tcPr>
            <w:tcW w:w="0" w:type="auto"/>
          </w:tcPr>
          <w:p w14:paraId="4BF616F7" w14:textId="6482F5D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ADBE7C9" w14:textId="2E7C384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REQUEST_ID</w:t>
            </w:r>
          </w:p>
        </w:tc>
        <w:tc>
          <w:tcPr>
            <w:tcW w:w="0" w:type="auto"/>
          </w:tcPr>
          <w:p w14:paraId="2157CCA2" w14:textId="68B9801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405228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AEFA68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D3700A" w14:textId="0BB2FC8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REQUEST_ID</w:t>
            </w:r>
          </w:p>
        </w:tc>
        <w:tc>
          <w:tcPr>
            <w:tcW w:w="0" w:type="auto"/>
          </w:tcPr>
          <w:p w14:paraId="387E0CEB" w14:textId="31F926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56C272A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CB658D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A7B5C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27CC3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7DAFD16" w14:textId="3DD43D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1</w:t>
            </w:r>
          </w:p>
        </w:tc>
        <w:tc>
          <w:tcPr>
            <w:tcW w:w="0" w:type="auto"/>
          </w:tcPr>
          <w:p w14:paraId="672BFF65" w14:textId="0EAA2C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DF1ADB2" w14:textId="14316B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STATUS</w:t>
            </w:r>
          </w:p>
        </w:tc>
        <w:tc>
          <w:tcPr>
            <w:tcW w:w="0" w:type="auto"/>
          </w:tcPr>
          <w:p w14:paraId="5BA13DA2" w14:textId="6B446A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53C663F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F6CF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3864579" w14:textId="1B3EA9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OAD_STATUS</w:t>
            </w:r>
          </w:p>
        </w:tc>
        <w:tc>
          <w:tcPr>
            <w:tcW w:w="0" w:type="auto"/>
          </w:tcPr>
          <w:p w14:paraId="7123EB3A" w14:textId="28B01B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0A03F9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8FE62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7E407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3E4B5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3C15B15" w14:textId="6B67548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2</w:t>
            </w:r>
          </w:p>
        </w:tc>
        <w:tc>
          <w:tcPr>
            <w:tcW w:w="0" w:type="auto"/>
          </w:tcPr>
          <w:p w14:paraId="6BD011B0" w14:textId="4C3756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8437DB5" w14:textId="48776B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IMPORT_STATUS</w:t>
            </w:r>
          </w:p>
        </w:tc>
        <w:tc>
          <w:tcPr>
            <w:tcW w:w="0" w:type="auto"/>
          </w:tcPr>
          <w:p w14:paraId="403A4A77" w14:textId="1FD3150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17479C8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14CFD6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A30747" w14:textId="13A94C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IMPORT_STATUS</w:t>
            </w:r>
          </w:p>
        </w:tc>
        <w:tc>
          <w:tcPr>
            <w:tcW w:w="0" w:type="auto"/>
          </w:tcPr>
          <w:p w14:paraId="165B0FFA" w14:textId="07A849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w:t>
            </w:r>
          </w:p>
        </w:tc>
        <w:tc>
          <w:tcPr>
            <w:tcW w:w="0" w:type="auto"/>
          </w:tcPr>
          <w:p w14:paraId="3E80B3E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8357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BB614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00DE0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64566DA" w14:textId="2D99CB0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3</w:t>
            </w:r>
          </w:p>
        </w:tc>
        <w:tc>
          <w:tcPr>
            <w:tcW w:w="0" w:type="auto"/>
          </w:tcPr>
          <w:p w14:paraId="4F87725D" w14:textId="7CA7146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A3B4A55" w14:textId="6A2CBBF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DATE</w:t>
            </w:r>
          </w:p>
        </w:tc>
        <w:tc>
          <w:tcPr>
            <w:tcW w:w="0" w:type="auto"/>
          </w:tcPr>
          <w:p w14:paraId="6F9F4B9C" w14:textId="54BD82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4D248A5F" w14:textId="43B1D4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0DDD2B2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CDBD20" w14:textId="3D2446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DATE</w:t>
            </w:r>
          </w:p>
        </w:tc>
        <w:tc>
          <w:tcPr>
            <w:tcW w:w="0" w:type="auto"/>
          </w:tcPr>
          <w:p w14:paraId="07DD70C9" w14:textId="1874381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553C81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4A551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AFA2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633EE7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60C46E7" w14:textId="34880B2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74</w:t>
            </w:r>
          </w:p>
        </w:tc>
        <w:tc>
          <w:tcPr>
            <w:tcW w:w="0" w:type="auto"/>
          </w:tcPr>
          <w:p w14:paraId="5008F20B" w14:textId="4820F3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23A8005" w14:textId="599B292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D_BY</w:t>
            </w:r>
          </w:p>
        </w:tc>
        <w:tc>
          <w:tcPr>
            <w:tcW w:w="0" w:type="auto"/>
          </w:tcPr>
          <w:p w14:paraId="194DE223" w14:textId="6F011F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5BE91389" w14:textId="18334CB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179F4F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C54DED" w14:textId="3E59F2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D_BY</w:t>
            </w:r>
          </w:p>
        </w:tc>
        <w:tc>
          <w:tcPr>
            <w:tcW w:w="0" w:type="auto"/>
          </w:tcPr>
          <w:p w14:paraId="0D4B70DE" w14:textId="58903E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22359A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D661D7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85D4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91F739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0A54D27" w14:textId="33F89BB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5</w:t>
            </w:r>
          </w:p>
        </w:tc>
        <w:tc>
          <w:tcPr>
            <w:tcW w:w="0" w:type="auto"/>
          </w:tcPr>
          <w:p w14:paraId="308D7C7A" w14:textId="0F8861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EED2DB6" w14:textId="55E94D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ION_DATE</w:t>
            </w:r>
          </w:p>
        </w:tc>
        <w:tc>
          <w:tcPr>
            <w:tcW w:w="0" w:type="auto"/>
          </w:tcPr>
          <w:p w14:paraId="2BFF6D58" w14:textId="2CC413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011294BA" w14:textId="03138E4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40E049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76470F4" w14:textId="2628F4A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ION_DATE</w:t>
            </w:r>
          </w:p>
        </w:tc>
        <w:tc>
          <w:tcPr>
            <w:tcW w:w="0" w:type="auto"/>
          </w:tcPr>
          <w:p w14:paraId="634E46FC" w14:textId="7F83DC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TIMESTAMP</w:t>
            </w:r>
          </w:p>
        </w:tc>
        <w:tc>
          <w:tcPr>
            <w:tcW w:w="0" w:type="auto"/>
          </w:tcPr>
          <w:p w14:paraId="4D0625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DDB95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1D5A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0D30B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7E3AE6E" w14:textId="196AA80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6</w:t>
            </w:r>
          </w:p>
        </w:tc>
        <w:tc>
          <w:tcPr>
            <w:tcW w:w="0" w:type="auto"/>
          </w:tcPr>
          <w:p w14:paraId="74A7A4E6" w14:textId="4DA5E8E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E6DFDF8" w14:textId="311618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ED_BY</w:t>
            </w:r>
          </w:p>
        </w:tc>
        <w:tc>
          <w:tcPr>
            <w:tcW w:w="0" w:type="auto"/>
          </w:tcPr>
          <w:p w14:paraId="3CB4FB05" w14:textId="26DC2D9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060EC630" w14:textId="20462C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Y</w:t>
            </w:r>
          </w:p>
        </w:tc>
        <w:tc>
          <w:tcPr>
            <w:tcW w:w="0" w:type="auto"/>
          </w:tcPr>
          <w:p w14:paraId="7FD5CAF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D87A63" w14:textId="03579A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CREATED_BY</w:t>
            </w:r>
          </w:p>
        </w:tc>
        <w:tc>
          <w:tcPr>
            <w:tcW w:w="0" w:type="auto"/>
          </w:tcPr>
          <w:p w14:paraId="56DC1030" w14:textId="165A1C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64)</w:t>
            </w:r>
          </w:p>
        </w:tc>
        <w:tc>
          <w:tcPr>
            <w:tcW w:w="0" w:type="auto"/>
          </w:tcPr>
          <w:p w14:paraId="5365F4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6878A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E85B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347928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758EAE7" w14:textId="2086F4A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7</w:t>
            </w:r>
          </w:p>
        </w:tc>
        <w:tc>
          <w:tcPr>
            <w:tcW w:w="0" w:type="auto"/>
          </w:tcPr>
          <w:p w14:paraId="593897E0" w14:textId="74CA9EA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B276528" w14:textId="78B760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LOGIN</w:t>
            </w:r>
          </w:p>
        </w:tc>
        <w:tc>
          <w:tcPr>
            <w:tcW w:w="0" w:type="auto"/>
          </w:tcPr>
          <w:p w14:paraId="6160A83D" w14:textId="785D388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2)</w:t>
            </w:r>
          </w:p>
        </w:tc>
        <w:tc>
          <w:tcPr>
            <w:tcW w:w="0" w:type="auto"/>
          </w:tcPr>
          <w:p w14:paraId="54231DFA" w14:textId="6DC6A7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241D64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2C69FE4" w14:textId="496AB2C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LAST_UPDATE_LOGIN</w:t>
            </w:r>
          </w:p>
        </w:tc>
        <w:tc>
          <w:tcPr>
            <w:tcW w:w="0" w:type="auto"/>
          </w:tcPr>
          <w:p w14:paraId="68F09A7C" w14:textId="17898C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2)</w:t>
            </w:r>
          </w:p>
        </w:tc>
        <w:tc>
          <w:tcPr>
            <w:tcW w:w="0" w:type="auto"/>
          </w:tcPr>
          <w:p w14:paraId="71636A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04251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0ECFD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EBF5D3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A28B223" w14:textId="2213090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8</w:t>
            </w:r>
          </w:p>
        </w:tc>
        <w:tc>
          <w:tcPr>
            <w:tcW w:w="0" w:type="auto"/>
          </w:tcPr>
          <w:p w14:paraId="56468FE7" w14:textId="2DA02F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C0B6AAE" w14:textId="213CE8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_ID</w:t>
            </w:r>
          </w:p>
        </w:tc>
        <w:tc>
          <w:tcPr>
            <w:tcW w:w="0" w:type="auto"/>
          </w:tcPr>
          <w:p w14:paraId="0D088648" w14:textId="75AC25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1B142F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06A710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80179A" w14:textId="6E95CF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RG_ID</w:t>
            </w:r>
          </w:p>
        </w:tc>
        <w:tc>
          <w:tcPr>
            <w:tcW w:w="0" w:type="auto"/>
          </w:tcPr>
          <w:p w14:paraId="53164FFA" w14:textId="0B71D8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1A070C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B6ECD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4C2C2F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019C14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8C289CF" w14:textId="21DB529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79</w:t>
            </w:r>
          </w:p>
        </w:tc>
        <w:tc>
          <w:tcPr>
            <w:tcW w:w="0" w:type="auto"/>
          </w:tcPr>
          <w:p w14:paraId="6A2DA4EF" w14:textId="45B8D66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41D63C0" w14:textId="13CAA0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w:t>
            </w:r>
          </w:p>
        </w:tc>
        <w:tc>
          <w:tcPr>
            <w:tcW w:w="0" w:type="auto"/>
          </w:tcPr>
          <w:p w14:paraId="2688B16A" w14:textId="72C5FB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50B024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26439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F1B709" w14:textId="78FFFB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w:t>
            </w:r>
          </w:p>
        </w:tc>
        <w:tc>
          <w:tcPr>
            <w:tcW w:w="0" w:type="auto"/>
          </w:tcPr>
          <w:p w14:paraId="19077F5B" w14:textId="297A05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FAD8A8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FA8D11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A6A03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72A90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A5D669C" w14:textId="0B76EFA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0</w:t>
            </w:r>
          </w:p>
        </w:tc>
        <w:tc>
          <w:tcPr>
            <w:tcW w:w="0" w:type="auto"/>
          </w:tcPr>
          <w:p w14:paraId="7C364835" w14:textId="7BAEEF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97D1BC7" w14:textId="56E4F3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w:t>
            </w:r>
          </w:p>
        </w:tc>
        <w:tc>
          <w:tcPr>
            <w:tcW w:w="0" w:type="auto"/>
          </w:tcPr>
          <w:p w14:paraId="5F9F8B51" w14:textId="20C14F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6B07D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BBBAC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9E6DF10" w14:textId="17948E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w:t>
            </w:r>
          </w:p>
        </w:tc>
        <w:tc>
          <w:tcPr>
            <w:tcW w:w="0" w:type="auto"/>
          </w:tcPr>
          <w:p w14:paraId="19083B29" w14:textId="4654F8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BD25F4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09DCFE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3EAC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48A9C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13B269A" w14:textId="35CC615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1</w:t>
            </w:r>
          </w:p>
        </w:tc>
        <w:tc>
          <w:tcPr>
            <w:tcW w:w="0" w:type="auto"/>
          </w:tcPr>
          <w:p w14:paraId="1544A9CE" w14:textId="6C9821F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632FEBC" w14:textId="131AF0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w:t>
            </w:r>
          </w:p>
        </w:tc>
        <w:tc>
          <w:tcPr>
            <w:tcW w:w="0" w:type="auto"/>
          </w:tcPr>
          <w:p w14:paraId="6D631CEE" w14:textId="476D7F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E59BDD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3D594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A4B08A" w14:textId="769F11D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w:t>
            </w:r>
          </w:p>
        </w:tc>
        <w:tc>
          <w:tcPr>
            <w:tcW w:w="0" w:type="auto"/>
          </w:tcPr>
          <w:p w14:paraId="701589CD" w14:textId="1E20405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547E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8006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B80AB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A796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27F80BA" w14:textId="57BD77C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2</w:t>
            </w:r>
          </w:p>
        </w:tc>
        <w:tc>
          <w:tcPr>
            <w:tcW w:w="0" w:type="auto"/>
          </w:tcPr>
          <w:p w14:paraId="607A1BD0" w14:textId="3BAB5CC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789D5E6" w14:textId="108BC24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w:t>
            </w:r>
          </w:p>
        </w:tc>
        <w:tc>
          <w:tcPr>
            <w:tcW w:w="0" w:type="auto"/>
          </w:tcPr>
          <w:p w14:paraId="0DDFC282" w14:textId="6867EE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C35A2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0AA1DA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40FB2A" w14:textId="15F155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w:t>
            </w:r>
          </w:p>
        </w:tc>
        <w:tc>
          <w:tcPr>
            <w:tcW w:w="0" w:type="auto"/>
          </w:tcPr>
          <w:p w14:paraId="7CF0767C" w14:textId="188058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FFE79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83E5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F0415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FE2CF5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AE5F4CB" w14:textId="7388CE3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3</w:t>
            </w:r>
          </w:p>
        </w:tc>
        <w:tc>
          <w:tcPr>
            <w:tcW w:w="0" w:type="auto"/>
          </w:tcPr>
          <w:p w14:paraId="42ECF546" w14:textId="7F1F1E5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78A5CFE" w14:textId="2F40968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w:t>
            </w:r>
          </w:p>
        </w:tc>
        <w:tc>
          <w:tcPr>
            <w:tcW w:w="0" w:type="auto"/>
          </w:tcPr>
          <w:p w14:paraId="321E3898" w14:textId="38938CC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C6DDB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D7D99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7F2247" w14:textId="0B049E9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w:t>
            </w:r>
          </w:p>
        </w:tc>
        <w:tc>
          <w:tcPr>
            <w:tcW w:w="0" w:type="auto"/>
          </w:tcPr>
          <w:p w14:paraId="1652CFFE" w14:textId="4271C0B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20200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E244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0600D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4F318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DD090DD" w14:textId="16CEEB5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4</w:t>
            </w:r>
          </w:p>
        </w:tc>
        <w:tc>
          <w:tcPr>
            <w:tcW w:w="0" w:type="auto"/>
          </w:tcPr>
          <w:p w14:paraId="2552553D" w14:textId="64E00EF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29CCEAA" w14:textId="3B107C6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6</w:t>
            </w:r>
          </w:p>
        </w:tc>
        <w:tc>
          <w:tcPr>
            <w:tcW w:w="0" w:type="auto"/>
          </w:tcPr>
          <w:p w14:paraId="34B130DE" w14:textId="2ECDC8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CAC77B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F794A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27F741" w14:textId="6C590C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6</w:t>
            </w:r>
          </w:p>
        </w:tc>
        <w:tc>
          <w:tcPr>
            <w:tcW w:w="0" w:type="auto"/>
          </w:tcPr>
          <w:p w14:paraId="47456E67" w14:textId="237535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DA92D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4637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BF538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6BD6C6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EC2E5AC" w14:textId="6A8C634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5</w:t>
            </w:r>
          </w:p>
        </w:tc>
        <w:tc>
          <w:tcPr>
            <w:tcW w:w="0" w:type="auto"/>
          </w:tcPr>
          <w:p w14:paraId="05F1BD3F" w14:textId="099319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5F5D17C" w14:textId="61C6066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7</w:t>
            </w:r>
          </w:p>
        </w:tc>
        <w:tc>
          <w:tcPr>
            <w:tcW w:w="0" w:type="auto"/>
          </w:tcPr>
          <w:p w14:paraId="62725358" w14:textId="4CBC902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6F433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17721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4FA7EC" w14:textId="1E0128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7</w:t>
            </w:r>
          </w:p>
        </w:tc>
        <w:tc>
          <w:tcPr>
            <w:tcW w:w="0" w:type="auto"/>
          </w:tcPr>
          <w:p w14:paraId="44E9C01B" w14:textId="52010BD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67BAE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E4CA9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3CDB7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8DC9C1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2D4D5BE" w14:textId="7F2C0C4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6</w:t>
            </w:r>
          </w:p>
        </w:tc>
        <w:tc>
          <w:tcPr>
            <w:tcW w:w="0" w:type="auto"/>
          </w:tcPr>
          <w:p w14:paraId="6A18CF22" w14:textId="174566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4CF47F5" w14:textId="3983A6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8</w:t>
            </w:r>
          </w:p>
        </w:tc>
        <w:tc>
          <w:tcPr>
            <w:tcW w:w="0" w:type="auto"/>
          </w:tcPr>
          <w:p w14:paraId="2F085E77" w14:textId="3DE624B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F1CDA9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0FB9BA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8EBDEB" w14:textId="34138A3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8</w:t>
            </w:r>
          </w:p>
        </w:tc>
        <w:tc>
          <w:tcPr>
            <w:tcW w:w="0" w:type="auto"/>
          </w:tcPr>
          <w:p w14:paraId="7218A3F4" w14:textId="7F41AB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656C1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51C5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11EE2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8A63D7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6A75046" w14:textId="7185267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7</w:t>
            </w:r>
          </w:p>
        </w:tc>
        <w:tc>
          <w:tcPr>
            <w:tcW w:w="0" w:type="auto"/>
          </w:tcPr>
          <w:p w14:paraId="0BBF8FCF" w14:textId="0087C9A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EFCADC6" w14:textId="41BA27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9</w:t>
            </w:r>
          </w:p>
        </w:tc>
        <w:tc>
          <w:tcPr>
            <w:tcW w:w="0" w:type="auto"/>
          </w:tcPr>
          <w:p w14:paraId="4EA359E6" w14:textId="52E03C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BBCA5A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F2B83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366A046" w14:textId="4CDF86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9</w:t>
            </w:r>
          </w:p>
        </w:tc>
        <w:tc>
          <w:tcPr>
            <w:tcW w:w="0" w:type="auto"/>
          </w:tcPr>
          <w:p w14:paraId="131F418C" w14:textId="31E5E2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12260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DB8F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1AD6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27125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DAF362C" w14:textId="4D4BFBE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8</w:t>
            </w:r>
          </w:p>
        </w:tc>
        <w:tc>
          <w:tcPr>
            <w:tcW w:w="0" w:type="auto"/>
          </w:tcPr>
          <w:p w14:paraId="15BDE32B" w14:textId="13F6DE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0C0B067" w14:textId="27B0A2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0</w:t>
            </w:r>
          </w:p>
        </w:tc>
        <w:tc>
          <w:tcPr>
            <w:tcW w:w="0" w:type="auto"/>
          </w:tcPr>
          <w:p w14:paraId="6B3C39B4" w14:textId="773569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07EA9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647B7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45CB1B" w14:textId="4AD1D22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0</w:t>
            </w:r>
          </w:p>
        </w:tc>
        <w:tc>
          <w:tcPr>
            <w:tcW w:w="0" w:type="auto"/>
          </w:tcPr>
          <w:p w14:paraId="088DB34D" w14:textId="096269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F243C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3AAEC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4F976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EFD93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0DC61AC" w14:textId="142BDC1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89</w:t>
            </w:r>
          </w:p>
        </w:tc>
        <w:tc>
          <w:tcPr>
            <w:tcW w:w="0" w:type="auto"/>
          </w:tcPr>
          <w:p w14:paraId="319BF6F3" w14:textId="487185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75D9E98" w14:textId="0E84517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1</w:t>
            </w:r>
          </w:p>
        </w:tc>
        <w:tc>
          <w:tcPr>
            <w:tcW w:w="0" w:type="auto"/>
          </w:tcPr>
          <w:p w14:paraId="6D9A10A5" w14:textId="44794A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A7D8B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D601C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B3DF096" w14:textId="7B6957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1</w:t>
            </w:r>
          </w:p>
        </w:tc>
        <w:tc>
          <w:tcPr>
            <w:tcW w:w="0" w:type="auto"/>
          </w:tcPr>
          <w:p w14:paraId="12439DF6" w14:textId="077E1A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70F96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C098B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29C87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17943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EBE7805" w14:textId="4FA3CDA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0</w:t>
            </w:r>
          </w:p>
        </w:tc>
        <w:tc>
          <w:tcPr>
            <w:tcW w:w="0" w:type="auto"/>
          </w:tcPr>
          <w:p w14:paraId="5C0F2990" w14:textId="7D151C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4CBA59AB" w14:textId="10628E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2</w:t>
            </w:r>
          </w:p>
        </w:tc>
        <w:tc>
          <w:tcPr>
            <w:tcW w:w="0" w:type="auto"/>
          </w:tcPr>
          <w:p w14:paraId="240EE597" w14:textId="0F6977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A8A9D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2DB95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CF013A5" w14:textId="7CB60D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2</w:t>
            </w:r>
          </w:p>
        </w:tc>
        <w:tc>
          <w:tcPr>
            <w:tcW w:w="0" w:type="auto"/>
          </w:tcPr>
          <w:p w14:paraId="412E50F8" w14:textId="431FC94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8E5247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B5CCE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83105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AD6F9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8652194" w14:textId="7801FF0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1</w:t>
            </w:r>
          </w:p>
        </w:tc>
        <w:tc>
          <w:tcPr>
            <w:tcW w:w="0" w:type="auto"/>
          </w:tcPr>
          <w:p w14:paraId="3AC60701" w14:textId="5DA041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A077BD7" w14:textId="74F551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3</w:t>
            </w:r>
          </w:p>
        </w:tc>
        <w:tc>
          <w:tcPr>
            <w:tcW w:w="0" w:type="auto"/>
          </w:tcPr>
          <w:p w14:paraId="6C26D612" w14:textId="1B1944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8EF711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4D35A0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326982" w14:textId="09FE29F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3</w:t>
            </w:r>
          </w:p>
        </w:tc>
        <w:tc>
          <w:tcPr>
            <w:tcW w:w="0" w:type="auto"/>
          </w:tcPr>
          <w:p w14:paraId="18067054" w14:textId="5D9D8F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A1000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F62B6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ED2B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D06501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603E8B7" w14:textId="5E09F93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2</w:t>
            </w:r>
          </w:p>
        </w:tc>
        <w:tc>
          <w:tcPr>
            <w:tcW w:w="0" w:type="auto"/>
          </w:tcPr>
          <w:p w14:paraId="3F039DD4" w14:textId="0338A2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8CAB6B2" w14:textId="721744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4</w:t>
            </w:r>
          </w:p>
        </w:tc>
        <w:tc>
          <w:tcPr>
            <w:tcW w:w="0" w:type="auto"/>
          </w:tcPr>
          <w:p w14:paraId="63CF749F" w14:textId="1421D57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8B9ED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FCCA30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897088D" w14:textId="58DC303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4</w:t>
            </w:r>
          </w:p>
        </w:tc>
        <w:tc>
          <w:tcPr>
            <w:tcW w:w="0" w:type="auto"/>
          </w:tcPr>
          <w:p w14:paraId="052FEE4E" w14:textId="49D34E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AD5DB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942B0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E68295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856DF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F9D695F" w14:textId="17E4677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3</w:t>
            </w:r>
          </w:p>
        </w:tc>
        <w:tc>
          <w:tcPr>
            <w:tcW w:w="0" w:type="auto"/>
          </w:tcPr>
          <w:p w14:paraId="34E04BD6" w14:textId="015A18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1BCA20EB" w14:textId="13BA8D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5</w:t>
            </w:r>
          </w:p>
        </w:tc>
        <w:tc>
          <w:tcPr>
            <w:tcW w:w="0" w:type="auto"/>
          </w:tcPr>
          <w:p w14:paraId="345D987C" w14:textId="10CD4C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AFA0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DBF0E5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967EBD" w14:textId="5026A5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5</w:t>
            </w:r>
          </w:p>
        </w:tc>
        <w:tc>
          <w:tcPr>
            <w:tcW w:w="0" w:type="auto"/>
          </w:tcPr>
          <w:p w14:paraId="59891604" w14:textId="444397B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B1E6CD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943838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1A784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C9DC5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6342403" w14:textId="5526720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4</w:t>
            </w:r>
          </w:p>
        </w:tc>
        <w:tc>
          <w:tcPr>
            <w:tcW w:w="0" w:type="auto"/>
          </w:tcPr>
          <w:p w14:paraId="59566B45" w14:textId="1E8D3FA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635E0A49" w14:textId="7EA27E8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6</w:t>
            </w:r>
          </w:p>
        </w:tc>
        <w:tc>
          <w:tcPr>
            <w:tcW w:w="0" w:type="auto"/>
          </w:tcPr>
          <w:p w14:paraId="29BD72A7" w14:textId="5292CA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3E44C3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84D4B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668A6E" w14:textId="4BF92C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6</w:t>
            </w:r>
          </w:p>
        </w:tc>
        <w:tc>
          <w:tcPr>
            <w:tcW w:w="0" w:type="auto"/>
          </w:tcPr>
          <w:p w14:paraId="70D974CD" w14:textId="5BD7BA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162CA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F86A5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14F2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B0A94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932CCBD" w14:textId="2D1225E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5</w:t>
            </w:r>
          </w:p>
        </w:tc>
        <w:tc>
          <w:tcPr>
            <w:tcW w:w="0" w:type="auto"/>
          </w:tcPr>
          <w:p w14:paraId="6CE54773" w14:textId="73855B4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2F2E9FC" w14:textId="3E3A38C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7</w:t>
            </w:r>
          </w:p>
        </w:tc>
        <w:tc>
          <w:tcPr>
            <w:tcW w:w="0" w:type="auto"/>
          </w:tcPr>
          <w:p w14:paraId="2C072EE8" w14:textId="0FF9ED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A9F434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AE4380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0466AD0" w14:textId="61C75D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7</w:t>
            </w:r>
          </w:p>
        </w:tc>
        <w:tc>
          <w:tcPr>
            <w:tcW w:w="0" w:type="auto"/>
          </w:tcPr>
          <w:p w14:paraId="087C9A96" w14:textId="2347225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F432A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D4CBC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4998C8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3AA5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7013ABB" w14:textId="0145276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96</w:t>
            </w:r>
          </w:p>
        </w:tc>
        <w:tc>
          <w:tcPr>
            <w:tcW w:w="0" w:type="auto"/>
          </w:tcPr>
          <w:p w14:paraId="053703C2" w14:textId="1A089C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A97EBA4" w14:textId="4DB7F3A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8</w:t>
            </w:r>
          </w:p>
        </w:tc>
        <w:tc>
          <w:tcPr>
            <w:tcW w:w="0" w:type="auto"/>
          </w:tcPr>
          <w:p w14:paraId="2137B4F8" w14:textId="3A2A107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1263F0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34C94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DAC23A" w14:textId="47436E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8</w:t>
            </w:r>
          </w:p>
        </w:tc>
        <w:tc>
          <w:tcPr>
            <w:tcW w:w="0" w:type="auto"/>
          </w:tcPr>
          <w:p w14:paraId="6259EC8E" w14:textId="7EE79D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ED4FA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94FE5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EE8A4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9A72B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5452DBF" w14:textId="723AF0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7</w:t>
            </w:r>
          </w:p>
        </w:tc>
        <w:tc>
          <w:tcPr>
            <w:tcW w:w="0" w:type="auto"/>
          </w:tcPr>
          <w:p w14:paraId="09F8DDFE" w14:textId="743490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2B691871" w14:textId="2E5DC67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9</w:t>
            </w:r>
          </w:p>
        </w:tc>
        <w:tc>
          <w:tcPr>
            <w:tcW w:w="0" w:type="auto"/>
          </w:tcPr>
          <w:p w14:paraId="79DB5F3E" w14:textId="4976AB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FE1D6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5F15B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3F14F5" w14:textId="2269EC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9</w:t>
            </w:r>
          </w:p>
        </w:tc>
        <w:tc>
          <w:tcPr>
            <w:tcW w:w="0" w:type="auto"/>
          </w:tcPr>
          <w:p w14:paraId="2A13D1EC" w14:textId="007E4B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56919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F800B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40EB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40F412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195B399" w14:textId="10F8983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8</w:t>
            </w:r>
          </w:p>
        </w:tc>
        <w:tc>
          <w:tcPr>
            <w:tcW w:w="0" w:type="auto"/>
          </w:tcPr>
          <w:p w14:paraId="2717C821" w14:textId="1039351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66561C5" w14:textId="6A88B3C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0</w:t>
            </w:r>
          </w:p>
        </w:tc>
        <w:tc>
          <w:tcPr>
            <w:tcW w:w="0" w:type="auto"/>
          </w:tcPr>
          <w:p w14:paraId="0A649CDC" w14:textId="693B16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0E252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58A9D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1D76ADA" w14:textId="08AFD5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0</w:t>
            </w:r>
          </w:p>
        </w:tc>
        <w:tc>
          <w:tcPr>
            <w:tcW w:w="0" w:type="auto"/>
          </w:tcPr>
          <w:p w14:paraId="402AE3D1" w14:textId="52AD953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72B2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33F665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459F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E10E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996A11A" w14:textId="4678D75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99</w:t>
            </w:r>
          </w:p>
        </w:tc>
        <w:tc>
          <w:tcPr>
            <w:tcW w:w="0" w:type="auto"/>
          </w:tcPr>
          <w:p w14:paraId="62AF42A7" w14:textId="7A7CEF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89CE332" w14:textId="68858B5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1</w:t>
            </w:r>
          </w:p>
        </w:tc>
        <w:tc>
          <w:tcPr>
            <w:tcW w:w="0" w:type="auto"/>
          </w:tcPr>
          <w:p w14:paraId="35C4EFE6" w14:textId="3A3CABD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F3412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BB327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FB6B6A" w14:textId="503FB9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1</w:t>
            </w:r>
          </w:p>
        </w:tc>
        <w:tc>
          <w:tcPr>
            <w:tcW w:w="0" w:type="auto"/>
          </w:tcPr>
          <w:p w14:paraId="1254A8FD" w14:textId="18BA247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4E39F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B6982D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9CDD1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6A50B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15C1498" w14:textId="21D5668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0</w:t>
            </w:r>
          </w:p>
        </w:tc>
        <w:tc>
          <w:tcPr>
            <w:tcW w:w="0" w:type="auto"/>
          </w:tcPr>
          <w:p w14:paraId="048EDE05" w14:textId="4B5FC8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77E80E46" w14:textId="36B0FFD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2</w:t>
            </w:r>
          </w:p>
        </w:tc>
        <w:tc>
          <w:tcPr>
            <w:tcW w:w="0" w:type="auto"/>
          </w:tcPr>
          <w:p w14:paraId="1C7896EE" w14:textId="4544F6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942F9E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97A24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C8E093" w14:textId="464B3E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2</w:t>
            </w:r>
          </w:p>
        </w:tc>
        <w:tc>
          <w:tcPr>
            <w:tcW w:w="0" w:type="auto"/>
          </w:tcPr>
          <w:p w14:paraId="7E5C5877" w14:textId="5AC332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7BAD1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F4C6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7610A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1D386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EE27760" w14:textId="0445763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1</w:t>
            </w:r>
          </w:p>
        </w:tc>
        <w:tc>
          <w:tcPr>
            <w:tcW w:w="0" w:type="auto"/>
          </w:tcPr>
          <w:p w14:paraId="710A5086" w14:textId="08E6551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33C01CCA" w14:textId="6703E4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3</w:t>
            </w:r>
          </w:p>
        </w:tc>
        <w:tc>
          <w:tcPr>
            <w:tcW w:w="0" w:type="auto"/>
          </w:tcPr>
          <w:p w14:paraId="6C1D51D0" w14:textId="097297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BD890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E1918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3C08D4D" w14:textId="0BCE15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3</w:t>
            </w:r>
          </w:p>
        </w:tc>
        <w:tc>
          <w:tcPr>
            <w:tcW w:w="0" w:type="auto"/>
          </w:tcPr>
          <w:p w14:paraId="2CF983A3" w14:textId="604242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B3BD4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5B40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4D6879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B3B00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A05169C" w14:textId="6160297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2</w:t>
            </w:r>
          </w:p>
        </w:tc>
        <w:tc>
          <w:tcPr>
            <w:tcW w:w="0" w:type="auto"/>
          </w:tcPr>
          <w:p w14:paraId="0041123A" w14:textId="2EA247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5B64ED59" w14:textId="17F1B8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4</w:t>
            </w:r>
          </w:p>
        </w:tc>
        <w:tc>
          <w:tcPr>
            <w:tcW w:w="0" w:type="auto"/>
          </w:tcPr>
          <w:p w14:paraId="49F2449A" w14:textId="63F265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E3EA4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44A28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BF75819" w14:textId="0B887D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4</w:t>
            </w:r>
          </w:p>
        </w:tc>
        <w:tc>
          <w:tcPr>
            <w:tcW w:w="0" w:type="auto"/>
          </w:tcPr>
          <w:p w14:paraId="3AFB951E" w14:textId="707CBD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09478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D2BC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84FB9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939F3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9F4E45A" w14:textId="691CE50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3</w:t>
            </w:r>
          </w:p>
        </w:tc>
        <w:tc>
          <w:tcPr>
            <w:tcW w:w="0" w:type="auto"/>
          </w:tcPr>
          <w:p w14:paraId="42E953D2" w14:textId="28CE85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JF_PROJECTS_ALL_XFACE</w:t>
            </w:r>
          </w:p>
        </w:tc>
        <w:tc>
          <w:tcPr>
            <w:tcW w:w="0" w:type="auto"/>
          </w:tcPr>
          <w:p w14:paraId="0C417456" w14:textId="68DFC1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5</w:t>
            </w:r>
          </w:p>
        </w:tc>
        <w:tc>
          <w:tcPr>
            <w:tcW w:w="0" w:type="auto"/>
          </w:tcPr>
          <w:p w14:paraId="4618C0F0" w14:textId="2F5E698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EAE8BC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935544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DEEA207" w14:textId="0C77FBC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5</w:t>
            </w:r>
          </w:p>
        </w:tc>
        <w:tc>
          <w:tcPr>
            <w:tcW w:w="0" w:type="auto"/>
          </w:tcPr>
          <w:p w14:paraId="66CA9A8B" w14:textId="4C7030B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97A29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45110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AB571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ABA3A4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2E9DC5A" w14:textId="2ADB28B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4</w:t>
            </w:r>
          </w:p>
        </w:tc>
        <w:tc>
          <w:tcPr>
            <w:tcW w:w="0" w:type="auto"/>
          </w:tcPr>
          <w:p w14:paraId="50B745AE" w14:textId="2525A6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1F90E03" w14:textId="5B941B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6</w:t>
            </w:r>
          </w:p>
        </w:tc>
        <w:tc>
          <w:tcPr>
            <w:tcW w:w="0" w:type="auto"/>
          </w:tcPr>
          <w:p w14:paraId="6A9B4ED9" w14:textId="33508A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32CB8C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5BA15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EC623E9" w14:textId="32F0A1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6</w:t>
            </w:r>
          </w:p>
        </w:tc>
        <w:tc>
          <w:tcPr>
            <w:tcW w:w="0" w:type="auto"/>
          </w:tcPr>
          <w:p w14:paraId="625C5E1C" w14:textId="0E79D1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0C9348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94DE81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CDB5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46C5C8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82C07FB" w14:textId="34B60D8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5</w:t>
            </w:r>
          </w:p>
        </w:tc>
        <w:tc>
          <w:tcPr>
            <w:tcW w:w="0" w:type="auto"/>
          </w:tcPr>
          <w:p w14:paraId="1C3ADA2A" w14:textId="306A88C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8D036A8" w14:textId="5BE3705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7</w:t>
            </w:r>
          </w:p>
        </w:tc>
        <w:tc>
          <w:tcPr>
            <w:tcW w:w="0" w:type="auto"/>
          </w:tcPr>
          <w:p w14:paraId="06CD83C1" w14:textId="33E166B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154449D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7D1CF4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70A3255" w14:textId="7279B0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7</w:t>
            </w:r>
          </w:p>
        </w:tc>
        <w:tc>
          <w:tcPr>
            <w:tcW w:w="0" w:type="auto"/>
          </w:tcPr>
          <w:p w14:paraId="6D39C8CF" w14:textId="4167887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5CD9968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7161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2BD54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CFC3F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C2759BA" w14:textId="4733044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6</w:t>
            </w:r>
          </w:p>
        </w:tc>
        <w:tc>
          <w:tcPr>
            <w:tcW w:w="0" w:type="auto"/>
          </w:tcPr>
          <w:p w14:paraId="7CA9F980" w14:textId="020E37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FD5A7E7" w14:textId="3F591E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8</w:t>
            </w:r>
          </w:p>
        </w:tc>
        <w:tc>
          <w:tcPr>
            <w:tcW w:w="0" w:type="auto"/>
          </w:tcPr>
          <w:p w14:paraId="6296FAE5" w14:textId="692F87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52402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19203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97CD85" w14:textId="3BEAC4A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8</w:t>
            </w:r>
          </w:p>
        </w:tc>
        <w:tc>
          <w:tcPr>
            <w:tcW w:w="0" w:type="auto"/>
          </w:tcPr>
          <w:p w14:paraId="0FB42CC7" w14:textId="3886ED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0E2690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87DBB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7C8A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05256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B9E907C" w14:textId="0B3930F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7</w:t>
            </w:r>
          </w:p>
        </w:tc>
        <w:tc>
          <w:tcPr>
            <w:tcW w:w="0" w:type="auto"/>
          </w:tcPr>
          <w:p w14:paraId="1D19BB24" w14:textId="7668717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F2D2299" w14:textId="58ED78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9</w:t>
            </w:r>
          </w:p>
        </w:tc>
        <w:tc>
          <w:tcPr>
            <w:tcW w:w="0" w:type="auto"/>
          </w:tcPr>
          <w:p w14:paraId="01955593" w14:textId="5F6C2D5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900A3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89F4A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F7C530" w14:textId="2B50F44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9</w:t>
            </w:r>
          </w:p>
        </w:tc>
        <w:tc>
          <w:tcPr>
            <w:tcW w:w="0" w:type="auto"/>
          </w:tcPr>
          <w:p w14:paraId="7954B11A" w14:textId="5BB81F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411B3D8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13A9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64FD9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09CB5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1C36EBA" w14:textId="2C18BE5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8</w:t>
            </w:r>
          </w:p>
        </w:tc>
        <w:tc>
          <w:tcPr>
            <w:tcW w:w="0" w:type="auto"/>
          </w:tcPr>
          <w:p w14:paraId="317BA61F" w14:textId="1FD70A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A0B0DA" w14:textId="2929F8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0</w:t>
            </w:r>
          </w:p>
        </w:tc>
        <w:tc>
          <w:tcPr>
            <w:tcW w:w="0" w:type="auto"/>
          </w:tcPr>
          <w:p w14:paraId="02AD80E1" w14:textId="5414C91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535D79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D9C50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0CA8DB5" w14:textId="41ACF8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0</w:t>
            </w:r>
          </w:p>
        </w:tc>
        <w:tc>
          <w:tcPr>
            <w:tcW w:w="0" w:type="auto"/>
          </w:tcPr>
          <w:p w14:paraId="35AB2ED9" w14:textId="23C60B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033109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40CFB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06C4E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DD32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0CA76B0" w14:textId="4C4AC91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09</w:t>
            </w:r>
          </w:p>
        </w:tc>
        <w:tc>
          <w:tcPr>
            <w:tcW w:w="0" w:type="auto"/>
          </w:tcPr>
          <w:p w14:paraId="12380C9E" w14:textId="17B6E6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B48B23D" w14:textId="4A267F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1</w:t>
            </w:r>
          </w:p>
        </w:tc>
        <w:tc>
          <w:tcPr>
            <w:tcW w:w="0" w:type="auto"/>
          </w:tcPr>
          <w:p w14:paraId="7EEA8168" w14:textId="3C73205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05737C4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A736F4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800B0B" w14:textId="7FB73F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1</w:t>
            </w:r>
          </w:p>
        </w:tc>
        <w:tc>
          <w:tcPr>
            <w:tcW w:w="0" w:type="auto"/>
          </w:tcPr>
          <w:p w14:paraId="40349D8E" w14:textId="33FC987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3D8D34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2297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2BC2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22B1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0F96800" w14:textId="6C10C3F4"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0</w:t>
            </w:r>
          </w:p>
        </w:tc>
        <w:tc>
          <w:tcPr>
            <w:tcW w:w="0" w:type="auto"/>
          </w:tcPr>
          <w:p w14:paraId="5B17B744" w14:textId="5EA89D7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7DEA1CA" w14:textId="42059F0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2</w:t>
            </w:r>
          </w:p>
        </w:tc>
        <w:tc>
          <w:tcPr>
            <w:tcW w:w="0" w:type="auto"/>
          </w:tcPr>
          <w:p w14:paraId="72F1A669" w14:textId="27AC91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3B89F6C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6CD8BE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67D2C09" w14:textId="7C720D2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2</w:t>
            </w:r>
          </w:p>
        </w:tc>
        <w:tc>
          <w:tcPr>
            <w:tcW w:w="0" w:type="auto"/>
          </w:tcPr>
          <w:p w14:paraId="0B0F0634" w14:textId="3E6EAD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5A6D9D7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3E5D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97F87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0DA17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7F06F02" w14:textId="5A3A509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1</w:t>
            </w:r>
          </w:p>
        </w:tc>
        <w:tc>
          <w:tcPr>
            <w:tcW w:w="0" w:type="auto"/>
          </w:tcPr>
          <w:p w14:paraId="5DDF8DA5" w14:textId="05ACDD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449DEC3" w14:textId="6CB2AEC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3</w:t>
            </w:r>
          </w:p>
        </w:tc>
        <w:tc>
          <w:tcPr>
            <w:tcW w:w="0" w:type="auto"/>
          </w:tcPr>
          <w:p w14:paraId="00F3C74B" w14:textId="2249866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33143A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3FDAC2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C2EA0B" w14:textId="370364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3</w:t>
            </w:r>
          </w:p>
        </w:tc>
        <w:tc>
          <w:tcPr>
            <w:tcW w:w="0" w:type="auto"/>
          </w:tcPr>
          <w:p w14:paraId="41995FDB" w14:textId="1837B5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33FF2B1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F23E68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4F50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E445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9C4F24D" w14:textId="0A33834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2</w:t>
            </w:r>
          </w:p>
        </w:tc>
        <w:tc>
          <w:tcPr>
            <w:tcW w:w="0" w:type="auto"/>
          </w:tcPr>
          <w:p w14:paraId="43905B86" w14:textId="53AC16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413FE92" w14:textId="1DE7DC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4</w:t>
            </w:r>
          </w:p>
        </w:tc>
        <w:tc>
          <w:tcPr>
            <w:tcW w:w="0" w:type="auto"/>
          </w:tcPr>
          <w:p w14:paraId="5E19E72D" w14:textId="79B69D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2C695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76C7A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929272" w14:textId="2C4265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4</w:t>
            </w:r>
          </w:p>
        </w:tc>
        <w:tc>
          <w:tcPr>
            <w:tcW w:w="0" w:type="auto"/>
          </w:tcPr>
          <w:p w14:paraId="2D08FDD3" w14:textId="0A417D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4CFE5C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2B79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D6FE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5F385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1426379" w14:textId="7541333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3</w:t>
            </w:r>
          </w:p>
        </w:tc>
        <w:tc>
          <w:tcPr>
            <w:tcW w:w="0" w:type="auto"/>
          </w:tcPr>
          <w:p w14:paraId="7AEEF916" w14:textId="0BD8B8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D6C2EB" w14:textId="6314AD1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5</w:t>
            </w:r>
          </w:p>
        </w:tc>
        <w:tc>
          <w:tcPr>
            <w:tcW w:w="0" w:type="auto"/>
          </w:tcPr>
          <w:p w14:paraId="16008A04" w14:textId="6DC031E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2DBB6A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9EC1A0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AF2069" w14:textId="0D7A36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5</w:t>
            </w:r>
          </w:p>
        </w:tc>
        <w:tc>
          <w:tcPr>
            <w:tcW w:w="0" w:type="auto"/>
          </w:tcPr>
          <w:p w14:paraId="767B39E0" w14:textId="247E5AA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70684F7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BE7E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2FC33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52DA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001809A" w14:textId="61574DD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4</w:t>
            </w:r>
          </w:p>
        </w:tc>
        <w:tc>
          <w:tcPr>
            <w:tcW w:w="0" w:type="auto"/>
          </w:tcPr>
          <w:p w14:paraId="34AF7EB8" w14:textId="142A73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B9D3AD9" w14:textId="2B4168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6</w:t>
            </w:r>
          </w:p>
        </w:tc>
        <w:tc>
          <w:tcPr>
            <w:tcW w:w="0" w:type="auto"/>
          </w:tcPr>
          <w:p w14:paraId="69E78726" w14:textId="014871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7238A15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19317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EACBDE" w14:textId="1E67C85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6</w:t>
            </w:r>
          </w:p>
        </w:tc>
        <w:tc>
          <w:tcPr>
            <w:tcW w:w="0" w:type="auto"/>
          </w:tcPr>
          <w:p w14:paraId="049BC1B2" w14:textId="0E7DF3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666271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AB6CB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0775DB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E0B21C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BA08945" w14:textId="6D5281E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5</w:t>
            </w:r>
          </w:p>
        </w:tc>
        <w:tc>
          <w:tcPr>
            <w:tcW w:w="0" w:type="auto"/>
          </w:tcPr>
          <w:p w14:paraId="18BEE8A5" w14:textId="3B9C97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EEFCDD7" w14:textId="07606C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7</w:t>
            </w:r>
          </w:p>
        </w:tc>
        <w:tc>
          <w:tcPr>
            <w:tcW w:w="0" w:type="auto"/>
          </w:tcPr>
          <w:p w14:paraId="00B8B163" w14:textId="533211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79D5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4F680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B7C5CE" w14:textId="10FF91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7</w:t>
            </w:r>
          </w:p>
        </w:tc>
        <w:tc>
          <w:tcPr>
            <w:tcW w:w="0" w:type="auto"/>
          </w:tcPr>
          <w:p w14:paraId="482C7CC7" w14:textId="378E65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6DBBAB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AB18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C4E8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40F2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C1C4BBB" w14:textId="114F6A3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6</w:t>
            </w:r>
          </w:p>
        </w:tc>
        <w:tc>
          <w:tcPr>
            <w:tcW w:w="0" w:type="auto"/>
          </w:tcPr>
          <w:p w14:paraId="0491F664" w14:textId="0160E9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EA6094E" w14:textId="191E2E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8</w:t>
            </w:r>
          </w:p>
        </w:tc>
        <w:tc>
          <w:tcPr>
            <w:tcW w:w="0" w:type="auto"/>
          </w:tcPr>
          <w:p w14:paraId="72BFF144" w14:textId="42D124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4897A85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D21644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510AF65" w14:textId="6CC86F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8</w:t>
            </w:r>
          </w:p>
        </w:tc>
        <w:tc>
          <w:tcPr>
            <w:tcW w:w="0" w:type="auto"/>
          </w:tcPr>
          <w:p w14:paraId="6C2560C6" w14:textId="6061ED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70FE76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1F8B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E258A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248E9B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3988A89" w14:textId="2EAAA96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7</w:t>
            </w:r>
          </w:p>
        </w:tc>
        <w:tc>
          <w:tcPr>
            <w:tcW w:w="0" w:type="auto"/>
          </w:tcPr>
          <w:p w14:paraId="2E0774D9" w14:textId="7DD95E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1A82D2" w14:textId="35E6EC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9</w:t>
            </w:r>
          </w:p>
        </w:tc>
        <w:tc>
          <w:tcPr>
            <w:tcW w:w="0" w:type="auto"/>
          </w:tcPr>
          <w:p w14:paraId="671991E5" w14:textId="6C6E863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5AFEF5B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224C95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4DDFDB" w14:textId="27EBD6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9</w:t>
            </w:r>
          </w:p>
        </w:tc>
        <w:tc>
          <w:tcPr>
            <w:tcW w:w="0" w:type="auto"/>
          </w:tcPr>
          <w:p w14:paraId="3E91C40E" w14:textId="1D85DD8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791B22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101CB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CEEDAB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C86A6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23B8991" w14:textId="6431C40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18</w:t>
            </w:r>
          </w:p>
        </w:tc>
        <w:tc>
          <w:tcPr>
            <w:tcW w:w="0" w:type="auto"/>
          </w:tcPr>
          <w:p w14:paraId="51196953" w14:textId="1712139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6EA7356" w14:textId="771278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0</w:t>
            </w:r>
          </w:p>
        </w:tc>
        <w:tc>
          <w:tcPr>
            <w:tcW w:w="0" w:type="auto"/>
          </w:tcPr>
          <w:p w14:paraId="7B579071" w14:textId="6720D7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0)</w:t>
            </w:r>
          </w:p>
        </w:tc>
        <w:tc>
          <w:tcPr>
            <w:tcW w:w="0" w:type="auto"/>
          </w:tcPr>
          <w:p w14:paraId="694D35F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21C02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794C957" w14:textId="3390BD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50</w:t>
            </w:r>
          </w:p>
        </w:tc>
        <w:tc>
          <w:tcPr>
            <w:tcW w:w="0" w:type="auto"/>
          </w:tcPr>
          <w:p w14:paraId="41FCD09E" w14:textId="52C813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0)</w:t>
            </w:r>
          </w:p>
        </w:tc>
        <w:tc>
          <w:tcPr>
            <w:tcW w:w="0" w:type="auto"/>
          </w:tcPr>
          <w:p w14:paraId="1ADC18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99AF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AE1355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6880E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FA7C24C" w14:textId="643B660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19</w:t>
            </w:r>
          </w:p>
        </w:tc>
        <w:tc>
          <w:tcPr>
            <w:tcW w:w="0" w:type="auto"/>
          </w:tcPr>
          <w:p w14:paraId="51D5AA43" w14:textId="2B85D6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CF19F37" w14:textId="1AAE1C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_DATE</w:t>
            </w:r>
          </w:p>
        </w:tc>
        <w:tc>
          <w:tcPr>
            <w:tcW w:w="0" w:type="auto"/>
          </w:tcPr>
          <w:p w14:paraId="2C75B069" w14:textId="7207C1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9FD85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DEA47A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CB3EF0" w14:textId="60A0BD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_DATE</w:t>
            </w:r>
          </w:p>
        </w:tc>
        <w:tc>
          <w:tcPr>
            <w:tcW w:w="0" w:type="auto"/>
          </w:tcPr>
          <w:p w14:paraId="233A474B" w14:textId="119604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DCDD46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C592F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799C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AC7720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C26C835" w14:textId="55C576E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0</w:t>
            </w:r>
          </w:p>
        </w:tc>
        <w:tc>
          <w:tcPr>
            <w:tcW w:w="0" w:type="auto"/>
          </w:tcPr>
          <w:p w14:paraId="56DB7770" w14:textId="4870AC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81E9E4" w14:textId="249415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_DATE</w:t>
            </w:r>
          </w:p>
        </w:tc>
        <w:tc>
          <w:tcPr>
            <w:tcW w:w="0" w:type="auto"/>
          </w:tcPr>
          <w:p w14:paraId="5EF6A060" w14:textId="2EA8DC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367366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43CB8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864ACC" w14:textId="432A0B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2_DATE</w:t>
            </w:r>
          </w:p>
        </w:tc>
        <w:tc>
          <w:tcPr>
            <w:tcW w:w="0" w:type="auto"/>
          </w:tcPr>
          <w:p w14:paraId="42F04E8C" w14:textId="3F12D9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180233E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8E76C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701AF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4012C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06EAA39" w14:textId="136E5DE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1</w:t>
            </w:r>
          </w:p>
        </w:tc>
        <w:tc>
          <w:tcPr>
            <w:tcW w:w="0" w:type="auto"/>
          </w:tcPr>
          <w:p w14:paraId="70851636" w14:textId="2592A7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B1F6BA" w14:textId="60107DF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_DATE</w:t>
            </w:r>
          </w:p>
        </w:tc>
        <w:tc>
          <w:tcPr>
            <w:tcW w:w="0" w:type="auto"/>
          </w:tcPr>
          <w:p w14:paraId="125300A2" w14:textId="1F2698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54C102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213B4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027B02" w14:textId="513518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_DATE</w:t>
            </w:r>
          </w:p>
        </w:tc>
        <w:tc>
          <w:tcPr>
            <w:tcW w:w="0" w:type="auto"/>
          </w:tcPr>
          <w:p w14:paraId="1F35EA40" w14:textId="7D01E2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726849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5DE728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DD277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0366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411DB450" w14:textId="0C14F0F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2</w:t>
            </w:r>
          </w:p>
        </w:tc>
        <w:tc>
          <w:tcPr>
            <w:tcW w:w="0" w:type="auto"/>
          </w:tcPr>
          <w:p w14:paraId="2B9B2E51" w14:textId="062E3A2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B4C9750" w14:textId="73BC563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_DATE</w:t>
            </w:r>
          </w:p>
        </w:tc>
        <w:tc>
          <w:tcPr>
            <w:tcW w:w="0" w:type="auto"/>
          </w:tcPr>
          <w:p w14:paraId="4455D99D" w14:textId="26AE092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2C8A38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D97E02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67FA278" w14:textId="4C61B1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_DATE</w:t>
            </w:r>
          </w:p>
        </w:tc>
        <w:tc>
          <w:tcPr>
            <w:tcW w:w="0" w:type="auto"/>
          </w:tcPr>
          <w:p w14:paraId="7988AF0E" w14:textId="5AD723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BB0A7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1C2CA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E9AF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02EE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77AE470" w14:textId="1A6CCDE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3</w:t>
            </w:r>
          </w:p>
        </w:tc>
        <w:tc>
          <w:tcPr>
            <w:tcW w:w="0" w:type="auto"/>
          </w:tcPr>
          <w:p w14:paraId="509A70AE" w14:textId="367887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FE1B4CD" w14:textId="1B43BF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_DATE</w:t>
            </w:r>
          </w:p>
        </w:tc>
        <w:tc>
          <w:tcPr>
            <w:tcW w:w="0" w:type="auto"/>
          </w:tcPr>
          <w:p w14:paraId="20E20467" w14:textId="7DA12F8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9CF94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B7DC5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007149" w14:textId="0A8088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5_DATE</w:t>
            </w:r>
          </w:p>
        </w:tc>
        <w:tc>
          <w:tcPr>
            <w:tcW w:w="0" w:type="auto"/>
          </w:tcPr>
          <w:p w14:paraId="3306BF62" w14:textId="7FF7E8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24E8DF7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D233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EFF0F8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CBB93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D8D431D" w14:textId="5B2319A3"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4</w:t>
            </w:r>
          </w:p>
        </w:tc>
        <w:tc>
          <w:tcPr>
            <w:tcW w:w="0" w:type="auto"/>
          </w:tcPr>
          <w:p w14:paraId="0F549EF5" w14:textId="48E7F5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62D44D" w14:textId="1119CE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_DATE</w:t>
            </w:r>
          </w:p>
        </w:tc>
        <w:tc>
          <w:tcPr>
            <w:tcW w:w="0" w:type="auto"/>
          </w:tcPr>
          <w:p w14:paraId="367769C3" w14:textId="2BA9F1A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E2124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89060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CCE7EF" w14:textId="649A7EA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6_DATE</w:t>
            </w:r>
          </w:p>
        </w:tc>
        <w:tc>
          <w:tcPr>
            <w:tcW w:w="0" w:type="auto"/>
          </w:tcPr>
          <w:p w14:paraId="30EA9F41" w14:textId="15F95C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33EC5B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D8D83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F511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77EFE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31ECF6A" w14:textId="6C9B677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5</w:t>
            </w:r>
          </w:p>
        </w:tc>
        <w:tc>
          <w:tcPr>
            <w:tcW w:w="0" w:type="auto"/>
          </w:tcPr>
          <w:p w14:paraId="5007D99E" w14:textId="05B612B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8346082" w14:textId="261061B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_DATE</w:t>
            </w:r>
          </w:p>
        </w:tc>
        <w:tc>
          <w:tcPr>
            <w:tcW w:w="0" w:type="auto"/>
          </w:tcPr>
          <w:p w14:paraId="6C675176" w14:textId="31A8DE8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2AD0D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3F888D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0A729A8" w14:textId="1A691A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7_DATE</w:t>
            </w:r>
          </w:p>
        </w:tc>
        <w:tc>
          <w:tcPr>
            <w:tcW w:w="0" w:type="auto"/>
          </w:tcPr>
          <w:p w14:paraId="27F5BB52" w14:textId="4D1D3E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191FEF7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3364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39C47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489FE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D3B4224" w14:textId="20DC431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6</w:t>
            </w:r>
          </w:p>
        </w:tc>
        <w:tc>
          <w:tcPr>
            <w:tcW w:w="0" w:type="auto"/>
          </w:tcPr>
          <w:p w14:paraId="45653505" w14:textId="34F906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6AFE7C4" w14:textId="5D81A5E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_DATE</w:t>
            </w:r>
          </w:p>
        </w:tc>
        <w:tc>
          <w:tcPr>
            <w:tcW w:w="0" w:type="auto"/>
          </w:tcPr>
          <w:p w14:paraId="355B3A12" w14:textId="366CA2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7CFA5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41294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7D2A36E" w14:textId="75F4C49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8_DATE</w:t>
            </w:r>
          </w:p>
        </w:tc>
        <w:tc>
          <w:tcPr>
            <w:tcW w:w="0" w:type="auto"/>
          </w:tcPr>
          <w:p w14:paraId="06D47F2B" w14:textId="4A27B9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211F3D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8E2A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0A1E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4890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F2B49D2" w14:textId="3D07096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7</w:t>
            </w:r>
          </w:p>
        </w:tc>
        <w:tc>
          <w:tcPr>
            <w:tcW w:w="0" w:type="auto"/>
          </w:tcPr>
          <w:p w14:paraId="0ABBBC28" w14:textId="50752E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F2E0D37" w14:textId="51C7B6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_DATE</w:t>
            </w:r>
          </w:p>
        </w:tc>
        <w:tc>
          <w:tcPr>
            <w:tcW w:w="0" w:type="auto"/>
          </w:tcPr>
          <w:p w14:paraId="04BDEA26" w14:textId="00B145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4CC6E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1AE5A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DE443E" w14:textId="710D67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9_DATE</w:t>
            </w:r>
          </w:p>
        </w:tc>
        <w:tc>
          <w:tcPr>
            <w:tcW w:w="0" w:type="auto"/>
          </w:tcPr>
          <w:p w14:paraId="51ECA2DD" w14:textId="2A4832D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7E30D5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86C0F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6A56C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577A40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1CA5DF2" w14:textId="5200566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8</w:t>
            </w:r>
          </w:p>
        </w:tc>
        <w:tc>
          <w:tcPr>
            <w:tcW w:w="0" w:type="auto"/>
          </w:tcPr>
          <w:p w14:paraId="5B82DAFD" w14:textId="3A7AE26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6180017" w14:textId="75B94B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_DATE</w:t>
            </w:r>
          </w:p>
        </w:tc>
        <w:tc>
          <w:tcPr>
            <w:tcW w:w="0" w:type="auto"/>
          </w:tcPr>
          <w:p w14:paraId="21C84694" w14:textId="2BB360E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B48558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10644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878495F" w14:textId="2ED2B1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0_DATE</w:t>
            </w:r>
          </w:p>
        </w:tc>
        <w:tc>
          <w:tcPr>
            <w:tcW w:w="0" w:type="auto"/>
          </w:tcPr>
          <w:p w14:paraId="29A388D8" w14:textId="63FAF31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1C59D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30CD8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C4A324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11E08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9DCC9BC" w14:textId="7200CBF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29</w:t>
            </w:r>
          </w:p>
        </w:tc>
        <w:tc>
          <w:tcPr>
            <w:tcW w:w="0" w:type="auto"/>
          </w:tcPr>
          <w:p w14:paraId="1633EA52" w14:textId="174D3F6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0B10808" w14:textId="609B99E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_DATE</w:t>
            </w:r>
          </w:p>
        </w:tc>
        <w:tc>
          <w:tcPr>
            <w:tcW w:w="0" w:type="auto"/>
          </w:tcPr>
          <w:p w14:paraId="028DF63F" w14:textId="1B99AC4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1B2C92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7FBFF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8B9664" w14:textId="2D4B898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1_DATE</w:t>
            </w:r>
          </w:p>
        </w:tc>
        <w:tc>
          <w:tcPr>
            <w:tcW w:w="0" w:type="auto"/>
          </w:tcPr>
          <w:p w14:paraId="3B15434F" w14:textId="45E6C1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39C404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E950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B7FAD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7FF8B9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843A6DD" w14:textId="239ED02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0</w:t>
            </w:r>
          </w:p>
        </w:tc>
        <w:tc>
          <w:tcPr>
            <w:tcW w:w="0" w:type="auto"/>
          </w:tcPr>
          <w:p w14:paraId="16654DB2" w14:textId="0985F0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7625E3C" w14:textId="4C6B2F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_DATE</w:t>
            </w:r>
          </w:p>
        </w:tc>
        <w:tc>
          <w:tcPr>
            <w:tcW w:w="0" w:type="auto"/>
          </w:tcPr>
          <w:p w14:paraId="23C602F5" w14:textId="7172F8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7E6C3E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9AE67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B5C62E" w14:textId="409748D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2_DATE</w:t>
            </w:r>
          </w:p>
        </w:tc>
        <w:tc>
          <w:tcPr>
            <w:tcW w:w="0" w:type="auto"/>
          </w:tcPr>
          <w:p w14:paraId="2280B0F9" w14:textId="06D23C9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3E12074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AD882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4C3E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92BBE9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19AAB06" w14:textId="1EA42BD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1</w:t>
            </w:r>
          </w:p>
        </w:tc>
        <w:tc>
          <w:tcPr>
            <w:tcW w:w="0" w:type="auto"/>
          </w:tcPr>
          <w:p w14:paraId="759FBB20" w14:textId="726F78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BDAB270" w14:textId="47013E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_DATE</w:t>
            </w:r>
          </w:p>
        </w:tc>
        <w:tc>
          <w:tcPr>
            <w:tcW w:w="0" w:type="auto"/>
          </w:tcPr>
          <w:p w14:paraId="5FFC373F" w14:textId="62BE7F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69E04D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D07D4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8038A8" w14:textId="4A6A660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3_DATE</w:t>
            </w:r>
          </w:p>
        </w:tc>
        <w:tc>
          <w:tcPr>
            <w:tcW w:w="0" w:type="auto"/>
          </w:tcPr>
          <w:p w14:paraId="220A2D1F" w14:textId="6EDA30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7B71B8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C2059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25C47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75445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E3C6D78" w14:textId="1B323EA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2</w:t>
            </w:r>
          </w:p>
        </w:tc>
        <w:tc>
          <w:tcPr>
            <w:tcW w:w="0" w:type="auto"/>
          </w:tcPr>
          <w:p w14:paraId="2F4065AB" w14:textId="396D2F9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4891920" w14:textId="15C516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_DATE</w:t>
            </w:r>
          </w:p>
        </w:tc>
        <w:tc>
          <w:tcPr>
            <w:tcW w:w="0" w:type="auto"/>
          </w:tcPr>
          <w:p w14:paraId="2A95CFD2" w14:textId="411B657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505274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63AB2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D121B7" w14:textId="4372646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4_DATE</w:t>
            </w:r>
          </w:p>
        </w:tc>
        <w:tc>
          <w:tcPr>
            <w:tcW w:w="0" w:type="auto"/>
          </w:tcPr>
          <w:p w14:paraId="36072F04" w14:textId="16836D4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4CA3758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DFD9E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B6B54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F2EC2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700AC46" w14:textId="719B6AC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3</w:t>
            </w:r>
          </w:p>
        </w:tc>
        <w:tc>
          <w:tcPr>
            <w:tcW w:w="0" w:type="auto"/>
          </w:tcPr>
          <w:p w14:paraId="5FDDD165" w14:textId="2CC897D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BB6F2F8" w14:textId="44F8F40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_DATE</w:t>
            </w:r>
          </w:p>
        </w:tc>
        <w:tc>
          <w:tcPr>
            <w:tcW w:w="0" w:type="auto"/>
          </w:tcPr>
          <w:p w14:paraId="149407C9" w14:textId="530F613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DFB6E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1D984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0C8AF3A" w14:textId="4B0357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5_DATE</w:t>
            </w:r>
          </w:p>
        </w:tc>
        <w:tc>
          <w:tcPr>
            <w:tcW w:w="0" w:type="auto"/>
          </w:tcPr>
          <w:p w14:paraId="7DF6F61F" w14:textId="5A4600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064D00F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32BE25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9639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0ED264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FD5E114" w14:textId="725D599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4</w:t>
            </w:r>
          </w:p>
        </w:tc>
        <w:tc>
          <w:tcPr>
            <w:tcW w:w="0" w:type="auto"/>
          </w:tcPr>
          <w:p w14:paraId="0B289D00" w14:textId="2675EB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01BCF95" w14:textId="1DB5F0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_NUMBER</w:t>
            </w:r>
          </w:p>
        </w:tc>
        <w:tc>
          <w:tcPr>
            <w:tcW w:w="0" w:type="auto"/>
          </w:tcPr>
          <w:p w14:paraId="35F76504" w14:textId="10123C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6EEB14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B891DB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44CB77" w14:textId="4A8190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_NUMBER</w:t>
            </w:r>
          </w:p>
        </w:tc>
        <w:tc>
          <w:tcPr>
            <w:tcW w:w="0" w:type="auto"/>
          </w:tcPr>
          <w:p w14:paraId="783E8EF6" w14:textId="679BA7E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2FF617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49D91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E19DAD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75D97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4E21FCD" w14:textId="0243FB1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5</w:t>
            </w:r>
          </w:p>
        </w:tc>
        <w:tc>
          <w:tcPr>
            <w:tcW w:w="0" w:type="auto"/>
          </w:tcPr>
          <w:p w14:paraId="41EAC32E" w14:textId="14EA73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64E8F07" w14:textId="67D1AD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2_NUMBER</w:t>
            </w:r>
          </w:p>
        </w:tc>
        <w:tc>
          <w:tcPr>
            <w:tcW w:w="0" w:type="auto"/>
          </w:tcPr>
          <w:p w14:paraId="6ED1FF25" w14:textId="26967E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93615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AD40DD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24B073" w14:textId="598587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2_NUMBER</w:t>
            </w:r>
          </w:p>
        </w:tc>
        <w:tc>
          <w:tcPr>
            <w:tcW w:w="0" w:type="auto"/>
          </w:tcPr>
          <w:p w14:paraId="7E920B9B" w14:textId="72A7B0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43D445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183B3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8397A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5CA0A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C9CB946" w14:textId="05052CA1"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6</w:t>
            </w:r>
          </w:p>
        </w:tc>
        <w:tc>
          <w:tcPr>
            <w:tcW w:w="0" w:type="auto"/>
          </w:tcPr>
          <w:p w14:paraId="037C8FB8" w14:textId="0154E04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CA23ECA" w14:textId="71ED1E9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3_NUMBER</w:t>
            </w:r>
          </w:p>
        </w:tc>
        <w:tc>
          <w:tcPr>
            <w:tcW w:w="0" w:type="auto"/>
          </w:tcPr>
          <w:p w14:paraId="574FA705" w14:textId="768DAA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25C74A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97949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CF28294" w14:textId="262994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3_NUMBER</w:t>
            </w:r>
          </w:p>
        </w:tc>
        <w:tc>
          <w:tcPr>
            <w:tcW w:w="0" w:type="auto"/>
          </w:tcPr>
          <w:p w14:paraId="2E885217" w14:textId="242D39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3EC20C9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6A5E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B3F2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3BF5AF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28ADC4A" w14:textId="328DCC9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7</w:t>
            </w:r>
          </w:p>
        </w:tc>
        <w:tc>
          <w:tcPr>
            <w:tcW w:w="0" w:type="auto"/>
          </w:tcPr>
          <w:p w14:paraId="1431C546" w14:textId="302DD9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469BF5B" w14:textId="30BC5EA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4_NUMBER</w:t>
            </w:r>
          </w:p>
        </w:tc>
        <w:tc>
          <w:tcPr>
            <w:tcW w:w="0" w:type="auto"/>
          </w:tcPr>
          <w:p w14:paraId="77DEF759" w14:textId="33CCC57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3FC403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DD09E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7563A6E" w14:textId="760B95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4_NUMBER</w:t>
            </w:r>
          </w:p>
        </w:tc>
        <w:tc>
          <w:tcPr>
            <w:tcW w:w="0" w:type="auto"/>
          </w:tcPr>
          <w:p w14:paraId="320C5FDC" w14:textId="357899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FC642D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FF8D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DE135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A69CE6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F10E5B4" w14:textId="04EEC53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8</w:t>
            </w:r>
          </w:p>
        </w:tc>
        <w:tc>
          <w:tcPr>
            <w:tcW w:w="0" w:type="auto"/>
          </w:tcPr>
          <w:p w14:paraId="76492AE4" w14:textId="6A052E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FF5A72" w14:textId="458708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5_NUMBER</w:t>
            </w:r>
          </w:p>
        </w:tc>
        <w:tc>
          <w:tcPr>
            <w:tcW w:w="0" w:type="auto"/>
          </w:tcPr>
          <w:p w14:paraId="323DBDBA" w14:textId="51BF410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5A45B3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D4C34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F7CA0D0" w14:textId="6EB71C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5_NUMBER</w:t>
            </w:r>
          </w:p>
        </w:tc>
        <w:tc>
          <w:tcPr>
            <w:tcW w:w="0" w:type="auto"/>
          </w:tcPr>
          <w:p w14:paraId="2B321C30" w14:textId="01D4F0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3C7021F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D515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9AE5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C1505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782013DD" w14:textId="5710B00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39</w:t>
            </w:r>
          </w:p>
        </w:tc>
        <w:tc>
          <w:tcPr>
            <w:tcW w:w="0" w:type="auto"/>
          </w:tcPr>
          <w:p w14:paraId="01A70C4F" w14:textId="63D4AEC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08FF278" w14:textId="684CB2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6_NUMBER</w:t>
            </w:r>
          </w:p>
        </w:tc>
        <w:tc>
          <w:tcPr>
            <w:tcW w:w="0" w:type="auto"/>
          </w:tcPr>
          <w:p w14:paraId="2D5588D0" w14:textId="312DFC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456E60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368368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5B52E8" w14:textId="612B44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6_NUMBER</w:t>
            </w:r>
          </w:p>
        </w:tc>
        <w:tc>
          <w:tcPr>
            <w:tcW w:w="0" w:type="auto"/>
          </w:tcPr>
          <w:p w14:paraId="4C887FF2" w14:textId="53FB801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2BA155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765B9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4881C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F303E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73439F3" w14:textId="363EB57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40</w:t>
            </w:r>
          </w:p>
        </w:tc>
        <w:tc>
          <w:tcPr>
            <w:tcW w:w="0" w:type="auto"/>
          </w:tcPr>
          <w:p w14:paraId="29A01464" w14:textId="714146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D3B1691" w14:textId="6158EE4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7_NUMBER</w:t>
            </w:r>
          </w:p>
        </w:tc>
        <w:tc>
          <w:tcPr>
            <w:tcW w:w="0" w:type="auto"/>
          </w:tcPr>
          <w:p w14:paraId="5EDDBB80" w14:textId="4C3A21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7B6EFD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BEE0C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606B06" w14:textId="726D900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7_NUMBER</w:t>
            </w:r>
          </w:p>
        </w:tc>
        <w:tc>
          <w:tcPr>
            <w:tcW w:w="0" w:type="auto"/>
          </w:tcPr>
          <w:p w14:paraId="5BF69786" w14:textId="703B33A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E1FE16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17BBB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89EA6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EFEF5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FE8B5FE" w14:textId="1EC50E3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1</w:t>
            </w:r>
          </w:p>
        </w:tc>
        <w:tc>
          <w:tcPr>
            <w:tcW w:w="0" w:type="auto"/>
          </w:tcPr>
          <w:p w14:paraId="0D9A904B" w14:textId="702971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D9E3781" w14:textId="2BB8FB8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8_NUMBER</w:t>
            </w:r>
          </w:p>
        </w:tc>
        <w:tc>
          <w:tcPr>
            <w:tcW w:w="0" w:type="auto"/>
          </w:tcPr>
          <w:p w14:paraId="39C43AC9" w14:textId="6D1819B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381012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BA85E2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30843C" w14:textId="2A3AA4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8_NUMBER</w:t>
            </w:r>
          </w:p>
        </w:tc>
        <w:tc>
          <w:tcPr>
            <w:tcW w:w="0" w:type="auto"/>
          </w:tcPr>
          <w:p w14:paraId="114DE6FD" w14:textId="26B295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74A32E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42C0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F0E7F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A1D3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611678A" w14:textId="08C0433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2</w:t>
            </w:r>
          </w:p>
        </w:tc>
        <w:tc>
          <w:tcPr>
            <w:tcW w:w="0" w:type="auto"/>
          </w:tcPr>
          <w:p w14:paraId="44BDF3F2" w14:textId="00F099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6446A73" w14:textId="7296EB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9_NUMBER</w:t>
            </w:r>
          </w:p>
        </w:tc>
        <w:tc>
          <w:tcPr>
            <w:tcW w:w="0" w:type="auto"/>
          </w:tcPr>
          <w:p w14:paraId="49B487F5" w14:textId="50A01F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2DD095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5F4CA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142750" w14:textId="2C25DDF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9_NUMBER</w:t>
            </w:r>
          </w:p>
        </w:tc>
        <w:tc>
          <w:tcPr>
            <w:tcW w:w="0" w:type="auto"/>
          </w:tcPr>
          <w:p w14:paraId="1F34D492" w14:textId="43C193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48CBBA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ACB56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BE32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98B8B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72A3D9E" w14:textId="52DF043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3</w:t>
            </w:r>
          </w:p>
        </w:tc>
        <w:tc>
          <w:tcPr>
            <w:tcW w:w="0" w:type="auto"/>
          </w:tcPr>
          <w:p w14:paraId="7A8A8A19" w14:textId="29397F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FE0C7A9" w14:textId="22DDE5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0_NUMBER</w:t>
            </w:r>
          </w:p>
        </w:tc>
        <w:tc>
          <w:tcPr>
            <w:tcW w:w="0" w:type="auto"/>
          </w:tcPr>
          <w:p w14:paraId="5D586B7F" w14:textId="29DED8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2420BD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710EE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9D324C" w14:textId="744504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0_NUMBER</w:t>
            </w:r>
          </w:p>
        </w:tc>
        <w:tc>
          <w:tcPr>
            <w:tcW w:w="0" w:type="auto"/>
          </w:tcPr>
          <w:p w14:paraId="4C9F96F4" w14:textId="16D10C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216EE68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8ECB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2A23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FD0398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3F3B886" w14:textId="50B0D7F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4</w:t>
            </w:r>
          </w:p>
        </w:tc>
        <w:tc>
          <w:tcPr>
            <w:tcW w:w="0" w:type="auto"/>
          </w:tcPr>
          <w:p w14:paraId="27FAB74F" w14:textId="1DEA7E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857283E" w14:textId="35AA3E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1_NUMBER</w:t>
            </w:r>
          </w:p>
        </w:tc>
        <w:tc>
          <w:tcPr>
            <w:tcW w:w="0" w:type="auto"/>
          </w:tcPr>
          <w:p w14:paraId="22AFA47F" w14:textId="6519BC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47466B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3851C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49E5C20" w14:textId="6CDA935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1_NUMBER</w:t>
            </w:r>
          </w:p>
        </w:tc>
        <w:tc>
          <w:tcPr>
            <w:tcW w:w="0" w:type="auto"/>
          </w:tcPr>
          <w:p w14:paraId="5A411BF4" w14:textId="1853A4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0EDA41C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61B07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E8675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F8299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23B1B13" w14:textId="2B5AFF5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5</w:t>
            </w:r>
          </w:p>
        </w:tc>
        <w:tc>
          <w:tcPr>
            <w:tcW w:w="0" w:type="auto"/>
          </w:tcPr>
          <w:p w14:paraId="108A827E" w14:textId="4807A5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CBCE667" w14:textId="5F2EA4F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2_NUMBER</w:t>
            </w:r>
          </w:p>
        </w:tc>
        <w:tc>
          <w:tcPr>
            <w:tcW w:w="0" w:type="auto"/>
          </w:tcPr>
          <w:p w14:paraId="65DFD3F5" w14:textId="275210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56D356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04A416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0036F8" w14:textId="5BD24E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2_NUMBER</w:t>
            </w:r>
          </w:p>
        </w:tc>
        <w:tc>
          <w:tcPr>
            <w:tcW w:w="0" w:type="auto"/>
          </w:tcPr>
          <w:p w14:paraId="71499558" w14:textId="2E0DDD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2EF335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34DA7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50E3A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614C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682F63C5" w14:textId="5D02A52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6</w:t>
            </w:r>
          </w:p>
        </w:tc>
        <w:tc>
          <w:tcPr>
            <w:tcW w:w="0" w:type="auto"/>
          </w:tcPr>
          <w:p w14:paraId="7D136DEE" w14:textId="68769F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D6D3CD8" w14:textId="3C2B189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3_NUMBER</w:t>
            </w:r>
          </w:p>
        </w:tc>
        <w:tc>
          <w:tcPr>
            <w:tcW w:w="0" w:type="auto"/>
          </w:tcPr>
          <w:p w14:paraId="12C40E34" w14:textId="1250F8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6618B6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72CBB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1BCDCD" w14:textId="64E536B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3_NUMBER</w:t>
            </w:r>
          </w:p>
        </w:tc>
        <w:tc>
          <w:tcPr>
            <w:tcW w:w="0" w:type="auto"/>
          </w:tcPr>
          <w:p w14:paraId="57B2F91A" w14:textId="4871479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080B4D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49BFB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F02D2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3F084C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51BAABCD" w14:textId="4987201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7</w:t>
            </w:r>
          </w:p>
        </w:tc>
        <w:tc>
          <w:tcPr>
            <w:tcW w:w="0" w:type="auto"/>
          </w:tcPr>
          <w:p w14:paraId="015DBD87" w14:textId="29D3C9D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43CA6A8" w14:textId="5C5B03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4_NUMBER</w:t>
            </w:r>
          </w:p>
        </w:tc>
        <w:tc>
          <w:tcPr>
            <w:tcW w:w="0" w:type="auto"/>
          </w:tcPr>
          <w:p w14:paraId="25D240DE" w14:textId="474C42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E0F4E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4B704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5200370" w14:textId="3CD4A4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4_NUMBER</w:t>
            </w:r>
          </w:p>
        </w:tc>
        <w:tc>
          <w:tcPr>
            <w:tcW w:w="0" w:type="auto"/>
          </w:tcPr>
          <w:p w14:paraId="6830D09A" w14:textId="44A86C6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33BF99F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882291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6E3B9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38685F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D22318A" w14:textId="5FE5DD8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8</w:t>
            </w:r>
          </w:p>
        </w:tc>
        <w:tc>
          <w:tcPr>
            <w:tcW w:w="0" w:type="auto"/>
          </w:tcPr>
          <w:p w14:paraId="43D348E9" w14:textId="3CF2892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BA0DAF4" w14:textId="2A9EE5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ATTRIBUTE15_NUMBER</w:t>
            </w:r>
          </w:p>
        </w:tc>
        <w:tc>
          <w:tcPr>
            <w:tcW w:w="0" w:type="auto"/>
          </w:tcPr>
          <w:p w14:paraId="04FC80FC" w14:textId="53A16A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65ECFBD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F856A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566796" w14:textId="0C52DDD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ATTRIBUTE15_NUMBER</w:t>
            </w:r>
          </w:p>
        </w:tc>
        <w:tc>
          <w:tcPr>
            <w:tcW w:w="0" w:type="auto"/>
          </w:tcPr>
          <w:p w14:paraId="29D0CBB2" w14:textId="6216679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4A233C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4C9C7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BFA11B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ABB65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ACEA243" w14:textId="10715EF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49</w:t>
            </w:r>
          </w:p>
        </w:tc>
        <w:tc>
          <w:tcPr>
            <w:tcW w:w="0" w:type="auto"/>
          </w:tcPr>
          <w:p w14:paraId="5433A108" w14:textId="3F8588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BB58EB0" w14:textId="2CD38F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CHEDULE_NAME</w:t>
            </w:r>
          </w:p>
        </w:tc>
        <w:tc>
          <w:tcPr>
            <w:tcW w:w="0" w:type="auto"/>
          </w:tcPr>
          <w:p w14:paraId="5F2FED85" w14:textId="7274C8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w:t>
            </w:r>
          </w:p>
        </w:tc>
        <w:tc>
          <w:tcPr>
            <w:tcW w:w="0" w:type="auto"/>
          </w:tcPr>
          <w:p w14:paraId="4CB8039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A6FD1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ECD22FC" w14:textId="108FD7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SCHEDULE_NAME</w:t>
            </w:r>
          </w:p>
        </w:tc>
        <w:tc>
          <w:tcPr>
            <w:tcW w:w="0" w:type="auto"/>
          </w:tcPr>
          <w:p w14:paraId="5EC3FEA7" w14:textId="795C80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00)</w:t>
            </w:r>
          </w:p>
        </w:tc>
        <w:tc>
          <w:tcPr>
            <w:tcW w:w="0" w:type="auto"/>
          </w:tcPr>
          <w:p w14:paraId="200D361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E100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3C9CC3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0C994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97E0995" w14:textId="6854DD0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0</w:t>
            </w:r>
          </w:p>
        </w:tc>
        <w:tc>
          <w:tcPr>
            <w:tcW w:w="0" w:type="auto"/>
          </w:tcPr>
          <w:p w14:paraId="33426FE6" w14:textId="00C9A1C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16CB8B12" w14:textId="4B41E2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EPS_NAME</w:t>
            </w:r>
          </w:p>
        </w:tc>
        <w:tc>
          <w:tcPr>
            <w:tcW w:w="0" w:type="auto"/>
          </w:tcPr>
          <w:p w14:paraId="19A2F414" w14:textId="052E4F0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00)</w:t>
            </w:r>
          </w:p>
        </w:tc>
        <w:tc>
          <w:tcPr>
            <w:tcW w:w="0" w:type="auto"/>
          </w:tcPr>
          <w:p w14:paraId="1B7A622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411375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27DCD70" w14:textId="6CCA393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EPS_NAME</w:t>
            </w:r>
          </w:p>
        </w:tc>
        <w:tc>
          <w:tcPr>
            <w:tcW w:w="0" w:type="auto"/>
          </w:tcPr>
          <w:p w14:paraId="4F3EFC22" w14:textId="2502EE3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00)</w:t>
            </w:r>
          </w:p>
        </w:tc>
        <w:tc>
          <w:tcPr>
            <w:tcW w:w="0" w:type="auto"/>
          </w:tcPr>
          <w:p w14:paraId="3E5B71E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52D84A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E47F84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B76E07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10621331" w14:textId="1AB14C3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1</w:t>
            </w:r>
          </w:p>
        </w:tc>
        <w:tc>
          <w:tcPr>
            <w:tcW w:w="0" w:type="auto"/>
          </w:tcPr>
          <w:p w14:paraId="1D86E7B7" w14:textId="524EFE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B7411B3" w14:textId="399765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OJECT_PLAN_VIEW_ACCESS</w:t>
            </w:r>
          </w:p>
        </w:tc>
        <w:tc>
          <w:tcPr>
            <w:tcW w:w="0" w:type="auto"/>
          </w:tcPr>
          <w:p w14:paraId="0ED7DF0A" w14:textId="5C9AFD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0A9442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4C40C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0258AEE" w14:textId="7C78B29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OJECT_PLAN_VIEW_ACCESS</w:t>
            </w:r>
          </w:p>
        </w:tc>
        <w:tc>
          <w:tcPr>
            <w:tcW w:w="0" w:type="auto"/>
          </w:tcPr>
          <w:p w14:paraId="5B4F8B79" w14:textId="3D67BD5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30)</w:t>
            </w:r>
          </w:p>
        </w:tc>
        <w:tc>
          <w:tcPr>
            <w:tcW w:w="0" w:type="auto"/>
          </w:tcPr>
          <w:p w14:paraId="15A697F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1FE3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9667A8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0ACD9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A8DE5C9" w14:textId="1EC488B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2</w:t>
            </w:r>
          </w:p>
        </w:tc>
        <w:tc>
          <w:tcPr>
            <w:tcW w:w="0" w:type="auto"/>
          </w:tcPr>
          <w:p w14:paraId="70B51E78" w14:textId="3B8DB22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F5EC240" w14:textId="0012694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CHEDULE_TYPE</w:t>
            </w:r>
          </w:p>
        </w:tc>
        <w:tc>
          <w:tcPr>
            <w:tcW w:w="0" w:type="auto"/>
          </w:tcPr>
          <w:p w14:paraId="214EF761" w14:textId="40EFEA0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30)</w:t>
            </w:r>
          </w:p>
        </w:tc>
        <w:tc>
          <w:tcPr>
            <w:tcW w:w="0" w:type="auto"/>
          </w:tcPr>
          <w:p w14:paraId="6D750D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3EA2D2D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7809659" w14:textId="4FD8A4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SCHEDULE_TYPE</w:t>
            </w:r>
          </w:p>
        </w:tc>
        <w:tc>
          <w:tcPr>
            <w:tcW w:w="0" w:type="auto"/>
          </w:tcPr>
          <w:p w14:paraId="6B1485EF" w14:textId="45325F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30)</w:t>
            </w:r>
          </w:p>
        </w:tc>
        <w:tc>
          <w:tcPr>
            <w:tcW w:w="0" w:type="auto"/>
          </w:tcPr>
          <w:p w14:paraId="0D6305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AC7AA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8D9A5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C5A6E6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621B7B2E" w14:textId="74BD553A"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3</w:t>
            </w:r>
          </w:p>
        </w:tc>
        <w:tc>
          <w:tcPr>
            <w:tcW w:w="0" w:type="auto"/>
          </w:tcPr>
          <w:p w14:paraId="53518EF8" w14:textId="45F77B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7AE69236" w14:textId="5D5DF6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ID</w:t>
            </w:r>
          </w:p>
        </w:tc>
        <w:tc>
          <w:tcPr>
            <w:tcW w:w="0" w:type="auto"/>
          </w:tcPr>
          <w:p w14:paraId="7A8424D0" w14:textId="4EF14B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3A8541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253C90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79C693" w14:textId="3882FB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ID</w:t>
            </w:r>
          </w:p>
        </w:tc>
        <w:tc>
          <w:tcPr>
            <w:tcW w:w="0" w:type="auto"/>
          </w:tcPr>
          <w:p w14:paraId="1DC3CA00" w14:textId="13F5C02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18)</w:t>
            </w:r>
          </w:p>
        </w:tc>
        <w:tc>
          <w:tcPr>
            <w:tcW w:w="0" w:type="auto"/>
          </w:tcPr>
          <w:p w14:paraId="7B29183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294163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624C9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B0448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744B57B6" w14:textId="1E7B8B3B"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4</w:t>
            </w:r>
          </w:p>
        </w:tc>
        <w:tc>
          <w:tcPr>
            <w:tcW w:w="0" w:type="auto"/>
          </w:tcPr>
          <w:p w14:paraId="0970D496" w14:textId="424A8DD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48982E85" w14:textId="78D3E12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NUMBER</w:t>
            </w:r>
          </w:p>
        </w:tc>
        <w:tc>
          <w:tcPr>
            <w:tcW w:w="0" w:type="auto"/>
          </w:tcPr>
          <w:p w14:paraId="113D8EB8" w14:textId="19DE18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0198D9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5FE18C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C92F31" w14:textId="55DA3DD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NUMBER</w:t>
            </w:r>
          </w:p>
        </w:tc>
        <w:tc>
          <w:tcPr>
            <w:tcW w:w="0" w:type="auto"/>
          </w:tcPr>
          <w:p w14:paraId="43245D5E" w14:textId="308228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651EAE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51EE56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547F9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C08B8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E43077A" w14:textId="04992556"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5</w:t>
            </w:r>
          </w:p>
        </w:tc>
        <w:tc>
          <w:tcPr>
            <w:tcW w:w="0" w:type="auto"/>
          </w:tcPr>
          <w:p w14:paraId="7C82B1E0" w14:textId="4131040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CEEE76B" w14:textId="7371D2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STOMER_NUMBER</w:t>
            </w:r>
          </w:p>
        </w:tc>
        <w:tc>
          <w:tcPr>
            <w:tcW w:w="0" w:type="auto"/>
          </w:tcPr>
          <w:p w14:paraId="3430D641" w14:textId="78628D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5098420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7C2A964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8D52746" w14:textId="0C5DA1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STOMER_NUMBER</w:t>
            </w:r>
          </w:p>
        </w:tc>
        <w:tc>
          <w:tcPr>
            <w:tcW w:w="0" w:type="auto"/>
          </w:tcPr>
          <w:p w14:paraId="7450627F" w14:textId="7EF82D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4ADF999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F1364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60598B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BBB82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8B4CAB3" w14:textId="023A11F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6</w:t>
            </w:r>
          </w:p>
        </w:tc>
        <w:tc>
          <w:tcPr>
            <w:tcW w:w="0" w:type="auto"/>
          </w:tcPr>
          <w:p w14:paraId="2AD11204" w14:textId="1073F8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1ACE6E4" w14:textId="70B1453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STOMER_ID</w:t>
            </w:r>
          </w:p>
        </w:tc>
        <w:tc>
          <w:tcPr>
            <w:tcW w:w="0" w:type="auto"/>
          </w:tcPr>
          <w:p w14:paraId="51227E96" w14:textId="77D00C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18)</w:t>
            </w:r>
          </w:p>
        </w:tc>
        <w:tc>
          <w:tcPr>
            <w:tcW w:w="0" w:type="auto"/>
          </w:tcPr>
          <w:p w14:paraId="335F1E7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6320197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17CBA99" w14:textId="11E97C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STOMER_ID</w:t>
            </w:r>
          </w:p>
        </w:tc>
        <w:tc>
          <w:tcPr>
            <w:tcW w:w="0" w:type="auto"/>
          </w:tcPr>
          <w:p w14:paraId="090F626B" w14:textId="4546DA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18)</w:t>
            </w:r>
          </w:p>
        </w:tc>
        <w:tc>
          <w:tcPr>
            <w:tcW w:w="0" w:type="auto"/>
          </w:tcPr>
          <w:p w14:paraId="2E3F466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7C218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11FF30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471594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29946AC3" w14:textId="08D0BDCD"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7</w:t>
            </w:r>
          </w:p>
        </w:tc>
        <w:tc>
          <w:tcPr>
            <w:tcW w:w="0" w:type="auto"/>
          </w:tcPr>
          <w:p w14:paraId="3DD09654" w14:textId="4C03BC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623E60B" w14:textId="5BB905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AMT</w:t>
            </w:r>
          </w:p>
        </w:tc>
        <w:tc>
          <w:tcPr>
            <w:tcW w:w="0" w:type="auto"/>
          </w:tcPr>
          <w:p w14:paraId="2A3CD916" w14:textId="036D70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7B60F7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20234D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9B3221C" w14:textId="4A374E6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AMT</w:t>
            </w:r>
          </w:p>
        </w:tc>
        <w:tc>
          <w:tcPr>
            <w:tcW w:w="0" w:type="auto"/>
          </w:tcPr>
          <w:p w14:paraId="28305082" w14:textId="46C8DE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608D57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97125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4BCA77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2C8C9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0B7997A3" w14:textId="4B0E1F5E"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8</w:t>
            </w:r>
          </w:p>
        </w:tc>
        <w:tc>
          <w:tcPr>
            <w:tcW w:w="0" w:type="auto"/>
          </w:tcPr>
          <w:p w14:paraId="52BB0235" w14:textId="466F972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B509BB8" w14:textId="641E8E8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RRCODE</w:t>
            </w:r>
          </w:p>
        </w:tc>
        <w:tc>
          <w:tcPr>
            <w:tcW w:w="0" w:type="auto"/>
          </w:tcPr>
          <w:p w14:paraId="0E72D456" w14:textId="18897DD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5)</w:t>
            </w:r>
          </w:p>
        </w:tc>
        <w:tc>
          <w:tcPr>
            <w:tcW w:w="0" w:type="auto"/>
          </w:tcPr>
          <w:p w14:paraId="6648AF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0D8932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35BB0BA" w14:textId="230511F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RRCODE</w:t>
            </w:r>
          </w:p>
        </w:tc>
        <w:tc>
          <w:tcPr>
            <w:tcW w:w="0" w:type="auto"/>
          </w:tcPr>
          <w:p w14:paraId="4F97B9F8" w14:textId="148F94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5)</w:t>
            </w:r>
          </w:p>
        </w:tc>
        <w:tc>
          <w:tcPr>
            <w:tcW w:w="0" w:type="auto"/>
          </w:tcPr>
          <w:p w14:paraId="0AC636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11B7F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6E9CF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4BED75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3BD58968" w14:textId="77D624F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59</w:t>
            </w:r>
          </w:p>
        </w:tc>
        <w:tc>
          <w:tcPr>
            <w:tcW w:w="0" w:type="auto"/>
          </w:tcPr>
          <w:p w14:paraId="0A052F87" w14:textId="4206D5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3FD123B" w14:textId="034FEE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WIN_CONF_PERCENT</w:t>
            </w:r>
          </w:p>
        </w:tc>
        <w:tc>
          <w:tcPr>
            <w:tcW w:w="0" w:type="auto"/>
          </w:tcPr>
          <w:p w14:paraId="1EB12027" w14:textId="6DAD49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NUMBER</w:t>
            </w:r>
          </w:p>
        </w:tc>
        <w:tc>
          <w:tcPr>
            <w:tcW w:w="0" w:type="auto"/>
          </w:tcPr>
          <w:p w14:paraId="0C2B2C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F67086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EBAAA90" w14:textId="6332E7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WIN_CONF_PERCENT</w:t>
            </w:r>
          </w:p>
        </w:tc>
        <w:tc>
          <w:tcPr>
            <w:tcW w:w="0" w:type="auto"/>
          </w:tcPr>
          <w:p w14:paraId="3A2E516C" w14:textId="32DF12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NUMBER</w:t>
            </w:r>
          </w:p>
        </w:tc>
        <w:tc>
          <w:tcPr>
            <w:tcW w:w="0" w:type="auto"/>
          </w:tcPr>
          <w:p w14:paraId="1DF660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DDCD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B32BE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77D9E4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8593792" w14:textId="6D5501C0"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0</w:t>
            </w:r>
          </w:p>
        </w:tc>
        <w:tc>
          <w:tcPr>
            <w:tcW w:w="0" w:type="auto"/>
          </w:tcPr>
          <w:p w14:paraId="71B5B0C8" w14:textId="1B4099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24BD334" w14:textId="2C88E2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NAME</w:t>
            </w:r>
          </w:p>
        </w:tc>
        <w:tc>
          <w:tcPr>
            <w:tcW w:w="0" w:type="auto"/>
          </w:tcPr>
          <w:p w14:paraId="11F2571F" w14:textId="2BE65D1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190502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04EF11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836D13" w14:textId="32DFB4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NAME</w:t>
            </w:r>
          </w:p>
        </w:tc>
        <w:tc>
          <w:tcPr>
            <w:tcW w:w="0" w:type="auto"/>
          </w:tcPr>
          <w:p w14:paraId="0FFC3F75" w14:textId="4B2547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5B1B1EE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A7D74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79FDC50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7593FD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92EBF52" w14:textId="713123D9"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1</w:t>
            </w:r>
          </w:p>
        </w:tc>
        <w:tc>
          <w:tcPr>
            <w:tcW w:w="0" w:type="auto"/>
          </w:tcPr>
          <w:p w14:paraId="216E9458" w14:textId="185EF7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A3DA87F" w14:textId="1A6DB7A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DESC</w:t>
            </w:r>
          </w:p>
        </w:tc>
        <w:tc>
          <w:tcPr>
            <w:tcW w:w="0" w:type="auto"/>
          </w:tcPr>
          <w:p w14:paraId="1A75D047" w14:textId="3F8D553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00)</w:t>
            </w:r>
          </w:p>
        </w:tc>
        <w:tc>
          <w:tcPr>
            <w:tcW w:w="0" w:type="auto"/>
          </w:tcPr>
          <w:p w14:paraId="34C3F9D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5D54F3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14A7F0" w14:textId="702FCE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DESC</w:t>
            </w:r>
          </w:p>
        </w:tc>
        <w:tc>
          <w:tcPr>
            <w:tcW w:w="0" w:type="auto"/>
          </w:tcPr>
          <w:p w14:paraId="767B5A3B" w14:textId="750DCC1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000)</w:t>
            </w:r>
          </w:p>
        </w:tc>
        <w:tc>
          <w:tcPr>
            <w:tcW w:w="0" w:type="auto"/>
          </w:tcPr>
          <w:p w14:paraId="7541848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D868CC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DD2B4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B271A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35F2A6A5" w14:textId="05393AD7"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lastRenderedPageBreak/>
              <w:t>162</w:t>
            </w:r>
          </w:p>
        </w:tc>
        <w:tc>
          <w:tcPr>
            <w:tcW w:w="0" w:type="auto"/>
          </w:tcPr>
          <w:p w14:paraId="38EFE0E2" w14:textId="0E4571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59308E1" w14:textId="7E2B95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CUSTOMER_NAME</w:t>
            </w:r>
          </w:p>
        </w:tc>
        <w:tc>
          <w:tcPr>
            <w:tcW w:w="0" w:type="auto"/>
          </w:tcPr>
          <w:p w14:paraId="54C88437" w14:textId="2C0B7C2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900)</w:t>
            </w:r>
          </w:p>
        </w:tc>
        <w:tc>
          <w:tcPr>
            <w:tcW w:w="0" w:type="auto"/>
          </w:tcPr>
          <w:p w14:paraId="2B85221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D79028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663B849" w14:textId="2D5B48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CUSTOMER_NAME</w:t>
            </w:r>
          </w:p>
        </w:tc>
        <w:tc>
          <w:tcPr>
            <w:tcW w:w="0" w:type="auto"/>
          </w:tcPr>
          <w:p w14:paraId="0AA192ED" w14:textId="21F08F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900)</w:t>
            </w:r>
          </w:p>
        </w:tc>
        <w:tc>
          <w:tcPr>
            <w:tcW w:w="0" w:type="auto"/>
          </w:tcPr>
          <w:p w14:paraId="738E4FB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595BDA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98BD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8CAB0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4ABF6757" w14:textId="7F92F91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3</w:t>
            </w:r>
          </w:p>
        </w:tc>
        <w:tc>
          <w:tcPr>
            <w:tcW w:w="0" w:type="auto"/>
          </w:tcPr>
          <w:p w14:paraId="2BEC539E" w14:textId="1919474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450942A" w14:textId="691617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OPPORTUNITY_STATUS</w:t>
            </w:r>
          </w:p>
        </w:tc>
        <w:tc>
          <w:tcPr>
            <w:tcW w:w="0" w:type="auto"/>
          </w:tcPr>
          <w:p w14:paraId="4250D8D6" w14:textId="4FA75F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329B71D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106A44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7C85516" w14:textId="24AAF09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OPPORTUNITY_STATUS</w:t>
            </w:r>
          </w:p>
        </w:tc>
        <w:tc>
          <w:tcPr>
            <w:tcW w:w="0" w:type="auto"/>
          </w:tcPr>
          <w:p w14:paraId="3B751C09" w14:textId="4CDC481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16C166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4843A2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FB86F2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049DD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1C89AAB9" w14:textId="446A968F"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4</w:t>
            </w:r>
          </w:p>
        </w:tc>
        <w:tc>
          <w:tcPr>
            <w:tcW w:w="0" w:type="auto"/>
          </w:tcPr>
          <w:p w14:paraId="68672EC1" w14:textId="79CF7B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5979A11E" w14:textId="0F96F1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J_PLAN_BASELINE_NAME</w:t>
            </w:r>
          </w:p>
        </w:tc>
        <w:tc>
          <w:tcPr>
            <w:tcW w:w="0" w:type="auto"/>
          </w:tcPr>
          <w:p w14:paraId="2A26D12B" w14:textId="62FE0E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0)</w:t>
            </w:r>
          </w:p>
        </w:tc>
        <w:tc>
          <w:tcPr>
            <w:tcW w:w="0" w:type="auto"/>
          </w:tcPr>
          <w:p w14:paraId="2E332D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7C5AABE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82F3EC" w14:textId="39C66A8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J_PLAN_BASELINE_NAME</w:t>
            </w:r>
          </w:p>
        </w:tc>
        <w:tc>
          <w:tcPr>
            <w:tcW w:w="0" w:type="auto"/>
          </w:tcPr>
          <w:p w14:paraId="63D48790" w14:textId="0BF1A48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00)</w:t>
            </w:r>
          </w:p>
        </w:tc>
        <w:tc>
          <w:tcPr>
            <w:tcW w:w="0" w:type="auto"/>
          </w:tcPr>
          <w:p w14:paraId="6B618F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8CD18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F2524E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BF3F5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F28DDC3" w14:textId="481ED692"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5</w:t>
            </w:r>
          </w:p>
        </w:tc>
        <w:tc>
          <w:tcPr>
            <w:tcW w:w="0" w:type="auto"/>
          </w:tcPr>
          <w:p w14:paraId="2DD03757" w14:textId="27B283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27E7D29C" w14:textId="2CB342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J_PLAN_BASELINE_DESC</w:t>
            </w:r>
          </w:p>
        </w:tc>
        <w:tc>
          <w:tcPr>
            <w:tcW w:w="0" w:type="auto"/>
          </w:tcPr>
          <w:p w14:paraId="03876186" w14:textId="476F5B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000)</w:t>
            </w:r>
          </w:p>
        </w:tc>
        <w:tc>
          <w:tcPr>
            <w:tcW w:w="0" w:type="auto"/>
          </w:tcPr>
          <w:p w14:paraId="7BB503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6A5A23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F1BDB9E" w14:textId="504156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J_PLAN_BASELINE_DESC</w:t>
            </w:r>
          </w:p>
        </w:tc>
        <w:tc>
          <w:tcPr>
            <w:tcW w:w="0" w:type="auto"/>
          </w:tcPr>
          <w:p w14:paraId="0AC51112" w14:textId="7596266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000)</w:t>
            </w:r>
          </w:p>
        </w:tc>
        <w:tc>
          <w:tcPr>
            <w:tcW w:w="0" w:type="auto"/>
          </w:tcPr>
          <w:p w14:paraId="452C9CC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B8681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21BB4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70E2D4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290C4EEF" w14:textId="621A8B15"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6</w:t>
            </w:r>
          </w:p>
        </w:tc>
        <w:tc>
          <w:tcPr>
            <w:tcW w:w="0" w:type="auto"/>
          </w:tcPr>
          <w:p w14:paraId="583CF98B" w14:textId="066294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363E37B7" w14:textId="73FDBA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RJ_PLAN_BASELINE_DATE</w:t>
            </w:r>
          </w:p>
        </w:tc>
        <w:tc>
          <w:tcPr>
            <w:tcW w:w="0" w:type="auto"/>
          </w:tcPr>
          <w:p w14:paraId="0BEC48BE" w14:textId="1608B5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DATE</w:t>
            </w:r>
          </w:p>
        </w:tc>
        <w:tc>
          <w:tcPr>
            <w:tcW w:w="0" w:type="auto"/>
          </w:tcPr>
          <w:p w14:paraId="02AF4B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19F6536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19EB9648" w14:textId="1C4CC2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PRJ_PLAN_BASELINE_DATE</w:t>
            </w:r>
          </w:p>
        </w:tc>
        <w:tc>
          <w:tcPr>
            <w:tcW w:w="0" w:type="auto"/>
          </w:tcPr>
          <w:p w14:paraId="7DF1012C" w14:textId="47DE888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DATE</w:t>
            </w:r>
          </w:p>
        </w:tc>
        <w:tc>
          <w:tcPr>
            <w:tcW w:w="0" w:type="auto"/>
          </w:tcPr>
          <w:p w14:paraId="21C6FD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6A0954F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30DE4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927B97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0" w:type="auto"/>
          </w:tcPr>
          <w:p w14:paraId="05EB3910" w14:textId="2F56A1FC"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7</w:t>
            </w:r>
          </w:p>
        </w:tc>
        <w:tc>
          <w:tcPr>
            <w:tcW w:w="0" w:type="auto"/>
          </w:tcPr>
          <w:p w14:paraId="2BF8DD80" w14:textId="0ED6BA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0556444E" w14:textId="67F0010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BUDGETARY_CONTROL_FLAG</w:t>
            </w:r>
          </w:p>
        </w:tc>
        <w:tc>
          <w:tcPr>
            <w:tcW w:w="0" w:type="auto"/>
          </w:tcPr>
          <w:p w14:paraId="59871EC7" w14:textId="673AAE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1)</w:t>
            </w:r>
          </w:p>
        </w:tc>
        <w:tc>
          <w:tcPr>
            <w:tcW w:w="0" w:type="auto"/>
          </w:tcPr>
          <w:p w14:paraId="2FB4AC3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0" w:type="auto"/>
          </w:tcPr>
          <w:p w14:paraId="413F47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3945585" w14:textId="3F27ECF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BUDGETARY_CONTROL_FLAG</w:t>
            </w:r>
          </w:p>
        </w:tc>
        <w:tc>
          <w:tcPr>
            <w:tcW w:w="0" w:type="auto"/>
          </w:tcPr>
          <w:p w14:paraId="5CA1ACD3" w14:textId="79B9D4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1)</w:t>
            </w:r>
          </w:p>
        </w:tc>
        <w:tc>
          <w:tcPr>
            <w:tcW w:w="0" w:type="auto"/>
          </w:tcPr>
          <w:p w14:paraId="41700ED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02F729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5F1023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B6F5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0" w:type="auto"/>
          </w:tcPr>
          <w:p w14:paraId="5401D474" w14:textId="299115F8" w:rsidR="00AA5273" w:rsidRPr="008701D0" w:rsidRDefault="00AA5273" w:rsidP="008701D0">
            <w:pPr>
              <w:pStyle w:val="Bodytextversion1"/>
              <w:rPr>
                <w:rFonts w:asciiTheme="majorHAnsi" w:hAnsiTheme="majorHAnsi" w:cstheme="majorHAnsi"/>
                <w:sz w:val="16"/>
                <w:szCs w:val="16"/>
              </w:rPr>
            </w:pPr>
            <w:r w:rsidRPr="008701D0">
              <w:rPr>
                <w:rFonts w:asciiTheme="majorHAnsi" w:hAnsiTheme="majorHAnsi" w:cstheme="majorHAnsi"/>
                <w:sz w:val="16"/>
                <w:szCs w:val="16"/>
              </w:rPr>
              <w:t>168</w:t>
            </w:r>
          </w:p>
        </w:tc>
        <w:tc>
          <w:tcPr>
            <w:tcW w:w="0" w:type="auto"/>
          </w:tcPr>
          <w:p w14:paraId="65404D04" w14:textId="5EBB8D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PJF_PROJECTS_ALL_XFACE</w:t>
            </w:r>
          </w:p>
        </w:tc>
        <w:tc>
          <w:tcPr>
            <w:tcW w:w="0" w:type="auto"/>
          </w:tcPr>
          <w:p w14:paraId="6ED77B5A" w14:textId="7D65272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SOURCE_TEMPLATE_NAME</w:t>
            </w:r>
          </w:p>
        </w:tc>
        <w:tc>
          <w:tcPr>
            <w:tcW w:w="0" w:type="auto"/>
          </w:tcPr>
          <w:p w14:paraId="5BA410EC" w14:textId="5141C3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rPr>
              <w:t>VARCHAR2(240)</w:t>
            </w:r>
          </w:p>
        </w:tc>
        <w:tc>
          <w:tcPr>
            <w:tcW w:w="0" w:type="auto"/>
          </w:tcPr>
          <w:p w14:paraId="402A16D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0" w:type="auto"/>
          </w:tcPr>
          <w:p w14:paraId="29BBC9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243567FD" w14:textId="690EDC5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SOURCE_TEMPLATE_NAME</w:t>
            </w:r>
          </w:p>
        </w:tc>
        <w:tc>
          <w:tcPr>
            <w:tcW w:w="0" w:type="auto"/>
          </w:tcPr>
          <w:p w14:paraId="2FE322D6" w14:textId="7A2866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rPr>
              <w:t>VARCHAR2(240)</w:t>
            </w:r>
          </w:p>
        </w:tc>
        <w:tc>
          <w:tcPr>
            <w:tcW w:w="0" w:type="auto"/>
          </w:tcPr>
          <w:p w14:paraId="37BC41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4C3C3D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0" w:type="auto"/>
          </w:tcPr>
          <w:p w14:paraId="3DFD55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7D8FCB2B" w14:textId="58154758" w:rsidR="007C7BE3" w:rsidRDefault="007C7BE3" w:rsidP="007C7BE3"/>
    <w:p w14:paraId="435ED7CE" w14:textId="467F4882" w:rsidR="00BA77AE" w:rsidRDefault="00BA77AE" w:rsidP="00157CB1">
      <w:pPr>
        <w:pStyle w:val="Heading2"/>
      </w:pPr>
      <w:bookmarkStart w:id="80" w:name="_Toc95877835"/>
      <w:r>
        <w:t xml:space="preserve">Business Object: </w:t>
      </w:r>
      <w:r w:rsidR="003020B8" w:rsidRPr="003020B8">
        <w:t xml:space="preserve">PJF_PROJ_ELEMENTS_XFACE </w:t>
      </w:r>
      <w:r w:rsidR="007462A6">
        <w:t>(</w:t>
      </w:r>
      <w:r w:rsidR="003020B8">
        <w:t>Import Projects</w:t>
      </w:r>
      <w:r w:rsidR="007462A6">
        <w:t>)</w:t>
      </w:r>
      <w:bookmarkEnd w:id="80"/>
    </w:p>
    <w:tbl>
      <w:tblPr>
        <w:tblStyle w:val="GridTable4-Accent11"/>
        <w:tblW w:w="5000" w:type="pct"/>
        <w:tblLook w:val="04A0" w:firstRow="1" w:lastRow="0" w:firstColumn="1" w:lastColumn="0" w:noHBand="0" w:noVBand="1"/>
      </w:tblPr>
      <w:tblGrid>
        <w:gridCol w:w="548"/>
        <w:gridCol w:w="2078"/>
        <w:gridCol w:w="2590"/>
        <w:gridCol w:w="1343"/>
        <w:gridCol w:w="547"/>
        <w:gridCol w:w="680"/>
        <w:gridCol w:w="2590"/>
        <w:gridCol w:w="1521"/>
        <w:gridCol w:w="687"/>
        <w:gridCol w:w="865"/>
        <w:gridCol w:w="499"/>
      </w:tblGrid>
      <w:tr w:rsidR="00DF3534" w:rsidRPr="008701D0" w14:paraId="78F50724"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EA89BA" w14:textId="77777777" w:rsidR="0071688C" w:rsidRPr="008701D0" w:rsidRDefault="0071688C"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689" w:type="pct"/>
          </w:tcPr>
          <w:p w14:paraId="7EB28A3F"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910" w:type="pct"/>
          </w:tcPr>
          <w:p w14:paraId="226E7F63"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58" w:type="pct"/>
          </w:tcPr>
          <w:p w14:paraId="0419AD0B"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16" w:type="pct"/>
          </w:tcPr>
          <w:p w14:paraId="68103BB0"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1" w:type="pct"/>
          </w:tcPr>
          <w:p w14:paraId="51CEADB9"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910" w:type="pct"/>
          </w:tcPr>
          <w:p w14:paraId="00EB636F"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8" w:type="pct"/>
          </w:tcPr>
          <w:p w14:paraId="615248E7"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2CC3ACDF"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69CBBBFA"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34" w:type="pct"/>
          </w:tcPr>
          <w:p w14:paraId="47F76546" w14:textId="77777777" w:rsidR="0071688C" w:rsidRPr="008701D0" w:rsidRDefault="0071688C"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DF3534" w:rsidRPr="008701D0" w14:paraId="19DA0F51"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6B1FF2AD" w14:textId="77777777" w:rsidR="0071688C" w:rsidRPr="008701D0" w:rsidRDefault="0071688C" w:rsidP="008701D0">
            <w:pPr>
              <w:pStyle w:val="Bodytextversion1"/>
              <w:rPr>
                <w:rFonts w:asciiTheme="majorHAnsi" w:hAnsiTheme="majorHAnsi" w:cstheme="majorHAnsi"/>
                <w:sz w:val="16"/>
                <w:szCs w:val="16"/>
                <w:lang w:val="en-US" w:eastAsia="en-US"/>
              </w:rPr>
            </w:pPr>
          </w:p>
        </w:tc>
        <w:tc>
          <w:tcPr>
            <w:tcW w:w="689" w:type="pct"/>
          </w:tcPr>
          <w:p w14:paraId="43ADC7C4"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CD579D9"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8" w:type="pct"/>
          </w:tcPr>
          <w:p w14:paraId="24B07D42"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6" w:type="pct"/>
          </w:tcPr>
          <w:p w14:paraId="21C21788"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E0D8BFB"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BFF246"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8" w:type="pct"/>
          </w:tcPr>
          <w:p w14:paraId="56BE5C51"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5FE8770D"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2C0F93"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95E8325" w14:textId="77777777" w:rsidR="0071688C" w:rsidRPr="008701D0" w:rsidRDefault="0071688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98564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8A46FA" w14:textId="529A5B1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w:t>
            </w:r>
          </w:p>
        </w:tc>
        <w:tc>
          <w:tcPr>
            <w:tcW w:w="689" w:type="pct"/>
          </w:tcPr>
          <w:p w14:paraId="1CD1D9A3" w14:textId="196B18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96FC83" w14:textId="587360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ELEMENT_XFACE_ID</w:t>
            </w:r>
          </w:p>
        </w:tc>
        <w:tc>
          <w:tcPr>
            <w:tcW w:w="558" w:type="pct"/>
          </w:tcPr>
          <w:p w14:paraId="7061ED34" w14:textId="5079913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7D5C5E5" w14:textId="556586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F15D282" w14:textId="1CCC01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339A9DA" w14:textId="4D1F545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ELEMENT_XFACE_ID</w:t>
            </w:r>
          </w:p>
        </w:tc>
        <w:tc>
          <w:tcPr>
            <w:tcW w:w="668" w:type="pct"/>
          </w:tcPr>
          <w:p w14:paraId="36360E3A" w14:textId="343C4C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52CC8E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82BC22" w14:textId="6940B7D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E7827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DFCD3F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327726" w14:textId="6844D00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w:t>
            </w:r>
          </w:p>
        </w:tc>
        <w:tc>
          <w:tcPr>
            <w:tcW w:w="689" w:type="pct"/>
          </w:tcPr>
          <w:p w14:paraId="4011BDBA" w14:textId="4E4CF5A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3A86902" w14:textId="4F9307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IMIT_TO_TXN_CONTROLS_FLAG</w:t>
            </w:r>
          </w:p>
        </w:tc>
        <w:tc>
          <w:tcPr>
            <w:tcW w:w="558" w:type="pct"/>
          </w:tcPr>
          <w:p w14:paraId="6ED11C6F" w14:textId="6080E3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673CBCB1" w14:textId="32D8D71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01FC1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D51CDC2" w14:textId="7F2B44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IMIT_TO_TXN_CONTROLS_FLAG</w:t>
            </w:r>
          </w:p>
        </w:tc>
        <w:tc>
          <w:tcPr>
            <w:tcW w:w="668" w:type="pct"/>
          </w:tcPr>
          <w:p w14:paraId="464F95DE" w14:textId="79A7C2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190" w:type="pct"/>
          </w:tcPr>
          <w:p w14:paraId="763552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A5CF7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15EB9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15DC4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5C2363" w14:textId="519A2A3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w:t>
            </w:r>
          </w:p>
        </w:tc>
        <w:tc>
          <w:tcPr>
            <w:tcW w:w="689" w:type="pct"/>
          </w:tcPr>
          <w:p w14:paraId="04C66E73" w14:textId="27F2692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B87F151" w14:textId="627714B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APPLICATION_CODE</w:t>
            </w:r>
          </w:p>
        </w:tc>
        <w:tc>
          <w:tcPr>
            <w:tcW w:w="558" w:type="pct"/>
          </w:tcPr>
          <w:p w14:paraId="39418B77" w14:textId="3427B00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2290224F" w14:textId="43BFA7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E80EE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34B122D" w14:textId="3AF050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APPLICATION_CODE</w:t>
            </w:r>
          </w:p>
        </w:tc>
        <w:tc>
          <w:tcPr>
            <w:tcW w:w="668" w:type="pct"/>
          </w:tcPr>
          <w:p w14:paraId="7205021D" w14:textId="6529CF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452F1477" w14:textId="793C123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30E27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6BA7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22CD0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B07DF1" w14:textId="5C8C03D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w:t>
            </w:r>
          </w:p>
        </w:tc>
        <w:tc>
          <w:tcPr>
            <w:tcW w:w="689" w:type="pct"/>
          </w:tcPr>
          <w:p w14:paraId="2FDC45F1" w14:textId="4F1ADF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073FBA7" w14:textId="002334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558" w:type="pct"/>
          </w:tcPr>
          <w:p w14:paraId="6C8A0BFC" w14:textId="0624A9D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06FAA5FB" w14:textId="2A99250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8BE43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6233F7C" w14:textId="3CFD95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668" w:type="pct"/>
          </w:tcPr>
          <w:p w14:paraId="61472560" w14:textId="7417F06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0171CFF6" w14:textId="4C58F5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43BC0E" w14:textId="185693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F92149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B32745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147FD" w14:textId="5C64621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w:t>
            </w:r>
          </w:p>
        </w:tc>
        <w:tc>
          <w:tcPr>
            <w:tcW w:w="689" w:type="pct"/>
          </w:tcPr>
          <w:p w14:paraId="0F737919" w14:textId="1832B5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BF972CC" w14:textId="1E27996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TASK_REFERENCE</w:t>
            </w:r>
          </w:p>
        </w:tc>
        <w:tc>
          <w:tcPr>
            <w:tcW w:w="558" w:type="pct"/>
          </w:tcPr>
          <w:p w14:paraId="0BB5D73A" w14:textId="22CF94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16" w:type="pct"/>
          </w:tcPr>
          <w:p w14:paraId="5A0E7AC0" w14:textId="502D7A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887F7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33A94CC" w14:textId="7F47883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OURCE_TASK_REFERENCE</w:t>
            </w:r>
          </w:p>
        </w:tc>
        <w:tc>
          <w:tcPr>
            <w:tcW w:w="668" w:type="pct"/>
          </w:tcPr>
          <w:p w14:paraId="496B0C6F" w14:textId="5702F5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190" w:type="pct"/>
          </w:tcPr>
          <w:p w14:paraId="2AC8CC4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50897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0B783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11978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A5AB0F" w14:textId="364F990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w:t>
            </w:r>
          </w:p>
        </w:tc>
        <w:tc>
          <w:tcPr>
            <w:tcW w:w="689" w:type="pct"/>
          </w:tcPr>
          <w:p w14:paraId="73A0318B" w14:textId="18E6BE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3998C31" w14:textId="609FDF1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58" w:type="pct"/>
          </w:tcPr>
          <w:p w14:paraId="14A426D2" w14:textId="5B57AB3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871F2CB" w14:textId="7BB879E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7C51E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A5EE402" w14:textId="033A9C9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668" w:type="pct"/>
          </w:tcPr>
          <w:p w14:paraId="155DF972" w14:textId="0284986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51374049" w14:textId="0776EE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AA215C" w14:textId="1828E2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CEB5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41DF8A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EF7DA6" w14:textId="2374C1C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w:t>
            </w:r>
          </w:p>
        </w:tc>
        <w:tc>
          <w:tcPr>
            <w:tcW w:w="689" w:type="pct"/>
          </w:tcPr>
          <w:p w14:paraId="20B40E17" w14:textId="5455B99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8D5874" w14:textId="16C07D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558" w:type="pct"/>
          </w:tcPr>
          <w:p w14:paraId="67873AA5" w14:textId="2EF9EE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49E1CA58" w14:textId="6F29DF7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1C7C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DD6398D" w14:textId="15B943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668" w:type="pct"/>
          </w:tcPr>
          <w:p w14:paraId="5E6A9B88" w14:textId="7A6860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ADD8A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2743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D5154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FDF71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D91773" w14:textId="7371EA6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w:t>
            </w:r>
          </w:p>
        </w:tc>
        <w:tc>
          <w:tcPr>
            <w:tcW w:w="689" w:type="pct"/>
          </w:tcPr>
          <w:p w14:paraId="0F658F7D" w14:textId="519D29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63E79CA" w14:textId="0FB5564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UMBER</w:t>
            </w:r>
          </w:p>
        </w:tc>
        <w:tc>
          <w:tcPr>
            <w:tcW w:w="558" w:type="pct"/>
          </w:tcPr>
          <w:p w14:paraId="65D309E1" w14:textId="616464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16" w:type="pct"/>
          </w:tcPr>
          <w:p w14:paraId="6C2EF239" w14:textId="346EFA4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00F6DB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F0ECCE" w14:textId="263DCA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UMBER</w:t>
            </w:r>
          </w:p>
        </w:tc>
        <w:tc>
          <w:tcPr>
            <w:tcW w:w="668" w:type="pct"/>
          </w:tcPr>
          <w:p w14:paraId="17B9872F" w14:textId="41EC54E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190" w:type="pct"/>
          </w:tcPr>
          <w:p w14:paraId="4383E2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980CB3" w14:textId="1EE91B3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52C0D1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85B36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FC930F" w14:textId="0EB6164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w:t>
            </w:r>
          </w:p>
        </w:tc>
        <w:tc>
          <w:tcPr>
            <w:tcW w:w="689" w:type="pct"/>
          </w:tcPr>
          <w:p w14:paraId="66A2634A" w14:textId="3EC961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EC7FA9A" w14:textId="59858F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STATUS</w:t>
            </w:r>
          </w:p>
        </w:tc>
        <w:tc>
          <w:tcPr>
            <w:tcW w:w="558" w:type="pct"/>
          </w:tcPr>
          <w:p w14:paraId="58E5D54A" w14:textId="2FC4D10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04344EBB" w14:textId="208531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5BCFD0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910" w:type="pct"/>
          </w:tcPr>
          <w:p w14:paraId="1E44C081" w14:textId="6D00918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STATUS</w:t>
            </w:r>
          </w:p>
        </w:tc>
        <w:tc>
          <w:tcPr>
            <w:tcW w:w="668" w:type="pct"/>
          </w:tcPr>
          <w:p w14:paraId="4E99D41A" w14:textId="213F16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7E6ACEF8" w14:textId="5010970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9305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344D4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BDFFD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0B930A" w14:textId="5C866A6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w:t>
            </w:r>
          </w:p>
        </w:tc>
        <w:tc>
          <w:tcPr>
            <w:tcW w:w="689" w:type="pct"/>
          </w:tcPr>
          <w:p w14:paraId="3614D0A8" w14:textId="387991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PROJ_ELEMENTS_XFACE</w:t>
            </w:r>
          </w:p>
        </w:tc>
        <w:tc>
          <w:tcPr>
            <w:tcW w:w="910" w:type="pct"/>
          </w:tcPr>
          <w:p w14:paraId="579597C5" w14:textId="599731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558" w:type="pct"/>
          </w:tcPr>
          <w:p w14:paraId="20EC3922" w14:textId="4B7DCE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21589BA7" w14:textId="30CD45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F58286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910" w:type="pct"/>
          </w:tcPr>
          <w:p w14:paraId="54124C2F" w14:textId="0B1DE8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ROJECT_ID</w:t>
            </w:r>
          </w:p>
        </w:tc>
        <w:tc>
          <w:tcPr>
            <w:tcW w:w="668" w:type="pct"/>
          </w:tcPr>
          <w:p w14:paraId="5D018854" w14:textId="6428A42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1ED7F5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0079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34C943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C825A3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8AC0F4" w14:textId="2878878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w:t>
            </w:r>
          </w:p>
        </w:tc>
        <w:tc>
          <w:tcPr>
            <w:tcW w:w="689" w:type="pct"/>
          </w:tcPr>
          <w:p w14:paraId="43190FA8" w14:textId="26324B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PROJ_ELEMENTS_XFACE</w:t>
            </w:r>
          </w:p>
        </w:tc>
        <w:tc>
          <w:tcPr>
            <w:tcW w:w="910" w:type="pct"/>
          </w:tcPr>
          <w:p w14:paraId="337A70A8" w14:textId="37C22B2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AME</w:t>
            </w:r>
          </w:p>
        </w:tc>
        <w:tc>
          <w:tcPr>
            <w:tcW w:w="558" w:type="pct"/>
          </w:tcPr>
          <w:p w14:paraId="7B40AD0D" w14:textId="58B7BD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5)</w:t>
            </w:r>
          </w:p>
        </w:tc>
        <w:tc>
          <w:tcPr>
            <w:tcW w:w="216" w:type="pct"/>
          </w:tcPr>
          <w:p w14:paraId="7B3BCB9F" w14:textId="4DEF334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FFF95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910" w:type="pct"/>
          </w:tcPr>
          <w:p w14:paraId="4B11DB57" w14:textId="154C3E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ASK_NAME</w:t>
            </w:r>
          </w:p>
        </w:tc>
        <w:tc>
          <w:tcPr>
            <w:tcW w:w="668" w:type="pct"/>
          </w:tcPr>
          <w:p w14:paraId="0718682F" w14:textId="4C70E2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5)</w:t>
            </w:r>
          </w:p>
        </w:tc>
        <w:tc>
          <w:tcPr>
            <w:tcW w:w="190" w:type="pct"/>
          </w:tcPr>
          <w:p w14:paraId="4E6182C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E3E7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B2F9C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FDE4C3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402DA5" w14:textId="2E572F0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w:t>
            </w:r>
          </w:p>
        </w:tc>
        <w:tc>
          <w:tcPr>
            <w:tcW w:w="689" w:type="pct"/>
          </w:tcPr>
          <w:p w14:paraId="3723C166" w14:textId="0AA78F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1BF3134" w14:textId="761068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558" w:type="pct"/>
          </w:tcPr>
          <w:p w14:paraId="4ECF9F36" w14:textId="4B69A16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216" w:type="pct"/>
          </w:tcPr>
          <w:p w14:paraId="0E1BB642" w14:textId="6C903D4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82BBB1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B48B1E" w14:textId="4574A5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668" w:type="pct"/>
          </w:tcPr>
          <w:p w14:paraId="4949AEC0" w14:textId="34B8C3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190" w:type="pct"/>
          </w:tcPr>
          <w:p w14:paraId="2AC1E613" w14:textId="25AA4C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A4371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5E1BB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539BD0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DD4A1A" w14:textId="4B992E2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w:t>
            </w:r>
          </w:p>
        </w:tc>
        <w:tc>
          <w:tcPr>
            <w:tcW w:w="689" w:type="pct"/>
          </w:tcPr>
          <w:p w14:paraId="2E70AC9A" w14:textId="78231BE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9A4BD0" w14:textId="2B6C5C0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DESCRIPTION</w:t>
            </w:r>
          </w:p>
        </w:tc>
        <w:tc>
          <w:tcPr>
            <w:tcW w:w="558" w:type="pct"/>
          </w:tcPr>
          <w:p w14:paraId="415B496C" w14:textId="6E2994E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00)</w:t>
            </w:r>
          </w:p>
        </w:tc>
        <w:tc>
          <w:tcPr>
            <w:tcW w:w="216" w:type="pct"/>
          </w:tcPr>
          <w:p w14:paraId="661C8C6C" w14:textId="748CD0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044036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C440732" w14:textId="16143F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ASK_DESCRIPTION</w:t>
            </w:r>
          </w:p>
        </w:tc>
        <w:tc>
          <w:tcPr>
            <w:tcW w:w="668" w:type="pct"/>
          </w:tcPr>
          <w:p w14:paraId="58D4F596" w14:textId="2614E2F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00)</w:t>
            </w:r>
          </w:p>
        </w:tc>
        <w:tc>
          <w:tcPr>
            <w:tcW w:w="190" w:type="pct"/>
          </w:tcPr>
          <w:p w14:paraId="7CDE4F0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8AFA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B58E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C51F01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25836D" w14:textId="6C8452E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w:t>
            </w:r>
          </w:p>
        </w:tc>
        <w:tc>
          <w:tcPr>
            <w:tcW w:w="689" w:type="pct"/>
          </w:tcPr>
          <w:p w14:paraId="572FBABF" w14:textId="5ABC489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D1C1C88" w14:textId="43EBE7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ASK_NUMBER</w:t>
            </w:r>
          </w:p>
        </w:tc>
        <w:tc>
          <w:tcPr>
            <w:tcW w:w="558" w:type="pct"/>
          </w:tcPr>
          <w:p w14:paraId="1A7F83DF" w14:textId="583D39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216" w:type="pct"/>
          </w:tcPr>
          <w:p w14:paraId="28F2BC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32922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C202549" w14:textId="6D76D4D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TASK_NUMBER</w:t>
            </w:r>
          </w:p>
        </w:tc>
        <w:tc>
          <w:tcPr>
            <w:tcW w:w="668" w:type="pct"/>
          </w:tcPr>
          <w:p w14:paraId="58435117" w14:textId="32AAFBF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00)</w:t>
            </w:r>
          </w:p>
        </w:tc>
        <w:tc>
          <w:tcPr>
            <w:tcW w:w="190" w:type="pct"/>
          </w:tcPr>
          <w:p w14:paraId="298ABB9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4B80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D951BA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75CEF8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5CF209" w14:textId="3228E53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w:t>
            </w:r>
          </w:p>
        </w:tc>
        <w:tc>
          <w:tcPr>
            <w:tcW w:w="689" w:type="pct"/>
          </w:tcPr>
          <w:p w14:paraId="7EBE2DF7" w14:textId="190DB9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0F64FBE" w14:textId="25A6C2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ING_START_DATE</w:t>
            </w:r>
          </w:p>
        </w:tc>
        <w:tc>
          <w:tcPr>
            <w:tcW w:w="558" w:type="pct"/>
          </w:tcPr>
          <w:p w14:paraId="645E2555" w14:textId="4EAE6FF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0ACB0AA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A640A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AF29614" w14:textId="0C6DACD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LANNING_START_DATE</w:t>
            </w:r>
          </w:p>
        </w:tc>
        <w:tc>
          <w:tcPr>
            <w:tcW w:w="668" w:type="pct"/>
          </w:tcPr>
          <w:p w14:paraId="27745A1B" w14:textId="4AC983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35B173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A16B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AD8F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16586A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DF632C" w14:textId="0E7B7B8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w:t>
            </w:r>
          </w:p>
        </w:tc>
        <w:tc>
          <w:tcPr>
            <w:tcW w:w="689" w:type="pct"/>
          </w:tcPr>
          <w:p w14:paraId="4AEC6A52" w14:textId="1B2A941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AB7B5BC" w14:textId="64BC8A4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ING_END_DATE</w:t>
            </w:r>
          </w:p>
        </w:tc>
        <w:tc>
          <w:tcPr>
            <w:tcW w:w="558" w:type="pct"/>
          </w:tcPr>
          <w:p w14:paraId="24C3E75B" w14:textId="3420ED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0A8F63C8" w14:textId="5934E3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9F39B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19B2E79" w14:textId="2FB24F4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LANNING_END_DATE</w:t>
            </w:r>
          </w:p>
        </w:tc>
        <w:tc>
          <w:tcPr>
            <w:tcW w:w="668" w:type="pct"/>
          </w:tcPr>
          <w:p w14:paraId="4952B7F1" w14:textId="648EE35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0567662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C7AD1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947C5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71E93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C2F5E2" w14:textId="557F138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7</w:t>
            </w:r>
          </w:p>
        </w:tc>
        <w:tc>
          <w:tcPr>
            <w:tcW w:w="689" w:type="pct"/>
          </w:tcPr>
          <w:p w14:paraId="565FCC1F" w14:textId="14CA6E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426A61E" w14:textId="37C578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MILESTONE_FLAG</w:t>
            </w:r>
          </w:p>
        </w:tc>
        <w:tc>
          <w:tcPr>
            <w:tcW w:w="558" w:type="pct"/>
          </w:tcPr>
          <w:p w14:paraId="49BF931B" w14:textId="10DE629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557B54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75AA0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ADC102A" w14:textId="1E48A7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MILESTONE_FLAG</w:t>
            </w:r>
          </w:p>
        </w:tc>
        <w:tc>
          <w:tcPr>
            <w:tcW w:w="668" w:type="pct"/>
          </w:tcPr>
          <w:p w14:paraId="17650F79" w14:textId="4831BD4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1B0F64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87EB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1713E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23795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4DA6A8" w14:textId="71BD8B9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8</w:t>
            </w:r>
          </w:p>
        </w:tc>
        <w:tc>
          <w:tcPr>
            <w:tcW w:w="689" w:type="pct"/>
          </w:tcPr>
          <w:p w14:paraId="59FF6009" w14:textId="50146D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5140D6A" w14:textId="1AB285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ITICAL_FLAG</w:t>
            </w:r>
          </w:p>
        </w:tc>
        <w:tc>
          <w:tcPr>
            <w:tcW w:w="558" w:type="pct"/>
          </w:tcPr>
          <w:p w14:paraId="5D5374AC" w14:textId="5105C4A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65AFCA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3EBABB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3283C84" w14:textId="62D33EC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ITICAL_FLAG</w:t>
            </w:r>
          </w:p>
        </w:tc>
        <w:tc>
          <w:tcPr>
            <w:tcW w:w="668" w:type="pct"/>
          </w:tcPr>
          <w:p w14:paraId="59A65909" w14:textId="4508CF6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5DB29A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D40C8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CF2306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364D3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C67F7B" w14:textId="4A2B8A3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9</w:t>
            </w:r>
          </w:p>
        </w:tc>
        <w:tc>
          <w:tcPr>
            <w:tcW w:w="689" w:type="pct"/>
          </w:tcPr>
          <w:p w14:paraId="40154CCD" w14:textId="2FEC17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C303A61" w14:textId="23CC6E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HARGEABLE_FLAG</w:t>
            </w:r>
          </w:p>
        </w:tc>
        <w:tc>
          <w:tcPr>
            <w:tcW w:w="558" w:type="pct"/>
          </w:tcPr>
          <w:p w14:paraId="313C4FEA" w14:textId="132C38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71D29215" w14:textId="5D1720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63B13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373C07F" w14:textId="30434BF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HARGEABLE_FLAG</w:t>
            </w:r>
          </w:p>
        </w:tc>
        <w:tc>
          <w:tcPr>
            <w:tcW w:w="668" w:type="pct"/>
          </w:tcPr>
          <w:p w14:paraId="5AAC88E0" w14:textId="507E130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80BD0D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56BA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248C1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C43667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2E1940" w14:textId="56C4801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20</w:t>
            </w:r>
          </w:p>
        </w:tc>
        <w:tc>
          <w:tcPr>
            <w:tcW w:w="689" w:type="pct"/>
          </w:tcPr>
          <w:p w14:paraId="6F8B844A" w14:textId="6EF54E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65EF521" w14:textId="2DAC08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ILLABLE_FLAG</w:t>
            </w:r>
          </w:p>
        </w:tc>
        <w:tc>
          <w:tcPr>
            <w:tcW w:w="558" w:type="pct"/>
          </w:tcPr>
          <w:p w14:paraId="13EEE2B6" w14:textId="45E8DED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4E7C0C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808AB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A456F3" w14:textId="6E08F7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BILLABLE_FLAG</w:t>
            </w:r>
          </w:p>
        </w:tc>
        <w:tc>
          <w:tcPr>
            <w:tcW w:w="668" w:type="pct"/>
          </w:tcPr>
          <w:p w14:paraId="6EA87B85" w14:textId="76AC8F4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509795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60763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A3641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62E94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21942B" w14:textId="365CFBB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1</w:t>
            </w:r>
          </w:p>
        </w:tc>
        <w:tc>
          <w:tcPr>
            <w:tcW w:w="689" w:type="pct"/>
          </w:tcPr>
          <w:p w14:paraId="023E3647" w14:textId="7B5204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7B4F0A0" w14:textId="585CE3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APITALIZABLE_FLAG</w:t>
            </w:r>
          </w:p>
        </w:tc>
        <w:tc>
          <w:tcPr>
            <w:tcW w:w="558" w:type="pct"/>
          </w:tcPr>
          <w:p w14:paraId="637FF1C2" w14:textId="31C65F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3E6A82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729F9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05C2296" w14:textId="444DA4B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APITALIZABLE_FLAG</w:t>
            </w:r>
          </w:p>
        </w:tc>
        <w:tc>
          <w:tcPr>
            <w:tcW w:w="668" w:type="pct"/>
          </w:tcPr>
          <w:p w14:paraId="29A7ABEF" w14:textId="6DE475B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07BC8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CEF2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92B04C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F450E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D2A409" w14:textId="6108B04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2</w:t>
            </w:r>
          </w:p>
        </w:tc>
        <w:tc>
          <w:tcPr>
            <w:tcW w:w="689" w:type="pct"/>
          </w:tcPr>
          <w:p w14:paraId="29EBA65E" w14:textId="12AA49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05A275C" w14:textId="4A3DBF6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_CATEGORY</w:t>
            </w:r>
          </w:p>
        </w:tc>
        <w:tc>
          <w:tcPr>
            <w:tcW w:w="558" w:type="pct"/>
          </w:tcPr>
          <w:p w14:paraId="2DA4CBA4" w14:textId="45397DB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2625168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7DE7C4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D53A3D0" w14:textId="50F6B4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_CATEGORY</w:t>
            </w:r>
          </w:p>
        </w:tc>
        <w:tc>
          <w:tcPr>
            <w:tcW w:w="668" w:type="pct"/>
          </w:tcPr>
          <w:p w14:paraId="7CC0368E" w14:textId="2553DD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74F9D7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C0C1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0C371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6C595D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13E5CB" w14:textId="023BB68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3</w:t>
            </w:r>
          </w:p>
        </w:tc>
        <w:tc>
          <w:tcPr>
            <w:tcW w:w="689" w:type="pct"/>
          </w:tcPr>
          <w:p w14:paraId="30637D2E" w14:textId="0CD975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3C61EC8" w14:textId="2CC212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w:t>
            </w:r>
          </w:p>
        </w:tc>
        <w:tc>
          <w:tcPr>
            <w:tcW w:w="558" w:type="pct"/>
          </w:tcPr>
          <w:p w14:paraId="1297CD07" w14:textId="5B40A77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4A14E7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B4B61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5E84F88" w14:textId="25F8CE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w:t>
            </w:r>
          </w:p>
        </w:tc>
        <w:tc>
          <w:tcPr>
            <w:tcW w:w="668" w:type="pct"/>
          </w:tcPr>
          <w:p w14:paraId="2C3FDAB1" w14:textId="19D25E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8B57A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2229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AAD55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6EB67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F6FD98" w14:textId="6521A88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4</w:t>
            </w:r>
          </w:p>
        </w:tc>
        <w:tc>
          <w:tcPr>
            <w:tcW w:w="689" w:type="pct"/>
          </w:tcPr>
          <w:p w14:paraId="0E6B8F4E" w14:textId="0A36708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F656A11" w14:textId="261C742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w:t>
            </w:r>
          </w:p>
        </w:tc>
        <w:tc>
          <w:tcPr>
            <w:tcW w:w="558" w:type="pct"/>
          </w:tcPr>
          <w:p w14:paraId="00A2FA00" w14:textId="793264C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75D94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C06F1C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761FD9" w14:textId="7C97B1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w:t>
            </w:r>
          </w:p>
        </w:tc>
        <w:tc>
          <w:tcPr>
            <w:tcW w:w="668" w:type="pct"/>
          </w:tcPr>
          <w:p w14:paraId="4BB07AAC" w14:textId="20AD128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C5EE87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092CC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B08427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B79EB9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7DF8A9" w14:textId="77FBD7A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5</w:t>
            </w:r>
          </w:p>
        </w:tc>
        <w:tc>
          <w:tcPr>
            <w:tcW w:w="689" w:type="pct"/>
          </w:tcPr>
          <w:p w14:paraId="18B952E0" w14:textId="3A53098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8AD08EF" w14:textId="527B5D9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w:t>
            </w:r>
          </w:p>
        </w:tc>
        <w:tc>
          <w:tcPr>
            <w:tcW w:w="558" w:type="pct"/>
          </w:tcPr>
          <w:p w14:paraId="413C7D16" w14:textId="3A0B45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8977A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4A15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334AE87" w14:textId="245BFE8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w:t>
            </w:r>
          </w:p>
        </w:tc>
        <w:tc>
          <w:tcPr>
            <w:tcW w:w="668" w:type="pct"/>
          </w:tcPr>
          <w:p w14:paraId="67182737" w14:textId="34BD96F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4A54F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E14E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28821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8794E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665683" w14:textId="0905629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6</w:t>
            </w:r>
          </w:p>
        </w:tc>
        <w:tc>
          <w:tcPr>
            <w:tcW w:w="689" w:type="pct"/>
          </w:tcPr>
          <w:p w14:paraId="6F118F8B" w14:textId="2FBCDC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FBCAAEE" w14:textId="7A8851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w:t>
            </w:r>
          </w:p>
        </w:tc>
        <w:tc>
          <w:tcPr>
            <w:tcW w:w="558" w:type="pct"/>
          </w:tcPr>
          <w:p w14:paraId="53F6216F" w14:textId="6409E33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46D89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938162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7B59F59" w14:textId="19C6E69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w:t>
            </w:r>
          </w:p>
        </w:tc>
        <w:tc>
          <w:tcPr>
            <w:tcW w:w="668" w:type="pct"/>
          </w:tcPr>
          <w:p w14:paraId="2DAEC504" w14:textId="13158E8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4C9005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1E29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6355E8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3789F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49B985" w14:textId="55C6712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7</w:t>
            </w:r>
          </w:p>
        </w:tc>
        <w:tc>
          <w:tcPr>
            <w:tcW w:w="689" w:type="pct"/>
          </w:tcPr>
          <w:p w14:paraId="3E5EC4F6" w14:textId="0132EA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4B6DA33" w14:textId="612D27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w:t>
            </w:r>
          </w:p>
        </w:tc>
        <w:tc>
          <w:tcPr>
            <w:tcW w:w="558" w:type="pct"/>
          </w:tcPr>
          <w:p w14:paraId="05DDB64A" w14:textId="6EA1C9E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5A6ED9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FF61A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F51DD74" w14:textId="5FD81A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w:t>
            </w:r>
          </w:p>
        </w:tc>
        <w:tc>
          <w:tcPr>
            <w:tcW w:w="668" w:type="pct"/>
          </w:tcPr>
          <w:p w14:paraId="32A99398" w14:textId="7769C4E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E8FE9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08AD5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1EFD7D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2FC8D7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EBBA4C" w14:textId="3C99BED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8</w:t>
            </w:r>
          </w:p>
        </w:tc>
        <w:tc>
          <w:tcPr>
            <w:tcW w:w="689" w:type="pct"/>
          </w:tcPr>
          <w:p w14:paraId="1956C88F" w14:textId="1254000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158CC59" w14:textId="4BB22F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6</w:t>
            </w:r>
          </w:p>
        </w:tc>
        <w:tc>
          <w:tcPr>
            <w:tcW w:w="558" w:type="pct"/>
          </w:tcPr>
          <w:p w14:paraId="36A4473A" w14:textId="7B5934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74D4E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BD8AA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17C6B14" w14:textId="10098A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6</w:t>
            </w:r>
          </w:p>
        </w:tc>
        <w:tc>
          <w:tcPr>
            <w:tcW w:w="668" w:type="pct"/>
          </w:tcPr>
          <w:p w14:paraId="5D24AC44" w14:textId="323A80C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2F189E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44AE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0E16C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E3F5F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5806D9" w14:textId="16B5EE6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29</w:t>
            </w:r>
          </w:p>
        </w:tc>
        <w:tc>
          <w:tcPr>
            <w:tcW w:w="689" w:type="pct"/>
          </w:tcPr>
          <w:p w14:paraId="2C0BA925" w14:textId="5EE9BF4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664C303" w14:textId="415B1A3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7</w:t>
            </w:r>
          </w:p>
        </w:tc>
        <w:tc>
          <w:tcPr>
            <w:tcW w:w="558" w:type="pct"/>
          </w:tcPr>
          <w:p w14:paraId="729A2A5F" w14:textId="0D7B99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F58680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D9B0B5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00ED0AF" w14:textId="7C97EF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7</w:t>
            </w:r>
          </w:p>
        </w:tc>
        <w:tc>
          <w:tcPr>
            <w:tcW w:w="668" w:type="pct"/>
          </w:tcPr>
          <w:p w14:paraId="3368BFBD" w14:textId="3376041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4907A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B077C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DEFA95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AE8D94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316B42" w14:textId="53E295D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0</w:t>
            </w:r>
          </w:p>
        </w:tc>
        <w:tc>
          <w:tcPr>
            <w:tcW w:w="689" w:type="pct"/>
          </w:tcPr>
          <w:p w14:paraId="64ECA6DB" w14:textId="25F13D0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C9FE44" w14:textId="2B94C2E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8</w:t>
            </w:r>
          </w:p>
        </w:tc>
        <w:tc>
          <w:tcPr>
            <w:tcW w:w="558" w:type="pct"/>
          </w:tcPr>
          <w:p w14:paraId="112C6753" w14:textId="41B660F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F848ED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6927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C27A409" w14:textId="53AD9C8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8</w:t>
            </w:r>
          </w:p>
        </w:tc>
        <w:tc>
          <w:tcPr>
            <w:tcW w:w="668" w:type="pct"/>
          </w:tcPr>
          <w:p w14:paraId="37CC9D39" w14:textId="38DC2FF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FB877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BF54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12BDD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C02761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DC446C" w14:textId="7516439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1</w:t>
            </w:r>
          </w:p>
        </w:tc>
        <w:tc>
          <w:tcPr>
            <w:tcW w:w="689" w:type="pct"/>
          </w:tcPr>
          <w:p w14:paraId="4B3992D0" w14:textId="62FAFF9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AC21C83" w14:textId="5944E77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9</w:t>
            </w:r>
          </w:p>
        </w:tc>
        <w:tc>
          <w:tcPr>
            <w:tcW w:w="558" w:type="pct"/>
          </w:tcPr>
          <w:p w14:paraId="03CCBD76" w14:textId="3FE8BE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08D12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12B3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B8EF641" w14:textId="2A8D411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9</w:t>
            </w:r>
          </w:p>
        </w:tc>
        <w:tc>
          <w:tcPr>
            <w:tcW w:w="668" w:type="pct"/>
          </w:tcPr>
          <w:p w14:paraId="2689E831" w14:textId="06C932E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39D6BB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39B24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57A32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7EA2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54EEE9B" w14:textId="35AB7FB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2</w:t>
            </w:r>
          </w:p>
        </w:tc>
        <w:tc>
          <w:tcPr>
            <w:tcW w:w="689" w:type="pct"/>
          </w:tcPr>
          <w:p w14:paraId="5024996F" w14:textId="0CD6249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71F0B19" w14:textId="759C7A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0</w:t>
            </w:r>
          </w:p>
        </w:tc>
        <w:tc>
          <w:tcPr>
            <w:tcW w:w="558" w:type="pct"/>
          </w:tcPr>
          <w:p w14:paraId="6CF97467" w14:textId="12710B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8F387B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1AA00F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F5131A" w14:textId="419E784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0</w:t>
            </w:r>
          </w:p>
        </w:tc>
        <w:tc>
          <w:tcPr>
            <w:tcW w:w="668" w:type="pct"/>
          </w:tcPr>
          <w:p w14:paraId="51EA859D" w14:textId="51411D3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D14C89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5FA8D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DDDEA9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4007CA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FA9EC7" w14:textId="231BA80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3</w:t>
            </w:r>
          </w:p>
        </w:tc>
        <w:tc>
          <w:tcPr>
            <w:tcW w:w="689" w:type="pct"/>
          </w:tcPr>
          <w:p w14:paraId="15AA11D6" w14:textId="40539D1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87AF48B" w14:textId="039EC4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1</w:t>
            </w:r>
          </w:p>
        </w:tc>
        <w:tc>
          <w:tcPr>
            <w:tcW w:w="558" w:type="pct"/>
          </w:tcPr>
          <w:p w14:paraId="60043C01" w14:textId="6DB1B5F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D7EE5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8356C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4A2AADC" w14:textId="021941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1</w:t>
            </w:r>
          </w:p>
        </w:tc>
        <w:tc>
          <w:tcPr>
            <w:tcW w:w="668" w:type="pct"/>
          </w:tcPr>
          <w:p w14:paraId="0F816CF4" w14:textId="0B131E4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33D74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AB449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0742D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6517E0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93D45F" w14:textId="441BE34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4</w:t>
            </w:r>
          </w:p>
        </w:tc>
        <w:tc>
          <w:tcPr>
            <w:tcW w:w="689" w:type="pct"/>
          </w:tcPr>
          <w:p w14:paraId="1D46ED8C" w14:textId="22D8653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513CDB4" w14:textId="190EBE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2</w:t>
            </w:r>
          </w:p>
        </w:tc>
        <w:tc>
          <w:tcPr>
            <w:tcW w:w="558" w:type="pct"/>
          </w:tcPr>
          <w:p w14:paraId="23C754EC" w14:textId="25EFF2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111B6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F83F1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3D52846" w14:textId="42C8A36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2</w:t>
            </w:r>
          </w:p>
        </w:tc>
        <w:tc>
          <w:tcPr>
            <w:tcW w:w="668" w:type="pct"/>
          </w:tcPr>
          <w:p w14:paraId="3376DEAC" w14:textId="4E133A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2492CC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477B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D69FE6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534E42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BF43AB" w14:textId="5BE8C5D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5</w:t>
            </w:r>
          </w:p>
        </w:tc>
        <w:tc>
          <w:tcPr>
            <w:tcW w:w="689" w:type="pct"/>
          </w:tcPr>
          <w:p w14:paraId="7993CC89" w14:textId="7EA074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1AA6AC" w14:textId="00E100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3</w:t>
            </w:r>
          </w:p>
        </w:tc>
        <w:tc>
          <w:tcPr>
            <w:tcW w:w="558" w:type="pct"/>
          </w:tcPr>
          <w:p w14:paraId="3778D48D" w14:textId="09F63BB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17EE4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C09A8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997F578" w14:textId="2E8F00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3</w:t>
            </w:r>
          </w:p>
        </w:tc>
        <w:tc>
          <w:tcPr>
            <w:tcW w:w="668" w:type="pct"/>
          </w:tcPr>
          <w:p w14:paraId="65B0DE86" w14:textId="7CEC9A1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D55A4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8289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FD6F9A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5FBF3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0B1211" w14:textId="21F7C3E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6</w:t>
            </w:r>
          </w:p>
        </w:tc>
        <w:tc>
          <w:tcPr>
            <w:tcW w:w="689" w:type="pct"/>
          </w:tcPr>
          <w:p w14:paraId="7DC0BCAF" w14:textId="4A7909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61393B7" w14:textId="12791EC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4</w:t>
            </w:r>
          </w:p>
        </w:tc>
        <w:tc>
          <w:tcPr>
            <w:tcW w:w="558" w:type="pct"/>
          </w:tcPr>
          <w:p w14:paraId="1816B3EA" w14:textId="11DCE0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A00E91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FFA92A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AD8400B" w14:textId="62E15B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4</w:t>
            </w:r>
          </w:p>
        </w:tc>
        <w:tc>
          <w:tcPr>
            <w:tcW w:w="668" w:type="pct"/>
          </w:tcPr>
          <w:p w14:paraId="351DD51E" w14:textId="409108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485A1A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98A2D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AC245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0274E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73F8B0" w14:textId="2079362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7</w:t>
            </w:r>
          </w:p>
        </w:tc>
        <w:tc>
          <w:tcPr>
            <w:tcW w:w="689" w:type="pct"/>
          </w:tcPr>
          <w:p w14:paraId="741854C5" w14:textId="118CCB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4790BCA" w14:textId="418973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5</w:t>
            </w:r>
          </w:p>
        </w:tc>
        <w:tc>
          <w:tcPr>
            <w:tcW w:w="558" w:type="pct"/>
          </w:tcPr>
          <w:p w14:paraId="12C638E6" w14:textId="5F89EDA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98194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B249D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6C2E2E6" w14:textId="637DBA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5</w:t>
            </w:r>
          </w:p>
        </w:tc>
        <w:tc>
          <w:tcPr>
            <w:tcW w:w="668" w:type="pct"/>
          </w:tcPr>
          <w:p w14:paraId="1D876999" w14:textId="1F3A85C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EEAD6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3282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6D0B7C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C8BDB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B8645B" w14:textId="5218200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8</w:t>
            </w:r>
          </w:p>
        </w:tc>
        <w:tc>
          <w:tcPr>
            <w:tcW w:w="689" w:type="pct"/>
          </w:tcPr>
          <w:p w14:paraId="6FEECA87" w14:textId="5309B9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DC8438" w14:textId="423C63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58" w:type="pct"/>
          </w:tcPr>
          <w:p w14:paraId="44C936D4" w14:textId="19CC6A0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6493E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F84BF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A885B2A" w14:textId="4E7291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8" w:type="pct"/>
          </w:tcPr>
          <w:p w14:paraId="1C1E38E5" w14:textId="324D67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4E796C7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43628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26D51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644E29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683C76" w14:textId="3CDBCF6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39</w:t>
            </w:r>
          </w:p>
        </w:tc>
        <w:tc>
          <w:tcPr>
            <w:tcW w:w="689" w:type="pct"/>
          </w:tcPr>
          <w:p w14:paraId="02E462A6" w14:textId="31BE6DC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EA91D60" w14:textId="470A8DF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58" w:type="pct"/>
          </w:tcPr>
          <w:p w14:paraId="08D89FA8" w14:textId="4606AF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16" w:type="pct"/>
          </w:tcPr>
          <w:p w14:paraId="7971A7DA" w14:textId="5B543D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18413C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9B6E59B" w14:textId="6BD21A1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8" w:type="pct"/>
          </w:tcPr>
          <w:p w14:paraId="189328E7" w14:textId="22B0908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6094E5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2AF4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A0328E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EA18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B78AB4" w14:textId="1C58E5E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0</w:t>
            </w:r>
          </w:p>
        </w:tc>
        <w:tc>
          <w:tcPr>
            <w:tcW w:w="689" w:type="pct"/>
          </w:tcPr>
          <w:p w14:paraId="1A50C979" w14:textId="59D763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84DF5A2" w14:textId="0264BB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58" w:type="pct"/>
          </w:tcPr>
          <w:p w14:paraId="51D5170D" w14:textId="77CC9F5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16" w:type="pct"/>
          </w:tcPr>
          <w:p w14:paraId="76E22755" w14:textId="49C991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D0BF1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E37AF57" w14:textId="65868A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8" w:type="pct"/>
          </w:tcPr>
          <w:p w14:paraId="294E70AD" w14:textId="34FE79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41456F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C1DC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407C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DA02C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47B70D" w14:textId="1D0417E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1</w:t>
            </w:r>
          </w:p>
        </w:tc>
        <w:tc>
          <w:tcPr>
            <w:tcW w:w="689" w:type="pct"/>
          </w:tcPr>
          <w:p w14:paraId="1F463548" w14:textId="0AA857E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376D08A" w14:textId="28840F6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58" w:type="pct"/>
          </w:tcPr>
          <w:p w14:paraId="602B1F9D" w14:textId="0D1257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16" w:type="pct"/>
          </w:tcPr>
          <w:p w14:paraId="7168AFEF" w14:textId="54E588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83265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623039" w14:textId="4D66BB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8" w:type="pct"/>
          </w:tcPr>
          <w:p w14:paraId="71E0BF7D" w14:textId="077411F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561F14D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708F9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641993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661FA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EA9BF4" w14:textId="7C88568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2</w:t>
            </w:r>
          </w:p>
        </w:tc>
        <w:tc>
          <w:tcPr>
            <w:tcW w:w="689" w:type="pct"/>
          </w:tcPr>
          <w:p w14:paraId="526DBFB3" w14:textId="7BA3633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7600A9F" w14:textId="2102863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58" w:type="pct"/>
          </w:tcPr>
          <w:p w14:paraId="1A845260" w14:textId="0CD819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16" w:type="pct"/>
          </w:tcPr>
          <w:p w14:paraId="6158F3D5" w14:textId="04A66F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2C8F0C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6E8B11D" w14:textId="7D573E4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8" w:type="pct"/>
          </w:tcPr>
          <w:p w14:paraId="27DF6214" w14:textId="2DB389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3FC26A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6DB4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B9F39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E21DE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18022C" w14:textId="1FC78C3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3</w:t>
            </w:r>
          </w:p>
        </w:tc>
        <w:tc>
          <w:tcPr>
            <w:tcW w:w="689" w:type="pct"/>
          </w:tcPr>
          <w:p w14:paraId="4F1830EB" w14:textId="448B64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E198687" w14:textId="32376D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VERSION_NUMBER</w:t>
            </w:r>
          </w:p>
        </w:tc>
        <w:tc>
          <w:tcPr>
            <w:tcW w:w="558" w:type="pct"/>
          </w:tcPr>
          <w:p w14:paraId="644ADD1B" w14:textId="501AE47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9)</w:t>
            </w:r>
          </w:p>
        </w:tc>
        <w:tc>
          <w:tcPr>
            <w:tcW w:w="216" w:type="pct"/>
          </w:tcPr>
          <w:p w14:paraId="27113C96" w14:textId="000043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1" w:type="pct"/>
          </w:tcPr>
          <w:p w14:paraId="5B4E0FE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CC5AADF" w14:textId="6302A1A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BJECT_VERSION_NUMBER</w:t>
            </w:r>
          </w:p>
        </w:tc>
        <w:tc>
          <w:tcPr>
            <w:tcW w:w="668" w:type="pct"/>
          </w:tcPr>
          <w:p w14:paraId="26391A8F" w14:textId="622A4BC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9)</w:t>
            </w:r>
          </w:p>
        </w:tc>
        <w:tc>
          <w:tcPr>
            <w:tcW w:w="190" w:type="pct"/>
          </w:tcPr>
          <w:p w14:paraId="77BCA8D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A6A94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3B9132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DD6A50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CC1BBE" w14:textId="453B8DB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4</w:t>
            </w:r>
          </w:p>
        </w:tc>
        <w:tc>
          <w:tcPr>
            <w:tcW w:w="689" w:type="pct"/>
          </w:tcPr>
          <w:p w14:paraId="49512F33" w14:textId="13CE92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A8C9603" w14:textId="7198F16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58" w:type="pct"/>
          </w:tcPr>
          <w:p w14:paraId="0E63CCCE" w14:textId="4237A2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2)</w:t>
            </w:r>
          </w:p>
        </w:tc>
        <w:tc>
          <w:tcPr>
            <w:tcW w:w="216" w:type="pct"/>
          </w:tcPr>
          <w:p w14:paraId="25B4BAE7" w14:textId="23A29B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72EF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147F751" w14:textId="6F048CB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8" w:type="pct"/>
          </w:tcPr>
          <w:p w14:paraId="50E7C53A" w14:textId="158423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2)</w:t>
            </w:r>
          </w:p>
        </w:tc>
        <w:tc>
          <w:tcPr>
            <w:tcW w:w="190" w:type="pct"/>
          </w:tcPr>
          <w:p w14:paraId="668624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1FFD5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4728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C0E61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4EB21" w14:textId="50C96D5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5</w:t>
            </w:r>
          </w:p>
        </w:tc>
        <w:tc>
          <w:tcPr>
            <w:tcW w:w="689" w:type="pct"/>
          </w:tcPr>
          <w:p w14:paraId="1AFD1EFE" w14:textId="6C59067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B9AAD1E" w14:textId="3FB79C0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6</w:t>
            </w:r>
          </w:p>
        </w:tc>
        <w:tc>
          <w:tcPr>
            <w:tcW w:w="558" w:type="pct"/>
          </w:tcPr>
          <w:p w14:paraId="77F05699" w14:textId="19E239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A3731C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27D85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47449D0" w14:textId="76267BD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6</w:t>
            </w:r>
          </w:p>
        </w:tc>
        <w:tc>
          <w:tcPr>
            <w:tcW w:w="668" w:type="pct"/>
          </w:tcPr>
          <w:p w14:paraId="2C4098A4" w14:textId="3E7DB5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52C8A9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CDB9D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75F58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6A90D1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D85C7E" w14:textId="21F0828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6</w:t>
            </w:r>
          </w:p>
        </w:tc>
        <w:tc>
          <w:tcPr>
            <w:tcW w:w="689" w:type="pct"/>
          </w:tcPr>
          <w:p w14:paraId="77612B35" w14:textId="52EE55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C37D7F" w14:textId="22300CA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7</w:t>
            </w:r>
          </w:p>
        </w:tc>
        <w:tc>
          <w:tcPr>
            <w:tcW w:w="558" w:type="pct"/>
          </w:tcPr>
          <w:p w14:paraId="17B26B0C" w14:textId="2ED60B1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2C1732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26B06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EE01945" w14:textId="54B07B2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7</w:t>
            </w:r>
          </w:p>
        </w:tc>
        <w:tc>
          <w:tcPr>
            <w:tcW w:w="668" w:type="pct"/>
          </w:tcPr>
          <w:p w14:paraId="16362CBB" w14:textId="440B2D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75ED2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BABCC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5E895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9C889F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C104A5" w14:textId="6BBCA9C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7</w:t>
            </w:r>
          </w:p>
        </w:tc>
        <w:tc>
          <w:tcPr>
            <w:tcW w:w="689" w:type="pct"/>
          </w:tcPr>
          <w:p w14:paraId="6FDBF3B2" w14:textId="6363C3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420F7FC" w14:textId="47233CF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8</w:t>
            </w:r>
          </w:p>
        </w:tc>
        <w:tc>
          <w:tcPr>
            <w:tcW w:w="558" w:type="pct"/>
          </w:tcPr>
          <w:p w14:paraId="5FD6765B" w14:textId="017224D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1876B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3437DE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409EA4" w14:textId="797F33D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8</w:t>
            </w:r>
          </w:p>
        </w:tc>
        <w:tc>
          <w:tcPr>
            <w:tcW w:w="668" w:type="pct"/>
          </w:tcPr>
          <w:p w14:paraId="7D12D01F" w14:textId="0F38DEF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5C71E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DFD01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F3E081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B56B1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1E23D2" w14:textId="3736617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8</w:t>
            </w:r>
          </w:p>
        </w:tc>
        <w:tc>
          <w:tcPr>
            <w:tcW w:w="689" w:type="pct"/>
          </w:tcPr>
          <w:p w14:paraId="3B511D5C" w14:textId="127637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1E025BE" w14:textId="778AB2E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9</w:t>
            </w:r>
          </w:p>
        </w:tc>
        <w:tc>
          <w:tcPr>
            <w:tcW w:w="558" w:type="pct"/>
          </w:tcPr>
          <w:p w14:paraId="7F14C342" w14:textId="6957BF7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A93C7F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6C2F6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B63F509" w14:textId="6A59DF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9</w:t>
            </w:r>
          </w:p>
        </w:tc>
        <w:tc>
          <w:tcPr>
            <w:tcW w:w="668" w:type="pct"/>
          </w:tcPr>
          <w:p w14:paraId="04BC3A1B" w14:textId="162BD45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40DDD7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F73A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7D30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3A98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814288" w14:textId="0E7C5A0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49</w:t>
            </w:r>
          </w:p>
        </w:tc>
        <w:tc>
          <w:tcPr>
            <w:tcW w:w="689" w:type="pct"/>
          </w:tcPr>
          <w:p w14:paraId="4DE24355" w14:textId="616F76A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C3DEB3E" w14:textId="15C6A8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0</w:t>
            </w:r>
          </w:p>
        </w:tc>
        <w:tc>
          <w:tcPr>
            <w:tcW w:w="558" w:type="pct"/>
          </w:tcPr>
          <w:p w14:paraId="6E76A1C8" w14:textId="27C46C4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829640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EF29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015F080" w14:textId="26B25D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0</w:t>
            </w:r>
          </w:p>
        </w:tc>
        <w:tc>
          <w:tcPr>
            <w:tcW w:w="668" w:type="pct"/>
          </w:tcPr>
          <w:p w14:paraId="44B84288" w14:textId="2C934F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BDD21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6245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E09E8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903F3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0DF628" w14:textId="2E4A447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0</w:t>
            </w:r>
          </w:p>
        </w:tc>
        <w:tc>
          <w:tcPr>
            <w:tcW w:w="689" w:type="pct"/>
          </w:tcPr>
          <w:p w14:paraId="1DA95159" w14:textId="0FAA15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3A27DA1" w14:textId="2296F35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1</w:t>
            </w:r>
          </w:p>
        </w:tc>
        <w:tc>
          <w:tcPr>
            <w:tcW w:w="558" w:type="pct"/>
          </w:tcPr>
          <w:p w14:paraId="0BBA491B" w14:textId="5AC71B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4934C7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E8C81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A512545" w14:textId="6BF504E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1</w:t>
            </w:r>
          </w:p>
        </w:tc>
        <w:tc>
          <w:tcPr>
            <w:tcW w:w="668" w:type="pct"/>
          </w:tcPr>
          <w:p w14:paraId="160FBF21" w14:textId="3D2F4A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524209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0325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B93E1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097D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FC88C7" w14:textId="4251F7C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1</w:t>
            </w:r>
          </w:p>
        </w:tc>
        <w:tc>
          <w:tcPr>
            <w:tcW w:w="689" w:type="pct"/>
          </w:tcPr>
          <w:p w14:paraId="3E18163B" w14:textId="6CF51C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D19AA67" w14:textId="245673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2</w:t>
            </w:r>
          </w:p>
        </w:tc>
        <w:tc>
          <w:tcPr>
            <w:tcW w:w="558" w:type="pct"/>
          </w:tcPr>
          <w:p w14:paraId="1CAB0A83" w14:textId="5D054BE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8BEF5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0EDFA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4BAE1DD" w14:textId="05EC89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2</w:t>
            </w:r>
          </w:p>
        </w:tc>
        <w:tc>
          <w:tcPr>
            <w:tcW w:w="668" w:type="pct"/>
          </w:tcPr>
          <w:p w14:paraId="5077A3E4" w14:textId="6294EE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8D747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DF0C5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8E9FF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A0957F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73C55B" w14:textId="2CE49FA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2</w:t>
            </w:r>
          </w:p>
        </w:tc>
        <w:tc>
          <w:tcPr>
            <w:tcW w:w="689" w:type="pct"/>
          </w:tcPr>
          <w:p w14:paraId="24671D09" w14:textId="717C573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2D1A82E" w14:textId="093294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3</w:t>
            </w:r>
          </w:p>
        </w:tc>
        <w:tc>
          <w:tcPr>
            <w:tcW w:w="558" w:type="pct"/>
          </w:tcPr>
          <w:p w14:paraId="602DB23E" w14:textId="0053AA7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41BE3F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D04723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E9E5D68" w14:textId="3BB276A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3</w:t>
            </w:r>
          </w:p>
        </w:tc>
        <w:tc>
          <w:tcPr>
            <w:tcW w:w="668" w:type="pct"/>
          </w:tcPr>
          <w:p w14:paraId="5C7225D0" w14:textId="5DF2E9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2217D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E7922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3DEEB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E929F8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DD225B" w14:textId="1D5D1EA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3</w:t>
            </w:r>
          </w:p>
        </w:tc>
        <w:tc>
          <w:tcPr>
            <w:tcW w:w="689" w:type="pct"/>
          </w:tcPr>
          <w:p w14:paraId="1D7BE8E2" w14:textId="12BF6F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5A1E844" w14:textId="2C86E7A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4</w:t>
            </w:r>
          </w:p>
        </w:tc>
        <w:tc>
          <w:tcPr>
            <w:tcW w:w="558" w:type="pct"/>
          </w:tcPr>
          <w:p w14:paraId="1F583B18" w14:textId="3049EF9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6DFB8A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BB83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7A660D9" w14:textId="2C4BD8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4</w:t>
            </w:r>
          </w:p>
        </w:tc>
        <w:tc>
          <w:tcPr>
            <w:tcW w:w="668" w:type="pct"/>
          </w:tcPr>
          <w:p w14:paraId="44DE4CAF" w14:textId="4D94F03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F30A62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61D7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8A3EA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3380D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859C22" w14:textId="3051F92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4</w:t>
            </w:r>
          </w:p>
        </w:tc>
        <w:tc>
          <w:tcPr>
            <w:tcW w:w="689" w:type="pct"/>
          </w:tcPr>
          <w:p w14:paraId="67C3AA8D" w14:textId="662EE9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872DA22" w14:textId="16EB33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5</w:t>
            </w:r>
          </w:p>
        </w:tc>
        <w:tc>
          <w:tcPr>
            <w:tcW w:w="558" w:type="pct"/>
          </w:tcPr>
          <w:p w14:paraId="49272E4E" w14:textId="220475B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F284C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F8FB9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5D883EE" w14:textId="32F8E53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5</w:t>
            </w:r>
          </w:p>
        </w:tc>
        <w:tc>
          <w:tcPr>
            <w:tcW w:w="668" w:type="pct"/>
          </w:tcPr>
          <w:p w14:paraId="4E4A2484" w14:textId="579CA04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0D67BA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73B5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515750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813F86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52FEF2" w14:textId="747DBD7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5</w:t>
            </w:r>
          </w:p>
        </w:tc>
        <w:tc>
          <w:tcPr>
            <w:tcW w:w="689" w:type="pct"/>
          </w:tcPr>
          <w:p w14:paraId="070B5A04" w14:textId="431A54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9890599" w14:textId="01385C5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6</w:t>
            </w:r>
          </w:p>
        </w:tc>
        <w:tc>
          <w:tcPr>
            <w:tcW w:w="558" w:type="pct"/>
          </w:tcPr>
          <w:p w14:paraId="78A8969F" w14:textId="43C4E3F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6A73C0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8B608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6ED0A9" w14:textId="3783CD7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6</w:t>
            </w:r>
          </w:p>
        </w:tc>
        <w:tc>
          <w:tcPr>
            <w:tcW w:w="668" w:type="pct"/>
          </w:tcPr>
          <w:p w14:paraId="1847B5AB" w14:textId="06335AD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211258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D9A6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6C329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BF18C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E0DE80" w14:textId="05CA615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6</w:t>
            </w:r>
          </w:p>
        </w:tc>
        <w:tc>
          <w:tcPr>
            <w:tcW w:w="689" w:type="pct"/>
          </w:tcPr>
          <w:p w14:paraId="43C4C5A4" w14:textId="329837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EDF0934" w14:textId="73BEEB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7</w:t>
            </w:r>
          </w:p>
        </w:tc>
        <w:tc>
          <w:tcPr>
            <w:tcW w:w="558" w:type="pct"/>
          </w:tcPr>
          <w:p w14:paraId="7D710DEB" w14:textId="726C386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52FDE4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86FA8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EA7E9E9" w14:textId="00F4FF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7</w:t>
            </w:r>
          </w:p>
        </w:tc>
        <w:tc>
          <w:tcPr>
            <w:tcW w:w="668" w:type="pct"/>
          </w:tcPr>
          <w:p w14:paraId="0AC59EC3" w14:textId="45572F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A684FE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CEC3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24BEF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C9AB3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B62068" w14:textId="4A17FF2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57</w:t>
            </w:r>
          </w:p>
        </w:tc>
        <w:tc>
          <w:tcPr>
            <w:tcW w:w="689" w:type="pct"/>
          </w:tcPr>
          <w:p w14:paraId="1105F998" w14:textId="526225F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D44FE75" w14:textId="126BE0B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8</w:t>
            </w:r>
          </w:p>
        </w:tc>
        <w:tc>
          <w:tcPr>
            <w:tcW w:w="558" w:type="pct"/>
          </w:tcPr>
          <w:p w14:paraId="4AE297DC" w14:textId="4ADCC9A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1E8A6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538B2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B1258C8" w14:textId="102757C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8</w:t>
            </w:r>
          </w:p>
        </w:tc>
        <w:tc>
          <w:tcPr>
            <w:tcW w:w="668" w:type="pct"/>
          </w:tcPr>
          <w:p w14:paraId="39E4F13C" w14:textId="5382F6B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F0758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EC270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9A360E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488FF4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920282" w14:textId="494FFAD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8</w:t>
            </w:r>
          </w:p>
        </w:tc>
        <w:tc>
          <w:tcPr>
            <w:tcW w:w="689" w:type="pct"/>
          </w:tcPr>
          <w:p w14:paraId="4176E435" w14:textId="347958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91D9AD3" w14:textId="3CECBFC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9</w:t>
            </w:r>
          </w:p>
        </w:tc>
        <w:tc>
          <w:tcPr>
            <w:tcW w:w="558" w:type="pct"/>
          </w:tcPr>
          <w:p w14:paraId="4FC954C3" w14:textId="4BCF11E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9C59A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CD63B8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1B5E556" w14:textId="545554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9</w:t>
            </w:r>
          </w:p>
        </w:tc>
        <w:tc>
          <w:tcPr>
            <w:tcW w:w="668" w:type="pct"/>
          </w:tcPr>
          <w:p w14:paraId="2A2BD86E" w14:textId="3C64FA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F1AB2A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4571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931BF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259E0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1635C7" w14:textId="7092CC8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59</w:t>
            </w:r>
          </w:p>
        </w:tc>
        <w:tc>
          <w:tcPr>
            <w:tcW w:w="689" w:type="pct"/>
          </w:tcPr>
          <w:p w14:paraId="6119D348" w14:textId="5DA54A4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CB4FA4" w14:textId="7AC9953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0</w:t>
            </w:r>
          </w:p>
        </w:tc>
        <w:tc>
          <w:tcPr>
            <w:tcW w:w="558" w:type="pct"/>
          </w:tcPr>
          <w:p w14:paraId="30BB224B" w14:textId="1D3041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61F57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6557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9CD4AC3" w14:textId="6F3C108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0</w:t>
            </w:r>
          </w:p>
        </w:tc>
        <w:tc>
          <w:tcPr>
            <w:tcW w:w="668" w:type="pct"/>
          </w:tcPr>
          <w:p w14:paraId="23B9DB48" w14:textId="5F98B8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C1E14B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0DE6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552BE4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2E33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B50CD6" w14:textId="70669BC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0</w:t>
            </w:r>
          </w:p>
        </w:tc>
        <w:tc>
          <w:tcPr>
            <w:tcW w:w="689" w:type="pct"/>
          </w:tcPr>
          <w:p w14:paraId="3ABA239E" w14:textId="510CE8D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1F52EE1" w14:textId="11A50C3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1</w:t>
            </w:r>
          </w:p>
        </w:tc>
        <w:tc>
          <w:tcPr>
            <w:tcW w:w="558" w:type="pct"/>
          </w:tcPr>
          <w:p w14:paraId="06143659" w14:textId="5C3777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075A82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CC1E1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4EA32DB" w14:textId="1998DE6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1</w:t>
            </w:r>
          </w:p>
        </w:tc>
        <w:tc>
          <w:tcPr>
            <w:tcW w:w="668" w:type="pct"/>
          </w:tcPr>
          <w:p w14:paraId="67ADCBA8" w14:textId="441E8F1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16ACC8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35A2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9B5C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CA716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33C071" w14:textId="734A4DF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1</w:t>
            </w:r>
          </w:p>
        </w:tc>
        <w:tc>
          <w:tcPr>
            <w:tcW w:w="689" w:type="pct"/>
          </w:tcPr>
          <w:p w14:paraId="5C6A538A" w14:textId="4EBF2C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613C094" w14:textId="6665C5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2</w:t>
            </w:r>
          </w:p>
        </w:tc>
        <w:tc>
          <w:tcPr>
            <w:tcW w:w="558" w:type="pct"/>
          </w:tcPr>
          <w:p w14:paraId="6ECFE81F" w14:textId="14D937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908DE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45D191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2977B64" w14:textId="17E3426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2</w:t>
            </w:r>
          </w:p>
        </w:tc>
        <w:tc>
          <w:tcPr>
            <w:tcW w:w="668" w:type="pct"/>
          </w:tcPr>
          <w:p w14:paraId="2865797B" w14:textId="0965D5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7F228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0753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4228D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B14B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5758B3" w14:textId="6233168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2</w:t>
            </w:r>
          </w:p>
        </w:tc>
        <w:tc>
          <w:tcPr>
            <w:tcW w:w="689" w:type="pct"/>
          </w:tcPr>
          <w:p w14:paraId="18F28E2A" w14:textId="49EFD1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C44B182" w14:textId="208701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3</w:t>
            </w:r>
          </w:p>
        </w:tc>
        <w:tc>
          <w:tcPr>
            <w:tcW w:w="558" w:type="pct"/>
          </w:tcPr>
          <w:p w14:paraId="625A904E" w14:textId="60321E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75EF67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2351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2EC6DE0" w14:textId="264584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3</w:t>
            </w:r>
          </w:p>
        </w:tc>
        <w:tc>
          <w:tcPr>
            <w:tcW w:w="668" w:type="pct"/>
          </w:tcPr>
          <w:p w14:paraId="23401320" w14:textId="0FEB07D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6C2A89E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F9C74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75FA10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8372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C7618B" w14:textId="3BD5DA1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3</w:t>
            </w:r>
          </w:p>
        </w:tc>
        <w:tc>
          <w:tcPr>
            <w:tcW w:w="689" w:type="pct"/>
          </w:tcPr>
          <w:p w14:paraId="22F5FB12" w14:textId="17B069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1ADB8C1" w14:textId="061F53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4</w:t>
            </w:r>
          </w:p>
        </w:tc>
        <w:tc>
          <w:tcPr>
            <w:tcW w:w="558" w:type="pct"/>
          </w:tcPr>
          <w:p w14:paraId="1095AE71" w14:textId="5449376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951CED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279B56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230DDFA" w14:textId="43EC9E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4</w:t>
            </w:r>
          </w:p>
        </w:tc>
        <w:tc>
          <w:tcPr>
            <w:tcW w:w="668" w:type="pct"/>
          </w:tcPr>
          <w:p w14:paraId="27C08415" w14:textId="7F1AB4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F97DF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5EEE0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4DF81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FEC9E6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AF408F" w14:textId="376DB39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4</w:t>
            </w:r>
          </w:p>
        </w:tc>
        <w:tc>
          <w:tcPr>
            <w:tcW w:w="689" w:type="pct"/>
          </w:tcPr>
          <w:p w14:paraId="324CAA68" w14:textId="6CB95AC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232264E" w14:textId="38D2361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5</w:t>
            </w:r>
          </w:p>
        </w:tc>
        <w:tc>
          <w:tcPr>
            <w:tcW w:w="558" w:type="pct"/>
          </w:tcPr>
          <w:p w14:paraId="18F465F7" w14:textId="0648B2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2F8703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FF61D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FC6C1DD" w14:textId="1E8435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5</w:t>
            </w:r>
          </w:p>
        </w:tc>
        <w:tc>
          <w:tcPr>
            <w:tcW w:w="668" w:type="pct"/>
          </w:tcPr>
          <w:p w14:paraId="67081233" w14:textId="6496A8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BAF235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EBA1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966D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8E82F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27C022" w14:textId="79FCD7A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5</w:t>
            </w:r>
          </w:p>
        </w:tc>
        <w:tc>
          <w:tcPr>
            <w:tcW w:w="689" w:type="pct"/>
          </w:tcPr>
          <w:p w14:paraId="4202BF01" w14:textId="3393E2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E665D5B" w14:textId="4FAE766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6</w:t>
            </w:r>
          </w:p>
        </w:tc>
        <w:tc>
          <w:tcPr>
            <w:tcW w:w="558" w:type="pct"/>
          </w:tcPr>
          <w:p w14:paraId="38185DA7" w14:textId="0DE4485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9CD91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E495B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F53995E" w14:textId="3C0457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6</w:t>
            </w:r>
          </w:p>
        </w:tc>
        <w:tc>
          <w:tcPr>
            <w:tcW w:w="668" w:type="pct"/>
          </w:tcPr>
          <w:p w14:paraId="252F9985" w14:textId="605220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E214C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73168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03554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281DF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983490" w14:textId="61769EC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6</w:t>
            </w:r>
          </w:p>
        </w:tc>
        <w:tc>
          <w:tcPr>
            <w:tcW w:w="689" w:type="pct"/>
          </w:tcPr>
          <w:p w14:paraId="20253CE0" w14:textId="178317B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F9D1891" w14:textId="102ECA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7</w:t>
            </w:r>
          </w:p>
        </w:tc>
        <w:tc>
          <w:tcPr>
            <w:tcW w:w="558" w:type="pct"/>
          </w:tcPr>
          <w:p w14:paraId="58C45F8C" w14:textId="7456E9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09254C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8CB24B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44D6DAE" w14:textId="37C0AB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7</w:t>
            </w:r>
          </w:p>
        </w:tc>
        <w:tc>
          <w:tcPr>
            <w:tcW w:w="668" w:type="pct"/>
          </w:tcPr>
          <w:p w14:paraId="59759DB0" w14:textId="63AC66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102F59B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91366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4E078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6AA96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12DAB0" w14:textId="6029737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7</w:t>
            </w:r>
          </w:p>
        </w:tc>
        <w:tc>
          <w:tcPr>
            <w:tcW w:w="689" w:type="pct"/>
          </w:tcPr>
          <w:p w14:paraId="4C5C77FD" w14:textId="3D2E04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2740E0A" w14:textId="195EF1B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8</w:t>
            </w:r>
          </w:p>
        </w:tc>
        <w:tc>
          <w:tcPr>
            <w:tcW w:w="558" w:type="pct"/>
          </w:tcPr>
          <w:p w14:paraId="094B430B" w14:textId="4785000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757B35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A871E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CB228B9" w14:textId="2DD09AB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8</w:t>
            </w:r>
          </w:p>
        </w:tc>
        <w:tc>
          <w:tcPr>
            <w:tcW w:w="668" w:type="pct"/>
          </w:tcPr>
          <w:p w14:paraId="39D11DAB" w14:textId="5251C2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66C08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8F1F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2B719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48648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12BCE1" w14:textId="4759B88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8</w:t>
            </w:r>
          </w:p>
        </w:tc>
        <w:tc>
          <w:tcPr>
            <w:tcW w:w="689" w:type="pct"/>
          </w:tcPr>
          <w:p w14:paraId="42E4CF91" w14:textId="59F2994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EFBC09F" w14:textId="28D80D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9</w:t>
            </w:r>
          </w:p>
        </w:tc>
        <w:tc>
          <w:tcPr>
            <w:tcW w:w="558" w:type="pct"/>
          </w:tcPr>
          <w:p w14:paraId="7B197085" w14:textId="635269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9FE99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7566E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9DDC763" w14:textId="3FC4AE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9</w:t>
            </w:r>
          </w:p>
        </w:tc>
        <w:tc>
          <w:tcPr>
            <w:tcW w:w="668" w:type="pct"/>
          </w:tcPr>
          <w:p w14:paraId="3C36F8B5" w14:textId="6DFA85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3F0062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27F9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AA24BF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4D9A58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633F75" w14:textId="0EDE3CD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69</w:t>
            </w:r>
          </w:p>
        </w:tc>
        <w:tc>
          <w:tcPr>
            <w:tcW w:w="689" w:type="pct"/>
          </w:tcPr>
          <w:p w14:paraId="6A86342F" w14:textId="6A4D1B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8CD042" w14:textId="30D465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0</w:t>
            </w:r>
          </w:p>
        </w:tc>
        <w:tc>
          <w:tcPr>
            <w:tcW w:w="558" w:type="pct"/>
          </w:tcPr>
          <w:p w14:paraId="6A1E3E01" w14:textId="69B9ECF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253D97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F8AC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CECEDE6" w14:textId="3C1718F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0</w:t>
            </w:r>
          </w:p>
        </w:tc>
        <w:tc>
          <w:tcPr>
            <w:tcW w:w="668" w:type="pct"/>
          </w:tcPr>
          <w:p w14:paraId="386F6A78" w14:textId="12B1E06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55456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7D111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C0487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0079E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230D56" w14:textId="4AF44FA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0</w:t>
            </w:r>
          </w:p>
        </w:tc>
        <w:tc>
          <w:tcPr>
            <w:tcW w:w="689" w:type="pct"/>
          </w:tcPr>
          <w:p w14:paraId="36C36C91" w14:textId="707C67A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228C5BB" w14:textId="077DBF6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1</w:t>
            </w:r>
          </w:p>
        </w:tc>
        <w:tc>
          <w:tcPr>
            <w:tcW w:w="558" w:type="pct"/>
          </w:tcPr>
          <w:p w14:paraId="71363C3F" w14:textId="47AA0F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48B228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5BF67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B04F9A0" w14:textId="50A20E6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1</w:t>
            </w:r>
          </w:p>
        </w:tc>
        <w:tc>
          <w:tcPr>
            <w:tcW w:w="668" w:type="pct"/>
          </w:tcPr>
          <w:p w14:paraId="18E94944" w14:textId="0D36539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8AC7CE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3FD95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882E13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CF0D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4365E3" w14:textId="22300E7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1</w:t>
            </w:r>
          </w:p>
        </w:tc>
        <w:tc>
          <w:tcPr>
            <w:tcW w:w="689" w:type="pct"/>
          </w:tcPr>
          <w:p w14:paraId="7BA8B7C3" w14:textId="4271D8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29EAF40" w14:textId="093D95F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2</w:t>
            </w:r>
          </w:p>
        </w:tc>
        <w:tc>
          <w:tcPr>
            <w:tcW w:w="558" w:type="pct"/>
          </w:tcPr>
          <w:p w14:paraId="6CB5E404" w14:textId="575E67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8F96F6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432B4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851F102" w14:textId="38EEBF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2</w:t>
            </w:r>
          </w:p>
        </w:tc>
        <w:tc>
          <w:tcPr>
            <w:tcW w:w="668" w:type="pct"/>
          </w:tcPr>
          <w:p w14:paraId="1A97A854" w14:textId="25481EA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472166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6F8B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3907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2EC5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83DCEB" w14:textId="6ECC0DB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2</w:t>
            </w:r>
          </w:p>
        </w:tc>
        <w:tc>
          <w:tcPr>
            <w:tcW w:w="689" w:type="pct"/>
          </w:tcPr>
          <w:p w14:paraId="46BF1F14" w14:textId="4AA785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D1817E9" w14:textId="684672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3</w:t>
            </w:r>
          </w:p>
        </w:tc>
        <w:tc>
          <w:tcPr>
            <w:tcW w:w="558" w:type="pct"/>
          </w:tcPr>
          <w:p w14:paraId="105A10BA" w14:textId="35475C8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A40633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32A54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030114" w14:textId="0861F6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3</w:t>
            </w:r>
          </w:p>
        </w:tc>
        <w:tc>
          <w:tcPr>
            <w:tcW w:w="668" w:type="pct"/>
          </w:tcPr>
          <w:p w14:paraId="704D2B3D" w14:textId="7710DB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5B80AE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A8FD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7FED49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3EC44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91AB06" w14:textId="59278F2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3</w:t>
            </w:r>
          </w:p>
        </w:tc>
        <w:tc>
          <w:tcPr>
            <w:tcW w:w="689" w:type="pct"/>
          </w:tcPr>
          <w:p w14:paraId="185AD4E8" w14:textId="6A171E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FA685F2" w14:textId="17E127F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4</w:t>
            </w:r>
          </w:p>
        </w:tc>
        <w:tc>
          <w:tcPr>
            <w:tcW w:w="558" w:type="pct"/>
          </w:tcPr>
          <w:p w14:paraId="626D818F" w14:textId="0F2853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1E1033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E9391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E49A40C" w14:textId="45524D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4</w:t>
            </w:r>
          </w:p>
        </w:tc>
        <w:tc>
          <w:tcPr>
            <w:tcW w:w="668" w:type="pct"/>
          </w:tcPr>
          <w:p w14:paraId="5A272B5C" w14:textId="27D955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BB761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2FFF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6C2E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60499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4E68A0" w14:textId="36CD850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4</w:t>
            </w:r>
          </w:p>
        </w:tc>
        <w:tc>
          <w:tcPr>
            <w:tcW w:w="689" w:type="pct"/>
          </w:tcPr>
          <w:p w14:paraId="3010A2A2" w14:textId="0C631D4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93BF8E5" w14:textId="225117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5</w:t>
            </w:r>
          </w:p>
        </w:tc>
        <w:tc>
          <w:tcPr>
            <w:tcW w:w="558" w:type="pct"/>
          </w:tcPr>
          <w:p w14:paraId="5CC82D13" w14:textId="731FA13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067621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CEEE4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3B4FF58" w14:textId="2329A2E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5</w:t>
            </w:r>
          </w:p>
        </w:tc>
        <w:tc>
          <w:tcPr>
            <w:tcW w:w="668" w:type="pct"/>
          </w:tcPr>
          <w:p w14:paraId="01B4C131" w14:textId="2EA3DA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0E642F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89708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AF0BB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D51E5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14EEDF" w14:textId="14CDC86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5</w:t>
            </w:r>
          </w:p>
        </w:tc>
        <w:tc>
          <w:tcPr>
            <w:tcW w:w="689" w:type="pct"/>
          </w:tcPr>
          <w:p w14:paraId="651CBC33" w14:textId="1F61464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A6CCC8B" w14:textId="06875D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6</w:t>
            </w:r>
          </w:p>
        </w:tc>
        <w:tc>
          <w:tcPr>
            <w:tcW w:w="558" w:type="pct"/>
          </w:tcPr>
          <w:p w14:paraId="5AEFA612" w14:textId="52A95F5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36C2D5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B85B5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389BD25" w14:textId="11ECAA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6</w:t>
            </w:r>
          </w:p>
        </w:tc>
        <w:tc>
          <w:tcPr>
            <w:tcW w:w="668" w:type="pct"/>
          </w:tcPr>
          <w:p w14:paraId="5629EA50" w14:textId="351C7B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10EEF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165F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66961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2A1AF5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517EFE" w14:textId="3D5A210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6</w:t>
            </w:r>
          </w:p>
        </w:tc>
        <w:tc>
          <w:tcPr>
            <w:tcW w:w="689" w:type="pct"/>
          </w:tcPr>
          <w:p w14:paraId="5E81C504" w14:textId="211ACB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701647" w14:textId="71FE4BC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7</w:t>
            </w:r>
          </w:p>
        </w:tc>
        <w:tc>
          <w:tcPr>
            <w:tcW w:w="558" w:type="pct"/>
          </w:tcPr>
          <w:p w14:paraId="6E1363E1" w14:textId="7DB78CC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78EB90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01419C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E2EC56F" w14:textId="5862322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7</w:t>
            </w:r>
          </w:p>
        </w:tc>
        <w:tc>
          <w:tcPr>
            <w:tcW w:w="668" w:type="pct"/>
          </w:tcPr>
          <w:p w14:paraId="035905C0" w14:textId="4A7A4D2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093E506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9E1A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A5D91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B3FE4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5E519A" w14:textId="4233AA2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7</w:t>
            </w:r>
          </w:p>
        </w:tc>
        <w:tc>
          <w:tcPr>
            <w:tcW w:w="689" w:type="pct"/>
          </w:tcPr>
          <w:p w14:paraId="586D66FF" w14:textId="3F43AA7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8152D9C" w14:textId="279D596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8</w:t>
            </w:r>
          </w:p>
        </w:tc>
        <w:tc>
          <w:tcPr>
            <w:tcW w:w="558" w:type="pct"/>
          </w:tcPr>
          <w:p w14:paraId="5F83A5DE" w14:textId="7ADB2EC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587F1A9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2B6CF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FFF36D6" w14:textId="5BDBBB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8</w:t>
            </w:r>
          </w:p>
        </w:tc>
        <w:tc>
          <w:tcPr>
            <w:tcW w:w="668" w:type="pct"/>
          </w:tcPr>
          <w:p w14:paraId="5CE78F0D" w14:textId="4C40367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3A67C15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71C5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CC132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AA6B89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E85BC6" w14:textId="4540C36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8</w:t>
            </w:r>
          </w:p>
        </w:tc>
        <w:tc>
          <w:tcPr>
            <w:tcW w:w="689" w:type="pct"/>
          </w:tcPr>
          <w:p w14:paraId="2815BE48" w14:textId="5E438E9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3193AA" w14:textId="5C9F91F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9</w:t>
            </w:r>
          </w:p>
        </w:tc>
        <w:tc>
          <w:tcPr>
            <w:tcW w:w="558" w:type="pct"/>
          </w:tcPr>
          <w:p w14:paraId="39FAD3D9" w14:textId="7B24497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69E05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74C692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96AFCEC" w14:textId="3762FF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9</w:t>
            </w:r>
          </w:p>
        </w:tc>
        <w:tc>
          <w:tcPr>
            <w:tcW w:w="668" w:type="pct"/>
          </w:tcPr>
          <w:p w14:paraId="0875B7F7" w14:textId="072705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271F241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B985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83956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15B509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367272" w14:textId="7451419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79</w:t>
            </w:r>
          </w:p>
        </w:tc>
        <w:tc>
          <w:tcPr>
            <w:tcW w:w="689" w:type="pct"/>
          </w:tcPr>
          <w:p w14:paraId="70D138E2" w14:textId="7C7DAF5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5803329" w14:textId="3D2CD88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0</w:t>
            </w:r>
          </w:p>
        </w:tc>
        <w:tc>
          <w:tcPr>
            <w:tcW w:w="558" w:type="pct"/>
          </w:tcPr>
          <w:p w14:paraId="42376584" w14:textId="0E9851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50)</w:t>
            </w:r>
          </w:p>
        </w:tc>
        <w:tc>
          <w:tcPr>
            <w:tcW w:w="216" w:type="pct"/>
          </w:tcPr>
          <w:p w14:paraId="623E469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A267C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1830116" w14:textId="7397783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0</w:t>
            </w:r>
          </w:p>
        </w:tc>
        <w:tc>
          <w:tcPr>
            <w:tcW w:w="668" w:type="pct"/>
          </w:tcPr>
          <w:p w14:paraId="19CD6084" w14:textId="5AA0FA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50)</w:t>
            </w:r>
          </w:p>
        </w:tc>
        <w:tc>
          <w:tcPr>
            <w:tcW w:w="190" w:type="pct"/>
          </w:tcPr>
          <w:p w14:paraId="76FC724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B920B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27F1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E9B17E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90B612" w14:textId="7951C46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0</w:t>
            </w:r>
          </w:p>
        </w:tc>
        <w:tc>
          <w:tcPr>
            <w:tcW w:w="689" w:type="pct"/>
          </w:tcPr>
          <w:p w14:paraId="6AA58B81" w14:textId="07077E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BE5D231" w14:textId="4B40568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_NUMBER</w:t>
            </w:r>
          </w:p>
        </w:tc>
        <w:tc>
          <w:tcPr>
            <w:tcW w:w="558" w:type="pct"/>
          </w:tcPr>
          <w:p w14:paraId="6ABD8514" w14:textId="1B743BC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03A744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2E9B2B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A7AA93F" w14:textId="17D0188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_NUMBER</w:t>
            </w:r>
          </w:p>
        </w:tc>
        <w:tc>
          <w:tcPr>
            <w:tcW w:w="668" w:type="pct"/>
          </w:tcPr>
          <w:p w14:paraId="6EBB8C48" w14:textId="7B39FCD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2C01A16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9A31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71AA3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45B2C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778AC4" w14:textId="7BC4E7A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1</w:t>
            </w:r>
          </w:p>
        </w:tc>
        <w:tc>
          <w:tcPr>
            <w:tcW w:w="689" w:type="pct"/>
          </w:tcPr>
          <w:p w14:paraId="2F1353DA" w14:textId="577EAA5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3849316" w14:textId="2F3DB53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_NUMBER</w:t>
            </w:r>
          </w:p>
        </w:tc>
        <w:tc>
          <w:tcPr>
            <w:tcW w:w="558" w:type="pct"/>
          </w:tcPr>
          <w:p w14:paraId="600B7201" w14:textId="472D24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322187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524C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F443B2C" w14:textId="6A2EA96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_NUMBER</w:t>
            </w:r>
          </w:p>
        </w:tc>
        <w:tc>
          <w:tcPr>
            <w:tcW w:w="668" w:type="pct"/>
          </w:tcPr>
          <w:p w14:paraId="679ECD7D" w14:textId="02FBFD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523E31B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0521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AECA36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F72386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A8129A" w14:textId="0C1EF59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2</w:t>
            </w:r>
          </w:p>
        </w:tc>
        <w:tc>
          <w:tcPr>
            <w:tcW w:w="689" w:type="pct"/>
          </w:tcPr>
          <w:p w14:paraId="4BDE8DE3" w14:textId="63644B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F625B1" w14:textId="2BAB5DF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_NUMBER</w:t>
            </w:r>
          </w:p>
        </w:tc>
        <w:tc>
          <w:tcPr>
            <w:tcW w:w="558" w:type="pct"/>
          </w:tcPr>
          <w:p w14:paraId="0510C42E" w14:textId="1D7163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6F42DA1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B6C70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8FF3E39" w14:textId="0B630E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_NUMBER</w:t>
            </w:r>
          </w:p>
        </w:tc>
        <w:tc>
          <w:tcPr>
            <w:tcW w:w="668" w:type="pct"/>
          </w:tcPr>
          <w:p w14:paraId="2302FE54" w14:textId="008775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44E3AC6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5943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48FE5D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77F95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86FB67" w14:textId="4752A70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3</w:t>
            </w:r>
          </w:p>
        </w:tc>
        <w:tc>
          <w:tcPr>
            <w:tcW w:w="689" w:type="pct"/>
          </w:tcPr>
          <w:p w14:paraId="70678F55" w14:textId="0F79637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FF2A5D1" w14:textId="0CE24A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_NUMBER</w:t>
            </w:r>
          </w:p>
        </w:tc>
        <w:tc>
          <w:tcPr>
            <w:tcW w:w="558" w:type="pct"/>
          </w:tcPr>
          <w:p w14:paraId="2AD0192B" w14:textId="1CD8C9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0C62631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57FFC0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9F3E1B3" w14:textId="4B81A75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_NUMBER</w:t>
            </w:r>
          </w:p>
        </w:tc>
        <w:tc>
          <w:tcPr>
            <w:tcW w:w="668" w:type="pct"/>
          </w:tcPr>
          <w:p w14:paraId="6C264500" w14:textId="15EA2D3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1331FA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75101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8F858E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29612C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06098E" w14:textId="1877481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4</w:t>
            </w:r>
          </w:p>
        </w:tc>
        <w:tc>
          <w:tcPr>
            <w:tcW w:w="689" w:type="pct"/>
          </w:tcPr>
          <w:p w14:paraId="7EA9477A" w14:textId="7AF231B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F280AAE" w14:textId="3296994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_NUMBER</w:t>
            </w:r>
          </w:p>
        </w:tc>
        <w:tc>
          <w:tcPr>
            <w:tcW w:w="558" w:type="pct"/>
          </w:tcPr>
          <w:p w14:paraId="7E2E9CAF" w14:textId="265994A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5D3DDF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9C1BF2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8D033C3" w14:textId="5AD851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_NUMBER</w:t>
            </w:r>
          </w:p>
        </w:tc>
        <w:tc>
          <w:tcPr>
            <w:tcW w:w="668" w:type="pct"/>
          </w:tcPr>
          <w:p w14:paraId="365E7078" w14:textId="4471F28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600D81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1B2CA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A8BDC7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43D2C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371C6D" w14:textId="4DA097E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5</w:t>
            </w:r>
          </w:p>
        </w:tc>
        <w:tc>
          <w:tcPr>
            <w:tcW w:w="689" w:type="pct"/>
          </w:tcPr>
          <w:p w14:paraId="174A2B69" w14:textId="0DF7DA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3701C43" w14:textId="01E0EF5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6_NUMBER</w:t>
            </w:r>
          </w:p>
        </w:tc>
        <w:tc>
          <w:tcPr>
            <w:tcW w:w="558" w:type="pct"/>
          </w:tcPr>
          <w:p w14:paraId="4EF8FAE6" w14:textId="201AC43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0BE2B1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A88BE0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AEF82EA" w14:textId="47C532D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6_NUMBER</w:t>
            </w:r>
          </w:p>
        </w:tc>
        <w:tc>
          <w:tcPr>
            <w:tcW w:w="668" w:type="pct"/>
          </w:tcPr>
          <w:p w14:paraId="617E1975" w14:textId="17BB486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3DA37E2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2BD0D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FF8DD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458139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B5A1CE" w14:textId="0E39B18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6</w:t>
            </w:r>
          </w:p>
        </w:tc>
        <w:tc>
          <w:tcPr>
            <w:tcW w:w="689" w:type="pct"/>
          </w:tcPr>
          <w:p w14:paraId="650D3D9E" w14:textId="68F13C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801B1D0" w14:textId="7ADD39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7_NUMBER</w:t>
            </w:r>
          </w:p>
        </w:tc>
        <w:tc>
          <w:tcPr>
            <w:tcW w:w="558" w:type="pct"/>
          </w:tcPr>
          <w:p w14:paraId="040F431F" w14:textId="5C55B2D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588EA5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36EE9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0EF6640" w14:textId="35D0F6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7_NUMBER</w:t>
            </w:r>
          </w:p>
        </w:tc>
        <w:tc>
          <w:tcPr>
            <w:tcW w:w="668" w:type="pct"/>
          </w:tcPr>
          <w:p w14:paraId="7B326682" w14:textId="487728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5793917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3FB0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D5C98A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B08C5D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9EED8B" w14:textId="55B067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7</w:t>
            </w:r>
          </w:p>
        </w:tc>
        <w:tc>
          <w:tcPr>
            <w:tcW w:w="689" w:type="pct"/>
          </w:tcPr>
          <w:p w14:paraId="4B0BE575" w14:textId="57F1634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26E8C01" w14:textId="0421246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8_NUMBER</w:t>
            </w:r>
          </w:p>
        </w:tc>
        <w:tc>
          <w:tcPr>
            <w:tcW w:w="558" w:type="pct"/>
          </w:tcPr>
          <w:p w14:paraId="05FDB552" w14:textId="5146F8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121ABA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3C428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7508F89" w14:textId="228B84F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8_NUMBER</w:t>
            </w:r>
          </w:p>
        </w:tc>
        <w:tc>
          <w:tcPr>
            <w:tcW w:w="668" w:type="pct"/>
          </w:tcPr>
          <w:p w14:paraId="389F2062" w14:textId="016844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4BAA30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12D9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D3165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0FC78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E34303" w14:textId="6709790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8</w:t>
            </w:r>
          </w:p>
        </w:tc>
        <w:tc>
          <w:tcPr>
            <w:tcW w:w="689" w:type="pct"/>
          </w:tcPr>
          <w:p w14:paraId="588ECFFC" w14:textId="6DD078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9CDE729" w14:textId="15C132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9_NUMBER</w:t>
            </w:r>
          </w:p>
        </w:tc>
        <w:tc>
          <w:tcPr>
            <w:tcW w:w="558" w:type="pct"/>
          </w:tcPr>
          <w:p w14:paraId="6B2A1052" w14:textId="5625B96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7C100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23DA2F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A2B85A" w14:textId="55332E0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9_NUMBER</w:t>
            </w:r>
          </w:p>
        </w:tc>
        <w:tc>
          <w:tcPr>
            <w:tcW w:w="668" w:type="pct"/>
          </w:tcPr>
          <w:p w14:paraId="7A871282" w14:textId="08F54FB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2ADDFF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AB88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9A007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70FED8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D39F1D" w14:textId="1EA01F9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89</w:t>
            </w:r>
          </w:p>
        </w:tc>
        <w:tc>
          <w:tcPr>
            <w:tcW w:w="689" w:type="pct"/>
          </w:tcPr>
          <w:p w14:paraId="008C13A6" w14:textId="40345E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8DA8160" w14:textId="6F88D5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0_NUMBER</w:t>
            </w:r>
          </w:p>
        </w:tc>
        <w:tc>
          <w:tcPr>
            <w:tcW w:w="558" w:type="pct"/>
          </w:tcPr>
          <w:p w14:paraId="11A210F4" w14:textId="03C0A4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1710D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92AAF8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59B8AAB" w14:textId="7CC692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0_NUMBER</w:t>
            </w:r>
          </w:p>
        </w:tc>
        <w:tc>
          <w:tcPr>
            <w:tcW w:w="668" w:type="pct"/>
          </w:tcPr>
          <w:p w14:paraId="2B239717" w14:textId="16409E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0F6826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97BC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D191A3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20FDF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5A5FEA" w14:textId="7C5AB39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0</w:t>
            </w:r>
          </w:p>
        </w:tc>
        <w:tc>
          <w:tcPr>
            <w:tcW w:w="689" w:type="pct"/>
          </w:tcPr>
          <w:p w14:paraId="341E9483" w14:textId="459149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4342CC6" w14:textId="2AFB144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1_NUMBER</w:t>
            </w:r>
          </w:p>
        </w:tc>
        <w:tc>
          <w:tcPr>
            <w:tcW w:w="558" w:type="pct"/>
          </w:tcPr>
          <w:p w14:paraId="30A670D6" w14:textId="150115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C4391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3066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6CFDEB3" w14:textId="6B6201B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1_NUMBER</w:t>
            </w:r>
          </w:p>
        </w:tc>
        <w:tc>
          <w:tcPr>
            <w:tcW w:w="668" w:type="pct"/>
          </w:tcPr>
          <w:p w14:paraId="0F9F4203" w14:textId="060697D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6BB41D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D971C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EECC5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38533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D7004E" w14:textId="6247D29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1</w:t>
            </w:r>
          </w:p>
        </w:tc>
        <w:tc>
          <w:tcPr>
            <w:tcW w:w="689" w:type="pct"/>
          </w:tcPr>
          <w:p w14:paraId="3E3392DE" w14:textId="66C1A07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B962304" w14:textId="5689B8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2_NUMBER</w:t>
            </w:r>
          </w:p>
        </w:tc>
        <w:tc>
          <w:tcPr>
            <w:tcW w:w="558" w:type="pct"/>
          </w:tcPr>
          <w:p w14:paraId="29CA3E86" w14:textId="7BD882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ECD6E0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A01CF3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2783DCF" w14:textId="03C5685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2_NUMBER</w:t>
            </w:r>
          </w:p>
        </w:tc>
        <w:tc>
          <w:tcPr>
            <w:tcW w:w="668" w:type="pct"/>
          </w:tcPr>
          <w:p w14:paraId="09E82890" w14:textId="15127C3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2A68C1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CAA3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BE195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08C53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150CD7" w14:textId="410C8BC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2</w:t>
            </w:r>
          </w:p>
        </w:tc>
        <w:tc>
          <w:tcPr>
            <w:tcW w:w="689" w:type="pct"/>
          </w:tcPr>
          <w:p w14:paraId="579A56DE" w14:textId="33229C2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703566B" w14:textId="6C72F4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3_NUMBER</w:t>
            </w:r>
          </w:p>
        </w:tc>
        <w:tc>
          <w:tcPr>
            <w:tcW w:w="558" w:type="pct"/>
          </w:tcPr>
          <w:p w14:paraId="3617238F" w14:textId="01A5F0D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30BBF2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561519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184F6DB" w14:textId="335E12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3_NUMBER</w:t>
            </w:r>
          </w:p>
        </w:tc>
        <w:tc>
          <w:tcPr>
            <w:tcW w:w="668" w:type="pct"/>
          </w:tcPr>
          <w:p w14:paraId="14FF354F" w14:textId="6F4FC00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1DACD40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4E7FC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881B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A3928A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D36A7B" w14:textId="39643BA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3</w:t>
            </w:r>
          </w:p>
        </w:tc>
        <w:tc>
          <w:tcPr>
            <w:tcW w:w="689" w:type="pct"/>
          </w:tcPr>
          <w:p w14:paraId="4AA8E2A6" w14:textId="785024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C0BDEC8" w14:textId="2AAF98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4_NUMBER</w:t>
            </w:r>
          </w:p>
        </w:tc>
        <w:tc>
          <w:tcPr>
            <w:tcW w:w="558" w:type="pct"/>
          </w:tcPr>
          <w:p w14:paraId="7E6E8EBF" w14:textId="2579859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2672B6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AF8C53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4B1BA40" w14:textId="1DE7D8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4_NUMBER</w:t>
            </w:r>
          </w:p>
        </w:tc>
        <w:tc>
          <w:tcPr>
            <w:tcW w:w="668" w:type="pct"/>
          </w:tcPr>
          <w:p w14:paraId="2142EDD0" w14:textId="57B6451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1FA9FFC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7C57BF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E32497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14210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DC88BC" w14:textId="4753BE2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94</w:t>
            </w:r>
          </w:p>
        </w:tc>
        <w:tc>
          <w:tcPr>
            <w:tcW w:w="689" w:type="pct"/>
          </w:tcPr>
          <w:p w14:paraId="547649CB" w14:textId="4D6B32C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8F9E51C" w14:textId="28E093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5_NUMBER</w:t>
            </w:r>
          </w:p>
        </w:tc>
        <w:tc>
          <w:tcPr>
            <w:tcW w:w="558" w:type="pct"/>
          </w:tcPr>
          <w:p w14:paraId="05D74063" w14:textId="00E51B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2DCDC7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A7C48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CEEDDC9" w14:textId="257FE77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5_NUMBER</w:t>
            </w:r>
          </w:p>
        </w:tc>
        <w:tc>
          <w:tcPr>
            <w:tcW w:w="668" w:type="pct"/>
          </w:tcPr>
          <w:p w14:paraId="12BF2EC1" w14:textId="49B0EEB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w:t>
            </w:r>
          </w:p>
        </w:tc>
        <w:tc>
          <w:tcPr>
            <w:tcW w:w="190" w:type="pct"/>
          </w:tcPr>
          <w:p w14:paraId="4B71679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9F347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EAD813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4B46CD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01996B" w14:textId="34B2D1A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5</w:t>
            </w:r>
          </w:p>
        </w:tc>
        <w:tc>
          <w:tcPr>
            <w:tcW w:w="689" w:type="pct"/>
          </w:tcPr>
          <w:p w14:paraId="6E674881" w14:textId="1ABE89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B556445" w14:textId="7642F9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_DATE</w:t>
            </w:r>
          </w:p>
        </w:tc>
        <w:tc>
          <w:tcPr>
            <w:tcW w:w="558" w:type="pct"/>
          </w:tcPr>
          <w:p w14:paraId="65F451A7" w14:textId="252AA5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8ED62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5E541D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71AC970" w14:textId="1CC904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_DATE</w:t>
            </w:r>
          </w:p>
        </w:tc>
        <w:tc>
          <w:tcPr>
            <w:tcW w:w="668" w:type="pct"/>
          </w:tcPr>
          <w:p w14:paraId="59AEB7B6" w14:textId="670B43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1ECA9BD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C9F9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8670EE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A869C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39BD9F" w14:textId="3E3C479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6</w:t>
            </w:r>
          </w:p>
        </w:tc>
        <w:tc>
          <w:tcPr>
            <w:tcW w:w="689" w:type="pct"/>
          </w:tcPr>
          <w:p w14:paraId="2B2C7F97" w14:textId="42D715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277D06" w14:textId="15D203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2_DATE</w:t>
            </w:r>
          </w:p>
        </w:tc>
        <w:tc>
          <w:tcPr>
            <w:tcW w:w="558" w:type="pct"/>
          </w:tcPr>
          <w:p w14:paraId="36F43FB9" w14:textId="7D8D4A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33D6F4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E3C7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6FDE23" w14:textId="7A1F1E4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2_DATE</w:t>
            </w:r>
          </w:p>
        </w:tc>
        <w:tc>
          <w:tcPr>
            <w:tcW w:w="668" w:type="pct"/>
          </w:tcPr>
          <w:p w14:paraId="2DA9B7A9" w14:textId="4FEC9B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62F7AB2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6DF26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EFA11B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336AE5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F39DAF" w14:textId="047D69C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7</w:t>
            </w:r>
          </w:p>
        </w:tc>
        <w:tc>
          <w:tcPr>
            <w:tcW w:w="689" w:type="pct"/>
          </w:tcPr>
          <w:p w14:paraId="0DF518AC" w14:textId="42ADA97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EC026A6" w14:textId="33E6C5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3_DATE</w:t>
            </w:r>
          </w:p>
        </w:tc>
        <w:tc>
          <w:tcPr>
            <w:tcW w:w="558" w:type="pct"/>
          </w:tcPr>
          <w:p w14:paraId="7C976F90" w14:textId="0AB74C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89FEF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AB516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03DC98E" w14:textId="7A7D3B9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3_DATE</w:t>
            </w:r>
          </w:p>
        </w:tc>
        <w:tc>
          <w:tcPr>
            <w:tcW w:w="668" w:type="pct"/>
          </w:tcPr>
          <w:p w14:paraId="3D6A3AA8" w14:textId="6A4119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2F59125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21DF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998BA7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1F97C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5B9DC9" w14:textId="1C4895F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8</w:t>
            </w:r>
          </w:p>
        </w:tc>
        <w:tc>
          <w:tcPr>
            <w:tcW w:w="689" w:type="pct"/>
          </w:tcPr>
          <w:p w14:paraId="72C111E4" w14:textId="427A91C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3D84AEA" w14:textId="23BAC6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4_DATE</w:t>
            </w:r>
          </w:p>
        </w:tc>
        <w:tc>
          <w:tcPr>
            <w:tcW w:w="558" w:type="pct"/>
          </w:tcPr>
          <w:p w14:paraId="4BBEF336" w14:textId="00005F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7785305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9D402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AB295B1" w14:textId="6527128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4_DATE</w:t>
            </w:r>
          </w:p>
        </w:tc>
        <w:tc>
          <w:tcPr>
            <w:tcW w:w="668" w:type="pct"/>
          </w:tcPr>
          <w:p w14:paraId="6025A7BA" w14:textId="2F6A98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1FA0712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218BD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6FE39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88BBAD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7C3872" w14:textId="65EA248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99</w:t>
            </w:r>
          </w:p>
        </w:tc>
        <w:tc>
          <w:tcPr>
            <w:tcW w:w="689" w:type="pct"/>
          </w:tcPr>
          <w:p w14:paraId="328E5378" w14:textId="25F7348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924E535" w14:textId="0577606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5_DATE</w:t>
            </w:r>
          </w:p>
        </w:tc>
        <w:tc>
          <w:tcPr>
            <w:tcW w:w="558" w:type="pct"/>
          </w:tcPr>
          <w:p w14:paraId="3779E817" w14:textId="4741F8F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AC978E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E30C2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FB241EE" w14:textId="5085D8E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5_DATE</w:t>
            </w:r>
          </w:p>
        </w:tc>
        <w:tc>
          <w:tcPr>
            <w:tcW w:w="668" w:type="pct"/>
          </w:tcPr>
          <w:p w14:paraId="649826D8" w14:textId="10B5E2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3C170F1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AA27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B039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C7E9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A7344A" w14:textId="796A4CD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0</w:t>
            </w:r>
          </w:p>
        </w:tc>
        <w:tc>
          <w:tcPr>
            <w:tcW w:w="689" w:type="pct"/>
          </w:tcPr>
          <w:p w14:paraId="368DDF96" w14:textId="5EE253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BC75C20" w14:textId="319A33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6_DATE</w:t>
            </w:r>
          </w:p>
        </w:tc>
        <w:tc>
          <w:tcPr>
            <w:tcW w:w="558" w:type="pct"/>
          </w:tcPr>
          <w:p w14:paraId="2A262147" w14:textId="317668B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3D758C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7524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418797D" w14:textId="0AFFB98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6_DATE</w:t>
            </w:r>
          </w:p>
        </w:tc>
        <w:tc>
          <w:tcPr>
            <w:tcW w:w="668" w:type="pct"/>
          </w:tcPr>
          <w:p w14:paraId="69F9951D" w14:textId="7C9B473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26DA58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7553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D085C4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3F4EC1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39888D" w14:textId="13675D0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1</w:t>
            </w:r>
          </w:p>
        </w:tc>
        <w:tc>
          <w:tcPr>
            <w:tcW w:w="689" w:type="pct"/>
          </w:tcPr>
          <w:p w14:paraId="4B386AC7" w14:textId="776C008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E65412A" w14:textId="6804322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7_DATE</w:t>
            </w:r>
          </w:p>
        </w:tc>
        <w:tc>
          <w:tcPr>
            <w:tcW w:w="558" w:type="pct"/>
          </w:tcPr>
          <w:p w14:paraId="1D81BF2D" w14:textId="2BFD80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58FEFC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DEF45C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F54562E" w14:textId="7D8860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7_DATE</w:t>
            </w:r>
          </w:p>
        </w:tc>
        <w:tc>
          <w:tcPr>
            <w:tcW w:w="668" w:type="pct"/>
          </w:tcPr>
          <w:p w14:paraId="117B04B8" w14:textId="0671CC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3770D0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0706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E97787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63020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4AFCD4" w14:textId="6A3A810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2</w:t>
            </w:r>
          </w:p>
        </w:tc>
        <w:tc>
          <w:tcPr>
            <w:tcW w:w="689" w:type="pct"/>
          </w:tcPr>
          <w:p w14:paraId="62D20B4F" w14:textId="5DE8C0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F08BBAE" w14:textId="419165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8_DATE</w:t>
            </w:r>
          </w:p>
        </w:tc>
        <w:tc>
          <w:tcPr>
            <w:tcW w:w="558" w:type="pct"/>
          </w:tcPr>
          <w:p w14:paraId="7D14BDDA" w14:textId="14B223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FC444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853A3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D174E02" w14:textId="60650E3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8_DATE</w:t>
            </w:r>
          </w:p>
        </w:tc>
        <w:tc>
          <w:tcPr>
            <w:tcW w:w="668" w:type="pct"/>
          </w:tcPr>
          <w:p w14:paraId="6218907F" w14:textId="3E2A2F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636C35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5E6EA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6C748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FC7D94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CDA165" w14:textId="4CDED25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3</w:t>
            </w:r>
          </w:p>
        </w:tc>
        <w:tc>
          <w:tcPr>
            <w:tcW w:w="689" w:type="pct"/>
          </w:tcPr>
          <w:p w14:paraId="75B54F1C" w14:textId="2FD62A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7A8D54D" w14:textId="11F088E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9_DATE</w:t>
            </w:r>
          </w:p>
        </w:tc>
        <w:tc>
          <w:tcPr>
            <w:tcW w:w="558" w:type="pct"/>
          </w:tcPr>
          <w:p w14:paraId="330BD167" w14:textId="5E05738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76D1B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FC521D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8AF35BB" w14:textId="0BD38FE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9_DATE</w:t>
            </w:r>
          </w:p>
        </w:tc>
        <w:tc>
          <w:tcPr>
            <w:tcW w:w="668" w:type="pct"/>
          </w:tcPr>
          <w:p w14:paraId="64AD0280" w14:textId="536FE22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5C45D1D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905A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5ECFD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0095D1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3F4D44" w14:textId="6E77DD1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4</w:t>
            </w:r>
          </w:p>
        </w:tc>
        <w:tc>
          <w:tcPr>
            <w:tcW w:w="689" w:type="pct"/>
          </w:tcPr>
          <w:p w14:paraId="6B840317" w14:textId="348E886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2777DF2" w14:textId="199133B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0_DATE</w:t>
            </w:r>
          </w:p>
        </w:tc>
        <w:tc>
          <w:tcPr>
            <w:tcW w:w="558" w:type="pct"/>
          </w:tcPr>
          <w:p w14:paraId="7D2778AA" w14:textId="0D51F7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E4D041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BA3141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A477F11" w14:textId="0D1CC1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ATTRIBUTE10_DATE</w:t>
            </w:r>
          </w:p>
        </w:tc>
        <w:tc>
          <w:tcPr>
            <w:tcW w:w="668" w:type="pct"/>
          </w:tcPr>
          <w:p w14:paraId="03E2838D" w14:textId="515551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DATE</w:t>
            </w:r>
          </w:p>
        </w:tc>
        <w:tc>
          <w:tcPr>
            <w:tcW w:w="190" w:type="pct"/>
          </w:tcPr>
          <w:p w14:paraId="23DD599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C1E2F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2E29E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A92C1B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861AFF" w14:textId="0B76172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5</w:t>
            </w:r>
          </w:p>
        </w:tc>
        <w:tc>
          <w:tcPr>
            <w:tcW w:w="689" w:type="pct"/>
          </w:tcPr>
          <w:p w14:paraId="17C670F2" w14:textId="1257E35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2E7B241" w14:textId="54904A2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1_DATE</w:t>
            </w:r>
          </w:p>
        </w:tc>
        <w:tc>
          <w:tcPr>
            <w:tcW w:w="558" w:type="pct"/>
          </w:tcPr>
          <w:p w14:paraId="7DAE463F" w14:textId="234F69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21C9C88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51F0E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36CEF96" w14:textId="75313EA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1_DATE</w:t>
            </w:r>
          </w:p>
        </w:tc>
        <w:tc>
          <w:tcPr>
            <w:tcW w:w="668" w:type="pct"/>
          </w:tcPr>
          <w:p w14:paraId="253015CD" w14:textId="1683D7B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40C117D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BB65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22618D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A63C2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008E01" w14:textId="684834E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6</w:t>
            </w:r>
          </w:p>
        </w:tc>
        <w:tc>
          <w:tcPr>
            <w:tcW w:w="689" w:type="pct"/>
          </w:tcPr>
          <w:p w14:paraId="6054A988" w14:textId="5FD5882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AF8B946" w14:textId="4527C91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2_DATE</w:t>
            </w:r>
          </w:p>
        </w:tc>
        <w:tc>
          <w:tcPr>
            <w:tcW w:w="558" w:type="pct"/>
          </w:tcPr>
          <w:p w14:paraId="22E8775E" w14:textId="2C114F7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4B3808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FB738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3017860" w14:textId="564AC0F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2_DATE</w:t>
            </w:r>
          </w:p>
        </w:tc>
        <w:tc>
          <w:tcPr>
            <w:tcW w:w="668" w:type="pct"/>
          </w:tcPr>
          <w:p w14:paraId="1A73DE15" w14:textId="06C30E5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6A1B91F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BC5FE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BB784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66AE1B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16CA2C" w14:textId="24F8C21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7</w:t>
            </w:r>
          </w:p>
        </w:tc>
        <w:tc>
          <w:tcPr>
            <w:tcW w:w="689" w:type="pct"/>
          </w:tcPr>
          <w:p w14:paraId="3756F026" w14:textId="7C297B3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D47A671" w14:textId="2405C5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3_DATE</w:t>
            </w:r>
          </w:p>
        </w:tc>
        <w:tc>
          <w:tcPr>
            <w:tcW w:w="558" w:type="pct"/>
          </w:tcPr>
          <w:p w14:paraId="60C8FF36" w14:textId="677AAA8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9F3A35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2CF247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B5CDFA" w14:textId="34D2198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3_DATE</w:t>
            </w:r>
          </w:p>
        </w:tc>
        <w:tc>
          <w:tcPr>
            <w:tcW w:w="668" w:type="pct"/>
          </w:tcPr>
          <w:p w14:paraId="0CABE23D" w14:textId="08C9AD4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3912FFA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E653B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725F6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85DFE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488045" w14:textId="63D61B2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8</w:t>
            </w:r>
          </w:p>
        </w:tc>
        <w:tc>
          <w:tcPr>
            <w:tcW w:w="689" w:type="pct"/>
          </w:tcPr>
          <w:p w14:paraId="3F6DC390" w14:textId="5B53FB7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0F445C0" w14:textId="0F5531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4_DATE</w:t>
            </w:r>
          </w:p>
        </w:tc>
        <w:tc>
          <w:tcPr>
            <w:tcW w:w="558" w:type="pct"/>
          </w:tcPr>
          <w:p w14:paraId="6624B9CE" w14:textId="624A11E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29F8F2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E864EB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1870346" w14:textId="3AFA299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4_DATE</w:t>
            </w:r>
          </w:p>
        </w:tc>
        <w:tc>
          <w:tcPr>
            <w:tcW w:w="668" w:type="pct"/>
          </w:tcPr>
          <w:p w14:paraId="039555C5" w14:textId="471131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130829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1ACFC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EA2D8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3E3746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8EDDEF" w14:textId="27DD196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09</w:t>
            </w:r>
          </w:p>
        </w:tc>
        <w:tc>
          <w:tcPr>
            <w:tcW w:w="689" w:type="pct"/>
          </w:tcPr>
          <w:p w14:paraId="30E4E760" w14:textId="3FE385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88D27A3" w14:textId="526308E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TTRIBUTE15_DATE</w:t>
            </w:r>
          </w:p>
        </w:tc>
        <w:tc>
          <w:tcPr>
            <w:tcW w:w="558" w:type="pct"/>
          </w:tcPr>
          <w:p w14:paraId="3A368948" w14:textId="4E9CCC7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593D6C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47EA9F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A4B84BC" w14:textId="79B23CC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TTRIBUTE15_DATE</w:t>
            </w:r>
          </w:p>
        </w:tc>
        <w:tc>
          <w:tcPr>
            <w:tcW w:w="668" w:type="pct"/>
          </w:tcPr>
          <w:p w14:paraId="2E2FDA84" w14:textId="45D199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7CDED8F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363B7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9540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80A1D6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F65AC7" w14:textId="6824B45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0</w:t>
            </w:r>
          </w:p>
        </w:tc>
        <w:tc>
          <w:tcPr>
            <w:tcW w:w="689" w:type="pct"/>
          </w:tcPr>
          <w:p w14:paraId="210574B0" w14:textId="169228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95A4918" w14:textId="3C58E0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ERVICE_TYPE_CODE</w:t>
            </w:r>
          </w:p>
        </w:tc>
        <w:tc>
          <w:tcPr>
            <w:tcW w:w="558" w:type="pct"/>
          </w:tcPr>
          <w:p w14:paraId="47B310A9" w14:textId="705BCD8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3B92EF4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EF310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DCDBD53" w14:textId="1501222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ERVICE_TYPE_CODE</w:t>
            </w:r>
          </w:p>
        </w:tc>
        <w:tc>
          <w:tcPr>
            <w:tcW w:w="668" w:type="pct"/>
          </w:tcPr>
          <w:p w14:paraId="78E4C80E" w14:textId="6787A3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7BDBB60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E3D9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E09C65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763C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166ADA" w14:textId="6327A70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1</w:t>
            </w:r>
          </w:p>
        </w:tc>
        <w:tc>
          <w:tcPr>
            <w:tcW w:w="689" w:type="pct"/>
          </w:tcPr>
          <w:p w14:paraId="320E321F" w14:textId="002E543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A58BBA" w14:textId="38B3225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WORK_TYPE_ID</w:t>
            </w:r>
          </w:p>
        </w:tc>
        <w:tc>
          <w:tcPr>
            <w:tcW w:w="558" w:type="pct"/>
          </w:tcPr>
          <w:p w14:paraId="1AEE4ED1" w14:textId="0CE7F8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43525F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A1909A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D930A47" w14:textId="59A8CE0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WORK_TYPE_ID</w:t>
            </w:r>
          </w:p>
        </w:tc>
        <w:tc>
          <w:tcPr>
            <w:tcW w:w="668" w:type="pct"/>
          </w:tcPr>
          <w:p w14:paraId="4CFE26C0" w14:textId="3BF4EA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4D216F3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B548A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3B22D0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CAB72F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E90A18" w14:textId="03408D1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2</w:t>
            </w:r>
          </w:p>
        </w:tc>
        <w:tc>
          <w:tcPr>
            <w:tcW w:w="689" w:type="pct"/>
          </w:tcPr>
          <w:p w14:paraId="5E350DBD" w14:textId="0C6117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45CEF64" w14:textId="4B39D98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MANAGER_PERSON_ID</w:t>
            </w:r>
          </w:p>
        </w:tc>
        <w:tc>
          <w:tcPr>
            <w:tcW w:w="558" w:type="pct"/>
          </w:tcPr>
          <w:p w14:paraId="6C58A019" w14:textId="3A428A2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1F02D7F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B2311F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7418C7" w14:textId="3DCDDDF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MANAGER_PERSON_ID</w:t>
            </w:r>
          </w:p>
        </w:tc>
        <w:tc>
          <w:tcPr>
            <w:tcW w:w="668" w:type="pct"/>
          </w:tcPr>
          <w:p w14:paraId="4FE7560B" w14:textId="1DCA5EC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78DCD65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7822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FE7DA3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83D90B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65E7F6" w14:textId="5E709BD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3</w:t>
            </w:r>
          </w:p>
        </w:tc>
        <w:tc>
          <w:tcPr>
            <w:tcW w:w="689" w:type="pct"/>
          </w:tcPr>
          <w:p w14:paraId="3880A2BB" w14:textId="03E07C9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EFBC05" w14:textId="055AA2B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LLOW_CROSS_CHARGE_FLAG</w:t>
            </w:r>
          </w:p>
        </w:tc>
        <w:tc>
          <w:tcPr>
            <w:tcW w:w="558" w:type="pct"/>
          </w:tcPr>
          <w:p w14:paraId="3D0CEEB9" w14:textId="25BAD4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342F000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A21F28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362E06A" w14:textId="77A385C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ALLOW_CROSS_CHARGE_FLAG</w:t>
            </w:r>
          </w:p>
        </w:tc>
        <w:tc>
          <w:tcPr>
            <w:tcW w:w="668" w:type="pct"/>
          </w:tcPr>
          <w:p w14:paraId="13483081" w14:textId="57513DE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5379913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C4C85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4697E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86B955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E4BD1B" w14:textId="2118739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4</w:t>
            </w:r>
          </w:p>
        </w:tc>
        <w:tc>
          <w:tcPr>
            <w:tcW w:w="689" w:type="pct"/>
          </w:tcPr>
          <w:p w14:paraId="0E377061" w14:textId="5617FD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FDEFC38" w14:textId="01208FA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C_PROCESS_LABOR_FLAG</w:t>
            </w:r>
          </w:p>
        </w:tc>
        <w:tc>
          <w:tcPr>
            <w:tcW w:w="558" w:type="pct"/>
          </w:tcPr>
          <w:p w14:paraId="287EFF62" w14:textId="0B78417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2B18230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8038D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45C060" w14:textId="62C0896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C_PROCESS_LABOR_FLAG</w:t>
            </w:r>
          </w:p>
        </w:tc>
        <w:tc>
          <w:tcPr>
            <w:tcW w:w="668" w:type="pct"/>
          </w:tcPr>
          <w:p w14:paraId="5DF1E842" w14:textId="0F632C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24680D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D9276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3C99B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9EEEB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4DF4F8" w14:textId="4216129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5</w:t>
            </w:r>
          </w:p>
        </w:tc>
        <w:tc>
          <w:tcPr>
            <w:tcW w:w="689" w:type="pct"/>
          </w:tcPr>
          <w:p w14:paraId="53BB7BF3" w14:textId="71677D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A8EF969" w14:textId="5933153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CEIVE_PROJECT_INVOICE_FLAG</w:t>
            </w:r>
          </w:p>
        </w:tc>
        <w:tc>
          <w:tcPr>
            <w:tcW w:w="558" w:type="pct"/>
          </w:tcPr>
          <w:p w14:paraId="3A030CB5" w14:textId="1F7561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220B543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7ABBC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2608731" w14:textId="6AAEF14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CEIVE_PROJECT_INVOICE_FLAG</w:t>
            </w:r>
          </w:p>
        </w:tc>
        <w:tc>
          <w:tcPr>
            <w:tcW w:w="668" w:type="pct"/>
          </w:tcPr>
          <w:p w14:paraId="4C2F03EB" w14:textId="546C30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42B6332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D535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86ED99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52A0A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37DEE8" w14:textId="63D4C67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6</w:t>
            </w:r>
          </w:p>
        </w:tc>
        <w:tc>
          <w:tcPr>
            <w:tcW w:w="689" w:type="pct"/>
          </w:tcPr>
          <w:p w14:paraId="2D6F459F" w14:textId="2A33F77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0CEA859" w14:textId="17C0BC6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C_PROCESS_NL_FLAG</w:t>
            </w:r>
          </w:p>
        </w:tc>
        <w:tc>
          <w:tcPr>
            <w:tcW w:w="558" w:type="pct"/>
          </w:tcPr>
          <w:p w14:paraId="331D3207" w14:textId="753121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02150C4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C84386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77403D5" w14:textId="557F1FF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C_PROCESS_NL_FLAG</w:t>
            </w:r>
          </w:p>
        </w:tc>
        <w:tc>
          <w:tcPr>
            <w:tcW w:w="668" w:type="pct"/>
          </w:tcPr>
          <w:p w14:paraId="38C3F971" w14:textId="08F9B5C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51452FA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41FE1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CBCE1A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4C038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E2B9BA" w14:textId="74CE63E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7</w:t>
            </w:r>
          </w:p>
        </w:tc>
        <w:tc>
          <w:tcPr>
            <w:tcW w:w="689" w:type="pct"/>
          </w:tcPr>
          <w:p w14:paraId="2CFC08DC" w14:textId="26AA6C2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BECB62A" w14:textId="5808011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FINANCIAL_TASK</w:t>
            </w:r>
          </w:p>
        </w:tc>
        <w:tc>
          <w:tcPr>
            <w:tcW w:w="558" w:type="pct"/>
          </w:tcPr>
          <w:p w14:paraId="231545B9" w14:textId="78CE15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0220833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4572A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F0D0A31" w14:textId="6EC02AF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FINANCIAL_TASK</w:t>
            </w:r>
          </w:p>
        </w:tc>
        <w:tc>
          <w:tcPr>
            <w:tcW w:w="668" w:type="pct"/>
          </w:tcPr>
          <w:p w14:paraId="024CAE08" w14:textId="5D3E7B4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52BD0D2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AF27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F8C4F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37E4A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4A1D3C" w14:textId="2CDB4FE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8</w:t>
            </w:r>
          </w:p>
        </w:tc>
        <w:tc>
          <w:tcPr>
            <w:tcW w:w="689" w:type="pct"/>
          </w:tcPr>
          <w:p w14:paraId="0F5053FA" w14:textId="7302C8C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7B254BF" w14:textId="461FF65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INT</w:t>
            </w:r>
          </w:p>
        </w:tc>
        <w:tc>
          <w:tcPr>
            <w:tcW w:w="558" w:type="pct"/>
          </w:tcPr>
          <w:p w14:paraId="2F69DC55" w14:textId="152B87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0B36848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5869B6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04F4B8" w14:textId="410D7D8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PRINT</w:t>
            </w:r>
          </w:p>
        </w:tc>
        <w:tc>
          <w:tcPr>
            <w:tcW w:w="668" w:type="pct"/>
          </w:tcPr>
          <w:p w14:paraId="512D0E0F" w14:textId="3D94CF1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48813FC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785F1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1E54FE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A759D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4BC54A" w14:textId="74948F8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19</w:t>
            </w:r>
          </w:p>
        </w:tc>
        <w:tc>
          <w:tcPr>
            <w:tcW w:w="689" w:type="pct"/>
          </w:tcPr>
          <w:p w14:paraId="01DC9402" w14:textId="4CDEAE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626C867" w14:textId="5339B5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MNT_CODE</w:t>
            </w:r>
          </w:p>
        </w:tc>
        <w:tc>
          <w:tcPr>
            <w:tcW w:w="558" w:type="pct"/>
          </w:tcPr>
          <w:p w14:paraId="18E2C953" w14:textId="41F45D5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4F523E9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137584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34310F5" w14:textId="10D8E67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QMNT_CODE</w:t>
            </w:r>
          </w:p>
        </w:tc>
        <w:tc>
          <w:tcPr>
            <w:tcW w:w="668" w:type="pct"/>
          </w:tcPr>
          <w:p w14:paraId="1EEE6D6F" w14:textId="6C0F3A6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3BE8FA6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DB8C1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89A81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5E3B5A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162542" w14:textId="0252321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0</w:t>
            </w:r>
          </w:p>
        </w:tc>
        <w:tc>
          <w:tcPr>
            <w:tcW w:w="689" w:type="pct"/>
          </w:tcPr>
          <w:p w14:paraId="15A0174A" w14:textId="15D758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9AA4235" w14:textId="680255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CHEDULE_MODE</w:t>
            </w:r>
          </w:p>
        </w:tc>
        <w:tc>
          <w:tcPr>
            <w:tcW w:w="558" w:type="pct"/>
          </w:tcPr>
          <w:p w14:paraId="53BABA4D" w14:textId="56AD9DA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3D8A0E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44874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AA8B7E0" w14:textId="1F4057F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CHEDULE_MODE</w:t>
            </w:r>
          </w:p>
        </w:tc>
        <w:tc>
          <w:tcPr>
            <w:tcW w:w="668" w:type="pct"/>
          </w:tcPr>
          <w:p w14:paraId="55A2BA28" w14:textId="027B4A6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5ECC69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FFB15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6437B7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ED824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BBCCEF" w14:textId="26594BE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1</w:t>
            </w:r>
          </w:p>
        </w:tc>
        <w:tc>
          <w:tcPr>
            <w:tcW w:w="689" w:type="pct"/>
          </w:tcPr>
          <w:p w14:paraId="1EB1D8CC" w14:textId="0165681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7D6DA36" w14:textId="3C847F1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NSTRAINT_TYPE</w:t>
            </w:r>
          </w:p>
        </w:tc>
        <w:tc>
          <w:tcPr>
            <w:tcW w:w="558" w:type="pct"/>
          </w:tcPr>
          <w:p w14:paraId="787E03C2" w14:textId="5D871C9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156327E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7FDCD1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EB0AEFB" w14:textId="4EE29A6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NSTRAINT_TYPE</w:t>
            </w:r>
          </w:p>
        </w:tc>
        <w:tc>
          <w:tcPr>
            <w:tcW w:w="668" w:type="pct"/>
          </w:tcPr>
          <w:p w14:paraId="5B35E106" w14:textId="664934D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3D06772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16C49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080235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D66F4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0BC400" w14:textId="4AC13D0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2</w:t>
            </w:r>
          </w:p>
        </w:tc>
        <w:tc>
          <w:tcPr>
            <w:tcW w:w="689" w:type="pct"/>
          </w:tcPr>
          <w:p w14:paraId="4F6AFBEE" w14:textId="2A56E35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64FC1AF" w14:textId="420BE91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NSTRAINT_DATE</w:t>
            </w:r>
          </w:p>
        </w:tc>
        <w:tc>
          <w:tcPr>
            <w:tcW w:w="558" w:type="pct"/>
          </w:tcPr>
          <w:p w14:paraId="4CC649D0" w14:textId="235F9FE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E0A98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7830B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94B3268" w14:textId="217DC0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NSTRAINT_DATE</w:t>
            </w:r>
          </w:p>
        </w:tc>
        <w:tc>
          <w:tcPr>
            <w:tcW w:w="668" w:type="pct"/>
          </w:tcPr>
          <w:p w14:paraId="04D9AD55" w14:textId="7050B8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2DDB386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1056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3E4D9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97D8A1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C0AD99" w14:textId="724E0B4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3</w:t>
            </w:r>
          </w:p>
        </w:tc>
        <w:tc>
          <w:tcPr>
            <w:tcW w:w="689" w:type="pct"/>
          </w:tcPr>
          <w:p w14:paraId="67D0A165" w14:textId="625C682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9CC7F3A" w14:textId="5DF94A5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ED_EFFORT</w:t>
            </w:r>
          </w:p>
        </w:tc>
        <w:tc>
          <w:tcPr>
            <w:tcW w:w="558" w:type="pct"/>
          </w:tcPr>
          <w:p w14:paraId="45399E40" w14:textId="2686F1E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E78D05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BDDAAA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1E92EC6" w14:textId="63D1CA3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LANNED_EFFORT</w:t>
            </w:r>
          </w:p>
        </w:tc>
        <w:tc>
          <w:tcPr>
            <w:tcW w:w="668" w:type="pct"/>
          </w:tcPr>
          <w:p w14:paraId="79B434CC" w14:textId="02483DB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115A724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DE73C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0D0B7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59824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27F84A" w14:textId="3714952A"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4</w:t>
            </w:r>
          </w:p>
        </w:tc>
        <w:tc>
          <w:tcPr>
            <w:tcW w:w="689" w:type="pct"/>
          </w:tcPr>
          <w:p w14:paraId="586CF77D" w14:textId="0E14AC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75F509F" w14:textId="3FA55CD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ED_DURATION</w:t>
            </w:r>
          </w:p>
        </w:tc>
        <w:tc>
          <w:tcPr>
            <w:tcW w:w="558" w:type="pct"/>
          </w:tcPr>
          <w:p w14:paraId="4EA4D846" w14:textId="21FA3A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2509E09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6F95DD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792C7CB" w14:textId="28732C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LANNED_DURATION</w:t>
            </w:r>
          </w:p>
        </w:tc>
        <w:tc>
          <w:tcPr>
            <w:tcW w:w="668" w:type="pct"/>
          </w:tcPr>
          <w:p w14:paraId="45078EC9" w14:textId="658E7A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4DFD9F4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D3E34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CC2B9A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43E29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E8B231" w14:textId="2BAB406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5</w:t>
            </w:r>
          </w:p>
        </w:tc>
        <w:tc>
          <w:tcPr>
            <w:tcW w:w="689" w:type="pct"/>
          </w:tcPr>
          <w:p w14:paraId="2B08E30F" w14:textId="4A3AA88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EFB8773" w14:textId="45E7ACA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IORITY</w:t>
            </w:r>
          </w:p>
        </w:tc>
        <w:tc>
          <w:tcPr>
            <w:tcW w:w="558" w:type="pct"/>
          </w:tcPr>
          <w:p w14:paraId="628807D0" w14:textId="1792D5F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7A0A9E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9A1E5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2DF9B93" w14:textId="260FB5B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RIORITY</w:t>
            </w:r>
          </w:p>
        </w:tc>
        <w:tc>
          <w:tcPr>
            <w:tcW w:w="668" w:type="pct"/>
          </w:tcPr>
          <w:p w14:paraId="77600A8D" w14:textId="43BBD7F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3A81AD3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E024A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E9E6B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94F351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5900AB" w14:textId="63D2889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6</w:t>
            </w:r>
          </w:p>
        </w:tc>
        <w:tc>
          <w:tcPr>
            <w:tcW w:w="689" w:type="pct"/>
          </w:tcPr>
          <w:p w14:paraId="247B737B" w14:textId="4761531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F09FF44" w14:textId="63D64E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START_DATE</w:t>
            </w:r>
          </w:p>
        </w:tc>
        <w:tc>
          <w:tcPr>
            <w:tcW w:w="558" w:type="pct"/>
          </w:tcPr>
          <w:p w14:paraId="2D92956B" w14:textId="7727A0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B7AE8C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5423D3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933561A" w14:textId="185A1E4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START_DATE</w:t>
            </w:r>
          </w:p>
        </w:tc>
        <w:tc>
          <w:tcPr>
            <w:tcW w:w="668" w:type="pct"/>
          </w:tcPr>
          <w:p w14:paraId="017AE53D" w14:textId="5448CF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62B8F4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90894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FEFB06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E691E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B371F7" w14:textId="1ECE9B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7</w:t>
            </w:r>
          </w:p>
        </w:tc>
        <w:tc>
          <w:tcPr>
            <w:tcW w:w="689" w:type="pct"/>
          </w:tcPr>
          <w:p w14:paraId="2527F1B1" w14:textId="7BBD445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86FC86E" w14:textId="2F7BCB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FINISH_DATE</w:t>
            </w:r>
          </w:p>
        </w:tc>
        <w:tc>
          <w:tcPr>
            <w:tcW w:w="558" w:type="pct"/>
          </w:tcPr>
          <w:p w14:paraId="4368CF1F" w14:textId="46566E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26DEA3B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3B79F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2C22A47" w14:textId="0856F4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FINISH_DATE</w:t>
            </w:r>
          </w:p>
        </w:tc>
        <w:tc>
          <w:tcPr>
            <w:tcW w:w="668" w:type="pct"/>
          </w:tcPr>
          <w:p w14:paraId="1DDCDF2E" w14:textId="0AFE414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3D6AA51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4BC10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8396F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C05FD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BC5D99" w14:textId="773C52A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8</w:t>
            </w:r>
          </w:p>
        </w:tc>
        <w:tc>
          <w:tcPr>
            <w:tcW w:w="689" w:type="pct"/>
          </w:tcPr>
          <w:p w14:paraId="025F6019" w14:textId="26F487A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FF64453" w14:textId="3B44EF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EFFORT</w:t>
            </w:r>
          </w:p>
        </w:tc>
        <w:tc>
          <w:tcPr>
            <w:tcW w:w="558" w:type="pct"/>
          </w:tcPr>
          <w:p w14:paraId="45A7E232" w14:textId="7CE992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549D71E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728822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81662C5" w14:textId="571BD25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EFFORT</w:t>
            </w:r>
          </w:p>
        </w:tc>
        <w:tc>
          <w:tcPr>
            <w:tcW w:w="668" w:type="pct"/>
          </w:tcPr>
          <w:p w14:paraId="7DD7ED6A" w14:textId="6161CD6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5FBBF12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1EF9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749F9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368BC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D509AA" w14:textId="603CA81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29</w:t>
            </w:r>
          </w:p>
        </w:tc>
        <w:tc>
          <w:tcPr>
            <w:tcW w:w="689" w:type="pct"/>
          </w:tcPr>
          <w:p w14:paraId="03E0796E" w14:textId="0E05638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59F2D0D" w14:textId="5EAA9E2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DURATION</w:t>
            </w:r>
          </w:p>
        </w:tc>
        <w:tc>
          <w:tcPr>
            <w:tcW w:w="558" w:type="pct"/>
          </w:tcPr>
          <w:p w14:paraId="56903F7C" w14:textId="2793BE8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76E06A3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A58791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2ADDA5" w14:textId="00124BF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DURATION</w:t>
            </w:r>
          </w:p>
        </w:tc>
        <w:tc>
          <w:tcPr>
            <w:tcW w:w="668" w:type="pct"/>
          </w:tcPr>
          <w:p w14:paraId="3A85DECE" w14:textId="58F981F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3CC152D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93B8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2B40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F0EC2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2548A2" w14:textId="1208595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0</w:t>
            </w:r>
          </w:p>
        </w:tc>
        <w:tc>
          <w:tcPr>
            <w:tcW w:w="689" w:type="pct"/>
          </w:tcPr>
          <w:p w14:paraId="35605BF3" w14:textId="7FC89CB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CB43EBC" w14:textId="528218C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ALLOCATION</w:t>
            </w:r>
          </w:p>
        </w:tc>
        <w:tc>
          <w:tcPr>
            <w:tcW w:w="558" w:type="pct"/>
          </w:tcPr>
          <w:p w14:paraId="39D79ABF" w14:textId="6A02276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F5873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F47140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4D867D4" w14:textId="76FB0FB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ALLOCATION</w:t>
            </w:r>
          </w:p>
        </w:tc>
        <w:tc>
          <w:tcPr>
            <w:tcW w:w="668" w:type="pct"/>
          </w:tcPr>
          <w:p w14:paraId="7D13D939" w14:textId="1897793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7D815C2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B985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651113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FEC2E4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530491" w14:textId="655804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131</w:t>
            </w:r>
          </w:p>
        </w:tc>
        <w:tc>
          <w:tcPr>
            <w:tcW w:w="689" w:type="pct"/>
          </w:tcPr>
          <w:p w14:paraId="4FE2F1F6" w14:textId="4E3114C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069488D" w14:textId="63FC95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LABOR_COST_AMOUNT</w:t>
            </w:r>
          </w:p>
        </w:tc>
        <w:tc>
          <w:tcPr>
            <w:tcW w:w="558" w:type="pct"/>
          </w:tcPr>
          <w:p w14:paraId="72112F6C" w14:textId="6FAF52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85539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87E247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A49FC3E" w14:textId="0611E54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LABOR_COST_AMOUNT</w:t>
            </w:r>
          </w:p>
        </w:tc>
        <w:tc>
          <w:tcPr>
            <w:tcW w:w="668" w:type="pct"/>
          </w:tcPr>
          <w:p w14:paraId="435E9889" w14:textId="7794EA3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1F0E9A9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4D25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0AAB4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9664B4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B86ADA" w14:textId="7CBDB830"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2</w:t>
            </w:r>
          </w:p>
        </w:tc>
        <w:tc>
          <w:tcPr>
            <w:tcW w:w="689" w:type="pct"/>
          </w:tcPr>
          <w:p w14:paraId="07E82037" w14:textId="4BF74A0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F288A7C" w14:textId="6BF1035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LABOR_BILLED_AMOUNT</w:t>
            </w:r>
          </w:p>
        </w:tc>
        <w:tc>
          <w:tcPr>
            <w:tcW w:w="558" w:type="pct"/>
          </w:tcPr>
          <w:p w14:paraId="0155B335" w14:textId="33F3FA7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4FC8AAF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05437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9F15A42" w14:textId="26EB417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LABOR_BILLED_AMOUNT</w:t>
            </w:r>
          </w:p>
        </w:tc>
        <w:tc>
          <w:tcPr>
            <w:tcW w:w="668" w:type="pct"/>
          </w:tcPr>
          <w:p w14:paraId="5B205870" w14:textId="2A3C20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02ED9E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F7971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56BF3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D6CC1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62C2D9" w14:textId="155009B8"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3</w:t>
            </w:r>
          </w:p>
        </w:tc>
        <w:tc>
          <w:tcPr>
            <w:tcW w:w="689" w:type="pct"/>
          </w:tcPr>
          <w:p w14:paraId="3BD9F9F1" w14:textId="68E07E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45656BD" w14:textId="181A65A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SELINE_EXPENSE_COST_AMOUNT</w:t>
            </w:r>
          </w:p>
        </w:tc>
        <w:tc>
          <w:tcPr>
            <w:tcW w:w="558" w:type="pct"/>
          </w:tcPr>
          <w:p w14:paraId="6F4A4F5F" w14:textId="31DC28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16" w:type="pct"/>
          </w:tcPr>
          <w:p w14:paraId="10D3F0F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DD0EEF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36BE6B3" w14:textId="5FBFF1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SELINE_EXPENSE_COST_AMOUNT</w:t>
            </w:r>
          </w:p>
        </w:tc>
        <w:tc>
          <w:tcPr>
            <w:tcW w:w="668" w:type="pct"/>
          </w:tcPr>
          <w:p w14:paraId="1D7E35A0" w14:textId="619476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w:t>
            </w:r>
          </w:p>
        </w:tc>
        <w:tc>
          <w:tcPr>
            <w:tcW w:w="190" w:type="pct"/>
          </w:tcPr>
          <w:p w14:paraId="0DDBF16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C7B6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DBDE3B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0606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613113" w14:textId="3A918A1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4</w:t>
            </w:r>
          </w:p>
        </w:tc>
        <w:tc>
          <w:tcPr>
            <w:tcW w:w="689" w:type="pct"/>
          </w:tcPr>
          <w:p w14:paraId="72A49D1C" w14:textId="076E8E5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02C3B13" w14:textId="47BB202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CORD_STATUS</w:t>
            </w:r>
          </w:p>
        </w:tc>
        <w:tc>
          <w:tcPr>
            <w:tcW w:w="558" w:type="pct"/>
          </w:tcPr>
          <w:p w14:paraId="2BE32424" w14:textId="6616398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43EE438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6A28D8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51D5ACD" w14:textId="179AE7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CORD_STATUS</w:t>
            </w:r>
          </w:p>
        </w:tc>
        <w:tc>
          <w:tcPr>
            <w:tcW w:w="668" w:type="pct"/>
          </w:tcPr>
          <w:p w14:paraId="123138A0" w14:textId="2CAC389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055616E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B9B8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9F1318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FD9E9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322DAB" w14:textId="7C6C9C8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5</w:t>
            </w:r>
          </w:p>
        </w:tc>
        <w:tc>
          <w:tcPr>
            <w:tcW w:w="689" w:type="pct"/>
          </w:tcPr>
          <w:p w14:paraId="370E9C1D" w14:textId="37586F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687D7B5" w14:textId="70CE03A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ID</w:t>
            </w:r>
          </w:p>
        </w:tc>
        <w:tc>
          <w:tcPr>
            <w:tcW w:w="558" w:type="pct"/>
          </w:tcPr>
          <w:p w14:paraId="646B1D0F" w14:textId="7DAAEAC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C46AE4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E98AD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252C9A3" w14:textId="6604522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TASK_ID</w:t>
            </w:r>
          </w:p>
        </w:tc>
        <w:tc>
          <w:tcPr>
            <w:tcW w:w="668" w:type="pct"/>
          </w:tcPr>
          <w:p w14:paraId="3D0E173B" w14:textId="4ED04C5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609E01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BD13F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8B341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A0D67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DC9340" w14:textId="6DBDDC0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6</w:t>
            </w:r>
          </w:p>
        </w:tc>
        <w:tc>
          <w:tcPr>
            <w:tcW w:w="689" w:type="pct"/>
          </w:tcPr>
          <w:p w14:paraId="6A09CEDF" w14:textId="56BD934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5522BF0" w14:textId="2A6F55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VERSION_ID</w:t>
            </w:r>
          </w:p>
        </w:tc>
        <w:tc>
          <w:tcPr>
            <w:tcW w:w="558" w:type="pct"/>
          </w:tcPr>
          <w:p w14:paraId="0C6C5162" w14:textId="20FEC21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327AE31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F67801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0A9C0CF" w14:textId="280DFCA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TASK_VERSION_ID</w:t>
            </w:r>
          </w:p>
        </w:tc>
        <w:tc>
          <w:tcPr>
            <w:tcW w:w="668" w:type="pct"/>
          </w:tcPr>
          <w:p w14:paraId="7B567F7D" w14:textId="3BA251F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4065EAC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EBA9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BDF214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3361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44D1DB" w14:textId="27AE010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7</w:t>
            </w:r>
          </w:p>
        </w:tc>
        <w:tc>
          <w:tcPr>
            <w:tcW w:w="689" w:type="pct"/>
          </w:tcPr>
          <w:p w14:paraId="4E338690" w14:textId="41C6DC3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9BE3182" w14:textId="0C3A254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OP_TASK_ID</w:t>
            </w:r>
          </w:p>
        </w:tc>
        <w:tc>
          <w:tcPr>
            <w:tcW w:w="558" w:type="pct"/>
          </w:tcPr>
          <w:p w14:paraId="007E10FC" w14:textId="6868E3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F5E555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0FC8A2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34CCB51" w14:textId="5D2FF6A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TOP_TASK_ID</w:t>
            </w:r>
          </w:p>
        </w:tc>
        <w:tc>
          <w:tcPr>
            <w:tcW w:w="668" w:type="pct"/>
          </w:tcPr>
          <w:p w14:paraId="4420B166" w14:textId="14174BA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3542812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60981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BB89B8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280B6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384A86" w14:textId="596A74A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8</w:t>
            </w:r>
          </w:p>
        </w:tc>
        <w:tc>
          <w:tcPr>
            <w:tcW w:w="689" w:type="pct"/>
          </w:tcPr>
          <w:p w14:paraId="348FD47E" w14:textId="04FAD4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CD7A923" w14:textId="2DB516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ASK_ID</w:t>
            </w:r>
          </w:p>
        </w:tc>
        <w:tc>
          <w:tcPr>
            <w:tcW w:w="558" w:type="pct"/>
          </w:tcPr>
          <w:p w14:paraId="48806281" w14:textId="1AFA8AA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004FD0F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10FA4D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33862E" w14:textId="5CBE02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TASK_ID</w:t>
            </w:r>
          </w:p>
        </w:tc>
        <w:tc>
          <w:tcPr>
            <w:tcW w:w="668" w:type="pct"/>
          </w:tcPr>
          <w:p w14:paraId="73AF4BC9" w14:textId="006D623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26FB4F7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243C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31EDFE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754A851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E80EF2" w14:textId="640B432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39</w:t>
            </w:r>
          </w:p>
        </w:tc>
        <w:tc>
          <w:tcPr>
            <w:tcW w:w="689" w:type="pct"/>
          </w:tcPr>
          <w:p w14:paraId="67923DF1" w14:textId="25C6F1E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05F3332" w14:textId="17242A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ASK_VER_ID</w:t>
            </w:r>
          </w:p>
        </w:tc>
        <w:tc>
          <w:tcPr>
            <w:tcW w:w="558" w:type="pct"/>
          </w:tcPr>
          <w:p w14:paraId="0F3BED8B" w14:textId="18A4E0D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0914A20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79880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07F8FD9" w14:textId="7F5D5C7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TASK_VER_ID</w:t>
            </w:r>
          </w:p>
        </w:tc>
        <w:tc>
          <w:tcPr>
            <w:tcW w:w="668" w:type="pct"/>
          </w:tcPr>
          <w:p w14:paraId="28BE4B61" w14:textId="3BB18A4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275E90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C7EA1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D6CE2E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2FE74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E1ED19" w14:textId="1F1CFAE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0</w:t>
            </w:r>
          </w:p>
        </w:tc>
        <w:tc>
          <w:tcPr>
            <w:tcW w:w="689" w:type="pct"/>
          </w:tcPr>
          <w:p w14:paraId="6451B537" w14:textId="5C3BA73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DA1F6B8" w14:textId="6170543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STRUCTURE_ID</w:t>
            </w:r>
          </w:p>
        </w:tc>
        <w:tc>
          <w:tcPr>
            <w:tcW w:w="558" w:type="pct"/>
          </w:tcPr>
          <w:p w14:paraId="3982AE5C" w14:textId="08523AE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6567DE2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CC1889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7A27C60" w14:textId="25121E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STRUCTURE_ID</w:t>
            </w:r>
          </w:p>
        </w:tc>
        <w:tc>
          <w:tcPr>
            <w:tcW w:w="668" w:type="pct"/>
          </w:tcPr>
          <w:p w14:paraId="7F8A2F16" w14:textId="433879B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733D526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8E48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79179E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150445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D2B277" w14:textId="35D141E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1</w:t>
            </w:r>
          </w:p>
        </w:tc>
        <w:tc>
          <w:tcPr>
            <w:tcW w:w="689" w:type="pct"/>
          </w:tcPr>
          <w:p w14:paraId="2C152D3D" w14:textId="778A3FC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37544DE" w14:textId="2D5C300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STRUCT_VER_ID</w:t>
            </w:r>
          </w:p>
        </w:tc>
        <w:tc>
          <w:tcPr>
            <w:tcW w:w="558" w:type="pct"/>
          </w:tcPr>
          <w:p w14:paraId="04DFCBF9" w14:textId="55A961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18A0C25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A4C1D8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515BE68" w14:textId="68A1DCE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STRUCT_VER_ID</w:t>
            </w:r>
          </w:p>
        </w:tc>
        <w:tc>
          <w:tcPr>
            <w:tcW w:w="668" w:type="pct"/>
          </w:tcPr>
          <w:p w14:paraId="2E3640A6" w14:textId="24A4AD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725AE1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97D9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36D408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03A763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5BAA21" w14:textId="37DB508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2</w:t>
            </w:r>
          </w:p>
        </w:tc>
        <w:tc>
          <w:tcPr>
            <w:tcW w:w="689" w:type="pct"/>
          </w:tcPr>
          <w:p w14:paraId="5A9AA7FA" w14:textId="0DBD46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A2B028D" w14:textId="44AB592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TYPE</w:t>
            </w:r>
          </w:p>
        </w:tc>
        <w:tc>
          <w:tcPr>
            <w:tcW w:w="558" w:type="pct"/>
          </w:tcPr>
          <w:p w14:paraId="5F0DC82B" w14:textId="5E13A83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2EC4F7A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55DC04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8A6FC67" w14:textId="5C9D7C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OBJECT_TYPE</w:t>
            </w:r>
          </w:p>
        </w:tc>
        <w:tc>
          <w:tcPr>
            <w:tcW w:w="668" w:type="pct"/>
          </w:tcPr>
          <w:p w14:paraId="092DB843" w14:textId="20ABB4B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3A02A8B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30EA40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3B6B76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634A4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ABB650" w14:textId="73AC472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3</w:t>
            </w:r>
          </w:p>
        </w:tc>
        <w:tc>
          <w:tcPr>
            <w:tcW w:w="689" w:type="pct"/>
          </w:tcPr>
          <w:p w14:paraId="217DFFEB" w14:textId="31391B1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9CFA093" w14:textId="7C881A7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OBJECT_TYPE</w:t>
            </w:r>
          </w:p>
        </w:tc>
        <w:tc>
          <w:tcPr>
            <w:tcW w:w="558" w:type="pct"/>
          </w:tcPr>
          <w:p w14:paraId="2D502F2D" w14:textId="332A404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782E89E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C6DDB8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D8BBE43" w14:textId="7640B5B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ARENT_OBJECT_TYPE</w:t>
            </w:r>
          </w:p>
        </w:tc>
        <w:tc>
          <w:tcPr>
            <w:tcW w:w="668" w:type="pct"/>
          </w:tcPr>
          <w:p w14:paraId="450EB940" w14:textId="2B87C9C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60E5AC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24466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8AD2A1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4FF56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8FDFAF" w14:textId="3333227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4</w:t>
            </w:r>
          </w:p>
        </w:tc>
        <w:tc>
          <w:tcPr>
            <w:tcW w:w="689" w:type="pct"/>
          </w:tcPr>
          <w:p w14:paraId="668521E0" w14:textId="76D006E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C717E65" w14:textId="0C6D07C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WBS_LEVEL</w:t>
            </w:r>
          </w:p>
        </w:tc>
        <w:tc>
          <w:tcPr>
            <w:tcW w:w="558" w:type="pct"/>
          </w:tcPr>
          <w:p w14:paraId="490AB15F" w14:textId="76F15B0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3)</w:t>
            </w:r>
          </w:p>
        </w:tc>
        <w:tc>
          <w:tcPr>
            <w:tcW w:w="216" w:type="pct"/>
          </w:tcPr>
          <w:p w14:paraId="3A436A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60F8B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E3189D2" w14:textId="1355B0C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WBS_LEVEL</w:t>
            </w:r>
          </w:p>
        </w:tc>
        <w:tc>
          <w:tcPr>
            <w:tcW w:w="668" w:type="pct"/>
          </w:tcPr>
          <w:p w14:paraId="7D81303A" w14:textId="596BFDC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3)</w:t>
            </w:r>
          </w:p>
        </w:tc>
        <w:tc>
          <w:tcPr>
            <w:tcW w:w="190" w:type="pct"/>
          </w:tcPr>
          <w:p w14:paraId="6024137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0C63F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D641E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199292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A8273B" w14:textId="4BBD69E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5</w:t>
            </w:r>
          </w:p>
        </w:tc>
        <w:tc>
          <w:tcPr>
            <w:tcW w:w="689" w:type="pct"/>
          </w:tcPr>
          <w:p w14:paraId="47F5CB44" w14:textId="25A6DBA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B83B876" w14:textId="4DD013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ISPLAY_SEQUENCE</w:t>
            </w:r>
          </w:p>
        </w:tc>
        <w:tc>
          <w:tcPr>
            <w:tcW w:w="558" w:type="pct"/>
          </w:tcPr>
          <w:p w14:paraId="474848A7" w14:textId="243F11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3B181AF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6CE551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4A2F60C" w14:textId="1EF30D8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ISPLAY_SEQUENCE</w:t>
            </w:r>
          </w:p>
        </w:tc>
        <w:tc>
          <w:tcPr>
            <w:tcW w:w="668" w:type="pct"/>
          </w:tcPr>
          <w:p w14:paraId="0AC60806" w14:textId="6D5A351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6A2E839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7B985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19022F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2FCC2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CCA072" w14:textId="3C955BE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6</w:t>
            </w:r>
          </w:p>
        </w:tc>
        <w:tc>
          <w:tcPr>
            <w:tcW w:w="689" w:type="pct"/>
          </w:tcPr>
          <w:p w14:paraId="7434291A" w14:textId="0D45BE56"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019B5AC" w14:textId="427C231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AF_NODE_FLAG</w:t>
            </w:r>
          </w:p>
        </w:tc>
        <w:tc>
          <w:tcPr>
            <w:tcW w:w="558" w:type="pct"/>
          </w:tcPr>
          <w:p w14:paraId="455B3843" w14:textId="229B176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578A45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EA091F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10C4B1C" w14:textId="38B4107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EAF_NODE_FLAG</w:t>
            </w:r>
          </w:p>
        </w:tc>
        <w:tc>
          <w:tcPr>
            <w:tcW w:w="668" w:type="pct"/>
          </w:tcPr>
          <w:p w14:paraId="6FAA223F" w14:textId="6EE8A65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6CF0CA1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86A4D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46F5C2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CF572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B757D9" w14:textId="48F3663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7</w:t>
            </w:r>
          </w:p>
        </w:tc>
        <w:tc>
          <w:tcPr>
            <w:tcW w:w="689" w:type="pct"/>
          </w:tcPr>
          <w:p w14:paraId="3FB1E058" w14:textId="47A397D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5F878DF" w14:textId="2F5B650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XECUTION_LEAF_FLAG</w:t>
            </w:r>
          </w:p>
        </w:tc>
        <w:tc>
          <w:tcPr>
            <w:tcW w:w="558" w:type="pct"/>
          </w:tcPr>
          <w:p w14:paraId="4841C1E0" w14:textId="32DE99A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1DB7976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738FD6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05E12DD" w14:textId="6E41E37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EXECUTION_LEAF_FLAG</w:t>
            </w:r>
          </w:p>
        </w:tc>
        <w:tc>
          <w:tcPr>
            <w:tcW w:w="668" w:type="pct"/>
          </w:tcPr>
          <w:p w14:paraId="440675D6" w14:textId="70BF5AD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46E36C8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C681E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37364F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8871D6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2F0FF9" w14:textId="3CA60A47"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8</w:t>
            </w:r>
          </w:p>
        </w:tc>
        <w:tc>
          <w:tcPr>
            <w:tcW w:w="689" w:type="pct"/>
          </w:tcPr>
          <w:p w14:paraId="5B84A40A" w14:textId="6A0538E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A95F2A5" w14:textId="60407DE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TART_DATE</w:t>
            </w:r>
          </w:p>
        </w:tc>
        <w:tc>
          <w:tcPr>
            <w:tcW w:w="558" w:type="pct"/>
          </w:tcPr>
          <w:p w14:paraId="358A63B5" w14:textId="20B9421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91FE05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6EE04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440E9F2" w14:textId="780DB10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TART_DATE</w:t>
            </w:r>
          </w:p>
        </w:tc>
        <w:tc>
          <w:tcPr>
            <w:tcW w:w="668" w:type="pct"/>
          </w:tcPr>
          <w:p w14:paraId="695BB291" w14:textId="404CD37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7DDE53B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3E9B0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DCE25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729730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80F3C9" w14:textId="48E510A5"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49</w:t>
            </w:r>
          </w:p>
        </w:tc>
        <w:tc>
          <w:tcPr>
            <w:tcW w:w="689" w:type="pct"/>
          </w:tcPr>
          <w:p w14:paraId="28150BEF" w14:textId="65658E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A77A638" w14:textId="252C2E5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MPLETION_DATE</w:t>
            </w:r>
          </w:p>
        </w:tc>
        <w:tc>
          <w:tcPr>
            <w:tcW w:w="558" w:type="pct"/>
          </w:tcPr>
          <w:p w14:paraId="6B308D61" w14:textId="7E29E69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40ACB6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CE8EF2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F2C7381" w14:textId="5E59ADE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MPLETION_DATE</w:t>
            </w:r>
          </w:p>
        </w:tc>
        <w:tc>
          <w:tcPr>
            <w:tcW w:w="668" w:type="pct"/>
          </w:tcPr>
          <w:p w14:paraId="7757F3C0" w14:textId="3170AAA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042F0F6E"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6F9A0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07582D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B7912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2FD114" w14:textId="16BC7564"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0</w:t>
            </w:r>
          </w:p>
        </w:tc>
        <w:tc>
          <w:tcPr>
            <w:tcW w:w="689" w:type="pct"/>
          </w:tcPr>
          <w:p w14:paraId="6174CE45" w14:textId="0416AE0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591A1D62" w14:textId="2AFA846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TC_CALC_METHOD</w:t>
            </w:r>
          </w:p>
        </w:tc>
        <w:tc>
          <w:tcPr>
            <w:tcW w:w="558" w:type="pct"/>
          </w:tcPr>
          <w:p w14:paraId="59E61D27" w14:textId="288108F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6BF9583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7BA9AF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CD7ACCE" w14:textId="4A4F32D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ETC_CALC_METHOD</w:t>
            </w:r>
          </w:p>
        </w:tc>
        <w:tc>
          <w:tcPr>
            <w:tcW w:w="668" w:type="pct"/>
          </w:tcPr>
          <w:p w14:paraId="690D21B7" w14:textId="5B5F279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37D3633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92FB5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8C227A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55EAF0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CAA5FB" w14:textId="56F042E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1</w:t>
            </w:r>
          </w:p>
        </w:tc>
        <w:tc>
          <w:tcPr>
            <w:tcW w:w="689" w:type="pct"/>
          </w:tcPr>
          <w:p w14:paraId="3F4E95CE" w14:textId="751E99E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4D5D0FC" w14:textId="67B5C06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CENT_COMP_CALC_METHOD</w:t>
            </w:r>
          </w:p>
        </w:tc>
        <w:tc>
          <w:tcPr>
            <w:tcW w:w="558" w:type="pct"/>
          </w:tcPr>
          <w:p w14:paraId="59BF2285" w14:textId="79412C1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149C33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76C4C7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0BE0923" w14:textId="6C7ECDD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ERCENT_COMP_CALC_METHOD</w:t>
            </w:r>
          </w:p>
        </w:tc>
        <w:tc>
          <w:tcPr>
            <w:tcW w:w="668" w:type="pct"/>
          </w:tcPr>
          <w:p w14:paraId="35713505" w14:textId="57AC2A0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530BC83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0D10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E3F81A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8094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6C7515" w14:textId="5A44C136"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2</w:t>
            </w:r>
          </w:p>
        </w:tc>
        <w:tc>
          <w:tcPr>
            <w:tcW w:w="689" w:type="pct"/>
          </w:tcPr>
          <w:p w14:paraId="27D4778E" w14:textId="32042E6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CFB3CA8" w14:textId="42A3F61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RGANIZATION_NAME</w:t>
            </w:r>
          </w:p>
        </w:tc>
        <w:tc>
          <w:tcPr>
            <w:tcW w:w="558" w:type="pct"/>
          </w:tcPr>
          <w:p w14:paraId="6D52CA1A" w14:textId="54464C9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16" w:type="pct"/>
          </w:tcPr>
          <w:p w14:paraId="1C2035D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1ABD5BD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D78CA1A" w14:textId="02D4C52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ORGANIZATION_NAME</w:t>
            </w:r>
          </w:p>
        </w:tc>
        <w:tc>
          <w:tcPr>
            <w:tcW w:w="668" w:type="pct"/>
          </w:tcPr>
          <w:p w14:paraId="4DEE2B79" w14:textId="379D348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40)</w:t>
            </w:r>
          </w:p>
        </w:tc>
        <w:tc>
          <w:tcPr>
            <w:tcW w:w="190" w:type="pct"/>
          </w:tcPr>
          <w:p w14:paraId="4506ADA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41B53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6FD0EF7D"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D891E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D4C43C" w14:textId="1AB50E2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3</w:t>
            </w:r>
          </w:p>
        </w:tc>
        <w:tc>
          <w:tcPr>
            <w:tcW w:w="689" w:type="pct"/>
          </w:tcPr>
          <w:p w14:paraId="6578F049" w14:textId="65760C3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BA70D17" w14:textId="272541D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ARRYING_OUT_ORGANIZATION_ID</w:t>
            </w:r>
          </w:p>
        </w:tc>
        <w:tc>
          <w:tcPr>
            <w:tcW w:w="558" w:type="pct"/>
          </w:tcPr>
          <w:p w14:paraId="02AE0CC4" w14:textId="27F4569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6A2C73C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662521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4F4210F" w14:textId="24F3F49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ARRYING_OUT_ORGANIZATION_ID</w:t>
            </w:r>
          </w:p>
        </w:tc>
        <w:tc>
          <w:tcPr>
            <w:tcW w:w="668" w:type="pct"/>
          </w:tcPr>
          <w:p w14:paraId="64A51B15" w14:textId="3DFAE00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2D0CDE4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B827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0E2880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2A2B9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6CA999" w14:textId="2EECF0B2"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4</w:t>
            </w:r>
          </w:p>
        </w:tc>
        <w:tc>
          <w:tcPr>
            <w:tcW w:w="689" w:type="pct"/>
          </w:tcPr>
          <w:p w14:paraId="73B33F3A" w14:textId="7CC0C8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E8D7C72" w14:textId="5B5C0C14"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IN_ELEMENT_ID</w:t>
            </w:r>
          </w:p>
        </w:tc>
        <w:tc>
          <w:tcPr>
            <w:tcW w:w="558" w:type="pct"/>
          </w:tcPr>
          <w:p w14:paraId="54EBFC4D" w14:textId="63AA47E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C3AFC7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DF49A6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BD34EC9" w14:textId="5C7250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LIN_ELEMENT_ID</w:t>
            </w:r>
          </w:p>
        </w:tc>
        <w:tc>
          <w:tcPr>
            <w:tcW w:w="668" w:type="pct"/>
          </w:tcPr>
          <w:p w14:paraId="64823CE0" w14:textId="2885440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73663EA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7D9DD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21D754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B567E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D83706" w14:textId="52DAA02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5</w:t>
            </w:r>
          </w:p>
        </w:tc>
        <w:tc>
          <w:tcPr>
            <w:tcW w:w="689" w:type="pct"/>
          </w:tcPr>
          <w:p w14:paraId="44C3A6DD" w14:textId="0AD3A52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0E54347" w14:textId="75484AD5"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C_CLIN_ELEMENT_ID</w:t>
            </w:r>
          </w:p>
        </w:tc>
        <w:tc>
          <w:tcPr>
            <w:tcW w:w="558" w:type="pct"/>
          </w:tcPr>
          <w:p w14:paraId="1652D037" w14:textId="169638F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020A842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87CB28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2D976CE" w14:textId="1B8FFB9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IC_CLIN_ELEMENT_ID</w:t>
            </w:r>
          </w:p>
        </w:tc>
        <w:tc>
          <w:tcPr>
            <w:tcW w:w="668" w:type="pct"/>
          </w:tcPr>
          <w:p w14:paraId="3BAF8930" w14:textId="7DB2AB8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582ED3C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801F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2940F0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73E8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407402" w14:textId="283FAB1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6</w:t>
            </w:r>
          </w:p>
        </w:tc>
        <w:tc>
          <w:tcPr>
            <w:tcW w:w="689" w:type="pct"/>
          </w:tcPr>
          <w:p w14:paraId="43AF3357" w14:textId="74747FE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3515671" w14:textId="716BB8F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INT_ELIGIBLE_FLAG</w:t>
            </w:r>
          </w:p>
        </w:tc>
        <w:tc>
          <w:tcPr>
            <w:tcW w:w="558" w:type="pct"/>
          </w:tcPr>
          <w:p w14:paraId="526DFA00" w14:textId="1C14753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601CC0B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A1B24B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E5B9B2E" w14:textId="4A6B9A0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INT_ELIGIBLE_FLAG</w:t>
            </w:r>
          </w:p>
        </w:tc>
        <w:tc>
          <w:tcPr>
            <w:tcW w:w="668" w:type="pct"/>
          </w:tcPr>
          <w:p w14:paraId="6B5CF75E" w14:textId="1D0026A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688AD22C"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ADDA1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894AB1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BA3397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A650A3" w14:textId="2D92D1B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7</w:t>
            </w:r>
          </w:p>
        </w:tc>
        <w:tc>
          <w:tcPr>
            <w:tcW w:w="689" w:type="pct"/>
          </w:tcPr>
          <w:p w14:paraId="66706C08" w14:textId="345B5826"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1ED61A0" w14:textId="4CA4225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INT_STOP_DATE</w:t>
            </w:r>
          </w:p>
        </w:tc>
        <w:tc>
          <w:tcPr>
            <w:tcW w:w="558" w:type="pct"/>
          </w:tcPr>
          <w:p w14:paraId="0AC6EE20" w14:textId="57E065E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0CAA018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109F9A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6BAF674" w14:textId="29D7AC0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INT_STOP_DATE</w:t>
            </w:r>
          </w:p>
        </w:tc>
        <w:tc>
          <w:tcPr>
            <w:tcW w:w="668" w:type="pct"/>
          </w:tcPr>
          <w:p w14:paraId="6D8D860C" w14:textId="51EFA72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695C664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CBBB0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AD2FF9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337D1C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E05143" w14:textId="748537B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8</w:t>
            </w:r>
          </w:p>
        </w:tc>
        <w:tc>
          <w:tcPr>
            <w:tcW w:w="689" w:type="pct"/>
          </w:tcPr>
          <w:p w14:paraId="0B9A58AD" w14:textId="2F51694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B489687" w14:textId="4FC7380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L_TP_FIXED_DATE</w:t>
            </w:r>
          </w:p>
        </w:tc>
        <w:tc>
          <w:tcPr>
            <w:tcW w:w="558" w:type="pct"/>
          </w:tcPr>
          <w:p w14:paraId="6AC37CED" w14:textId="56B293A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689C7FA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6DA885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8ADDE9B" w14:textId="71ECE4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L_TP_FIXED_DATE</w:t>
            </w:r>
          </w:p>
        </w:tc>
        <w:tc>
          <w:tcPr>
            <w:tcW w:w="668" w:type="pct"/>
          </w:tcPr>
          <w:p w14:paraId="6141A817" w14:textId="2808DD7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2EDA54A5"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EE131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05E0D7A"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6901AA1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7835BC" w14:textId="35B6810E"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59</w:t>
            </w:r>
          </w:p>
        </w:tc>
        <w:tc>
          <w:tcPr>
            <w:tcW w:w="689" w:type="pct"/>
          </w:tcPr>
          <w:p w14:paraId="31B230BC" w14:textId="6140502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C04620F" w14:textId="28BC5F9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L_TP_SCHEDULE_ID</w:t>
            </w:r>
          </w:p>
        </w:tc>
        <w:tc>
          <w:tcPr>
            <w:tcW w:w="558" w:type="pct"/>
          </w:tcPr>
          <w:p w14:paraId="6F32910B" w14:textId="1BD8539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01F34AA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6D83EC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9023F40" w14:textId="772451B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L_TP_SCHEDULE_ID</w:t>
            </w:r>
          </w:p>
        </w:tc>
        <w:tc>
          <w:tcPr>
            <w:tcW w:w="668" w:type="pct"/>
          </w:tcPr>
          <w:p w14:paraId="66417D73" w14:textId="47603B5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797680B6"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34C17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CEE320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F160ED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E7A1CD" w14:textId="3581C46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0</w:t>
            </w:r>
          </w:p>
        </w:tc>
        <w:tc>
          <w:tcPr>
            <w:tcW w:w="689" w:type="pct"/>
          </w:tcPr>
          <w:p w14:paraId="74372710" w14:textId="7B4F20E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2E278BE" w14:textId="5DAD27C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BOR_TP_FIXED_DATE</w:t>
            </w:r>
          </w:p>
        </w:tc>
        <w:tc>
          <w:tcPr>
            <w:tcW w:w="558" w:type="pct"/>
          </w:tcPr>
          <w:p w14:paraId="453EC21A" w14:textId="550C092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13A93851"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DE22FE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95383E9" w14:textId="51D057E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ABOR_TP_FIXED_DATE</w:t>
            </w:r>
          </w:p>
        </w:tc>
        <w:tc>
          <w:tcPr>
            <w:tcW w:w="668" w:type="pct"/>
          </w:tcPr>
          <w:p w14:paraId="23F84BD3" w14:textId="40C8618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0781B0C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667A1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7666AA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F61572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3175C" w14:textId="4E57DCA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1</w:t>
            </w:r>
          </w:p>
        </w:tc>
        <w:tc>
          <w:tcPr>
            <w:tcW w:w="689" w:type="pct"/>
          </w:tcPr>
          <w:p w14:paraId="54E3D713" w14:textId="25AE6E73"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3BEC5A6" w14:textId="56DB24E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BOR_TP_SCHEDULE_ID</w:t>
            </w:r>
          </w:p>
        </w:tc>
        <w:tc>
          <w:tcPr>
            <w:tcW w:w="558" w:type="pct"/>
          </w:tcPr>
          <w:p w14:paraId="08B151AB" w14:textId="49C8A8BD"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1596B0D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10BDA6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4EC6DCF7" w14:textId="625340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ABOR_TP_SCHEDULE_ID</w:t>
            </w:r>
          </w:p>
        </w:tc>
        <w:tc>
          <w:tcPr>
            <w:tcW w:w="668" w:type="pct"/>
          </w:tcPr>
          <w:p w14:paraId="3E17BC02" w14:textId="2ECB41C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2F946F1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77BC4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87F86C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29F08B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5A5AFA" w14:textId="1BBA13CC"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2</w:t>
            </w:r>
          </w:p>
        </w:tc>
        <w:tc>
          <w:tcPr>
            <w:tcW w:w="689" w:type="pct"/>
          </w:tcPr>
          <w:p w14:paraId="0960E571" w14:textId="2FD0098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654ED180" w14:textId="302298B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BOR_COST_MULTIPLIER_NAME</w:t>
            </w:r>
          </w:p>
        </w:tc>
        <w:tc>
          <w:tcPr>
            <w:tcW w:w="558" w:type="pct"/>
          </w:tcPr>
          <w:p w14:paraId="1BC81736" w14:textId="31FE26A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w:t>
            </w:r>
          </w:p>
        </w:tc>
        <w:tc>
          <w:tcPr>
            <w:tcW w:w="216" w:type="pct"/>
          </w:tcPr>
          <w:p w14:paraId="662F21D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9315FC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63399F3" w14:textId="46A739D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LABOR_COST_MULTIPLIER_NAME</w:t>
            </w:r>
          </w:p>
        </w:tc>
        <w:tc>
          <w:tcPr>
            <w:tcW w:w="668" w:type="pct"/>
          </w:tcPr>
          <w:p w14:paraId="74A5DE82" w14:textId="1863096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20)</w:t>
            </w:r>
          </w:p>
        </w:tc>
        <w:tc>
          <w:tcPr>
            <w:tcW w:w="190" w:type="pct"/>
          </w:tcPr>
          <w:p w14:paraId="1A561C4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86F3B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78403786"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DF0E9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1D2F44" w14:textId="4C96340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3</w:t>
            </w:r>
          </w:p>
        </w:tc>
        <w:tc>
          <w:tcPr>
            <w:tcW w:w="689" w:type="pct"/>
          </w:tcPr>
          <w:p w14:paraId="0CAB09B1" w14:textId="5B0A01B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189F7171" w14:textId="3A4886A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VR_COST_IND_RATE_SCH_ID</w:t>
            </w:r>
          </w:p>
        </w:tc>
        <w:tc>
          <w:tcPr>
            <w:tcW w:w="558" w:type="pct"/>
          </w:tcPr>
          <w:p w14:paraId="37CFC0FC" w14:textId="7E1D1C18"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382B619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34B696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2F17207C" w14:textId="2A6CB0E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OVR_COST_IND_RATE_SCH_ID</w:t>
            </w:r>
          </w:p>
        </w:tc>
        <w:tc>
          <w:tcPr>
            <w:tcW w:w="668" w:type="pct"/>
          </w:tcPr>
          <w:p w14:paraId="2545F1F7" w14:textId="26CA4FE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07605E0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052A50"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C34EFC4"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AFB5A4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3F8F45" w14:textId="3955DB5D"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4</w:t>
            </w:r>
          </w:p>
        </w:tc>
        <w:tc>
          <w:tcPr>
            <w:tcW w:w="689" w:type="pct"/>
          </w:tcPr>
          <w:p w14:paraId="466830CB" w14:textId="29EFBCF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624B6B6" w14:textId="0B63ACE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ST_IND_SCH_FIXED_DATE</w:t>
            </w:r>
          </w:p>
        </w:tc>
        <w:tc>
          <w:tcPr>
            <w:tcW w:w="558" w:type="pct"/>
          </w:tcPr>
          <w:p w14:paraId="69822B39" w14:textId="3DCBBF9A"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DATE</w:t>
            </w:r>
          </w:p>
        </w:tc>
        <w:tc>
          <w:tcPr>
            <w:tcW w:w="216" w:type="pct"/>
          </w:tcPr>
          <w:p w14:paraId="41C1120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26DCAA9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7A8886B1" w14:textId="3A68122E"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ST_IND_SCH_FIXED_DATE</w:t>
            </w:r>
          </w:p>
        </w:tc>
        <w:tc>
          <w:tcPr>
            <w:tcW w:w="668" w:type="pct"/>
          </w:tcPr>
          <w:p w14:paraId="62A42477" w14:textId="458E5091"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DATE</w:t>
            </w:r>
          </w:p>
        </w:tc>
        <w:tc>
          <w:tcPr>
            <w:tcW w:w="190" w:type="pct"/>
          </w:tcPr>
          <w:p w14:paraId="4E17E649"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EA5E6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B35689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1BF1EB5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C235D2" w14:textId="2DCD3FD3"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5</w:t>
            </w:r>
          </w:p>
        </w:tc>
        <w:tc>
          <w:tcPr>
            <w:tcW w:w="689" w:type="pct"/>
          </w:tcPr>
          <w:p w14:paraId="30979AB2" w14:textId="6D3220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43167D99" w14:textId="09EC349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ST_IND_RATE_SCH_ID</w:t>
            </w:r>
          </w:p>
        </w:tc>
        <w:tc>
          <w:tcPr>
            <w:tcW w:w="558" w:type="pct"/>
          </w:tcPr>
          <w:p w14:paraId="50DD35BE" w14:textId="4C824C9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516387B9"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25AABE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B81CC1C" w14:textId="7FB5AD0E"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COST_IND_RATE_SCH_ID</w:t>
            </w:r>
          </w:p>
        </w:tc>
        <w:tc>
          <w:tcPr>
            <w:tcW w:w="668" w:type="pct"/>
          </w:tcPr>
          <w:p w14:paraId="5D800624" w14:textId="77BCDEE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13788738"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E837A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14ABC003"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94636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DF1213" w14:textId="36164E9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6</w:t>
            </w:r>
          </w:p>
        </w:tc>
        <w:tc>
          <w:tcPr>
            <w:tcW w:w="689" w:type="pct"/>
          </w:tcPr>
          <w:p w14:paraId="4AC51AB9" w14:textId="3702CE5C"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69F116A" w14:textId="45AB550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GEN_ETC_SOURCE_CODE</w:t>
            </w:r>
          </w:p>
        </w:tc>
        <w:tc>
          <w:tcPr>
            <w:tcW w:w="558" w:type="pct"/>
          </w:tcPr>
          <w:p w14:paraId="1F6BB9B2" w14:textId="3DC107EF"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16" w:type="pct"/>
          </w:tcPr>
          <w:p w14:paraId="02BF9F42"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C4D664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105A1162" w14:textId="23BF540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GEN_ETC_SOURCE_CODE</w:t>
            </w:r>
          </w:p>
        </w:tc>
        <w:tc>
          <w:tcPr>
            <w:tcW w:w="668" w:type="pct"/>
          </w:tcPr>
          <w:p w14:paraId="6A59A7AB" w14:textId="7E08495D"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30)</w:t>
            </w:r>
          </w:p>
        </w:tc>
        <w:tc>
          <w:tcPr>
            <w:tcW w:w="190" w:type="pct"/>
          </w:tcPr>
          <w:p w14:paraId="0C823C3B"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4D4AD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5F3D2F23"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179BCD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A56561" w14:textId="10D258B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7</w:t>
            </w:r>
          </w:p>
        </w:tc>
        <w:tc>
          <w:tcPr>
            <w:tcW w:w="689" w:type="pct"/>
          </w:tcPr>
          <w:p w14:paraId="552EF967" w14:textId="01B36CF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0622C2FB" w14:textId="58EAFB1C"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TIREMENT_COST_FLAG</w:t>
            </w:r>
          </w:p>
        </w:tc>
        <w:tc>
          <w:tcPr>
            <w:tcW w:w="558" w:type="pct"/>
          </w:tcPr>
          <w:p w14:paraId="7E9ED37F" w14:textId="315A35D0"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2E24B7CF"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51AC3FA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1330D4" w14:textId="1EF3826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ETIREMENT_COST_FLAG</w:t>
            </w:r>
          </w:p>
        </w:tc>
        <w:tc>
          <w:tcPr>
            <w:tcW w:w="668" w:type="pct"/>
          </w:tcPr>
          <w:p w14:paraId="73450736" w14:textId="7EDE6894"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3A32866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5BB4F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C3AA93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28A8E11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4EE14C" w14:textId="70A1439B"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lastRenderedPageBreak/>
              <w:t>168</w:t>
            </w:r>
          </w:p>
        </w:tc>
        <w:tc>
          <w:tcPr>
            <w:tcW w:w="689" w:type="pct"/>
          </w:tcPr>
          <w:p w14:paraId="3B25DBE1" w14:textId="5B68663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36711437" w14:textId="49B0592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LANNING_DATES_ROLLUP_FLAG</w:t>
            </w:r>
          </w:p>
        </w:tc>
        <w:tc>
          <w:tcPr>
            <w:tcW w:w="558" w:type="pct"/>
          </w:tcPr>
          <w:p w14:paraId="2B2154C7" w14:textId="6CCF4C2B"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16" w:type="pct"/>
          </w:tcPr>
          <w:p w14:paraId="38BE251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71A2CD0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0DA0A3A5" w14:textId="355EFAB0"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PLANNING_DATES_ROLLUP_FLAG</w:t>
            </w:r>
          </w:p>
        </w:tc>
        <w:tc>
          <w:tcPr>
            <w:tcW w:w="668" w:type="pct"/>
          </w:tcPr>
          <w:p w14:paraId="66B2AE9B" w14:textId="17C414C5"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VARCHAR2(1)</w:t>
            </w:r>
          </w:p>
        </w:tc>
        <w:tc>
          <w:tcPr>
            <w:tcW w:w="190" w:type="pct"/>
          </w:tcPr>
          <w:p w14:paraId="6FE15CF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B7E50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30D9A558"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3F1B8F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D0B53A" w14:textId="75AB922F"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69</w:t>
            </w:r>
          </w:p>
        </w:tc>
        <w:tc>
          <w:tcPr>
            <w:tcW w:w="689" w:type="pct"/>
          </w:tcPr>
          <w:p w14:paraId="6EC56BE7" w14:textId="4F26636A"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6C9643F" w14:textId="0D583FC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INT_ID</w:t>
            </w:r>
          </w:p>
        </w:tc>
        <w:tc>
          <w:tcPr>
            <w:tcW w:w="558" w:type="pct"/>
          </w:tcPr>
          <w:p w14:paraId="17178AF3" w14:textId="67AA052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7D3A396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3DB84BC7"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623FEFC7" w14:textId="585D937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SPRINT_ID</w:t>
            </w:r>
          </w:p>
        </w:tc>
        <w:tc>
          <w:tcPr>
            <w:tcW w:w="668" w:type="pct"/>
          </w:tcPr>
          <w:p w14:paraId="49DE8101" w14:textId="18EE5A01"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7807E9CA"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A0CFD5"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E521C7C"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490AB2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59FBED" w14:textId="5213FF19"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70</w:t>
            </w:r>
          </w:p>
        </w:tc>
        <w:tc>
          <w:tcPr>
            <w:tcW w:w="689" w:type="pct"/>
          </w:tcPr>
          <w:p w14:paraId="5A2276D5" w14:textId="0EC0A7A9"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7735AB02" w14:textId="0D93614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QMT_ID</w:t>
            </w:r>
          </w:p>
        </w:tc>
        <w:tc>
          <w:tcPr>
            <w:tcW w:w="558" w:type="pct"/>
          </w:tcPr>
          <w:p w14:paraId="60EE5F90" w14:textId="0093B868"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33D5109F"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0FEB8087"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58AE6992" w14:textId="0AFF86D3"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RQMT_ID</w:t>
            </w:r>
          </w:p>
        </w:tc>
        <w:tc>
          <w:tcPr>
            <w:tcW w:w="668" w:type="pct"/>
          </w:tcPr>
          <w:p w14:paraId="3614FE86" w14:textId="07E3F172"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5E753784"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DF9ED0"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0ADC85EE" w14:textId="77777777" w:rsidR="00AA5273" w:rsidRPr="008701D0" w:rsidRDefault="00AA5273"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AA5273" w:rsidRPr="008701D0" w14:paraId="551F2CF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67590A" w14:textId="642E3CD1" w:rsidR="00AA5273" w:rsidRPr="008701D0" w:rsidRDefault="00AA5273" w:rsidP="008701D0">
            <w:pPr>
              <w:pStyle w:val="Bodytextversion1"/>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171</w:t>
            </w:r>
          </w:p>
        </w:tc>
        <w:tc>
          <w:tcPr>
            <w:tcW w:w="689" w:type="pct"/>
          </w:tcPr>
          <w:p w14:paraId="29CFB465" w14:textId="0FECC32F"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_ELEMENTS_XFACE</w:t>
            </w:r>
          </w:p>
        </w:tc>
        <w:tc>
          <w:tcPr>
            <w:tcW w:w="910" w:type="pct"/>
          </w:tcPr>
          <w:p w14:paraId="20483F6A" w14:textId="6A07AC2B"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BATCH_ID</w:t>
            </w:r>
          </w:p>
        </w:tc>
        <w:tc>
          <w:tcPr>
            <w:tcW w:w="558" w:type="pct"/>
          </w:tcPr>
          <w:p w14:paraId="0EB58C3E" w14:textId="3E161319"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16" w:type="pct"/>
          </w:tcPr>
          <w:p w14:paraId="65D1EBFB"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1" w:type="pct"/>
          </w:tcPr>
          <w:p w14:paraId="4156E4A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910" w:type="pct"/>
          </w:tcPr>
          <w:p w14:paraId="3D8DFCA2" w14:textId="4EB25D02"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BATCH_ID</w:t>
            </w:r>
          </w:p>
        </w:tc>
        <w:tc>
          <w:tcPr>
            <w:tcW w:w="668" w:type="pct"/>
          </w:tcPr>
          <w:p w14:paraId="0B21AE45" w14:textId="2BA6F13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hAnsiTheme="majorHAnsi" w:cstheme="majorHAnsi"/>
                <w:sz w:val="16"/>
                <w:szCs w:val="16"/>
                <w:lang w:val="en-US" w:eastAsia="en-US"/>
              </w:rPr>
              <w:t>NUMBER(18)</w:t>
            </w:r>
          </w:p>
        </w:tc>
        <w:tc>
          <w:tcPr>
            <w:tcW w:w="190" w:type="pct"/>
          </w:tcPr>
          <w:p w14:paraId="26273142"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99808D"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34" w:type="pct"/>
          </w:tcPr>
          <w:p w14:paraId="43E57751" w14:textId="77777777" w:rsidR="00AA5273" w:rsidRPr="008701D0" w:rsidRDefault="00AA5273"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bl>
    <w:p w14:paraId="1DC8D39B" w14:textId="1F6C8ED8" w:rsidR="00BA77AE" w:rsidRDefault="00BA77AE" w:rsidP="00BA77AE"/>
    <w:p w14:paraId="235ECE88" w14:textId="31C38569" w:rsidR="001E3E5D" w:rsidRDefault="001E3E5D" w:rsidP="001E3E5D">
      <w:pPr>
        <w:pStyle w:val="Heading2"/>
      </w:pPr>
      <w:bookmarkStart w:id="81" w:name="_Toc95877836"/>
      <w:r>
        <w:t xml:space="preserve">Business Object: </w:t>
      </w:r>
      <w:r w:rsidR="003020B8" w:rsidRPr="003020B8">
        <w:t>PJC_TXN_CONTROLS_STAGE</w:t>
      </w:r>
      <w:r w:rsidR="007462A6">
        <w:t xml:space="preserve"> (</w:t>
      </w:r>
      <w:r w:rsidR="003020B8">
        <w:t>Import Projects</w:t>
      </w:r>
      <w:r w:rsidR="007462A6">
        <w:t>)</w:t>
      </w:r>
      <w:bookmarkEnd w:id="81"/>
    </w:p>
    <w:tbl>
      <w:tblPr>
        <w:tblStyle w:val="GridTable4-Accent11"/>
        <w:tblW w:w="5000" w:type="pct"/>
        <w:tblLook w:val="04A0" w:firstRow="1" w:lastRow="0" w:firstColumn="1" w:lastColumn="0" w:noHBand="0" w:noVBand="1"/>
      </w:tblPr>
      <w:tblGrid>
        <w:gridCol w:w="548"/>
        <w:gridCol w:w="2147"/>
        <w:gridCol w:w="2420"/>
        <w:gridCol w:w="1419"/>
        <w:gridCol w:w="547"/>
        <w:gridCol w:w="738"/>
        <w:gridCol w:w="2421"/>
        <w:gridCol w:w="1657"/>
        <w:gridCol w:w="687"/>
        <w:gridCol w:w="865"/>
        <w:gridCol w:w="499"/>
      </w:tblGrid>
      <w:tr w:rsidR="001E3E5D" w:rsidRPr="008701D0" w14:paraId="0970106E"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25F527" w14:textId="77777777" w:rsidR="001E3E5D" w:rsidRPr="008701D0" w:rsidRDefault="001E3E5D"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98" w:type="pct"/>
          </w:tcPr>
          <w:p w14:paraId="563A800E"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96" w:type="pct"/>
          </w:tcPr>
          <w:p w14:paraId="1D4F7D5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37" w:type="pct"/>
          </w:tcPr>
          <w:p w14:paraId="0D884DCC"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09" w:type="pct"/>
          </w:tcPr>
          <w:p w14:paraId="411D40C2"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08" w:type="pct"/>
          </w:tcPr>
          <w:p w14:paraId="1A4A2E6B"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96" w:type="pct"/>
          </w:tcPr>
          <w:p w14:paraId="2AE36D7A"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22" w:type="pct"/>
          </w:tcPr>
          <w:p w14:paraId="71EBBA6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7B5B26DB"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72EEA22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0" w:type="pct"/>
          </w:tcPr>
          <w:p w14:paraId="47CFC973"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1E3E5D" w:rsidRPr="008701D0" w14:paraId="2F3BC763"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2B3302A9" w14:textId="77777777" w:rsidR="001E3E5D" w:rsidRPr="008701D0" w:rsidRDefault="001E3E5D" w:rsidP="008701D0">
            <w:pPr>
              <w:pStyle w:val="Bodytextversion1"/>
              <w:rPr>
                <w:rFonts w:asciiTheme="majorHAnsi" w:hAnsiTheme="majorHAnsi" w:cstheme="majorHAnsi"/>
                <w:sz w:val="16"/>
                <w:szCs w:val="16"/>
                <w:lang w:val="en-US" w:eastAsia="en-US"/>
              </w:rPr>
            </w:pPr>
          </w:p>
        </w:tc>
        <w:tc>
          <w:tcPr>
            <w:tcW w:w="798" w:type="pct"/>
          </w:tcPr>
          <w:p w14:paraId="5EF9D7CC"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1D8951C"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37" w:type="pct"/>
          </w:tcPr>
          <w:p w14:paraId="5CDD3181"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09" w:type="pct"/>
          </w:tcPr>
          <w:p w14:paraId="2CC11601"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08" w:type="pct"/>
          </w:tcPr>
          <w:p w14:paraId="0675ECAC"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50540D2"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22" w:type="pct"/>
          </w:tcPr>
          <w:p w14:paraId="6594BD49"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162E833F"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6DC6A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B6BBCE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BEB546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5CDB09" w14:textId="4D84C823"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98" w:type="pct"/>
          </w:tcPr>
          <w:p w14:paraId="3C4BB958" w14:textId="4E65CC9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0122CFA" w14:textId="275DCD0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XN_CONTROL_ID</w:t>
            </w:r>
          </w:p>
        </w:tc>
        <w:tc>
          <w:tcPr>
            <w:tcW w:w="537" w:type="pct"/>
          </w:tcPr>
          <w:p w14:paraId="14543BA7" w14:textId="033CA2F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7E813E6B" w14:textId="593629D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3F449D63" w14:textId="33C5D0B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656A506" w14:textId="6E7F70B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TXN_CONTROL_ID</w:t>
            </w:r>
          </w:p>
        </w:tc>
        <w:tc>
          <w:tcPr>
            <w:tcW w:w="622" w:type="pct"/>
          </w:tcPr>
          <w:p w14:paraId="0505AAA7" w14:textId="02B42EB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NUMBER(18)</w:t>
            </w:r>
          </w:p>
        </w:tc>
        <w:tc>
          <w:tcPr>
            <w:tcW w:w="190" w:type="pct"/>
          </w:tcPr>
          <w:p w14:paraId="4570897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57121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C5DF77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D82CC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124BBD" w14:textId="79FEC1C0"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98" w:type="pct"/>
          </w:tcPr>
          <w:p w14:paraId="5EF0546B" w14:textId="39579E7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4E38701" w14:textId="0EF6D24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XN_CTRL_REFERENCE</w:t>
            </w:r>
          </w:p>
        </w:tc>
        <w:tc>
          <w:tcPr>
            <w:tcW w:w="537" w:type="pct"/>
          </w:tcPr>
          <w:p w14:paraId="67BF0E0C" w14:textId="5FF7CE6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278AD6A6" w14:textId="459D24B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1459748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6D8FB52" w14:textId="4285148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TXN_CTRL_REFERENCE</w:t>
            </w:r>
          </w:p>
        </w:tc>
        <w:tc>
          <w:tcPr>
            <w:tcW w:w="622" w:type="pct"/>
          </w:tcPr>
          <w:p w14:paraId="0D2E582D" w14:textId="2BD1CEA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240)</w:t>
            </w:r>
          </w:p>
        </w:tc>
        <w:tc>
          <w:tcPr>
            <w:tcW w:w="190" w:type="pct"/>
          </w:tcPr>
          <w:p w14:paraId="45F9729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ADE63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364CFB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0607FE4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EA0723" w14:textId="3D5BD730"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98" w:type="pct"/>
          </w:tcPr>
          <w:p w14:paraId="66207565" w14:textId="2E9CBF0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6449FED" w14:textId="0FF4A9E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OAD_STATUS</w:t>
            </w:r>
          </w:p>
        </w:tc>
        <w:tc>
          <w:tcPr>
            <w:tcW w:w="537" w:type="pct"/>
          </w:tcPr>
          <w:p w14:paraId="11B800B8" w14:textId="541FC3B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w:t>
            </w:r>
          </w:p>
        </w:tc>
        <w:tc>
          <w:tcPr>
            <w:tcW w:w="209" w:type="pct"/>
          </w:tcPr>
          <w:p w14:paraId="5B006078" w14:textId="3896EC6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881BC54"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422A919" w14:textId="7E7039B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LOAD_STATUS</w:t>
            </w:r>
          </w:p>
        </w:tc>
        <w:tc>
          <w:tcPr>
            <w:tcW w:w="622" w:type="pct"/>
          </w:tcPr>
          <w:p w14:paraId="20BE01F8" w14:textId="0E6953A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10)</w:t>
            </w:r>
          </w:p>
        </w:tc>
        <w:tc>
          <w:tcPr>
            <w:tcW w:w="190" w:type="pct"/>
          </w:tcPr>
          <w:p w14:paraId="345E516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667D4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3E07C2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C197E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B37582" w14:textId="075B30C5"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98" w:type="pct"/>
          </w:tcPr>
          <w:p w14:paraId="2EAFFC81" w14:textId="3A201D9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076B981" w14:textId="2024437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TATUS_CODE</w:t>
            </w:r>
          </w:p>
        </w:tc>
        <w:tc>
          <w:tcPr>
            <w:tcW w:w="537" w:type="pct"/>
          </w:tcPr>
          <w:p w14:paraId="55B75F21" w14:textId="55047B7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76C969F3" w14:textId="10F9114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7F27DE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CD3B1C0" w14:textId="6954872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STATUS_CODE</w:t>
            </w:r>
          </w:p>
        </w:tc>
        <w:tc>
          <w:tcPr>
            <w:tcW w:w="622" w:type="pct"/>
          </w:tcPr>
          <w:p w14:paraId="0056CF25" w14:textId="1681865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1)</w:t>
            </w:r>
          </w:p>
        </w:tc>
        <w:tc>
          <w:tcPr>
            <w:tcW w:w="190" w:type="pct"/>
          </w:tcPr>
          <w:p w14:paraId="1D55815B" w14:textId="03613A3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503B67" w14:textId="2ECCD70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503C14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E500AF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0B7572" w14:textId="506AB15C"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98" w:type="pct"/>
          </w:tcPr>
          <w:p w14:paraId="07A5671E" w14:textId="5F21848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F718F0F" w14:textId="79E690E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ROJECT_NUMBER</w:t>
            </w:r>
          </w:p>
        </w:tc>
        <w:tc>
          <w:tcPr>
            <w:tcW w:w="537" w:type="pct"/>
          </w:tcPr>
          <w:p w14:paraId="728A363F" w14:textId="7BF2668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5)</w:t>
            </w:r>
          </w:p>
        </w:tc>
        <w:tc>
          <w:tcPr>
            <w:tcW w:w="209" w:type="pct"/>
          </w:tcPr>
          <w:p w14:paraId="3B4FFC35" w14:textId="3E18980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68B57B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2AB0045C" w14:textId="0416270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PROJECT_NUMBER</w:t>
            </w:r>
          </w:p>
        </w:tc>
        <w:tc>
          <w:tcPr>
            <w:tcW w:w="622" w:type="pct"/>
          </w:tcPr>
          <w:p w14:paraId="3DA3F5D8" w14:textId="005A537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25)</w:t>
            </w:r>
          </w:p>
        </w:tc>
        <w:tc>
          <w:tcPr>
            <w:tcW w:w="190" w:type="pct"/>
          </w:tcPr>
          <w:p w14:paraId="561B30B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27CC3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DD34D7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1661D8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C1E181" w14:textId="2822EE51"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98" w:type="pct"/>
          </w:tcPr>
          <w:p w14:paraId="6BF4CCAE" w14:textId="5BB056D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95D1F9B" w14:textId="40BD159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ROJECT_NAME</w:t>
            </w:r>
          </w:p>
        </w:tc>
        <w:tc>
          <w:tcPr>
            <w:tcW w:w="537" w:type="pct"/>
          </w:tcPr>
          <w:p w14:paraId="74924277" w14:textId="5EDCC41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2A0CC22C" w14:textId="508DFA9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681DE0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F2FE71E" w14:textId="793B891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PROJECT_NAME</w:t>
            </w:r>
          </w:p>
        </w:tc>
        <w:tc>
          <w:tcPr>
            <w:tcW w:w="622" w:type="pct"/>
          </w:tcPr>
          <w:p w14:paraId="6BC260A8" w14:textId="1F2F659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240)</w:t>
            </w:r>
          </w:p>
        </w:tc>
        <w:tc>
          <w:tcPr>
            <w:tcW w:w="190" w:type="pct"/>
          </w:tcPr>
          <w:p w14:paraId="1B03097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8FCF02" w14:textId="171FB82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E056E5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5EE355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878070" w14:textId="5F1D4F5F"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98" w:type="pct"/>
          </w:tcPr>
          <w:p w14:paraId="3A570B99" w14:textId="63A5668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864CE4A" w14:textId="646AE60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ROJECT_ID</w:t>
            </w:r>
          </w:p>
        </w:tc>
        <w:tc>
          <w:tcPr>
            <w:tcW w:w="537" w:type="pct"/>
          </w:tcPr>
          <w:p w14:paraId="0E4AC155" w14:textId="7EBC2ED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64E78230" w14:textId="71D38B2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07A610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1E8169E" w14:textId="6CC3326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PROJECT_ID</w:t>
            </w:r>
          </w:p>
        </w:tc>
        <w:tc>
          <w:tcPr>
            <w:tcW w:w="622" w:type="pct"/>
          </w:tcPr>
          <w:p w14:paraId="0FB8682B" w14:textId="5C24AAD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NUMBER(18)</w:t>
            </w:r>
          </w:p>
        </w:tc>
        <w:tc>
          <w:tcPr>
            <w:tcW w:w="190" w:type="pct"/>
          </w:tcPr>
          <w:p w14:paraId="3080F90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DDB53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A7CEF1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EBDE0D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80B2DB" w14:textId="027AE753"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98" w:type="pct"/>
          </w:tcPr>
          <w:p w14:paraId="6A5A3F24" w14:textId="677216A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3354223" w14:textId="769F9E8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ASK_NUMBER</w:t>
            </w:r>
          </w:p>
        </w:tc>
        <w:tc>
          <w:tcPr>
            <w:tcW w:w="537" w:type="pct"/>
          </w:tcPr>
          <w:p w14:paraId="4D370E6F" w14:textId="7C09111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209" w:type="pct"/>
          </w:tcPr>
          <w:p w14:paraId="54318A5F" w14:textId="5B8F6E7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B96346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C644D39" w14:textId="5AC09C1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TASK_NUMBER</w:t>
            </w:r>
          </w:p>
        </w:tc>
        <w:tc>
          <w:tcPr>
            <w:tcW w:w="622" w:type="pct"/>
          </w:tcPr>
          <w:p w14:paraId="4EF35155" w14:textId="5C62730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VARCHAR2(100)</w:t>
            </w:r>
          </w:p>
        </w:tc>
        <w:tc>
          <w:tcPr>
            <w:tcW w:w="190" w:type="pct"/>
          </w:tcPr>
          <w:p w14:paraId="67840A9C"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97EF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12D05E4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D63E4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67C5DD" w14:textId="40091FA3"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98" w:type="pct"/>
          </w:tcPr>
          <w:p w14:paraId="691E91BD" w14:textId="62E8773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4C9F36C" w14:textId="4E65EF9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ASK_NAME</w:t>
            </w:r>
          </w:p>
        </w:tc>
        <w:tc>
          <w:tcPr>
            <w:tcW w:w="537" w:type="pct"/>
          </w:tcPr>
          <w:p w14:paraId="628C686C" w14:textId="203256A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55)</w:t>
            </w:r>
          </w:p>
        </w:tc>
        <w:tc>
          <w:tcPr>
            <w:tcW w:w="209" w:type="pct"/>
          </w:tcPr>
          <w:p w14:paraId="3F8EF08B" w14:textId="288E277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9AEE14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96" w:type="pct"/>
          </w:tcPr>
          <w:p w14:paraId="750475DE" w14:textId="07DAD39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ASK_NAME</w:t>
            </w:r>
          </w:p>
        </w:tc>
        <w:tc>
          <w:tcPr>
            <w:tcW w:w="622" w:type="pct"/>
          </w:tcPr>
          <w:p w14:paraId="472ABE22" w14:textId="76FBDB2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55)</w:t>
            </w:r>
          </w:p>
        </w:tc>
        <w:tc>
          <w:tcPr>
            <w:tcW w:w="190" w:type="pct"/>
          </w:tcPr>
          <w:p w14:paraId="4DCCFB3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CD3C4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1B8F23F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69A5F6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484C76" w14:textId="390F8ACE"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98" w:type="pct"/>
          </w:tcPr>
          <w:p w14:paraId="5CAA2AA0" w14:textId="24F0905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7321B36" w14:textId="3647059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ASK_ID</w:t>
            </w:r>
          </w:p>
        </w:tc>
        <w:tc>
          <w:tcPr>
            <w:tcW w:w="537" w:type="pct"/>
          </w:tcPr>
          <w:p w14:paraId="284AAD5A" w14:textId="121D5AD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53E91B27" w14:textId="027DC15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0C38F9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96" w:type="pct"/>
          </w:tcPr>
          <w:p w14:paraId="5969822E" w14:textId="688675B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ASK_ID</w:t>
            </w:r>
          </w:p>
        </w:tc>
        <w:tc>
          <w:tcPr>
            <w:tcW w:w="622" w:type="pct"/>
          </w:tcPr>
          <w:p w14:paraId="3FB3FA20" w14:textId="0200568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768F682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9C7C4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C58D2C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21CCB4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49CC4E" w14:textId="244CE278"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98" w:type="pct"/>
          </w:tcPr>
          <w:p w14:paraId="292F8B6D" w14:textId="564BAF6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004AC31" w14:textId="160A7D7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CATEGORY_NAME</w:t>
            </w:r>
          </w:p>
        </w:tc>
        <w:tc>
          <w:tcPr>
            <w:tcW w:w="537" w:type="pct"/>
          </w:tcPr>
          <w:p w14:paraId="6E4E943D" w14:textId="5F1F8E1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5799CA1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1EABDC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96" w:type="pct"/>
          </w:tcPr>
          <w:p w14:paraId="657F6AEF" w14:textId="76B119F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XPENDITURE_CATEGORY_NAME</w:t>
            </w:r>
          </w:p>
        </w:tc>
        <w:tc>
          <w:tcPr>
            <w:tcW w:w="622" w:type="pct"/>
          </w:tcPr>
          <w:p w14:paraId="64364563" w14:textId="68EEA7D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1110DCC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F1A04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69E4DD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89175A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AE6583" w14:textId="3498E312" w:rsidR="00CB222B" w:rsidRPr="008701D0" w:rsidRDefault="00CB222B"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98" w:type="pct"/>
          </w:tcPr>
          <w:p w14:paraId="4E7937D1" w14:textId="37B02AC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B5F35FA" w14:textId="5E70151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CATEGORY_ID</w:t>
            </w:r>
          </w:p>
        </w:tc>
        <w:tc>
          <w:tcPr>
            <w:tcW w:w="537" w:type="pct"/>
          </w:tcPr>
          <w:p w14:paraId="2EA684A0" w14:textId="3AAD4D9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453AA892" w14:textId="708C142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661B69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DA6989F" w14:textId="467DAB0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EXPENDITURE_CATEGORY_ID</w:t>
            </w:r>
          </w:p>
        </w:tc>
        <w:tc>
          <w:tcPr>
            <w:tcW w:w="622" w:type="pct"/>
          </w:tcPr>
          <w:p w14:paraId="1B39D69E" w14:textId="0F003ED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NUMBER(18)</w:t>
            </w:r>
          </w:p>
        </w:tc>
        <w:tc>
          <w:tcPr>
            <w:tcW w:w="190" w:type="pct"/>
          </w:tcPr>
          <w:p w14:paraId="14EB307C" w14:textId="194EF8D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AFCAA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BFE5F0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FFDE9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5A575D" w14:textId="684BFC55"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98" w:type="pct"/>
          </w:tcPr>
          <w:p w14:paraId="37D65544" w14:textId="0D56B07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491DA4F" w14:textId="47C127D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TYPE</w:t>
            </w:r>
          </w:p>
        </w:tc>
        <w:tc>
          <w:tcPr>
            <w:tcW w:w="537" w:type="pct"/>
          </w:tcPr>
          <w:p w14:paraId="5A70E2E9" w14:textId="09BC15E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37BDF92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E0C5EA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0B990950" w14:textId="7EB4A68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XPENDITURE_TYPE</w:t>
            </w:r>
          </w:p>
        </w:tc>
        <w:tc>
          <w:tcPr>
            <w:tcW w:w="622" w:type="pct"/>
          </w:tcPr>
          <w:p w14:paraId="0906FC36" w14:textId="2F6DC8D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6C06554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03087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169B97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91D7F9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8EE081" w14:textId="461C3E11"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98" w:type="pct"/>
          </w:tcPr>
          <w:p w14:paraId="2E478BC8" w14:textId="616DD28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9CA461C" w14:textId="389692E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XPENDITURE_TYPE_ID</w:t>
            </w:r>
          </w:p>
        </w:tc>
        <w:tc>
          <w:tcPr>
            <w:tcW w:w="537" w:type="pct"/>
          </w:tcPr>
          <w:p w14:paraId="2FF05A78" w14:textId="092135B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32CB6D3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1296C4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D2B104B" w14:textId="4CD99B0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XPENDITURE_TYPE_ID</w:t>
            </w:r>
          </w:p>
        </w:tc>
        <w:tc>
          <w:tcPr>
            <w:tcW w:w="622" w:type="pct"/>
          </w:tcPr>
          <w:p w14:paraId="281CF1CD" w14:textId="37D44D9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7975165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E6214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6968FF4"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E5B0B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60AA8F" w14:textId="4485EF50"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98" w:type="pct"/>
          </w:tcPr>
          <w:p w14:paraId="367C0B83" w14:textId="1EF9269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FD27914" w14:textId="0888958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ON_LABOR_RESOURCE</w:t>
            </w:r>
          </w:p>
        </w:tc>
        <w:tc>
          <w:tcPr>
            <w:tcW w:w="537" w:type="pct"/>
          </w:tcPr>
          <w:p w14:paraId="587BE1F6" w14:textId="51ED00D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2398713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A3BEC1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7DD5FDC" w14:textId="3F3A962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ON_LABOR_RESOURCE</w:t>
            </w:r>
          </w:p>
        </w:tc>
        <w:tc>
          <w:tcPr>
            <w:tcW w:w="622" w:type="pct"/>
          </w:tcPr>
          <w:p w14:paraId="62B36086" w14:textId="00FCD3B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168ADA3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E201D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46C6B3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04DDE6B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232B9F" w14:textId="613AA16F"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98" w:type="pct"/>
          </w:tcPr>
          <w:p w14:paraId="554D6E18" w14:textId="51CEEBA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68567F6" w14:textId="1080724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ON_LABOR_RESOURCE_ID</w:t>
            </w:r>
          </w:p>
        </w:tc>
        <w:tc>
          <w:tcPr>
            <w:tcW w:w="537" w:type="pct"/>
          </w:tcPr>
          <w:p w14:paraId="16F208A9" w14:textId="12B9453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5E42E90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47F27CC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CA9797E" w14:textId="51A8CEF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ON_LABOR_RESOURCE_ID</w:t>
            </w:r>
          </w:p>
        </w:tc>
        <w:tc>
          <w:tcPr>
            <w:tcW w:w="622" w:type="pct"/>
          </w:tcPr>
          <w:p w14:paraId="4CA6AE24" w14:textId="47F77516"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31736CF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287AC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FF9FFF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277F0E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ADF3EA" w14:textId="21500335"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98" w:type="pct"/>
          </w:tcPr>
          <w:p w14:paraId="21733F90" w14:textId="6E59CA6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D5A2BFC" w14:textId="39AB945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NUMBER</w:t>
            </w:r>
          </w:p>
        </w:tc>
        <w:tc>
          <w:tcPr>
            <w:tcW w:w="537" w:type="pct"/>
          </w:tcPr>
          <w:p w14:paraId="675656FC" w14:textId="118F76E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30)</w:t>
            </w:r>
          </w:p>
        </w:tc>
        <w:tc>
          <w:tcPr>
            <w:tcW w:w="209" w:type="pct"/>
          </w:tcPr>
          <w:p w14:paraId="7653E5B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BA0E4C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675F984" w14:textId="55E5EC0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NUMBER</w:t>
            </w:r>
          </w:p>
        </w:tc>
        <w:tc>
          <w:tcPr>
            <w:tcW w:w="622" w:type="pct"/>
          </w:tcPr>
          <w:p w14:paraId="66F21883" w14:textId="2E45D62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30)</w:t>
            </w:r>
          </w:p>
        </w:tc>
        <w:tc>
          <w:tcPr>
            <w:tcW w:w="190" w:type="pct"/>
          </w:tcPr>
          <w:p w14:paraId="70A3587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84D4B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13E27A3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030D4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CF9137" w14:textId="1597C09A"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98" w:type="pct"/>
          </w:tcPr>
          <w:p w14:paraId="5302B575" w14:textId="3F63E40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9F83879" w14:textId="552B6EA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NAME</w:t>
            </w:r>
          </w:p>
        </w:tc>
        <w:tc>
          <w:tcPr>
            <w:tcW w:w="537" w:type="pct"/>
          </w:tcPr>
          <w:p w14:paraId="329B542C" w14:textId="5829A67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00)</w:t>
            </w:r>
          </w:p>
        </w:tc>
        <w:tc>
          <w:tcPr>
            <w:tcW w:w="209" w:type="pct"/>
          </w:tcPr>
          <w:p w14:paraId="0BF8EA2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73B057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E4ECF99" w14:textId="5894EDE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NAME</w:t>
            </w:r>
          </w:p>
        </w:tc>
        <w:tc>
          <w:tcPr>
            <w:tcW w:w="622" w:type="pct"/>
          </w:tcPr>
          <w:p w14:paraId="107F0118" w14:textId="45DFDBA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000)</w:t>
            </w:r>
          </w:p>
        </w:tc>
        <w:tc>
          <w:tcPr>
            <w:tcW w:w="190" w:type="pct"/>
          </w:tcPr>
          <w:p w14:paraId="7359A76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77B7F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8D861E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9DD7F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83514A" w14:textId="79C49E32"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798" w:type="pct"/>
          </w:tcPr>
          <w:p w14:paraId="2BD25A94" w14:textId="0FEB6D1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FE99950" w14:textId="2C40A6C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ID</w:t>
            </w:r>
          </w:p>
        </w:tc>
        <w:tc>
          <w:tcPr>
            <w:tcW w:w="537" w:type="pct"/>
          </w:tcPr>
          <w:p w14:paraId="7FAB58B7" w14:textId="3E7CF58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6B776FB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004EC6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7ED5B05" w14:textId="0DE7D47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ID</w:t>
            </w:r>
          </w:p>
        </w:tc>
        <w:tc>
          <w:tcPr>
            <w:tcW w:w="622" w:type="pct"/>
          </w:tcPr>
          <w:p w14:paraId="27C9AC7B" w14:textId="192F9E1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7EEAA01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0D193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38CC13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91144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6A40A6" w14:textId="06F5E498"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798" w:type="pct"/>
          </w:tcPr>
          <w:p w14:paraId="783EDB92" w14:textId="22231C0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E7A63E1" w14:textId="140B619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TYPE_MEANING</w:t>
            </w:r>
          </w:p>
        </w:tc>
        <w:tc>
          <w:tcPr>
            <w:tcW w:w="537" w:type="pct"/>
          </w:tcPr>
          <w:p w14:paraId="585681AF" w14:textId="20DCDE8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80)</w:t>
            </w:r>
          </w:p>
        </w:tc>
        <w:tc>
          <w:tcPr>
            <w:tcW w:w="209" w:type="pct"/>
          </w:tcPr>
          <w:p w14:paraId="09B9F35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DB8FF2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D20B3D5" w14:textId="18CFCEF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TYPE_MEANING</w:t>
            </w:r>
          </w:p>
        </w:tc>
        <w:tc>
          <w:tcPr>
            <w:tcW w:w="622" w:type="pct"/>
          </w:tcPr>
          <w:p w14:paraId="6A9FF593" w14:textId="7B69786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80)</w:t>
            </w:r>
          </w:p>
        </w:tc>
        <w:tc>
          <w:tcPr>
            <w:tcW w:w="190" w:type="pct"/>
          </w:tcPr>
          <w:p w14:paraId="159D0AB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B0705C"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FD3528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42577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F01916" w14:textId="224F5B96"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798" w:type="pct"/>
          </w:tcPr>
          <w:p w14:paraId="6AFF46BE" w14:textId="024E396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E49DA7D" w14:textId="1283AAB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TYPE</w:t>
            </w:r>
          </w:p>
        </w:tc>
        <w:tc>
          <w:tcPr>
            <w:tcW w:w="537" w:type="pct"/>
          </w:tcPr>
          <w:p w14:paraId="524FC3CD" w14:textId="320441E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0)</w:t>
            </w:r>
          </w:p>
        </w:tc>
        <w:tc>
          <w:tcPr>
            <w:tcW w:w="209" w:type="pct"/>
          </w:tcPr>
          <w:p w14:paraId="591779D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4AB372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76FB685" w14:textId="091AEF8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TYPE</w:t>
            </w:r>
          </w:p>
        </w:tc>
        <w:tc>
          <w:tcPr>
            <w:tcW w:w="622" w:type="pct"/>
          </w:tcPr>
          <w:p w14:paraId="43BA0720" w14:textId="6069721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0)</w:t>
            </w:r>
          </w:p>
        </w:tc>
        <w:tc>
          <w:tcPr>
            <w:tcW w:w="190" w:type="pct"/>
          </w:tcPr>
          <w:p w14:paraId="52B0254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93CA2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2BFD39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FE9DCB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B1DAEB" w14:textId="59793E17"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798" w:type="pct"/>
          </w:tcPr>
          <w:p w14:paraId="2B287377" w14:textId="1AC74DD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9E26D14" w14:textId="1343F63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ERSON_EMAILID</w:t>
            </w:r>
          </w:p>
        </w:tc>
        <w:tc>
          <w:tcPr>
            <w:tcW w:w="537" w:type="pct"/>
          </w:tcPr>
          <w:p w14:paraId="0E7F71BC" w14:textId="7193CF0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4A3AE82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0E801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F92FD1C" w14:textId="27258EF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PERSON_EMAILID</w:t>
            </w:r>
          </w:p>
        </w:tc>
        <w:tc>
          <w:tcPr>
            <w:tcW w:w="622" w:type="pct"/>
          </w:tcPr>
          <w:p w14:paraId="75051EE5" w14:textId="653C6FD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607F1D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A01BE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45C31A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AB6869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D130E5" w14:textId="1B4FE5D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798" w:type="pct"/>
          </w:tcPr>
          <w:p w14:paraId="3C4DACB7" w14:textId="5D83E49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AE7B510" w14:textId="0AE692A0"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NAME</w:t>
            </w:r>
          </w:p>
        </w:tc>
        <w:tc>
          <w:tcPr>
            <w:tcW w:w="537" w:type="pct"/>
          </w:tcPr>
          <w:p w14:paraId="7619CC59" w14:textId="6C04FAC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56C1729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656A35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4C40954" w14:textId="47E7106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NAME</w:t>
            </w:r>
          </w:p>
        </w:tc>
        <w:tc>
          <w:tcPr>
            <w:tcW w:w="622" w:type="pct"/>
          </w:tcPr>
          <w:p w14:paraId="7FA6D07A" w14:textId="407810B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3D98C6E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13DCB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A0847C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0C5F1E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DCA7BC" w14:textId="6330B7F3"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798" w:type="pct"/>
          </w:tcPr>
          <w:p w14:paraId="421B9A6F" w14:textId="185E0F3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38006493" w14:textId="223646C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ID</w:t>
            </w:r>
          </w:p>
        </w:tc>
        <w:tc>
          <w:tcPr>
            <w:tcW w:w="537" w:type="pct"/>
          </w:tcPr>
          <w:p w14:paraId="021F237D" w14:textId="741BC27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7FA11BD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2B61878"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ED58CD4" w14:textId="11DA584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ID</w:t>
            </w:r>
          </w:p>
        </w:tc>
        <w:tc>
          <w:tcPr>
            <w:tcW w:w="622" w:type="pct"/>
          </w:tcPr>
          <w:p w14:paraId="6188AE07" w14:textId="6051EDD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53893D0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F7F4E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D7A882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DD37E1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E94D31" w14:textId="5F0DDF7C"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798" w:type="pct"/>
          </w:tcPr>
          <w:p w14:paraId="65434337" w14:textId="3AA7347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0767CD4" w14:textId="520CCA2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ORGANIZATION_NAME</w:t>
            </w:r>
          </w:p>
        </w:tc>
        <w:tc>
          <w:tcPr>
            <w:tcW w:w="537" w:type="pct"/>
          </w:tcPr>
          <w:p w14:paraId="3C9FC7C7" w14:textId="175D75B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240)</w:t>
            </w:r>
          </w:p>
        </w:tc>
        <w:tc>
          <w:tcPr>
            <w:tcW w:w="209" w:type="pct"/>
          </w:tcPr>
          <w:p w14:paraId="58BFF34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6E60B9E"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2589825" w14:textId="137A929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ORGANIZATION_NAME</w:t>
            </w:r>
          </w:p>
        </w:tc>
        <w:tc>
          <w:tcPr>
            <w:tcW w:w="622" w:type="pct"/>
          </w:tcPr>
          <w:p w14:paraId="2BD1A4ED" w14:textId="6B87BEE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240)</w:t>
            </w:r>
          </w:p>
        </w:tc>
        <w:tc>
          <w:tcPr>
            <w:tcW w:w="190" w:type="pct"/>
          </w:tcPr>
          <w:p w14:paraId="24B0D7A4"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4D6341"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6E582B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61F90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FB9551" w14:textId="32437BB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6</w:t>
            </w:r>
          </w:p>
        </w:tc>
        <w:tc>
          <w:tcPr>
            <w:tcW w:w="798" w:type="pct"/>
          </w:tcPr>
          <w:p w14:paraId="5F9C2A40" w14:textId="35F5FE6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50DD3B0" w14:textId="57824BD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ORGANIZATION_ID</w:t>
            </w:r>
          </w:p>
        </w:tc>
        <w:tc>
          <w:tcPr>
            <w:tcW w:w="537" w:type="pct"/>
          </w:tcPr>
          <w:p w14:paraId="7E7EB2C4" w14:textId="0322DE4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5D9D135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6DFCFB4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D3FBAFE" w14:textId="65C56B1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ORGANIZATION_ID</w:t>
            </w:r>
          </w:p>
        </w:tc>
        <w:tc>
          <w:tcPr>
            <w:tcW w:w="622" w:type="pct"/>
          </w:tcPr>
          <w:p w14:paraId="30F555C0" w14:textId="7BAF371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4EE7786C"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03A0A0"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335E85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E78A7E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B32539" w14:textId="61ED7231"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7</w:t>
            </w:r>
          </w:p>
        </w:tc>
        <w:tc>
          <w:tcPr>
            <w:tcW w:w="798" w:type="pct"/>
          </w:tcPr>
          <w:p w14:paraId="31A7E8E1" w14:textId="38757B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19DCC2B" w14:textId="28F5DBA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HARGEABLE_FLAG</w:t>
            </w:r>
          </w:p>
        </w:tc>
        <w:tc>
          <w:tcPr>
            <w:tcW w:w="537" w:type="pct"/>
          </w:tcPr>
          <w:p w14:paraId="6DAE4B96" w14:textId="6F582DA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52969BA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6DE075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ECCA538" w14:textId="415CF30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HARGEABLE_FLAG</w:t>
            </w:r>
          </w:p>
        </w:tc>
        <w:tc>
          <w:tcPr>
            <w:tcW w:w="622" w:type="pct"/>
          </w:tcPr>
          <w:p w14:paraId="4BEB1EB3" w14:textId="5DA58A1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16058C3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E04BD4"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0C9F2E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23000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D7C00C" w14:textId="6D42BEC7"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28</w:t>
            </w:r>
          </w:p>
        </w:tc>
        <w:tc>
          <w:tcPr>
            <w:tcW w:w="798" w:type="pct"/>
          </w:tcPr>
          <w:p w14:paraId="3BEF550A" w14:textId="58192BC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79E41D0" w14:textId="321829F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BILLABLE_FLAG</w:t>
            </w:r>
          </w:p>
        </w:tc>
        <w:tc>
          <w:tcPr>
            <w:tcW w:w="537" w:type="pct"/>
          </w:tcPr>
          <w:p w14:paraId="3D4FB8F5" w14:textId="3745298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3677542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1AE49BD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F3B2CA5" w14:textId="048C9FCB"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BILLABLE_FLAG</w:t>
            </w:r>
          </w:p>
        </w:tc>
        <w:tc>
          <w:tcPr>
            <w:tcW w:w="622" w:type="pct"/>
          </w:tcPr>
          <w:p w14:paraId="2C2C8FDB" w14:textId="66CC035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44979D3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7682C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8849AB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A39DE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98FEA1" w14:textId="349DD799"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9</w:t>
            </w:r>
          </w:p>
        </w:tc>
        <w:tc>
          <w:tcPr>
            <w:tcW w:w="798" w:type="pct"/>
          </w:tcPr>
          <w:p w14:paraId="306D4499" w14:textId="0F355F8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AED80D0" w14:textId="142E71C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APITALIZABLE_FLAG</w:t>
            </w:r>
          </w:p>
        </w:tc>
        <w:tc>
          <w:tcPr>
            <w:tcW w:w="537" w:type="pct"/>
          </w:tcPr>
          <w:p w14:paraId="3473A699" w14:textId="57BA9FB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53CAF8F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2CBD530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627EC37" w14:textId="05FD3C8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APITALIZABLE_FLAG</w:t>
            </w:r>
          </w:p>
        </w:tc>
        <w:tc>
          <w:tcPr>
            <w:tcW w:w="622" w:type="pct"/>
          </w:tcPr>
          <w:p w14:paraId="749DF9A8" w14:textId="4197AB0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6B7F8FA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B6C99F"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A61850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D040F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A66492" w14:textId="2664D370"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0</w:t>
            </w:r>
          </w:p>
        </w:tc>
        <w:tc>
          <w:tcPr>
            <w:tcW w:w="798" w:type="pct"/>
          </w:tcPr>
          <w:p w14:paraId="366CE824" w14:textId="0B2F20C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B128246" w14:textId="6681A36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START_DATE_ACTIVE</w:t>
            </w:r>
          </w:p>
        </w:tc>
        <w:tc>
          <w:tcPr>
            <w:tcW w:w="537" w:type="pct"/>
          </w:tcPr>
          <w:p w14:paraId="601C7F0F" w14:textId="47B3259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209" w:type="pct"/>
          </w:tcPr>
          <w:p w14:paraId="4043552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7227099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EA8D8AD" w14:textId="04349EC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START_DATE_ACTIVE</w:t>
            </w:r>
          </w:p>
        </w:tc>
        <w:tc>
          <w:tcPr>
            <w:tcW w:w="622" w:type="pct"/>
          </w:tcPr>
          <w:p w14:paraId="0E8D3C71" w14:textId="57BCEC4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DATE</w:t>
            </w:r>
          </w:p>
        </w:tc>
        <w:tc>
          <w:tcPr>
            <w:tcW w:w="190" w:type="pct"/>
          </w:tcPr>
          <w:p w14:paraId="5B547B7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124C5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0078EF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FD5C70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04413C" w14:textId="051034C6"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1</w:t>
            </w:r>
          </w:p>
        </w:tc>
        <w:tc>
          <w:tcPr>
            <w:tcW w:w="798" w:type="pct"/>
          </w:tcPr>
          <w:p w14:paraId="1B47546B" w14:textId="566957C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A7E5A80" w14:textId="265F00C1"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END_DATE_ACTIVE</w:t>
            </w:r>
          </w:p>
        </w:tc>
        <w:tc>
          <w:tcPr>
            <w:tcW w:w="537" w:type="pct"/>
          </w:tcPr>
          <w:p w14:paraId="7C62A65E" w14:textId="75031AD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DATE</w:t>
            </w:r>
          </w:p>
        </w:tc>
        <w:tc>
          <w:tcPr>
            <w:tcW w:w="209" w:type="pct"/>
          </w:tcPr>
          <w:p w14:paraId="6F955FBD"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5086DA5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073C945" w14:textId="4CF2B22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END_DATE_ACTIVE</w:t>
            </w:r>
          </w:p>
        </w:tc>
        <w:tc>
          <w:tcPr>
            <w:tcW w:w="622" w:type="pct"/>
          </w:tcPr>
          <w:p w14:paraId="54FD51B4" w14:textId="3976054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DATE</w:t>
            </w:r>
          </w:p>
        </w:tc>
        <w:tc>
          <w:tcPr>
            <w:tcW w:w="190" w:type="pct"/>
          </w:tcPr>
          <w:p w14:paraId="153446F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939D7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70CC45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706B5C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E8F627" w14:textId="59C55589"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2</w:t>
            </w:r>
          </w:p>
        </w:tc>
        <w:tc>
          <w:tcPr>
            <w:tcW w:w="798" w:type="pct"/>
          </w:tcPr>
          <w:p w14:paraId="15381182" w14:textId="7EF55DC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3046BD0" w14:textId="6EDFC292"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IMIT_TO_TXN_CONTROLS_FLAG</w:t>
            </w:r>
          </w:p>
        </w:tc>
        <w:tc>
          <w:tcPr>
            <w:tcW w:w="537" w:type="pct"/>
          </w:tcPr>
          <w:p w14:paraId="7BA8DE41" w14:textId="2BEB171D"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w:t>
            </w:r>
          </w:p>
        </w:tc>
        <w:tc>
          <w:tcPr>
            <w:tcW w:w="209" w:type="pct"/>
          </w:tcPr>
          <w:p w14:paraId="18635FB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75B01B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395D78FC" w14:textId="636F356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IMIT_TO_TXN_CONTROLS_FLAG</w:t>
            </w:r>
          </w:p>
        </w:tc>
        <w:tc>
          <w:tcPr>
            <w:tcW w:w="622" w:type="pct"/>
          </w:tcPr>
          <w:p w14:paraId="51F73B87" w14:textId="5256656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w:t>
            </w:r>
          </w:p>
        </w:tc>
        <w:tc>
          <w:tcPr>
            <w:tcW w:w="190" w:type="pct"/>
          </w:tcPr>
          <w:p w14:paraId="14B39E0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C279A3"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4C14F2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61975B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92F1DB" w14:textId="026F5F29"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3</w:t>
            </w:r>
          </w:p>
        </w:tc>
        <w:tc>
          <w:tcPr>
            <w:tcW w:w="798" w:type="pct"/>
          </w:tcPr>
          <w:p w14:paraId="1B5539E6" w14:textId="6CC9D23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F9AF024" w14:textId="2022C184"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REQUEST_ID</w:t>
            </w:r>
          </w:p>
        </w:tc>
        <w:tc>
          <w:tcPr>
            <w:tcW w:w="537" w:type="pct"/>
          </w:tcPr>
          <w:p w14:paraId="65FB68C5" w14:textId="30E95DF9"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78EF49A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EE9375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23FD4DA4" w14:textId="5DC220A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REQUEST_ID</w:t>
            </w:r>
          </w:p>
        </w:tc>
        <w:tc>
          <w:tcPr>
            <w:tcW w:w="622" w:type="pct"/>
          </w:tcPr>
          <w:p w14:paraId="47984D2B" w14:textId="6D51FAA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38D53420"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3D90B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2E63F5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15CCEC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F4D30C" w14:textId="05A25B13"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4</w:t>
            </w:r>
          </w:p>
        </w:tc>
        <w:tc>
          <w:tcPr>
            <w:tcW w:w="798" w:type="pct"/>
          </w:tcPr>
          <w:p w14:paraId="58515A4F" w14:textId="3342907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40278B8" w14:textId="2EA9FAD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DEFINITION_NAME</w:t>
            </w:r>
          </w:p>
        </w:tc>
        <w:tc>
          <w:tcPr>
            <w:tcW w:w="537" w:type="pct"/>
          </w:tcPr>
          <w:p w14:paraId="2DDDF387" w14:textId="00541499"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100)</w:t>
            </w:r>
          </w:p>
        </w:tc>
        <w:tc>
          <w:tcPr>
            <w:tcW w:w="209" w:type="pct"/>
          </w:tcPr>
          <w:p w14:paraId="36D43CD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072FB45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4C254C96" w14:textId="706F4EEA"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DEFINITION_NAME</w:t>
            </w:r>
          </w:p>
        </w:tc>
        <w:tc>
          <w:tcPr>
            <w:tcW w:w="622" w:type="pct"/>
          </w:tcPr>
          <w:p w14:paraId="4DF7E312" w14:textId="3F8D881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100)</w:t>
            </w:r>
          </w:p>
        </w:tc>
        <w:tc>
          <w:tcPr>
            <w:tcW w:w="190" w:type="pct"/>
          </w:tcPr>
          <w:p w14:paraId="39CEF57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AAC9F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A12E15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1D5C91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D33BA2" w14:textId="408C9DB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5</w:t>
            </w:r>
          </w:p>
        </w:tc>
        <w:tc>
          <w:tcPr>
            <w:tcW w:w="798" w:type="pct"/>
          </w:tcPr>
          <w:p w14:paraId="4DA36176" w14:textId="34F8CC5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0FDEBAC5" w14:textId="3D9CB8B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JOB_DEFINITION_PACKAGE</w:t>
            </w:r>
          </w:p>
        </w:tc>
        <w:tc>
          <w:tcPr>
            <w:tcW w:w="537" w:type="pct"/>
          </w:tcPr>
          <w:p w14:paraId="6EAFD54E" w14:textId="02BC75F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900)</w:t>
            </w:r>
          </w:p>
        </w:tc>
        <w:tc>
          <w:tcPr>
            <w:tcW w:w="209" w:type="pct"/>
          </w:tcPr>
          <w:p w14:paraId="6A9704F3"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3EA5C29B"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8279676" w14:textId="3D5E684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JOB_DEFINITION_PACKAGE</w:t>
            </w:r>
          </w:p>
        </w:tc>
        <w:tc>
          <w:tcPr>
            <w:tcW w:w="622" w:type="pct"/>
          </w:tcPr>
          <w:p w14:paraId="21C42B20" w14:textId="1896C6F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900)</w:t>
            </w:r>
          </w:p>
        </w:tc>
        <w:tc>
          <w:tcPr>
            <w:tcW w:w="190" w:type="pct"/>
          </w:tcPr>
          <w:p w14:paraId="7DB720A5"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6C58B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5894719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42AF5E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E0CA30" w14:textId="6D8ADCE4"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6</w:t>
            </w:r>
          </w:p>
        </w:tc>
        <w:tc>
          <w:tcPr>
            <w:tcW w:w="798" w:type="pct"/>
          </w:tcPr>
          <w:p w14:paraId="6EB9803B" w14:textId="57AF94D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D794DBE" w14:textId="6C90AD1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OBJECT_VERSION_NUMBER</w:t>
            </w:r>
          </w:p>
        </w:tc>
        <w:tc>
          <w:tcPr>
            <w:tcW w:w="537" w:type="pct"/>
          </w:tcPr>
          <w:p w14:paraId="11A86B09" w14:textId="77EDC71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9)</w:t>
            </w:r>
          </w:p>
        </w:tc>
        <w:tc>
          <w:tcPr>
            <w:tcW w:w="209" w:type="pct"/>
          </w:tcPr>
          <w:p w14:paraId="051EF929" w14:textId="48EF2BC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104958EA"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68E4B344" w14:textId="63FE20A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OBJECT_VERSION_NUMBER</w:t>
            </w:r>
          </w:p>
        </w:tc>
        <w:tc>
          <w:tcPr>
            <w:tcW w:w="622" w:type="pct"/>
          </w:tcPr>
          <w:p w14:paraId="28BE22A1" w14:textId="1B549E5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9)</w:t>
            </w:r>
          </w:p>
        </w:tc>
        <w:tc>
          <w:tcPr>
            <w:tcW w:w="190" w:type="pct"/>
          </w:tcPr>
          <w:p w14:paraId="214335A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6F411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0920998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55549A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5414FD" w14:textId="034917EF"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7</w:t>
            </w:r>
          </w:p>
        </w:tc>
        <w:tc>
          <w:tcPr>
            <w:tcW w:w="798" w:type="pct"/>
          </w:tcPr>
          <w:p w14:paraId="7BB61BFA" w14:textId="7E18E72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145C3F95" w14:textId="660F78F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OAD_REQUEST_ID</w:t>
            </w:r>
          </w:p>
        </w:tc>
        <w:tc>
          <w:tcPr>
            <w:tcW w:w="537" w:type="pct"/>
          </w:tcPr>
          <w:p w14:paraId="31FFF10D" w14:textId="3D82385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NUMBER(18)</w:t>
            </w:r>
          </w:p>
        </w:tc>
        <w:tc>
          <w:tcPr>
            <w:tcW w:w="209" w:type="pct"/>
          </w:tcPr>
          <w:p w14:paraId="42CF42DC" w14:textId="1A6EA5D8"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2444C22C"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CD9DA10" w14:textId="1D1F1723"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OAD_REQUEST_ID</w:t>
            </w:r>
          </w:p>
        </w:tc>
        <w:tc>
          <w:tcPr>
            <w:tcW w:w="622" w:type="pct"/>
          </w:tcPr>
          <w:p w14:paraId="4C8F8DF9" w14:textId="18477BA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NUMBER(18)</w:t>
            </w:r>
          </w:p>
        </w:tc>
        <w:tc>
          <w:tcPr>
            <w:tcW w:w="190" w:type="pct"/>
          </w:tcPr>
          <w:p w14:paraId="3A46748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F14E8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35EC26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2E54EFF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F08EB4" w14:textId="2627DE1A"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8</w:t>
            </w:r>
          </w:p>
        </w:tc>
        <w:tc>
          <w:tcPr>
            <w:tcW w:w="798" w:type="pct"/>
          </w:tcPr>
          <w:p w14:paraId="4D9F6841" w14:textId="2998224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776F6FC9" w14:textId="6E798A8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AST_UPDATE_LOGIN</w:t>
            </w:r>
          </w:p>
        </w:tc>
        <w:tc>
          <w:tcPr>
            <w:tcW w:w="537" w:type="pct"/>
          </w:tcPr>
          <w:p w14:paraId="09205AA0" w14:textId="6BCB5390"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32)</w:t>
            </w:r>
          </w:p>
        </w:tc>
        <w:tc>
          <w:tcPr>
            <w:tcW w:w="209" w:type="pct"/>
          </w:tcPr>
          <w:p w14:paraId="39414F1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p>
        </w:tc>
        <w:tc>
          <w:tcPr>
            <w:tcW w:w="308" w:type="pct"/>
          </w:tcPr>
          <w:p w14:paraId="1985051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1F204ED8" w14:textId="53310263"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AST_UPDATE_LOGIN</w:t>
            </w:r>
          </w:p>
        </w:tc>
        <w:tc>
          <w:tcPr>
            <w:tcW w:w="622" w:type="pct"/>
          </w:tcPr>
          <w:p w14:paraId="357D7D00" w14:textId="0EB2CF4E"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32)</w:t>
            </w:r>
          </w:p>
        </w:tc>
        <w:tc>
          <w:tcPr>
            <w:tcW w:w="190" w:type="pct"/>
          </w:tcPr>
          <w:p w14:paraId="2A313C3F"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E10F29"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7E0F5C4D"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767C9B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3BD361" w14:textId="628060B7"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9</w:t>
            </w:r>
          </w:p>
        </w:tc>
        <w:tc>
          <w:tcPr>
            <w:tcW w:w="798" w:type="pct"/>
          </w:tcPr>
          <w:p w14:paraId="75290BA6" w14:textId="33D12DF5"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42B0D039" w14:textId="7F8E8D0D"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REATED_BY</w:t>
            </w:r>
          </w:p>
        </w:tc>
        <w:tc>
          <w:tcPr>
            <w:tcW w:w="537" w:type="pct"/>
          </w:tcPr>
          <w:p w14:paraId="1430EA5C" w14:textId="41E7677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209" w:type="pct"/>
          </w:tcPr>
          <w:p w14:paraId="339B821F" w14:textId="21DD0652"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6FDBA9A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908C6C2" w14:textId="0EFA465C"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REATED_BY</w:t>
            </w:r>
          </w:p>
        </w:tc>
        <w:tc>
          <w:tcPr>
            <w:tcW w:w="622" w:type="pct"/>
          </w:tcPr>
          <w:p w14:paraId="40BDDED0" w14:textId="25B2BC3A"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64)</w:t>
            </w:r>
          </w:p>
        </w:tc>
        <w:tc>
          <w:tcPr>
            <w:tcW w:w="190" w:type="pct"/>
          </w:tcPr>
          <w:p w14:paraId="4F199F5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0294EA"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6F179358"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0AC18C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B1F398" w14:textId="720B3215"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0</w:t>
            </w:r>
          </w:p>
        </w:tc>
        <w:tc>
          <w:tcPr>
            <w:tcW w:w="798" w:type="pct"/>
          </w:tcPr>
          <w:p w14:paraId="40DAEC1B" w14:textId="04B3DB4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29A09224" w14:textId="3FF4906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CREATION_DATE</w:t>
            </w:r>
          </w:p>
        </w:tc>
        <w:tc>
          <w:tcPr>
            <w:tcW w:w="537" w:type="pct"/>
          </w:tcPr>
          <w:p w14:paraId="101329C0" w14:textId="0767BEAF"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w:t>
            </w:r>
          </w:p>
        </w:tc>
        <w:tc>
          <w:tcPr>
            <w:tcW w:w="209" w:type="pct"/>
          </w:tcPr>
          <w:p w14:paraId="4A3566D8" w14:textId="374829C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7DB739D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7933EBD6" w14:textId="73E8D99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CREATION_DATE</w:t>
            </w:r>
          </w:p>
        </w:tc>
        <w:tc>
          <w:tcPr>
            <w:tcW w:w="622" w:type="pct"/>
          </w:tcPr>
          <w:p w14:paraId="57EB6A0D" w14:textId="2E95A52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IMESTAMP</w:t>
            </w:r>
          </w:p>
        </w:tc>
        <w:tc>
          <w:tcPr>
            <w:tcW w:w="190" w:type="pct"/>
          </w:tcPr>
          <w:p w14:paraId="7D50518E"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55B6D1"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2C5317B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36F5891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83BC4A" w14:textId="328D3528"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1</w:t>
            </w:r>
          </w:p>
        </w:tc>
        <w:tc>
          <w:tcPr>
            <w:tcW w:w="798" w:type="pct"/>
          </w:tcPr>
          <w:p w14:paraId="2DDB4CD5" w14:textId="634900D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511F5B13" w14:textId="4EB00A1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AST_UPDATED_BY</w:t>
            </w:r>
          </w:p>
        </w:tc>
        <w:tc>
          <w:tcPr>
            <w:tcW w:w="537" w:type="pct"/>
          </w:tcPr>
          <w:p w14:paraId="3AF5BD9F" w14:textId="6B4E720B"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VARCHAR2(64)</w:t>
            </w:r>
          </w:p>
        </w:tc>
        <w:tc>
          <w:tcPr>
            <w:tcW w:w="209" w:type="pct"/>
          </w:tcPr>
          <w:p w14:paraId="00784ED0" w14:textId="667723F6"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22743112"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5E8B3929" w14:textId="667E313E"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AST_UPDATED_BY</w:t>
            </w:r>
          </w:p>
        </w:tc>
        <w:tc>
          <w:tcPr>
            <w:tcW w:w="622" w:type="pct"/>
          </w:tcPr>
          <w:p w14:paraId="1E1CB306" w14:textId="6FEA157F"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VARCHAR2(64)</w:t>
            </w:r>
          </w:p>
        </w:tc>
        <w:tc>
          <w:tcPr>
            <w:tcW w:w="190" w:type="pct"/>
          </w:tcPr>
          <w:p w14:paraId="4E0CB629"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B51996"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36A36F67" w14:textId="77777777" w:rsidR="00CB222B" w:rsidRPr="008701D0" w:rsidRDefault="00CB222B"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CB222B" w:rsidRPr="008701D0" w14:paraId="6EAA92A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7396EF" w14:textId="6E3D1E2A" w:rsidR="00CB222B" w:rsidRPr="008701D0" w:rsidRDefault="00CB222B"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2</w:t>
            </w:r>
          </w:p>
        </w:tc>
        <w:tc>
          <w:tcPr>
            <w:tcW w:w="798" w:type="pct"/>
          </w:tcPr>
          <w:p w14:paraId="447226B7" w14:textId="35E05FC8"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PJC_TXN_CONTROLS_STAGE</w:t>
            </w:r>
          </w:p>
        </w:tc>
        <w:tc>
          <w:tcPr>
            <w:tcW w:w="896" w:type="pct"/>
          </w:tcPr>
          <w:p w14:paraId="6A4416CA" w14:textId="2A677FE1"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LAST_UPDATE_DATE</w:t>
            </w:r>
          </w:p>
        </w:tc>
        <w:tc>
          <w:tcPr>
            <w:tcW w:w="537" w:type="pct"/>
          </w:tcPr>
          <w:p w14:paraId="512B3B31" w14:textId="546A8AAC"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TIMESTAMP</w:t>
            </w:r>
          </w:p>
        </w:tc>
        <w:tc>
          <w:tcPr>
            <w:tcW w:w="209" w:type="pct"/>
          </w:tcPr>
          <w:p w14:paraId="028AB1A7" w14:textId="03AB7375"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8701D0">
              <w:rPr>
                <w:rFonts w:asciiTheme="majorHAnsi" w:eastAsia="Book Antiqua" w:hAnsiTheme="majorHAnsi" w:cstheme="majorHAnsi"/>
                <w:color w:val="000000"/>
                <w:sz w:val="16"/>
                <w:szCs w:val="16"/>
              </w:rPr>
              <w:t>Y</w:t>
            </w:r>
          </w:p>
        </w:tc>
        <w:tc>
          <w:tcPr>
            <w:tcW w:w="308" w:type="pct"/>
          </w:tcPr>
          <w:p w14:paraId="1DCE07E5"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96" w:type="pct"/>
          </w:tcPr>
          <w:p w14:paraId="0411A6D4" w14:textId="0DF111B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LAST_UPDATE_DATE</w:t>
            </w:r>
          </w:p>
        </w:tc>
        <w:tc>
          <w:tcPr>
            <w:tcW w:w="622" w:type="pct"/>
          </w:tcPr>
          <w:p w14:paraId="3439B3D6" w14:textId="788E0FD4"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eastAsia="Book Antiqua" w:hAnsiTheme="majorHAnsi" w:cstheme="majorHAnsi"/>
                <w:color w:val="000000"/>
                <w:sz w:val="16"/>
                <w:szCs w:val="16"/>
              </w:rPr>
              <w:t>TIMESTAMP</w:t>
            </w:r>
          </w:p>
        </w:tc>
        <w:tc>
          <w:tcPr>
            <w:tcW w:w="190" w:type="pct"/>
          </w:tcPr>
          <w:p w14:paraId="24B4E1A6"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416D07"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0" w:type="pct"/>
          </w:tcPr>
          <w:p w14:paraId="4B008992" w14:textId="77777777" w:rsidR="00CB222B" w:rsidRPr="008701D0" w:rsidRDefault="00CB222B"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4B04B45E" w14:textId="77777777" w:rsidR="001E3E5D" w:rsidRDefault="001E3E5D" w:rsidP="001E3E5D"/>
    <w:p w14:paraId="22B0AADE" w14:textId="0E8850B2" w:rsidR="001E3E5D" w:rsidRDefault="001E3E5D" w:rsidP="00BA77AE"/>
    <w:p w14:paraId="7D656A4A" w14:textId="6EB6D96B" w:rsidR="001E3E5D" w:rsidRDefault="001E3E5D" w:rsidP="001E3E5D">
      <w:pPr>
        <w:pStyle w:val="Heading2"/>
      </w:pPr>
      <w:bookmarkStart w:id="82" w:name="_Toc95877837"/>
      <w:r>
        <w:t xml:space="preserve">Business Object: </w:t>
      </w:r>
      <w:r w:rsidR="003020B8" w:rsidRPr="003020B8">
        <w:t xml:space="preserve">PJT_TEAM_MEMBER_PROG_INT </w:t>
      </w:r>
      <w:r w:rsidR="007462A6">
        <w:t>(</w:t>
      </w:r>
      <w:r w:rsidR="003020B8">
        <w:t>Import Projects</w:t>
      </w:r>
      <w:r w:rsidR="007462A6">
        <w:t>)</w:t>
      </w:r>
      <w:bookmarkEnd w:id="82"/>
    </w:p>
    <w:tbl>
      <w:tblPr>
        <w:tblStyle w:val="GridTable4-Accent11"/>
        <w:tblW w:w="5000" w:type="pct"/>
        <w:tblLook w:val="04A0" w:firstRow="1" w:lastRow="0" w:firstColumn="1" w:lastColumn="0" w:noHBand="0" w:noVBand="1"/>
      </w:tblPr>
      <w:tblGrid>
        <w:gridCol w:w="548"/>
        <w:gridCol w:w="2312"/>
        <w:gridCol w:w="2276"/>
        <w:gridCol w:w="1442"/>
        <w:gridCol w:w="547"/>
        <w:gridCol w:w="764"/>
        <w:gridCol w:w="2277"/>
        <w:gridCol w:w="1731"/>
        <w:gridCol w:w="687"/>
        <w:gridCol w:w="865"/>
        <w:gridCol w:w="499"/>
      </w:tblGrid>
      <w:tr w:rsidR="001E3E5D" w:rsidRPr="008701D0" w14:paraId="1E60B1E1"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AB9856" w14:textId="77777777" w:rsidR="001E3E5D" w:rsidRPr="008701D0" w:rsidRDefault="001E3E5D"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73" w:type="pct"/>
          </w:tcPr>
          <w:p w14:paraId="6FFFF408"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58" w:type="pct"/>
          </w:tcPr>
          <w:p w14:paraId="4941BA1C"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59" w:type="pct"/>
          </w:tcPr>
          <w:p w14:paraId="798DB0E4"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21" w:type="pct"/>
          </w:tcPr>
          <w:p w14:paraId="4BC80A2C"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2" w:type="pct"/>
          </w:tcPr>
          <w:p w14:paraId="543B10D3"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58" w:type="pct"/>
          </w:tcPr>
          <w:p w14:paraId="79015C7E"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2" w:type="pct"/>
          </w:tcPr>
          <w:p w14:paraId="444658EA"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59CDEEAF"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4C4A9C12"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3" w:type="pct"/>
          </w:tcPr>
          <w:p w14:paraId="655238FA" w14:textId="77777777" w:rsidR="001E3E5D" w:rsidRPr="008701D0" w:rsidRDefault="001E3E5D"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1E3E5D" w:rsidRPr="008701D0" w14:paraId="7EE5531F"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E94BD28" w14:textId="77777777" w:rsidR="001E3E5D" w:rsidRPr="008701D0" w:rsidRDefault="001E3E5D" w:rsidP="008701D0">
            <w:pPr>
              <w:pStyle w:val="Bodytextversion1"/>
              <w:rPr>
                <w:rFonts w:asciiTheme="majorHAnsi" w:hAnsiTheme="majorHAnsi" w:cstheme="majorHAnsi"/>
                <w:sz w:val="16"/>
                <w:szCs w:val="16"/>
                <w:lang w:val="en-US" w:eastAsia="en-US"/>
              </w:rPr>
            </w:pPr>
          </w:p>
        </w:tc>
        <w:tc>
          <w:tcPr>
            <w:tcW w:w="773" w:type="pct"/>
          </w:tcPr>
          <w:p w14:paraId="2B299F1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6CA17D7"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9" w:type="pct"/>
          </w:tcPr>
          <w:p w14:paraId="42017A0F"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21" w:type="pct"/>
          </w:tcPr>
          <w:p w14:paraId="4DB45B1A"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1B17E37E"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E7F1397"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2" w:type="pct"/>
          </w:tcPr>
          <w:p w14:paraId="6C1F783F"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0E54F46A"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312CCB"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59060FB" w14:textId="77777777" w:rsidR="001E3E5D" w:rsidRPr="008701D0" w:rsidRDefault="001E3E5D"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2D361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B2D994" w14:textId="6DF0E64C"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73" w:type="pct"/>
          </w:tcPr>
          <w:p w14:paraId="6E51CC6B" w14:textId="37F78E1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31C13EA" w14:textId="18E42B54"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NTERFACE_ID</w:t>
            </w:r>
          </w:p>
        </w:tc>
        <w:tc>
          <w:tcPr>
            <w:tcW w:w="559" w:type="pct"/>
          </w:tcPr>
          <w:p w14:paraId="7734D956" w14:textId="3AA4A4DB"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4182B692" w14:textId="1BC84C6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4EA2E278" w14:textId="0871C7F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9D6F0DB" w14:textId="5CAD7BF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NTERFACE_ID</w:t>
            </w:r>
          </w:p>
        </w:tc>
        <w:tc>
          <w:tcPr>
            <w:tcW w:w="662" w:type="pct"/>
          </w:tcPr>
          <w:p w14:paraId="25E2E48A" w14:textId="60D5B67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0C6659F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95949F"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7E736D5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299713A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8FDD19" w14:textId="4DBFD21E"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73" w:type="pct"/>
          </w:tcPr>
          <w:p w14:paraId="1D21C7EC" w14:textId="1206B6DA"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33FF7949" w14:textId="4922BE2D"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559" w:type="pct"/>
          </w:tcPr>
          <w:p w14:paraId="6ADCA31C" w14:textId="3614E1BD"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2D6A4EDA" w14:textId="6CFCC6E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625FC767"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0F719BD4" w14:textId="4965765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662" w:type="pct"/>
          </w:tcPr>
          <w:p w14:paraId="1473CC97" w14:textId="750F517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97C75A7"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BA555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569DED9"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E6F231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D9F24B" w14:textId="52ECA0F0"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73" w:type="pct"/>
          </w:tcPr>
          <w:p w14:paraId="7B30EE0D" w14:textId="1E0A4F3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1F295B84" w14:textId="2F88BB04"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559" w:type="pct"/>
          </w:tcPr>
          <w:p w14:paraId="10A894EC" w14:textId="5133724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w:t>
            </w:r>
          </w:p>
        </w:tc>
        <w:tc>
          <w:tcPr>
            <w:tcW w:w="221" w:type="pct"/>
          </w:tcPr>
          <w:p w14:paraId="2E65DD87" w14:textId="1D769D5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14F05BF0"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403BC22" w14:textId="19618FE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UMBER</w:t>
            </w:r>
          </w:p>
        </w:tc>
        <w:tc>
          <w:tcPr>
            <w:tcW w:w="662" w:type="pct"/>
          </w:tcPr>
          <w:p w14:paraId="7E555C29" w14:textId="1D8BAF70"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w:t>
            </w:r>
          </w:p>
        </w:tc>
        <w:tc>
          <w:tcPr>
            <w:tcW w:w="190" w:type="pct"/>
          </w:tcPr>
          <w:p w14:paraId="2BBD7BB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4102C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1C13CB6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513AC95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A1AF59" w14:textId="5AE7016F"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73" w:type="pct"/>
          </w:tcPr>
          <w:p w14:paraId="7DD0D78C" w14:textId="28C9CBC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FEA1D7B" w14:textId="3351F8A4"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RC_TASK_REF</w:t>
            </w:r>
          </w:p>
        </w:tc>
        <w:tc>
          <w:tcPr>
            <w:tcW w:w="559" w:type="pct"/>
          </w:tcPr>
          <w:p w14:paraId="6379C8D4" w14:textId="64C8745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1" w:type="pct"/>
          </w:tcPr>
          <w:p w14:paraId="521A625A" w14:textId="6A80121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93C01C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E1CABB2" w14:textId="3C88C7F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RC_TASK_REF</w:t>
            </w:r>
          </w:p>
        </w:tc>
        <w:tc>
          <w:tcPr>
            <w:tcW w:w="662" w:type="pct"/>
          </w:tcPr>
          <w:p w14:paraId="5CF3B04B" w14:textId="62EF261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190" w:type="pct"/>
          </w:tcPr>
          <w:p w14:paraId="0BBF04FE" w14:textId="1D85D21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2F2C49" w14:textId="7B3E3BB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EC2C636"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478A2B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4B6353" w14:textId="6B2EEEE4"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73" w:type="pct"/>
          </w:tcPr>
          <w:p w14:paraId="022E5AFF" w14:textId="72090714"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7659512" w14:textId="5B32243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AME</w:t>
            </w:r>
          </w:p>
        </w:tc>
        <w:tc>
          <w:tcPr>
            <w:tcW w:w="559" w:type="pct"/>
          </w:tcPr>
          <w:p w14:paraId="1F14A25E" w14:textId="6E98EA28"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21" w:type="pct"/>
          </w:tcPr>
          <w:p w14:paraId="75A5BDEC" w14:textId="4E42C84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273F56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59A5532" w14:textId="5CA598F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ASK_NAME</w:t>
            </w:r>
          </w:p>
        </w:tc>
        <w:tc>
          <w:tcPr>
            <w:tcW w:w="662" w:type="pct"/>
          </w:tcPr>
          <w:p w14:paraId="6CC344D7" w14:textId="5D191B1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190" w:type="pct"/>
          </w:tcPr>
          <w:p w14:paraId="1A34D89B"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666661"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0B72A0A9"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2B05921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C581E4" w14:textId="028F8C6E"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73" w:type="pct"/>
          </w:tcPr>
          <w:p w14:paraId="2614D588" w14:textId="3C93E922"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85083BF" w14:textId="395897F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START_DATE</w:t>
            </w:r>
          </w:p>
        </w:tc>
        <w:tc>
          <w:tcPr>
            <w:tcW w:w="559" w:type="pct"/>
          </w:tcPr>
          <w:p w14:paraId="13DAF8DA" w14:textId="0EA9F6B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52897B17" w14:textId="730965E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F440E86"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0EE1D78" w14:textId="22407B1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START_DATE</w:t>
            </w:r>
          </w:p>
        </w:tc>
        <w:tc>
          <w:tcPr>
            <w:tcW w:w="662" w:type="pct"/>
          </w:tcPr>
          <w:p w14:paraId="79ED68EB" w14:textId="193CE97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23DF07F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416DAA" w14:textId="1B31D21C"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F18F1EA"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9A6476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C1A451" w14:textId="580B0524"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73" w:type="pct"/>
          </w:tcPr>
          <w:p w14:paraId="12C980DC" w14:textId="34C0239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7612BB2" w14:textId="754C21E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FINISH_DATE</w:t>
            </w:r>
          </w:p>
        </w:tc>
        <w:tc>
          <w:tcPr>
            <w:tcW w:w="559" w:type="pct"/>
          </w:tcPr>
          <w:p w14:paraId="45D63936" w14:textId="5438303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465D9586" w14:textId="4A96B478"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0F3E056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9622472" w14:textId="175C6E9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CTUAL_FINISH_DATE</w:t>
            </w:r>
          </w:p>
        </w:tc>
        <w:tc>
          <w:tcPr>
            <w:tcW w:w="662" w:type="pct"/>
          </w:tcPr>
          <w:p w14:paraId="251D1610" w14:textId="54226D4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67E425D2"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8BEA7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0AEB6C4"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63D275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0D4DB3" w14:textId="39D1243A"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73" w:type="pct"/>
          </w:tcPr>
          <w:p w14:paraId="086A905E" w14:textId="7BB6A8F9"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B310C6F" w14:textId="2061200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FFORT</w:t>
            </w:r>
          </w:p>
        </w:tc>
        <w:tc>
          <w:tcPr>
            <w:tcW w:w="559" w:type="pct"/>
          </w:tcPr>
          <w:p w14:paraId="23B6F78F" w14:textId="08D1619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221" w:type="pct"/>
          </w:tcPr>
          <w:p w14:paraId="3D43FEE4" w14:textId="129634F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49657C7"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46B25D29" w14:textId="3BCA75E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FFORT</w:t>
            </w:r>
          </w:p>
        </w:tc>
        <w:tc>
          <w:tcPr>
            <w:tcW w:w="662" w:type="pct"/>
          </w:tcPr>
          <w:p w14:paraId="43ACCF14" w14:textId="16C2CDC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w:t>
            </w:r>
          </w:p>
        </w:tc>
        <w:tc>
          <w:tcPr>
            <w:tcW w:w="190" w:type="pct"/>
          </w:tcPr>
          <w:p w14:paraId="5790FC4B"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2BB4C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7C2B62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44640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F24AA0" w14:textId="27679000"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73" w:type="pct"/>
          </w:tcPr>
          <w:p w14:paraId="3925AC86" w14:textId="48B0BDDD"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55866B2" w14:textId="75CB46E6"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MAINING_EFFORT</w:t>
            </w:r>
          </w:p>
        </w:tc>
        <w:tc>
          <w:tcPr>
            <w:tcW w:w="559" w:type="pct"/>
          </w:tcPr>
          <w:p w14:paraId="5B68A895" w14:textId="2D5F679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5)</w:t>
            </w:r>
          </w:p>
        </w:tc>
        <w:tc>
          <w:tcPr>
            <w:tcW w:w="221" w:type="pct"/>
          </w:tcPr>
          <w:p w14:paraId="591847F3" w14:textId="2779B0C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138D1DBB"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58" w:type="pct"/>
          </w:tcPr>
          <w:p w14:paraId="27BA4A5B" w14:textId="73662F8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MAINING_EFFORT</w:t>
            </w:r>
          </w:p>
        </w:tc>
        <w:tc>
          <w:tcPr>
            <w:tcW w:w="662" w:type="pct"/>
          </w:tcPr>
          <w:p w14:paraId="30C33A1C" w14:textId="678F677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5)</w:t>
            </w:r>
          </w:p>
        </w:tc>
        <w:tc>
          <w:tcPr>
            <w:tcW w:w="190" w:type="pct"/>
          </w:tcPr>
          <w:p w14:paraId="4C990EBA"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D6C525"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1855F289"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89367A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1D64E0" w14:textId="4B0C1C0D"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73" w:type="pct"/>
          </w:tcPr>
          <w:p w14:paraId="30B3A0DF" w14:textId="5E3E41A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62F4707" w14:textId="4CA29FF4"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CENT_COMPLETE</w:t>
            </w:r>
          </w:p>
        </w:tc>
        <w:tc>
          <w:tcPr>
            <w:tcW w:w="559" w:type="pct"/>
          </w:tcPr>
          <w:p w14:paraId="0EC4C458" w14:textId="04EB0AF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2DAD0D8E" w14:textId="027EC69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62EDD32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58" w:type="pct"/>
          </w:tcPr>
          <w:p w14:paraId="58CA85D0" w14:textId="041263F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CENT_COMPLETE</w:t>
            </w:r>
          </w:p>
        </w:tc>
        <w:tc>
          <w:tcPr>
            <w:tcW w:w="662" w:type="pct"/>
          </w:tcPr>
          <w:p w14:paraId="6C7C660F" w14:textId="5ABE841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7B64440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93E1F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450BDE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151FAD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FCEFE7" w14:textId="2A9D0693"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73" w:type="pct"/>
          </w:tcPr>
          <w:p w14:paraId="478C3028" w14:textId="22A385AB"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6820540F" w14:textId="31029546"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HY_PERCENT_COMPLETE</w:t>
            </w:r>
          </w:p>
        </w:tc>
        <w:tc>
          <w:tcPr>
            <w:tcW w:w="559" w:type="pct"/>
          </w:tcPr>
          <w:p w14:paraId="3B45A202" w14:textId="3A79A70B"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79650967" w14:textId="5495469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3426BD1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58" w:type="pct"/>
          </w:tcPr>
          <w:p w14:paraId="4D30DAD2" w14:textId="3D2F3CE6"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HY_PERCENT_COMPLETE</w:t>
            </w:r>
          </w:p>
        </w:tc>
        <w:tc>
          <w:tcPr>
            <w:tcW w:w="662" w:type="pct"/>
          </w:tcPr>
          <w:p w14:paraId="66477E5B" w14:textId="2DC5E81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5FC7619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F8CE33"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2A0B78A2"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7F8159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4843A0" w14:textId="651205CC" w:rsidR="009D424C" w:rsidRPr="008701D0" w:rsidRDefault="009D424C"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73" w:type="pct"/>
          </w:tcPr>
          <w:p w14:paraId="1E575D78" w14:textId="53EFB9F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18A98050" w14:textId="779D9F92"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59" w:type="pct"/>
          </w:tcPr>
          <w:p w14:paraId="39AC4DFC" w14:textId="658DCE4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22389CFB" w14:textId="7DC2612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70EB1A41"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065B1DFD" w14:textId="0AE5B5B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662" w:type="pct"/>
          </w:tcPr>
          <w:p w14:paraId="709A1573" w14:textId="4CCBA646"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6235D2DD" w14:textId="3D7DC09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E74C5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56785B5"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46931C0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4521CE" w14:textId="7F755F7D"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73" w:type="pct"/>
          </w:tcPr>
          <w:p w14:paraId="172E9502" w14:textId="496BA44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711737E7" w14:textId="0E6C4EED"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59" w:type="pct"/>
          </w:tcPr>
          <w:p w14:paraId="22C89261" w14:textId="140641B5"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03A457A7" w14:textId="25170D6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2C34EED"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29B7A8D9" w14:textId="69AFB11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2" w:type="pct"/>
          </w:tcPr>
          <w:p w14:paraId="05D56301" w14:textId="02B45B8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6643CC7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08E14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9B74306"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1AAF7F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C6976A" w14:textId="54DD2C54"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73" w:type="pct"/>
          </w:tcPr>
          <w:p w14:paraId="71AB9505" w14:textId="7383CA6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E80E703" w14:textId="1F6D06B2"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59" w:type="pct"/>
          </w:tcPr>
          <w:p w14:paraId="122B4438" w14:textId="3B742EB0"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20E4E1ED" w14:textId="6143796D"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07BC02D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2C4A480" w14:textId="137B249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2" w:type="pct"/>
          </w:tcPr>
          <w:p w14:paraId="5CE7B284" w14:textId="74F8C13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3FB860F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6DF7D2"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58C8FD51"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139CD7D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899728" w14:textId="43FA7E56"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15</w:t>
            </w:r>
          </w:p>
        </w:tc>
        <w:tc>
          <w:tcPr>
            <w:tcW w:w="773" w:type="pct"/>
          </w:tcPr>
          <w:p w14:paraId="6478AFB2" w14:textId="5FF664D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4F93B86" w14:textId="77C1290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59" w:type="pct"/>
          </w:tcPr>
          <w:p w14:paraId="686D40D2" w14:textId="0FA4474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425C9A85" w14:textId="44420039"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75A0BF2C"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2D2F98A" w14:textId="0A35714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2" w:type="pct"/>
          </w:tcPr>
          <w:p w14:paraId="62BBF507" w14:textId="4248D42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5FB3FBD6"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D128F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711D7EF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6D9E83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ABB7E" w14:textId="7BCD91B0"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73" w:type="pct"/>
          </w:tcPr>
          <w:p w14:paraId="5B57A3CB" w14:textId="37CC78C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C33867A" w14:textId="626C9A5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59" w:type="pct"/>
          </w:tcPr>
          <w:p w14:paraId="6FBAC717" w14:textId="5EE5E8F0"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6B74B636" w14:textId="6E3B3B6E"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777F355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62F4BCF" w14:textId="35210371"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2" w:type="pct"/>
          </w:tcPr>
          <w:p w14:paraId="3F7C3D5C" w14:textId="2F8EB0A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1C4AC14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E46B05"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27EA968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39F2D9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A2798F" w14:textId="185B1516"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73" w:type="pct"/>
          </w:tcPr>
          <w:p w14:paraId="701E28C8" w14:textId="41A083DC"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00F6596" w14:textId="28EE886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59" w:type="pct"/>
          </w:tcPr>
          <w:p w14:paraId="79B8F8BD" w14:textId="12C0260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1" w:type="pct"/>
          </w:tcPr>
          <w:p w14:paraId="482B7547" w14:textId="1D6A683D"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463F0021"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79F4DBEF" w14:textId="0981AE0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2" w:type="pct"/>
          </w:tcPr>
          <w:p w14:paraId="41A659E2" w14:textId="604C5AA2"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25D308E5"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091235"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730C4CFF"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7F80301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A59622" w14:textId="7944A21D"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73" w:type="pct"/>
          </w:tcPr>
          <w:p w14:paraId="2C7D6F25" w14:textId="0AEC458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631D9B48" w14:textId="5B011860"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59" w:type="pct"/>
          </w:tcPr>
          <w:p w14:paraId="01DB05E2" w14:textId="68A6256B"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00)</w:t>
            </w:r>
          </w:p>
        </w:tc>
        <w:tc>
          <w:tcPr>
            <w:tcW w:w="221" w:type="pct"/>
          </w:tcPr>
          <w:p w14:paraId="4A7D51B8"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44B4D68A"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8973CAE" w14:textId="1E66385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2" w:type="pct"/>
          </w:tcPr>
          <w:p w14:paraId="0CFFC32B" w14:textId="59DC8259"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00)</w:t>
            </w:r>
          </w:p>
        </w:tc>
        <w:tc>
          <w:tcPr>
            <w:tcW w:w="190" w:type="pct"/>
          </w:tcPr>
          <w:p w14:paraId="4AEF07EF"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104852"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EB34C3A"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5A87F75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E6210A" w14:textId="590C2A6B"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773" w:type="pct"/>
          </w:tcPr>
          <w:p w14:paraId="578E54D3" w14:textId="5599919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A58F47A" w14:textId="29BC9FD3"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VERSION_NUMBER</w:t>
            </w:r>
          </w:p>
        </w:tc>
        <w:tc>
          <w:tcPr>
            <w:tcW w:w="559" w:type="pct"/>
          </w:tcPr>
          <w:p w14:paraId="11A7AD49" w14:textId="2E88ACAF"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68AF8F80" w14:textId="162D9C31"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3221145E"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A171F15" w14:textId="2F4026BE"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BJECT_VERSION_NUMBER</w:t>
            </w:r>
          </w:p>
        </w:tc>
        <w:tc>
          <w:tcPr>
            <w:tcW w:w="662" w:type="pct"/>
          </w:tcPr>
          <w:p w14:paraId="241046AA" w14:textId="6A3E962A"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1F73C007"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9A7EF8"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005D34C" w14:textId="77777777" w:rsidR="009D424C" w:rsidRPr="008701D0" w:rsidRDefault="009D424C"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D424C" w:rsidRPr="008701D0" w14:paraId="745437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0FD636" w14:textId="42C43CB0" w:rsidR="009D424C" w:rsidRPr="008701D0" w:rsidRDefault="009D424C"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773" w:type="pct"/>
          </w:tcPr>
          <w:p w14:paraId="53999C6D" w14:textId="11C0BA4A"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4712E507" w14:textId="3BE39ED3"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STATUS</w:t>
            </w:r>
          </w:p>
        </w:tc>
        <w:tc>
          <w:tcPr>
            <w:tcW w:w="559" w:type="pct"/>
          </w:tcPr>
          <w:p w14:paraId="3AE918CE" w14:textId="0920EA8C"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80)</w:t>
            </w:r>
          </w:p>
        </w:tc>
        <w:tc>
          <w:tcPr>
            <w:tcW w:w="221" w:type="pct"/>
          </w:tcPr>
          <w:p w14:paraId="1B6979D2" w14:textId="6ECDC7D5"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2" w:type="pct"/>
          </w:tcPr>
          <w:p w14:paraId="38731EBE"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36F345E" w14:textId="53397E2F"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STATUS</w:t>
            </w:r>
          </w:p>
        </w:tc>
        <w:tc>
          <w:tcPr>
            <w:tcW w:w="662" w:type="pct"/>
          </w:tcPr>
          <w:p w14:paraId="4C38CFB7" w14:textId="31A52218"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80)</w:t>
            </w:r>
          </w:p>
        </w:tc>
        <w:tc>
          <w:tcPr>
            <w:tcW w:w="190" w:type="pct"/>
          </w:tcPr>
          <w:p w14:paraId="3A8589F4"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0A33C0"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12702BFD" w14:textId="77777777" w:rsidR="009D424C" w:rsidRPr="008701D0" w:rsidRDefault="009D424C"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6BADAF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10A292" w14:textId="7D590267"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773" w:type="pct"/>
          </w:tcPr>
          <w:p w14:paraId="4C39A344" w14:textId="7A6A8693"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A393494" w14:textId="07579ABE"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559" w:type="pct"/>
          </w:tcPr>
          <w:p w14:paraId="5FA2F98A" w14:textId="0281B36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w:t>
            </w:r>
          </w:p>
        </w:tc>
        <w:tc>
          <w:tcPr>
            <w:tcW w:w="221" w:type="pct"/>
          </w:tcPr>
          <w:p w14:paraId="0A4C12EE"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237EE83D"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56A03357" w14:textId="22DDA63A"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MPORT_STATUS</w:t>
            </w:r>
          </w:p>
        </w:tc>
        <w:tc>
          <w:tcPr>
            <w:tcW w:w="662" w:type="pct"/>
          </w:tcPr>
          <w:p w14:paraId="5ADE7FDF" w14:textId="00E941C5"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w:t>
            </w:r>
          </w:p>
        </w:tc>
        <w:tc>
          <w:tcPr>
            <w:tcW w:w="190" w:type="pct"/>
          </w:tcPr>
          <w:p w14:paraId="24DC841A"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C4971D"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22E5F9D2"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34241C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FCBF00" w14:textId="5ABE1AC8"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773" w:type="pct"/>
          </w:tcPr>
          <w:p w14:paraId="1B3826D0" w14:textId="63EF2A48"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5435BBCC" w14:textId="6C72E208"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FILE_PROCESS_ID</w:t>
            </w:r>
          </w:p>
        </w:tc>
        <w:tc>
          <w:tcPr>
            <w:tcW w:w="559" w:type="pct"/>
          </w:tcPr>
          <w:p w14:paraId="2C7270D4" w14:textId="678CC692"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3D5F4830"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0B6124BE"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28CB558E" w14:textId="29E7EB11"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FILE_PROCESS_ID</w:t>
            </w:r>
          </w:p>
        </w:tc>
        <w:tc>
          <w:tcPr>
            <w:tcW w:w="662" w:type="pct"/>
          </w:tcPr>
          <w:p w14:paraId="1B9DFBD5" w14:textId="2A61EE98"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16D2ECA7"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CD8714"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4BC3DDE3"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27FB30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1A44CC" w14:textId="4A16641D"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773" w:type="pct"/>
          </w:tcPr>
          <w:p w14:paraId="56CE1EE6" w14:textId="56577BB1"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3C8440C3" w14:textId="1D43DAAB"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LAST_PROCESS_ID</w:t>
            </w:r>
          </w:p>
        </w:tc>
        <w:tc>
          <w:tcPr>
            <w:tcW w:w="559" w:type="pct"/>
          </w:tcPr>
          <w:p w14:paraId="38B53F33" w14:textId="17118F66"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1C465083"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08B61EB"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0E385448" w14:textId="616A46B4"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LAST_PROCESS_ID</w:t>
            </w:r>
          </w:p>
        </w:tc>
        <w:tc>
          <w:tcPr>
            <w:tcW w:w="662" w:type="pct"/>
          </w:tcPr>
          <w:p w14:paraId="220614D1" w14:textId="11BB7B0B"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5E59546A"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085315"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6E6807AB"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67176E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645060" w14:textId="580B973B"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773" w:type="pct"/>
          </w:tcPr>
          <w:p w14:paraId="2A6C4752" w14:textId="785AB003"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16F8E377" w14:textId="5FE4F866"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LAST_STATUS_CODE</w:t>
            </w:r>
          </w:p>
        </w:tc>
        <w:tc>
          <w:tcPr>
            <w:tcW w:w="559" w:type="pct"/>
          </w:tcPr>
          <w:p w14:paraId="653B1B6D" w14:textId="644BB552"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1" w:type="pct"/>
          </w:tcPr>
          <w:p w14:paraId="27982494"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12BFFE89"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6A948D28" w14:textId="2CCCED46"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LAST_STATUS_CODE</w:t>
            </w:r>
          </w:p>
        </w:tc>
        <w:tc>
          <w:tcPr>
            <w:tcW w:w="662" w:type="pct"/>
          </w:tcPr>
          <w:p w14:paraId="5FF82AFE" w14:textId="34B9B479"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4E964EF4"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5FCA11"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0D7EFCE" w14:textId="77777777" w:rsidR="004D668F" w:rsidRPr="008701D0" w:rsidRDefault="004D668F"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D668F" w:rsidRPr="008701D0" w14:paraId="1DFC5E7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650206" w14:textId="4FB5A573" w:rsidR="004D668F" w:rsidRPr="008701D0" w:rsidRDefault="004D668F"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773" w:type="pct"/>
          </w:tcPr>
          <w:p w14:paraId="650B90B8" w14:textId="2EF7DF9A"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T_TEAM_MEMBER_PROG_INT</w:t>
            </w:r>
          </w:p>
        </w:tc>
        <w:tc>
          <w:tcPr>
            <w:tcW w:w="858" w:type="pct"/>
          </w:tcPr>
          <w:p w14:paraId="07BBDC4E" w14:textId="03AAA2D1"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XFACE_ELEMENT_ID</w:t>
            </w:r>
          </w:p>
        </w:tc>
        <w:tc>
          <w:tcPr>
            <w:tcW w:w="559" w:type="pct"/>
          </w:tcPr>
          <w:p w14:paraId="4CFF60AC" w14:textId="605C45B3"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1" w:type="pct"/>
          </w:tcPr>
          <w:p w14:paraId="7C2C7322"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2" w:type="pct"/>
          </w:tcPr>
          <w:p w14:paraId="5049D896"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58" w:type="pct"/>
          </w:tcPr>
          <w:p w14:paraId="3C06C86F" w14:textId="572DABA3"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XFACE_ELEMENT_ID</w:t>
            </w:r>
          </w:p>
        </w:tc>
        <w:tc>
          <w:tcPr>
            <w:tcW w:w="662" w:type="pct"/>
          </w:tcPr>
          <w:p w14:paraId="6B443146" w14:textId="42B630CC"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32233A4C"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8056CB"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3" w:type="pct"/>
          </w:tcPr>
          <w:p w14:paraId="328E73C7" w14:textId="77777777" w:rsidR="004D668F" w:rsidRPr="008701D0" w:rsidRDefault="004D668F"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bookmarkEnd w:id="35"/>
      <w:bookmarkEnd w:id="36"/>
      <w:bookmarkEnd w:id="40"/>
      <w:bookmarkEnd w:id="41"/>
      <w:bookmarkEnd w:id="42"/>
    </w:tbl>
    <w:p w14:paraId="247656F1" w14:textId="7F2B17F7" w:rsidR="006E619D" w:rsidRDefault="006E619D" w:rsidP="00801565">
      <w:pPr>
        <w:tabs>
          <w:tab w:val="left" w:pos="7200"/>
        </w:tabs>
        <w:jc w:val="both"/>
        <w:rPr>
          <w:rFonts w:ascii="Calibri Light" w:hAnsi="Calibri Light" w:cs="Calibri Light"/>
        </w:rPr>
      </w:pPr>
    </w:p>
    <w:p w14:paraId="38C09E0A" w14:textId="781079DB" w:rsidR="003020B8" w:rsidRDefault="003020B8" w:rsidP="003020B8">
      <w:pPr>
        <w:pStyle w:val="Heading2"/>
      </w:pPr>
      <w:bookmarkStart w:id="83" w:name="_Toc95877838"/>
      <w:r>
        <w:t xml:space="preserve">Business Object: </w:t>
      </w:r>
      <w:r w:rsidR="00CB2A8E" w:rsidRPr="00CB2A8E">
        <w:t xml:space="preserve">PJF_PROJECT_CLASSES_INT </w:t>
      </w:r>
      <w:r>
        <w:t>(Import Projects)</w:t>
      </w:r>
      <w:bookmarkEnd w:id="83"/>
    </w:p>
    <w:tbl>
      <w:tblPr>
        <w:tblStyle w:val="GridTable4-Accent11"/>
        <w:tblW w:w="5000" w:type="pct"/>
        <w:tblLook w:val="04A0" w:firstRow="1" w:lastRow="0" w:firstColumn="1" w:lastColumn="0" w:noHBand="0" w:noVBand="1"/>
      </w:tblPr>
      <w:tblGrid>
        <w:gridCol w:w="548"/>
        <w:gridCol w:w="2033"/>
        <w:gridCol w:w="2323"/>
        <w:gridCol w:w="1489"/>
        <w:gridCol w:w="547"/>
        <w:gridCol w:w="856"/>
        <w:gridCol w:w="2324"/>
        <w:gridCol w:w="1777"/>
        <w:gridCol w:w="687"/>
        <w:gridCol w:w="865"/>
        <w:gridCol w:w="499"/>
      </w:tblGrid>
      <w:tr w:rsidR="003020B8" w:rsidRPr="008701D0" w14:paraId="4CE7CC5C"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7BBF8C" w14:textId="77777777" w:rsidR="003020B8" w:rsidRPr="008701D0" w:rsidRDefault="003020B8"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56" w:type="pct"/>
          </w:tcPr>
          <w:p w14:paraId="36703680"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60" w:type="pct"/>
          </w:tcPr>
          <w:p w14:paraId="09E7A1C6"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61" w:type="pct"/>
          </w:tcPr>
          <w:p w14:paraId="1635D12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23" w:type="pct"/>
          </w:tcPr>
          <w:p w14:paraId="29A626D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4" w:type="pct"/>
          </w:tcPr>
          <w:p w14:paraId="662D56EE"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60" w:type="pct"/>
          </w:tcPr>
          <w:p w14:paraId="746CCB37"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4" w:type="pct"/>
          </w:tcPr>
          <w:p w14:paraId="0CBCE642"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45DA2D65"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5E0C571A"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8" w:type="pct"/>
          </w:tcPr>
          <w:p w14:paraId="1A76715D"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3020B8" w:rsidRPr="008701D0" w14:paraId="0D8F9695"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397BB83" w14:textId="77777777" w:rsidR="003020B8" w:rsidRPr="008701D0" w:rsidRDefault="003020B8" w:rsidP="008701D0">
            <w:pPr>
              <w:pStyle w:val="Bodytextversion1"/>
              <w:rPr>
                <w:rFonts w:asciiTheme="majorHAnsi" w:hAnsiTheme="majorHAnsi" w:cstheme="majorHAnsi"/>
                <w:sz w:val="16"/>
                <w:szCs w:val="16"/>
                <w:lang w:val="en-US" w:eastAsia="en-US"/>
              </w:rPr>
            </w:pPr>
          </w:p>
        </w:tc>
        <w:tc>
          <w:tcPr>
            <w:tcW w:w="756" w:type="pct"/>
          </w:tcPr>
          <w:p w14:paraId="1F01857B"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86A80F3"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61" w:type="pct"/>
          </w:tcPr>
          <w:p w14:paraId="48E1A5C5"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23" w:type="pct"/>
          </w:tcPr>
          <w:p w14:paraId="13A158F3"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FDE28B6"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8CC9E10"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4" w:type="pct"/>
          </w:tcPr>
          <w:p w14:paraId="5CD8C4BF"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0300B3D3"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FF505C"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9BAC7CA"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EBACB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9091E4"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56" w:type="pct"/>
          </w:tcPr>
          <w:p w14:paraId="3D39C7C6" w14:textId="5E7128F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CB1B8A4" w14:textId="2D9F6056"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CLASS_XFACE_ID</w:t>
            </w:r>
          </w:p>
        </w:tc>
        <w:tc>
          <w:tcPr>
            <w:tcW w:w="561" w:type="pct"/>
          </w:tcPr>
          <w:p w14:paraId="790550E1" w14:textId="1B47A0E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5BFCB7C1" w14:textId="72A4F44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0922563C"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552FD96" w14:textId="7D8E5BB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_CLASS_XFACE_ID</w:t>
            </w:r>
          </w:p>
        </w:tc>
        <w:tc>
          <w:tcPr>
            <w:tcW w:w="664" w:type="pct"/>
          </w:tcPr>
          <w:p w14:paraId="5BD72966" w14:textId="0B823DF2"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685C19F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5C6EB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50F805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2D84AD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2EA394"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56" w:type="pct"/>
          </w:tcPr>
          <w:p w14:paraId="3B466C76" w14:textId="6F3A2382"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17BBC2E9" w14:textId="5E7D62B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561" w:type="pct"/>
          </w:tcPr>
          <w:p w14:paraId="19312888" w14:textId="0D4456B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DECB29D" w14:textId="3D3CB94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C8CF645"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6D0889C" w14:textId="74E0023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664" w:type="pct"/>
          </w:tcPr>
          <w:p w14:paraId="1915B6D2" w14:textId="4ED38001"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71134A36"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12F51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E51A71C"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118BB9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066FED"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56" w:type="pct"/>
          </w:tcPr>
          <w:p w14:paraId="5000C0E5" w14:textId="214A4A18"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47F4FD50" w14:textId="3F275F13"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561" w:type="pct"/>
          </w:tcPr>
          <w:p w14:paraId="1CA6C406" w14:textId="0D2CE13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44BAEB7A" w14:textId="6D75A1A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51E8843B"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025AE43" w14:textId="67F82A1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AME</w:t>
            </w:r>
          </w:p>
        </w:tc>
        <w:tc>
          <w:tcPr>
            <w:tcW w:w="664" w:type="pct"/>
          </w:tcPr>
          <w:p w14:paraId="209B3096" w14:textId="6B3F299C"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7CA3A1B6"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7FBE4D"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BB45B20"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EA285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E11E9D"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56" w:type="pct"/>
          </w:tcPr>
          <w:p w14:paraId="636064EB" w14:textId="0E0A1CA8"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040C7D31" w14:textId="4CA0485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_ID</w:t>
            </w:r>
          </w:p>
        </w:tc>
        <w:tc>
          <w:tcPr>
            <w:tcW w:w="561" w:type="pct"/>
          </w:tcPr>
          <w:p w14:paraId="6E2B70E7" w14:textId="4258949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13973F4A" w14:textId="54C6F80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C63A69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5FBBFBD" w14:textId="47AA34E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_ID</w:t>
            </w:r>
          </w:p>
        </w:tc>
        <w:tc>
          <w:tcPr>
            <w:tcW w:w="664" w:type="pct"/>
          </w:tcPr>
          <w:p w14:paraId="25F75BF3" w14:textId="54660954"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1D8F4C27"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69239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5877D98"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7143FFE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19FEE0"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56" w:type="pct"/>
          </w:tcPr>
          <w:p w14:paraId="4B53A17B" w14:textId="79D270F8"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266B7CF" w14:textId="77D7DD9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w:t>
            </w:r>
          </w:p>
        </w:tc>
        <w:tc>
          <w:tcPr>
            <w:tcW w:w="561" w:type="pct"/>
          </w:tcPr>
          <w:p w14:paraId="19A66F05" w14:textId="47B488B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20FDDF18" w14:textId="7027051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664721C"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67A8693" w14:textId="086704FF"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ATEGORY</w:t>
            </w:r>
          </w:p>
        </w:tc>
        <w:tc>
          <w:tcPr>
            <w:tcW w:w="664" w:type="pct"/>
          </w:tcPr>
          <w:p w14:paraId="7589662D" w14:textId="2C33E67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321D61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1E1E9F"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289887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66A6B2E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BC8115"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56" w:type="pct"/>
          </w:tcPr>
          <w:p w14:paraId="52B0D679" w14:textId="0220FFC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520C39C" w14:textId="0AB7098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_ID</w:t>
            </w:r>
          </w:p>
        </w:tc>
        <w:tc>
          <w:tcPr>
            <w:tcW w:w="561" w:type="pct"/>
          </w:tcPr>
          <w:p w14:paraId="34FD27D7" w14:textId="5E25BA7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EEE39B8" w14:textId="23FAC1DC"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4294726"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E9B47A8" w14:textId="0E6F970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_ID</w:t>
            </w:r>
          </w:p>
        </w:tc>
        <w:tc>
          <w:tcPr>
            <w:tcW w:w="664" w:type="pct"/>
          </w:tcPr>
          <w:p w14:paraId="2618E37B" w14:textId="67550E5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23DBAB72"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4CEC0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07006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66C4A75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291E35"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56" w:type="pct"/>
          </w:tcPr>
          <w:p w14:paraId="5878A122" w14:textId="3AD82ED5"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26CA72F0" w14:textId="3C2B31E2"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w:t>
            </w:r>
          </w:p>
        </w:tc>
        <w:tc>
          <w:tcPr>
            <w:tcW w:w="561" w:type="pct"/>
          </w:tcPr>
          <w:p w14:paraId="3FA83602" w14:textId="28AE7AD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332CB5E1" w14:textId="65EBD67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54A59B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05FDD27" w14:textId="394A2FD3"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LASS_CODE</w:t>
            </w:r>
          </w:p>
        </w:tc>
        <w:tc>
          <w:tcPr>
            <w:tcW w:w="664" w:type="pct"/>
          </w:tcPr>
          <w:p w14:paraId="18B3F2B1" w14:textId="647978E9"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4A723BC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6B3195"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A59EC2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53A70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55CB3E"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56" w:type="pct"/>
          </w:tcPr>
          <w:p w14:paraId="7362DA4B" w14:textId="3E576FE1"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325D681B" w14:textId="1AD9FE2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DE_PERCENTAGE</w:t>
            </w:r>
          </w:p>
        </w:tc>
        <w:tc>
          <w:tcPr>
            <w:tcW w:w="561" w:type="pct"/>
          </w:tcPr>
          <w:p w14:paraId="446FAD33" w14:textId="177E9E7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223" w:type="pct"/>
          </w:tcPr>
          <w:p w14:paraId="0B544BC2" w14:textId="23902A6A"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EAF6D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00D6EA0" w14:textId="2D99BAE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ODE_PERCENTAGE</w:t>
            </w:r>
          </w:p>
        </w:tc>
        <w:tc>
          <w:tcPr>
            <w:tcW w:w="664" w:type="pct"/>
          </w:tcPr>
          <w:p w14:paraId="5E59D101" w14:textId="371D8F5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w:t>
            </w:r>
          </w:p>
        </w:tc>
        <w:tc>
          <w:tcPr>
            <w:tcW w:w="190" w:type="pct"/>
          </w:tcPr>
          <w:p w14:paraId="36B40E3F"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935C88"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451987D"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7ED8F6D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3BE3E1"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56" w:type="pct"/>
          </w:tcPr>
          <w:p w14:paraId="49A1FFE3" w14:textId="353E12A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6E27670" w14:textId="6608543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61" w:type="pct"/>
          </w:tcPr>
          <w:p w14:paraId="18E691C3" w14:textId="398B41B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072AEF8" w14:textId="6CB7F66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AAF44B9"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20EC44E0" w14:textId="0804BA9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REQUEST_ID</w:t>
            </w:r>
          </w:p>
        </w:tc>
        <w:tc>
          <w:tcPr>
            <w:tcW w:w="664" w:type="pct"/>
          </w:tcPr>
          <w:p w14:paraId="231B0CC9" w14:textId="4566516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FC63277"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8AE8F4"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917BDCB"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3BE8A62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81F3F0"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56" w:type="pct"/>
          </w:tcPr>
          <w:p w14:paraId="68781E9E" w14:textId="33A233B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33B8AD5" w14:textId="021B357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STATUS</w:t>
            </w:r>
          </w:p>
        </w:tc>
        <w:tc>
          <w:tcPr>
            <w:tcW w:w="561" w:type="pct"/>
          </w:tcPr>
          <w:p w14:paraId="7E49FBBF" w14:textId="0288369C"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774BBD94" w14:textId="6874BBB6"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FB4C5E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60" w:type="pct"/>
          </w:tcPr>
          <w:p w14:paraId="45185754" w14:textId="442414B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STATUS</w:t>
            </w:r>
          </w:p>
        </w:tc>
        <w:tc>
          <w:tcPr>
            <w:tcW w:w="664" w:type="pct"/>
          </w:tcPr>
          <w:p w14:paraId="51DAFE64" w14:textId="69B6231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595E2A1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82173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5C2594C"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62A955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3B1596"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56" w:type="pct"/>
          </w:tcPr>
          <w:p w14:paraId="60B7F927" w14:textId="3F18D376"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0CDE28F5" w14:textId="51EDCC2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61" w:type="pct"/>
          </w:tcPr>
          <w:p w14:paraId="41D60609" w14:textId="2B1854E9"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4AB2689A" w14:textId="61521D5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963B3E9"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40F9D4ED" w14:textId="139EAE0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4" w:type="pct"/>
          </w:tcPr>
          <w:p w14:paraId="4B6A556C" w14:textId="6D4DAC85"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495BFB75"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CA8E9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DCC536D"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452FE35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52F3AD2" w14:textId="77777777" w:rsidR="00595596" w:rsidRPr="008701D0" w:rsidRDefault="0059559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56" w:type="pct"/>
          </w:tcPr>
          <w:p w14:paraId="4FF03EE3" w14:textId="45B1A716"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4EA977EF" w14:textId="7568F530"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561" w:type="pct"/>
          </w:tcPr>
          <w:p w14:paraId="566AF420" w14:textId="05F5652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60244378" w14:textId="263C85D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A3D363F"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956FF0E" w14:textId="544CC58D"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MPORT_STATUS</w:t>
            </w:r>
          </w:p>
        </w:tc>
        <w:tc>
          <w:tcPr>
            <w:tcW w:w="664" w:type="pct"/>
          </w:tcPr>
          <w:p w14:paraId="298392B4" w14:textId="5D6C1070"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379FDC55"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D473A9"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365D883"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498DDC7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309070"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56" w:type="pct"/>
          </w:tcPr>
          <w:p w14:paraId="3721F5C0" w14:textId="4E079BC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2CDD9128" w14:textId="654D2EE1"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61" w:type="pct"/>
          </w:tcPr>
          <w:p w14:paraId="4B166D2B" w14:textId="7DF9A0A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3666E8F5" w14:textId="7AE7973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503CCC8"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DD3DCF7" w14:textId="6BE45EDC"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4" w:type="pct"/>
          </w:tcPr>
          <w:p w14:paraId="63D0AE12" w14:textId="3DE1339D"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57B2C72C"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8FCCA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7AA410A"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5E299FA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4FEA01"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56" w:type="pct"/>
          </w:tcPr>
          <w:p w14:paraId="2ED11B01" w14:textId="6DDA00A4"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2705CBC2" w14:textId="3D535138"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61" w:type="pct"/>
          </w:tcPr>
          <w:p w14:paraId="24669583" w14:textId="329C185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0E8299BC" w14:textId="21A21552"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3507E4A"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209B12E" w14:textId="41D87CA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4" w:type="pct"/>
          </w:tcPr>
          <w:p w14:paraId="48DEF273" w14:textId="2DE25C10"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2C07FD39"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8A3D36"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75B21B9"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DF284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DDD321"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56" w:type="pct"/>
          </w:tcPr>
          <w:p w14:paraId="41F98B8E" w14:textId="3E5CEAF0"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1D6B9616" w14:textId="31735908"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61" w:type="pct"/>
          </w:tcPr>
          <w:p w14:paraId="4369991E" w14:textId="2D72B69B"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4523E68B" w14:textId="62189E90"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D5049C0"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C2A09C3" w14:textId="7BB896F3"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4" w:type="pct"/>
          </w:tcPr>
          <w:p w14:paraId="53C574D3" w14:textId="248EFE79"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591FAD93"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52C1F6"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4E7C0E1"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54F5339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1993B3"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56" w:type="pct"/>
          </w:tcPr>
          <w:p w14:paraId="6D43F452" w14:textId="5F5D728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6300D3C4" w14:textId="66C7DFC6"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61" w:type="pct"/>
          </w:tcPr>
          <w:p w14:paraId="31C8E849" w14:textId="783C140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03840972" w14:textId="6587E7D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B6B147B"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5FDAA1E" w14:textId="52CB2B33"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4" w:type="pct"/>
          </w:tcPr>
          <w:p w14:paraId="7F742F6A" w14:textId="12CC221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274BF2A4"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A83E3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C68A0FE"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77B275A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CA44A2"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56" w:type="pct"/>
          </w:tcPr>
          <w:p w14:paraId="33B7EDF1" w14:textId="56808DDA"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32301064" w14:textId="70F9708D"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61" w:type="pct"/>
          </w:tcPr>
          <w:p w14:paraId="78F19DFF" w14:textId="1BFC89FF"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2)</w:t>
            </w:r>
          </w:p>
        </w:tc>
        <w:tc>
          <w:tcPr>
            <w:tcW w:w="223" w:type="pct"/>
          </w:tcPr>
          <w:p w14:paraId="68473F63" w14:textId="29D6ABD4"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057ADA2"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EACCC36" w14:textId="1DEDF58E"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4" w:type="pct"/>
          </w:tcPr>
          <w:p w14:paraId="1622FB7A" w14:textId="7B56F85C"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2)</w:t>
            </w:r>
          </w:p>
        </w:tc>
        <w:tc>
          <w:tcPr>
            <w:tcW w:w="190" w:type="pct"/>
          </w:tcPr>
          <w:p w14:paraId="57163236"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9138FB"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343B639" w14:textId="77777777" w:rsidR="00595596" w:rsidRPr="008701D0" w:rsidRDefault="0059559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595596" w:rsidRPr="008701D0" w14:paraId="1932680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589CC7" w14:textId="77777777" w:rsidR="00595596" w:rsidRPr="008701D0" w:rsidRDefault="0059559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56" w:type="pct"/>
          </w:tcPr>
          <w:p w14:paraId="268343C1" w14:textId="42DE8B1F"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PROJECT_CLASSES_INT</w:t>
            </w:r>
          </w:p>
        </w:tc>
        <w:tc>
          <w:tcPr>
            <w:tcW w:w="860" w:type="pct"/>
          </w:tcPr>
          <w:p w14:paraId="14CB0534" w14:textId="6E65E8CB"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BJECT_VERSION_NUMBER</w:t>
            </w:r>
          </w:p>
        </w:tc>
        <w:tc>
          <w:tcPr>
            <w:tcW w:w="561" w:type="pct"/>
          </w:tcPr>
          <w:p w14:paraId="4B93574F" w14:textId="2DB2D1F5"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9)</w:t>
            </w:r>
          </w:p>
        </w:tc>
        <w:tc>
          <w:tcPr>
            <w:tcW w:w="223" w:type="pct"/>
          </w:tcPr>
          <w:p w14:paraId="6E894D1C" w14:textId="2B8AB3B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24601C17"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6226E02" w14:textId="00A6996E"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BJECT_VERSION_NUMBER</w:t>
            </w:r>
          </w:p>
        </w:tc>
        <w:tc>
          <w:tcPr>
            <w:tcW w:w="664" w:type="pct"/>
          </w:tcPr>
          <w:p w14:paraId="41E2F96D" w14:textId="71FEF3A9"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9)</w:t>
            </w:r>
          </w:p>
        </w:tc>
        <w:tc>
          <w:tcPr>
            <w:tcW w:w="190" w:type="pct"/>
          </w:tcPr>
          <w:p w14:paraId="3B879501"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6C0900"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AA22355" w14:textId="77777777" w:rsidR="00595596" w:rsidRPr="008701D0" w:rsidRDefault="0059559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3343527F" w14:textId="7DA0DA0F" w:rsidR="003020B8" w:rsidRDefault="003020B8" w:rsidP="00801565">
      <w:pPr>
        <w:tabs>
          <w:tab w:val="left" w:pos="7200"/>
        </w:tabs>
        <w:jc w:val="both"/>
        <w:rPr>
          <w:rFonts w:ascii="Calibri Light" w:hAnsi="Calibri Light" w:cs="Calibri Light"/>
        </w:rPr>
      </w:pPr>
    </w:p>
    <w:p w14:paraId="1004D0B3" w14:textId="75790738" w:rsidR="003020B8" w:rsidRDefault="003020B8" w:rsidP="003020B8">
      <w:pPr>
        <w:pStyle w:val="Heading2"/>
      </w:pPr>
      <w:bookmarkStart w:id="84" w:name="_Toc95877839"/>
      <w:r>
        <w:lastRenderedPageBreak/>
        <w:t xml:space="preserve">Business Object: </w:t>
      </w:r>
      <w:r w:rsidR="00F77D92" w:rsidRPr="00F77D92">
        <w:t xml:space="preserve">PJF_RBS_ELEMENTS_INT </w:t>
      </w:r>
      <w:r>
        <w:t>(</w:t>
      </w:r>
      <w:r w:rsidR="00CB2A8E" w:rsidRPr="00CB2A8E">
        <w:t>Import Resource Breakdown Structures</w:t>
      </w:r>
      <w:r>
        <w:t>)</w:t>
      </w:r>
      <w:bookmarkEnd w:id="84"/>
    </w:p>
    <w:tbl>
      <w:tblPr>
        <w:tblStyle w:val="GridTable4-Accent11"/>
        <w:tblW w:w="5000" w:type="pct"/>
        <w:tblLook w:val="04A0" w:firstRow="1" w:lastRow="0" w:firstColumn="1" w:lastColumn="0" w:noHBand="0" w:noVBand="1"/>
      </w:tblPr>
      <w:tblGrid>
        <w:gridCol w:w="548"/>
        <w:gridCol w:w="1996"/>
        <w:gridCol w:w="2417"/>
        <w:gridCol w:w="1452"/>
        <w:gridCol w:w="547"/>
        <w:gridCol w:w="781"/>
        <w:gridCol w:w="2417"/>
        <w:gridCol w:w="1739"/>
        <w:gridCol w:w="687"/>
        <w:gridCol w:w="865"/>
        <w:gridCol w:w="499"/>
      </w:tblGrid>
      <w:tr w:rsidR="003020B8" w:rsidRPr="008701D0" w14:paraId="2D9838DD"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C70A97" w14:textId="77777777" w:rsidR="003020B8" w:rsidRPr="008701D0" w:rsidRDefault="003020B8" w:rsidP="008701D0">
            <w:pPr>
              <w:pStyle w:val="Bodytextversion1"/>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ef.#</w:t>
            </w:r>
          </w:p>
        </w:tc>
        <w:tc>
          <w:tcPr>
            <w:tcW w:w="756" w:type="pct"/>
          </w:tcPr>
          <w:p w14:paraId="25EE191A"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w:t>
            </w:r>
          </w:p>
        </w:tc>
        <w:tc>
          <w:tcPr>
            <w:tcW w:w="860" w:type="pct"/>
          </w:tcPr>
          <w:p w14:paraId="3A45B08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Application Table Column</w:t>
            </w:r>
          </w:p>
        </w:tc>
        <w:tc>
          <w:tcPr>
            <w:tcW w:w="561" w:type="pct"/>
          </w:tcPr>
          <w:p w14:paraId="1E92A3E2"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Target Column Datatype</w:t>
            </w:r>
          </w:p>
        </w:tc>
        <w:tc>
          <w:tcPr>
            <w:tcW w:w="223" w:type="pct"/>
          </w:tcPr>
          <w:p w14:paraId="7AA5D157"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Not Null?</w:t>
            </w:r>
          </w:p>
        </w:tc>
        <w:tc>
          <w:tcPr>
            <w:tcW w:w="334" w:type="pct"/>
          </w:tcPr>
          <w:p w14:paraId="465CF84E"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Source System </w:t>
            </w:r>
            <w:r w:rsidRPr="008701D0">
              <w:rPr>
                <w:rFonts w:asciiTheme="majorHAnsi" w:eastAsia="Calibri" w:hAnsiTheme="majorHAnsi" w:cstheme="majorHAnsi"/>
                <w:color w:val="FFFFFF"/>
                <w:sz w:val="16"/>
                <w:szCs w:val="16"/>
                <w:lang w:val="en-IE"/>
              </w:rPr>
              <w:br/>
              <w:t>File Name</w:t>
            </w:r>
          </w:p>
        </w:tc>
        <w:tc>
          <w:tcPr>
            <w:tcW w:w="860" w:type="pct"/>
          </w:tcPr>
          <w:p w14:paraId="77AEB25B"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Column Name</w:t>
            </w:r>
          </w:p>
        </w:tc>
        <w:tc>
          <w:tcPr>
            <w:tcW w:w="664" w:type="pct"/>
          </w:tcPr>
          <w:p w14:paraId="03FD4E17"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Source System Field Datatype</w:t>
            </w:r>
          </w:p>
        </w:tc>
        <w:tc>
          <w:tcPr>
            <w:tcW w:w="190" w:type="pct"/>
          </w:tcPr>
          <w:p w14:paraId="27A973BE"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 xml:space="preserve">Default </w:t>
            </w:r>
            <w:r w:rsidRPr="008701D0">
              <w:rPr>
                <w:rFonts w:asciiTheme="majorHAnsi" w:eastAsia="Calibri" w:hAnsiTheme="majorHAnsi" w:cstheme="majorHAnsi"/>
                <w:color w:val="FFFFFF"/>
                <w:sz w:val="16"/>
                <w:szCs w:val="16"/>
                <w:lang w:val="en-IE"/>
              </w:rPr>
              <w:br/>
              <w:t>Value</w:t>
            </w:r>
          </w:p>
        </w:tc>
        <w:tc>
          <w:tcPr>
            <w:tcW w:w="254" w:type="pct"/>
          </w:tcPr>
          <w:p w14:paraId="2AC9FA05"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Validation</w:t>
            </w:r>
          </w:p>
        </w:tc>
        <w:tc>
          <w:tcPr>
            <w:tcW w:w="158" w:type="pct"/>
          </w:tcPr>
          <w:p w14:paraId="21895BEC" w14:textId="77777777" w:rsidR="003020B8" w:rsidRPr="008701D0" w:rsidRDefault="003020B8" w:rsidP="008701D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8701D0">
              <w:rPr>
                <w:rFonts w:asciiTheme="majorHAnsi" w:eastAsia="Calibri" w:hAnsiTheme="majorHAnsi" w:cstheme="majorHAnsi"/>
                <w:color w:val="FFFFFF"/>
                <w:sz w:val="16"/>
                <w:szCs w:val="16"/>
                <w:lang w:val="en-IE"/>
              </w:rPr>
              <w:t>Rule #</w:t>
            </w:r>
          </w:p>
        </w:tc>
      </w:tr>
      <w:tr w:rsidR="003020B8" w:rsidRPr="008701D0" w14:paraId="0C5C147C"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43CA3EBE" w14:textId="77777777" w:rsidR="003020B8" w:rsidRPr="008701D0" w:rsidRDefault="003020B8" w:rsidP="008701D0">
            <w:pPr>
              <w:pStyle w:val="Bodytextversion1"/>
              <w:rPr>
                <w:rFonts w:asciiTheme="majorHAnsi" w:hAnsiTheme="majorHAnsi" w:cstheme="majorHAnsi"/>
                <w:sz w:val="16"/>
                <w:szCs w:val="16"/>
                <w:lang w:val="en-US" w:eastAsia="en-US"/>
              </w:rPr>
            </w:pPr>
          </w:p>
        </w:tc>
        <w:tc>
          <w:tcPr>
            <w:tcW w:w="756" w:type="pct"/>
          </w:tcPr>
          <w:p w14:paraId="40D5CB4D"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4E51F5D"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61" w:type="pct"/>
          </w:tcPr>
          <w:p w14:paraId="44F11D2F"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23" w:type="pct"/>
          </w:tcPr>
          <w:p w14:paraId="70F96B37"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B930056"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180B7B0"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64" w:type="pct"/>
          </w:tcPr>
          <w:p w14:paraId="0213A99E"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475EBB3C"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41C66B"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E65A447" w14:textId="77777777" w:rsidR="003020B8" w:rsidRPr="008701D0" w:rsidRDefault="003020B8"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DB573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8A809C"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w:t>
            </w:r>
          </w:p>
        </w:tc>
        <w:tc>
          <w:tcPr>
            <w:tcW w:w="756" w:type="pct"/>
          </w:tcPr>
          <w:p w14:paraId="3374B6EA" w14:textId="16C1B56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F9A0B79" w14:textId="502E2B8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URRENT_RUN_ID</w:t>
            </w:r>
          </w:p>
        </w:tc>
        <w:tc>
          <w:tcPr>
            <w:tcW w:w="561" w:type="pct"/>
          </w:tcPr>
          <w:p w14:paraId="73B6D9FA" w14:textId="1F9ED4F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48D52E6D" w14:textId="29A9A95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3562E6F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E4248C6" w14:textId="2504E0C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URRENT_RUN_ID</w:t>
            </w:r>
          </w:p>
        </w:tc>
        <w:tc>
          <w:tcPr>
            <w:tcW w:w="664" w:type="pct"/>
          </w:tcPr>
          <w:p w14:paraId="3FEEA7A0" w14:textId="09A17A9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41A17AD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F2828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485D7D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DA1BEB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19D1DF"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2</w:t>
            </w:r>
          </w:p>
        </w:tc>
        <w:tc>
          <w:tcPr>
            <w:tcW w:w="756" w:type="pct"/>
          </w:tcPr>
          <w:p w14:paraId="0A953779" w14:textId="1D04467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97DE02C" w14:textId="2D4CD7D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EMP_RBS_ELEMENT_ID</w:t>
            </w:r>
          </w:p>
        </w:tc>
        <w:tc>
          <w:tcPr>
            <w:tcW w:w="561" w:type="pct"/>
          </w:tcPr>
          <w:p w14:paraId="0D0DA8D7" w14:textId="274058F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0130410" w14:textId="6CD25EC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548FD05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C38CDCF" w14:textId="5F78AD3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EMP_RBS_ELEMENT_ID</w:t>
            </w:r>
          </w:p>
        </w:tc>
        <w:tc>
          <w:tcPr>
            <w:tcW w:w="664" w:type="pct"/>
          </w:tcPr>
          <w:p w14:paraId="1A3C521F" w14:textId="21374F1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1727338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F0615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1D403C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3CA85E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1E28A9"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3</w:t>
            </w:r>
          </w:p>
        </w:tc>
        <w:tc>
          <w:tcPr>
            <w:tcW w:w="756" w:type="pct"/>
          </w:tcPr>
          <w:p w14:paraId="7D0A8C05" w14:textId="07809F9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8AA979A" w14:textId="02D2823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LEMENT_TYPE</w:t>
            </w:r>
          </w:p>
        </w:tc>
        <w:tc>
          <w:tcPr>
            <w:tcW w:w="561" w:type="pct"/>
          </w:tcPr>
          <w:p w14:paraId="6386B0A8" w14:textId="4704D72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41340256" w14:textId="5D8AA88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034A66E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85A4E3C" w14:textId="3624B18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LEMENT_TYPE</w:t>
            </w:r>
          </w:p>
        </w:tc>
        <w:tc>
          <w:tcPr>
            <w:tcW w:w="664" w:type="pct"/>
          </w:tcPr>
          <w:p w14:paraId="1B7834FC" w14:textId="1E27699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190" w:type="pct"/>
          </w:tcPr>
          <w:p w14:paraId="6D95623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E5BA7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62E283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FEA585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809FCC"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4</w:t>
            </w:r>
          </w:p>
        </w:tc>
        <w:tc>
          <w:tcPr>
            <w:tcW w:w="756" w:type="pct"/>
          </w:tcPr>
          <w:p w14:paraId="107F58FD" w14:textId="5CB983D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0858967" w14:textId="45535E3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FORMAT_NAME</w:t>
            </w:r>
          </w:p>
        </w:tc>
        <w:tc>
          <w:tcPr>
            <w:tcW w:w="561" w:type="pct"/>
          </w:tcPr>
          <w:p w14:paraId="1DF4DD55" w14:textId="618A00B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55DBC019" w14:textId="2B8045B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A65699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F90BA98" w14:textId="6CF88B5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FORMAT_NAME</w:t>
            </w:r>
          </w:p>
        </w:tc>
        <w:tc>
          <w:tcPr>
            <w:tcW w:w="664" w:type="pct"/>
          </w:tcPr>
          <w:p w14:paraId="7E5332E8" w14:textId="28D74BD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58D4D86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7DE2D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075527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CB40B9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4C77D2"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5</w:t>
            </w:r>
          </w:p>
        </w:tc>
        <w:tc>
          <w:tcPr>
            <w:tcW w:w="756" w:type="pct"/>
          </w:tcPr>
          <w:p w14:paraId="7C9D8854" w14:textId="481713C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28404F0" w14:textId="2D8270D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1_RES_NAME</w:t>
            </w:r>
          </w:p>
        </w:tc>
        <w:tc>
          <w:tcPr>
            <w:tcW w:w="561" w:type="pct"/>
          </w:tcPr>
          <w:p w14:paraId="5DBE3FEE" w14:textId="57F19ED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223" w:type="pct"/>
          </w:tcPr>
          <w:p w14:paraId="66A77802" w14:textId="72FF2C2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1B3C9C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951BEF3" w14:textId="7C8006B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1_RES_NAME</w:t>
            </w:r>
          </w:p>
        </w:tc>
        <w:tc>
          <w:tcPr>
            <w:tcW w:w="664" w:type="pct"/>
          </w:tcPr>
          <w:p w14:paraId="40174552" w14:textId="4F2ED01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190" w:type="pct"/>
          </w:tcPr>
          <w:p w14:paraId="57CB3AD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9D6B6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42F113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4FD66A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2CE0D8"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6</w:t>
            </w:r>
          </w:p>
        </w:tc>
        <w:tc>
          <w:tcPr>
            <w:tcW w:w="756" w:type="pct"/>
          </w:tcPr>
          <w:p w14:paraId="7EBA7B28" w14:textId="47D97D6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5313B2AE" w14:textId="3C4E21D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2_RES_NAME</w:t>
            </w:r>
          </w:p>
        </w:tc>
        <w:tc>
          <w:tcPr>
            <w:tcW w:w="561" w:type="pct"/>
          </w:tcPr>
          <w:p w14:paraId="35BA8E82" w14:textId="0849BCA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223" w:type="pct"/>
          </w:tcPr>
          <w:p w14:paraId="50F9EE23" w14:textId="424E00F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F31978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C8F9FBD" w14:textId="7163EEF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2_RES_NAME</w:t>
            </w:r>
          </w:p>
        </w:tc>
        <w:tc>
          <w:tcPr>
            <w:tcW w:w="664" w:type="pct"/>
          </w:tcPr>
          <w:p w14:paraId="3CEFF33F" w14:textId="52318D5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190" w:type="pct"/>
          </w:tcPr>
          <w:p w14:paraId="5C538CB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49C6E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560933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8F9B00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57BFD3"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7</w:t>
            </w:r>
          </w:p>
        </w:tc>
        <w:tc>
          <w:tcPr>
            <w:tcW w:w="756" w:type="pct"/>
          </w:tcPr>
          <w:p w14:paraId="0966F379" w14:textId="45EB887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D97190F" w14:textId="735B176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3_RES_NAME</w:t>
            </w:r>
          </w:p>
        </w:tc>
        <w:tc>
          <w:tcPr>
            <w:tcW w:w="561" w:type="pct"/>
          </w:tcPr>
          <w:p w14:paraId="38A945D1" w14:textId="3669CB0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223" w:type="pct"/>
          </w:tcPr>
          <w:p w14:paraId="50E835F2" w14:textId="4587656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76A68A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83D52B7" w14:textId="7E4B8BB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3_RES_NAME</w:t>
            </w:r>
          </w:p>
        </w:tc>
        <w:tc>
          <w:tcPr>
            <w:tcW w:w="664" w:type="pct"/>
          </w:tcPr>
          <w:p w14:paraId="739B0920" w14:textId="3B15ED7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0)</w:t>
            </w:r>
          </w:p>
        </w:tc>
        <w:tc>
          <w:tcPr>
            <w:tcW w:w="190" w:type="pct"/>
          </w:tcPr>
          <w:p w14:paraId="1DB9F7E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6731E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F2497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44773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E1E950"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8</w:t>
            </w:r>
          </w:p>
        </w:tc>
        <w:tc>
          <w:tcPr>
            <w:tcW w:w="756" w:type="pct"/>
          </w:tcPr>
          <w:p w14:paraId="2EC05876" w14:textId="4884312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40E7BC3" w14:textId="386D6F8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LIAS</w:t>
            </w:r>
          </w:p>
        </w:tc>
        <w:tc>
          <w:tcPr>
            <w:tcW w:w="561" w:type="pct"/>
          </w:tcPr>
          <w:p w14:paraId="5AAEB9F6" w14:textId="504B556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7C20EF33" w14:textId="76494B2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68579C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99CAF44" w14:textId="5AAF80E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ALIAS</w:t>
            </w:r>
          </w:p>
        </w:tc>
        <w:tc>
          <w:tcPr>
            <w:tcW w:w="664" w:type="pct"/>
          </w:tcPr>
          <w:p w14:paraId="2AFC887D" w14:textId="2A3288B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190" w:type="pct"/>
          </w:tcPr>
          <w:p w14:paraId="350CF38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E6A2B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6FDDE5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4D0807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2671FB"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9</w:t>
            </w:r>
          </w:p>
        </w:tc>
        <w:tc>
          <w:tcPr>
            <w:tcW w:w="756" w:type="pct"/>
          </w:tcPr>
          <w:p w14:paraId="21EF6F6B" w14:textId="698A06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9922F6A" w14:textId="6E5A0D0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CLASS_NAME</w:t>
            </w:r>
          </w:p>
        </w:tc>
        <w:tc>
          <w:tcPr>
            <w:tcW w:w="561" w:type="pct"/>
          </w:tcPr>
          <w:p w14:paraId="7831E3A6" w14:textId="5149F81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2CF7581C" w14:textId="74D4D5E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7FBE6F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05D76AF2" w14:textId="323A495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CLASS_NAME</w:t>
            </w:r>
          </w:p>
        </w:tc>
        <w:tc>
          <w:tcPr>
            <w:tcW w:w="664" w:type="pct"/>
          </w:tcPr>
          <w:p w14:paraId="342E6CA7" w14:textId="67B55F2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740B18F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CA5EF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6AA782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C15D4C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DDC262"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0</w:t>
            </w:r>
          </w:p>
        </w:tc>
        <w:tc>
          <w:tcPr>
            <w:tcW w:w="756" w:type="pct"/>
          </w:tcPr>
          <w:p w14:paraId="0F76D8F6" w14:textId="20DF33C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RBS_ELEMENTS_INT</w:t>
            </w:r>
          </w:p>
        </w:tc>
        <w:tc>
          <w:tcPr>
            <w:tcW w:w="860" w:type="pct"/>
          </w:tcPr>
          <w:p w14:paraId="5D6E010D" w14:textId="4CFEE4C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EAD_CURVE_NAME</w:t>
            </w:r>
          </w:p>
        </w:tc>
        <w:tc>
          <w:tcPr>
            <w:tcW w:w="561" w:type="pct"/>
          </w:tcPr>
          <w:p w14:paraId="602B2597" w14:textId="62206F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724DF1D6" w14:textId="241E1A4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34392B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60" w:type="pct"/>
          </w:tcPr>
          <w:p w14:paraId="4260F0AB" w14:textId="12213CF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SPREAD_CURVE_NAME</w:t>
            </w:r>
          </w:p>
        </w:tc>
        <w:tc>
          <w:tcPr>
            <w:tcW w:w="664" w:type="pct"/>
          </w:tcPr>
          <w:p w14:paraId="1BFD96B5" w14:textId="07847FE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6A8B554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534F1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D0F394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89C274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90AAA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1</w:t>
            </w:r>
          </w:p>
        </w:tc>
        <w:tc>
          <w:tcPr>
            <w:tcW w:w="756" w:type="pct"/>
          </w:tcPr>
          <w:p w14:paraId="34F00377" w14:textId="64F49E5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JF_RBS_ELEMENTS_INT</w:t>
            </w:r>
          </w:p>
        </w:tc>
        <w:tc>
          <w:tcPr>
            <w:tcW w:w="860" w:type="pct"/>
          </w:tcPr>
          <w:p w14:paraId="76C1BF8C" w14:textId="3934935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TATUS</w:t>
            </w:r>
          </w:p>
        </w:tc>
        <w:tc>
          <w:tcPr>
            <w:tcW w:w="561" w:type="pct"/>
          </w:tcPr>
          <w:p w14:paraId="01DE5D77" w14:textId="5A8C9BA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4AB45E98" w14:textId="2B70DBC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049DC83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60" w:type="pct"/>
          </w:tcPr>
          <w:p w14:paraId="3415912F" w14:textId="0693F45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STATUS</w:t>
            </w:r>
          </w:p>
        </w:tc>
        <w:tc>
          <w:tcPr>
            <w:tcW w:w="664" w:type="pct"/>
          </w:tcPr>
          <w:p w14:paraId="3A6F974F" w14:textId="2190541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660C86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8BA7B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DAE73C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5D3E3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9CB3E6" w14:textId="77777777" w:rsidR="00111C26" w:rsidRPr="008701D0" w:rsidRDefault="00111C26" w:rsidP="008701D0">
            <w:pPr>
              <w:pStyle w:val="Bodytextversion1"/>
              <w:rPr>
                <w:rFonts w:asciiTheme="majorHAnsi" w:hAnsiTheme="majorHAnsi" w:cstheme="majorHAnsi"/>
                <w:sz w:val="16"/>
                <w:szCs w:val="16"/>
                <w:lang w:val="en-US" w:eastAsia="en-US"/>
              </w:rPr>
            </w:pPr>
            <w:r w:rsidRPr="008701D0">
              <w:rPr>
                <w:rFonts w:asciiTheme="majorHAnsi" w:eastAsia="Book Antiqua" w:hAnsiTheme="majorHAnsi" w:cstheme="majorHAnsi"/>
                <w:color w:val="000000"/>
                <w:sz w:val="16"/>
                <w:szCs w:val="16"/>
              </w:rPr>
              <w:t>12</w:t>
            </w:r>
          </w:p>
        </w:tc>
        <w:tc>
          <w:tcPr>
            <w:tcW w:w="756" w:type="pct"/>
          </w:tcPr>
          <w:p w14:paraId="6BAE7337" w14:textId="6CCCFB8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E86FE11" w14:textId="2A0D106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ELEMENT_ID</w:t>
            </w:r>
          </w:p>
        </w:tc>
        <w:tc>
          <w:tcPr>
            <w:tcW w:w="561" w:type="pct"/>
          </w:tcPr>
          <w:p w14:paraId="3BCD9A08" w14:textId="0EC148B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599B0629" w14:textId="12870DD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B484A4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F558705" w14:textId="75E7976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ELEMENT_ID</w:t>
            </w:r>
          </w:p>
        </w:tc>
        <w:tc>
          <w:tcPr>
            <w:tcW w:w="664" w:type="pct"/>
          </w:tcPr>
          <w:p w14:paraId="5F297167" w14:textId="6DCBCE3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190" w:type="pct"/>
          </w:tcPr>
          <w:p w14:paraId="53F06B2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4BEF9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132683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718225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CA0088"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3</w:t>
            </w:r>
          </w:p>
        </w:tc>
        <w:tc>
          <w:tcPr>
            <w:tcW w:w="756" w:type="pct"/>
          </w:tcPr>
          <w:p w14:paraId="5C833E80" w14:textId="12580CE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2018DEE" w14:textId="56386DD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NABLED_FLAG</w:t>
            </w:r>
          </w:p>
        </w:tc>
        <w:tc>
          <w:tcPr>
            <w:tcW w:w="561" w:type="pct"/>
          </w:tcPr>
          <w:p w14:paraId="00AEA1F5" w14:textId="4709CC2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4687D3D9" w14:textId="622B175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3D70D3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C23C78F" w14:textId="5CB430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NABLED_FLAG</w:t>
            </w:r>
          </w:p>
        </w:tc>
        <w:tc>
          <w:tcPr>
            <w:tcW w:w="664" w:type="pct"/>
          </w:tcPr>
          <w:p w14:paraId="13AB9018" w14:textId="0459CBD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37C3A5B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B90B6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0F7A23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B718A4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E9C96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4</w:t>
            </w:r>
          </w:p>
        </w:tc>
        <w:tc>
          <w:tcPr>
            <w:tcW w:w="756" w:type="pct"/>
          </w:tcPr>
          <w:p w14:paraId="6ADF788F" w14:textId="052F222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A20FC90" w14:textId="363EC6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FORMAT_ID</w:t>
            </w:r>
          </w:p>
        </w:tc>
        <w:tc>
          <w:tcPr>
            <w:tcW w:w="561" w:type="pct"/>
          </w:tcPr>
          <w:p w14:paraId="7E85E877" w14:textId="784CF8C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72341A5C" w14:textId="2A2C73A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3E4227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20A6653" w14:textId="2FC9B77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FORMAT_ID</w:t>
            </w:r>
          </w:p>
        </w:tc>
        <w:tc>
          <w:tcPr>
            <w:tcW w:w="664" w:type="pct"/>
          </w:tcPr>
          <w:p w14:paraId="1404621C" w14:textId="0B66480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7348BA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DDC04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72682B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994063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D2EA4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5</w:t>
            </w:r>
          </w:p>
        </w:tc>
        <w:tc>
          <w:tcPr>
            <w:tcW w:w="756" w:type="pct"/>
          </w:tcPr>
          <w:p w14:paraId="3F71DAB7" w14:textId="4E32069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DE0782C" w14:textId="366BC13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RES_FORMAT_ID</w:t>
            </w:r>
          </w:p>
        </w:tc>
        <w:tc>
          <w:tcPr>
            <w:tcW w:w="561" w:type="pct"/>
          </w:tcPr>
          <w:p w14:paraId="776EF3B7" w14:textId="0951539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7688BB79" w14:textId="065E775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68D04D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B00B8DA" w14:textId="484545E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RES_FORMAT_ID</w:t>
            </w:r>
          </w:p>
        </w:tc>
        <w:tc>
          <w:tcPr>
            <w:tcW w:w="664" w:type="pct"/>
          </w:tcPr>
          <w:p w14:paraId="05C054F2" w14:textId="1480A21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3E8781E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8F91B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1D73EE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B35A0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BE788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6</w:t>
            </w:r>
          </w:p>
        </w:tc>
        <w:tc>
          <w:tcPr>
            <w:tcW w:w="756" w:type="pct"/>
          </w:tcPr>
          <w:p w14:paraId="1C223D51" w14:textId="126C982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8970C7D" w14:textId="414A2E7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FORMAT_LEVEL</w:t>
            </w:r>
          </w:p>
        </w:tc>
        <w:tc>
          <w:tcPr>
            <w:tcW w:w="561" w:type="pct"/>
          </w:tcPr>
          <w:p w14:paraId="05C6FCDE" w14:textId="559D694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3DDF81E0" w14:textId="7115D12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286552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67E8148" w14:textId="70EE9C0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FORMAT_LEVEL</w:t>
            </w:r>
          </w:p>
        </w:tc>
        <w:tc>
          <w:tcPr>
            <w:tcW w:w="664" w:type="pct"/>
          </w:tcPr>
          <w:p w14:paraId="2E326A25" w14:textId="4B37ABD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F1ECFC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14EF7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A326AB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C64023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54EE9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7</w:t>
            </w:r>
          </w:p>
        </w:tc>
        <w:tc>
          <w:tcPr>
            <w:tcW w:w="756" w:type="pct"/>
          </w:tcPr>
          <w:p w14:paraId="4C52E20A" w14:textId="3FB1439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2B66DC8" w14:textId="7CD95F5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w:t>
            </w:r>
          </w:p>
        </w:tc>
        <w:tc>
          <w:tcPr>
            <w:tcW w:w="561" w:type="pct"/>
          </w:tcPr>
          <w:p w14:paraId="4B9E4475" w14:textId="5CDB4B6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11B51C31" w14:textId="6D0578A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C07358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B9E5370" w14:textId="192A6F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w:t>
            </w:r>
          </w:p>
        </w:tc>
        <w:tc>
          <w:tcPr>
            <w:tcW w:w="664" w:type="pct"/>
          </w:tcPr>
          <w:p w14:paraId="33F3DB36" w14:textId="41F7E76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2D2D734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ABF0F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646FCF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B4C84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B53047"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8</w:t>
            </w:r>
          </w:p>
        </w:tc>
        <w:tc>
          <w:tcPr>
            <w:tcW w:w="756" w:type="pct"/>
          </w:tcPr>
          <w:p w14:paraId="5909CDC9" w14:textId="0302E63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828887C" w14:textId="1F41FF2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_LEVEL1</w:t>
            </w:r>
          </w:p>
        </w:tc>
        <w:tc>
          <w:tcPr>
            <w:tcW w:w="561" w:type="pct"/>
          </w:tcPr>
          <w:p w14:paraId="7608EF89" w14:textId="0D13724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4FDA499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445F23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A69B89E" w14:textId="79C068B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_LEVEL1</w:t>
            </w:r>
          </w:p>
        </w:tc>
        <w:tc>
          <w:tcPr>
            <w:tcW w:w="664" w:type="pct"/>
          </w:tcPr>
          <w:p w14:paraId="14DC4551" w14:textId="3A5B19D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615BE59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833E9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F0559A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72D93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907ED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19</w:t>
            </w:r>
          </w:p>
        </w:tc>
        <w:tc>
          <w:tcPr>
            <w:tcW w:w="756" w:type="pct"/>
          </w:tcPr>
          <w:p w14:paraId="7F5F2FC2" w14:textId="41CC9AB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1B81905" w14:textId="3805513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_LEVEL2</w:t>
            </w:r>
          </w:p>
        </w:tc>
        <w:tc>
          <w:tcPr>
            <w:tcW w:w="561" w:type="pct"/>
          </w:tcPr>
          <w:p w14:paraId="0EA48BE4" w14:textId="3CDB30B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599770B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1CBE08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570FF19" w14:textId="5D275EC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_LEVEL2</w:t>
            </w:r>
          </w:p>
        </w:tc>
        <w:tc>
          <w:tcPr>
            <w:tcW w:w="664" w:type="pct"/>
          </w:tcPr>
          <w:p w14:paraId="7AF71F12" w14:textId="0CCF2F6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756FF03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5E955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194091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58FD76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6FD99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0</w:t>
            </w:r>
          </w:p>
        </w:tc>
        <w:tc>
          <w:tcPr>
            <w:tcW w:w="756" w:type="pct"/>
          </w:tcPr>
          <w:p w14:paraId="2FFBCE66" w14:textId="0C8A409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A29F6CB" w14:textId="44F7D69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_TYPE_ID_LEVEL3</w:t>
            </w:r>
          </w:p>
        </w:tc>
        <w:tc>
          <w:tcPr>
            <w:tcW w:w="561" w:type="pct"/>
          </w:tcPr>
          <w:p w14:paraId="66EDBE7B" w14:textId="0BB3871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49B174B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7D83A6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D451652" w14:textId="16567A0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_TYPE_ID_LEVEL3</w:t>
            </w:r>
          </w:p>
        </w:tc>
        <w:tc>
          <w:tcPr>
            <w:tcW w:w="664" w:type="pct"/>
          </w:tcPr>
          <w:p w14:paraId="5E763BA0" w14:textId="4363D67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78DA626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FF191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172360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363092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4765FB"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1</w:t>
            </w:r>
          </w:p>
        </w:tc>
        <w:tc>
          <w:tcPr>
            <w:tcW w:w="756" w:type="pct"/>
          </w:tcPr>
          <w:p w14:paraId="002026AE" w14:textId="6D730E6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C78822D" w14:textId="6D9780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OPLE_CLASS_FLAG</w:t>
            </w:r>
          </w:p>
        </w:tc>
        <w:tc>
          <w:tcPr>
            <w:tcW w:w="561" w:type="pct"/>
          </w:tcPr>
          <w:p w14:paraId="6626F58D" w14:textId="573FAAB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7FA71E8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94B07F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E7E8B4A" w14:textId="5277EDA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OPLE_CLASS_FLAG</w:t>
            </w:r>
          </w:p>
        </w:tc>
        <w:tc>
          <w:tcPr>
            <w:tcW w:w="664" w:type="pct"/>
          </w:tcPr>
          <w:p w14:paraId="37B284ED" w14:textId="565319A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56A2594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47E93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AC99B9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91B6DB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6335CB"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2</w:t>
            </w:r>
          </w:p>
        </w:tc>
        <w:tc>
          <w:tcPr>
            <w:tcW w:w="756" w:type="pct"/>
          </w:tcPr>
          <w:p w14:paraId="1E13AD07" w14:textId="2BB71AB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3E197D1" w14:textId="4680951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QUIPMENT_CLASS_FLAG</w:t>
            </w:r>
          </w:p>
        </w:tc>
        <w:tc>
          <w:tcPr>
            <w:tcW w:w="561" w:type="pct"/>
          </w:tcPr>
          <w:p w14:paraId="308A288F" w14:textId="799AD1B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3F42C4B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F80DD3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DB29CA9" w14:textId="5FDBE22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QUIPMENT_CLASS_FLAG</w:t>
            </w:r>
          </w:p>
        </w:tc>
        <w:tc>
          <w:tcPr>
            <w:tcW w:w="664" w:type="pct"/>
          </w:tcPr>
          <w:p w14:paraId="1830BC9D" w14:textId="4D7D199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0C095E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4266C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96CAC5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5DC775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4D4B4A"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3</w:t>
            </w:r>
          </w:p>
        </w:tc>
        <w:tc>
          <w:tcPr>
            <w:tcW w:w="756" w:type="pct"/>
          </w:tcPr>
          <w:p w14:paraId="3C4E441A" w14:textId="62BF0F9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1977AC8" w14:textId="7CA93DB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MATERIAL_ITEM_CLASS_FLAG</w:t>
            </w:r>
          </w:p>
        </w:tc>
        <w:tc>
          <w:tcPr>
            <w:tcW w:w="561" w:type="pct"/>
          </w:tcPr>
          <w:p w14:paraId="4B4DFC42" w14:textId="0D7CDF2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09D3534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B2DD84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8CFED31" w14:textId="166F7ED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MATERIAL_ITEM_CLASS_FLAG</w:t>
            </w:r>
          </w:p>
        </w:tc>
        <w:tc>
          <w:tcPr>
            <w:tcW w:w="664" w:type="pct"/>
          </w:tcPr>
          <w:p w14:paraId="5BCB6E3B" w14:textId="1E40E71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2650A9F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95757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3C774E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9BA64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DB320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4</w:t>
            </w:r>
          </w:p>
        </w:tc>
        <w:tc>
          <w:tcPr>
            <w:tcW w:w="756" w:type="pct"/>
          </w:tcPr>
          <w:p w14:paraId="251A0B55" w14:textId="3090C1B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33193D8" w14:textId="45F7B1E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FINANCIAL_ELEM_CLASS_FLAG</w:t>
            </w:r>
          </w:p>
        </w:tc>
        <w:tc>
          <w:tcPr>
            <w:tcW w:w="561" w:type="pct"/>
          </w:tcPr>
          <w:p w14:paraId="5001A8C0" w14:textId="387FC5B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6AB39B2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753F30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A9DF395" w14:textId="45F2146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FINANCIAL_ELEM_CLASS_FLAG</w:t>
            </w:r>
          </w:p>
        </w:tc>
        <w:tc>
          <w:tcPr>
            <w:tcW w:w="664" w:type="pct"/>
          </w:tcPr>
          <w:p w14:paraId="589677E4" w14:textId="493C7D0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1F823AB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139D5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5877C5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62A99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B08FF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5</w:t>
            </w:r>
          </w:p>
        </w:tc>
        <w:tc>
          <w:tcPr>
            <w:tcW w:w="756" w:type="pct"/>
          </w:tcPr>
          <w:p w14:paraId="368F3A7D" w14:textId="136894B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FC3A5C0" w14:textId="785DC4A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ELEMENT_NAME_ID</w:t>
            </w:r>
          </w:p>
        </w:tc>
        <w:tc>
          <w:tcPr>
            <w:tcW w:w="561" w:type="pct"/>
          </w:tcPr>
          <w:p w14:paraId="7FBA9681" w14:textId="26B4BC5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342CD85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7733BD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ACCA670" w14:textId="5345467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BS_ELEMENT_NAME_ID</w:t>
            </w:r>
          </w:p>
        </w:tc>
        <w:tc>
          <w:tcPr>
            <w:tcW w:w="664" w:type="pct"/>
          </w:tcPr>
          <w:p w14:paraId="7819FB03" w14:textId="24EA2AA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17BFAA9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00FAB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39F025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729CDD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49FD4A"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6</w:t>
            </w:r>
          </w:p>
        </w:tc>
        <w:tc>
          <w:tcPr>
            <w:tcW w:w="756" w:type="pct"/>
          </w:tcPr>
          <w:p w14:paraId="6086F9CA" w14:textId="2E4E12C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529A89A" w14:textId="6A50913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SOURCE_ID</w:t>
            </w:r>
          </w:p>
        </w:tc>
        <w:tc>
          <w:tcPr>
            <w:tcW w:w="561" w:type="pct"/>
          </w:tcPr>
          <w:p w14:paraId="1A35FD34" w14:textId="45D5DD8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243F84E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3D9DFD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86E1499" w14:textId="45A4591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SOURCE_ID</w:t>
            </w:r>
          </w:p>
        </w:tc>
        <w:tc>
          <w:tcPr>
            <w:tcW w:w="664" w:type="pct"/>
          </w:tcPr>
          <w:p w14:paraId="42192054" w14:textId="32DEE97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8F9FBD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3EA82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3C63D4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5A67E7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C9C2E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7</w:t>
            </w:r>
          </w:p>
        </w:tc>
        <w:tc>
          <w:tcPr>
            <w:tcW w:w="756" w:type="pct"/>
          </w:tcPr>
          <w:p w14:paraId="1C4650E3" w14:textId="2E2BA3B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5099E6CF" w14:textId="1E4AB57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1_RES_SRC_ID</w:t>
            </w:r>
          </w:p>
        </w:tc>
        <w:tc>
          <w:tcPr>
            <w:tcW w:w="561" w:type="pct"/>
          </w:tcPr>
          <w:p w14:paraId="3B3884F1" w14:textId="7EFE8D9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250E10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3D67ED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6CD1D7C" w14:textId="5EA8F7A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EVEL1_RES_SRC_ID</w:t>
            </w:r>
          </w:p>
        </w:tc>
        <w:tc>
          <w:tcPr>
            <w:tcW w:w="664" w:type="pct"/>
          </w:tcPr>
          <w:p w14:paraId="05F0CF94" w14:textId="784609E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25816B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6C3BE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B43DDF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65619A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4FA6C7"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8</w:t>
            </w:r>
          </w:p>
        </w:tc>
        <w:tc>
          <w:tcPr>
            <w:tcW w:w="756" w:type="pct"/>
          </w:tcPr>
          <w:p w14:paraId="3DBDF590" w14:textId="2094A62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B8263EA" w14:textId="51351D8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2_RES_SRC_ID</w:t>
            </w:r>
          </w:p>
        </w:tc>
        <w:tc>
          <w:tcPr>
            <w:tcW w:w="561" w:type="pct"/>
          </w:tcPr>
          <w:p w14:paraId="143FD03E" w14:textId="017E44D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F2491E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8FDE0F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EAB8D56" w14:textId="66C775C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EVEL2_RES_SRC_ID</w:t>
            </w:r>
          </w:p>
        </w:tc>
        <w:tc>
          <w:tcPr>
            <w:tcW w:w="664" w:type="pct"/>
          </w:tcPr>
          <w:p w14:paraId="465A0BE3" w14:textId="006080E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786CFD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DF624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9CA70C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5DBC6A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21EEF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29</w:t>
            </w:r>
          </w:p>
        </w:tc>
        <w:tc>
          <w:tcPr>
            <w:tcW w:w="756" w:type="pct"/>
          </w:tcPr>
          <w:p w14:paraId="30D9130F" w14:textId="48AF5F2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2BCE911" w14:textId="75909A9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EVEL3_RES_SRC_ID</w:t>
            </w:r>
          </w:p>
        </w:tc>
        <w:tc>
          <w:tcPr>
            <w:tcW w:w="561" w:type="pct"/>
          </w:tcPr>
          <w:p w14:paraId="7445DF07" w14:textId="24128B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378A160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77C594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8798B87" w14:textId="3A7225B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EVEL3_RES_SRC_ID</w:t>
            </w:r>
          </w:p>
        </w:tc>
        <w:tc>
          <w:tcPr>
            <w:tcW w:w="664" w:type="pct"/>
          </w:tcPr>
          <w:p w14:paraId="39EA7D41" w14:textId="0F56C7F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73D3FDD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BD985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28A11D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55768F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60516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0</w:t>
            </w:r>
          </w:p>
        </w:tc>
        <w:tc>
          <w:tcPr>
            <w:tcW w:w="756" w:type="pct"/>
          </w:tcPr>
          <w:p w14:paraId="291EBAE0" w14:textId="7D1EEBC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AF3E58A" w14:textId="40B849C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ID</w:t>
            </w:r>
          </w:p>
        </w:tc>
        <w:tc>
          <w:tcPr>
            <w:tcW w:w="561" w:type="pct"/>
          </w:tcPr>
          <w:p w14:paraId="19B9A186" w14:textId="15DCDED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176429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0E6259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83D5101" w14:textId="4FEE497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ID</w:t>
            </w:r>
          </w:p>
        </w:tc>
        <w:tc>
          <w:tcPr>
            <w:tcW w:w="664" w:type="pct"/>
          </w:tcPr>
          <w:p w14:paraId="335939FD" w14:textId="01E720F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1127DF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76F66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7D8DB0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BB51F0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61D7BE"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1</w:t>
            </w:r>
          </w:p>
        </w:tc>
        <w:tc>
          <w:tcPr>
            <w:tcW w:w="756" w:type="pct"/>
          </w:tcPr>
          <w:p w14:paraId="059E66F9" w14:textId="3AED437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8E114DB" w14:textId="7EEDC9F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FULL_NAME</w:t>
            </w:r>
          </w:p>
        </w:tc>
        <w:tc>
          <w:tcPr>
            <w:tcW w:w="561" w:type="pct"/>
          </w:tcPr>
          <w:p w14:paraId="5DE9EA73" w14:textId="0CD5D1F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000)</w:t>
            </w:r>
          </w:p>
        </w:tc>
        <w:tc>
          <w:tcPr>
            <w:tcW w:w="223" w:type="pct"/>
          </w:tcPr>
          <w:p w14:paraId="71D4364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532852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E2BEB49" w14:textId="535F9CE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FULL_NAME</w:t>
            </w:r>
          </w:p>
        </w:tc>
        <w:tc>
          <w:tcPr>
            <w:tcW w:w="664" w:type="pct"/>
          </w:tcPr>
          <w:p w14:paraId="65EE2490" w14:textId="1A3E28D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000)</w:t>
            </w:r>
          </w:p>
        </w:tc>
        <w:tc>
          <w:tcPr>
            <w:tcW w:w="190" w:type="pct"/>
          </w:tcPr>
          <w:p w14:paraId="7BFD88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65791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7E3DD7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8E6FAA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757F0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2</w:t>
            </w:r>
          </w:p>
        </w:tc>
        <w:tc>
          <w:tcPr>
            <w:tcW w:w="756" w:type="pct"/>
          </w:tcPr>
          <w:p w14:paraId="2C9818A0" w14:textId="7187B45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1F57230" w14:textId="74D7074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VENT_TYPE_ID</w:t>
            </w:r>
          </w:p>
        </w:tc>
        <w:tc>
          <w:tcPr>
            <w:tcW w:w="561" w:type="pct"/>
          </w:tcPr>
          <w:p w14:paraId="202A80E5" w14:textId="697485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199F826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75B29A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F5A8D6B" w14:textId="5DC5253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VENT_TYPE_ID</w:t>
            </w:r>
          </w:p>
        </w:tc>
        <w:tc>
          <w:tcPr>
            <w:tcW w:w="664" w:type="pct"/>
          </w:tcPr>
          <w:p w14:paraId="6FF004DB" w14:textId="3DE9998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65F72E3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B5843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C9D482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2AAB56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29DE3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3</w:t>
            </w:r>
          </w:p>
        </w:tc>
        <w:tc>
          <w:tcPr>
            <w:tcW w:w="756" w:type="pct"/>
          </w:tcPr>
          <w:p w14:paraId="013F8548" w14:textId="65E7C8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CE8DAB1" w14:textId="4FE3355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XPENDITURE_CATEGORY_ID</w:t>
            </w:r>
          </w:p>
        </w:tc>
        <w:tc>
          <w:tcPr>
            <w:tcW w:w="561" w:type="pct"/>
          </w:tcPr>
          <w:p w14:paraId="0C1AB9B5" w14:textId="12078DC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7853081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469D1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A91BE6C" w14:textId="300C45F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XPENDITURE_CATEGORY_ID</w:t>
            </w:r>
          </w:p>
        </w:tc>
        <w:tc>
          <w:tcPr>
            <w:tcW w:w="664" w:type="pct"/>
          </w:tcPr>
          <w:p w14:paraId="1442DC5A" w14:textId="26E6259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640C152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9361D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71C45B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A0C830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FDEDEE"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lastRenderedPageBreak/>
              <w:t>34</w:t>
            </w:r>
          </w:p>
        </w:tc>
        <w:tc>
          <w:tcPr>
            <w:tcW w:w="756" w:type="pct"/>
          </w:tcPr>
          <w:p w14:paraId="1D9DC889" w14:textId="3C760AE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922FA06" w14:textId="71B6DCB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EXPENDITURE_TYPE_ID</w:t>
            </w:r>
          </w:p>
        </w:tc>
        <w:tc>
          <w:tcPr>
            <w:tcW w:w="561" w:type="pct"/>
          </w:tcPr>
          <w:p w14:paraId="5DDE923E" w14:textId="2977DD7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3E9D3B1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0F1217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D9DEE4F" w14:textId="6385795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EXPENDITURE_TYPE_ID</w:t>
            </w:r>
          </w:p>
        </w:tc>
        <w:tc>
          <w:tcPr>
            <w:tcW w:w="664" w:type="pct"/>
          </w:tcPr>
          <w:p w14:paraId="1ECC0DE4" w14:textId="20524FE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153D985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0A9B3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CF0B99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8275C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0BDE7C"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5</w:t>
            </w:r>
          </w:p>
        </w:tc>
        <w:tc>
          <w:tcPr>
            <w:tcW w:w="756" w:type="pct"/>
          </w:tcPr>
          <w:p w14:paraId="4B6342AB" w14:textId="3FAB945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A016B45" w14:textId="7042CB9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TEM_CATEGORY_ID</w:t>
            </w:r>
          </w:p>
        </w:tc>
        <w:tc>
          <w:tcPr>
            <w:tcW w:w="561" w:type="pct"/>
          </w:tcPr>
          <w:p w14:paraId="637D050A" w14:textId="7F6FB23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4E373BB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7FA57E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A0A5DBC" w14:textId="3BCF038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TEM_CATEGORY_ID</w:t>
            </w:r>
          </w:p>
        </w:tc>
        <w:tc>
          <w:tcPr>
            <w:tcW w:w="664" w:type="pct"/>
          </w:tcPr>
          <w:p w14:paraId="1ABAA69A" w14:textId="74EEAD5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596295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BD3F8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33A219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26C399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1CE7E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6</w:t>
            </w:r>
          </w:p>
        </w:tc>
        <w:tc>
          <w:tcPr>
            <w:tcW w:w="756" w:type="pct"/>
          </w:tcPr>
          <w:p w14:paraId="64F908FE" w14:textId="46F7C03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0DAD928" w14:textId="003B34A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TEM_CATEGORY_NAME</w:t>
            </w:r>
          </w:p>
        </w:tc>
        <w:tc>
          <w:tcPr>
            <w:tcW w:w="561" w:type="pct"/>
          </w:tcPr>
          <w:p w14:paraId="26C9A80D" w14:textId="6E3E4C3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0)</w:t>
            </w:r>
          </w:p>
        </w:tc>
        <w:tc>
          <w:tcPr>
            <w:tcW w:w="223" w:type="pct"/>
          </w:tcPr>
          <w:p w14:paraId="2140D05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E86713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6B29810" w14:textId="16A6A42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TEM_CATEGORY_NAME</w:t>
            </w:r>
          </w:p>
        </w:tc>
        <w:tc>
          <w:tcPr>
            <w:tcW w:w="664" w:type="pct"/>
          </w:tcPr>
          <w:p w14:paraId="5C80570E" w14:textId="5362225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0)</w:t>
            </w:r>
          </w:p>
        </w:tc>
        <w:tc>
          <w:tcPr>
            <w:tcW w:w="190" w:type="pct"/>
          </w:tcPr>
          <w:p w14:paraId="4298AB9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FBDB8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A22C1A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108A4A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EA8E2F"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7</w:t>
            </w:r>
          </w:p>
        </w:tc>
        <w:tc>
          <w:tcPr>
            <w:tcW w:w="756" w:type="pct"/>
          </w:tcPr>
          <w:p w14:paraId="1D5D4E43" w14:textId="5199B72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F9018C1" w14:textId="61AD6DC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INVENTORY_ITEM_ID</w:t>
            </w:r>
          </w:p>
        </w:tc>
        <w:tc>
          <w:tcPr>
            <w:tcW w:w="561" w:type="pct"/>
          </w:tcPr>
          <w:p w14:paraId="76126616" w14:textId="06A44CE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3AE3448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C7D75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C9BF8B7" w14:textId="31DD5C5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INVENTORY_ITEM_ID</w:t>
            </w:r>
          </w:p>
        </w:tc>
        <w:tc>
          <w:tcPr>
            <w:tcW w:w="664" w:type="pct"/>
          </w:tcPr>
          <w:p w14:paraId="06A190D3" w14:textId="0D3F635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7F3DAA5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BDCF6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BCBB5C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749F05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A05D1A"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8</w:t>
            </w:r>
          </w:p>
        </w:tc>
        <w:tc>
          <w:tcPr>
            <w:tcW w:w="756" w:type="pct"/>
          </w:tcPr>
          <w:p w14:paraId="0A207328" w14:textId="5FB62C1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9EE8EAA" w14:textId="35DE7AC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JOB_ID</w:t>
            </w:r>
          </w:p>
        </w:tc>
        <w:tc>
          <w:tcPr>
            <w:tcW w:w="561" w:type="pct"/>
          </w:tcPr>
          <w:p w14:paraId="6FE3CE05" w14:textId="1D44A63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116393D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42BB36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B8DC8B7" w14:textId="7FB972F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JOB_ID</w:t>
            </w:r>
          </w:p>
        </w:tc>
        <w:tc>
          <w:tcPr>
            <w:tcW w:w="664" w:type="pct"/>
          </w:tcPr>
          <w:p w14:paraId="5959CF99" w14:textId="24E925B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657E067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CB9E1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47C801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41B1F8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96A74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39</w:t>
            </w:r>
          </w:p>
        </w:tc>
        <w:tc>
          <w:tcPr>
            <w:tcW w:w="756" w:type="pct"/>
          </w:tcPr>
          <w:p w14:paraId="009C2EEE" w14:textId="5FFE2B6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2C115BD" w14:textId="37EF874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JOB_NAME</w:t>
            </w:r>
          </w:p>
        </w:tc>
        <w:tc>
          <w:tcPr>
            <w:tcW w:w="561" w:type="pct"/>
          </w:tcPr>
          <w:p w14:paraId="446BACC2" w14:textId="048BEC1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71CF5D2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36C95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FD6CC6C" w14:textId="4193610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JOB_NAME</w:t>
            </w:r>
          </w:p>
        </w:tc>
        <w:tc>
          <w:tcPr>
            <w:tcW w:w="664" w:type="pct"/>
          </w:tcPr>
          <w:p w14:paraId="2E6D1F75" w14:textId="5522E32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2B5C854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71A9F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E934DC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D25C33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95A19C"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0</w:t>
            </w:r>
          </w:p>
        </w:tc>
        <w:tc>
          <w:tcPr>
            <w:tcW w:w="756" w:type="pct"/>
          </w:tcPr>
          <w:p w14:paraId="3A65CB98" w14:textId="2B65F0C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E404B9A" w14:textId="77F51F6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JOB_SET_ID</w:t>
            </w:r>
          </w:p>
        </w:tc>
        <w:tc>
          <w:tcPr>
            <w:tcW w:w="561" w:type="pct"/>
          </w:tcPr>
          <w:p w14:paraId="33A1346E" w14:textId="411A90B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4A651F9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4792C6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7A98219" w14:textId="15B07E3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JOB_SET_ID</w:t>
            </w:r>
          </w:p>
        </w:tc>
        <w:tc>
          <w:tcPr>
            <w:tcW w:w="664" w:type="pct"/>
          </w:tcPr>
          <w:p w14:paraId="1CF0DDA3" w14:textId="06216D3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F7386E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0B8A8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CE873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CD0247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BEC8FB"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1</w:t>
            </w:r>
          </w:p>
        </w:tc>
        <w:tc>
          <w:tcPr>
            <w:tcW w:w="756" w:type="pct"/>
          </w:tcPr>
          <w:p w14:paraId="7E312144" w14:textId="39BD57B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DD636F9" w14:textId="539BD37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ORGANIZATION_ID</w:t>
            </w:r>
          </w:p>
        </w:tc>
        <w:tc>
          <w:tcPr>
            <w:tcW w:w="561" w:type="pct"/>
          </w:tcPr>
          <w:p w14:paraId="5E07BF4E" w14:textId="061124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A42ECC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48349A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BADECC0" w14:textId="3DFACF7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ORGANIZATION_ID</w:t>
            </w:r>
          </w:p>
        </w:tc>
        <w:tc>
          <w:tcPr>
            <w:tcW w:w="664" w:type="pct"/>
          </w:tcPr>
          <w:p w14:paraId="3A607477" w14:textId="50F5E1B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2160D69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15452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A0A00D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E4E1F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1468B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2</w:t>
            </w:r>
          </w:p>
        </w:tc>
        <w:tc>
          <w:tcPr>
            <w:tcW w:w="756" w:type="pct"/>
          </w:tcPr>
          <w:p w14:paraId="3202DD46" w14:textId="53FB257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2EF8C44" w14:textId="3F8E7A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TYPE_ID</w:t>
            </w:r>
          </w:p>
        </w:tc>
        <w:tc>
          <w:tcPr>
            <w:tcW w:w="561" w:type="pct"/>
          </w:tcPr>
          <w:p w14:paraId="2AE4CB45" w14:textId="54A457E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2656E33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E589EC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8D14A82" w14:textId="1392B6E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TYPE_ID</w:t>
            </w:r>
          </w:p>
        </w:tc>
        <w:tc>
          <w:tcPr>
            <w:tcW w:w="664" w:type="pct"/>
          </w:tcPr>
          <w:p w14:paraId="702438DC" w14:textId="27DC55C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38A655B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3443B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017DB8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52F8BA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1051E7"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3</w:t>
            </w:r>
          </w:p>
        </w:tc>
        <w:tc>
          <w:tcPr>
            <w:tcW w:w="756" w:type="pct"/>
          </w:tcPr>
          <w:p w14:paraId="4B22EB5A" w14:textId="73F5FAA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5ABACC5" w14:textId="291ADE4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ERSON_TYPE_CODE</w:t>
            </w:r>
          </w:p>
        </w:tc>
        <w:tc>
          <w:tcPr>
            <w:tcW w:w="561" w:type="pct"/>
          </w:tcPr>
          <w:p w14:paraId="760FC992" w14:textId="1988DC6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56B4D53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265278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DAB3460" w14:textId="2BAA1EC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ERSON_TYPE_CODE</w:t>
            </w:r>
          </w:p>
        </w:tc>
        <w:tc>
          <w:tcPr>
            <w:tcW w:w="664" w:type="pct"/>
          </w:tcPr>
          <w:p w14:paraId="1C050CEF" w14:textId="09DECF9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08CE004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EE246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7F821A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3127D5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0EA32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4</w:t>
            </w:r>
          </w:p>
        </w:tc>
        <w:tc>
          <w:tcPr>
            <w:tcW w:w="756" w:type="pct"/>
          </w:tcPr>
          <w:p w14:paraId="7894C156" w14:textId="49CF069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DCA01B7" w14:textId="05EA344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ON_LABOR_RESOURCE_ID</w:t>
            </w:r>
          </w:p>
        </w:tc>
        <w:tc>
          <w:tcPr>
            <w:tcW w:w="561" w:type="pct"/>
          </w:tcPr>
          <w:p w14:paraId="49B0C4E3" w14:textId="5D84EB2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0)</w:t>
            </w:r>
          </w:p>
        </w:tc>
        <w:tc>
          <w:tcPr>
            <w:tcW w:w="223" w:type="pct"/>
          </w:tcPr>
          <w:p w14:paraId="1D7E189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982812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EA140EE" w14:textId="6569D6B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ON_LABOR_RESOURCE_ID</w:t>
            </w:r>
          </w:p>
        </w:tc>
        <w:tc>
          <w:tcPr>
            <w:tcW w:w="664" w:type="pct"/>
          </w:tcPr>
          <w:p w14:paraId="3B44D828" w14:textId="528E2CB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0)</w:t>
            </w:r>
          </w:p>
        </w:tc>
        <w:tc>
          <w:tcPr>
            <w:tcW w:w="190" w:type="pct"/>
          </w:tcPr>
          <w:p w14:paraId="5B254D5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16235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9573ED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E110EF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5F7E8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5</w:t>
            </w:r>
          </w:p>
        </w:tc>
        <w:tc>
          <w:tcPr>
            <w:tcW w:w="756" w:type="pct"/>
          </w:tcPr>
          <w:p w14:paraId="1584ACC6" w14:textId="7BFBD60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DE4EB38" w14:textId="5FEBA7E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CLASS_ID</w:t>
            </w:r>
          </w:p>
        </w:tc>
        <w:tc>
          <w:tcPr>
            <w:tcW w:w="561" w:type="pct"/>
          </w:tcPr>
          <w:p w14:paraId="72207B2A" w14:textId="1E94A39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321E07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5ACDF6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403C976" w14:textId="18816AA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CLASS_ID</w:t>
            </w:r>
          </w:p>
        </w:tc>
        <w:tc>
          <w:tcPr>
            <w:tcW w:w="664" w:type="pct"/>
          </w:tcPr>
          <w:p w14:paraId="5054998B" w14:textId="607D5EA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893561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59AB9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618521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0A1732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783428"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6</w:t>
            </w:r>
          </w:p>
        </w:tc>
        <w:tc>
          <w:tcPr>
            <w:tcW w:w="756" w:type="pct"/>
          </w:tcPr>
          <w:p w14:paraId="5175CA3B" w14:textId="1ADDFC4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EDC2242" w14:textId="47F8EA8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VENUE_CATEGORY_ID</w:t>
            </w:r>
          </w:p>
        </w:tc>
        <w:tc>
          <w:tcPr>
            <w:tcW w:w="561" w:type="pct"/>
          </w:tcPr>
          <w:p w14:paraId="4E1B1C3C" w14:textId="74239F1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11716F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DD8F48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72976A6" w14:textId="3C9B73A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VENUE_CATEGORY_ID</w:t>
            </w:r>
          </w:p>
        </w:tc>
        <w:tc>
          <w:tcPr>
            <w:tcW w:w="664" w:type="pct"/>
          </w:tcPr>
          <w:p w14:paraId="4CB985B6" w14:textId="2A0EDE9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44B74E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D191D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BD40A7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BE26A2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CAB04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7</w:t>
            </w:r>
          </w:p>
        </w:tc>
        <w:tc>
          <w:tcPr>
            <w:tcW w:w="756" w:type="pct"/>
          </w:tcPr>
          <w:p w14:paraId="36D94DDD" w14:textId="4EFC695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98CE86F" w14:textId="437B1BC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VENUE_CATEGORY_CODE</w:t>
            </w:r>
          </w:p>
        </w:tc>
        <w:tc>
          <w:tcPr>
            <w:tcW w:w="561" w:type="pct"/>
          </w:tcPr>
          <w:p w14:paraId="3DBDB94D" w14:textId="7AB3AB1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327A83A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211A99B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4877306" w14:textId="02D5276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VENUE_CATEGORY_CODE</w:t>
            </w:r>
          </w:p>
        </w:tc>
        <w:tc>
          <w:tcPr>
            <w:tcW w:w="664" w:type="pct"/>
          </w:tcPr>
          <w:p w14:paraId="2B545E7C" w14:textId="59A43F4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5EB9827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CE79F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529490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3E1CE8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0F3C40"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8</w:t>
            </w:r>
          </w:p>
        </w:tc>
        <w:tc>
          <w:tcPr>
            <w:tcW w:w="756" w:type="pct"/>
          </w:tcPr>
          <w:p w14:paraId="1B87342D" w14:textId="5E60B16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CE95C6B" w14:textId="57C4DE9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ENDOR_ID</w:t>
            </w:r>
          </w:p>
        </w:tc>
        <w:tc>
          <w:tcPr>
            <w:tcW w:w="561" w:type="pct"/>
          </w:tcPr>
          <w:p w14:paraId="0F8B45F2" w14:textId="1169A6E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6D071CE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4ED529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F854D6E" w14:textId="0754728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ENDOR_ID</w:t>
            </w:r>
          </w:p>
        </w:tc>
        <w:tc>
          <w:tcPr>
            <w:tcW w:w="664" w:type="pct"/>
          </w:tcPr>
          <w:p w14:paraId="17F85D1D" w14:textId="28B68D4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2E18E77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73C5F3"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07DC45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9C3CC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BD5FEC"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49</w:t>
            </w:r>
          </w:p>
        </w:tc>
        <w:tc>
          <w:tcPr>
            <w:tcW w:w="756" w:type="pct"/>
          </w:tcPr>
          <w:p w14:paraId="6415A7C4" w14:textId="153AA82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DD1EB89" w14:textId="7E9ECE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ENDOR_NAME</w:t>
            </w:r>
          </w:p>
        </w:tc>
        <w:tc>
          <w:tcPr>
            <w:tcW w:w="561" w:type="pct"/>
          </w:tcPr>
          <w:p w14:paraId="6945BEBC" w14:textId="2FBB803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60)</w:t>
            </w:r>
          </w:p>
        </w:tc>
        <w:tc>
          <w:tcPr>
            <w:tcW w:w="223" w:type="pct"/>
          </w:tcPr>
          <w:p w14:paraId="33B3159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84F9C1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1240994" w14:textId="53F31D6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ENDOR_NAME</w:t>
            </w:r>
          </w:p>
        </w:tc>
        <w:tc>
          <w:tcPr>
            <w:tcW w:w="664" w:type="pct"/>
          </w:tcPr>
          <w:p w14:paraId="7E9049E7" w14:textId="3C2B792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60)</w:t>
            </w:r>
          </w:p>
        </w:tc>
        <w:tc>
          <w:tcPr>
            <w:tcW w:w="190" w:type="pct"/>
          </w:tcPr>
          <w:p w14:paraId="00702CA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6D3DA8"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BE34B1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476911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7DB8A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0</w:t>
            </w:r>
          </w:p>
        </w:tc>
        <w:tc>
          <w:tcPr>
            <w:tcW w:w="756" w:type="pct"/>
          </w:tcPr>
          <w:p w14:paraId="3D212593" w14:textId="189ED50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BAB4282" w14:textId="73E60D4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SOURCE_CLASS_CODE</w:t>
            </w:r>
          </w:p>
        </w:tc>
        <w:tc>
          <w:tcPr>
            <w:tcW w:w="561" w:type="pct"/>
          </w:tcPr>
          <w:p w14:paraId="3423415B" w14:textId="0FF3934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478F088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5467C3B"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C18B9D4" w14:textId="5087B9C4"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SOURCE_CLASS_CODE</w:t>
            </w:r>
          </w:p>
        </w:tc>
        <w:tc>
          <w:tcPr>
            <w:tcW w:w="664" w:type="pct"/>
          </w:tcPr>
          <w:p w14:paraId="2B9DBE0D" w14:textId="33F1E2C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5D90CFD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8334A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F874BE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E0D34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A9DCF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1</w:t>
            </w:r>
          </w:p>
        </w:tc>
        <w:tc>
          <w:tcPr>
            <w:tcW w:w="756" w:type="pct"/>
          </w:tcPr>
          <w:p w14:paraId="568F3BAF" w14:textId="61AF637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FF192E6" w14:textId="6AB6807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SPREAD_CURVE_ID</w:t>
            </w:r>
          </w:p>
        </w:tc>
        <w:tc>
          <w:tcPr>
            <w:tcW w:w="561" w:type="pct"/>
          </w:tcPr>
          <w:p w14:paraId="019D51BB" w14:textId="4F01CDA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B55340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5EBA844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4718DEB" w14:textId="71E961D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SPREAD_CURVE_ID</w:t>
            </w:r>
          </w:p>
        </w:tc>
        <w:tc>
          <w:tcPr>
            <w:tcW w:w="664" w:type="pct"/>
          </w:tcPr>
          <w:p w14:paraId="035E44BF" w14:textId="5660D9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27FF4B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DC7D4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52BDFFD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F7236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B13CD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2</w:t>
            </w:r>
          </w:p>
        </w:tc>
        <w:tc>
          <w:tcPr>
            <w:tcW w:w="756" w:type="pct"/>
          </w:tcPr>
          <w:p w14:paraId="19775C3F" w14:textId="75CB544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31A9E74" w14:textId="1C80565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UNIT_OF_MEASURE</w:t>
            </w:r>
          </w:p>
        </w:tc>
        <w:tc>
          <w:tcPr>
            <w:tcW w:w="561" w:type="pct"/>
          </w:tcPr>
          <w:p w14:paraId="7F3D7924" w14:textId="0403328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0)</w:t>
            </w:r>
          </w:p>
        </w:tc>
        <w:tc>
          <w:tcPr>
            <w:tcW w:w="223" w:type="pct"/>
          </w:tcPr>
          <w:p w14:paraId="745D525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2C9B9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395A9EF1" w14:textId="4F8870E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UNIT_OF_MEASURE</w:t>
            </w:r>
          </w:p>
        </w:tc>
        <w:tc>
          <w:tcPr>
            <w:tcW w:w="664" w:type="pct"/>
          </w:tcPr>
          <w:p w14:paraId="64905346" w14:textId="51DCCE23"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0)</w:t>
            </w:r>
          </w:p>
        </w:tc>
        <w:tc>
          <w:tcPr>
            <w:tcW w:w="190" w:type="pct"/>
          </w:tcPr>
          <w:p w14:paraId="0FD7887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9ADD2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222E32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29D13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A29238"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3</w:t>
            </w:r>
          </w:p>
        </w:tc>
        <w:tc>
          <w:tcPr>
            <w:tcW w:w="756" w:type="pct"/>
          </w:tcPr>
          <w:p w14:paraId="16D0292A" w14:textId="45C4D34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AC7FA49" w14:textId="6E48E76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IDENTIFIED_FLAG</w:t>
            </w:r>
          </w:p>
        </w:tc>
        <w:tc>
          <w:tcPr>
            <w:tcW w:w="561" w:type="pct"/>
          </w:tcPr>
          <w:p w14:paraId="74D9AE0A" w14:textId="5A61E8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1)</w:t>
            </w:r>
          </w:p>
        </w:tc>
        <w:tc>
          <w:tcPr>
            <w:tcW w:w="223" w:type="pct"/>
          </w:tcPr>
          <w:p w14:paraId="5DF6A892" w14:textId="23AD124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Y</w:t>
            </w:r>
          </w:p>
        </w:tc>
        <w:tc>
          <w:tcPr>
            <w:tcW w:w="334" w:type="pct"/>
          </w:tcPr>
          <w:p w14:paraId="5AADDB7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5AC8D8FD" w14:textId="1E259ED6"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IDENTIFIED_FLAG</w:t>
            </w:r>
          </w:p>
        </w:tc>
        <w:tc>
          <w:tcPr>
            <w:tcW w:w="664" w:type="pct"/>
          </w:tcPr>
          <w:p w14:paraId="663958AB" w14:textId="74C29E1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1)</w:t>
            </w:r>
          </w:p>
        </w:tc>
        <w:tc>
          <w:tcPr>
            <w:tcW w:w="190" w:type="pct"/>
          </w:tcPr>
          <w:p w14:paraId="410B948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4CE06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444A549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0DAC02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EFE763"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4</w:t>
            </w:r>
          </w:p>
        </w:tc>
        <w:tc>
          <w:tcPr>
            <w:tcW w:w="756" w:type="pct"/>
          </w:tcPr>
          <w:p w14:paraId="248C6D8D" w14:textId="0FB2884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A53709F" w14:textId="1758A62D"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RBS_ELEMENT_ID</w:t>
            </w:r>
          </w:p>
        </w:tc>
        <w:tc>
          <w:tcPr>
            <w:tcW w:w="561" w:type="pct"/>
          </w:tcPr>
          <w:p w14:paraId="2E1458A8" w14:textId="6D30FAC1"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5D99F727" w14:textId="74AFC80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76AB700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9F4B23A" w14:textId="4C5447B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RBS_ELEMENT_ID</w:t>
            </w:r>
          </w:p>
        </w:tc>
        <w:tc>
          <w:tcPr>
            <w:tcW w:w="664" w:type="pct"/>
          </w:tcPr>
          <w:p w14:paraId="2B662939" w14:textId="2E012E1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948347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1295D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0E0C6C86"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87D721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E3474F"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5</w:t>
            </w:r>
          </w:p>
        </w:tc>
        <w:tc>
          <w:tcPr>
            <w:tcW w:w="756" w:type="pct"/>
          </w:tcPr>
          <w:p w14:paraId="1C336AE8" w14:textId="2F39EF1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B990B83" w14:textId="7997605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ARENT_TEMP_RBS_ELEMENT_ID</w:t>
            </w:r>
          </w:p>
        </w:tc>
        <w:tc>
          <w:tcPr>
            <w:tcW w:w="561" w:type="pct"/>
          </w:tcPr>
          <w:p w14:paraId="395B9A80" w14:textId="1B3708A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A42E85C" w14:textId="1699F7A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3D8CC5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F23106C" w14:textId="0D893F2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ARENT_TEMP_RBS_ELEMENT_ID</w:t>
            </w:r>
          </w:p>
        </w:tc>
        <w:tc>
          <w:tcPr>
            <w:tcW w:w="664" w:type="pct"/>
          </w:tcPr>
          <w:p w14:paraId="2F39E6A3" w14:textId="07086F5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5B51C82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78E20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78305AD"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911499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8E0D8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6</w:t>
            </w:r>
          </w:p>
        </w:tc>
        <w:tc>
          <w:tcPr>
            <w:tcW w:w="756" w:type="pct"/>
          </w:tcPr>
          <w:p w14:paraId="27A9F0F3" w14:textId="14940D6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3D8D6C40" w14:textId="510142AF"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ED_BY</w:t>
            </w:r>
          </w:p>
        </w:tc>
        <w:tc>
          <w:tcPr>
            <w:tcW w:w="561" w:type="pct"/>
          </w:tcPr>
          <w:p w14:paraId="757EA226" w14:textId="62390FFC"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161F6FE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F150AE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54FD771" w14:textId="66014F66"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ED_BY</w:t>
            </w:r>
          </w:p>
        </w:tc>
        <w:tc>
          <w:tcPr>
            <w:tcW w:w="664" w:type="pct"/>
          </w:tcPr>
          <w:p w14:paraId="13090B9B" w14:textId="2226745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5D0EEF0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F4E8D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E94446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0BEE1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41BB0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7</w:t>
            </w:r>
          </w:p>
        </w:tc>
        <w:tc>
          <w:tcPr>
            <w:tcW w:w="756" w:type="pct"/>
          </w:tcPr>
          <w:p w14:paraId="6FB05E05" w14:textId="75F59AE9"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5C13D04A" w14:textId="0E8EE26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CREATION_DATE</w:t>
            </w:r>
          </w:p>
        </w:tc>
        <w:tc>
          <w:tcPr>
            <w:tcW w:w="561" w:type="pct"/>
          </w:tcPr>
          <w:p w14:paraId="7F2A8510" w14:textId="70C34B1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1D3FC36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23730C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A5772FA" w14:textId="115BE968"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CREATION_DATE</w:t>
            </w:r>
          </w:p>
        </w:tc>
        <w:tc>
          <w:tcPr>
            <w:tcW w:w="664" w:type="pct"/>
          </w:tcPr>
          <w:p w14:paraId="57E2A022" w14:textId="7DEE82C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2C2624D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60734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6533011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5FD646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CC5A9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8</w:t>
            </w:r>
          </w:p>
        </w:tc>
        <w:tc>
          <w:tcPr>
            <w:tcW w:w="756" w:type="pct"/>
          </w:tcPr>
          <w:p w14:paraId="6BBBDC12" w14:textId="7023D3C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20F6857E" w14:textId="04BA01C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D_BY</w:t>
            </w:r>
          </w:p>
        </w:tc>
        <w:tc>
          <w:tcPr>
            <w:tcW w:w="561" w:type="pct"/>
          </w:tcPr>
          <w:p w14:paraId="2C6BFC6E" w14:textId="0B41495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64)</w:t>
            </w:r>
          </w:p>
        </w:tc>
        <w:tc>
          <w:tcPr>
            <w:tcW w:w="223" w:type="pct"/>
          </w:tcPr>
          <w:p w14:paraId="45BFD0A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6AB404C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172776DF" w14:textId="4957730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D_BY</w:t>
            </w:r>
          </w:p>
        </w:tc>
        <w:tc>
          <w:tcPr>
            <w:tcW w:w="664" w:type="pct"/>
          </w:tcPr>
          <w:p w14:paraId="60080E2B" w14:textId="01FF0070"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64)</w:t>
            </w:r>
          </w:p>
        </w:tc>
        <w:tc>
          <w:tcPr>
            <w:tcW w:w="190" w:type="pct"/>
          </w:tcPr>
          <w:p w14:paraId="30147A9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AEB23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4F7C1E4"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C3976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682EB9"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59</w:t>
            </w:r>
          </w:p>
        </w:tc>
        <w:tc>
          <w:tcPr>
            <w:tcW w:w="756" w:type="pct"/>
          </w:tcPr>
          <w:p w14:paraId="49D544C6" w14:textId="40BEEF1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5BC4A68" w14:textId="23CEBA2C"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DATE</w:t>
            </w:r>
          </w:p>
        </w:tc>
        <w:tc>
          <w:tcPr>
            <w:tcW w:w="561" w:type="pct"/>
          </w:tcPr>
          <w:p w14:paraId="737F2F86" w14:textId="5D25025D"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TIMESTAMP</w:t>
            </w:r>
          </w:p>
        </w:tc>
        <w:tc>
          <w:tcPr>
            <w:tcW w:w="223" w:type="pct"/>
          </w:tcPr>
          <w:p w14:paraId="714F2D46"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588D18A"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6CDB5F64" w14:textId="273D61E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DATE</w:t>
            </w:r>
          </w:p>
        </w:tc>
        <w:tc>
          <w:tcPr>
            <w:tcW w:w="664" w:type="pct"/>
          </w:tcPr>
          <w:p w14:paraId="36E76B60" w14:textId="7678799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TIMESTAMP</w:t>
            </w:r>
          </w:p>
        </w:tc>
        <w:tc>
          <w:tcPr>
            <w:tcW w:w="190" w:type="pct"/>
          </w:tcPr>
          <w:p w14:paraId="670F1904"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3F91C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6C9867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347375D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9246D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0</w:t>
            </w:r>
          </w:p>
        </w:tc>
        <w:tc>
          <w:tcPr>
            <w:tcW w:w="756" w:type="pct"/>
          </w:tcPr>
          <w:p w14:paraId="7DB398CA" w14:textId="758856A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DF9678E" w14:textId="52E47285"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AST_UPDATE_LOGIN</w:t>
            </w:r>
          </w:p>
        </w:tc>
        <w:tc>
          <w:tcPr>
            <w:tcW w:w="561" w:type="pct"/>
          </w:tcPr>
          <w:p w14:paraId="14069B44" w14:textId="5FE546C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32)</w:t>
            </w:r>
          </w:p>
        </w:tc>
        <w:tc>
          <w:tcPr>
            <w:tcW w:w="223" w:type="pct"/>
          </w:tcPr>
          <w:p w14:paraId="5C7F29BD"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5710DA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2D2693C5" w14:textId="6EBB3D02"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AST_UPDATE_LOGIN</w:t>
            </w:r>
          </w:p>
        </w:tc>
        <w:tc>
          <w:tcPr>
            <w:tcW w:w="664" w:type="pct"/>
          </w:tcPr>
          <w:p w14:paraId="3BFFB1F3" w14:textId="15BB3B6B"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32)</w:t>
            </w:r>
          </w:p>
        </w:tc>
        <w:tc>
          <w:tcPr>
            <w:tcW w:w="190" w:type="pct"/>
          </w:tcPr>
          <w:p w14:paraId="5B5A98C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A33061"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3883D447"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48DBAD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7DA9D4"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1</w:t>
            </w:r>
          </w:p>
        </w:tc>
        <w:tc>
          <w:tcPr>
            <w:tcW w:w="756" w:type="pct"/>
          </w:tcPr>
          <w:p w14:paraId="0BE8FE3D" w14:textId="3AB5FF5B"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046E23EF" w14:textId="1E6F830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BS_HEADER_NAME</w:t>
            </w:r>
          </w:p>
        </w:tc>
        <w:tc>
          <w:tcPr>
            <w:tcW w:w="561" w:type="pct"/>
          </w:tcPr>
          <w:p w14:paraId="10653D07" w14:textId="42E1F74F"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40)</w:t>
            </w:r>
          </w:p>
        </w:tc>
        <w:tc>
          <w:tcPr>
            <w:tcW w:w="223" w:type="pct"/>
          </w:tcPr>
          <w:p w14:paraId="16E2E7AC"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19DE78D2"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6CDC0C6" w14:textId="0A334DC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BS_HEADER_NAME</w:t>
            </w:r>
          </w:p>
        </w:tc>
        <w:tc>
          <w:tcPr>
            <w:tcW w:w="664" w:type="pct"/>
          </w:tcPr>
          <w:p w14:paraId="1E690D0D" w14:textId="2FF6B3E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40)</w:t>
            </w:r>
          </w:p>
        </w:tc>
        <w:tc>
          <w:tcPr>
            <w:tcW w:w="190" w:type="pct"/>
          </w:tcPr>
          <w:p w14:paraId="3F266A2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C2A651"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97356F5"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7B60EF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906036"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2</w:t>
            </w:r>
          </w:p>
        </w:tc>
        <w:tc>
          <w:tcPr>
            <w:tcW w:w="756" w:type="pct"/>
          </w:tcPr>
          <w:p w14:paraId="73C7B38F" w14:textId="1A24E34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4F405AC7" w14:textId="49422898"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LOAD_REQUEST_ID</w:t>
            </w:r>
          </w:p>
        </w:tc>
        <w:tc>
          <w:tcPr>
            <w:tcW w:w="561" w:type="pct"/>
          </w:tcPr>
          <w:p w14:paraId="72E7586F" w14:textId="3F2745F9"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303899DA"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06732008"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9A09299" w14:textId="3AE6490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LOAD_REQUEST_ID</w:t>
            </w:r>
          </w:p>
        </w:tc>
        <w:tc>
          <w:tcPr>
            <w:tcW w:w="664" w:type="pct"/>
          </w:tcPr>
          <w:p w14:paraId="7024BA31" w14:textId="36B03AE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4C07D5FF"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A97C90"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81C93D9"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6F5C758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D02111"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3</w:t>
            </w:r>
          </w:p>
        </w:tc>
        <w:tc>
          <w:tcPr>
            <w:tcW w:w="756" w:type="pct"/>
          </w:tcPr>
          <w:p w14:paraId="5B916BDB" w14:textId="349A08F4"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74E392DD" w14:textId="74A7FE65"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REQUEST_ID</w:t>
            </w:r>
          </w:p>
        </w:tc>
        <w:tc>
          <w:tcPr>
            <w:tcW w:w="561" w:type="pct"/>
          </w:tcPr>
          <w:p w14:paraId="59860E1D" w14:textId="7F700BF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06D842AF"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182E660"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05CCD090" w14:textId="6A2D5ABE"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REQUEST_ID</w:t>
            </w:r>
          </w:p>
        </w:tc>
        <w:tc>
          <w:tcPr>
            <w:tcW w:w="664" w:type="pct"/>
          </w:tcPr>
          <w:p w14:paraId="1D69D611" w14:textId="1D898002"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0046150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A198FE"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21770DE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235038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14F755"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4</w:t>
            </w:r>
          </w:p>
        </w:tc>
        <w:tc>
          <w:tcPr>
            <w:tcW w:w="756" w:type="pct"/>
          </w:tcPr>
          <w:p w14:paraId="44616280" w14:textId="4FC0BDA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670CB48B" w14:textId="4116B3FE"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NUMBER</w:t>
            </w:r>
          </w:p>
        </w:tc>
        <w:tc>
          <w:tcPr>
            <w:tcW w:w="561" w:type="pct"/>
          </w:tcPr>
          <w:p w14:paraId="6D7735D9" w14:textId="63B4AA4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VARCHAR2(25)</w:t>
            </w:r>
          </w:p>
        </w:tc>
        <w:tc>
          <w:tcPr>
            <w:tcW w:w="223" w:type="pct"/>
          </w:tcPr>
          <w:p w14:paraId="1159C19E"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3B658092"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40024764" w14:textId="11FB144A"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ROJECT_NUMBER</w:t>
            </w:r>
          </w:p>
        </w:tc>
        <w:tc>
          <w:tcPr>
            <w:tcW w:w="664" w:type="pct"/>
          </w:tcPr>
          <w:p w14:paraId="3279A5D0" w14:textId="6348699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VARCHAR2(25)</w:t>
            </w:r>
          </w:p>
        </w:tc>
        <w:tc>
          <w:tcPr>
            <w:tcW w:w="190" w:type="pct"/>
          </w:tcPr>
          <w:p w14:paraId="7FDAF84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737BDC"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7F636615" w14:textId="77777777" w:rsidR="00111C26" w:rsidRPr="008701D0" w:rsidRDefault="00111C26" w:rsidP="008701D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111C26" w:rsidRPr="008701D0" w14:paraId="142A22D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965C0D" w14:textId="77777777" w:rsidR="00111C26" w:rsidRPr="008701D0" w:rsidRDefault="00111C26" w:rsidP="008701D0">
            <w:pPr>
              <w:pStyle w:val="Bodytextversion1"/>
              <w:rPr>
                <w:rFonts w:asciiTheme="majorHAnsi" w:hAnsiTheme="majorHAnsi" w:cstheme="majorHAnsi"/>
                <w:sz w:val="16"/>
                <w:szCs w:val="16"/>
              </w:rPr>
            </w:pPr>
            <w:r w:rsidRPr="008701D0">
              <w:rPr>
                <w:rFonts w:asciiTheme="majorHAnsi" w:eastAsia="Book Antiqua" w:hAnsiTheme="majorHAnsi" w:cstheme="majorHAnsi"/>
                <w:color w:val="000000"/>
                <w:sz w:val="16"/>
                <w:szCs w:val="16"/>
              </w:rPr>
              <w:t>65</w:t>
            </w:r>
          </w:p>
        </w:tc>
        <w:tc>
          <w:tcPr>
            <w:tcW w:w="756" w:type="pct"/>
          </w:tcPr>
          <w:p w14:paraId="3E564EF7" w14:textId="2EE4A3E0"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JF_RBS_ELEMENTS_INT</w:t>
            </w:r>
          </w:p>
        </w:tc>
        <w:tc>
          <w:tcPr>
            <w:tcW w:w="860" w:type="pct"/>
          </w:tcPr>
          <w:p w14:paraId="10203752" w14:textId="737F8BA3"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PROJECT_ID</w:t>
            </w:r>
          </w:p>
        </w:tc>
        <w:tc>
          <w:tcPr>
            <w:tcW w:w="561" w:type="pct"/>
          </w:tcPr>
          <w:p w14:paraId="3EF6F33F" w14:textId="72CA36AA"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8701D0">
              <w:rPr>
                <w:rFonts w:asciiTheme="majorHAnsi" w:hAnsiTheme="majorHAnsi" w:cstheme="majorHAnsi"/>
                <w:sz w:val="16"/>
                <w:szCs w:val="16"/>
                <w:lang w:val="en-US" w:eastAsia="en-US"/>
              </w:rPr>
              <w:t>NUMBER(18)</w:t>
            </w:r>
          </w:p>
        </w:tc>
        <w:tc>
          <w:tcPr>
            <w:tcW w:w="223" w:type="pct"/>
          </w:tcPr>
          <w:p w14:paraId="22DE830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34" w:type="pct"/>
          </w:tcPr>
          <w:p w14:paraId="4D55F797"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60" w:type="pct"/>
          </w:tcPr>
          <w:p w14:paraId="76083757" w14:textId="7FE18F2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PROJECT_ID</w:t>
            </w:r>
          </w:p>
        </w:tc>
        <w:tc>
          <w:tcPr>
            <w:tcW w:w="664" w:type="pct"/>
          </w:tcPr>
          <w:p w14:paraId="343FFC7E" w14:textId="5E7BB891"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8701D0">
              <w:rPr>
                <w:rFonts w:asciiTheme="majorHAnsi" w:hAnsiTheme="majorHAnsi" w:cstheme="majorHAnsi"/>
                <w:sz w:val="16"/>
                <w:szCs w:val="16"/>
                <w:lang w:val="en-US" w:eastAsia="en-US"/>
              </w:rPr>
              <w:t>NUMBER(18)</w:t>
            </w:r>
          </w:p>
        </w:tc>
        <w:tc>
          <w:tcPr>
            <w:tcW w:w="190" w:type="pct"/>
          </w:tcPr>
          <w:p w14:paraId="15C6393B"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8E3C89"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58" w:type="pct"/>
          </w:tcPr>
          <w:p w14:paraId="1BB54523" w14:textId="77777777" w:rsidR="00111C26" w:rsidRPr="008701D0" w:rsidRDefault="00111C26" w:rsidP="008701D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bl>
    <w:p w14:paraId="1EDA7DDE" w14:textId="20A56FB1" w:rsidR="003020B8" w:rsidRDefault="003020B8" w:rsidP="00801565">
      <w:pPr>
        <w:tabs>
          <w:tab w:val="left" w:pos="7200"/>
        </w:tabs>
        <w:jc w:val="both"/>
        <w:rPr>
          <w:rFonts w:ascii="Calibri Light" w:hAnsi="Calibri Light" w:cs="Calibri Light"/>
        </w:rPr>
      </w:pPr>
    </w:p>
    <w:p w14:paraId="231D3456" w14:textId="196135EB" w:rsidR="003020B8" w:rsidRDefault="003020B8" w:rsidP="003020B8">
      <w:pPr>
        <w:pStyle w:val="Heading2"/>
      </w:pPr>
      <w:bookmarkStart w:id="85" w:name="_Toc95877840"/>
      <w:r>
        <w:t xml:space="preserve">Business Object: </w:t>
      </w:r>
      <w:r w:rsidR="00F77D92" w:rsidRPr="00F77D92">
        <w:t>PJF_RBS_HEADERS_INT</w:t>
      </w:r>
      <w:r w:rsidRPr="003020B8">
        <w:t xml:space="preserve"> </w:t>
      </w:r>
      <w:r>
        <w:t>(</w:t>
      </w:r>
      <w:r w:rsidR="00CB2A8E" w:rsidRPr="00CB2A8E">
        <w:t>Import Resource Breakdown Structures</w:t>
      </w:r>
      <w:r>
        <w:t>)</w:t>
      </w:r>
      <w:bookmarkEnd w:id="85"/>
    </w:p>
    <w:tbl>
      <w:tblPr>
        <w:tblStyle w:val="GridTable4-Accent11"/>
        <w:tblW w:w="5000" w:type="pct"/>
        <w:tblLook w:val="04A0" w:firstRow="1" w:lastRow="0" w:firstColumn="1" w:lastColumn="0" w:noHBand="0" w:noVBand="1"/>
      </w:tblPr>
      <w:tblGrid>
        <w:gridCol w:w="548"/>
        <w:gridCol w:w="1936"/>
        <w:gridCol w:w="2595"/>
        <w:gridCol w:w="1378"/>
        <w:gridCol w:w="547"/>
        <w:gridCol w:w="680"/>
        <w:gridCol w:w="2595"/>
        <w:gridCol w:w="1618"/>
        <w:gridCol w:w="687"/>
        <w:gridCol w:w="865"/>
        <w:gridCol w:w="499"/>
      </w:tblGrid>
      <w:tr w:rsidR="003020B8" w:rsidRPr="00C45030" w14:paraId="241823FA"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6D97F1" w14:textId="77777777" w:rsidR="003020B8" w:rsidRPr="00C45030" w:rsidRDefault="003020B8"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316AC414"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5" w:type="pct"/>
          </w:tcPr>
          <w:p w14:paraId="67F110B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6" w:type="pct"/>
          </w:tcPr>
          <w:p w14:paraId="261A9046"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8" w:type="pct"/>
          </w:tcPr>
          <w:p w14:paraId="641DA0D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9" w:type="pct"/>
          </w:tcPr>
          <w:p w14:paraId="5FAF9EDC"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r>
            <w:r w:rsidRPr="00C45030">
              <w:rPr>
                <w:rFonts w:asciiTheme="majorHAnsi" w:eastAsia="Calibri" w:hAnsiTheme="majorHAnsi" w:cstheme="majorHAnsi"/>
                <w:color w:val="FFFFFF"/>
                <w:sz w:val="16"/>
                <w:szCs w:val="16"/>
                <w:lang w:val="en-IE"/>
              </w:rPr>
              <w:lastRenderedPageBreak/>
              <w:t>File Name</w:t>
            </w:r>
          </w:p>
        </w:tc>
        <w:tc>
          <w:tcPr>
            <w:tcW w:w="875" w:type="pct"/>
          </w:tcPr>
          <w:p w14:paraId="6F6E407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lastRenderedPageBreak/>
              <w:t>Source System Column Name</w:t>
            </w:r>
          </w:p>
        </w:tc>
        <w:tc>
          <w:tcPr>
            <w:tcW w:w="659" w:type="pct"/>
          </w:tcPr>
          <w:p w14:paraId="73AB7682"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13EE4773"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3737C1BF"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7110945A"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3020B8" w:rsidRPr="00C45030" w14:paraId="45171C10"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4D28FB39" w14:textId="77777777" w:rsidR="003020B8" w:rsidRPr="00C45030" w:rsidRDefault="003020B8" w:rsidP="00C45030">
            <w:pPr>
              <w:pStyle w:val="Bodytextversion1"/>
              <w:rPr>
                <w:rFonts w:asciiTheme="majorHAnsi" w:hAnsiTheme="majorHAnsi" w:cstheme="majorHAnsi"/>
                <w:sz w:val="16"/>
                <w:szCs w:val="16"/>
                <w:lang w:val="en-US" w:eastAsia="en-US"/>
              </w:rPr>
            </w:pPr>
          </w:p>
        </w:tc>
        <w:tc>
          <w:tcPr>
            <w:tcW w:w="756" w:type="pct"/>
          </w:tcPr>
          <w:p w14:paraId="383A8589"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821ABB7"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6" w:type="pct"/>
          </w:tcPr>
          <w:p w14:paraId="7EC5683D"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8" w:type="pct"/>
          </w:tcPr>
          <w:p w14:paraId="763CE76A"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1986C612"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2695E0E"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7F4A1DCB"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5965E55D"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1CFAED"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3D31D4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4546A9" w:rsidRPr="00C45030" w14:paraId="79F5D7E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9C618A" w14:textId="77777777" w:rsidR="004546A9" w:rsidRPr="00C45030" w:rsidRDefault="004546A9"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6456A8CC" w14:textId="163D37A0" w:rsidR="004546A9"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B9686C1" w14:textId="038AAC9F"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INT_REC_ID</w:t>
            </w:r>
          </w:p>
        </w:tc>
        <w:tc>
          <w:tcPr>
            <w:tcW w:w="556" w:type="pct"/>
          </w:tcPr>
          <w:p w14:paraId="08BC827E" w14:textId="7883A4A5"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42E6D04C"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rPr>
              <w:t>Y</w:t>
            </w:r>
          </w:p>
        </w:tc>
        <w:tc>
          <w:tcPr>
            <w:tcW w:w="329" w:type="pct"/>
          </w:tcPr>
          <w:p w14:paraId="2BD1DA1D"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CA95098" w14:textId="346EBE8C"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INT_REC_ID</w:t>
            </w:r>
          </w:p>
        </w:tc>
        <w:tc>
          <w:tcPr>
            <w:tcW w:w="659" w:type="pct"/>
          </w:tcPr>
          <w:p w14:paraId="7685AAB0" w14:textId="2A5F5F7F"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00F2091E"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547C05"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26A788" w14:textId="77777777" w:rsidR="004546A9" w:rsidRPr="00C45030" w:rsidRDefault="004546A9"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C07FB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69C942"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605AD64C" w14:textId="6AA708D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7DBFBFA" w14:textId="5F81757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NAME</w:t>
            </w:r>
          </w:p>
        </w:tc>
        <w:tc>
          <w:tcPr>
            <w:tcW w:w="556" w:type="pct"/>
          </w:tcPr>
          <w:p w14:paraId="6D5E5B8B" w14:textId="3B5FE3F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8" w:type="pct"/>
          </w:tcPr>
          <w:p w14:paraId="57EAC66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rPr>
              <w:t>Y</w:t>
            </w:r>
          </w:p>
        </w:tc>
        <w:tc>
          <w:tcPr>
            <w:tcW w:w="329" w:type="pct"/>
          </w:tcPr>
          <w:p w14:paraId="64CA2E4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B5DC02B" w14:textId="3C210B4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HEADER_NAME</w:t>
            </w:r>
          </w:p>
        </w:tc>
        <w:tc>
          <w:tcPr>
            <w:tcW w:w="659" w:type="pct"/>
          </w:tcPr>
          <w:p w14:paraId="16A206D1" w14:textId="6C921B1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0EC478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82054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12385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15268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3B050D"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383D7D32" w14:textId="36E3485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9F8A6DB" w14:textId="0D46D61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SCRIPTION</w:t>
            </w:r>
          </w:p>
        </w:tc>
        <w:tc>
          <w:tcPr>
            <w:tcW w:w="556" w:type="pct"/>
          </w:tcPr>
          <w:p w14:paraId="4325E22C" w14:textId="0D65F3D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8" w:type="pct"/>
          </w:tcPr>
          <w:p w14:paraId="1F6277D2" w14:textId="5B903C0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1F9B71D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96BABBD" w14:textId="10A56C6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SCRIPTION</w:t>
            </w:r>
          </w:p>
        </w:tc>
        <w:tc>
          <w:tcPr>
            <w:tcW w:w="659" w:type="pct"/>
          </w:tcPr>
          <w:p w14:paraId="22A82896" w14:textId="60887FA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190" w:type="pct"/>
          </w:tcPr>
          <w:p w14:paraId="2829BB7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08935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08B69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AD2F3E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76101B"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79549FC4" w14:textId="15BF952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E8218BD" w14:textId="2AC78DF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UNIT_NAME</w:t>
            </w:r>
          </w:p>
        </w:tc>
        <w:tc>
          <w:tcPr>
            <w:tcW w:w="556" w:type="pct"/>
          </w:tcPr>
          <w:p w14:paraId="1FFBF24A" w14:textId="2143C14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8" w:type="pct"/>
          </w:tcPr>
          <w:p w14:paraId="1F8ABC61" w14:textId="475BE09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2869914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74F65768" w14:textId="5836C60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UNIT_NAME</w:t>
            </w:r>
          </w:p>
        </w:tc>
        <w:tc>
          <w:tcPr>
            <w:tcW w:w="659" w:type="pct"/>
          </w:tcPr>
          <w:p w14:paraId="29842718" w14:textId="5C8F7CA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4DDC965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81550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A81FA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0776C3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E4B605"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3627BF60" w14:textId="5914E22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DE58C62" w14:textId="67CD45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SET_NAME</w:t>
            </w:r>
          </w:p>
        </w:tc>
        <w:tc>
          <w:tcPr>
            <w:tcW w:w="556" w:type="pct"/>
          </w:tcPr>
          <w:p w14:paraId="5A476284" w14:textId="04CDA19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8" w:type="pct"/>
          </w:tcPr>
          <w:p w14:paraId="7F9B56C3" w14:textId="2AC4BB7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055C7DD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855470D" w14:textId="3DE2B1F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SET_NAME</w:t>
            </w:r>
          </w:p>
        </w:tc>
        <w:tc>
          <w:tcPr>
            <w:tcW w:w="659" w:type="pct"/>
          </w:tcPr>
          <w:p w14:paraId="0A93874E" w14:textId="0CD0F26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190" w:type="pct"/>
          </w:tcPr>
          <w:p w14:paraId="58BA7D0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5C1AA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77B56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F80C7E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7E4E9F"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489AF3CA" w14:textId="2157F4A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B8777E7" w14:textId="0F4D4A89"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LLOW_CHANGE_IN_PROJECT_FLAG</w:t>
            </w:r>
          </w:p>
        </w:tc>
        <w:tc>
          <w:tcPr>
            <w:tcW w:w="556" w:type="pct"/>
          </w:tcPr>
          <w:p w14:paraId="170FCBDC" w14:textId="5B18E3E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8" w:type="pct"/>
          </w:tcPr>
          <w:p w14:paraId="540C82F9" w14:textId="58592C5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7F09724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8731119" w14:textId="01DB027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LLOW_CHANGE_IN_PROJECT_FLAG</w:t>
            </w:r>
          </w:p>
        </w:tc>
        <w:tc>
          <w:tcPr>
            <w:tcW w:w="659" w:type="pct"/>
          </w:tcPr>
          <w:p w14:paraId="6163C22C" w14:textId="43569E6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190" w:type="pct"/>
          </w:tcPr>
          <w:p w14:paraId="4B1D06D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9D80A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C5CCF1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C51A95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826F2B"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18EF9493" w14:textId="1BF9A3A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A23779C" w14:textId="2EAEC66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TART_DATE_ACTIVE</w:t>
            </w:r>
          </w:p>
        </w:tc>
        <w:tc>
          <w:tcPr>
            <w:tcW w:w="556" w:type="pct"/>
          </w:tcPr>
          <w:p w14:paraId="7DB07BF4" w14:textId="7756D24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76902923" w14:textId="7007949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13871A5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109D0AC" w14:textId="53F937E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TART_DATE_ACTIVE</w:t>
            </w:r>
          </w:p>
        </w:tc>
        <w:tc>
          <w:tcPr>
            <w:tcW w:w="659" w:type="pct"/>
          </w:tcPr>
          <w:p w14:paraId="30972D41" w14:textId="1DEC0B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0" w:type="pct"/>
          </w:tcPr>
          <w:p w14:paraId="32AFD72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DCCF8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122CE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1D03E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D9EEAE"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4AA66A05" w14:textId="7D31F19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D3E0F5D" w14:textId="77D58D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ND_DATE_ACTIVE</w:t>
            </w:r>
          </w:p>
        </w:tc>
        <w:tc>
          <w:tcPr>
            <w:tcW w:w="556" w:type="pct"/>
          </w:tcPr>
          <w:p w14:paraId="00E062EB" w14:textId="4D91E49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3B3F75DD" w14:textId="6DDD716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0C99646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73AC6195" w14:textId="7977C7A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ND_DATE_ACTIVE</w:t>
            </w:r>
          </w:p>
        </w:tc>
        <w:tc>
          <w:tcPr>
            <w:tcW w:w="659" w:type="pct"/>
          </w:tcPr>
          <w:p w14:paraId="37287F80" w14:textId="69841C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190" w:type="pct"/>
          </w:tcPr>
          <w:p w14:paraId="27B01A6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F1D78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E553E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73D0197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CF99055"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1D22E7B2" w14:textId="290CD66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F1F50D5" w14:textId="331AD79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BS_TYPE</w:t>
            </w:r>
          </w:p>
        </w:tc>
        <w:tc>
          <w:tcPr>
            <w:tcW w:w="556" w:type="pct"/>
          </w:tcPr>
          <w:p w14:paraId="4F6CEBEC" w14:textId="6D13846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8" w:type="pct"/>
          </w:tcPr>
          <w:p w14:paraId="20A38FD5" w14:textId="6353530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3DD1A2B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5" w:type="pct"/>
          </w:tcPr>
          <w:p w14:paraId="2E5C1322" w14:textId="0249A64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BS_TYPE</w:t>
            </w:r>
          </w:p>
        </w:tc>
        <w:tc>
          <w:tcPr>
            <w:tcW w:w="659" w:type="pct"/>
          </w:tcPr>
          <w:p w14:paraId="1D56D23A" w14:textId="0AE996B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26CBAA8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58C98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379EB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F27FF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6D94F1"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33F7A9B5" w14:textId="5F856C9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F_RBS_HEADERS_INT</w:t>
            </w:r>
          </w:p>
        </w:tc>
        <w:tc>
          <w:tcPr>
            <w:tcW w:w="875" w:type="pct"/>
          </w:tcPr>
          <w:p w14:paraId="3F365B85" w14:textId="146205E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6" w:type="pct"/>
          </w:tcPr>
          <w:p w14:paraId="2361E432" w14:textId="1BC3C78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7D7C14B2" w14:textId="0EA4333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329" w:type="pct"/>
          </w:tcPr>
          <w:p w14:paraId="1C32FC4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5" w:type="pct"/>
          </w:tcPr>
          <w:p w14:paraId="6B0432BC" w14:textId="35B270C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1B1B506F" w14:textId="2462AC6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1E968C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6635F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315F7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836877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8A051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55F3307B" w14:textId="4E45EC1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F_RBS_HEADERS_INT</w:t>
            </w:r>
          </w:p>
        </w:tc>
        <w:tc>
          <w:tcPr>
            <w:tcW w:w="875" w:type="pct"/>
          </w:tcPr>
          <w:p w14:paraId="6D97BDC4" w14:textId="4BA63DB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w:t>
            </w:r>
          </w:p>
        </w:tc>
        <w:tc>
          <w:tcPr>
            <w:tcW w:w="556" w:type="pct"/>
          </w:tcPr>
          <w:p w14:paraId="7157F54C" w14:textId="15197A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66A506E" w14:textId="4C4CB2D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329" w:type="pct"/>
          </w:tcPr>
          <w:p w14:paraId="479C747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5" w:type="pct"/>
          </w:tcPr>
          <w:p w14:paraId="582DA1CC" w14:textId="02419D4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w:t>
            </w:r>
          </w:p>
        </w:tc>
        <w:tc>
          <w:tcPr>
            <w:tcW w:w="659" w:type="pct"/>
          </w:tcPr>
          <w:p w14:paraId="69A4E666" w14:textId="28637A3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627C85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3DCA6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89F98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4B9E9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F878EA" w14:textId="77777777" w:rsidR="00DB4ACA" w:rsidRPr="00C45030" w:rsidRDefault="00DB4ACA"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3D436CD2" w14:textId="2672A45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EB27686" w14:textId="353AEE9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2</w:t>
            </w:r>
          </w:p>
        </w:tc>
        <w:tc>
          <w:tcPr>
            <w:tcW w:w="556" w:type="pct"/>
          </w:tcPr>
          <w:p w14:paraId="7F79E265" w14:textId="56F68AE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01EF363B" w14:textId="3576E73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51001A8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C065D27" w14:textId="36C17E5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2</w:t>
            </w:r>
          </w:p>
        </w:tc>
        <w:tc>
          <w:tcPr>
            <w:tcW w:w="659" w:type="pct"/>
          </w:tcPr>
          <w:p w14:paraId="6B305CCF" w14:textId="79EB9E1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190" w:type="pct"/>
          </w:tcPr>
          <w:p w14:paraId="3965618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5AE99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BFD0C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6670DF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40564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4E3A40B6" w14:textId="795CACF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BD16BB9" w14:textId="75DFEFE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3</w:t>
            </w:r>
          </w:p>
        </w:tc>
        <w:tc>
          <w:tcPr>
            <w:tcW w:w="556" w:type="pct"/>
          </w:tcPr>
          <w:p w14:paraId="1C1E5760" w14:textId="2A60746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30AB612" w14:textId="2D90C00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5CF7B33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5A34DA7" w14:textId="17051E2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3</w:t>
            </w:r>
          </w:p>
        </w:tc>
        <w:tc>
          <w:tcPr>
            <w:tcW w:w="659" w:type="pct"/>
          </w:tcPr>
          <w:p w14:paraId="04E6BF23" w14:textId="4858E69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33F4F6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D6B46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D4C3C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A6A46B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8ECB4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1319AF93" w14:textId="54DF4FD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B715E23" w14:textId="5FBE605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4</w:t>
            </w:r>
          </w:p>
        </w:tc>
        <w:tc>
          <w:tcPr>
            <w:tcW w:w="556" w:type="pct"/>
          </w:tcPr>
          <w:p w14:paraId="27354659" w14:textId="19F79BF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41D891CF" w14:textId="2524D73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C5E84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120F976" w14:textId="73B3A99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4</w:t>
            </w:r>
          </w:p>
        </w:tc>
        <w:tc>
          <w:tcPr>
            <w:tcW w:w="659" w:type="pct"/>
          </w:tcPr>
          <w:p w14:paraId="290F0101" w14:textId="00E756F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FA654B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0D942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FA611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E3222D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274175"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0F06FCB9" w14:textId="4804972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A1A092B" w14:textId="2A9298E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5</w:t>
            </w:r>
          </w:p>
        </w:tc>
        <w:tc>
          <w:tcPr>
            <w:tcW w:w="556" w:type="pct"/>
          </w:tcPr>
          <w:p w14:paraId="73DE86CB" w14:textId="33C409D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3AE60139" w14:textId="1160412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4C9BBB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A32B39E" w14:textId="3689456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5</w:t>
            </w:r>
          </w:p>
        </w:tc>
        <w:tc>
          <w:tcPr>
            <w:tcW w:w="659" w:type="pct"/>
          </w:tcPr>
          <w:p w14:paraId="36219C53" w14:textId="4FAB7C7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276F38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690736"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4690E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752EF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7091E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1D99993E" w14:textId="608191C9"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898A908" w14:textId="0DDDB94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6</w:t>
            </w:r>
          </w:p>
        </w:tc>
        <w:tc>
          <w:tcPr>
            <w:tcW w:w="556" w:type="pct"/>
          </w:tcPr>
          <w:p w14:paraId="039952A7" w14:textId="19DDFDC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2C0493BB" w14:textId="34B1350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6A4363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4C0A82F" w14:textId="1EC1329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6</w:t>
            </w:r>
          </w:p>
        </w:tc>
        <w:tc>
          <w:tcPr>
            <w:tcW w:w="659" w:type="pct"/>
          </w:tcPr>
          <w:p w14:paraId="0E00E280" w14:textId="7317525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2FE10A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D1D3C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B71FF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0B01AE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BBAD8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71FC5F84" w14:textId="7C47023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9E93E7D" w14:textId="3624707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7</w:t>
            </w:r>
          </w:p>
        </w:tc>
        <w:tc>
          <w:tcPr>
            <w:tcW w:w="556" w:type="pct"/>
          </w:tcPr>
          <w:p w14:paraId="040F4537" w14:textId="540A16E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8DEEF93" w14:textId="0D4C845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B99B4C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2B89F4A" w14:textId="2A177D5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7</w:t>
            </w:r>
          </w:p>
        </w:tc>
        <w:tc>
          <w:tcPr>
            <w:tcW w:w="659" w:type="pct"/>
          </w:tcPr>
          <w:p w14:paraId="0FC3BCDE" w14:textId="14B212D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331421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C1B4C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417EF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70ACDC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04D59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07834BF1" w14:textId="06DAF16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3050B9B" w14:textId="20BCC59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8</w:t>
            </w:r>
          </w:p>
        </w:tc>
        <w:tc>
          <w:tcPr>
            <w:tcW w:w="556" w:type="pct"/>
          </w:tcPr>
          <w:p w14:paraId="039B15D9" w14:textId="055D2DF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6FA1E5D1"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0FA87C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163792B8" w14:textId="366B6D6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8</w:t>
            </w:r>
          </w:p>
        </w:tc>
        <w:tc>
          <w:tcPr>
            <w:tcW w:w="659" w:type="pct"/>
          </w:tcPr>
          <w:p w14:paraId="6D0463E0" w14:textId="700555F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C7869B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7C1CC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6981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B1CE5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A10FB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67E43FEF" w14:textId="58556EC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A75A1F8" w14:textId="70C1C5A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9</w:t>
            </w:r>
          </w:p>
        </w:tc>
        <w:tc>
          <w:tcPr>
            <w:tcW w:w="556" w:type="pct"/>
          </w:tcPr>
          <w:p w14:paraId="4DD38162" w14:textId="6BFE08F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461761B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A0CB6E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4D0597D" w14:textId="45013DC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9</w:t>
            </w:r>
          </w:p>
        </w:tc>
        <w:tc>
          <w:tcPr>
            <w:tcW w:w="659" w:type="pct"/>
          </w:tcPr>
          <w:p w14:paraId="6805C708" w14:textId="53D26BB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0B167B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E4508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F18F8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CDBDA2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A3BBF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3A6F0AB0" w14:textId="4B6A064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0F9C380" w14:textId="57FA199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0</w:t>
            </w:r>
          </w:p>
        </w:tc>
        <w:tc>
          <w:tcPr>
            <w:tcW w:w="556" w:type="pct"/>
          </w:tcPr>
          <w:p w14:paraId="18CDDCDE" w14:textId="4D87FFF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2C9F028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B317CC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48D399B" w14:textId="0F5712C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0</w:t>
            </w:r>
          </w:p>
        </w:tc>
        <w:tc>
          <w:tcPr>
            <w:tcW w:w="659" w:type="pct"/>
          </w:tcPr>
          <w:p w14:paraId="18E7E2A0" w14:textId="0A24743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EDDC8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312C8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865E4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F225D1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4DF160"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2E31C179" w14:textId="7F84F08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45D81161" w14:textId="769DA89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1</w:t>
            </w:r>
          </w:p>
        </w:tc>
        <w:tc>
          <w:tcPr>
            <w:tcW w:w="556" w:type="pct"/>
          </w:tcPr>
          <w:p w14:paraId="0D1F8897" w14:textId="5AEA0D1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0DC7ADE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066138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70757B7" w14:textId="644252D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1</w:t>
            </w:r>
          </w:p>
        </w:tc>
        <w:tc>
          <w:tcPr>
            <w:tcW w:w="659" w:type="pct"/>
          </w:tcPr>
          <w:p w14:paraId="5FBCDA20" w14:textId="003B1A9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B08E4E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414AC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DD9ED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3DB11E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5A18C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3F75EAA1" w14:textId="393EC46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9B6F609" w14:textId="0FF68B9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2</w:t>
            </w:r>
          </w:p>
        </w:tc>
        <w:tc>
          <w:tcPr>
            <w:tcW w:w="556" w:type="pct"/>
          </w:tcPr>
          <w:p w14:paraId="6B097F0C" w14:textId="1DAA3A2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665BF00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013784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5FA5027" w14:textId="6E70407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2</w:t>
            </w:r>
          </w:p>
        </w:tc>
        <w:tc>
          <w:tcPr>
            <w:tcW w:w="659" w:type="pct"/>
          </w:tcPr>
          <w:p w14:paraId="5EE1B485" w14:textId="7B60465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3D72FA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4CE62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25312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E4B817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4AFDB2"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35F37EA4" w14:textId="4C6BCB5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94E1F7C" w14:textId="5922B46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3</w:t>
            </w:r>
          </w:p>
        </w:tc>
        <w:tc>
          <w:tcPr>
            <w:tcW w:w="556" w:type="pct"/>
          </w:tcPr>
          <w:p w14:paraId="251AC3F2" w14:textId="5C9EE83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0EDBE3F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4C57EC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79C8DE6" w14:textId="2C28959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3</w:t>
            </w:r>
          </w:p>
        </w:tc>
        <w:tc>
          <w:tcPr>
            <w:tcW w:w="659" w:type="pct"/>
          </w:tcPr>
          <w:p w14:paraId="5BFC9DF3" w14:textId="68075DC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544549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6EBCA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479C7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B81EB0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B27718"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368F846C" w14:textId="6A4DB40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AD7FFA0" w14:textId="1C45DC8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4</w:t>
            </w:r>
          </w:p>
        </w:tc>
        <w:tc>
          <w:tcPr>
            <w:tcW w:w="556" w:type="pct"/>
          </w:tcPr>
          <w:p w14:paraId="0B76662F" w14:textId="1140AC1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83AD05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358A84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B3D5901" w14:textId="5B3BC46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4</w:t>
            </w:r>
          </w:p>
        </w:tc>
        <w:tc>
          <w:tcPr>
            <w:tcW w:w="659" w:type="pct"/>
          </w:tcPr>
          <w:p w14:paraId="5B8C5CB2" w14:textId="1A46183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2CCF0A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3833C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26D9E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13C7B5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2328CB"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69E0A9C4" w14:textId="266DBB8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ADDC2FB" w14:textId="5DDD648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5</w:t>
            </w:r>
          </w:p>
        </w:tc>
        <w:tc>
          <w:tcPr>
            <w:tcW w:w="556" w:type="pct"/>
          </w:tcPr>
          <w:p w14:paraId="588DFDE9" w14:textId="04767FD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A52AEA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1043DA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ABDED7D" w14:textId="5BCCBF4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5</w:t>
            </w:r>
          </w:p>
        </w:tc>
        <w:tc>
          <w:tcPr>
            <w:tcW w:w="659" w:type="pct"/>
          </w:tcPr>
          <w:p w14:paraId="334C8244" w14:textId="3DCCB70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2E4AD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F9CF4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92BBD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52269D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54DC2C"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4A8F71D4" w14:textId="6783200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C0EB6CA" w14:textId="2433B0D9"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6</w:t>
            </w:r>
          </w:p>
        </w:tc>
        <w:tc>
          <w:tcPr>
            <w:tcW w:w="556" w:type="pct"/>
          </w:tcPr>
          <w:p w14:paraId="5B876F59" w14:textId="4DE4B07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75C78EDB"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3C06C7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80E8D85" w14:textId="5544DE1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6</w:t>
            </w:r>
          </w:p>
        </w:tc>
        <w:tc>
          <w:tcPr>
            <w:tcW w:w="659" w:type="pct"/>
          </w:tcPr>
          <w:p w14:paraId="3157CAD5" w14:textId="5B3FDF0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00D2AF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361A8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A55E61"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D16CC4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42EBDF"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665F752B" w14:textId="148FD6C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71EE46F" w14:textId="1A1E250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7</w:t>
            </w:r>
          </w:p>
        </w:tc>
        <w:tc>
          <w:tcPr>
            <w:tcW w:w="556" w:type="pct"/>
          </w:tcPr>
          <w:p w14:paraId="772E7327" w14:textId="6FBF2CE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4C0490A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62F6A9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4199EC4" w14:textId="1D291DA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7</w:t>
            </w:r>
          </w:p>
        </w:tc>
        <w:tc>
          <w:tcPr>
            <w:tcW w:w="659" w:type="pct"/>
          </w:tcPr>
          <w:p w14:paraId="25EC929B" w14:textId="015F1AFF"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FC1102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94E1A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A1ED3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E1ECFD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A84D9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39B636F5" w14:textId="78E669C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E673451" w14:textId="7A0C90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8</w:t>
            </w:r>
          </w:p>
        </w:tc>
        <w:tc>
          <w:tcPr>
            <w:tcW w:w="556" w:type="pct"/>
          </w:tcPr>
          <w:p w14:paraId="784EBCB2" w14:textId="1535660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7FA9FE7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794C4C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14D9ECB" w14:textId="3A04636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8</w:t>
            </w:r>
          </w:p>
        </w:tc>
        <w:tc>
          <w:tcPr>
            <w:tcW w:w="659" w:type="pct"/>
          </w:tcPr>
          <w:p w14:paraId="79D1BACB" w14:textId="4A6387B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DF7F0E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E1FB8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7B3EA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C0494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17BEF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3D0630E5" w14:textId="1FAA025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18EA43F" w14:textId="496F281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19</w:t>
            </w:r>
          </w:p>
        </w:tc>
        <w:tc>
          <w:tcPr>
            <w:tcW w:w="556" w:type="pct"/>
          </w:tcPr>
          <w:p w14:paraId="483FE3AC" w14:textId="37ECC20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560E0EB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4570BB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A68929E" w14:textId="7568CE6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19</w:t>
            </w:r>
          </w:p>
        </w:tc>
        <w:tc>
          <w:tcPr>
            <w:tcW w:w="659" w:type="pct"/>
          </w:tcPr>
          <w:p w14:paraId="28CD810E" w14:textId="007AC55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EDCBEC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8F466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48C0E1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365F85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C82C9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6862F60A" w14:textId="14757EB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3785DA64" w14:textId="58B7D2E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HAR20</w:t>
            </w:r>
          </w:p>
        </w:tc>
        <w:tc>
          <w:tcPr>
            <w:tcW w:w="556" w:type="pct"/>
          </w:tcPr>
          <w:p w14:paraId="2517F25D" w14:textId="54698F5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8" w:type="pct"/>
          </w:tcPr>
          <w:p w14:paraId="22B9B0E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8C5577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5B8D16F" w14:textId="2375679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HAR20</w:t>
            </w:r>
          </w:p>
        </w:tc>
        <w:tc>
          <w:tcPr>
            <w:tcW w:w="659" w:type="pct"/>
          </w:tcPr>
          <w:p w14:paraId="2E47766D" w14:textId="09FBEE1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6970B0B"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8F577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1C8D4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2743B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F64B46"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58B29272" w14:textId="21F158BA"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5A90D55" w14:textId="31DB02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1</w:t>
            </w:r>
          </w:p>
        </w:tc>
        <w:tc>
          <w:tcPr>
            <w:tcW w:w="556" w:type="pct"/>
          </w:tcPr>
          <w:p w14:paraId="517161A0" w14:textId="179071C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05BB189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5ABD83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C926AA7" w14:textId="1CC3DFD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1</w:t>
            </w:r>
          </w:p>
        </w:tc>
        <w:tc>
          <w:tcPr>
            <w:tcW w:w="659" w:type="pct"/>
          </w:tcPr>
          <w:p w14:paraId="78127D2E" w14:textId="5F01F7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85938D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E7202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CA002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4DC20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28B47F"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54A13C9C" w14:textId="7B141D0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489F09A8" w14:textId="4AAD49AF"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2</w:t>
            </w:r>
          </w:p>
        </w:tc>
        <w:tc>
          <w:tcPr>
            <w:tcW w:w="556" w:type="pct"/>
          </w:tcPr>
          <w:p w14:paraId="18425BD5" w14:textId="34FAF44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44C9C02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ADCDCA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60AAA25" w14:textId="4F66412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2</w:t>
            </w:r>
          </w:p>
        </w:tc>
        <w:tc>
          <w:tcPr>
            <w:tcW w:w="659" w:type="pct"/>
          </w:tcPr>
          <w:p w14:paraId="722E2A5A" w14:textId="32A5AEF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01BA18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1081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57F84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495654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D583C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492DB612" w14:textId="242E52E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9AEBAB6" w14:textId="4CD1CF2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3</w:t>
            </w:r>
          </w:p>
        </w:tc>
        <w:tc>
          <w:tcPr>
            <w:tcW w:w="556" w:type="pct"/>
          </w:tcPr>
          <w:p w14:paraId="3F3DC0B8" w14:textId="48E4DF4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3F171C3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4A1A3B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7811D554" w14:textId="3E2B88E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3</w:t>
            </w:r>
          </w:p>
        </w:tc>
        <w:tc>
          <w:tcPr>
            <w:tcW w:w="659" w:type="pct"/>
          </w:tcPr>
          <w:p w14:paraId="5F31E67C" w14:textId="49DCDCF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863FD5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FAA15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0D2D7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48BC83B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5A253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17536641" w14:textId="5A68E90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5868BC0" w14:textId="6178B0E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4</w:t>
            </w:r>
          </w:p>
        </w:tc>
        <w:tc>
          <w:tcPr>
            <w:tcW w:w="556" w:type="pct"/>
          </w:tcPr>
          <w:p w14:paraId="45AC312C" w14:textId="7C53B77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79E7388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670813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1518E8E1" w14:textId="37D3F9B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4</w:t>
            </w:r>
          </w:p>
        </w:tc>
        <w:tc>
          <w:tcPr>
            <w:tcW w:w="659" w:type="pct"/>
          </w:tcPr>
          <w:p w14:paraId="77AABC6D" w14:textId="31A1148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6C0BA6B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08BEB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8881C8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5EAEF1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17228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2993B330" w14:textId="254E20C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24E09BD" w14:textId="542F347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DATE5</w:t>
            </w:r>
          </w:p>
        </w:tc>
        <w:tc>
          <w:tcPr>
            <w:tcW w:w="556" w:type="pct"/>
          </w:tcPr>
          <w:p w14:paraId="26D86536" w14:textId="60145A0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8" w:type="pct"/>
          </w:tcPr>
          <w:p w14:paraId="56AFA26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AF5544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0B011D9" w14:textId="107560B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DATE5</w:t>
            </w:r>
          </w:p>
        </w:tc>
        <w:tc>
          <w:tcPr>
            <w:tcW w:w="659" w:type="pct"/>
          </w:tcPr>
          <w:p w14:paraId="1DA97FAF" w14:textId="7BEEFB3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A942BD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63046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AD358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D0524B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E2C249"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36</w:t>
            </w:r>
          </w:p>
        </w:tc>
        <w:tc>
          <w:tcPr>
            <w:tcW w:w="756" w:type="pct"/>
          </w:tcPr>
          <w:p w14:paraId="06443334" w14:textId="0C5B19B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016D0CB7" w14:textId="69B31DC6"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1</w:t>
            </w:r>
          </w:p>
        </w:tc>
        <w:tc>
          <w:tcPr>
            <w:tcW w:w="556" w:type="pct"/>
          </w:tcPr>
          <w:p w14:paraId="4F8D6C25" w14:textId="0016978C"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7F7AB2F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13085C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5D88C0E3" w14:textId="358E45D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1</w:t>
            </w:r>
          </w:p>
        </w:tc>
        <w:tc>
          <w:tcPr>
            <w:tcW w:w="659" w:type="pct"/>
          </w:tcPr>
          <w:p w14:paraId="625CBB00" w14:textId="2FAF1A5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A7ED67B"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F6DA3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1F40C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A04B7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5DE462"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120F5906" w14:textId="69FDF5E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1D6F15A" w14:textId="2A75FE6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2</w:t>
            </w:r>
          </w:p>
        </w:tc>
        <w:tc>
          <w:tcPr>
            <w:tcW w:w="556" w:type="pct"/>
          </w:tcPr>
          <w:p w14:paraId="5DF5F00C" w14:textId="6069C28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3F06DAF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050C2BE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EFDDAEB" w14:textId="7A96D0C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2</w:t>
            </w:r>
          </w:p>
        </w:tc>
        <w:tc>
          <w:tcPr>
            <w:tcW w:w="659" w:type="pct"/>
          </w:tcPr>
          <w:p w14:paraId="2BC44F93" w14:textId="7B18786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52D8AF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38703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366D1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D53A77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06F590"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30075201" w14:textId="6BB3A60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3E1CF26" w14:textId="39B1D6D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3</w:t>
            </w:r>
          </w:p>
        </w:tc>
        <w:tc>
          <w:tcPr>
            <w:tcW w:w="556" w:type="pct"/>
          </w:tcPr>
          <w:p w14:paraId="28D4B607" w14:textId="471FD75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0358007D"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62177B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9FCD581" w14:textId="42BCA903"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3</w:t>
            </w:r>
          </w:p>
        </w:tc>
        <w:tc>
          <w:tcPr>
            <w:tcW w:w="659" w:type="pct"/>
          </w:tcPr>
          <w:p w14:paraId="339796F9" w14:textId="2CD9D8A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9879184"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E6649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AE0DC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3B69F0C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4B8892"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15C31FE2" w14:textId="3904F24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9AAE894" w14:textId="7A84E98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4</w:t>
            </w:r>
          </w:p>
        </w:tc>
        <w:tc>
          <w:tcPr>
            <w:tcW w:w="556" w:type="pct"/>
          </w:tcPr>
          <w:p w14:paraId="2CA980E9" w14:textId="67C4E4C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7DC329F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432D888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44DA70F0" w14:textId="49F30CE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4</w:t>
            </w:r>
          </w:p>
        </w:tc>
        <w:tc>
          <w:tcPr>
            <w:tcW w:w="659" w:type="pct"/>
          </w:tcPr>
          <w:p w14:paraId="0B2B8A3F" w14:textId="0FBC199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0634B4F"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4CE6E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43C1A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A1319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47B1F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5B83A4ED" w14:textId="6F81560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45B0185" w14:textId="767CB4C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NUMBER5</w:t>
            </w:r>
          </w:p>
        </w:tc>
        <w:tc>
          <w:tcPr>
            <w:tcW w:w="556" w:type="pct"/>
          </w:tcPr>
          <w:p w14:paraId="12563AF6" w14:textId="594C126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1120BB93"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FC89F7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3E9A6063" w14:textId="7AAA292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NUMBER5</w:t>
            </w:r>
          </w:p>
        </w:tc>
        <w:tc>
          <w:tcPr>
            <w:tcW w:w="659" w:type="pct"/>
          </w:tcPr>
          <w:p w14:paraId="43708CBB" w14:textId="44C8ACE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FD3C8C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CB961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F4A224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C2246D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CFA78D"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5E5BAD07" w14:textId="5E467B38"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7E09D974" w14:textId="5B99110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MPORT_STATUS</w:t>
            </w:r>
          </w:p>
        </w:tc>
        <w:tc>
          <w:tcPr>
            <w:tcW w:w="556" w:type="pct"/>
          </w:tcPr>
          <w:p w14:paraId="5AE83744" w14:textId="767AA2A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8" w:type="pct"/>
          </w:tcPr>
          <w:p w14:paraId="199D1CE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B6B4ED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1EBB93E6" w14:textId="126F807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MPORT_STATUS</w:t>
            </w:r>
          </w:p>
        </w:tc>
        <w:tc>
          <w:tcPr>
            <w:tcW w:w="659" w:type="pct"/>
          </w:tcPr>
          <w:p w14:paraId="1D25AE95" w14:textId="27161A0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9A73D4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FE7B580"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2AB30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128443D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0399C3"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772EC5F2" w14:textId="6FDC6AF0"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86CDBB5" w14:textId="7C126CD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6" w:type="pct"/>
          </w:tcPr>
          <w:p w14:paraId="6335A643" w14:textId="7A7D984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1C384DA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708D0E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843B6DD" w14:textId="7ABE141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08CB20EB" w14:textId="15F1ACE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3BA88AC"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1A1C41"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BAC78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8A6046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2AFD0B"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473A97D1" w14:textId="619C48A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2DDEFA7A" w14:textId="2D276D7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6" w:type="pct"/>
          </w:tcPr>
          <w:p w14:paraId="5E3BF415" w14:textId="426AFBD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8" w:type="pct"/>
          </w:tcPr>
          <w:p w14:paraId="3D0FBAB2"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1F7A1C2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A97B833" w14:textId="716C47D5"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19824BCE" w14:textId="1B27568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6A2D80E"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477019"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FA42ED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7E9BB9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04185E"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0C27C164" w14:textId="38B06F6B"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C32DABD" w14:textId="067A51A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6" w:type="pct"/>
          </w:tcPr>
          <w:p w14:paraId="75FE7473" w14:textId="0A31C87D"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8" w:type="pct"/>
          </w:tcPr>
          <w:p w14:paraId="3DC66048"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E687169"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7D3BF63" w14:textId="3B39813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6161DE5A" w14:textId="34979DC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029C150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DFDB2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E73BB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0D58636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CE2BA8"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7C6D8E6A" w14:textId="550B0903"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11FD762A" w14:textId="09F6B57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6" w:type="pct"/>
          </w:tcPr>
          <w:p w14:paraId="43AAF443" w14:textId="18C8BE5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8" w:type="pct"/>
          </w:tcPr>
          <w:p w14:paraId="1069815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A948A27"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6F84CAF0" w14:textId="3B169DDB"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546A520C" w14:textId="7C9CD4C4"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0DDA6FC1"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FDE6F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92D09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A86701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E96120"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1E3FB6C9" w14:textId="09EFB0E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0D53EC4D" w14:textId="6D31E0D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6" w:type="pct"/>
          </w:tcPr>
          <w:p w14:paraId="679D110C" w14:textId="4B14460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8" w:type="pct"/>
          </w:tcPr>
          <w:p w14:paraId="0FA3F9B7"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20AF9ABA"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BCFA2B9" w14:textId="0DA37128"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37A23BD2" w14:textId="63F0B952"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65DDABFF"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1C4522"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94E79E"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5063FDD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860396"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6A4448F0" w14:textId="0A72391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58AF08EA" w14:textId="3D78C6CE"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6" w:type="pct"/>
          </w:tcPr>
          <w:p w14:paraId="4DF5CECD" w14:textId="11FC338D"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8" w:type="pct"/>
          </w:tcPr>
          <w:p w14:paraId="6A0B677C"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528DF82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B75F6E4" w14:textId="6B029120"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678D52EE" w14:textId="2B9FE851"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33B366F4"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81671A"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5CF65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2787590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0CFF0A"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38A0DA61" w14:textId="5F5B27F4"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0DE69A7A" w14:textId="210C18FE"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6" w:type="pct"/>
          </w:tcPr>
          <w:p w14:paraId="62C0E8A0" w14:textId="5B74BE1A"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8" w:type="pct"/>
          </w:tcPr>
          <w:p w14:paraId="1DA925B5"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7D18539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294BA298" w14:textId="0CC25395"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DATE</w:t>
            </w:r>
          </w:p>
        </w:tc>
        <w:tc>
          <w:tcPr>
            <w:tcW w:w="659" w:type="pct"/>
          </w:tcPr>
          <w:p w14:paraId="55A979DC" w14:textId="113DB371"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61B4C230"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8AA06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3857A6" w14:textId="77777777" w:rsidR="00DB4ACA" w:rsidRPr="00C45030" w:rsidRDefault="00DB4ACA"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DB4ACA" w:rsidRPr="00C45030" w14:paraId="60DAAF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6FB764" w14:textId="77777777" w:rsidR="00DB4ACA" w:rsidRPr="00C45030" w:rsidRDefault="00DB4ACA"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6EDB3A3D" w14:textId="16A1108C"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F_RBS_HEADERS_INT</w:t>
            </w:r>
          </w:p>
        </w:tc>
        <w:tc>
          <w:tcPr>
            <w:tcW w:w="875" w:type="pct"/>
          </w:tcPr>
          <w:p w14:paraId="6B5617DD" w14:textId="522CF399"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UTO_ADD_RES_FLAG</w:t>
            </w:r>
          </w:p>
        </w:tc>
        <w:tc>
          <w:tcPr>
            <w:tcW w:w="556" w:type="pct"/>
          </w:tcPr>
          <w:p w14:paraId="60DE7417" w14:textId="2DBE2FF6"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8" w:type="pct"/>
          </w:tcPr>
          <w:p w14:paraId="51188B78"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9" w:type="pct"/>
          </w:tcPr>
          <w:p w14:paraId="35AB50C3"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5" w:type="pct"/>
          </w:tcPr>
          <w:p w14:paraId="08461E56" w14:textId="015AF14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UTO_ADD_RES_FLAG</w:t>
            </w:r>
          </w:p>
        </w:tc>
        <w:tc>
          <w:tcPr>
            <w:tcW w:w="659" w:type="pct"/>
          </w:tcPr>
          <w:p w14:paraId="05068663" w14:textId="5036A622"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665E3FD5"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C3AD3D"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D9D55B" w14:textId="77777777" w:rsidR="00DB4ACA" w:rsidRPr="00C45030" w:rsidRDefault="00DB4ACA"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bl>
    <w:p w14:paraId="05BA98EB" w14:textId="31BCDDC8" w:rsidR="003020B8" w:rsidRDefault="003020B8" w:rsidP="00801565">
      <w:pPr>
        <w:tabs>
          <w:tab w:val="left" w:pos="7200"/>
        </w:tabs>
        <w:jc w:val="both"/>
        <w:rPr>
          <w:rFonts w:ascii="Calibri Light" w:hAnsi="Calibri Light" w:cs="Calibri Light"/>
        </w:rPr>
      </w:pPr>
    </w:p>
    <w:p w14:paraId="7450B5B4" w14:textId="3257FBA7" w:rsidR="003020B8" w:rsidRDefault="003020B8" w:rsidP="003020B8">
      <w:pPr>
        <w:pStyle w:val="Heading2"/>
      </w:pPr>
      <w:bookmarkStart w:id="86" w:name="_Toc95877841"/>
      <w:r>
        <w:t xml:space="preserve">Business Object: </w:t>
      </w:r>
      <w:r w:rsidR="00CB2A8E" w:rsidRPr="00CB2A8E">
        <w:t xml:space="preserve">PJC_TXN_XFACE_STAGE_ALL </w:t>
      </w:r>
      <w:r>
        <w:t>(</w:t>
      </w:r>
      <w:r w:rsidR="00CB2A8E" w:rsidRPr="00CB2A8E">
        <w:t>Import Project Labor Costs</w:t>
      </w:r>
      <w:r>
        <w:t>)</w:t>
      </w:r>
      <w:bookmarkEnd w:id="86"/>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3020B8" w:rsidRPr="00C45030" w14:paraId="750B2FE7"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57B87E" w14:textId="77777777" w:rsidR="003020B8" w:rsidRPr="00C45030" w:rsidRDefault="003020B8"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5B4DAE96"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4E2F9126"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11E044C9"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63BB8EA9"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D5CD9B7"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5E18FFAB"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00153A30"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4965E89A"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65993961"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423B391F" w14:textId="77777777" w:rsidR="003020B8" w:rsidRPr="00C45030" w:rsidRDefault="003020B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3020B8" w:rsidRPr="00C45030" w14:paraId="1B58A858"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4939A25C" w14:textId="77777777" w:rsidR="003020B8" w:rsidRPr="00C45030" w:rsidRDefault="003020B8" w:rsidP="00C45030">
            <w:pPr>
              <w:pStyle w:val="Bodytextversion1"/>
              <w:rPr>
                <w:rFonts w:asciiTheme="majorHAnsi" w:hAnsiTheme="majorHAnsi" w:cstheme="majorHAnsi"/>
                <w:sz w:val="16"/>
                <w:szCs w:val="16"/>
                <w:lang w:val="en-US" w:eastAsia="en-US"/>
              </w:rPr>
            </w:pPr>
          </w:p>
        </w:tc>
        <w:tc>
          <w:tcPr>
            <w:tcW w:w="756" w:type="pct"/>
          </w:tcPr>
          <w:p w14:paraId="43167D90"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DBC47E"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1A0E050B"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26E446B9"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79E4E0"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4E2BA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62EDB46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542ED498"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9EAAC1"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09784C" w14:textId="77777777" w:rsidR="003020B8" w:rsidRPr="00C45030" w:rsidRDefault="003020B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B0296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3EFC4E"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126208FE" w14:textId="3333D24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5FFA4C8" w14:textId="32AE32F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4B616273" w14:textId="264FF0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20AAECA" w14:textId="25D6926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E0737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BB8935" w14:textId="3C29DB7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6C8B8753" w14:textId="6BD1B9C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3FD3698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8402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6404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F4C9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41B75F"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6D249FE2" w14:textId="7C59E51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116A247" w14:textId="13A3E16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4C5C5D53" w14:textId="647E1E4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E7529B3" w14:textId="40E66D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FCD64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9F512D" w14:textId="327921C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0BF9F801" w14:textId="699B497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0FABEAE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5E42C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35B1D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263A8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F402E8"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4F206EBF" w14:textId="3788F1E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4587F4" w14:textId="72A4F97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487D6B10" w14:textId="04A1041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0E813356" w14:textId="145E8E4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D9B1A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5A12D2" w14:textId="7B33D2A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2490C4D4" w14:textId="51A364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60DBB7E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82A1BC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78E12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5514C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52B3A8"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13C2E76F" w14:textId="2F22126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355807" w14:textId="3BDC0D1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147EE20E" w14:textId="3AAD54A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2B300EF" w14:textId="0A847A2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37C67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C57D73" w14:textId="29D554D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596A83C9" w14:textId="5BA88F9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64E9C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C9276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FF8C2A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E368DB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E61DC6"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3910DA18" w14:textId="536D889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8BA827" w14:textId="6084D57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46BECD6A" w14:textId="42D7AD2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0DB2EE8" w14:textId="1750086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A3342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139227" w14:textId="65C756E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44DADCE7" w14:textId="402D5D8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1B5951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A2FA3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64D47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05707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E7E586"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045D0E24" w14:textId="2FEE1A8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0F420FF" w14:textId="765D1B1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30A286AB" w14:textId="7441886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6151228" w14:textId="745E70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666B2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2A6906" w14:textId="2DEEBFF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330BF68E" w14:textId="5249BE6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CFE643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57D93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34EC3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90B1E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B71880"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3C33D3F9" w14:textId="15EF2D9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B57B965" w14:textId="5988B63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5F702B89" w14:textId="677CB8D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D430A6C" w14:textId="66218E7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FF3C16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4F631D" w14:textId="700471D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519A0914" w14:textId="3F4905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1D5B314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7EA25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28031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98BBAF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8C1E34"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2C6F9020" w14:textId="6F0681B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F8F04B" w14:textId="741D27C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3F2750D3" w14:textId="2381FD3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25497DA" w14:textId="3064904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5260E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5D8965" w14:textId="4EF929D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586C8FA1" w14:textId="1CD8A0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57CEE63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626D7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0E9C3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D12A6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90F038"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635C87A8" w14:textId="2CFAE1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CD26C6" w14:textId="0C9D114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2C55659A" w14:textId="2D71BCF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3279F88" w14:textId="1CFED99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20156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23E1C099" w14:textId="1179C64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26A67F8F" w14:textId="5673DC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C78507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B4A67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6257D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23DD5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53791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02596DDB" w14:textId="1E7E1B5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BD81FC2" w14:textId="0A23CD5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6D472DF7" w14:textId="576141E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EBB616D" w14:textId="77EE56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9586C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6461A8D6" w14:textId="47EA984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1196FA54" w14:textId="79FF261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80E212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1B080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0F97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B8F505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36730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18E77DE1" w14:textId="13A6D70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03D4EC45" w14:textId="3A88ABC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1A78CA24" w14:textId="63A9640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6EF8DF6" w14:textId="0D82652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F25E9C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7C85BE0B" w14:textId="5583DFC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31D8B4E4" w14:textId="53AEC54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1A0634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0D431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D4320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A6AE1B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09FCBC" w14:textId="77777777" w:rsidR="00992DF8" w:rsidRPr="00C45030" w:rsidRDefault="00992DF8"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3E319E20" w14:textId="014E121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8C05C6" w14:textId="34B956E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66C62FBB" w14:textId="0089112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5C21F89E" w14:textId="5E706B5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4B9D8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E69BCE" w14:textId="0ACD069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0AF41949" w14:textId="08F3FB5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517ACB2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CF810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9529A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7ADCD7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62670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47182654" w14:textId="474FFA7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833EBC" w14:textId="510D90E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3A0A5A16" w14:textId="6FC303F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3A2EC2C7" w14:textId="19D34D2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F31C6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9508D6" w14:textId="550323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5380D1C8" w14:textId="6F69B2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FFCCFE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C0C07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A540A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35055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B0FC3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1DC7BE17" w14:textId="34B607B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D44D7A" w14:textId="407B226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75AD01FB" w14:textId="6D747FA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0931F106" w14:textId="5A4311B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F829F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6E4703" w14:textId="089BFF9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53A721F8" w14:textId="077B529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4DCF05C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1E7A1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3E9E6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79683D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EAE9C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1E185330" w14:textId="5B97CCE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3C19A1" w14:textId="6823E07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6AAFEA03" w14:textId="4BC4B3B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79B15B97" w14:textId="5A0B05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139C4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5F2357" w14:textId="2BE1665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1FDB8864" w14:textId="6849D54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440C184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0B4AB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3ECEF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C5B44A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4CAC1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6C72D83A" w14:textId="558A69D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CDE1C2A" w14:textId="74F9309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3FEB2ABC" w14:textId="4FEE067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BD33FF8" w14:textId="73F1FF2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49E67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81BF145" w14:textId="2C527AD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4303D62F" w14:textId="6EF0769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53C950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2EF49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6AB2D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73C4CD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65E0D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13702D1E" w14:textId="4CF9985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17F9F87" w14:textId="38ADCE7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2817F0C3" w14:textId="172757A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97C1FD7" w14:textId="25D623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DE3B0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8B0656" w14:textId="46C66A5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297ECAB7" w14:textId="012B69D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0338E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E1F09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D7E36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52D8B0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5C031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8</w:t>
            </w:r>
          </w:p>
        </w:tc>
        <w:tc>
          <w:tcPr>
            <w:tcW w:w="756" w:type="pct"/>
          </w:tcPr>
          <w:p w14:paraId="37F01573" w14:textId="73013C0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73B353" w14:textId="16E9FAD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41B322C3" w14:textId="4669E45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104961B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3773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60F374" w14:textId="4F6FFA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5E688D65" w14:textId="4937FF4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C05370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1CF1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69429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1F97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3C61E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4A843E72" w14:textId="53AA945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5C745A" w14:textId="7EBC390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4BE891D6" w14:textId="4CF462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342FA33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958B7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131756" w14:textId="7B57A18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1D731B4E" w14:textId="14910A3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63EB49B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78BFA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75D94B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564975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0BE96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7B06B8EF" w14:textId="3014371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F1ADD3" w14:textId="62D54B2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11A651F2" w14:textId="4B5A12B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4A25FA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43D0A2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BB2447" w14:textId="230F34B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5A6B94C7" w14:textId="7C3682B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C37801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39DE7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18CC5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60BD40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0E23F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5C85B7C1" w14:textId="34E71A8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E753D6" w14:textId="1982B0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158801BA" w14:textId="7B3D16F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1DB6ECE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DAB137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1682E3" w14:textId="29F7E4E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35A82352" w14:textId="78FC7FC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E5FC72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67C5C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1B86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AAE9AE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D1D73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0339A463" w14:textId="79722C4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56409F5" w14:textId="2D107BD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79DEEB59" w14:textId="0EFBF0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7F7A30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361A6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9F0F86" w14:textId="565F41C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11234D24" w14:textId="0F8339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125320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05CD0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97D40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00F3BB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79D2A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77935417" w14:textId="6EE7E24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0DE71F" w14:textId="64AECBC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32687857" w14:textId="040BC4B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6CDD608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CDA48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2D24B6" w14:textId="231D005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75E61BE7" w14:textId="6AAB579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7C9593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6F895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F48E9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816952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72441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11AB7FE0" w14:textId="5190A5E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B557376" w14:textId="4C480C0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183B73D3" w14:textId="3087C9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BD726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7E0022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BF9DC2" w14:textId="52E6434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0D140488" w14:textId="6FB414E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3FE7BF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E7AE0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0BBB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2672B8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6449B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536DB253" w14:textId="7F1168F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5EEBC0" w14:textId="255B717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7E86F72B" w14:textId="042D41C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1AC5255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35F95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AB0858" w14:textId="0188CF8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616C0955" w14:textId="121B888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8AEFB4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EA1D1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6A0C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255EE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FEE64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6FD485F5" w14:textId="0BAE22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23FE3E" w14:textId="5202139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ADD5C47" w14:textId="0CDC4B0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929DBC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E0F57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35114B" w14:textId="4447144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28E56641" w14:textId="0E789F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39096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F1DE4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E99C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828F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B752B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15ECD4D4" w14:textId="2CAEDD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AD9225" w14:textId="38DED19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52CC7A12" w14:textId="40997A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973DC3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D3A4A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60C535" w14:textId="3CF64B7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017A459E" w14:textId="3709AEC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ACD7D3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487C8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DDD6B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49ED5D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D3B89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705C4746" w14:textId="45F0BB5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2735E7" w14:textId="4FA29DA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3E4BA0EE" w14:textId="082106D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669A54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F64DF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19C6FB" w14:textId="1AFCAC8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60F38B9C" w14:textId="782C50C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A3FC66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AB120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DF111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650869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7EDED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4A37C55B" w14:textId="74B94C0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9B196F" w14:textId="3CA2223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512BAE4F" w14:textId="74812DB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3CAF7A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8A705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03C04D" w14:textId="43AA6E1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28F4FA9A" w14:textId="395DB5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593EBB5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A6BB5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56D1F2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FD78AE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471E0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4557B29B" w14:textId="3BBB9F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6BC9C3" w14:textId="6826A47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5228156E" w14:textId="3912052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6CB03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5C31C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EE3BEB" w14:textId="7B4E153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2A7D68AF" w14:textId="28D4A35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825D1E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F2339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B28CF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26F11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F93E5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76DABD04" w14:textId="1BDDB1E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92420E" w14:textId="4692901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45FCF9D0" w14:textId="2D23FB7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5087B8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177B12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D3E71A" w14:textId="13AAE6B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4755CAA8" w14:textId="0F45200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414C57C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D0A2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EA37E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375347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07D5A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599B38C9" w14:textId="17D0F6C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DE52CF" w14:textId="5A6B3FF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161B963C" w14:textId="3665690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3B5F36C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C4D5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032B5E6" w14:textId="08502AC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64792C3E" w14:textId="0650CD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17A331C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B8437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00958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03292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6A533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4407D966" w14:textId="35EDECE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2BE529" w14:textId="7A8CA72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3B035533" w14:textId="7C1FD49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9E8506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6084B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1CF198D" w14:textId="1A6E8F8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0113DFE3" w14:textId="6A7360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280BAA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8518B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12D85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809E04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4D731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1844F141" w14:textId="7A80B73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E8116C" w14:textId="4915EF4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0CF128AA" w14:textId="54C353D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1AB1BFB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14FE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6F0DAD" w14:textId="7556D4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2F6C8229" w14:textId="7D024F0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70CA305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AD647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F390E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5D9D06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EEDEC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6FE5A5AD" w14:textId="3D9BE3C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11C3D3" w14:textId="726EF45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3C9257BC" w14:textId="37F8B25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53C983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A87CC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C7AF5E" w14:textId="5508C7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499F7127" w14:textId="714D7BA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4C4D45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13BC8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34E24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57B9C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1DD17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32FABE31" w14:textId="7C2B75C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5F3B76" w14:textId="29FD7F6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5878F9A7" w14:textId="264FA6D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40E691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7E16C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FE9F69" w14:textId="123B107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7C363C0F" w14:textId="6ECC0A0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7AAFF2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0ACCF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64EA4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247C9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1C846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6B10BD3B" w14:textId="0F6E7E8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3881C2" w14:textId="335652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1ED6DD19" w14:textId="3C7CC44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3ECD80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287D7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62919A" w14:textId="792BFF8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7C78AA71" w14:textId="5850E6E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C2FA7A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3FECE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70A3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A8A1A7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15CCB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6A5C2D86" w14:textId="0A12DC6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4B56BA" w14:textId="769DF97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7E4B10BB" w14:textId="4DFB08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0CDDD2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AB024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8446F2" w14:textId="18BC7C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10A29F3D" w14:textId="36FE091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9C39B3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272FD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639C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632401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26BD9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7C44530C" w14:textId="4A5873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32E39A" w14:textId="29E80BE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0F5268AF" w14:textId="37A8D5C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786BDF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32960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B18612" w14:textId="2C1F906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777134FB" w14:textId="75D00B0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D0A763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66380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D8158A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7ADEB5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D20BF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65212F55" w14:textId="58135AD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21C9B6" w14:textId="0AED92F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3C44324B" w14:textId="73858C9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F4A45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F5F12C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602079" w14:textId="4EDD3A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6BCACD8C" w14:textId="3CC6B03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E3C5C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C8036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36F6F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2CC0BA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2AB24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5F078000" w14:textId="1EF95CD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C67138" w14:textId="378B169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00F2366F" w14:textId="2590166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71EDF9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73B41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CFAED1" w14:textId="483BD6F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1D725C13" w14:textId="7DE80D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4742F7B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25941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AE750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F7F59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E88A9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6C18C8A5" w14:textId="47F15BA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D65855" w14:textId="715F6D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7307680D" w14:textId="7252C0F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E2FBD3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7C03E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AEDC63" w14:textId="5D75AE0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0749742C" w14:textId="105EF8D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27FA63E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D8277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6E7B5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6C01D8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A0393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74BF8DA7" w14:textId="0FBC80D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3AA32FB" w14:textId="006B250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6372B600" w14:textId="7BE0F1B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2BD10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3719D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E73362" w14:textId="42D4C52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66AB0E1E" w14:textId="6C46204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B4974B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100FF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F421F8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A59C44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390F8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5F152E7E" w14:textId="082A94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A5750F" w14:textId="73E60C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48889FC2" w14:textId="1A9420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C65B11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4884F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22EDDA" w14:textId="7F5EFC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100B750D" w14:textId="3D10EE6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29637A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E304B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39FAD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A43061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CBC96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64F99C86" w14:textId="05C64B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F6BE69" w14:textId="6005447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52F3940A" w14:textId="2DE32AA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658331E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1F395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E6F207" w14:textId="32BFC1B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3BDFDE78" w14:textId="034310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166678F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3B474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29C3A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ABCF7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4CFA2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1C251EDB" w14:textId="571AEAD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1D80FD" w14:textId="62D3765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21EA440D" w14:textId="5695EB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33416DE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22262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1FCF29" w14:textId="33AB29B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045B3BEE" w14:textId="14409E0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B16B96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D2A69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4EAFD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5ECE9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6A9B5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3AD5B89D" w14:textId="1D49191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18235F" w14:textId="0863465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1D11C02A" w14:textId="492774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D05DE2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276D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AB6AAD" w14:textId="552AC45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3F281A3B" w14:textId="2685CF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008329C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E71AD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FDE95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5B54BE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B6422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67150AF0" w14:textId="7192D85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51968B" w14:textId="7F740D1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2E0927EA" w14:textId="1A3D720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04D188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B372D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49CD51" w14:textId="7203EFF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25567824" w14:textId="22A88AF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14BBD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A3F38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C2800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396CE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2DB6D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1FCBE205" w14:textId="29E13B3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BAAAF15" w14:textId="5382817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0E0BAD98" w14:textId="1B07102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710F688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29C16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ECAB3D" w14:textId="2215CDA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6D720685" w14:textId="642C925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4A71017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523AD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A78F8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CA2E1E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14C63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5205316D" w14:textId="61D470D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460FB2" w14:textId="4D200C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16D4E520" w14:textId="35DC309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066BEB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AF2DE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80ABF8" w14:textId="2EE1C16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72522205" w14:textId="0B9E193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3EFFF9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2C514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3768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0CDE87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C1370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12680446" w14:textId="48B8F0C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B789BEA" w14:textId="46AC7E1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1D02397A" w14:textId="07C5E9B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7963AC2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FD01BC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C753D2" w14:textId="343AD9D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12E7A317" w14:textId="007DC8C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5B6870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A9876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BD3CB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C162BD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5C878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56C845DF" w14:textId="0B57C49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2D5CBE" w14:textId="39F8321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534BD1F8" w14:textId="1FBBDE9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EC2F4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3D0B8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EF81A0" w14:textId="436831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374C9338" w14:textId="1ED6340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FB898B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C8A33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2A47E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404F19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9D6BD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473E030C" w14:textId="4080B9F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107C032" w14:textId="3E32871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11651A08" w14:textId="63B1A5A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6EA44C8A" w14:textId="6316497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0194DB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C6F118" w14:textId="4AB8FAD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4C1C057A" w14:textId="585DF8F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6A0AF86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E8748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CAB16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960D42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B5360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0EE5796A" w14:textId="12113DA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6FA210" w14:textId="584E9D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19A90F64" w14:textId="1234123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05C01F1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7450F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534816" w14:textId="57370CA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41012F7C" w14:textId="42B9F31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65878A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D6646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646A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272F6E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B7961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55</w:t>
            </w:r>
          </w:p>
        </w:tc>
        <w:tc>
          <w:tcPr>
            <w:tcW w:w="756" w:type="pct"/>
          </w:tcPr>
          <w:p w14:paraId="0805B37F" w14:textId="667762A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C3B905" w14:textId="22A6471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389DE343" w14:textId="68B7D44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C24512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4996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27ACA4" w14:textId="3788869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5F16F854" w14:textId="76F89CE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0F4185F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BCE0D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0B8ED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572A6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76522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593BA83E" w14:textId="5BD42B2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B24430" w14:textId="5BF5EA6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31EED455" w14:textId="0F87425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25494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C361E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F8F78F6" w14:textId="119619A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6E206F6C" w14:textId="5FE111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D5F7E6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809B6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D730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978134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6E284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1F0D0152" w14:textId="70B6A9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F8571E" w14:textId="7A1EED4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6232F9CE" w14:textId="6AC123C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58A640D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D12F66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8406B7" w14:textId="43BF932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73027BF6" w14:textId="724F6D0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415A724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DE9C1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81785E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D3C54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88856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8</w:t>
            </w:r>
          </w:p>
        </w:tc>
        <w:tc>
          <w:tcPr>
            <w:tcW w:w="756" w:type="pct"/>
          </w:tcPr>
          <w:p w14:paraId="36719402" w14:textId="7135DF1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47EC4A" w14:textId="10B50B2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6840AB5F" w14:textId="77760F5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13FB493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344D1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7E7F91" w14:textId="5D1B038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16F09C18" w14:textId="302B6BF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7A103F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21B38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F146F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492F08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7F227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0E597B9C" w14:textId="19144DA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E7BD61" w14:textId="33A809F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6A59046F" w14:textId="6D2AD12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40BFA2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879BB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6E2363" w14:textId="1D70C1A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0F504743" w14:textId="0AC9DA2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15CA94F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C136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5A484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08570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22621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261A7157" w14:textId="1667C3F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7ACDAD" w14:textId="47C4B2D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05315319" w14:textId="5AACE0E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04D931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119FB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E2A1E8D" w14:textId="63321C0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30E301F5" w14:textId="28EA46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FCEDBD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D5682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0A7DB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C6B9C7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2C7B7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178A0C6E" w14:textId="6830DDE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0B9D6C" w14:textId="35C32BD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26A2FA53" w14:textId="1DEB838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569FD9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31A57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A51DB2" w14:textId="6A05B8C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2671053D" w14:textId="7AFD3E0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8E2CB4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9C4B2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FB655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D1243B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5E3D6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4566466D" w14:textId="2CD1A6A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A88B4D" w14:textId="7A37BEB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7FF502A7" w14:textId="57AC37C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573C04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A3FDC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4C2FC8" w14:textId="37ED80E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4FD2002B" w14:textId="3473A0D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65D5CC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BCC1A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5E774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F1747C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BDBA4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199FD8A3" w14:textId="4948D39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46AA73" w14:textId="5FAABC0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4605D153" w14:textId="6C7AEEA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683C24E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61BF1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ED90A7" w14:textId="7CC6F08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0AD33DB3" w14:textId="793FBC0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4F2A62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DC69B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CFE1D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6E70B6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2954E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3BAA8047" w14:textId="0E87990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07E848" w14:textId="739A80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2566C662" w14:textId="3CB61CD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2D5683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0C75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916C9DD" w14:textId="74DD5B3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7A4B1F84" w14:textId="3EBE1DC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F04F8B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C6AF1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37F60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4F03ED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ACDDC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5</w:t>
            </w:r>
          </w:p>
        </w:tc>
        <w:tc>
          <w:tcPr>
            <w:tcW w:w="756" w:type="pct"/>
          </w:tcPr>
          <w:p w14:paraId="4AC5356C" w14:textId="5397598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9F3C11" w14:textId="68A4EC1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19D004C3" w14:textId="2654E86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C53633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12F00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901B36" w14:textId="26ECAB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76709D16" w14:textId="6B3DA51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94757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E9CD7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7D45E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D0404E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A751E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30FD4982" w14:textId="248CAD9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F9C41C" w14:textId="7122D8E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2BE555BE" w14:textId="31439D8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8171F5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A19DA6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CDC185A" w14:textId="583E810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029F0F5D" w14:textId="589D7D7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B1D0E0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AFA83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D6158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C0515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3CE23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20C03393" w14:textId="580F567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875A15" w14:textId="6C61F43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4B979CA3" w14:textId="3830CA7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260FE3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057E7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D25A94" w14:textId="0266470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57E99916" w14:textId="5BB75D4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37A2B91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A4320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1FFBA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733E3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0CEFD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4D5A2921" w14:textId="399CE10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E8B3E7" w14:textId="1E93640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784A6162" w14:textId="5E5D3D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886DCD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8D3283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BA35A5" w14:textId="3524634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6DA8E437" w14:textId="75E101D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347F3B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5C7B6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F62D4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6D62AB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9B010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9</w:t>
            </w:r>
          </w:p>
        </w:tc>
        <w:tc>
          <w:tcPr>
            <w:tcW w:w="756" w:type="pct"/>
          </w:tcPr>
          <w:p w14:paraId="318455EC" w14:textId="69CCD85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E0FE6D" w14:textId="7DDF7AB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1E8D5E36" w14:textId="3AB2306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064037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E537B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96E7ED" w14:textId="0BEED9A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5B4C72BF" w14:textId="23F3D9C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EDAE8C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20B0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13635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DF6CA2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32685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45DA40C7" w14:textId="49E24A3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F3E456" w14:textId="5A2900D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078BB37A" w14:textId="7A5F7D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57108F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70D32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624614" w14:textId="7097F9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78275A35" w14:textId="076A1FD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8BCA7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788A0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534E7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C80D78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B5411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1</w:t>
            </w:r>
          </w:p>
        </w:tc>
        <w:tc>
          <w:tcPr>
            <w:tcW w:w="756" w:type="pct"/>
          </w:tcPr>
          <w:p w14:paraId="778EAE73" w14:textId="70175DE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C75A3A" w14:textId="5AB1F8A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75DD4500" w14:textId="2417D4F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4ACFA5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0D112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5809CA" w14:textId="00CE4C0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6F7C778D" w14:textId="4023501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5034F1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FDEA5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14D6C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6C8492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D92F36"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77F4E3EF" w14:textId="5A7E4D9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D9464F" w14:textId="6ABA27B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126AE931" w14:textId="7B28282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A80C1E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9AE71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9F93ED" w14:textId="5D5CBCF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59FAC4A3" w14:textId="0072485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4567D6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14B5C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8D537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255F6B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AB7B9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59B04337" w14:textId="7AAB9F8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0F7137" w14:textId="57BBE88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1D773BD3" w14:textId="68FF7D2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023ED64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FAE7C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DF31F5" w14:textId="2BB802C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448C396E" w14:textId="746539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283F7F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CDAC9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638E4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CA074A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E6717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219AE746" w14:textId="74F1A75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A73F7F" w14:textId="2888861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013BC787" w14:textId="678D9B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D62381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0ED77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6C16FE" w14:textId="284CE42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1DBADB61" w14:textId="30ED2B8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47EC83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D2E33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6429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AA2520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A7B5D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5</w:t>
            </w:r>
          </w:p>
        </w:tc>
        <w:tc>
          <w:tcPr>
            <w:tcW w:w="756" w:type="pct"/>
          </w:tcPr>
          <w:p w14:paraId="66F788C3" w14:textId="2EB75F8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1469F9E" w14:textId="111FEB8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4D665720" w14:textId="3AB111E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A2941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C604F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B939AC" w14:textId="74BC725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0AE628F8" w14:textId="03D793D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3ABE6F6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C3F2C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45463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9E5EB3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312E3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39C77210" w14:textId="3CAF60F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6FA77B" w14:textId="1DAC77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5D78E117" w14:textId="1888331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01600D2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E5EDF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E79B56" w14:textId="6DF4AA0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7F3F1FC9" w14:textId="4FCA2A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33B3517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4813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1DF8F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A8DBD1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7C573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612BD850" w14:textId="79AFF33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165964" w14:textId="78F61AA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7670337B" w14:textId="59E4DA7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973F3F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621A9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A251D1" w14:textId="4194509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4429A5A7" w14:textId="49839B9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CC4E10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F93F2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F7A5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B30AF7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9CCD3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2C797BFE" w14:textId="6C85BC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967DEA" w14:textId="18CE00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67694E26" w14:textId="55A7CFE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4DE8075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6E279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F0976D" w14:textId="2D52B08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35EE21D1" w14:textId="4587A83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0B94141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D35C9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9318F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CDD80F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C840DE"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4E6D8048" w14:textId="6D76121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DF18C1" w14:textId="1E6A279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5EC592B5" w14:textId="2BEED62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C9A077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1E292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1E1988" w14:textId="187A146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39C6581D" w14:textId="4CF5E06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92F24F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AA7FD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F7EA1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62403B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A8D46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3FE84882" w14:textId="15A58C5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3270B4" w14:textId="1B8E3BA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231A7C30" w14:textId="1B8F855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4A1B0C4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B2437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D370B1" w14:textId="3C24293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11971A2F" w14:textId="6F76654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CD435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151A5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8A111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52615D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B0332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68A7B35D" w14:textId="141915D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98E037" w14:textId="4EA93B4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77DE40E5" w14:textId="3459364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46C83C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0778F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B8DDF2" w14:textId="212467A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06275F90" w14:textId="2E50723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F89D83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3801E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ADF1E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BAE443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20BAA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4FA5D244" w14:textId="131D4E4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80519F" w14:textId="17CC2B4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00C80F37" w14:textId="2854418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5FC6B4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AC426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7C7D4A" w14:textId="6A66ACD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68DF587C" w14:textId="3A9A320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B52720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EE30D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D58DD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CF3C41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7CFD0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2102DA38" w14:textId="6EBB886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7A5B6E" w14:textId="56FEBC4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42125092" w14:textId="466448A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3A9C11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605C5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5C3C4DC" w14:textId="2B0493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3263EF6F" w14:textId="63168CE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EE5420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23C68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8553F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E3840E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B65C2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54FA2E0A" w14:textId="7097407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C528BA" w14:textId="7181B42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52B81B0C" w14:textId="090A9B1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7BF26D0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4DA54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CB22E9" w14:textId="0354EB7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4307175E" w14:textId="30A6AF2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0218390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4FBC9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03F0C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29EE1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1DE20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5</w:t>
            </w:r>
          </w:p>
        </w:tc>
        <w:tc>
          <w:tcPr>
            <w:tcW w:w="756" w:type="pct"/>
          </w:tcPr>
          <w:p w14:paraId="38765010" w14:textId="32F0F64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EA3DF8" w14:textId="0D53205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0E5829DD" w14:textId="7AAF4D3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74AC3C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A46520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C4FBF5" w14:textId="6B8C520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3E02A8B1" w14:textId="1D5D18B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70E5B1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C9D54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606EC2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B31B9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2B6E0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3129145B" w14:textId="7782023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FEC3AC" w14:textId="0EDF740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3BA56471" w14:textId="45EA17F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30B1D6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74479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EB7520" w14:textId="382D23C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3AF91D79" w14:textId="69D69EF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1EC84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A0F86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675B9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73DC2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A910B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39F263C4" w14:textId="5E18A1B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EA2DA6" w14:textId="2A12D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0CE5EBCF" w14:textId="466D0CD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6B94280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CFBD5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9F08E0" w14:textId="5723C56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1124262F" w14:textId="19C5088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2D9A46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83E5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1289C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4A389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68504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77DD7B87" w14:textId="20216BA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D8D711" w14:textId="5D3F0B8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47BF65BE" w14:textId="67D0C54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4AEF73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74E3CD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7FD6DF" w14:textId="73B8B9C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566304A6" w14:textId="07056DD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FB633C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ECA96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2C1EB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9FB62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DFF69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4B03733E" w14:textId="7A40E48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68E571" w14:textId="410C65A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79370AAC" w14:textId="224BEB8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FA1548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34BC8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322A37" w14:textId="1A6927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6C8A546C" w14:textId="5223BC3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1D5A84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A554C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B23DD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0CE54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F923A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1FD8F13E" w14:textId="68A4597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ABA6DF" w14:textId="16B7888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342DA090" w14:textId="592CE89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5758F3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037E0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306BEF8" w14:textId="2F6659A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04D8DD34" w14:textId="6B9A539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EAAD4B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AEDBC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331C3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3D3117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8DA41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12DE1461" w14:textId="450275E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C07BEB" w14:textId="0B399D0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2F5EC66E" w14:textId="29FA25C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1EF3EB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4569F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FE0144" w14:textId="28534CA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4A8368D1" w14:textId="1563344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E58EEF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D4802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452C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D41CA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51561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92</w:t>
            </w:r>
          </w:p>
        </w:tc>
        <w:tc>
          <w:tcPr>
            <w:tcW w:w="756" w:type="pct"/>
          </w:tcPr>
          <w:p w14:paraId="7260D771" w14:textId="71C027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360C81" w14:textId="06EDEFF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1C8A6D7C" w14:textId="179CD6B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96DF8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0906D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586209" w14:textId="3ED4AB7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22B5DDBF" w14:textId="5CEA0F3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608A0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F4179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39AA2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3BD64B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016D2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61C57245" w14:textId="590FDFF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BD99A1" w14:textId="5A5DF7F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7ABBAA26" w14:textId="181A4FF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C7B6CF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100EA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0E1A97" w14:textId="7EDA33D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751F0678" w14:textId="0FA9D10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2480DD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48192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FA709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2D1D6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CE560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7DC6A97F" w14:textId="691013B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61695E" w14:textId="60DEC7E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39141B48" w14:textId="57131E8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36774B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F58F5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889D92" w14:textId="2A55CB5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5111E73E" w14:textId="4375B04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6E1235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16B1E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B4B6B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F76784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20E42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5</w:t>
            </w:r>
          </w:p>
        </w:tc>
        <w:tc>
          <w:tcPr>
            <w:tcW w:w="756" w:type="pct"/>
          </w:tcPr>
          <w:p w14:paraId="03DD4220" w14:textId="28E22CD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3E8191" w14:textId="76D062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2AFD7D81" w14:textId="29EF159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9C491E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51F500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4DB39E" w14:textId="7C41633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28F0B281" w14:textId="25DDEE7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FCCD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5D56B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D4B6D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410749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F1C58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1C3509F2" w14:textId="0403FCE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CB3A4B" w14:textId="3CCCC4D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44881D9F" w14:textId="71CD85E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4E5367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66C3E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9754A01" w14:textId="4F8BBAE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23A4FC34" w14:textId="7ED37A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B6C29D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8DD38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F7D0C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FBE985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55EE6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79A85ABB" w14:textId="390D400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ADAC4C" w14:textId="64DA5CE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03B7BCE6" w14:textId="3ADC178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AD67C8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73162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251C2C" w14:textId="71C352C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75B6AD8E" w14:textId="798E54E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C2D1E2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EB1B9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8DF36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E8C06B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E651B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27DA923C" w14:textId="271D482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28C1B8" w14:textId="043BC7B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419C72FB" w14:textId="666B59A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9F3D76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9C856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B6B695" w14:textId="69D3537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498736C3" w14:textId="0AF7E70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34CBF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563B8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36CE1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4AAED3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EB7313"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4FAA87D4" w14:textId="50FF73E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29A761" w14:textId="70D0B1F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45072C80" w14:textId="38C1D9E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42F26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5B4E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D35450" w14:textId="4C49C25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015668D8" w14:textId="4629005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B00C99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4346C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FF354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F1016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5AE7F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7682B7AA" w14:textId="15D522F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CCDE2F" w14:textId="31F9304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41747A6E" w14:textId="75DCF16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C89A1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F760A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43D590" w14:textId="1C8C8FA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0464C890" w14:textId="5D13AAC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96EE83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CF971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E52D8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A97D39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2B605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661BE576" w14:textId="5F7A3D6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EC35F" w14:textId="1D2E7AE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1DD9F5BF" w14:textId="0C7FC43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B558E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1FAE4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6E4511" w14:textId="5C1EC5B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5C5C8480" w14:textId="5345F14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4540EE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CD473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317D1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25C8C1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9CF63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2</w:t>
            </w:r>
          </w:p>
        </w:tc>
        <w:tc>
          <w:tcPr>
            <w:tcW w:w="756" w:type="pct"/>
          </w:tcPr>
          <w:p w14:paraId="299F4659" w14:textId="4F41A2E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5A830C" w14:textId="4CD781A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51623E79" w14:textId="58715DE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1037D0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DF490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02990B" w14:textId="3C2DC9E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10B6179C" w14:textId="3357A44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B482A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0434D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6C6B4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C68134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7612A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63B6B6DB" w14:textId="3D91F4B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391EB1D" w14:textId="2670FC8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3FF5A588" w14:textId="274B524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DC1EC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94D5D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DC5905" w14:textId="3DDA4C6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784FEC54" w14:textId="395E4BE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D2A58B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9A243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6D4E7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9B7D24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B97CA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59EF693B" w14:textId="13858F6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A4EB7A" w14:textId="6FACD3D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61EA8880" w14:textId="2988FEE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D8386E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9DAC45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AB7D5A" w14:textId="2EF1099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05F49235" w14:textId="68921A1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99AAB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35D49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29769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835D03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0BC470"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6A7BEF2D" w14:textId="26BFF0F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93802B" w14:textId="0C421F4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48A8BDE6" w14:textId="74767A5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C89F6F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D38C5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BAB035" w14:textId="552B938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66069E3E" w14:textId="40D5BBD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6F1AB2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40EAD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7D050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8A52B3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822B6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6</w:t>
            </w:r>
          </w:p>
        </w:tc>
        <w:tc>
          <w:tcPr>
            <w:tcW w:w="756" w:type="pct"/>
          </w:tcPr>
          <w:p w14:paraId="53C791DD" w14:textId="6655390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33B2C3" w14:textId="29106B7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1C5DB6C3" w14:textId="385DDE9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2391B1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3D17A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471AFB" w14:textId="103B0C2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30E2E4AE" w14:textId="753381E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B6BA45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8CF2E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504CF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8A7CC8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76EEF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44BB20DF" w14:textId="51F8F7D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E8F75B" w14:textId="467C71A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596650EC" w14:textId="082005E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53B590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D365F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FAA6D2" w14:textId="322C53E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62DE78B7" w14:textId="7C88E31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BC9E7B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CA114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0659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FE69D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5EF6D7"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8</w:t>
            </w:r>
          </w:p>
        </w:tc>
        <w:tc>
          <w:tcPr>
            <w:tcW w:w="756" w:type="pct"/>
          </w:tcPr>
          <w:p w14:paraId="4E308A2B" w14:textId="79A3DEF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317B53" w14:textId="7733DC4F"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0054E19E" w14:textId="5A7F0A7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360224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10846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B4D7AF" w14:textId="1F4DCF1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72C3341B" w14:textId="2BEB4BB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5B2E05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55AFF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4B82D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3D5CB7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2A022C"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7FA23EDA" w14:textId="687C2B3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E522E8E" w14:textId="28F75FD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01D0ACB8" w14:textId="5FE5E93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3D7ECBF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6464C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7B1C27" w14:textId="0FD2C45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3FF3F9A8" w14:textId="176E5A1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0DBD74A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31F81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007BC7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91CF2D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EC6555"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66F84F82" w14:textId="60D2218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0F2224" w14:textId="51BBBB6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629D98D7" w14:textId="755AD85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2FD612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D85B27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1D7FFC" w14:textId="79EFA3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1FC3DC30" w14:textId="00D6826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7E2D7C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7DE6C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0B648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322610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9C69AF"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198F411C" w14:textId="4880C9C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C17D2E" w14:textId="00FBBD1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44EC156B" w14:textId="30FEBA4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FE7D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159A0A"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C35849" w14:textId="23B1A7B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151EBC84" w14:textId="1DA5995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732DF2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A8CFA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32779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EF0A58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F1117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2</w:t>
            </w:r>
          </w:p>
        </w:tc>
        <w:tc>
          <w:tcPr>
            <w:tcW w:w="756" w:type="pct"/>
          </w:tcPr>
          <w:p w14:paraId="03383730" w14:textId="60231C9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A9D2F4" w14:textId="28C489A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740E9C0D" w14:textId="47E7A8C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F85A58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2BB07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1D9448" w14:textId="112DC1DE"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11CE59E9" w14:textId="14C412D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5C0B9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36B3A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96957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D66760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0A5DAB"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75B8431B" w14:textId="71927C1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8F368C8" w14:textId="7E740D9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6D0791CD" w14:textId="1F7BD6C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6715AC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B5A26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24E04D" w14:textId="2D76E95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05BDC65D" w14:textId="3461D43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C6F8FD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EDEB7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6F358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110E1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CBDF6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3E45ACCF" w14:textId="48B0B53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0364DB" w14:textId="03E71FF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2740EF5D" w14:textId="0654A06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12B996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A8DD5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40DD33" w14:textId="7A78BF3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7872DD81" w14:textId="42B7051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9A885A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1BAE1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F23CBD"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FBE749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B04AF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1939A6CD" w14:textId="3226DD2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3C0C69C" w14:textId="26A1A86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25903B18" w14:textId="6BB03CD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937DB3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E0A79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8B1071" w14:textId="39B1657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5102BA28" w14:textId="276F1D0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0AC7B2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FD73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39DC1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96642A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8CA5B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16BD5E68" w14:textId="1E8547F2"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DB6CDB" w14:textId="3DEBC19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71EC0CC9" w14:textId="0001FBB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7B3655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43B13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F2796D" w14:textId="04ACD9E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1C291A66" w14:textId="49FA19F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FE67FB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BD6B7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D076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1A23865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1734F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0C58BCBC" w14:textId="17AD505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4D1E36" w14:textId="40FE209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08CD404" w14:textId="12D28C5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5AE3B2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1F11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F97B05" w14:textId="2B9FB40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2FF16188" w14:textId="1BEF527B"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A377BC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93F47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16EA3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EF195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E65D7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239CD3EF" w14:textId="7CC45C8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7B3DA8" w14:textId="6BE1DA6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5CF93AF5" w14:textId="5D01BFB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057BC8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E8FDC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5CC0F8" w14:textId="6061384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72639F5D" w14:textId="0B86177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2E5B89B"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E7FC08"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BCA42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7A75A0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5003D2A"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053757EB" w14:textId="75707FB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3475D0" w14:textId="5CB693F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7298832D" w14:textId="22E8036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FED54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D5558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3EBAC3" w14:textId="4C8E3314"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068FB6D1" w14:textId="6E897B2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265199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93690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31341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8CE606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A36717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15AB229F" w14:textId="1AE7457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5BD925" w14:textId="1CFB6DC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1BA640CD" w14:textId="18D93B8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410C29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0573E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3BE0A6" w14:textId="4654D7D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02260C96" w14:textId="019BE03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8BD868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DE86B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E3089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5757CF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55227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5D17066A" w14:textId="77A5027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5E07A5" w14:textId="0C33F0D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4D5825D3" w14:textId="4332F5D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49AFE42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D141A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CF8892" w14:textId="7FED649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25B6FCD1" w14:textId="242936D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780DA51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E83EC14"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048B10"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E36122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CC20B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2</w:t>
            </w:r>
          </w:p>
        </w:tc>
        <w:tc>
          <w:tcPr>
            <w:tcW w:w="756" w:type="pct"/>
          </w:tcPr>
          <w:p w14:paraId="581041F5" w14:textId="2BA0848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2BF2B4D" w14:textId="32623B9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7AECCD89" w14:textId="63FD553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6995F32F"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9F50EE"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F081CB" w14:textId="62F47EA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6FB01F96" w14:textId="6E5BF095"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52B8AB5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91E72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5E502A"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3619EA1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644E04"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0211F175" w14:textId="0357A6CA"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68CEAE" w14:textId="6CC0CFDF"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20CD8D08" w14:textId="7CADE34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9)</w:t>
            </w:r>
          </w:p>
        </w:tc>
        <w:tc>
          <w:tcPr>
            <w:tcW w:w="217" w:type="pct"/>
          </w:tcPr>
          <w:p w14:paraId="08A82FA3" w14:textId="690E44A8"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7382C3C"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105DBD8" w14:textId="48AA4686"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58CFA7C3" w14:textId="576844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9)</w:t>
            </w:r>
          </w:p>
        </w:tc>
        <w:tc>
          <w:tcPr>
            <w:tcW w:w="190" w:type="pct"/>
          </w:tcPr>
          <w:p w14:paraId="3163C9D2"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424465"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46BEFD"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DF5828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3764A1"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371C4543" w14:textId="081EECF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99EDD6" w14:textId="07522C0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7646040E" w14:textId="1F34DD03"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7167AB4" w14:textId="636CD1B9"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46E41B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DB690A" w14:textId="365B2D5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70596585" w14:textId="6AE1A7F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09884B2"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27715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34C85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620EBAD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9C2F62"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68D295FF" w14:textId="7BECCC7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1D137D8" w14:textId="55F21F6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02583C01" w14:textId="50BB96DE"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0E02A073"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D2041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F3CC8F" w14:textId="2142F61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07FB5A80" w14:textId="6DCD47A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50CB9E1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7CBE0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932568"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C5ECDD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23469D"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6658EAD2" w14:textId="32F3FF4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3568CE" w14:textId="0555C47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2802A3F8" w14:textId="2074C0E6"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085921C3" w14:textId="60B6873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E70DFF3"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4C4A44" w14:textId="3ADE4A4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28C9D624" w14:textId="1CE9CDFA"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6228E8D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7937B4"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5AC5B1"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0F9CF66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0BE0A9"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1EB6A3A4" w14:textId="40E440EC"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B081F3" w14:textId="35E87D93"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11762A09" w14:textId="6E2A87F5"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7D375E2D" w14:textId="556F119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024EC6B"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8E9951" w14:textId="35EAB91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009C871B" w14:textId="623EDC61"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0FF7BFA6"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7FF68F"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22943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27A447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A4DB28" w14:textId="77777777" w:rsidR="00992DF8" w:rsidRPr="00C45030" w:rsidRDefault="00992DF8"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367840EF" w14:textId="5A6C7264"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5FDB87" w14:textId="5AC7EE90"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7E75A78D" w14:textId="784C806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02A9C071" w14:textId="2103A7CD"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548580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6638D4" w14:textId="3619715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039EC22F" w14:textId="375C843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7C8C3C2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EC44B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13E77C"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4C3EDF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38872F" w14:textId="0695E79D" w:rsidR="00992DF8" w:rsidRPr="00C45030" w:rsidRDefault="00992DF8"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lastRenderedPageBreak/>
              <w:t>129</w:t>
            </w:r>
          </w:p>
        </w:tc>
        <w:tc>
          <w:tcPr>
            <w:tcW w:w="756" w:type="pct"/>
          </w:tcPr>
          <w:p w14:paraId="6BA6FAB3" w14:textId="0D6D56E0"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7FECA30E" w14:textId="4317EA72"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34383E02" w14:textId="29E5FD2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6CAF982F" w14:textId="24492F4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276E2B87"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88959C" w14:textId="73480F29"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3AE06B06" w14:textId="2E7A7D0D"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4E76877E"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38BD19"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BB3721" w14:textId="77777777" w:rsidR="00992DF8" w:rsidRPr="00C45030" w:rsidRDefault="00992DF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992DF8" w:rsidRPr="00C45030" w14:paraId="78879B1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FEFB11" w14:textId="7AC161A1" w:rsidR="00992DF8" w:rsidRPr="00C45030" w:rsidRDefault="00992DF8"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2AF287C1" w14:textId="36AA7C1C"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54EC304" w14:textId="0789F2FB"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299C4A5E" w14:textId="772D9B01"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6BDDD0C9"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9FAAA7"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62976C" w14:textId="2C1C1798"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7857BA09" w14:textId="4CC1DAB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5888E720"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179A35"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83A616" w14:textId="77777777" w:rsidR="00992DF8" w:rsidRPr="00C45030" w:rsidRDefault="00992DF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10D82159" w14:textId="77777777" w:rsidR="006E619D" w:rsidRDefault="006E619D" w:rsidP="006E619D"/>
    <w:p w14:paraId="78C10A1E" w14:textId="77777777" w:rsidR="006E619D" w:rsidRDefault="006E619D" w:rsidP="006E619D"/>
    <w:p w14:paraId="224523D8" w14:textId="34BDFFF8" w:rsidR="006E7D54" w:rsidRDefault="006E7D54" w:rsidP="006E7D54">
      <w:pPr>
        <w:pStyle w:val="Heading2"/>
      </w:pPr>
      <w:bookmarkStart w:id="87" w:name="_Toc95877842"/>
      <w:r>
        <w:t xml:space="preserve">Business Object: </w:t>
      </w:r>
      <w:r w:rsidRPr="00CB2A8E">
        <w:t xml:space="preserve">PJC_TXN_XFACE_STAGE_ALL </w:t>
      </w:r>
      <w:r>
        <w:t>(</w:t>
      </w:r>
      <w:r w:rsidRPr="006E7D54">
        <w:t xml:space="preserve">Import Project </w:t>
      </w:r>
      <w:r w:rsidR="006C1EC2">
        <w:t>Labor</w:t>
      </w:r>
      <w:r w:rsidRPr="006E7D54">
        <w:t xml:space="preserve"> Costs</w:t>
      </w:r>
      <w:r>
        <w:t>)</w:t>
      </w:r>
      <w:bookmarkEnd w:id="87"/>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6E7D54" w:rsidRPr="00C45030" w14:paraId="1D18F809"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7CDA07" w14:textId="77777777" w:rsidR="006E7D54" w:rsidRPr="00517911" w:rsidRDefault="006E7D54" w:rsidP="00C45030">
            <w:pPr>
              <w:pStyle w:val="Bodytextversion1"/>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Ref.#</w:t>
            </w:r>
          </w:p>
        </w:tc>
        <w:tc>
          <w:tcPr>
            <w:tcW w:w="756" w:type="pct"/>
          </w:tcPr>
          <w:p w14:paraId="3DC5201A"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Target Application Table</w:t>
            </w:r>
          </w:p>
        </w:tc>
        <w:tc>
          <w:tcPr>
            <w:tcW w:w="876" w:type="pct"/>
          </w:tcPr>
          <w:p w14:paraId="4E6D4BF4"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Target Application Table Column</w:t>
            </w:r>
          </w:p>
        </w:tc>
        <w:tc>
          <w:tcPr>
            <w:tcW w:w="555" w:type="pct"/>
          </w:tcPr>
          <w:p w14:paraId="5207A68F"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Target Column Datatype</w:t>
            </w:r>
          </w:p>
        </w:tc>
        <w:tc>
          <w:tcPr>
            <w:tcW w:w="217" w:type="pct"/>
          </w:tcPr>
          <w:p w14:paraId="0A8D8A67"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Not Null?</w:t>
            </w:r>
          </w:p>
        </w:tc>
        <w:tc>
          <w:tcPr>
            <w:tcW w:w="328" w:type="pct"/>
          </w:tcPr>
          <w:p w14:paraId="73034BB6"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 xml:space="preserve">Source System </w:t>
            </w:r>
            <w:r w:rsidRPr="00517911">
              <w:rPr>
                <w:rFonts w:asciiTheme="majorHAnsi" w:eastAsia="Calibri" w:hAnsiTheme="majorHAnsi" w:cstheme="majorHAnsi"/>
                <w:color w:val="FFFFFF" w:themeColor="background1"/>
                <w:sz w:val="16"/>
                <w:szCs w:val="16"/>
                <w:lang w:val="en-IE"/>
              </w:rPr>
              <w:br/>
              <w:t>File Name</w:t>
            </w:r>
          </w:p>
        </w:tc>
        <w:tc>
          <w:tcPr>
            <w:tcW w:w="876" w:type="pct"/>
          </w:tcPr>
          <w:p w14:paraId="607C6B18"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Source System Column Name</w:t>
            </w:r>
          </w:p>
        </w:tc>
        <w:tc>
          <w:tcPr>
            <w:tcW w:w="659" w:type="pct"/>
          </w:tcPr>
          <w:p w14:paraId="202559CD"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Source System Field Datatype</w:t>
            </w:r>
          </w:p>
        </w:tc>
        <w:tc>
          <w:tcPr>
            <w:tcW w:w="190" w:type="pct"/>
          </w:tcPr>
          <w:p w14:paraId="53F2DE65"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 xml:space="preserve">Default </w:t>
            </w:r>
            <w:r w:rsidRPr="00517911">
              <w:rPr>
                <w:rFonts w:asciiTheme="majorHAnsi" w:eastAsia="Calibri" w:hAnsiTheme="majorHAnsi" w:cstheme="majorHAnsi"/>
                <w:color w:val="FFFFFF" w:themeColor="background1"/>
                <w:sz w:val="16"/>
                <w:szCs w:val="16"/>
                <w:lang w:val="en-IE"/>
              </w:rPr>
              <w:br/>
              <w:t>Value</w:t>
            </w:r>
          </w:p>
        </w:tc>
        <w:tc>
          <w:tcPr>
            <w:tcW w:w="254" w:type="pct"/>
          </w:tcPr>
          <w:p w14:paraId="274AA920"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Validation</w:t>
            </w:r>
          </w:p>
        </w:tc>
        <w:tc>
          <w:tcPr>
            <w:tcW w:w="148" w:type="pct"/>
          </w:tcPr>
          <w:p w14:paraId="764701B2" w14:textId="77777777" w:rsidR="006E7D54" w:rsidRPr="00517911"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themeColor="background1"/>
                <w:sz w:val="16"/>
                <w:szCs w:val="16"/>
                <w:lang w:val="en-IE"/>
              </w:rPr>
            </w:pPr>
            <w:r w:rsidRPr="00517911">
              <w:rPr>
                <w:rFonts w:asciiTheme="majorHAnsi" w:eastAsia="Calibri" w:hAnsiTheme="majorHAnsi" w:cstheme="majorHAnsi"/>
                <w:color w:val="FFFFFF" w:themeColor="background1"/>
                <w:sz w:val="16"/>
                <w:szCs w:val="16"/>
                <w:lang w:val="en-IE"/>
              </w:rPr>
              <w:t>Rule #</w:t>
            </w:r>
          </w:p>
        </w:tc>
      </w:tr>
      <w:tr w:rsidR="006E7D54" w:rsidRPr="00C45030" w14:paraId="5DF4B8B2"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61F03A2C"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57F4A0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ADB6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4941C5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7B3BC3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BAFD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8B7B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4FFD52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4442C2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351D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C919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D2F57D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5E5A76"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0EC113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16A7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2013F1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817EF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3C11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0778A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650943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2F6192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3CEF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CFBA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165AE6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4A8D95"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73264D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88F4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642A56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7365A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0B4329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AC1D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2801E2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6B698B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6F5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AE515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D14DA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DF6F1E"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4AB6AE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4BD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42AF67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5E2035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AD00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08E4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0C3AA3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40903B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3CA9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A345C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7EF881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9C9AA4"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67E56E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7C943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2F3631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D0359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8383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46624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2D8D68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24F21E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9496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5633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9D8E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452603"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66D00F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F101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76DE88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22213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502C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D7F1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5D5AF2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050337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61FA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C0CD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2664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6EC05F"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69D6DA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7F85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2136CD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E8405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9E623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E27F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283C6F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318580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9273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62B7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BA3DAB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FD46A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2E8C61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83E2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1088D1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BD197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AB8D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A543A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3C5C3A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392AA1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86EF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8CEE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9B6AC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0A4F6A"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0E953A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E496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157B00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ACA80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ABB5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59D6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6C934A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9952F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448F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3231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644FE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5B8F5C"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149792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CB61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365ED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F0EF7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3BD3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0E36A2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60FEFC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116C4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6DD8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0798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C5DE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594A9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578EA9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16F9C0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06544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99025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EA0A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02A307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435283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F8795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78AD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B730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BA054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F7D7E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1922D5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68719A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693D35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C340E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2B20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258434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5BCC87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06A77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6EC5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AAB9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0F6A5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DEDACF"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007CE1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1D3D1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4608A1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541D04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3747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C11E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3AC68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6E067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19D3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BDD40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A2A63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7004B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0872C5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01C0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7C5355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241391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B83A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B138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0CD62A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0F1C77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217F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228A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E66D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37C6E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11D6FF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01ACB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1EFE47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1C0E48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0E7E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135A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4F87C0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25EEFB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2BBF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4BFA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2A6D8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0A714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70A936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91D2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434039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11F1F1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BB35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11C4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3AB513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4FC464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5721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A1B8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B3B13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B982A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5DD719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F9A6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4786B0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53245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B1C5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0308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56721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137A1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48EB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8A2B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71171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A2F53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7BA5C4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79D3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59A5DA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AB78D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CDDE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D31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4E6501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405E3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FDA8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E2A28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12A6D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8FA50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7CBA9E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62BE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4D2B79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17E886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88E2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45337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378ABB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05112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4B5E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68A9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73750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BAAB6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7B4E19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E2FA5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04F993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75ABCF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3D64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5077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730D9B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6C17EB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A1CF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B3A9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5B9D8F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95C3C0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227850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C599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43A336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76D34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8967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4F81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6A2DAA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50036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2853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0B7C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E27D4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C4CAA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099F43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ECA5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3A8B1F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06452A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86D8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3165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6801E8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2C5288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3AF3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9E60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6046B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EE373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07C8E1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8348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0791B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B7CF0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2D8B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5F20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2D6DC6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76260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10F4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7375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A0B25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86371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04FB7D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1576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356E83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6BA58E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95A2C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7011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1D69DC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1492B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072A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F6A1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36CB9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E72AD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62647B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F10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11B016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B69E6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CF55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0CDE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39B0C1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CF32E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4385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6672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3B132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2C3B6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4AEF2A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3562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1F191B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14FB4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D20E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7CBE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7EA141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B6D9F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8E4B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E4C3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DDA859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5ADAF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4C8E41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7A09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CBBE4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F4BAC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1BE8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C264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1E8D85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63C09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42D6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2F54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D8D8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436B7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7C7F63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17A9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2CE04B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3BF9D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FE3E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AC30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64D85A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5B082A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643B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39C0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1B2A96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F35F0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28</w:t>
            </w:r>
          </w:p>
        </w:tc>
        <w:tc>
          <w:tcPr>
            <w:tcW w:w="756" w:type="pct"/>
          </w:tcPr>
          <w:p w14:paraId="6890E7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0C46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63FA66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8379A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3EFB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3514C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310266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435C7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3E35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9BF9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57A1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18E86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3C9761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78AF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2EEFCB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05A4B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FE84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2254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151AE4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3CC5B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ED27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20B30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95E5E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EE166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36DEC0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8B6F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723D7C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BE917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493C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AD03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046AEB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4DAB1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DA2C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0E3CF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0238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A138E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7F104D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6FB8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6C0638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45B662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FE2F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26CA4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0CE27F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683E74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1512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80A3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25B0C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2CC74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30E5BA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4398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542D65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6CADB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900B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1C84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7C02B3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0EBC5B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B1C26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FD6C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DD80B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FC1F5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154AD3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A384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06106B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EF18B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86F9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C1F9F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64468E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1DF45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6D98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8524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26548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A0450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5984CE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FD4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4CE809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7CB14A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893B6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BF79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6DAC43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04A1D6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AAF2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17A5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34461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8596C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66F66B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82DB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352CC2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11E52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55C5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7D40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0C2911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EA0F8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6B27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D994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CF6E79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716D9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1D8726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C9EB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316ABF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73BA4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1EF2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59B9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39258A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03288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A60B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051B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0E94DD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1E956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2B5616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B7E7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4A3C54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77E2D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9942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A7E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4CAB9C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EAA73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1A32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2169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CF436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5AFE8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6AE446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7E36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4EEB88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CD7EE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E75A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79AC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16CA8F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3FF12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839D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4B6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88E531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5A1B2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6BD001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D877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7C68B9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8A147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44D2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4E9C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6FCB52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618A5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8C50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FFD4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4D0A4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16E20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33E977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9CAD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7BB5E7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0C7DBB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85DD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07ECC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1B70EB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609A6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3C51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0DFA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B855D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90281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025F2C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84ABA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05E9D0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5F777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B636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5D8D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3DFB05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221E2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FC15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C572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34FD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C1407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48D2F3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DC8F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2B6E31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D6363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EDE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34B4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060B8A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3D039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2BF6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F9145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020F07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F1C89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70AA67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4368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39073F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61087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1A03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0F74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43FC28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BA7C9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D896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2478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F74F28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B4D4D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565672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7B64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11D911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F881E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FA4F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C05A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024C21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D9B13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4BF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7E83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CFA3C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89856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0ACEA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5E800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205721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9BF6E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010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34E1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51BE50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0D3307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B9B2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FD71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2F4A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F044F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7A923C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731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7B831A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6F8968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6AF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B9C4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38B5AB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2C724E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35A6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49C5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214354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44B75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563956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BCF4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1BFA75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27509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091D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BEE3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151BC1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64D290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FC1C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CF4E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31363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4C30B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11F5D3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BE67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098824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6F5BA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F068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D9A1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281672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02D33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12CD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5CBF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D10F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FADAC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1AA851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43A9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2CC0D1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7C32A9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AD6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F945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21F306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035F1B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9BD7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96A1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06DC6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44AC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68A523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5AB9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0D8C2B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57D68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71EF5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9ABEB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23860A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851C8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8BA1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BC0C9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40EFB5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4319D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41440C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9018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34FC90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583C84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AB6E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C8CA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350611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44CB6C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0521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DB74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190D79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CD7F8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3FA2B4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FE73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3F95CF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13525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DA48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1556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48A11E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81D5B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4D9A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3DF9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63545F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AB513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435755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797B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37731A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55DD21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F6AAE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B084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40DF89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5A9BFF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9EA1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B37F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3D645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CA11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47022C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83C0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0E8FB2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39B17E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49C8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AEBB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2069DF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18BDB4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CF85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455B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22E080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2313D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5</w:t>
            </w:r>
          </w:p>
        </w:tc>
        <w:tc>
          <w:tcPr>
            <w:tcW w:w="756" w:type="pct"/>
          </w:tcPr>
          <w:p w14:paraId="52BD8B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8F51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31336D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CF537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66E3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35BA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0C36EB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31E3A4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2C2E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EEB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DC72B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F6D05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29A313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3FC9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5A3471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8E316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EED7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CB04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326575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969DD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66B1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A855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9C740E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299BD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524D4E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AD39B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22F235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410893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121EF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E75F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0059DA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219AC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EA8D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55D4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E5AE5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1162B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8</w:t>
            </w:r>
          </w:p>
        </w:tc>
        <w:tc>
          <w:tcPr>
            <w:tcW w:w="756" w:type="pct"/>
          </w:tcPr>
          <w:p w14:paraId="3204D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F694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77A3CC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1DF86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731C8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EEF4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092C2C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7EBB58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3DC9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5834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81161C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5D14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22F2A9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5DE3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76FD57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01735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608F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5F1E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7015B1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B590F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BDE3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BD8E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A469A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FF01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2309BC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A3A5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6C1F61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0ADF33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FB8DB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D6AE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03E03E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4CDBF7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BC43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824B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90DEE8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76BAE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26ED44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7543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68A162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23ADC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2022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E0D1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19DC66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748D6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6B9C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6FBF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7A8F34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85049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280CFF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BC30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6FA74B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000DE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62F0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AC13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7662C2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5D5CC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186C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0151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48E44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8AF40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08C020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BA59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010327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11962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D22F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B6819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0396DE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DDDAE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8192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CC2F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CC46B1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6955A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680798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7030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190BC9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44BE4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7791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1A59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49F019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B026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D94D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8EF7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E986BF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4DAE2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65</w:t>
            </w:r>
          </w:p>
        </w:tc>
        <w:tc>
          <w:tcPr>
            <w:tcW w:w="756" w:type="pct"/>
          </w:tcPr>
          <w:p w14:paraId="5D1F8C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686A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26B7C6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33441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C282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1EEE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40A7A3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7A4509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80EB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D7E5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540F3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7322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1409CE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C98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4AAE4F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C1A83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283C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A7E5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5E100E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908F0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6FE90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F775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8529C4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D836E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2EBEFC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F830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1F5988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8D635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C1B1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C136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4856E5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8A069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F161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34B6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03579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42AED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5D3AD7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57028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2AD00E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ABC98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28FF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CB8E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7F2A57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65D63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B1CB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CC48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D91F1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43F51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9</w:t>
            </w:r>
          </w:p>
        </w:tc>
        <w:tc>
          <w:tcPr>
            <w:tcW w:w="756" w:type="pct"/>
          </w:tcPr>
          <w:p w14:paraId="131EB7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7611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787E6F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596AD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8B12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5143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52950D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3B321F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E829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97E9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7492D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89A01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61CFBF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F2FC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79BB60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473CA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1E23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44FC1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62AC9E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35BC5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B749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850C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AE3264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59D81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1</w:t>
            </w:r>
          </w:p>
        </w:tc>
        <w:tc>
          <w:tcPr>
            <w:tcW w:w="756" w:type="pct"/>
          </w:tcPr>
          <w:p w14:paraId="7AC42D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31F8D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7C869B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31828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CC89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D2F8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35A545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205C24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E373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E19A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18489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404B7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689C97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7A95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2BB90F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58ADD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5D43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F4CD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1185A5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F3C30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1C59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A5C2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51F74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A6955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1EBB01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23DA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059112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98A2D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0996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DFD3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64CDC3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4D3F5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26FC4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E3E0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9FD9D7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D0F67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558B7E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6ED4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2DD138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4E704D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5FD5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8A09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32888D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3BBACF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C9EA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376A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0974BA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8DFC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5</w:t>
            </w:r>
          </w:p>
        </w:tc>
        <w:tc>
          <w:tcPr>
            <w:tcW w:w="756" w:type="pct"/>
          </w:tcPr>
          <w:p w14:paraId="0F14E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F0AA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61D831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DF7E0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7B79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F0E1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7414D3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5E0BE3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1C2C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D223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1F1D7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73E9D7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182B96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B3996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4B420D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401F89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DBEE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4497F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22B05C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62E537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8892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6210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EE54A8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BA55D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787B08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31013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3ACCC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C9F10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D4DAB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B1BF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49152E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C961B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A1FE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2ADC1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7BC19C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680C2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5BA643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6912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1DFBE6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63C7AC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3359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EDA6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420E64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3D2B7D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7C42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2104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BE74C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35364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727096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50D3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0BC4E9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C3E0C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7129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62CD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2482F2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4EAF96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3012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3A84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78D29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7BC7B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0EA9C2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8814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7C7E77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AAB16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7F9D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DAB9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2419E7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0DA74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AB8E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9036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276184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3500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406A50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AC1D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6AF29A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8180C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A229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14C9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7572B5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4CA6A9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C944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566B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0A28A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8DCE0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5624EC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8D34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011B8F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956C6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0F20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59DA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0E319D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0683B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B126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1B5B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6E03D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98328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07D82C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B3ABB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672B11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A3EB9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6AA7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DB2F0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14BAB6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9F68E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C8A9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0AE1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98B0DD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9656A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7C870E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4BAE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466634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59E929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DF6B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39D6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23DF19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40EA88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7ADC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477F8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F94061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9FAB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5</w:t>
            </w:r>
          </w:p>
        </w:tc>
        <w:tc>
          <w:tcPr>
            <w:tcW w:w="756" w:type="pct"/>
          </w:tcPr>
          <w:p w14:paraId="268495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7935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1007B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12856E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FAB4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3E8B6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71BCA4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CF3A6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37CC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BA6A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B5B99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BA81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3A0855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BAD1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55FBCC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7DAF1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58121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E9D3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1652E4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50E4A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471E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657E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07B55A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9E078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3692F9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84B1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6099E7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0B5B59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A84A3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7385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33DB2E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7AA27E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D8EB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9CC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601A9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91F06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57C0D8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4F65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2CF5B2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8BD3C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D32D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906E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2DF104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5714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1BF02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D9B5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9B177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DA020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6E8D2A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8B492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0257A3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73114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E49F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D60C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27BB7F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F06C9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7100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32A2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5A84F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DFF70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101507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BCAE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0E89EA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BF415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F01D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A5FC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5DDEFC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E8649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AF0E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D432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05789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F9980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464AE8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C4EA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176454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F1B56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CD7C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3CEC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504600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889AF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0D84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AC88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9BB38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F04E3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2</w:t>
            </w:r>
          </w:p>
        </w:tc>
        <w:tc>
          <w:tcPr>
            <w:tcW w:w="756" w:type="pct"/>
          </w:tcPr>
          <w:p w14:paraId="79F461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5311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20DF6A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5F80A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C5E9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97C6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2FA5D0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735B4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6417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DBA7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4B87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E7E5AA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306968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E0A5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0331BA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5CB0B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98A9D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C618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2BB8A8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62EB2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86A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486B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3E977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948D3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0BFA6B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E96C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35FBD1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8A086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15B3B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FE78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546842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ED807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ACF5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5C09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7019B6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8BB03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5</w:t>
            </w:r>
          </w:p>
        </w:tc>
        <w:tc>
          <w:tcPr>
            <w:tcW w:w="756" w:type="pct"/>
          </w:tcPr>
          <w:p w14:paraId="4FF51C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94540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40B755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44564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3DB6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83EE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7F6106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83310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1A17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0DB5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45D0DD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B2A6E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27BA2E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8B80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7EDE87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A06CC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F0E0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0EA8C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4119FC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CF0F3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B9B5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6F78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CA848E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E9EF9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399A3E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5A37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391BFA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15F6B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B427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5628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5A6E9A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03447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B6C4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ABB7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889C2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00C4B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2B8881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D027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029329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62B3B6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6D64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A555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7FD630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570B16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7703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BED8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567113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DC83E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20BC09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8BBFD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0EF8C6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8EEB1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2553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F8F7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4C305E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6961D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F4AC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7B4D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80812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0B72F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084593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4044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6C8399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FB6A2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9149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BD8C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2ED5B5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7906F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1139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C71F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20C4B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C44AC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4D75BE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15AC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0F90A1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A8354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5AD0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EDD2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4FA6ED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1E056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69ED9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CD4D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3B47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F28549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02</w:t>
            </w:r>
          </w:p>
        </w:tc>
        <w:tc>
          <w:tcPr>
            <w:tcW w:w="756" w:type="pct"/>
          </w:tcPr>
          <w:p w14:paraId="1941D4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8B0C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2A754D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138D3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17BD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C91C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2F4E11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0EF24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69C3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88EE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FD324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2B979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11623E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10221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49C5A1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DC354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8876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32CBE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769CD0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ED8D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5F08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D4B9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28260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22124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7024DB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F856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6218ED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158D6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28A7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9DF9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296D81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90733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557A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3997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305EBA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EC9838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23C6A1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237B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6A343A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0B325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AD6D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F5FE5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2CE90B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36EFB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B7D3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29C2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6DE1F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2F10D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6</w:t>
            </w:r>
          </w:p>
        </w:tc>
        <w:tc>
          <w:tcPr>
            <w:tcW w:w="756" w:type="pct"/>
          </w:tcPr>
          <w:p w14:paraId="79A686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8516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00BB5F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54E2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88DA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4067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60C3DF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569BD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97D1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57D0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F9B441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78521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6CF25E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2031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53060C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A21EE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B8CC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689BE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5D52FF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42287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A9E4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C04E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CDFB6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8F323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8</w:t>
            </w:r>
          </w:p>
        </w:tc>
        <w:tc>
          <w:tcPr>
            <w:tcW w:w="756" w:type="pct"/>
          </w:tcPr>
          <w:p w14:paraId="6A8653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3888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19E10F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A0FE4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B065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3244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337BB9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C9771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EF66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300F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33B67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32A0F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135527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4D64D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6C6142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6A53DB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29AC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C9BA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48FD05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2DD622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F8A1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6394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99296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EC349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2CAB8A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EC7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4ACD45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E3A0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8B37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D804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1F3011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2079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DBFF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E4FB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6E9A6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D6D67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61EEA9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BE235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50210A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E8D4F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41FD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9647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043FCB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E62C4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0842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E074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2BDB2B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98300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2</w:t>
            </w:r>
          </w:p>
        </w:tc>
        <w:tc>
          <w:tcPr>
            <w:tcW w:w="756" w:type="pct"/>
          </w:tcPr>
          <w:p w14:paraId="1577AB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FB2C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00E19D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A6861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7EF5E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ABD6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616093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10723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E471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DFC6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357A50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7D25B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561CA9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9265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1F5C51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A4A6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8D24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B0C4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737DEE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12D4A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7FF6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29E5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ACC4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63680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549AD2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28D18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09FD9B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13085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7C7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2B99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05AE3A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803FB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BCCB0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9874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2F95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0E59C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1D9629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BCBB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777145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F8289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DDA0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A846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45B607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35360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AFF1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8BFB9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03E70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98FB6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11F23E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46D8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59DD1B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2858C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867E0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0CFE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7179BE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6925A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AFC6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4E90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890C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C271F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589C32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B59BE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3CDB10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B10B9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97F0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FA00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37E205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4FB45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B13B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3A59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785DC7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A9964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11F7E7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878F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61A2EA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20485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783E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9F4C1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5DBA82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72C48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F883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E04A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EEEDF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68ACB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4BB67A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9630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46DD37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9B59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CED3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90AF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3BB5D4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9B710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0478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8BD1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419423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2ADCC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476417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D740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0DDAD1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EB147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2017F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73B7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1856F9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BB1F8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9B61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0962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891DD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0DB9E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31A2AE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1363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07CA26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714185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9A41B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B2F0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16C6FA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A8F82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8A88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A943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CC673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49EA7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2</w:t>
            </w:r>
          </w:p>
        </w:tc>
        <w:tc>
          <w:tcPr>
            <w:tcW w:w="756" w:type="pct"/>
          </w:tcPr>
          <w:p w14:paraId="60B598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19AC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191F84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6936F2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F9A2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2D71E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01ABCF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374430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E047D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3D7C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117D6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9FC1A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01D511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607F3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5A1A2E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9)</w:t>
            </w:r>
          </w:p>
        </w:tc>
        <w:tc>
          <w:tcPr>
            <w:tcW w:w="217" w:type="pct"/>
          </w:tcPr>
          <w:p w14:paraId="3988DB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267F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5E5C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112281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9)</w:t>
            </w:r>
          </w:p>
        </w:tc>
        <w:tc>
          <w:tcPr>
            <w:tcW w:w="190" w:type="pct"/>
          </w:tcPr>
          <w:p w14:paraId="73C05E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E4DF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68D0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61143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03D58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58231C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0EAA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0BBB51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C33F7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0AB81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9CC9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4FF133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34C17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2F7E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0EC9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CA57A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51722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1294F2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24F2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5F6B73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382C77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E7D0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2E21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78CA6F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0915E1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8B65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CC45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336602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6BF65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2FD6CE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C110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2FA063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3711D0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18595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CD6A7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11DC2F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471254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4F48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92C9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51A45E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1410A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44CF0D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52B5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3E101C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0B1B15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292548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646F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261555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1B824E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F7AB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86BA8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6A8C4B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F8603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629032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DF60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247FF9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5C9AE0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CA1A4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25EF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6A66D3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05DCD5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032E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1070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73F62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90BB8A"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29</w:t>
            </w:r>
          </w:p>
        </w:tc>
        <w:tc>
          <w:tcPr>
            <w:tcW w:w="756" w:type="pct"/>
          </w:tcPr>
          <w:p w14:paraId="027763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91F62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0413C4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0564D7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08AD4F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C16C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46797B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3D8C5F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40E4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9710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A541B8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B6349D"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470D69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688478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3D1889A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166B9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EEA1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AB22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7567D2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2B04B5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C4FF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8D6B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6C7E4CE2" w14:textId="77777777" w:rsidR="006E619D" w:rsidRDefault="006E619D" w:rsidP="00801565">
      <w:pPr>
        <w:tabs>
          <w:tab w:val="left" w:pos="7200"/>
        </w:tabs>
        <w:jc w:val="both"/>
        <w:rPr>
          <w:rFonts w:ascii="Calibri Light" w:hAnsi="Calibri Light" w:cs="Calibri Light"/>
        </w:rPr>
      </w:pPr>
    </w:p>
    <w:p w14:paraId="6725DE8E" w14:textId="77777777" w:rsidR="006E7D54" w:rsidRDefault="006E7D54" w:rsidP="00801565">
      <w:pPr>
        <w:tabs>
          <w:tab w:val="left" w:pos="7200"/>
        </w:tabs>
        <w:jc w:val="both"/>
        <w:rPr>
          <w:rFonts w:ascii="Calibri Light" w:hAnsi="Calibri Light" w:cs="Calibri Light"/>
        </w:rPr>
      </w:pPr>
    </w:p>
    <w:p w14:paraId="32D7DF41" w14:textId="422E4F79" w:rsidR="006E7D54" w:rsidRDefault="006E7D54" w:rsidP="006E7D54">
      <w:pPr>
        <w:pStyle w:val="Heading2"/>
      </w:pPr>
      <w:bookmarkStart w:id="88" w:name="_Toc95877843"/>
      <w:r>
        <w:t xml:space="preserve">Business Object: </w:t>
      </w:r>
      <w:r w:rsidRPr="00CB2A8E">
        <w:t xml:space="preserve">PJC_TXN_XFACE_STAGE_ALL </w:t>
      </w:r>
      <w:r>
        <w:t>(</w:t>
      </w:r>
      <w:r w:rsidRPr="006E7D54">
        <w:t xml:space="preserve">Import Project </w:t>
      </w:r>
      <w:r w:rsidR="006C1EC2">
        <w:t>Miscellaneous</w:t>
      </w:r>
      <w:r w:rsidRPr="006E7D54">
        <w:t xml:space="preserve"> Costs</w:t>
      </w:r>
      <w:r>
        <w:t>)</w:t>
      </w:r>
      <w:bookmarkEnd w:id="88"/>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6E7D54" w:rsidRPr="00C45030" w14:paraId="0E6FDA59"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9C8925" w14:textId="77777777" w:rsidR="006E7D54" w:rsidRPr="00C45030" w:rsidRDefault="006E7D54"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764623A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7BD3E935"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0BA6812E"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0DB67CFC"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CE576A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7A06043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53DB9AA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2AC7C943"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4D80E0B6"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643989F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6E7D54" w:rsidRPr="00C45030" w14:paraId="3FA528AC"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4185295"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64251E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1214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73A21C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2D19FF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772B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C9A0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112ADF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34BE6B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82AF8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8490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32872A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161332"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lastRenderedPageBreak/>
              <w:t>1</w:t>
            </w:r>
          </w:p>
        </w:tc>
        <w:tc>
          <w:tcPr>
            <w:tcW w:w="756" w:type="pct"/>
          </w:tcPr>
          <w:p w14:paraId="6FEB2E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5BD7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5A7584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95A41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86F4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500C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140F74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2FEC48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A7CF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C83F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027283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C4283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3D47D0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0BF9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716C48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217CD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63ABF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D7B7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2CAFFB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764914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9F07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F48F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713DE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3DB944"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2FF93A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5551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6F186A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16C5A4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4DF3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8168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338877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154B07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7E0A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56E3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B2762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618B5D"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502C0F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5116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52E6DA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D4FAB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6F8C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747E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6E3409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5D5D61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6971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4567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443CE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6A8C15"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3A8CE6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61AA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1FC4C8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B5371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B3762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D21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45ABCC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6ADA74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B09C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6C5D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AB6CE5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E1FD6E"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17C43A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0BF7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0C1974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7A462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61C9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8644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7C0F71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778C70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C2DC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93A8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2B7C3C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16CFA0"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1027F5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80DC1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72B2A6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AB797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4EB7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6F2D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0C6DEC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7025A7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A5BC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4128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39964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DE39EE"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1E611F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EFD7D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2DC045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42A1B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7EFB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921F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68D57B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0E8EC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BF2F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99AA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AD7E14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479AB5"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1B06D4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24DE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5189D4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F9FF8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7099C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36BB2C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45B52B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25841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D45A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B326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946CDC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E920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188911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5D7D9C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36D874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90364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366D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7D141C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0785C4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1CE15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0EDE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77E74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CAAB58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50146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272B31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F212C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76BCE2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75ADA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6D9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1ECDA4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523DE6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BCC2F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3C74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614B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244F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024A70"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5EEEA1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B48E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40D6EF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10B538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458E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72AB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403865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4E8971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E263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02EB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CBB5B4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1583B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546A2D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7033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536997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14F35B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71CD1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AE42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434738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E5BE7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BE5C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EB30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F55BEA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AAA490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01BF6F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82173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264D28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791861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65A2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10764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23B5EB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151846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4ABF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9F17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0F1CB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80D4A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2469FF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8B0B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1E43F0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2F6F67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FE268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BBD95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0328E1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526725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1D71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8540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57B5EF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CD799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04BE58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65F8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0400EA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23F3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FE5C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3CA1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140261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A69EC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9E50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8FBE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5A2BF4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F77DA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099B57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66F4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33BAB7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D286A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9D3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4BDBD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0E0CE2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F4B77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43E5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C4B6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BF0310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91127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3B7E02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3397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124285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1D0C55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D358F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AD428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08291A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2BF761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5508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3C78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5E1BD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9632C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75262C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82EC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3DC8E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5F113E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A5B5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3383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0E4C4B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1FE988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2093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D109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D7A87D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60187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79989B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A29A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6EFFC5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541B2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7659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4E2E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31656F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B7DAC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51DB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6025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4AB313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B92ED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3B461C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BC648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50CDA1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BC603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8CBB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0B54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1DA22D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1C165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6B67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7CE6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CBD077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8B590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6AE24F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0867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688229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647BA5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87BDE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8CB0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406525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35C1C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C410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B062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0FA426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D4B44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1D14E3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6012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11B968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0F118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3B34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498F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5F2334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4A08A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DB1A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A243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A7094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D2D2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41EBB4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8B32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191610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E77D5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3B2E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84A1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76367B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32A29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8D3E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A70C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F6287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1AEEE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424B40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BE309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2FDF3B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203EA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3B87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C575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033C3A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388A1B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53564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2170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68496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7B141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44BE1B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35E9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B3B10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3EBA1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8F1B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1980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5F71CC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BD022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D7BA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1039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818955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78F84C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57E652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E7F7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12FC83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C52D1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4066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19E92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0B5480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3C792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5A6D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277D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043B53A"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2538C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09007A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6BF1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321EDA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4B930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F992E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29CC7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739864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847A0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DFC2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24B5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CDA30C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8C60A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546537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0EBF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32D967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9587A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4E0D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75584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26BBAD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8ED80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5E69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30DA0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2AF92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8E9FB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7F91B2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38A15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336A7C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73320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F6A52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DBC6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266DF6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397AD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EF94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174E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E2B325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A66FD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421E71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0019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0FE198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5CA75B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B7B9E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071DD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5B45AE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1B33C3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DD13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3292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EC4A4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36CE0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438BCD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5755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628683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5D676C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BE04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BC6F5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6ACD00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55A500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03DB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FDC1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22CFB3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CEB952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64C625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90F7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746FDF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2D9E9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D71C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3727C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3A2D57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891C0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9ADB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1ED92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71A18F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AEE21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1A23AC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8A3F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03A7D1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5829C2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1F43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6FD2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7BF663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364C6B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C892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A2F1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525F4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3CE55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1E3829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BAF4C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3F05DF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F5820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F4DC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B811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2E9333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032DB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13F6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841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CB965C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1D92C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5D9516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B7E42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75C485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F42AE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1A5E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A9D35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2C1A61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B1436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8ABA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15E3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6B5F0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83609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1E1E13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2D7F1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31623F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11B6E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6E4C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76EC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1B6C3F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2CEDC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FEBF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0283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BEEC8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292B0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38</w:t>
            </w:r>
          </w:p>
        </w:tc>
        <w:tc>
          <w:tcPr>
            <w:tcW w:w="756" w:type="pct"/>
          </w:tcPr>
          <w:p w14:paraId="1F6511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6B7F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4E1231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B0DD2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C590A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F772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45E910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927E3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466D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F644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8FE646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85966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3EE76A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FBC0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2B05B6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53765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4C3B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97A5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70B39F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5F105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71F8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4ED9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56B389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5D8DA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3A0FBE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91C1E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16C178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72A85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635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6910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7FA9AB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B19BB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293D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302E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65AB05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6810C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6C5803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8546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1EEE55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864F1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8401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372B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41947D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78987F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7204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10EC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18FA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2C21A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381487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8E91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26668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78501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48AB2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FD16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73576E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7C3042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6441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2DC6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4C9C18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62077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36C634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C9C6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13D6BC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FFCE2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9313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5EE6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2FB3B7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CA042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172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723E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BA933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B13754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3486CEA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B3B1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32A839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AC2AC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96F43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C6A3C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729566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87B80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ECC6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8F6F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8BB452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31E4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26280B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95697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3A0AFE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52C1ED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CF95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A525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0CAC19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16AD7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D2DF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D3DC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196E82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585B3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7FB0C8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0940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4A0AB1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17542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1D9F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B61D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4F9740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7881DA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B25E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DD00D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E159C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558B8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1DD635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C59A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60B617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4ACFE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BC6D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B4BE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1EF916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54D6EB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04BA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82ED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7EB7B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3DE94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272C30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4001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638030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7DC62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ACDD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B013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03E6F5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E6D96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457C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D8C8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A74F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5BCFE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254305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3583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7B005E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583202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186E5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14B6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58B354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72B391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DF31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68D4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3D393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9F9E9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6D938F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F9AA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1505D4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BC6B3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E818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30AE9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649A72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427AB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E003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CE481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A336E4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C831C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732B11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4C97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536F18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67FF65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ED0D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03EA9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5EED36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4D5988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E173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1C49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E02E7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1A529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06DF38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8987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0317E4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69FE2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B6B8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C705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683C3C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9FC2C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4E55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29C1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39F33F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64941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5291AA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3BEF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4B6D38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382E38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03EA8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CBF7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51E7AA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3F949B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1171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29DA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2A8470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D9A2F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3F27A7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6414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6D85E8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52FB8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CA12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D34FD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64E4CC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88EF0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A020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114C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FEDFA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BA1F2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5</w:t>
            </w:r>
          </w:p>
        </w:tc>
        <w:tc>
          <w:tcPr>
            <w:tcW w:w="756" w:type="pct"/>
          </w:tcPr>
          <w:p w14:paraId="4B49F0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A826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43DF3B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65FD09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5CE6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0506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15E9DC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47CFE8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0D9F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BCA4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BD4A92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D78C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4245FF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6762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234397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31B7F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E8F7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77FD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0A3B18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81793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B80E8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6139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712198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6992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55275E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4FC8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29D558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8A380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96A7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59BD6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36812E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4D8B5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C738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D09C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1DE04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69F6E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8</w:t>
            </w:r>
          </w:p>
        </w:tc>
        <w:tc>
          <w:tcPr>
            <w:tcW w:w="756" w:type="pct"/>
          </w:tcPr>
          <w:p w14:paraId="5832EC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B2E3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4DCFFD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3F2AAB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01D2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EA99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5E03C7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520511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8EBA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975E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82662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31E7E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1D9A2F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28D6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1CAA0B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4289AF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1EEA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0A22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77CFE4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7D70D1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2629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229A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43BCD7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E96A96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04EDEB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7241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585573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13378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AC4C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FC89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2D36AB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54C61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5569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BF70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960E6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452C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69CA5E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392BA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7EF85B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8D211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FCE8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7F8B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0A0D41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9A260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6CCC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DF96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C1B5C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B30D4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041186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566D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21A753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B4C94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DA88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1C00F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202422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53D03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AA1D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3E72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91E4F3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6875B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6F785A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2FE2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03112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467A9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7DCAB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BF32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0D0E87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1648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F892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0A02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F7175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D2CE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54410C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7A41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13212FE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B36C0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9602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E7CD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66CBAF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F105A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5EC9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6AFC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ED1A3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BC5DF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5</w:t>
            </w:r>
          </w:p>
        </w:tc>
        <w:tc>
          <w:tcPr>
            <w:tcW w:w="756" w:type="pct"/>
          </w:tcPr>
          <w:p w14:paraId="1B6CB6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969F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11780E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5C2EB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1DF82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98CD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3F173F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79FBB4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3DBB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57EA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07763B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79F3A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008580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AEBD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76AD03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66C5E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73C1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1CB99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7AD6B2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97DFD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7DAA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F9A6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4F3BF2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3A0E7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2148FB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E5B1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11CAC3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ACDCD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4DB2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B26B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0EDB0A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42B9A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E1E5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2E8D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0D05B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F9E68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4F0CD5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A730B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6A962B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E127F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A09E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E465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470F29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BBA7D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6A07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BDEB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D147D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5A15EA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9</w:t>
            </w:r>
          </w:p>
        </w:tc>
        <w:tc>
          <w:tcPr>
            <w:tcW w:w="756" w:type="pct"/>
          </w:tcPr>
          <w:p w14:paraId="1AB8FB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8F2E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20EB01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29B3D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8A392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4582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73AA33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38D02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9E6C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C03D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767189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30866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4EA00C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0F85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0788E8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A3E64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B1B1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FD30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61283A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F4B10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B2C9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D75F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C3567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275E0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1</w:t>
            </w:r>
          </w:p>
        </w:tc>
        <w:tc>
          <w:tcPr>
            <w:tcW w:w="756" w:type="pct"/>
          </w:tcPr>
          <w:p w14:paraId="264E1D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DD1D9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168F5E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52093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BFAB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D2B74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6730B1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218AD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C57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7501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DF3767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D8AD6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2A804B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D242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1B5A0A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85150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29B57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7B0E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47ECC5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15DB9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A5A0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F94C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92B0A5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153FB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3A3988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4895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17915A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E3FA8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B27AE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7122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0B3766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76C57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6CF9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B1E8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A07A5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37FF4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0647FF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329AB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4099CB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72760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BD22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D25B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571684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15EAF0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12A79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8A2B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4234B9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821F3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75</w:t>
            </w:r>
          </w:p>
        </w:tc>
        <w:tc>
          <w:tcPr>
            <w:tcW w:w="756" w:type="pct"/>
          </w:tcPr>
          <w:p w14:paraId="65F36E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E2D3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06E64A9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4BC8F2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FF88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1DF2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4BED1F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2E1F7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D3E4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8E429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B37001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180F0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3B05C0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6A4E5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5EF5C3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1547C0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A945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D1BA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7CEEB6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6CD929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0A72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CD2C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AD4D79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0B9B7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305823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46CA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76CCA8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47C06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0391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FE3F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18CB18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267E3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87DC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272C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7933CE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25E868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1F5BD3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C88D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48E26A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311386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206C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EAD7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675FD2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621383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9680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BC65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0A8CF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9385D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148162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BF69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443CCC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B746F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E8EF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4B56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482F85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21727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64E8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2712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20D08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CE7E7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24D5ED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0EAE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54569B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99230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6114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5065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2A3FC2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B272A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A61A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5E91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17D69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05F6E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04DDDB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2A72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4D8972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D0333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ED0C9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D026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7E580F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354F9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EBFE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93ED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86B81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48FA93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165B2D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005E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002372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AF726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88AB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439D8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1A2BFD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4A172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AF98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7311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E18D1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5207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390004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BD56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0A9CC1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AC631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6F4C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E5C5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11CC52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68CCC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98D9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EBD3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C72932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2FF47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5FC282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41DD8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481922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074C2B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3D6D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8E4D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313327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127526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651A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A992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954E4E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8310B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5</w:t>
            </w:r>
          </w:p>
        </w:tc>
        <w:tc>
          <w:tcPr>
            <w:tcW w:w="756" w:type="pct"/>
          </w:tcPr>
          <w:p w14:paraId="3925DB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63C5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1A8C4D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138550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7FA8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7822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43D2BD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06ABE4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7C46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B03E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FA25BA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DF36F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764C2D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6EA8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2755B2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DBC01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8CF2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5033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01C297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214BD0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96BA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585F8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E7114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A37FE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356E46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9AA7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620F2F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BAC4D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34C9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1275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4F3877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45743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C4EF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23BF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D83FEE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29519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432B1B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7D6E9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3ABE61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4A15A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13F1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3708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6748E4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26D21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A12B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0DCD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672EF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D5A99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1ED729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6D1B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57B9B4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A614D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F8C0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FC76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4668C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D1110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B80C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B2B8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369F8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80913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244FD7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60FFD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4E7CF2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A68C6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097A5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BEFC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4DFA4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596AC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5E0B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F59A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F5BD4F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92365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213B61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E1C1B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17468D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8BCAC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9384E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3970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06964A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EBDE5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17DD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C87C3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67DE5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069EF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2</w:t>
            </w:r>
          </w:p>
        </w:tc>
        <w:tc>
          <w:tcPr>
            <w:tcW w:w="756" w:type="pct"/>
          </w:tcPr>
          <w:p w14:paraId="360E28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3F1E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0872B4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71F9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85B4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7035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65D359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3012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355A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4E955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0E46BF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D08EC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2A017F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8114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70EE89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A26D7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1D7A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8F1C4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6E0CB6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AFD5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97C6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A974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BEB53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0DB71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273502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9CCF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15C196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EC2EA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9BA0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7077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14A345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6B7C1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9384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59D1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0B877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F39B9D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5</w:t>
            </w:r>
          </w:p>
        </w:tc>
        <w:tc>
          <w:tcPr>
            <w:tcW w:w="756" w:type="pct"/>
          </w:tcPr>
          <w:p w14:paraId="749B71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559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11159F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8890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2655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B055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17C884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29095B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CC7E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1F9E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5009D5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57C73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2A82D9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D957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44F98C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49ADA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BF43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9789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0F7B13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FA08A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E871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599D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F17A6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3A14F3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3E6838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5188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35E5D5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2C06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F309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B60A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1CCF09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DA8C1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1A49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9331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F58FB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F24DF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72A5B0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65B2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2D8E07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CC7D4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2B50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C5A2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51F6FC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B3482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84AD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119A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9BAD76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B33A3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3DCCA5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E494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521656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DFC5F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E63F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D1471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544D8F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E81E4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32D2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0C17B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C8F037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E69B1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6CD92A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52C6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1C9C15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AED68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D0F7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BB433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6B3A10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D8698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F98B8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FD9D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C0BB74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841A1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67EA7B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7E10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643908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B06EB6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830D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AD34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40D303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A312B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6D51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D596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22085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883B71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2</w:t>
            </w:r>
          </w:p>
        </w:tc>
        <w:tc>
          <w:tcPr>
            <w:tcW w:w="756" w:type="pct"/>
          </w:tcPr>
          <w:p w14:paraId="301427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46D4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08450A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BA504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4BB77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6D6F8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000FA3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2F5A4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B04C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6AE6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4D7FE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AD016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2C1C41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31857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67CFEF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F27C0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FEF1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962C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0140E5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1B128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5C6E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F5B5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6F789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316EE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68778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AA49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3BD8BF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346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BB96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92BA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400806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EF306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3D4B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67E32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0F5E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718FB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44A36A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359B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3FA506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8FC9F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6D23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F16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0807E6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21F9F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40F6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402D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85C8C3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A8F80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6</w:t>
            </w:r>
          </w:p>
        </w:tc>
        <w:tc>
          <w:tcPr>
            <w:tcW w:w="756" w:type="pct"/>
          </w:tcPr>
          <w:p w14:paraId="4B3F8F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5F4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4247D8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93CA0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D694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40EE6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1A9F5D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EC745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DD035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9DB6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6C77D5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7B44B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7107DF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60A5C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6682F0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84C71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7B9D1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9C8E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0700F1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A30B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E7E6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8F8A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89B96E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1F52E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8</w:t>
            </w:r>
          </w:p>
        </w:tc>
        <w:tc>
          <w:tcPr>
            <w:tcW w:w="756" w:type="pct"/>
          </w:tcPr>
          <w:p w14:paraId="42BD71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C154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2BD286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6831B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B5E3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F270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79DEE7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7598C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6017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6375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129A4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FA103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1B4DBD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6F23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12C4B4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1F59A5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D233E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C306E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490BC4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637B25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50BC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63FE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0D16F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9848D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5E3057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93BD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61EC3F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49C1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9D2F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34A4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0695FD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32F33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C80F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022E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BE2AB9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A8FE6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673465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3310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220004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5AC57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FAF96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2E85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19D750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42874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1D31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EEC4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FA7A43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DC928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12</w:t>
            </w:r>
          </w:p>
        </w:tc>
        <w:tc>
          <w:tcPr>
            <w:tcW w:w="756" w:type="pct"/>
          </w:tcPr>
          <w:p w14:paraId="05EED9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1BF3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465E1A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33CEB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31F32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E5C8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2050FA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DA136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CB669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F0DE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6219EB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52D78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1E23F7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D4AA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4DA0F8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5C20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5E24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6B1D1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4EC0B3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1B19A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7832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2A55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1C668E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D3137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669FC5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63F6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07FC10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C0E6E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BB97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A011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12B9A1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666D8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9E1F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735B0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F701A4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B26FC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6F762E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3D595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53DD57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D75E1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5D59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3485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7FF9DB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F545B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456F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C3D2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C7CD30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ABCC3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0BC702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B6AC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36FC15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FC65E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113E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9F60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2542F1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441C0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9858F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CFF8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28CC3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B800B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2D014D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FA43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D0755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D6FB2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1FF0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14A1A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42F284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CC020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A0BA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28E0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899FA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2FEE6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5AD94F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B91A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2135D1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8B238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20C2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DEF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3459EE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9185D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B7EF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71D1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8C371A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BE93C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5A37DF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750A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213032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1106E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65EA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CEFF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6E2CDB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9E5A7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5809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6BCD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44578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EC5D2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52BE65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3D53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64A73D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EE607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C578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B414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22709E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582D4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1DBF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5155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16B3AD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DEBD5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6E13AB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A6F3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36DD9F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6F4022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7836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C741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3724A6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140E51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6B3B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E80D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89551D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BCA8E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2</w:t>
            </w:r>
          </w:p>
        </w:tc>
        <w:tc>
          <w:tcPr>
            <w:tcW w:w="756" w:type="pct"/>
          </w:tcPr>
          <w:p w14:paraId="25A8E0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CA4A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1DA8CE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70081F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AF76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6F9B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74AE80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6581EC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5AE4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EDD8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EC0C3E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70DF5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4C352F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5AD7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4B14766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9)</w:t>
            </w:r>
          </w:p>
        </w:tc>
        <w:tc>
          <w:tcPr>
            <w:tcW w:w="217" w:type="pct"/>
          </w:tcPr>
          <w:p w14:paraId="6B1060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E4B84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2044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0AFF7F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9)</w:t>
            </w:r>
          </w:p>
        </w:tc>
        <w:tc>
          <w:tcPr>
            <w:tcW w:w="190" w:type="pct"/>
          </w:tcPr>
          <w:p w14:paraId="06BCAD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4A1E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71D3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26106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28C72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7B6D8A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6053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6E6FCB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1D49B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44D55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D251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707FD4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30921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06838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3DFD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9EA398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50C2E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1251A5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5494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04C4A0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064C63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8291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B175F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6AB9E2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783D4F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2644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1E42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31CE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AF15F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3CEA77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9FE04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7103A9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348CF1C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E24FB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BE24E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03F4F6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679978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5AEF8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8D56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693D14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BE9B4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5D5745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051E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7769F7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37525C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6DA961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1821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36D946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4881D7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2D4E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1A57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1B05C9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CF91D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391BB0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6553A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3EAD86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2200B4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01A6C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0C1FD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0D1810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6F3876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291D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56B6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B1B346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DC3569"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29</w:t>
            </w:r>
          </w:p>
        </w:tc>
        <w:tc>
          <w:tcPr>
            <w:tcW w:w="756" w:type="pct"/>
          </w:tcPr>
          <w:p w14:paraId="1BF9FE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609E6F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39218D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5737C8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225E3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8842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505FD7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07EC34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BAEDC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E5843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384014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B6DD57"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7B561E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31E5DA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5A05EA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000B4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1CEB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E754E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355F7A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2AEAA6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0B6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EC3A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083804D0" w14:textId="77777777" w:rsidR="006E7D54" w:rsidRDefault="006E7D54" w:rsidP="00801565">
      <w:pPr>
        <w:tabs>
          <w:tab w:val="left" w:pos="7200"/>
        </w:tabs>
        <w:jc w:val="both"/>
        <w:rPr>
          <w:rFonts w:ascii="Calibri Light" w:hAnsi="Calibri Light" w:cs="Calibri Light"/>
        </w:rPr>
      </w:pPr>
    </w:p>
    <w:p w14:paraId="48D94EDD" w14:textId="77777777" w:rsidR="006E7D54" w:rsidRDefault="006E7D54" w:rsidP="00801565">
      <w:pPr>
        <w:tabs>
          <w:tab w:val="left" w:pos="7200"/>
        </w:tabs>
        <w:jc w:val="both"/>
        <w:rPr>
          <w:rFonts w:ascii="Calibri Light" w:hAnsi="Calibri Light" w:cs="Calibri Light"/>
        </w:rPr>
      </w:pPr>
    </w:p>
    <w:p w14:paraId="53B353BE" w14:textId="66C69856" w:rsidR="006E7D54" w:rsidRDefault="006E7D54" w:rsidP="006E7D54">
      <w:pPr>
        <w:pStyle w:val="Heading2"/>
      </w:pPr>
      <w:bookmarkStart w:id="89" w:name="_Toc95877844"/>
      <w:r>
        <w:t xml:space="preserve">Business Object: </w:t>
      </w:r>
      <w:r w:rsidRPr="00CB2A8E">
        <w:t xml:space="preserve">PJC_TXN_XFACE_STAGE_ALL </w:t>
      </w:r>
      <w:r>
        <w:t>(</w:t>
      </w:r>
      <w:r w:rsidRPr="006E7D54">
        <w:t>Import Project Nonlabor Costs</w:t>
      </w:r>
      <w:r>
        <w:t>)</w:t>
      </w:r>
      <w:bookmarkEnd w:id="89"/>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7B713B" w:rsidRPr="00C45030" w14:paraId="34853BEB" w14:textId="77777777" w:rsidTr="007B713B">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A08999" w14:textId="77777777" w:rsidR="006E7D54" w:rsidRPr="00C45030" w:rsidRDefault="006E7D54"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26CB89CD"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6972416E"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5F450F7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7770629C"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D83F4F5"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3A591F44"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08113964"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17D361F6"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2361C96D"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797910C5"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6E7D54" w:rsidRPr="00C45030" w14:paraId="3AB4544D" w14:textId="77777777" w:rsidTr="007B713B">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6588501"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3CF361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DD8E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51ADB9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10AD60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4FA9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92326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747B1C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3209E9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5977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460E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CC02D4F"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12F407"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792873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D68B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04AD53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87160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95EA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4B04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63017B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4AFC6A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09972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D7896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06587FA"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96FC34"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52561B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764B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714277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DE3DE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9E29C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9A5B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5DA5B9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39C2BC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C297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4692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DEB9BA3"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1E5CC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41DA52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8D7D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2224C0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770AC1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A5B7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8DF8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13740B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65DC0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86B6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1544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2F2E268"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BEBAEC"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6A15A9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0915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639BBE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8E924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1D91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06CCC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58F82B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439C80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0C38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E55B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6B192BE"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E4AB7E"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5193AF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D2F4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1CF2BF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7A3E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5A042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033EE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6354D9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493036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9604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3AB7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EE7A806"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576C73"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25E841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14A8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6596DE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7D306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5BB96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7BC9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2FFF7E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77A659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BF07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28E79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CF33D96"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25D9DB"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7F235A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5E9B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6A8605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29B27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52D8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5188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10EAA4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14BC18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FFF6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8F9F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AA62A10"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8E9ED4"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6C6FDD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A05A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14BBF4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9AC42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73BE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35C00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5B97D0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A156E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33053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03BE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DE0F4B9"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A883FA"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32DBDF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80CCE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5E62D3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04705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BBCA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324872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206CA4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2F9CA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D755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EC2F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2092472"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19280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1222B2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5835E7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26F206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DE7D1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6475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760909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53BF4C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CF0FB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E996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33DB9A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A545326"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C81A4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1</w:t>
            </w:r>
          </w:p>
        </w:tc>
        <w:tc>
          <w:tcPr>
            <w:tcW w:w="756" w:type="pct"/>
          </w:tcPr>
          <w:p w14:paraId="6EA41E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2936145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1AB742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37064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BAF0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63A7990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2FA5E0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9943C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D7B9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EF1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512526C"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06A0AA"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194E54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125B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74537D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420E82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AAD4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1B12D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152C9B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6B53FA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B02A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686C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02F96D1"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F0F83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597011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B5977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724C97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F5E8D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5CF3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DED41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01FCAE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55C281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E300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908A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F115C6F"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B9CA8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2E9ABD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15F4E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404274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508BD1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FEA1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7C83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28CC52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4174DD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6309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70CA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3B68D9A9"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13DCB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4D0698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1D8E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35F3A5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5F1D07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B6BF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8D1FC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6AD8D5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1B87DF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A06C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72EF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35AE9E2"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73033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174EE7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1EFA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447F39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5FCA35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727C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218C2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2ADBA8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7DB37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E441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C24E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E611901"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CB72B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64FDD5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8F7D1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56247F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134F6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F0E9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044C2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18EB0D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C617E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33DC9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462D3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A952AE0"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09091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0BAD92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CDA94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087C84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2BFE40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F86F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CD2C1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3C4E89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2BEF8F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4EE9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E6BD9F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1CEB298"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9AA6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730273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1669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36D044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6EE90E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DDD2A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BAE5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251355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71CB41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DA2F2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4B2B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56A218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A6469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62EDD7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7FBD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148AAA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6AFF1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BE10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9672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1AB226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F83C1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A9CE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54CD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49C03CB"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95F3A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1</w:t>
            </w:r>
          </w:p>
        </w:tc>
        <w:tc>
          <w:tcPr>
            <w:tcW w:w="756" w:type="pct"/>
          </w:tcPr>
          <w:p w14:paraId="5AB0B7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86DB9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3483F7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45C70A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FF940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2DD0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3093DF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33E7F0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FFEB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F0EC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1CE6B12"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4A333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799BFF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A7A9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6B0B4A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B3CBB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3EED9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1537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0202C3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3F1778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838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E881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52B1B3B"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EE84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576E11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4B364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611BD3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0394C8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DCE4E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EA6DE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12A304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2FB19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1B14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FD22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ECE174F"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C08D7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12FFB8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4FBE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494F90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C6D42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6A81D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A7A8A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1A172F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68A7C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E51A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378A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7F4DA1C"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60FCD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2AD118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986B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1C66DD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14E5C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2DC2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7C2A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6A7550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31A985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8059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04DF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A26B649"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6051C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152EA8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A0A87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0F2E9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1E48D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1F68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F6F2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07B744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CD1B3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E3FB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29C9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69644EE"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2BFCF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44945F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B2768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01EBA0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78A00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4930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CA80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31B15B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C0CB6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D40A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9768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A8B79BC"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F20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03FEDC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4A8C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3DFABD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751C5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1015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F14E7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2004CE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37DF3C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1FEBF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5124F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98C4B5B"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C9DF1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12812F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111DF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25AE4F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B2AC7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2B74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3081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40D371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AAC9C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EEB6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2CF66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D845517"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33DB7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5E7661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E9206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430D7C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76C6D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C0B8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D6FAC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603E42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F7AC0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3312B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4CCD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4CD32F2"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C106F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2035B9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80DE6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583FD1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23486B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47C0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BE71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4010EF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64BC45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B814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20354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0C33FB8"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28718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4D9980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EB0F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18B885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79DDB4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9591C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95CA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5F8E4D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7131E0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919A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9D022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90FAB06"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70724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2DDDC2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F7E49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1ADBA9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805C2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F9D4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E4D0A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6C9F6A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ABC56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65E5E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693B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D8F025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20ED2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0F37DC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0186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6E83B5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4DC465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7A5D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7106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2A1A68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522324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4CBA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F9D38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222A902"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25A89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6669D7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8DC4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2AB135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B6847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9040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0F1E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7E053D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2A0A9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A571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CFD72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18D4E3B"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BA7F8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4BBA40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33C96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065FCC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44024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CB92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B8A0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54F39EA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211B5D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1D1F9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6E32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1E7783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FEEA2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0268AC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4AB09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309331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9CF3D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6F8A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8222D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322C0E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F347D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C116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94F0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EEEDECE"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FC8EB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3EFC7C3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3633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7561C5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42F329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9E59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CA29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3494AF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72F2F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4232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EA51A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1AE6D41"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CE64EB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5A66A0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1781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56BF61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7126D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8F54C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7CCD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3FE8B6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DBCD4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2ED2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5A2E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97262C4"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A21C1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451BC6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5ADB9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04BF56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B6488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E18A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8188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5956BD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FB674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A6F5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3280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63FB724"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443FF4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2FA412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4644A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569934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4E79B3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EB74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CDBB2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53562B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2BC00F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320F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58339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7045CE5"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6199B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3C5235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8E128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30D7BE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FA0E3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A5345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A95D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277F7D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107FC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6130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D7B1C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1C3D45F"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6C6BB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536D6A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94F5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189559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349990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5A97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726E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090F9B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36CDC0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E57A1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2CBDC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1E9F59"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0B741B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115FDC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99D8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1A0595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33DF1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55266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AFE3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69AF50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5AFDD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6E35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B4AB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4008D55"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1D3D24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4636C9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DA60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5AB1D2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2E336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1B3A8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6003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627F0A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EC82B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42DC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1801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742AF9B"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3AF38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749D99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2113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590735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04895E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FB26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13DD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5F36A0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DC767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D7B2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EEA2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6A6EA42"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457A12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70CE38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66C0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2AF21F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25A3A1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1671C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BBF7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3C706B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FC766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B05C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D3C7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F2F0340"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75CDA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48</w:t>
            </w:r>
          </w:p>
        </w:tc>
        <w:tc>
          <w:tcPr>
            <w:tcW w:w="756" w:type="pct"/>
          </w:tcPr>
          <w:p w14:paraId="2E604E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B6FA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69BE38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417EA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305F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C070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659E5F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7BBCF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2D9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35AC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A212AB6"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9C9F3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1895E4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5B32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4A9FAA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6A649F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4798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2ADF2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063229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4D7022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E53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A760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8C2F295"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7060D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033FA7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C0E22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055CDA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63153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511D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BE663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007BDD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AFCE6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2FE2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0F4B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0CC3CD8"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E108A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2916F1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2E14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32E48A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049208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6BF4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96BF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134EE0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5407D8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09C1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57EA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5A76881"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46E61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78F6B0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DD8F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10E8C7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D3D52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8876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23BC6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0A2C5F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35CE7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E25F3F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0D48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1224C55"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26102E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1EB9B3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53A9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42C1BE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DA944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01C123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77B8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310110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10E833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1354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B97FF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6B270F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D7223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37492A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0237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2919CC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5DC07D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9C2A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1108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7E9209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378EE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72F9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E7EE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53A075C"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A565E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5</w:t>
            </w:r>
          </w:p>
        </w:tc>
        <w:tc>
          <w:tcPr>
            <w:tcW w:w="756" w:type="pct"/>
          </w:tcPr>
          <w:p w14:paraId="2242AD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30121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0D61854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714299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0ACA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FF789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0667C4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55FB61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DD8F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D1EB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6E69D84"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390E7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0DEDC8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63EF4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6843A4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61B53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1702C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6FBB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04713E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777CA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9809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BD7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ECD04FA"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358B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2945B4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2321A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072816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27E1CF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DE79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DE766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515188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3FF7A1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F72D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A9CA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B6A641E"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44BEA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8</w:t>
            </w:r>
          </w:p>
        </w:tc>
        <w:tc>
          <w:tcPr>
            <w:tcW w:w="756" w:type="pct"/>
          </w:tcPr>
          <w:p w14:paraId="7A5363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19A3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2E9B0A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0CF86E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1A482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373A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54CB93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0F955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44D0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2F4FB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C02C701"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8FA0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400575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850C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073A41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60F4B8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76049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F0DD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3A5D8A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319DDCD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2E4E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74D4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60A263F"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992A1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6BF054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EF29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5B05E5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0C4653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EE3C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90D5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25568B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42192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0A4A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0C58E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39429F07"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E69FF2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036F40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E1608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0E4D7B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4D826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1309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629A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70CB1B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AEB81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D6D0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0A82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ED92D66"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BDB940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41CAAB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1401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759CD0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C0041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DF40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BC06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0B53A1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259C7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3744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85639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EBCD316"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AFA08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18AE72A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77029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24E9C2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6CCFB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CC812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082A7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5F4EA1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6A491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7DEC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EBF9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C3B151E"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CFADB8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7EC43F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CCB3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4D160B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1C6FF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4FA5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9687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45D9F2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52C81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7771E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C74F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3E84D933"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A604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5</w:t>
            </w:r>
          </w:p>
        </w:tc>
        <w:tc>
          <w:tcPr>
            <w:tcW w:w="756" w:type="pct"/>
          </w:tcPr>
          <w:p w14:paraId="18FFE7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517D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4D55F0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506DC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33CE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90D1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6FC41A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14A47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AC6D4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E8DD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44B4D4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8D517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0D7C32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09910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3B1777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E4B28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5582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7232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2B0673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182C8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5F8E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EA15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FC38AE8"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E143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27DB55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46A85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259366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2C90C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5EA3F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9563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3C1FF6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314AA4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90FB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012E4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685642E"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B4CB5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11EA63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7F953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631132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5CFD2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C5C9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D692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78BCD3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F0765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D15B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FA48B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B81602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61308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9</w:t>
            </w:r>
          </w:p>
        </w:tc>
        <w:tc>
          <w:tcPr>
            <w:tcW w:w="756" w:type="pct"/>
          </w:tcPr>
          <w:p w14:paraId="098F49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F98A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784E5B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10E6C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655F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17A0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5A62B4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7A19D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E2053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429C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3D48191"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539B8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7B835E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BF76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413E5E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0B3E4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4160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185B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0C696C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36695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17A2D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3127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F09C2D5"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7B577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1</w:t>
            </w:r>
          </w:p>
        </w:tc>
        <w:tc>
          <w:tcPr>
            <w:tcW w:w="756" w:type="pct"/>
          </w:tcPr>
          <w:p w14:paraId="48D653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1532F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4F548C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9A353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B608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7B28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3ACEE7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2E9CFA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745CD1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D9D6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21B8ED7"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8441C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30DBD4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7898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3970DE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A180E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7E23E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810D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6AF93C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69DFA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A021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2193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7AC4E3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43A09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3B750D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8A8A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21F3DF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23D057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AA8B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AB7F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0D506F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1DD9B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A0BF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D5D0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4F7E30F"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42335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3EB80E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0028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3F2047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545815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49C5C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35F8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789A8E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5C6A38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0919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22308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D788A7F"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CEB39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5</w:t>
            </w:r>
          </w:p>
        </w:tc>
        <w:tc>
          <w:tcPr>
            <w:tcW w:w="756" w:type="pct"/>
          </w:tcPr>
          <w:p w14:paraId="68CC1B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530B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01E240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5FCAC0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04389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EDCE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732849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B87F9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8610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3983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490FBBE"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65EE8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357D44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B8F16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4F1305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27C688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6667C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B7DF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3D0576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5AF7A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FA45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753CA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CEAA6EB"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9169AE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5340E1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B21D3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5BCA10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71ED3C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3785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DF9CE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636E03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0E9C3B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9FE2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C4A4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F9465F0"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1267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1A17B5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8A24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40A8BA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24037C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D0C7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9501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177263C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1A6B52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24A52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8430E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59293D7"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179E4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341FC7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33C0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565F5A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31371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F701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F665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4093A8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7BC6DC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70A19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97A58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AF53234"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33E9A8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53BA73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F37B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41E503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09B74F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874BB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13BBD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3BD164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6B152A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FAE7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9C5E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836DCDB"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93DF5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62ECD0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19A0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1C2754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BD466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6C88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4C60D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6D088C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7C0F842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A4D65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32DC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7E7C8DC"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C3A43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3B7F7F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4F75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745273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A1CCF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E40B7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CFCB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05B968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4E72B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7BF5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58199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CF8E2D4"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1166B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009EE0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120D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51A660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6E087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C04C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243FE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158393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73CB00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E8FD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E3FB4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6874E1"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22D25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09EBCF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7DE2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1667DE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29D7B0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8D9F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257D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1F3B56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426DAE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4C617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6F00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F6C9F92"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958C45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85</w:t>
            </w:r>
          </w:p>
        </w:tc>
        <w:tc>
          <w:tcPr>
            <w:tcW w:w="756" w:type="pct"/>
          </w:tcPr>
          <w:p w14:paraId="7D7106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424DE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457A1F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91A94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ADEF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BFEC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1FE38F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77F4DD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E79B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B3A877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9F12CF8"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32AA1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73B3E6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926A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271BBA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6DCF46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3C8C4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2641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3EA518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EAA7A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28DA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34144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8A8B8F4"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457174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7C261D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3900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6ED1B2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DBDC4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4345D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05B7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2E4C64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43B1FF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E9CE2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BB6F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89D645"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CC516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385B40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CADE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44CDF8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CBD7C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5FD7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D1D5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23E502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391FD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B8C5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7780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6954FE6"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6EDBCD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5972E2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621A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798EDE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901B7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1EDEC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9155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75906F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114DD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88156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4CE3A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86A5D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27024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788FEB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45CFC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3E4573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97ED9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724B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B4D1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14E8A2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BA3E0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E8D4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739E8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E4AC7CC"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95E2E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542EAD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DB0E2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25DDC8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85DAE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CF096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C67F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0E181C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E06E0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8D8DD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C36D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D7430D5"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5DF899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2</w:t>
            </w:r>
          </w:p>
        </w:tc>
        <w:tc>
          <w:tcPr>
            <w:tcW w:w="756" w:type="pct"/>
          </w:tcPr>
          <w:p w14:paraId="4BAF48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E7158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7D691B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45775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50A9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8BF8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1BC055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CA267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D7B64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C92A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2E23AF4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8241E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192641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B9E95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3DD4F7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E3976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9164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D8FE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08B04B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E44E7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7D1A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E5C83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7C41B2C"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08E54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3250B9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E91B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52DB3E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FEEA2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D00B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547E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2C828C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75370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1170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3289A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3152193"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5345C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5</w:t>
            </w:r>
          </w:p>
        </w:tc>
        <w:tc>
          <w:tcPr>
            <w:tcW w:w="756" w:type="pct"/>
          </w:tcPr>
          <w:p w14:paraId="1AA87E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14FE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397901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23CD4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2B372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93A93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37357F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A7999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F1DF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B0D2A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7723C53"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B6079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3E4E7A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CD05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4B485C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21665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03558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82B4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665228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DD06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5875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94043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5C6A878"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480F22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31D780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739F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75BD58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BFE52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B6EB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286A4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5254C5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338F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243E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6C53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0C387D2"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139D85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632D45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DB3B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2784F8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3508A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D3B3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8BCD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1D5AA9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3A2EA4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7C0B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3D3D5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5C04E34"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3E542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5A2E9C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2A65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7A943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3F1A9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8FB0B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202BD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5E385B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310C6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A164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8A5A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3E4D104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D84F43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709994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F07C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7ADCD7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4657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8565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940E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28F89DA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4C486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781C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DA85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4AD450A"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771E3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4DCFA9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A5AA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189184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18C01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18678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A47EB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241213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48754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C018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71D9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FEEACF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3E729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2</w:t>
            </w:r>
          </w:p>
        </w:tc>
        <w:tc>
          <w:tcPr>
            <w:tcW w:w="756" w:type="pct"/>
          </w:tcPr>
          <w:p w14:paraId="04BDFE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7DF9F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28F1AA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A1EF4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99E3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AAE0B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61E9A3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B3024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E501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C6594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252E2C8"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6F4B1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729F87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0C8F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15F79C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74B036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3CDD30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2529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3EB326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9E6FE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C009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4933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82F79F8"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0D2D59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7357FD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A084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55F6AC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343C8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7533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3B88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7FE2DD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D4E59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C3FD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D519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4D908E1"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66F2F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6882C4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BC65C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03CEC0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DAA65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CFD05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1D27B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52CE50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FE90A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4F4D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52C1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B12CFC9"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5368FD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6</w:t>
            </w:r>
          </w:p>
        </w:tc>
        <w:tc>
          <w:tcPr>
            <w:tcW w:w="756" w:type="pct"/>
          </w:tcPr>
          <w:p w14:paraId="5938AE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791F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37BE47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9D1F9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751B2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2A7F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6D68C0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6BD8B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AA0E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EC87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E36FFB9"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BBA1E4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6E2920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ABD8A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147342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4BF5B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26D19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84434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4BA967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CEF80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B1CCD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F32D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40D5C47"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EFD2F6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8</w:t>
            </w:r>
          </w:p>
        </w:tc>
        <w:tc>
          <w:tcPr>
            <w:tcW w:w="756" w:type="pct"/>
          </w:tcPr>
          <w:p w14:paraId="420F67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4040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09B4C7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76162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E128B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87C41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31F312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50D47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857C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0FF0F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797A98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F99C37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38ED9F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070C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1C7FE4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717003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3530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0966A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458163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0FDDC5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A00C4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8E13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FD65EA6"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505E0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56347A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5E9E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66F206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DE8DE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9B3E5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79FD0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53EC04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07D32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DF7D8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83C64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0337AF5"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F9D4A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0460F0E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0691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150E95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B8278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53A6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2A24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7EBF82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3EE06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D7CDA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CEDE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435079DC"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00BEF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2</w:t>
            </w:r>
          </w:p>
        </w:tc>
        <w:tc>
          <w:tcPr>
            <w:tcW w:w="756" w:type="pct"/>
          </w:tcPr>
          <w:p w14:paraId="01AA68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1680D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0FD03F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32EF1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AEBCC8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1233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2C5D1A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AD533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31B2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D871C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63260E1"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5FB77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500E92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2631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063D97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3EA35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B2023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0DB0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474493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CDD2A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C710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ED255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42087DC"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5BB758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539965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DAEA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6F5AAE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4DB2B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10A5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9927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029BF7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71A5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F1FF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CD5E0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1A1D3BE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F08A2E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395EDA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6EB85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146EC6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8C659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7066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0C3E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03D183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7B487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B80C9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C8A2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2854CE0F"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E90B0B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3FD735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30B4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6D8D7F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8696E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FBDB7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3EC8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2FA611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108CD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D14A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343E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483E984A"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871E82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24E4A7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307C4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C04F4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52F84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AECE0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64A1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6B9BC9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27D22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A0C7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40E00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7B0B0688"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653BF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5ABAD1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0969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200F13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D65329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E51AF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BC3A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660D14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EDF94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58A5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DCDCBA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0A9EA58A"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06951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2491FB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79AC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49D9A8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E1B24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62DC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BD71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1FA9AB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B24FC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5080F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1468D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6ECC587D"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4142E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79AF63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75F47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403083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202AD7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6AA71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3D4AD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411228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09664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49A08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3EF8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63763D4"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6BA1C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2C2A3E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BAEEA0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30553F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516A33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400C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3A2A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3881A9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613DF2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8AB9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061A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EB6ED87"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FDACB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122</w:t>
            </w:r>
          </w:p>
        </w:tc>
        <w:tc>
          <w:tcPr>
            <w:tcW w:w="756" w:type="pct"/>
          </w:tcPr>
          <w:p w14:paraId="0FD77C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DB0D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66A0CE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42275B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ADC3B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DD889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272913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6DCD53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901D9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F8B7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D08BFED"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AC3299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5C2030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E3D9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151DD5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9)</w:t>
            </w:r>
          </w:p>
        </w:tc>
        <w:tc>
          <w:tcPr>
            <w:tcW w:w="217" w:type="pct"/>
          </w:tcPr>
          <w:p w14:paraId="3492BE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C9681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4F55A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439E2E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9)</w:t>
            </w:r>
          </w:p>
        </w:tc>
        <w:tc>
          <w:tcPr>
            <w:tcW w:w="190" w:type="pct"/>
          </w:tcPr>
          <w:p w14:paraId="266425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AEF64E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CFFD1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01BFC982"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B7EEC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5250B9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F43E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1E05A6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9C890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E657D2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67FEB0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446786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529E5B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346F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A2E1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5A6A9977"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A23B1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2BC2E5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EE213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720E5A7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2BB236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EEBD0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A89E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4AC41D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60A434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68716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89BE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7FED458"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8E4AE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5BDBCC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3EED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7B1922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0E49AD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BA3FA4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C65B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00BC9C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5ED313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A99F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05781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63D25387"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625212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39752E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85EF3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30360C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249BEAE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0C8F2F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C1E39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5E8976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5A95B3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17CD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25F9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5F0B1BD9"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DB504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76A2FB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59AED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03992E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268FD4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6D5DD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5A5FB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4BAF67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232449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21997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CD3F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7B713B" w:rsidRPr="00C45030" w14:paraId="759E0B4A" w14:textId="77777777" w:rsidTr="007B713B">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382CC6"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29</w:t>
            </w:r>
          </w:p>
        </w:tc>
        <w:tc>
          <w:tcPr>
            <w:tcW w:w="756" w:type="pct"/>
          </w:tcPr>
          <w:p w14:paraId="2E1A72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47AF6E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3024BD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0C87B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D056A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3CE3C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79E7E56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5059D8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C12C0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C2FE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C45030" w14:paraId="1BAFD7C0" w14:textId="77777777" w:rsidTr="007B713B">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B241B41"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433672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1ADCAC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1ED678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4C73D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8097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50DB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72F062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0B0F28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8A61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C391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18F5A619" w14:textId="77777777" w:rsidR="006E7D54" w:rsidRDefault="006E7D54" w:rsidP="00801565">
      <w:pPr>
        <w:tabs>
          <w:tab w:val="left" w:pos="7200"/>
        </w:tabs>
        <w:jc w:val="both"/>
        <w:rPr>
          <w:rFonts w:ascii="Calibri Light" w:hAnsi="Calibri Light" w:cs="Calibri Light"/>
        </w:rPr>
      </w:pPr>
    </w:p>
    <w:p w14:paraId="320D01BF" w14:textId="77777777" w:rsidR="006E7D54" w:rsidRDefault="006E7D54" w:rsidP="00801565">
      <w:pPr>
        <w:tabs>
          <w:tab w:val="left" w:pos="7200"/>
        </w:tabs>
        <w:jc w:val="both"/>
        <w:rPr>
          <w:rFonts w:ascii="Calibri Light" w:hAnsi="Calibri Light" w:cs="Calibri Light"/>
        </w:rPr>
      </w:pPr>
    </w:p>
    <w:p w14:paraId="3808DCE5" w14:textId="010F5439" w:rsidR="006E7D54" w:rsidRDefault="006E7D54" w:rsidP="006E7D54">
      <w:pPr>
        <w:pStyle w:val="Heading2"/>
      </w:pPr>
      <w:bookmarkStart w:id="90" w:name="_Toc95877845"/>
      <w:r>
        <w:t xml:space="preserve">Business Object: </w:t>
      </w:r>
      <w:r w:rsidRPr="00CB2A8E">
        <w:t xml:space="preserve">PJC_TXN_XFACE_STAGE_ALL </w:t>
      </w:r>
      <w:r>
        <w:t>(</w:t>
      </w:r>
      <w:r w:rsidRPr="006E7D54">
        <w:t>Import Project Supplier Costs</w:t>
      </w:r>
      <w:r>
        <w:t>)</w:t>
      </w:r>
      <w:bookmarkEnd w:id="90"/>
    </w:p>
    <w:tbl>
      <w:tblPr>
        <w:tblStyle w:val="GridTable4-Accent11"/>
        <w:tblW w:w="5000" w:type="pct"/>
        <w:tblLook w:val="04A0" w:firstRow="1" w:lastRow="0" w:firstColumn="1" w:lastColumn="0" w:noHBand="0" w:noVBand="1"/>
      </w:tblPr>
      <w:tblGrid>
        <w:gridCol w:w="548"/>
        <w:gridCol w:w="2062"/>
        <w:gridCol w:w="2598"/>
        <w:gridCol w:w="1342"/>
        <w:gridCol w:w="547"/>
        <w:gridCol w:w="680"/>
        <w:gridCol w:w="2598"/>
        <w:gridCol w:w="1522"/>
        <w:gridCol w:w="687"/>
        <w:gridCol w:w="865"/>
        <w:gridCol w:w="499"/>
      </w:tblGrid>
      <w:tr w:rsidR="006E7D54" w:rsidRPr="0034692A" w14:paraId="70B89FE4" w14:textId="77777777" w:rsidTr="00517911">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0F153B" w14:textId="77777777" w:rsidR="006E7D54" w:rsidRPr="00C45030" w:rsidRDefault="006E7D54" w:rsidP="00C45030">
            <w:pPr>
              <w:pStyle w:val="Bodytextversion1"/>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ef.#</w:t>
            </w:r>
          </w:p>
        </w:tc>
        <w:tc>
          <w:tcPr>
            <w:tcW w:w="756" w:type="pct"/>
          </w:tcPr>
          <w:p w14:paraId="28AE62AF"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w:t>
            </w:r>
          </w:p>
        </w:tc>
        <w:tc>
          <w:tcPr>
            <w:tcW w:w="876" w:type="pct"/>
          </w:tcPr>
          <w:p w14:paraId="450C9CC7"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Application Table Column</w:t>
            </w:r>
          </w:p>
        </w:tc>
        <w:tc>
          <w:tcPr>
            <w:tcW w:w="555" w:type="pct"/>
          </w:tcPr>
          <w:p w14:paraId="0FE769E5"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Target Column Datatype</w:t>
            </w:r>
          </w:p>
        </w:tc>
        <w:tc>
          <w:tcPr>
            <w:tcW w:w="217" w:type="pct"/>
          </w:tcPr>
          <w:p w14:paraId="3BD6236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Not Null?</w:t>
            </w:r>
          </w:p>
        </w:tc>
        <w:tc>
          <w:tcPr>
            <w:tcW w:w="328" w:type="pct"/>
          </w:tcPr>
          <w:p w14:paraId="2117E1A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Source System </w:t>
            </w:r>
            <w:r w:rsidRPr="00C45030">
              <w:rPr>
                <w:rFonts w:asciiTheme="majorHAnsi" w:eastAsia="Calibri" w:hAnsiTheme="majorHAnsi" w:cstheme="majorHAnsi"/>
                <w:color w:val="FFFFFF"/>
                <w:sz w:val="16"/>
                <w:szCs w:val="16"/>
                <w:lang w:val="en-IE"/>
              </w:rPr>
              <w:br/>
              <w:t>File Name</w:t>
            </w:r>
          </w:p>
        </w:tc>
        <w:tc>
          <w:tcPr>
            <w:tcW w:w="876" w:type="pct"/>
          </w:tcPr>
          <w:p w14:paraId="2C38C452"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Column Name</w:t>
            </w:r>
          </w:p>
        </w:tc>
        <w:tc>
          <w:tcPr>
            <w:tcW w:w="659" w:type="pct"/>
          </w:tcPr>
          <w:p w14:paraId="18D052E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Source System Field Datatype</w:t>
            </w:r>
          </w:p>
        </w:tc>
        <w:tc>
          <w:tcPr>
            <w:tcW w:w="190" w:type="pct"/>
          </w:tcPr>
          <w:p w14:paraId="0B097550"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 xml:space="preserve">Default </w:t>
            </w:r>
            <w:r w:rsidRPr="00C45030">
              <w:rPr>
                <w:rFonts w:asciiTheme="majorHAnsi" w:eastAsia="Calibri" w:hAnsiTheme="majorHAnsi" w:cstheme="majorHAnsi"/>
                <w:color w:val="FFFFFF"/>
                <w:sz w:val="16"/>
                <w:szCs w:val="16"/>
                <w:lang w:val="en-IE"/>
              </w:rPr>
              <w:br/>
              <w:t>Value</w:t>
            </w:r>
          </w:p>
        </w:tc>
        <w:tc>
          <w:tcPr>
            <w:tcW w:w="254" w:type="pct"/>
          </w:tcPr>
          <w:p w14:paraId="04E6282D"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Validation</w:t>
            </w:r>
          </w:p>
        </w:tc>
        <w:tc>
          <w:tcPr>
            <w:tcW w:w="148" w:type="pct"/>
          </w:tcPr>
          <w:p w14:paraId="0C9FFCF9" w14:textId="77777777" w:rsidR="006E7D54" w:rsidRPr="00C45030" w:rsidRDefault="006E7D54"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eastAsia="Calibri" w:hAnsiTheme="majorHAnsi" w:cstheme="majorHAnsi"/>
                <w:color w:val="FFFFFF"/>
                <w:sz w:val="16"/>
                <w:szCs w:val="16"/>
                <w:lang w:val="en-IE"/>
              </w:rPr>
            </w:pPr>
            <w:r w:rsidRPr="00C45030">
              <w:rPr>
                <w:rFonts w:asciiTheme="majorHAnsi" w:eastAsia="Calibri" w:hAnsiTheme="majorHAnsi" w:cstheme="majorHAnsi"/>
                <w:color w:val="FFFFFF"/>
                <w:sz w:val="16"/>
                <w:szCs w:val="16"/>
                <w:lang w:val="en-IE"/>
              </w:rPr>
              <w:t>Rule #</w:t>
            </w:r>
          </w:p>
        </w:tc>
      </w:tr>
      <w:tr w:rsidR="006E7D54" w:rsidRPr="0034692A" w14:paraId="5D9456F6"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40" w:type="pct"/>
          </w:tcPr>
          <w:p w14:paraId="75DAD9F2" w14:textId="77777777" w:rsidR="006E7D54" w:rsidRPr="00C45030" w:rsidRDefault="006E7D54" w:rsidP="00C45030">
            <w:pPr>
              <w:pStyle w:val="Bodytextversion1"/>
              <w:rPr>
                <w:rFonts w:asciiTheme="majorHAnsi" w:hAnsiTheme="majorHAnsi" w:cstheme="majorHAnsi"/>
                <w:sz w:val="16"/>
                <w:szCs w:val="16"/>
                <w:lang w:val="en-US" w:eastAsia="en-US"/>
              </w:rPr>
            </w:pPr>
          </w:p>
        </w:tc>
        <w:tc>
          <w:tcPr>
            <w:tcW w:w="756" w:type="pct"/>
          </w:tcPr>
          <w:p w14:paraId="67E81D4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EB95E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555" w:type="pct"/>
          </w:tcPr>
          <w:p w14:paraId="386775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17" w:type="pct"/>
          </w:tcPr>
          <w:p w14:paraId="74071E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0274F0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F10B7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659" w:type="pct"/>
          </w:tcPr>
          <w:p w14:paraId="0F6C27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90" w:type="pct"/>
          </w:tcPr>
          <w:p w14:paraId="433D1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903D1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9808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949812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D8F176"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w:t>
            </w:r>
          </w:p>
        </w:tc>
        <w:tc>
          <w:tcPr>
            <w:tcW w:w="756" w:type="pct"/>
          </w:tcPr>
          <w:p w14:paraId="03B40A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CFF85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555" w:type="pct"/>
          </w:tcPr>
          <w:p w14:paraId="61C2C3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7D2C1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56D1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B982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TERFACE_ID</w:t>
            </w:r>
          </w:p>
        </w:tc>
        <w:tc>
          <w:tcPr>
            <w:tcW w:w="659" w:type="pct"/>
          </w:tcPr>
          <w:p w14:paraId="43D7DF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4BA9D0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CBE97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6D1CA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396D9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3EC5E9B"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2</w:t>
            </w:r>
          </w:p>
        </w:tc>
        <w:tc>
          <w:tcPr>
            <w:tcW w:w="756" w:type="pct"/>
          </w:tcPr>
          <w:p w14:paraId="6DF625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6F6F9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555" w:type="pct"/>
          </w:tcPr>
          <w:p w14:paraId="1BDF9D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CABB5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251D3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31FE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XN_INTERFACE_ID</w:t>
            </w:r>
          </w:p>
        </w:tc>
        <w:tc>
          <w:tcPr>
            <w:tcW w:w="659" w:type="pct"/>
          </w:tcPr>
          <w:p w14:paraId="6102CA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43169A1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2293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A82E2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7572E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82E598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3</w:t>
            </w:r>
          </w:p>
        </w:tc>
        <w:tc>
          <w:tcPr>
            <w:tcW w:w="756" w:type="pct"/>
          </w:tcPr>
          <w:p w14:paraId="752D6C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AB6CF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555" w:type="pct"/>
          </w:tcPr>
          <w:p w14:paraId="024715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217" w:type="pct"/>
          </w:tcPr>
          <w:p w14:paraId="7C0124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2F028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2581E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TATUS_CODE</w:t>
            </w:r>
          </w:p>
        </w:tc>
        <w:tc>
          <w:tcPr>
            <w:tcW w:w="659" w:type="pct"/>
          </w:tcPr>
          <w:p w14:paraId="69A62C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w:t>
            </w:r>
          </w:p>
        </w:tc>
        <w:tc>
          <w:tcPr>
            <w:tcW w:w="190" w:type="pct"/>
          </w:tcPr>
          <w:p w14:paraId="270722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7B4A2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B8CB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9F0BFD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A58414"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4</w:t>
            </w:r>
          </w:p>
        </w:tc>
        <w:tc>
          <w:tcPr>
            <w:tcW w:w="756" w:type="pct"/>
          </w:tcPr>
          <w:p w14:paraId="16C8AA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B49F1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555" w:type="pct"/>
          </w:tcPr>
          <w:p w14:paraId="4ECFAA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FC388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4778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FE1B4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SINESS_UNIT</w:t>
            </w:r>
          </w:p>
        </w:tc>
        <w:tc>
          <w:tcPr>
            <w:tcW w:w="659" w:type="pct"/>
          </w:tcPr>
          <w:p w14:paraId="70E778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7B1949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3585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46C4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14A7A7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3FCF6B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5</w:t>
            </w:r>
          </w:p>
        </w:tc>
        <w:tc>
          <w:tcPr>
            <w:tcW w:w="756" w:type="pct"/>
          </w:tcPr>
          <w:p w14:paraId="4A91D9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85573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555" w:type="pct"/>
          </w:tcPr>
          <w:p w14:paraId="6142F3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07B15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E73B6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DECE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_ID</w:t>
            </w:r>
          </w:p>
        </w:tc>
        <w:tc>
          <w:tcPr>
            <w:tcW w:w="659" w:type="pct"/>
          </w:tcPr>
          <w:p w14:paraId="6796E7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234D9A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33529D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93AC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C131B3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147CDF0"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6</w:t>
            </w:r>
          </w:p>
        </w:tc>
        <w:tc>
          <w:tcPr>
            <w:tcW w:w="756" w:type="pct"/>
          </w:tcPr>
          <w:p w14:paraId="6AB453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ED30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555" w:type="pct"/>
          </w:tcPr>
          <w:p w14:paraId="006101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48A68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CE231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C8CEF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TRANSACTION_SOURCE</w:t>
            </w:r>
          </w:p>
        </w:tc>
        <w:tc>
          <w:tcPr>
            <w:tcW w:w="659" w:type="pct"/>
          </w:tcPr>
          <w:p w14:paraId="05D230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B9136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E3C7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6969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3E5B7B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4082229"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7</w:t>
            </w:r>
          </w:p>
        </w:tc>
        <w:tc>
          <w:tcPr>
            <w:tcW w:w="756" w:type="pct"/>
          </w:tcPr>
          <w:p w14:paraId="771371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F76B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555" w:type="pct"/>
          </w:tcPr>
          <w:p w14:paraId="11DCAE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A103E0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C28E5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FDAC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SOURCE_ID</w:t>
            </w:r>
          </w:p>
        </w:tc>
        <w:tc>
          <w:tcPr>
            <w:tcW w:w="659" w:type="pct"/>
          </w:tcPr>
          <w:p w14:paraId="29BD42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190" w:type="pct"/>
          </w:tcPr>
          <w:p w14:paraId="5CBCD1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C16B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14F22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DC6B0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EC63D08"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8</w:t>
            </w:r>
          </w:p>
        </w:tc>
        <w:tc>
          <w:tcPr>
            <w:tcW w:w="756" w:type="pct"/>
          </w:tcPr>
          <w:p w14:paraId="662002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51DC9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555" w:type="pct"/>
          </w:tcPr>
          <w:p w14:paraId="12D150F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31C16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A884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E932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NAME</w:t>
            </w:r>
          </w:p>
        </w:tc>
        <w:tc>
          <w:tcPr>
            <w:tcW w:w="659" w:type="pct"/>
          </w:tcPr>
          <w:p w14:paraId="7B35F6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190" w:type="pct"/>
          </w:tcPr>
          <w:p w14:paraId="6039DC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DB5E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B61E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94D03C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5ABA55"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9</w:t>
            </w:r>
          </w:p>
        </w:tc>
        <w:tc>
          <w:tcPr>
            <w:tcW w:w="756" w:type="pct"/>
          </w:tcPr>
          <w:p w14:paraId="25AB09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9A225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UMENT_ID</w:t>
            </w:r>
          </w:p>
        </w:tc>
        <w:tc>
          <w:tcPr>
            <w:tcW w:w="555" w:type="pct"/>
          </w:tcPr>
          <w:p w14:paraId="0D234A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DFA72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149B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2D9B0E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UMENT_ID</w:t>
            </w:r>
          </w:p>
        </w:tc>
        <w:tc>
          <w:tcPr>
            <w:tcW w:w="659" w:type="pct"/>
          </w:tcPr>
          <w:p w14:paraId="307F41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D124C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0D34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9A30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A32877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A95B9F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w:t>
            </w:r>
          </w:p>
        </w:tc>
        <w:tc>
          <w:tcPr>
            <w:tcW w:w="756" w:type="pct"/>
          </w:tcPr>
          <w:p w14:paraId="4D0BEA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5D3801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NAME</w:t>
            </w:r>
          </w:p>
        </w:tc>
        <w:tc>
          <w:tcPr>
            <w:tcW w:w="555" w:type="pct"/>
          </w:tcPr>
          <w:p w14:paraId="489EDD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11AAFC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A8A5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c>
          <w:tcPr>
            <w:tcW w:w="876" w:type="pct"/>
          </w:tcPr>
          <w:p w14:paraId="4BE553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NAME</w:t>
            </w:r>
          </w:p>
        </w:tc>
        <w:tc>
          <w:tcPr>
            <w:tcW w:w="659" w:type="pct"/>
          </w:tcPr>
          <w:p w14:paraId="37D226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41566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0215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0B29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DB20E6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833BA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w:t>
            </w:r>
          </w:p>
        </w:tc>
        <w:tc>
          <w:tcPr>
            <w:tcW w:w="756" w:type="pct"/>
          </w:tcPr>
          <w:p w14:paraId="4894D06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100B21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OC_ENTRY_ID</w:t>
            </w:r>
          </w:p>
        </w:tc>
        <w:tc>
          <w:tcPr>
            <w:tcW w:w="555" w:type="pct"/>
          </w:tcPr>
          <w:p w14:paraId="160F67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81135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4D888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p>
        </w:tc>
        <w:tc>
          <w:tcPr>
            <w:tcW w:w="876" w:type="pct"/>
          </w:tcPr>
          <w:p w14:paraId="747A8F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OC_ENTRY_ID</w:t>
            </w:r>
          </w:p>
        </w:tc>
        <w:tc>
          <w:tcPr>
            <w:tcW w:w="659" w:type="pct"/>
          </w:tcPr>
          <w:p w14:paraId="1CDD75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6FB64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5501D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7933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C6603A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DF61CE" w14:textId="77777777" w:rsidR="006E7D54" w:rsidRPr="00C45030" w:rsidRDefault="006E7D54" w:rsidP="00C45030">
            <w:pPr>
              <w:pStyle w:val="Bodytextversion1"/>
              <w:rPr>
                <w:rFonts w:asciiTheme="majorHAnsi" w:hAnsiTheme="majorHAnsi" w:cstheme="majorHAnsi"/>
                <w:sz w:val="16"/>
                <w:szCs w:val="16"/>
                <w:lang w:val="en-US" w:eastAsia="en-US"/>
              </w:rPr>
            </w:pPr>
            <w:r w:rsidRPr="00C45030">
              <w:rPr>
                <w:rFonts w:asciiTheme="majorHAnsi" w:eastAsia="Book Antiqua" w:hAnsiTheme="majorHAnsi" w:cstheme="majorHAnsi"/>
                <w:color w:val="000000"/>
                <w:sz w:val="16"/>
                <w:szCs w:val="16"/>
              </w:rPr>
              <w:t>12</w:t>
            </w:r>
          </w:p>
        </w:tc>
        <w:tc>
          <w:tcPr>
            <w:tcW w:w="756" w:type="pct"/>
          </w:tcPr>
          <w:p w14:paraId="3EB7F4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2501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555" w:type="pct"/>
          </w:tcPr>
          <w:p w14:paraId="50C4B8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217" w:type="pct"/>
          </w:tcPr>
          <w:p w14:paraId="25ED8C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52D57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7ABD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NAME</w:t>
            </w:r>
          </w:p>
        </w:tc>
        <w:tc>
          <w:tcPr>
            <w:tcW w:w="659" w:type="pct"/>
          </w:tcPr>
          <w:p w14:paraId="1AD213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w:t>
            </w:r>
          </w:p>
        </w:tc>
        <w:tc>
          <w:tcPr>
            <w:tcW w:w="190" w:type="pct"/>
          </w:tcPr>
          <w:p w14:paraId="083D8E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A315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78AA1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068E7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A824A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3</w:t>
            </w:r>
          </w:p>
        </w:tc>
        <w:tc>
          <w:tcPr>
            <w:tcW w:w="756" w:type="pct"/>
          </w:tcPr>
          <w:p w14:paraId="7D92A04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1C02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ENDING_DATE</w:t>
            </w:r>
          </w:p>
        </w:tc>
        <w:tc>
          <w:tcPr>
            <w:tcW w:w="555" w:type="pct"/>
          </w:tcPr>
          <w:p w14:paraId="369273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2B70B8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523A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38997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ENDING_DATE</w:t>
            </w:r>
          </w:p>
        </w:tc>
        <w:tc>
          <w:tcPr>
            <w:tcW w:w="659" w:type="pct"/>
          </w:tcPr>
          <w:p w14:paraId="609845C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4CBAF6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9FF5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29674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76B637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393B2D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4</w:t>
            </w:r>
          </w:p>
        </w:tc>
        <w:tc>
          <w:tcPr>
            <w:tcW w:w="756" w:type="pct"/>
          </w:tcPr>
          <w:p w14:paraId="643FA8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361F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ATCH_DESCRIPTION</w:t>
            </w:r>
          </w:p>
        </w:tc>
        <w:tc>
          <w:tcPr>
            <w:tcW w:w="555" w:type="pct"/>
          </w:tcPr>
          <w:p w14:paraId="2C6C15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0)</w:t>
            </w:r>
          </w:p>
        </w:tc>
        <w:tc>
          <w:tcPr>
            <w:tcW w:w="217" w:type="pct"/>
          </w:tcPr>
          <w:p w14:paraId="4984EE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BBC1B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A75DF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ATCH_DESCRIPTION</w:t>
            </w:r>
          </w:p>
        </w:tc>
        <w:tc>
          <w:tcPr>
            <w:tcW w:w="659" w:type="pct"/>
          </w:tcPr>
          <w:p w14:paraId="27129B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0)</w:t>
            </w:r>
          </w:p>
        </w:tc>
        <w:tc>
          <w:tcPr>
            <w:tcW w:w="190" w:type="pct"/>
          </w:tcPr>
          <w:p w14:paraId="0FE866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A3754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D7FF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BD0C85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D3317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5</w:t>
            </w:r>
          </w:p>
        </w:tc>
        <w:tc>
          <w:tcPr>
            <w:tcW w:w="756" w:type="pct"/>
          </w:tcPr>
          <w:p w14:paraId="1A1E1B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00F9D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UMBER</w:t>
            </w:r>
          </w:p>
        </w:tc>
        <w:tc>
          <w:tcPr>
            <w:tcW w:w="555" w:type="pct"/>
          </w:tcPr>
          <w:p w14:paraId="420C0E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w:t>
            </w:r>
          </w:p>
        </w:tc>
        <w:tc>
          <w:tcPr>
            <w:tcW w:w="217" w:type="pct"/>
          </w:tcPr>
          <w:p w14:paraId="639317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CEF41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A6EF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UMBER</w:t>
            </w:r>
          </w:p>
        </w:tc>
        <w:tc>
          <w:tcPr>
            <w:tcW w:w="659" w:type="pct"/>
          </w:tcPr>
          <w:p w14:paraId="1C454E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w:t>
            </w:r>
          </w:p>
        </w:tc>
        <w:tc>
          <w:tcPr>
            <w:tcW w:w="190" w:type="pct"/>
          </w:tcPr>
          <w:p w14:paraId="29E2A8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76047B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AC80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469C63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A339A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6</w:t>
            </w:r>
          </w:p>
        </w:tc>
        <w:tc>
          <w:tcPr>
            <w:tcW w:w="756" w:type="pct"/>
          </w:tcPr>
          <w:p w14:paraId="47E799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AF4E7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NAME</w:t>
            </w:r>
          </w:p>
        </w:tc>
        <w:tc>
          <w:tcPr>
            <w:tcW w:w="555" w:type="pct"/>
          </w:tcPr>
          <w:p w14:paraId="40556C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82701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B786B0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5AE6D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NAME</w:t>
            </w:r>
          </w:p>
        </w:tc>
        <w:tc>
          <w:tcPr>
            <w:tcW w:w="659" w:type="pct"/>
          </w:tcPr>
          <w:p w14:paraId="1FAB4A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9476E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72FC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4BAE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E2966C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E5FF7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7</w:t>
            </w:r>
          </w:p>
        </w:tc>
        <w:tc>
          <w:tcPr>
            <w:tcW w:w="756" w:type="pct"/>
          </w:tcPr>
          <w:p w14:paraId="3A85C5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0800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ROJECT_ID</w:t>
            </w:r>
          </w:p>
        </w:tc>
        <w:tc>
          <w:tcPr>
            <w:tcW w:w="555" w:type="pct"/>
          </w:tcPr>
          <w:p w14:paraId="02F6C7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04F0A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5D596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F3A83A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ROJECT_ID</w:t>
            </w:r>
          </w:p>
        </w:tc>
        <w:tc>
          <w:tcPr>
            <w:tcW w:w="659" w:type="pct"/>
          </w:tcPr>
          <w:p w14:paraId="72D883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7384D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F326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C0A9CA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D0C1DD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58902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8</w:t>
            </w:r>
          </w:p>
        </w:tc>
        <w:tc>
          <w:tcPr>
            <w:tcW w:w="756" w:type="pct"/>
          </w:tcPr>
          <w:p w14:paraId="619FC4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94028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UMBER</w:t>
            </w:r>
          </w:p>
        </w:tc>
        <w:tc>
          <w:tcPr>
            <w:tcW w:w="555" w:type="pct"/>
          </w:tcPr>
          <w:p w14:paraId="3D6FBC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029DA7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53383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4402DC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UMBER</w:t>
            </w:r>
          </w:p>
        </w:tc>
        <w:tc>
          <w:tcPr>
            <w:tcW w:w="659" w:type="pct"/>
          </w:tcPr>
          <w:p w14:paraId="3D2A48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1A1BCD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AC73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DD12F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AD6A1F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E11C5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9</w:t>
            </w:r>
          </w:p>
        </w:tc>
        <w:tc>
          <w:tcPr>
            <w:tcW w:w="756" w:type="pct"/>
          </w:tcPr>
          <w:p w14:paraId="6B0822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12D3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NAME</w:t>
            </w:r>
          </w:p>
        </w:tc>
        <w:tc>
          <w:tcPr>
            <w:tcW w:w="555" w:type="pct"/>
          </w:tcPr>
          <w:p w14:paraId="174EDB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55)</w:t>
            </w:r>
          </w:p>
        </w:tc>
        <w:tc>
          <w:tcPr>
            <w:tcW w:w="217" w:type="pct"/>
          </w:tcPr>
          <w:p w14:paraId="475046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AED9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C995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NAME</w:t>
            </w:r>
          </w:p>
        </w:tc>
        <w:tc>
          <w:tcPr>
            <w:tcW w:w="659" w:type="pct"/>
          </w:tcPr>
          <w:p w14:paraId="3B67D8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55)</w:t>
            </w:r>
          </w:p>
        </w:tc>
        <w:tc>
          <w:tcPr>
            <w:tcW w:w="190" w:type="pct"/>
          </w:tcPr>
          <w:p w14:paraId="19ECA3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3D91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05A6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997559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70F758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0</w:t>
            </w:r>
          </w:p>
        </w:tc>
        <w:tc>
          <w:tcPr>
            <w:tcW w:w="756" w:type="pct"/>
          </w:tcPr>
          <w:p w14:paraId="771C10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AA0F7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ASK_ID</w:t>
            </w:r>
          </w:p>
        </w:tc>
        <w:tc>
          <w:tcPr>
            <w:tcW w:w="555" w:type="pct"/>
          </w:tcPr>
          <w:p w14:paraId="5C4D54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DB32E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E1A11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11E85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ASK_ID</w:t>
            </w:r>
          </w:p>
        </w:tc>
        <w:tc>
          <w:tcPr>
            <w:tcW w:w="659" w:type="pct"/>
          </w:tcPr>
          <w:p w14:paraId="4F0AB7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92CCE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6F284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0D72A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A8CADD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BA525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21</w:t>
            </w:r>
          </w:p>
        </w:tc>
        <w:tc>
          <w:tcPr>
            <w:tcW w:w="756" w:type="pct"/>
          </w:tcPr>
          <w:p w14:paraId="1FF6F74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07946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ITEM_DATE</w:t>
            </w:r>
          </w:p>
        </w:tc>
        <w:tc>
          <w:tcPr>
            <w:tcW w:w="555" w:type="pct"/>
          </w:tcPr>
          <w:p w14:paraId="27A097F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56F235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F36D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B491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ITEM_DATE</w:t>
            </w:r>
          </w:p>
        </w:tc>
        <w:tc>
          <w:tcPr>
            <w:tcW w:w="659" w:type="pct"/>
          </w:tcPr>
          <w:p w14:paraId="0F2E03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33DCD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FE28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54A0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E59FD4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1F62E3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2</w:t>
            </w:r>
          </w:p>
        </w:tc>
        <w:tc>
          <w:tcPr>
            <w:tcW w:w="756" w:type="pct"/>
          </w:tcPr>
          <w:p w14:paraId="3C5863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EC20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UMBER</w:t>
            </w:r>
          </w:p>
        </w:tc>
        <w:tc>
          <w:tcPr>
            <w:tcW w:w="555" w:type="pct"/>
          </w:tcPr>
          <w:p w14:paraId="6EAF38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313F5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FC2E1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24284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UMBER</w:t>
            </w:r>
          </w:p>
        </w:tc>
        <w:tc>
          <w:tcPr>
            <w:tcW w:w="659" w:type="pct"/>
          </w:tcPr>
          <w:p w14:paraId="3CE020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7D3C1D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3BD7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B8D8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1B7EF0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55B61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3</w:t>
            </w:r>
          </w:p>
        </w:tc>
        <w:tc>
          <w:tcPr>
            <w:tcW w:w="756" w:type="pct"/>
          </w:tcPr>
          <w:p w14:paraId="4C37D7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4835A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NAME</w:t>
            </w:r>
          </w:p>
        </w:tc>
        <w:tc>
          <w:tcPr>
            <w:tcW w:w="555" w:type="pct"/>
          </w:tcPr>
          <w:p w14:paraId="0E3FAF0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3C2B35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0B431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D842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NAME</w:t>
            </w:r>
          </w:p>
        </w:tc>
        <w:tc>
          <w:tcPr>
            <w:tcW w:w="659" w:type="pct"/>
          </w:tcPr>
          <w:p w14:paraId="326F27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D5924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DED1B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2006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97A39B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59832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4</w:t>
            </w:r>
          </w:p>
        </w:tc>
        <w:tc>
          <w:tcPr>
            <w:tcW w:w="756" w:type="pct"/>
          </w:tcPr>
          <w:p w14:paraId="3D0893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D1EFB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ERSON_ID</w:t>
            </w:r>
          </w:p>
        </w:tc>
        <w:tc>
          <w:tcPr>
            <w:tcW w:w="555" w:type="pct"/>
          </w:tcPr>
          <w:p w14:paraId="78B597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989FE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F754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7332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ERSON_ID</w:t>
            </w:r>
          </w:p>
        </w:tc>
        <w:tc>
          <w:tcPr>
            <w:tcW w:w="659" w:type="pct"/>
          </w:tcPr>
          <w:p w14:paraId="1272FE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08D35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4456C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65F84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05C01F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04998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5</w:t>
            </w:r>
          </w:p>
        </w:tc>
        <w:tc>
          <w:tcPr>
            <w:tcW w:w="756" w:type="pct"/>
          </w:tcPr>
          <w:p w14:paraId="788313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859E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NAME</w:t>
            </w:r>
          </w:p>
        </w:tc>
        <w:tc>
          <w:tcPr>
            <w:tcW w:w="555" w:type="pct"/>
          </w:tcPr>
          <w:p w14:paraId="3C2F5B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FD99A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F9C7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54A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NAME</w:t>
            </w:r>
          </w:p>
        </w:tc>
        <w:tc>
          <w:tcPr>
            <w:tcW w:w="659" w:type="pct"/>
          </w:tcPr>
          <w:p w14:paraId="710178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072FE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A2B3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D03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438563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C433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6</w:t>
            </w:r>
          </w:p>
        </w:tc>
        <w:tc>
          <w:tcPr>
            <w:tcW w:w="756" w:type="pct"/>
          </w:tcPr>
          <w:p w14:paraId="15F6B10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F107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HCM_ASSIGNMENT_ID</w:t>
            </w:r>
          </w:p>
        </w:tc>
        <w:tc>
          <w:tcPr>
            <w:tcW w:w="555" w:type="pct"/>
          </w:tcPr>
          <w:p w14:paraId="40C8AD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DA8F1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5292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BA11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HCM_ASSIGNMENT_ID</w:t>
            </w:r>
          </w:p>
        </w:tc>
        <w:tc>
          <w:tcPr>
            <w:tcW w:w="659" w:type="pct"/>
          </w:tcPr>
          <w:p w14:paraId="3C4DBD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D6DED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370D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3FAB68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63CE44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05076A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7</w:t>
            </w:r>
          </w:p>
        </w:tc>
        <w:tc>
          <w:tcPr>
            <w:tcW w:w="756" w:type="pct"/>
          </w:tcPr>
          <w:p w14:paraId="79E432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26B24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w:t>
            </w:r>
          </w:p>
        </w:tc>
        <w:tc>
          <w:tcPr>
            <w:tcW w:w="555" w:type="pct"/>
          </w:tcPr>
          <w:p w14:paraId="237231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EE538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BA835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04D1D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w:t>
            </w:r>
          </w:p>
        </w:tc>
        <w:tc>
          <w:tcPr>
            <w:tcW w:w="659" w:type="pct"/>
          </w:tcPr>
          <w:p w14:paraId="797899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2299C5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43D4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54A80D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04268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90DBCB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8</w:t>
            </w:r>
          </w:p>
        </w:tc>
        <w:tc>
          <w:tcPr>
            <w:tcW w:w="756" w:type="pct"/>
          </w:tcPr>
          <w:p w14:paraId="1F0EE67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AD5A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TYPE_ID</w:t>
            </w:r>
          </w:p>
        </w:tc>
        <w:tc>
          <w:tcPr>
            <w:tcW w:w="555" w:type="pct"/>
          </w:tcPr>
          <w:p w14:paraId="2A71C0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8FBE9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3F81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4805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TYPE_ID</w:t>
            </w:r>
          </w:p>
        </w:tc>
        <w:tc>
          <w:tcPr>
            <w:tcW w:w="659" w:type="pct"/>
          </w:tcPr>
          <w:p w14:paraId="2408F2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0647EB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15F9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009AE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A393A7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BC649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29</w:t>
            </w:r>
          </w:p>
        </w:tc>
        <w:tc>
          <w:tcPr>
            <w:tcW w:w="756" w:type="pct"/>
          </w:tcPr>
          <w:p w14:paraId="3C6C75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D595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NAME</w:t>
            </w:r>
          </w:p>
        </w:tc>
        <w:tc>
          <w:tcPr>
            <w:tcW w:w="555" w:type="pct"/>
          </w:tcPr>
          <w:p w14:paraId="47C5EF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0F8D27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2E2A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237F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NAME</w:t>
            </w:r>
          </w:p>
        </w:tc>
        <w:tc>
          <w:tcPr>
            <w:tcW w:w="659" w:type="pct"/>
          </w:tcPr>
          <w:p w14:paraId="37CBEEA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25904E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C159F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8EED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EA163F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8586B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0</w:t>
            </w:r>
          </w:p>
        </w:tc>
        <w:tc>
          <w:tcPr>
            <w:tcW w:w="756" w:type="pct"/>
          </w:tcPr>
          <w:p w14:paraId="2D8E8C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9F99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GANIZATION_ID</w:t>
            </w:r>
          </w:p>
        </w:tc>
        <w:tc>
          <w:tcPr>
            <w:tcW w:w="555" w:type="pct"/>
          </w:tcPr>
          <w:p w14:paraId="15D387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F0F7B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0D5D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BD69A7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GANIZATION_ID</w:t>
            </w:r>
          </w:p>
        </w:tc>
        <w:tc>
          <w:tcPr>
            <w:tcW w:w="659" w:type="pct"/>
          </w:tcPr>
          <w:p w14:paraId="52F07D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EF95F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FCE58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29BF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315E27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08574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1</w:t>
            </w:r>
          </w:p>
        </w:tc>
        <w:tc>
          <w:tcPr>
            <w:tcW w:w="756" w:type="pct"/>
          </w:tcPr>
          <w:p w14:paraId="7AD4C2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3A5A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UMBER</w:t>
            </w:r>
          </w:p>
        </w:tc>
        <w:tc>
          <w:tcPr>
            <w:tcW w:w="555" w:type="pct"/>
          </w:tcPr>
          <w:p w14:paraId="0C9E53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30F0BC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E83F56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6AF4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UMBER</w:t>
            </w:r>
          </w:p>
        </w:tc>
        <w:tc>
          <w:tcPr>
            <w:tcW w:w="659" w:type="pct"/>
          </w:tcPr>
          <w:p w14:paraId="6D29D2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78721E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0D1B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AD61C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180DB5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9E11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2</w:t>
            </w:r>
          </w:p>
        </w:tc>
        <w:tc>
          <w:tcPr>
            <w:tcW w:w="756" w:type="pct"/>
          </w:tcPr>
          <w:p w14:paraId="10104C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4B486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NAME</w:t>
            </w:r>
          </w:p>
        </w:tc>
        <w:tc>
          <w:tcPr>
            <w:tcW w:w="555" w:type="pct"/>
          </w:tcPr>
          <w:p w14:paraId="4F24DC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543862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234CA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E4160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NAME</w:t>
            </w:r>
          </w:p>
        </w:tc>
        <w:tc>
          <w:tcPr>
            <w:tcW w:w="659" w:type="pct"/>
          </w:tcPr>
          <w:p w14:paraId="7D14BD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1FBA89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37C5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AB95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250287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76AD85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3</w:t>
            </w:r>
          </w:p>
        </w:tc>
        <w:tc>
          <w:tcPr>
            <w:tcW w:w="756" w:type="pct"/>
          </w:tcPr>
          <w:p w14:paraId="78F97B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5F4B94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RACT_ID</w:t>
            </w:r>
          </w:p>
        </w:tc>
        <w:tc>
          <w:tcPr>
            <w:tcW w:w="555" w:type="pct"/>
          </w:tcPr>
          <w:p w14:paraId="687516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EF615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1AD05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5CBD7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RACT_ID</w:t>
            </w:r>
          </w:p>
        </w:tc>
        <w:tc>
          <w:tcPr>
            <w:tcW w:w="659" w:type="pct"/>
          </w:tcPr>
          <w:p w14:paraId="482027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14A6C1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C63A28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5E6B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600F3A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2DDC1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4</w:t>
            </w:r>
          </w:p>
        </w:tc>
        <w:tc>
          <w:tcPr>
            <w:tcW w:w="756" w:type="pct"/>
          </w:tcPr>
          <w:p w14:paraId="326022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D15E74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UMBER</w:t>
            </w:r>
          </w:p>
        </w:tc>
        <w:tc>
          <w:tcPr>
            <w:tcW w:w="555" w:type="pct"/>
          </w:tcPr>
          <w:p w14:paraId="3C553D7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50)</w:t>
            </w:r>
          </w:p>
        </w:tc>
        <w:tc>
          <w:tcPr>
            <w:tcW w:w="217" w:type="pct"/>
          </w:tcPr>
          <w:p w14:paraId="2D2304E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380A8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D2DD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UMBER</w:t>
            </w:r>
          </w:p>
        </w:tc>
        <w:tc>
          <w:tcPr>
            <w:tcW w:w="659" w:type="pct"/>
          </w:tcPr>
          <w:p w14:paraId="5979A8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50)</w:t>
            </w:r>
          </w:p>
        </w:tc>
        <w:tc>
          <w:tcPr>
            <w:tcW w:w="190" w:type="pct"/>
          </w:tcPr>
          <w:p w14:paraId="2B4435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C7B7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D08EB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0219F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90256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5</w:t>
            </w:r>
          </w:p>
        </w:tc>
        <w:tc>
          <w:tcPr>
            <w:tcW w:w="756" w:type="pct"/>
          </w:tcPr>
          <w:p w14:paraId="0DF7FB8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D78F70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FUNDING_SOURCE_NAME</w:t>
            </w:r>
          </w:p>
        </w:tc>
        <w:tc>
          <w:tcPr>
            <w:tcW w:w="555" w:type="pct"/>
          </w:tcPr>
          <w:p w14:paraId="24A8CB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A924F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00AE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7457F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FUNDING_SOURCE_NAME</w:t>
            </w:r>
          </w:p>
        </w:tc>
        <w:tc>
          <w:tcPr>
            <w:tcW w:w="659" w:type="pct"/>
          </w:tcPr>
          <w:p w14:paraId="70435E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639EFE9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59B12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1AB7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FFFC5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8AAC0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6</w:t>
            </w:r>
          </w:p>
        </w:tc>
        <w:tc>
          <w:tcPr>
            <w:tcW w:w="756" w:type="pct"/>
          </w:tcPr>
          <w:p w14:paraId="39B112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27BA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w:t>
            </w:r>
          </w:p>
        </w:tc>
        <w:tc>
          <w:tcPr>
            <w:tcW w:w="555" w:type="pct"/>
          </w:tcPr>
          <w:p w14:paraId="641FB1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EEDA18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59F1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8E31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w:t>
            </w:r>
          </w:p>
        </w:tc>
        <w:tc>
          <w:tcPr>
            <w:tcW w:w="659" w:type="pct"/>
          </w:tcPr>
          <w:p w14:paraId="2018EF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77A992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F6D4D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4F29B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3CF195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806B8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7</w:t>
            </w:r>
          </w:p>
        </w:tc>
        <w:tc>
          <w:tcPr>
            <w:tcW w:w="756" w:type="pct"/>
          </w:tcPr>
          <w:p w14:paraId="5EAAC0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B694F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ID</w:t>
            </w:r>
          </w:p>
        </w:tc>
        <w:tc>
          <w:tcPr>
            <w:tcW w:w="555" w:type="pct"/>
          </w:tcPr>
          <w:p w14:paraId="127C98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0E6B9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7219C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53C5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ID</w:t>
            </w:r>
          </w:p>
        </w:tc>
        <w:tc>
          <w:tcPr>
            <w:tcW w:w="659" w:type="pct"/>
          </w:tcPr>
          <w:p w14:paraId="3AC31F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AAC0A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51DCC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337EE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E43672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B0BCD1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8</w:t>
            </w:r>
          </w:p>
        </w:tc>
        <w:tc>
          <w:tcPr>
            <w:tcW w:w="756" w:type="pct"/>
          </w:tcPr>
          <w:p w14:paraId="1EC6A9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7349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w:t>
            </w:r>
          </w:p>
        </w:tc>
        <w:tc>
          <w:tcPr>
            <w:tcW w:w="555" w:type="pct"/>
          </w:tcPr>
          <w:p w14:paraId="4FDEC0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2F88E71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2175B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52651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w:t>
            </w:r>
          </w:p>
        </w:tc>
        <w:tc>
          <w:tcPr>
            <w:tcW w:w="659" w:type="pct"/>
          </w:tcPr>
          <w:p w14:paraId="6A22A2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4DB877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8C0DD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9EE19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67928A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AD8364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39</w:t>
            </w:r>
          </w:p>
        </w:tc>
        <w:tc>
          <w:tcPr>
            <w:tcW w:w="756" w:type="pct"/>
          </w:tcPr>
          <w:p w14:paraId="73A815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25138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ON_LABOR_RESOURCE_ORG_ID</w:t>
            </w:r>
          </w:p>
        </w:tc>
        <w:tc>
          <w:tcPr>
            <w:tcW w:w="555" w:type="pct"/>
          </w:tcPr>
          <w:p w14:paraId="50E1BC7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F0839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9A366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CA802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ON_LABOR_RESOURCE_ORG_ID</w:t>
            </w:r>
          </w:p>
        </w:tc>
        <w:tc>
          <w:tcPr>
            <w:tcW w:w="659" w:type="pct"/>
          </w:tcPr>
          <w:p w14:paraId="246EED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E87A6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5149D4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2E216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A9FF71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18FE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0</w:t>
            </w:r>
          </w:p>
        </w:tc>
        <w:tc>
          <w:tcPr>
            <w:tcW w:w="756" w:type="pct"/>
          </w:tcPr>
          <w:p w14:paraId="56DC2C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A0A2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QUANTITY</w:t>
            </w:r>
          </w:p>
        </w:tc>
        <w:tc>
          <w:tcPr>
            <w:tcW w:w="555" w:type="pct"/>
          </w:tcPr>
          <w:p w14:paraId="487746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2D526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28511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BCC1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QUANTITY</w:t>
            </w:r>
          </w:p>
        </w:tc>
        <w:tc>
          <w:tcPr>
            <w:tcW w:w="659" w:type="pct"/>
          </w:tcPr>
          <w:p w14:paraId="6B625C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7776B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5325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FD432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23B1BD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D6DF4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1</w:t>
            </w:r>
          </w:p>
        </w:tc>
        <w:tc>
          <w:tcPr>
            <w:tcW w:w="756" w:type="pct"/>
          </w:tcPr>
          <w:p w14:paraId="4F3FBFC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BACA5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_NAME</w:t>
            </w:r>
          </w:p>
        </w:tc>
        <w:tc>
          <w:tcPr>
            <w:tcW w:w="555" w:type="pct"/>
          </w:tcPr>
          <w:p w14:paraId="095553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96C4EB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B1559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D1221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_NAME</w:t>
            </w:r>
          </w:p>
        </w:tc>
        <w:tc>
          <w:tcPr>
            <w:tcW w:w="659" w:type="pct"/>
          </w:tcPr>
          <w:p w14:paraId="7B8F6D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4864C8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777B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D129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345878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0A7DB5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2</w:t>
            </w:r>
          </w:p>
        </w:tc>
        <w:tc>
          <w:tcPr>
            <w:tcW w:w="756" w:type="pct"/>
          </w:tcPr>
          <w:p w14:paraId="6295DF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AA3CF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IT_OF_MEASURE</w:t>
            </w:r>
          </w:p>
        </w:tc>
        <w:tc>
          <w:tcPr>
            <w:tcW w:w="555" w:type="pct"/>
          </w:tcPr>
          <w:p w14:paraId="694C31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B0539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27F53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A254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IT_OF_MEASURE</w:t>
            </w:r>
          </w:p>
        </w:tc>
        <w:tc>
          <w:tcPr>
            <w:tcW w:w="659" w:type="pct"/>
          </w:tcPr>
          <w:p w14:paraId="1388A6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7C5630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9A6B7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1A2D3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7777EA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D6CF2E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3</w:t>
            </w:r>
          </w:p>
        </w:tc>
        <w:tc>
          <w:tcPr>
            <w:tcW w:w="756" w:type="pct"/>
          </w:tcPr>
          <w:p w14:paraId="37B040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A240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w:t>
            </w:r>
          </w:p>
        </w:tc>
        <w:tc>
          <w:tcPr>
            <w:tcW w:w="555" w:type="pct"/>
          </w:tcPr>
          <w:p w14:paraId="0EA1715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62867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CBBA1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2A68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w:t>
            </w:r>
          </w:p>
        </w:tc>
        <w:tc>
          <w:tcPr>
            <w:tcW w:w="659" w:type="pct"/>
          </w:tcPr>
          <w:p w14:paraId="66FD3F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1C69EA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663D8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8048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F23B8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E42B3F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4</w:t>
            </w:r>
          </w:p>
        </w:tc>
        <w:tc>
          <w:tcPr>
            <w:tcW w:w="756" w:type="pct"/>
          </w:tcPr>
          <w:p w14:paraId="000003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B97B7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WORK_TYPE_ID</w:t>
            </w:r>
          </w:p>
        </w:tc>
        <w:tc>
          <w:tcPr>
            <w:tcW w:w="555" w:type="pct"/>
          </w:tcPr>
          <w:p w14:paraId="265E70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01409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BAB86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E5C22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WORK_TYPE_ID</w:t>
            </w:r>
          </w:p>
        </w:tc>
        <w:tc>
          <w:tcPr>
            <w:tcW w:w="659" w:type="pct"/>
          </w:tcPr>
          <w:p w14:paraId="1FA92F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38946B8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EF18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F87FD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12252C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868A69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5</w:t>
            </w:r>
          </w:p>
        </w:tc>
        <w:tc>
          <w:tcPr>
            <w:tcW w:w="756" w:type="pct"/>
          </w:tcPr>
          <w:p w14:paraId="01CCB8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D907F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ILLABLE_FLAG</w:t>
            </w:r>
          </w:p>
        </w:tc>
        <w:tc>
          <w:tcPr>
            <w:tcW w:w="555" w:type="pct"/>
          </w:tcPr>
          <w:p w14:paraId="1213D45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1DC517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2CB8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B1D67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ILLABLE_FLAG</w:t>
            </w:r>
          </w:p>
        </w:tc>
        <w:tc>
          <w:tcPr>
            <w:tcW w:w="659" w:type="pct"/>
          </w:tcPr>
          <w:p w14:paraId="6C7D5EC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20A915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1BA78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BF761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B2114D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CF8B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6</w:t>
            </w:r>
          </w:p>
        </w:tc>
        <w:tc>
          <w:tcPr>
            <w:tcW w:w="756" w:type="pct"/>
          </w:tcPr>
          <w:p w14:paraId="6130C8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96F7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APITALIZABLE_FLAG</w:t>
            </w:r>
          </w:p>
        </w:tc>
        <w:tc>
          <w:tcPr>
            <w:tcW w:w="555" w:type="pct"/>
          </w:tcPr>
          <w:p w14:paraId="65B415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48AE72D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797D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ABE28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APITALIZABLE_FLAG</w:t>
            </w:r>
          </w:p>
        </w:tc>
        <w:tc>
          <w:tcPr>
            <w:tcW w:w="659" w:type="pct"/>
          </w:tcPr>
          <w:p w14:paraId="2C32B6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30999F0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76504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F320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1FD896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F28996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7</w:t>
            </w:r>
          </w:p>
        </w:tc>
        <w:tc>
          <w:tcPr>
            <w:tcW w:w="756" w:type="pct"/>
          </w:tcPr>
          <w:p w14:paraId="1392BC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F44DC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RUAL_FLAG</w:t>
            </w:r>
          </w:p>
        </w:tc>
        <w:tc>
          <w:tcPr>
            <w:tcW w:w="555" w:type="pct"/>
          </w:tcPr>
          <w:p w14:paraId="0FD925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186F7B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7D464A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A2735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RUAL_FLAG</w:t>
            </w:r>
          </w:p>
        </w:tc>
        <w:tc>
          <w:tcPr>
            <w:tcW w:w="659" w:type="pct"/>
          </w:tcPr>
          <w:p w14:paraId="4D2B76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175E0A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DCE48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B2DE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36B0EC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68D888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8</w:t>
            </w:r>
          </w:p>
        </w:tc>
        <w:tc>
          <w:tcPr>
            <w:tcW w:w="756" w:type="pct"/>
          </w:tcPr>
          <w:p w14:paraId="3EBBF8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3C86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UMBER</w:t>
            </w:r>
          </w:p>
        </w:tc>
        <w:tc>
          <w:tcPr>
            <w:tcW w:w="555" w:type="pct"/>
          </w:tcPr>
          <w:p w14:paraId="48F75DC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54D67A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33127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FC208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UMBER</w:t>
            </w:r>
          </w:p>
        </w:tc>
        <w:tc>
          <w:tcPr>
            <w:tcW w:w="659" w:type="pct"/>
          </w:tcPr>
          <w:p w14:paraId="61D7195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13F361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B0302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D8E33E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D0F51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D2194B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49</w:t>
            </w:r>
          </w:p>
        </w:tc>
        <w:tc>
          <w:tcPr>
            <w:tcW w:w="756" w:type="pct"/>
          </w:tcPr>
          <w:p w14:paraId="5C524C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4605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SUPPLIER_NAME</w:t>
            </w:r>
          </w:p>
        </w:tc>
        <w:tc>
          <w:tcPr>
            <w:tcW w:w="555" w:type="pct"/>
          </w:tcPr>
          <w:p w14:paraId="054B36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60)</w:t>
            </w:r>
          </w:p>
        </w:tc>
        <w:tc>
          <w:tcPr>
            <w:tcW w:w="217" w:type="pct"/>
          </w:tcPr>
          <w:p w14:paraId="3177FC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33139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85F0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SUPPLIER_NAME</w:t>
            </w:r>
          </w:p>
        </w:tc>
        <w:tc>
          <w:tcPr>
            <w:tcW w:w="659" w:type="pct"/>
          </w:tcPr>
          <w:p w14:paraId="175C22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60)</w:t>
            </w:r>
          </w:p>
        </w:tc>
        <w:tc>
          <w:tcPr>
            <w:tcW w:w="190" w:type="pct"/>
          </w:tcPr>
          <w:p w14:paraId="44A64F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39E29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6B5E2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BA370E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5791F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0</w:t>
            </w:r>
          </w:p>
        </w:tc>
        <w:tc>
          <w:tcPr>
            <w:tcW w:w="756" w:type="pct"/>
          </w:tcPr>
          <w:p w14:paraId="638812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62EAA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ENDOR_ID</w:t>
            </w:r>
          </w:p>
        </w:tc>
        <w:tc>
          <w:tcPr>
            <w:tcW w:w="555" w:type="pct"/>
          </w:tcPr>
          <w:p w14:paraId="7754D1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0BFA0F8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332C7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24CC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ENDOR_ID</w:t>
            </w:r>
          </w:p>
        </w:tc>
        <w:tc>
          <w:tcPr>
            <w:tcW w:w="659" w:type="pct"/>
          </w:tcPr>
          <w:p w14:paraId="04C982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1935F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DCDF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0E0658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D18C9FD"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82F938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1</w:t>
            </w:r>
          </w:p>
        </w:tc>
        <w:tc>
          <w:tcPr>
            <w:tcW w:w="756" w:type="pct"/>
          </w:tcPr>
          <w:p w14:paraId="543A95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67CAC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NAME</w:t>
            </w:r>
          </w:p>
        </w:tc>
        <w:tc>
          <w:tcPr>
            <w:tcW w:w="555" w:type="pct"/>
          </w:tcPr>
          <w:p w14:paraId="58025F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0)</w:t>
            </w:r>
          </w:p>
        </w:tc>
        <w:tc>
          <w:tcPr>
            <w:tcW w:w="217" w:type="pct"/>
          </w:tcPr>
          <w:p w14:paraId="6E1F50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26B36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61C02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NAME</w:t>
            </w:r>
          </w:p>
        </w:tc>
        <w:tc>
          <w:tcPr>
            <w:tcW w:w="659" w:type="pct"/>
          </w:tcPr>
          <w:p w14:paraId="1BA168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0)</w:t>
            </w:r>
          </w:p>
        </w:tc>
        <w:tc>
          <w:tcPr>
            <w:tcW w:w="190" w:type="pct"/>
          </w:tcPr>
          <w:p w14:paraId="1A3487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41B5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FD017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ECED6B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B09E3A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2</w:t>
            </w:r>
          </w:p>
        </w:tc>
        <w:tc>
          <w:tcPr>
            <w:tcW w:w="756" w:type="pct"/>
          </w:tcPr>
          <w:p w14:paraId="656F30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5B76A5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INVENTORY_ITEM_ID</w:t>
            </w:r>
          </w:p>
        </w:tc>
        <w:tc>
          <w:tcPr>
            <w:tcW w:w="555" w:type="pct"/>
          </w:tcPr>
          <w:p w14:paraId="1878A0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6A478F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C2820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0384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INVENTORY_ITEM_ID</w:t>
            </w:r>
          </w:p>
        </w:tc>
        <w:tc>
          <w:tcPr>
            <w:tcW w:w="659" w:type="pct"/>
          </w:tcPr>
          <w:p w14:paraId="7CF8B4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C3B1D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F95C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4E52E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8B94CD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0ED9F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3</w:t>
            </w:r>
          </w:p>
        </w:tc>
        <w:tc>
          <w:tcPr>
            <w:tcW w:w="756" w:type="pct"/>
          </w:tcPr>
          <w:p w14:paraId="44CC52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8362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RIG_TRANSACTION_REFERENCE</w:t>
            </w:r>
          </w:p>
        </w:tc>
        <w:tc>
          <w:tcPr>
            <w:tcW w:w="555" w:type="pct"/>
          </w:tcPr>
          <w:p w14:paraId="646BD9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88ED4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3A7937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4800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RIG_TRANSACTION_REFERENCE</w:t>
            </w:r>
          </w:p>
        </w:tc>
        <w:tc>
          <w:tcPr>
            <w:tcW w:w="659" w:type="pct"/>
          </w:tcPr>
          <w:p w14:paraId="005AB2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3287EB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6D19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75FE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0E6298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7C6450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4</w:t>
            </w:r>
          </w:p>
        </w:tc>
        <w:tc>
          <w:tcPr>
            <w:tcW w:w="756" w:type="pct"/>
          </w:tcPr>
          <w:p w14:paraId="7C51E9D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D85AD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NMATCHED_NEGATIVE_TXN_FLAG</w:t>
            </w:r>
          </w:p>
        </w:tc>
        <w:tc>
          <w:tcPr>
            <w:tcW w:w="555" w:type="pct"/>
          </w:tcPr>
          <w:p w14:paraId="3C5C4A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3B9697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B2FE3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72B96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NMATCHED_NEGATIVE_TXN_FLAG</w:t>
            </w:r>
          </w:p>
        </w:tc>
        <w:tc>
          <w:tcPr>
            <w:tcW w:w="659" w:type="pct"/>
          </w:tcPr>
          <w:p w14:paraId="7E340C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2DDC1C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3735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10892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5EFF23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8D4EA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5</w:t>
            </w:r>
          </w:p>
        </w:tc>
        <w:tc>
          <w:tcPr>
            <w:tcW w:w="756" w:type="pct"/>
          </w:tcPr>
          <w:p w14:paraId="4B3FA4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3A96FC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VERSED_ORIG_TXN_REFERENCE</w:t>
            </w:r>
          </w:p>
        </w:tc>
        <w:tc>
          <w:tcPr>
            <w:tcW w:w="555" w:type="pct"/>
          </w:tcPr>
          <w:p w14:paraId="7632E8E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20)</w:t>
            </w:r>
          </w:p>
        </w:tc>
        <w:tc>
          <w:tcPr>
            <w:tcW w:w="217" w:type="pct"/>
          </w:tcPr>
          <w:p w14:paraId="1A1DF9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AFA83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96FF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VERSED_ORIG_TXN_REFERENCE</w:t>
            </w:r>
          </w:p>
        </w:tc>
        <w:tc>
          <w:tcPr>
            <w:tcW w:w="659" w:type="pct"/>
          </w:tcPr>
          <w:p w14:paraId="06D9EA8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20)</w:t>
            </w:r>
          </w:p>
        </w:tc>
        <w:tc>
          <w:tcPr>
            <w:tcW w:w="190" w:type="pct"/>
          </w:tcPr>
          <w:p w14:paraId="71062BF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4D2233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C9D9F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156485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12BE74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6</w:t>
            </w:r>
          </w:p>
        </w:tc>
        <w:tc>
          <w:tcPr>
            <w:tcW w:w="756" w:type="pct"/>
          </w:tcPr>
          <w:p w14:paraId="0C5514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0997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EXPENDITURE_COMMENT</w:t>
            </w:r>
          </w:p>
        </w:tc>
        <w:tc>
          <w:tcPr>
            <w:tcW w:w="555" w:type="pct"/>
          </w:tcPr>
          <w:p w14:paraId="060478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40)</w:t>
            </w:r>
          </w:p>
        </w:tc>
        <w:tc>
          <w:tcPr>
            <w:tcW w:w="217" w:type="pct"/>
          </w:tcPr>
          <w:p w14:paraId="748CB4A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4FA65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52101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EXPENDITURE_COMMENT</w:t>
            </w:r>
          </w:p>
        </w:tc>
        <w:tc>
          <w:tcPr>
            <w:tcW w:w="659" w:type="pct"/>
          </w:tcPr>
          <w:p w14:paraId="7E3CDD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40)</w:t>
            </w:r>
          </w:p>
        </w:tc>
        <w:tc>
          <w:tcPr>
            <w:tcW w:w="190" w:type="pct"/>
          </w:tcPr>
          <w:p w14:paraId="001471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4F8E7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18D2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87DE3C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219B6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7</w:t>
            </w:r>
          </w:p>
        </w:tc>
        <w:tc>
          <w:tcPr>
            <w:tcW w:w="756" w:type="pct"/>
          </w:tcPr>
          <w:p w14:paraId="525487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DC50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GL_DATE</w:t>
            </w:r>
          </w:p>
        </w:tc>
        <w:tc>
          <w:tcPr>
            <w:tcW w:w="555" w:type="pct"/>
          </w:tcPr>
          <w:p w14:paraId="121625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76B0CC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7938C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7E9F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GL_DATE</w:t>
            </w:r>
          </w:p>
        </w:tc>
        <w:tc>
          <w:tcPr>
            <w:tcW w:w="659" w:type="pct"/>
          </w:tcPr>
          <w:p w14:paraId="7EBB53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738575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EE1AA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680DB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CB39DC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971C2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58</w:t>
            </w:r>
          </w:p>
        </w:tc>
        <w:tc>
          <w:tcPr>
            <w:tcW w:w="756" w:type="pct"/>
          </w:tcPr>
          <w:p w14:paraId="301F26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626605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_CODE</w:t>
            </w:r>
          </w:p>
        </w:tc>
        <w:tc>
          <w:tcPr>
            <w:tcW w:w="555" w:type="pct"/>
          </w:tcPr>
          <w:p w14:paraId="794AD3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46A2C2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0419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16458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_CODE</w:t>
            </w:r>
          </w:p>
        </w:tc>
        <w:tc>
          <w:tcPr>
            <w:tcW w:w="659" w:type="pct"/>
          </w:tcPr>
          <w:p w14:paraId="119C06F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29C51E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A34F6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CF2E12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5C46E6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1B9DA7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59</w:t>
            </w:r>
          </w:p>
        </w:tc>
        <w:tc>
          <w:tcPr>
            <w:tcW w:w="756" w:type="pct"/>
          </w:tcPr>
          <w:p w14:paraId="21FF50D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ACE004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CURRENCY</w:t>
            </w:r>
          </w:p>
        </w:tc>
        <w:tc>
          <w:tcPr>
            <w:tcW w:w="555" w:type="pct"/>
          </w:tcPr>
          <w:p w14:paraId="2BECB2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32971F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A9F7E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3D57B1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CURRENCY</w:t>
            </w:r>
          </w:p>
        </w:tc>
        <w:tc>
          <w:tcPr>
            <w:tcW w:w="659" w:type="pct"/>
          </w:tcPr>
          <w:p w14:paraId="2FDF89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2DA903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EACB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57E9F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B455E21"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BCB7E5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0</w:t>
            </w:r>
          </w:p>
        </w:tc>
        <w:tc>
          <w:tcPr>
            <w:tcW w:w="756" w:type="pct"/>
          </w:tcPr>
          <w:p w14:paraId="58B9C5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9E0D5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RAW_COST</w:t>
            </w:r>
          </w:p>
        </w:tc>
        <w:tc>
          <w:tcPr>
            <w:tcW w:w="555" w:type="pct"/>
          </w:tcPr>
          <w:p w14:paraId="71614D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3CF132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C28010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5BC07F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RAW_COST</w:t>
            </w:r>
          </w:p>
        </w:tc>
        <w:tc>
          <w:tcPr>
            <w:tcW w:w="659" w:type="pct"/>
          </w:tcPr>
          <w:p w14:paraId="498A5ED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C64CB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E38B9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6F05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7573AF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38D9B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1</w:t>
            </w:r>
          </w:p>
        </w:tc>
        <w:tc>
          <w:tcPr>
            <w:tcW w:w="756" w:type="pct"/>
          </w:tcPr>
          <w:p w14:paraId="43048D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AEBF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ENOM_BURDENED_COST</w:t>
            </w:r>
          </w:p>
        </w:tc>
        <w:tc>
          <w:tcPr>
            <w:tcW w:w="555" w:type="pct"/>
          </w:tcPr>
          <w:p w14:paraId="6AF6B3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154F23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8235E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FEC14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ENOM_BURDENED_COST</w:t>
            </w:r>
          </w:p>
        </w:tc>
        <w:tc>
          <w:tcPr>
            <w:tcW w:w="659" w:type="pct"/>
          </w:tcPr>
          <w:p w14:paraId="3ECB587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A0D00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C7EF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3B05B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4FFAFD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87EB8E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2</w:t>
            </w:r>
          </w:p>
        </w:tc>
        <w:tc>
          <w:tcPr>
            <w:tcW w:w="756" w:type="pct"/>
          </w:tcPr>
          <w:p w14:paraId="40884A3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793E0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CCID</w:t>
            </w:r>
          </w:p>
        </w:tc>
        <w:tc>
          <w:tcPr>
            <w:tcW w:w="555" w:type="pct"/>
          </w:tcPr>
          <w:p w14:paraId="0F20CA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77FD2B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7638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06CEC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CCID</w:t>
            </w:r>
          </w:p>
        </w:tc>
        <w:tc>
          <w:tcPr>
            <w:tcW w:w="659" w:type="pct"/>
          </w:tcPr>
          <w:p w14:paraId="2DBDC6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47A03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7F480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F6329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F0B782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00A5F1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3</w:t>
            </w:r>
          </w:p>
        </w:tc>
        <w:tc>
          <w:tcPr>
            <w:tcW w:w="756" w:type="pct"/>
          </w:tcPr>
          <w:p w14:paraId="38EDE8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F731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CR_ACCOUNT</w:t>
            </w:r>
          </w:p>
        </w:tc>
        <w:tc>
          <w:tcPr>
            <w:tcW w:w="555" w:type="pct"/>
          </w:tcPr>
          <w:p w14:paraId="3B2ABC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17B16D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A2894A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DB43B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CR_ACCOUNT</w:t>
            </w:r>
          </w:p>
        </w:tc>
        <w:tc>
          <w:tcPr>
            <w:tcW w:w="659" w:type="pct"/>
          </w:tcPr>
          <w:p w14:paraId="73C107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4F5C46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1FE3C3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159D9F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E50530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60C419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4</w:t>
            </w:r>
          </w:p>
        </w:tc>
        <w:tc>
          <w:tcPr>
            <w:tcW w:w="756" w:type="pct"/>
          </w:tcPr>
          <w:p w14:paraId="2F3CE8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BB6A4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CCID</w:t>
            </w:r>
          </w:p>
        </w:tc>
        <w:tc>
          <w:tcPr>
            <w:tcW w:w="555" w:type="pct"/>
          </w:tcPr>
          <w:p w14:paraId="06E9A2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4BFBA3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FAEA0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3E01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CCID</w:t>
            </w:r>
          </w:p>
        </w:tc>
        <w:tc>
          <w:tcPr>
            <w:tcW w:w="659" w:type="pct"/>
          </w:tcPr>
          <w:p w14:paraId="1AC717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2EE33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72CEDE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B094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F91391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A8CFD7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5</w:t>
            </w:r>
          </w:p>
        </w:tc>
        <w:tc>
          <w:tcPr>
            <w:tcW w:w="756" w:type="pct"/>
          </w:tcPr>
          <w:p w14:paraId="6DE4AF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93153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AW_COST_DR_ACCOUNT</w:t>
            </w:r>
          </w:p>
        </w:tc>
        <w:tc>
          <w:tcPr>
            <w:tcW w:w="555" w:type="pct"/>
          </w:tcPr>
          <w:p w14:paraId="74611EA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4CE2A3B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DAEBD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9D50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AW_COST_DR_ACCOUNT</w:t>
            </w:r>
          </w:p>
        </w:tc>
        <w:tc>
          <w:tcPr>
            <w:tcW w:w="659" w:type="pct"/>
          </w:tcPr>
          <w:p w14:paraId="6514EC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EC576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8588E8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86115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761FED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1483E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6</w:t>
            </w:r>
          </w:p>
        </w:tc>
        <w:tc>
          <w:tcPr>
            <w:tcW w:w="756" w:type="pct"/>
          </w:tcPr>
          <w:p w14:paraId="3B8683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274FA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CCID</w:t>
            </w:r>
          </w:p>
        </w:tc>
        <w:tc>
          <w:tcPr>
            <w:tcW w:w="555" w:type="pct"/>
          </w:tcPr>
          <w:p w14:paraId="4CA7C0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5A9185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BAB5D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2F06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CCID</w:t>
            </w:r>
          </w:p>
        </w:tc>
        <w:tc>
          <w:tcPr>
            <w:tcW w:w="659" w:type="pct"/>
          </w:tcPr>
          <w:p w14:paraId="5F234C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682A113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0E3AAE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91F0D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AD0806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57A57D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7</w:t>
            </w:r>
          </w:p>
        </w:tc>
        <w:tc>
          <w:tcPr>
            <w:tcW w:w="756" w:type="pct"/>
          </w:tcPr>
          <w:p w14:paraId="7189D0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18DA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CR_ACCOUNT</w:t>
            </w:r>
          </w:p>
        </w:tc>
        <w:tc>
          <w:tcPr>
            <w:tcW w:w="555" w:type="pct"/>
          </w:tcPr>
          <w:p w14:paraId="0772931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180EB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DD8F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3CCA6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CR_ACCOUNT</w:t>
            </w:r>
          </w:p>
        </w:tc>
        <w:tc>
          <w:tcPr>
            <w:tcW w:w="659" w:type="pct"/>
          </w:tcPr>
          <w:p w14:paraId="7D147F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167060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41967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F354C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3B698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DBF6F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8</w:t>
            </w:r>
          </w:p>
        </w:tc>
        <w:tc>
          <w:tcPr>
            <w:tcW w:w="756" w:type="pct"/>
          </w:tcPr>
          <w:p w14:paraId="109F51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B1401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CCID</w:t>
            </w:r>
          </w:p>
        </w:tc>
        <w:tc>
          <w:tcPr>
            <w:tcW w:w="555" w:type="pct"/>
          </w:tcPr>
          <w:p w14:paraId="59865A6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124806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2F37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E6AFD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CCID</w:t>
            </w:r>
          </w:p>
        </w:tc>
        <w:tc>
          <w:tcPr>
            <w:tcW w:w="659" w:type="pct"/>
          </w:tcPr>
          <w:p w14:paraId="499337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FB7DAC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B5148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5298A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A1059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F0661C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69</w:t>
            </w:r>
          </w:p>
        </w:tc>
        <w:tc>
          <w:tcPr>
            <w:tcW w:w="756" w:type="pct"/>
          </w:tcPr>
          <w:p w14:paraId="52E247B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DE52BD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ED_COST_DR_ACCOUNT</w:t>
            </w:r>
          </w:p>
        </w:tc>
        <w:tc>
          <w:tcPr>
            <w:tcW w:w="555" w:type="pct"/>
          </w:tcPr>
          <w:p w14:paraId="6BCEB4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73F2B9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B605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EF5553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ED_COST_DR_ACCOUNT</w:t>
            </w:r>
          </w:p>
        </w:tc>
        <w:tc>
          <w:tcPr>
            <w:tcW w:w="659" w:type="pct"/>
          </w:tcPr>
          <w:p w14:paraId="24D363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5C8F4A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02DA6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2538B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E8DF92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3920C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0</w:t>
            </w:r>
          </w:p>
        </w:tc>
        <w:tc>
          <w:tcPr>
            <w:tcW w:w="756" w:type="pct"/>
          </w:tcPr>
          <w:p w14:paraId="1AAB7CE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E3D1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CCID</w:t>
            </w:r>
          </w:p>
        </w:tc>
        <w:tc>
          <w:tcPr>
            <w:tcW w:w="555" w:type="pct"/>
          </w:tcPr>
          <w:p w14:paraId="21F5B4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A163C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212D1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7028C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CCID</w:t>
            </w:r>
          </w:p>
        </w:tc>
        <w:tc>
          <w:tcPr>
            <w:tcW w:w="659" w:type="pct"/>
          </w:tcPr>
          <w:p w14:paraId="17D7BC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4A5B87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571E1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D29FA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D1F8F1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79C06B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1</w:t>
            </w:r>
          </w:p>
        </w:tc>
        <w:tc>
          <w:tcPr>
            <w:tcW w:w="756" w:type="pct"/>
          </w:tcPr>
          <w:p w14:paraId="47BA61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2D609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CR_ACCOUNT</w:t>
            </w:r>
          </w:p>
        </w:tc>
        <w:tc>
          <w:tcPr>
            <w:tcW w:w="555" w:type="pct"/>
          </w:tcPr>
          <w:p w14:paraId="6BDE87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52F75D4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6C2E52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DDEF4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CR_ACCOUNT</w:t>
            </w:r>
          </w:p>
        </w:tc>
        <w:tc>
          <w:tcPr>
            <w:tcW w:w="659" w:type="pct"/>
          </w:tcPr>
          <w:p w14:paraId="5D64DC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0179D9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A9C23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0BF76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3436DE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EC19A0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2</w:t>
            </w:r>
          </w:p>
        </w:tc>
        <w:tc>
          <w:tcPr>
            <w:tcW w:w="756" w:type="pct"/>
          </w:tcPr>
          <w:p w14:paraId="743E16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CE2689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CCID</w:t>
            </w:r>
          </w:p>
        </w:tc>
        <w:tc>
          <w:tcPr>
            <w:tcW w:w="555" w:type="pct"/>
          </w:tcPr>
          <w:p w14:paraId="64D43D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D4487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9135A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8EDF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CCID</w:t>
            </w:r>
          </w:p>
        </w:tc>
        <w:tc>
          <w:tcPr>
            <w:tcW w:w="659" w:type="pct"/>
          </w:tcPr>
          <w:p w14:paraId="722250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297DE8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E56B07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BBBC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10158A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DC245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3</w:t>
            </w:r>
          </w:p>
        </w:tc>
        <w:tc>
          <w:tcPr>
            <w:tcW w:w="756" w:type="pct"/>
          </w:tcPr>
          <w:p w14:paraId="7469F2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F84E4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BURDEN_COST_DR_ACCOUNT</w:t>
            </w:r>
          </w:p>
        </w:tc>
        <w:tc>
          <w:tcPr>
            <w:tcW w:w="555" w:type="pct"/>
          </w:tcPr>
          <w:p w14:paraId="4844E47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2000)</w:t>
            </w:r>
          </w:p>
        </w:tc>
        <w:tc>
          <w:tcPr>
            <w:tcW w:w="217" w:type="pct"/>
          </w:tcPr>
          <w:p w14:paraId="15FD5E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10FA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A78D3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BURDEN_COST_DR_ACCOUNT</w:t>
            </w:r>
          </w:p>
        </w:tc>
        <w:tc>
          <w:tcPr>
            <w:tcW w:w="659" w:type="pct"/>
          </w:tcPr>
          <w:p w14:paraId="586666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2000)</w:t>
            </w:r>
          </w:p>
        </w:tc>
        <w:tc>
          <w:tcPr>
            <w:tcW w:w="190" w:type="pct"/>
          </w:tcPr>
          <w:p w14:paraId="6B89CD7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09CAB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7768E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6FBE8A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BB3424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4</w:t>
            </w:r>
          </w:p>
        </w:tc>
        <w:tc>
          <w:tcPr>
            <w:tcW w:w="756" w:type="pct"/>
          </w:tcPr>
          <w:p w14:paraId="57038E4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E769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_CODE</w:t>
            </w:r>
          </w:p>
        </w:tc>
        <w:tc>
          <w:tcPr>
            <w:tcW w:w="555" w:type="pct"/>
          </w:tcPr>
          <w:p w14:paraId="65E724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6F6417A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EB85A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F7355C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_CODE</w:t>
            </w:r>
          </w:p>
        </w:tc>
        <w:tc>
          <w:tcPr>
            <w:tcW w:w="659" w:type="pct"/>
          </w:tcPr>
          <w:p w14:paraId="06AE5B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69F478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D1AF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134F0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ECC6DB6"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18E2F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5</w:t>
            </w:r>
          </w:p>
        </w:tc>
        <w:tc>
          <w:tcPr>
            <w:tcW w:w="756" w:type="pct"/>
          </w:tcPr>
          <w:p w14:paraId="1AC84CE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13B7A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CURRENCY</w:t>
            </w:r>
          </w:p>
        </w:tc>
        <w:tc>
          <w:tcPr>
            <w:tcW w:w="555" w:type="pct"/>
          </w:tcPr>
          <w:p w14:paraId="31D3D9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275DF8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0F64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8830D9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CURRENCY</w:t>
            </w:r>
          </w:p>
        </w:tc>
        <w:tc>
          <w:tcPr>
            <w:tcW w:w="659" w:type="pct"/>
          </w:tcPr>
          <w:p w14:paraId="56ADC5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637BE9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C512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A75A87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1EABBA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399DDD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6</w:t>
            </w:r>
          </w:p>
        </w:tc>
        <w:tc>
          <w:tcPr>
            <w:tcW w:w="756" w:type="pct"/>
          </w:tcPr>
          <w:p w14:paraId="30DFA1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E35085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w:t>
            </w:r>
          </w:p>
        </w:tc>
        <w:tc>
          <w:tcPr>
            <w:tcW w:w="555" w:type="pct"/>
          </w:tcPr>
          <w:p w14:paraId="238CCE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DATE</w:t>
            </w:r>
          </w:p>
        </w:tc>
        <w:tc>
          <w:tcPr>
            <w:tcW w:w="217" w:type="pct"/>
          </w:tcPr>
          <w:p w14:paraId="6BC91B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D2F89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ADB7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w:t>
            </w:r>
          </w:p>
        </w:tc>
        <w:tc>
          <w:tcPr>
            <w:tcW w:w="659" w:type="pct"/>
          </w:tcPr>
          <w:p w14:paraId="7A57EA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DATE</w:t>
            </w:r>
          </w:p>
        </w:tc>
        <w:tc>
          <w:tcPr>
            <w:tcW w:w="190" w:type="pct"/>
          </w:tcPr>
          <w:p w14:paraId="19D389D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35C4C4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6E7490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648F47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2E1BD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7</w:t>
            </w:r>
          </w:p>
        </w:tc>
        <w:tc>
          <w:tcPr>
            <w:tcW w:w="756" w:type="pct"/>
          </w:tcPr>
          <w:p w14:paraId="44EF9C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44F28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TYPE</w:t>
            </w:r>
          </w:p>
        </w:tc>
        <w:tc>
          <w:tcPr>
            <w:tcW w:w="555" w:type="pct"/>
          </w:tcPr>
          <w:p w14:paraId="6B1917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3CB14A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890DA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0E891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TYPE</w:t>
            </w:r>
          </w:p>
        </w:tc>
        <w:tc>
          <w:tcPr>
            <w:tcW w:w="659" w:type="pct"/>
          </w:tcPr>
          <w:p w14:paraId="10AD75A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6987095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7D421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C5E3C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577749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D8069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8</w:t>
            </w:r>
          </w:p>
        </w:tc>
        <w:tc>
          <w:tcPr>
            <w:tcW w:w="756" w:type="pct"/>
          </w:tcPr>
          <w:p w14:paraId="6581F5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5B101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TE_DATE_TYPE</w:t>
            </w:r>
          </w:p>
        </w:tc>
        <w:tc>
          <w:tcPr>
            <w:tcW w:w="555" w:type="pct"/>
          </w:tcPr>
          <w:p w14:paraId="32A2FA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w:t>
            </w:r>
          </w:p>
        </w:tc>
        <w:tc>
          <w:tcPr>
            <w:tcW w:w="217" w:type="pct"/>
          </w:tcPr>
          <w:p w14:paraId="317766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CAC1F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24F79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TE_DATE_TYPE</w:t>
            </w:r>
          </w:p>
        </w:tc>
        <w:tc>
          <w:tcPr>
            <w:tcW w:w="659" w:type="pct"/>
          </w:tcPr>
          <w:p w14:paraId="3E07BFC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w:t>
            </w:r>
          </w:p>
        </w:tc>
        <w:tc>
          <w:tcPr>
            <w:tcW w:w="190" w:type="pct"/>
          </w:tcPr>
          <w:p w14:paraId="4A55A34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26554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461C2B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D64319A"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2BFBE3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79</w:t>
            </w:r>
          </w:p>
        </w:tc>
        <w:tc>
          <w:tcPr>
            <w:tcW w:w="756" w:type="pct"/>
          </w:tcPr>
          <w:p w14:paraId="20F0E7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F950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ATE</w:t>
            </w:r>
          </w:p>
        </w:tc>
        <w:tc>
          <w:tcPr>
            <w:tcW w:w="555" w:type="pct"/>
          </w:tcPr>
          <w:p w14:paraId="7B86C5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C56FE8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06E94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D3738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ATE</w:t>
            </w:r>
          </w:p>
        </w:tc>
        <w:tc>
          <w:tcPr>
            <w:tcW w:w="659" w:type="pct"/>
          </w:tcPr>
          <w:p w14:paraId="6A8BAC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0B58222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23A8D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10CBB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AACFFE5"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7CFC00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0</w:t>
            </w:r>
          </w:p>
        </w:tc>
        <w:tc>
          <w:tcPr>
            <w:tcW w:w="756" w:type="pct"/>
          </w:tcPr>
          <w:p w14:paraId="3806B9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50F6D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RAW_COST</w:t>
            </w:r>
          </w:p>
        </w:tc>
        <w:tc>
          <w:tcPr>
            <w:tcW w:w="555" w:type="pct"/>
          </w:tcPr>
          <w:p w14:paraId="6BF8419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2DF9DF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0F7FD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A8AD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RAW_COST</w:t>
            </w:r>
          </w:p>
        </w:tc>
        <w:tc>
          <w:tcPr>
            <w:tcW w:w="659" w:type="pct"/>
          </w:tcPr>
          <w:p w14:paraId="110F49C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128D7F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957AA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23422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3A00B3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9E1E37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1</w:t>
            </w:r>
          </w:p>
        </w:tc>
        <w:tc>
          <w:tcPr>
            <w:tcW w:w="756" w:type="pct"/>
          </w:tcPr>
          <w:p w14:paraId="19DFF59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FDD85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BURDENED_COST</w:t>
            </w:r>
          </w:p>
        </w:tc>
        <w:tc>
          <w:tcPr>
            <w:tcW w:w="555" w:type="pct"/>
          </w:tcPr>
          <w:p w14:paraId="30661B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584356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6451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9D53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BURDENED_COST</w:t>
            </w:r>
          </w:p>
        </w:tc>
        <w:tc>
          <w:tcPr>
            <w:tcW w:w="659" w:type="pct"/>
          </w:tcPr>
          <w:p w14:paraId="5F8DBC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B74D1A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B9B1E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EFD3D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84DAA8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DC45D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2</w:t>
            </w:r>
          </w:p>
        </w:tc>
        <w:tc>
          <w:tcPr>
            <w:tcW w:w="756" w:type="pct"/>
          </w:tcPr>
          <w:p w14:paraId="166FBC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B13F9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CCT_EXCHANGE_ROUNDING_LIMIT</w:t>
            </w:r>
          </w:p>
        </w:tc>
        <w:tc>
          <w:tcPr>
            <w:tcW w:w="555" w:type="pct"/>
          </w:tcPr>
          <w:p w14:paraId="45E1B1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E6A96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1737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A853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CCT_EXCHANGE_ROUNDING_LIMIT</w:t>
            </w:r>
          </w:p>
        </w:tc>
        <w:tc>
          <w:tcPr>
            <w:tcW w:w="659" w:type="pct"/>
          </w:tcPr>
          <w:p w14:paraId="1F993F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552238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CE5DC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93CB08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049C83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694A5D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3</w:t>
            </w:r>
          </w:p>
        </w:tc>
        <w:tc>
          <w:tcPr>
            <w:tcW w:w="756" w:type="pct"/>
          </w:tcPr>
          <w:p w14:paraId="0FAAC89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5DD94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AMOUNT</w:t>
            </w:r>
          </w:p>
        </w:tc>
        <w:tc>
          <w:tcPr>
            <w:tcW w:w="555" w:type="pct"/>
          </w:tcPr>
          <w:p w14:paraId="40904E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B0F4C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F1B7D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825CE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AMOUNT</w:t>
            </w:r>
          </w:p>
        </w:tc>
        <w:tc>
          <w:tcPr>
            <w:tcW w:w="659" w:type="pct"/>
          </w:tcPr>
          <w:p w14:paraId="7D80398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3B2CE6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868A3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8701E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0F98BD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92347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4</w:t>
            </w:r>
          </w:p>
        </w:tc>
        <w:tc>
          <w:tcPr>
            <w:tcW w:w="756" w:type="pct"/>
          </w:tcPr>
          <w:p w14:paraId="68F31D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1BFE4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_CODE</w:t>
            </w:r>
          </w:p>
        </w:tc>
        <w:tc>
          <w:tcPr>
            <w:tcW w:w="555" w:type="pct"/>
          </w:tcPr>
          <w:p w14:paraId="49AE38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w:t>
            </w:r>
          </w:p>
        </w:tc>
        <w:tc>
          <w:tcPr>
            <w:tcW w:w="217" w:type="pct"/>
          </w:tcPr>
          <w:p w14:paraId="3BC307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40FCB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CF9CB5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_CODE</w:t>
            </w:r>
          </w:p>
        </w:tc>
        <w:tc>
          <w:tcPr>
            <w:tcW w:w="659" w:type="pct"/>
          </w:tcPr>
          <w:p w14:paraId="05F980B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w:t>
            </w:r>
          </w:p>
        </w:tc>
        <w:tc>
          <w:tcPr>
            <w:tcW w:w="190" w:type="pct"/>
          </w:tcPr>
          <w:p w14:paraId="4FCB15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CF8BB3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31F7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ABDC9F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77695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5</w:t>
            </w:r>
          </w:p>
        </w:tc>
        <w:tc>
          <w:tcPr>
            <w:tcW w:w="756" w:type="pct"/>
          </w:tcPr>
          <w:p w14:paraId="7010F0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DA78F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CURRENCY</w:t>
            </w:r>
          </w:p>
        </w:tc>
        <w:tc>
          <w:tcPr>
            <w:tcW w:w="555" w:type="pct"/>
          </w:tcPr>
          <w:p w14:paraId="5C6053F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80)</w:t>
            </w:r>
          </w:p>
        </w:tc>
        <w:tc>
          <w:tcPr>
            <w:tcW w:w="217" w:type="pct"/>
          </w:tcPr>
          <w:p w14:paraId="7681B3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8DE51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3FC715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CURRENCY</w:t>
            </w:r>
          </w:p>
        </w:tc>
        <w:tc>
          <w:tcPr>
            <w:tcW w:w="659" w:type="pct"/>
          </w:tcPr>
          <w:p w14:paraId="7694D7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80)</w:t>
            </w:r>
          </w:p>
        </w:tc>
        <w:tc>
          <w:tcPr>
            <w:tcW w:w="190" w:type="pct"/>
          </w:tcPr>
          <w:p w14:paraId="472D21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663E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26D6B6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7CED45E"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DFB205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6</w:t>
            </w:r>
          </w:p>
        </w:tc>
        <w:tc>
          <w:tcPr>
            <w:tcW w:w="756" w:type="pct"/>
          </w:tcPr>
          <w:p w14:paraId="5614883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CBB75E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CEIPT_EXCHANGE_RATE</w:t>
            </w:r>
          </w:p>
        </w:tc>
        <w:tc>
          <w:tcPr>
            <w:tcW w:w="555" w:type="pct"/>
          </w:tcPr>
          <w:p w14:paraId="6EA644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w:t>
            </w:r>
          </w:p>
        </w:tc>
        <w:tc>
          <w:tcPr>
            <w:tcW w:w="217" w:type="pct"/>
          </w:tcPr>
          <w:p w14:paraId="7B9553D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BE646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51EA2A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CEIPT_EXCHANGE_RATE</w:t>
            </w:r>
          </w:p>
        </w:tc>
        <w:tc>
          <w:tcPr>
            <w:tcW w:w="659" w:type="pct"/>
          </w:tcPr>
          <w:p w14:paraId="6352B5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w:t>
            </w:r>
          </w:p>
        </w:tc>
        <w:tc>
          <w:tcPr>
            <w:tcW w:w="190" w:type="pct"/>
          </w:tcPr>
          <w:p w14:paraId="770387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7E6C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614D2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105A12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B60ED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7</w:t>
            </w:r>
          </w:p>
        </w:tc>
        <w:tc>
          <w:tcPr>
            <w:tcW w:w="756" w:type="pct"/>
          </w:tcPr>
          <w:p w14:paraId="6763145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F10DC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VERTED_FLAG</w:t>
            </w:r>
          </w:p>
        </w:tc>
        <w:tc>
          <w:tcPr>
            <w:tcW w:w="555" w:type="pct"/>
          </w:tcPr>
          <w:p w14:paraId="24DE3A0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w:t>
            </w:r>
          </w:p>
        </w:tc>
        <w:tc>
          <w:tcPr>
            <w:tcW w:w="217" w:type="pct"/>
          </w:tcPr>
          <w:p w14:paraId="7C64C98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1950A1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DB166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VERTED_FLAG</w:t>
            </w:r>
          </w:p>
        </w:tc>
        <w:tc>
          <w:tcPr>
            <w:tcW w:w="659" w:type="pct"/>
          </w:tcPr>
          <w:p w14:paraId="69ABB6A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w:t>
            </w:r>
          </w:p>
        </w:tc>
        <w:tc>
          <w:tcPr>
            <w:tcW w:w="190" w:type="pct"/>
          </w:tcPr>
          <w:p w14:paraId="7B8B20F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7CD7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60A0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D352B8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004365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8</w:t>
            </w:r>
          </w:p>
        </w:tc>
        <w:tc>
          <w:tcPr>
            <w:tcW w:w="756" w:type="pct"/>
          </w:tcPr>
          <w:p w14:paraId="6CA5E4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4478B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w:t>
            </w:r>
          </w:p>
        </w:tc>
        <w:tc>
          <w:tcPr>
            <w:tcW w:w="555" w:type="pct"/>
          </w:tcPr>
          <w:p w14:paraId="64D86A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D7DCF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88F89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7B51E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w:t>
            </w:r>
          </w:p>
        </w:tc>
        <w:tc>
          <w:tcPr>
            <w:tcW w:w="659" w:type="pct"/>
          </w:tcPr>
          <w:p w14:paraId="6A6AB06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FE3FC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9E17F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E138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F7874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BD3CCC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89</w:t>
            </w:r>
          </w:p>
        </w:tc>
        <w:tc>
          <w:tcPr>
            <w:tcW w:w="756" w:type="pct"/>
          </w:tcPr>
          <w:p w14:paraId="67630B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DC9F70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2</w:t>
            </w:r>
          </w:p>
        </w:tc>
        <w:tc>
          <w:tcPr>
            <w:tcW w:w="555" w:type="pct"/>
          </w:tcPr>
          <w:p w14:paraId="281652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B6166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2AE3A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0FA6C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2</w:t>
            </w:r>
          </w:p>
        </w:tc>
        <w:tc>
          <w:tcPr>
            <w:tcW w:w="659" w:type="pct"/>
          </w:tcPr>
          <w:p w14:paraId="322AAF2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A8E6E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527284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A40B5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D2B6E26"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B0D284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0</w:t>
            </w:r>
          </w:p>
        </w:tc>
        <w:tc>
          <w:tcPr>
            <w:tcW w:w="756" w:type="pct"/>
          </w:tcPr>
          <w:p w14:paraId="32CF0E6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C683A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3</w:t>
            </w:r>
          </w:p>
        </w:tc>
        <w:tc>
          <w:tcPr>
            <w:tcW w:w="555" w:type="pct"/>
          </w:tcPr>
          <w:p w14:paraId="5594F8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F058F7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35E84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BFFB80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3</w:t>
            </w:r>
          </w:p>
        </w:tc>
        <w:tc>
          <w:tcPr>
            <w:tcW w:w="659" w:type="pct"/>
          </w:tcPr>
          <w:p w14:paraId="1C44072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8D2A9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4CAC56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038C5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08F19C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62D766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1</w:t>
            </w:r>
          </w:p>
        </w:tc>
        <w:tc>
          <w:tcPr>
            <w:tcW w:w="756" w:type="pct"/>
          </w:tcPr>
          <w:p w14:paraId="69243C0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E1F1C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4</w:t>
            </w:r>
          </w:p>
        </w:tc>
        <w:tc>
          <w:tcPr>
            <w:tcW w:w="555" w:type="pct"/>
          </w:tcPr>
          <w:p w14:paraId="7AA1AD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78658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7ECF2D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2E0A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4</w:t>
            </w:r>
          </w:p>
        </w:tc>
        <w:tc>
          <w:tcPr>
            <w:tcW w:w="659" w:type="pct"/>
          </w:tcPr>
          <w:p w14:paraId="6944D2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0472FB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5FEA24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4A532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0A0B640"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CDC2FB1"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2</w:t>
            </w:r>
          </w:p>
        </w:tc>
        <w:tc>
          <w:tcPr>
            <w:tcW w:w="756" w:type="pct"/>
          </w:tcPr>
          <w:p w14:paraId="261EA2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03B6C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5</w:t>
            </w:r>
          </w:p>
        </w:tc>
        <w:tc>
          <w:tcPr>
            <w:tcW w:w="555" w:type="pct"/>
          </w:tcPr>
          <w:p w14:paraId="02CC57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448242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9ECEA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6AE4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5</w:t>
            </w:r>
          </w:p>
        </w:tc>
        <w:tc>
          <w:tcPr>
            <w:tcW w:w="659" w:type="pct"/>
          </w:tcPr>
          <w:p w14:paraId="08C79B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CAEF8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F73D7F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A314E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3A7C8C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07C5BFD"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3</w:t>
            </w:r>
          </w:p>
        </w:tc>
        <w:tc>
          <w:tcPr>
            <w:tcW w:w="756" w:type="pct"/>
          </w:tcPr>
          <w:p w14:paraId="2DE1CF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AD7D3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6</w:t>
            </w:r>
          </w:p>
        </w:tc>
        <w:tc>
          <w:tcPr>
            <w:tcW w:w="555" w:type="pct"/>
          </w:tcPr>
          <w:p w14:paraId="54C690E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0B21DF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C35BA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38B6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6</w:t>
            </w:r>
          </w:p>
        </w:tc>
        <w:tc>
          <w:tcPr>
            <w:tcW w:w="659" w:type="pct"/>
          </w:tcPr>
          <w:p w14:paraId="2EB84B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F3FC3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472C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1931C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28285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CD907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4</w:t>
            </w:r>
          </w:p>
        </w:tc>
        <w:tc>
          <w:tcPr>
            <w:tcW w:w="756" w:type="pct"/>
          </w:tcPr>
          <w:p w14:paraId="372D1FB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925B5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7</w:t>
            </w:r>
          </w:p>
        </w:tc>
        <w:tc>
          <w:tcPr>
            <w:tcW w:w="555" w:type="pct"/>
          </w:tcPr>
          <w:p w14:paraId="169F6E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D6C14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6486BC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35B0C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7</w:t>
            </w:r>
          </w:p>
        </w:tc>
        <w:tc>
          <w:tcPr>
            <w:tcW w:w="659" w:type="pct"/>
          </w:tcPr>
          <w:p w14:paraId="26F5C3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D6705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44D6C2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93C1F1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4360FB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5453393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lastRenderedPageBreak/>
              <w:t>95</w:t>
            </w:r>
          </w:p>
        </w:tc>
        <w:tc>
          <w:tcPr>
            <w:tcW w:w="756" w:type="pct"/>
          </w:tcPr>
          <w:p w14:paraId="17C72B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ED522E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8</w:t>
            </w:r>
          </w:p>
        </w:tc>
        <w:tc>
          <w:tcPr>
            <w:tcW w:w="555" w:type="pct"/>
          </w:tcPr>
          <w:p w14:paraId="61A7FF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5105B6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F8EE0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7455C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8</w:t>
            </w:r>
          </w:p>
        </w:tc>
        <w:tc>
          <w:tcPr>
            <w:tcW w:w="659" w:type="pct"/>
          </w:tcPr>
          <w:p w14:paraId="0AF82B8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DAA90A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37CB38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2013A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55B88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4905B0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6</w:t>
            </w:r>
          </w:p>
        </w:tc>
        <w:tc>
          <w:tcPr>
            <w:tcW w:w="756" w:type="pct"/>
          </w:tcPr>
          <w:p w14:paraId="7A5B9F3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7F770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9</w:t>
            </w:r>
          </w:p>
        </w:tc>
        <w:tc>
          <w:tcPr>
            <w:tcW w:w="555" w:type="pct"/>
          </w:tcPr>
          <w:p w14:paraId="5AAC33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B33907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4395C7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79D7FD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9</w:t>
            </w:r>
          </w:p>
        </w:tc>
        <w:tc>
          <w:tcPr>
            <w:tcW w:w="659" w:type="pct"/>
          </w:tcPr>
          <w:p w14:paraId="003E854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98B6EF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52C33A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BC73C2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4788A0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A1918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7</w:t>
            </w:r>
          </w:p>
        </w:tc>
        <w:tc>
          <w:tcPr>
            <w:tcW w:w="756" w:type="pct"/>
          </w:tcPr>
          <w:p w14:paraId="68585A7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093FF3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USER_DEF_ATTRIBUTE10</w:t>
            </w:r>
          </w:p>
        </w:tc>
        <w:tc>
          <w:tcPr>
            <w:tcW w:w="555" w:type="pct"/>
          </w:tcPr>
          <w:p w14:paraId="68B3D03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5473D3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9038CF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844C0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USER_DEF_ATTRIBUTE10</w:t>
            </w:r>
          </w:p>
        </w:tc>
        <w:tc>
          <w:tcPr>
            <w:tcW w:w="659" w:type="pct"/>
          </w:tcPr>
          <w:p w14:paraId="5093C22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F8CA9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23EA2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7EEEF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89FCE7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F55252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8</w:t>
            </w:r>
          </w:p>
        </w:tc>
        <w:tc>
          <w:tcPr>
            <w:tcW w:w="756" w:type="pct"/>
          </w:tcPr>
          <w:p w14:paraId="60805DB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797B6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_CATEGORY</w:t>
            </w:r>
          </w:p>
        </w:tc>
        <w:tc>
          <w:tcPr>
            <w:tcW w:w="555" w:type="pct"/>
          </w:tcPr>
          <w:p w14:paraId="5236C83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1AAC4E4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F43171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BDA84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_CATEGORY</w:t>
            </w:r>
          </w:p>
        </w:tc>
        <w:tc>
          <w:tcPr>
            <w:tcW w:w="659" w:type="pct"/>
          </w:tcPr>
          <w:p w14:paraId="79299C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0)</w:t>
            </w:r>
          </w:p>
        </w:tc>
        <w:tc>
          <w:tcPr>
            <w:tcW w:w="190" w:type="pct"/>
          </w:tcPr>
          <w:p w14:paraId="4C58AF9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155979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BA449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69B5ECB"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C010A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99</w:t>
            </w:r>
          </w:p>
        </w:tc>
        <w:tc>
          <w:tcPr>
            <w:tcW w:w="756" w:type="pct"/>
          </w:tcPr>
          <w:p w14:paraId="544ADE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73D67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w:t>
            </w:r>
          </w:p>
        </w:tc>
        <w:tc>
          <w:tcPr>
            <w:tcW w:w="555" w:type="pct"/>
          </w:tcPr>
          <w:p w14:paraId="69C373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A3C252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06B116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68879E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w:t>
            </w:r>
          </w:p>
        </w:tc>
        <w:tc>
          <w:tcPr>
            <w:tcW w:w="659" w:type="pct"/>
          </w:tcPr>
          <w:p w14:paraId="1CB8B3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4CC5F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F85A9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C3763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36ADAF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19075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0</w:t>
            </w:r>
          </w:p>
        </w:tc>
        <w:tc>
          <w:tcPr>
            <w:tcW w:w="756" w:type="pct"/>
          </w:tcPr>
          <w:p w14:paraId="3E03199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7F904C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2</w:t>
            </w:r>
          </w:p>
        </w:tc>
        <w:tc>
          <w:tcPr>
            <w:tcW w:w="555" w:type="pct"/>
          </w:tcPr>
          <w:p w14:paraId="4739211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5B7E85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B59422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A4B7F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2</w:t>
            </w:r>
          </w:p>
        </w:tc>
        <w:tc>
          <w:tcPr>
            <w:tcW w:w="659" w:type="pct"/>
          </w:tcPr>
          <w:p w14:paraId="5D55E7F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3B1E60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AD32DF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297C4E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D4B258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56017C5"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1</w:t>
            </w:r>
          </w:p>
        </w:tc>
        <w:tc>
          <w:tcPr>
            <w:tcW w:w="756" w:type="pct"/>
          </w:tcPr>
          <w:p w14:paraId="427C9DB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1BB0AF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3</w:t>
            </w:r>
          </w:p>
        </w:tc>
        <w:tc>
          <w:tcPr>
            <w:tcW w:w="555" w:type="pct"/>
          </w:tcPr>
          <w:p w14:paraId="3FA144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28CA21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D861F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6ACE1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3</w:t>
            </w:r>
          </w:p>
        </w:tc>
        <w:tc>
          <w:tcPr>
            <w:tcW w:w="659" w:type="pct"/>
          </w:tcPr>
          <w:p w14:paraId="1572415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5B40BA4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D365D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9A07F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7FF663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6EAD6C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2</w:t>
            </w:r>
          </w:p>
        </w:tc>
        <w:tc>
          <w:tcPr>
            <w:tcW w:w="756" w:type="pct"/>
          </w:tcPr>
          <w:p w14:paraId="2A3E4F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36F9A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4</w:t>
            </w:r>
          </w:p>
        </w:tc>
        <w:tc>
          <w:tcPr>
            <w:tcW w:w="555" w:type="pct"/>
          </w:tcPr>
          <w:p w14:paraId="5B8CF2C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94B7F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705A15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03EF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4</w:t>
            </w:r>
          </w:p>
        </w:tc>
        <w:tc>
          <w:tcPr>
            <w:tcW w:w="659" w:type="pct"/>
          </w:tcPr>
          <w:p w14:paraId="710910F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3DBD3E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35D238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729C1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C481E54"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C00725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3</w:t>
            </w:r>
          </w:p>
        </w:tc>
        <w:tc>
          <w:tcPr>
            <w:tcW w:w="756" w:type="pct"/>
          </w:tcPr>
          <w:p w14:paraId="083050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094A0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5</w:t>
            </w:r>
          </w:p>
        </w:tc>
        <w:tc>
          <w:tcPr>
            <w:tcW w:w="555" w:type="pct"/>
          </w:tcPr>
          <w:p w14:paraId="20E2B31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3FCCC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43A3F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9A2A7D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5</w:t>
            </w:r>
          </w:p>
        </w:tc>
        <w:tc>
          <w:tcPr>
            <w:tcW w:w="659" w:type="pct"/>
          </w:tcPr>
          <w:p w14:paraId="000D4E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994DFB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F56859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5507FE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0737A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5C0730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4</w:t>
            </w:r>
          </w:p>
        </w:tc>
        <w:tc>
          <w:tcPr>
            <w:tcW w:w="756" w:type="pct"/>
          </w:tcPr>
          <w:p w14:paraId="630AA1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9DCB53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6</w:t>
            </w:r>
          </w:p>
        </w:tc>
        <w:tc>
          <w:tcPr>
            <w:tcW w:w="555" w:type="pct"/>
          </w:tcPr>
          <w:p w14:paraId="131FD4D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73442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AF0832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E468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6</w:t>
            </w:r>
          </w:p>
        </w:tc>
        <w:tc>
          <w:tcPr>
            <w:tcW w:w="659" w:type="pct"/>
          </w:tcPr>
          <w:p w14:paraId="507A8DB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089C021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4083CC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B10D9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AB41D2C"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1D498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5</w:t>
            </w:r>
          </w:p>
        </w:tc>
        <w:tc>
          <w:tcPr>
            <w:tcW w:w="756" w:type="pct"/>
          </w:tcPr>
          <w:p w14:paraId="639B1BA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80E4C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7</w:t>
            </w:r>
          </w:p>
        </w:tc>
        <w:tc>
          <w:tcPr>
            <w:tcW w:w="555" w:type="pct"/>
          </w:tcPr>
          <w:p w14:paraId="7BD5A3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DFF6C3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AE6F94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9F70D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7</w:t>
            </w:r>
          </w:p>
        </w:tc>
        <w:tc>
          <w:tcPr>
            <w:tcW w:w="659" w:type="pct"/>
          </w:tcPr>
          <w:p w14:paraId="45C1BAD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42979C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630F5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430F7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F75FB7B"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ACFE08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6</w:t>
            </w:r>
          </w:p>
        </w:tc>
        <w:tc>
          <w:tcPr>
            <w:tcW w:w="756" w:type="pct"/>
          </w:tcPr>
          <w:p w14:paraId="63E54FB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F3013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8</w:t>
            </w:r>
          </w:p>
        </w:tc>
        <w:tc>
          <w:tcPr>
            <w:tcW w:w="555" w:type="pct"/>
          </w:tcPr>
          <w:p w14:paraId="227902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763AF8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651420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565FEA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8</w:t>
            </w:r>
          </w:p>
        </w:tc>
        <w:tc>
          <w:tcPr>
            <w:tcW w:w="659" w:type="pct"/>
          </w:tcPr>
          <w:p w14:paraId="38B515E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6164F7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0F2FDB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4FD2B6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5E0CA4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1C3D9652"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7</w:t>
            </w:r>
          </w:p>
        </w:tc>
        <w:tc>
          <w:tcPr>
            <w:tcW w:w="756" w:type="pct"/>
          </w:tcPr>
          <w:p w14:paraId="01BC8C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96113E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9</w:t>
            </w:r>
          </w:p>
        </w:tc>
        <w:tc>
          <w:tcPr>
            <w:tcW w:w="555" w:type="pct"/>
          </w:tcPr>
          <w:p w14:paraId="5C44D85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82C49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5FF95A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1C961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9</w:t>
            </w:r>
          </w:p>
        </w:tc>
        <w:tc>
          <w:tcPr>
            <w:tcW w:w="659" w:type="pct"/>
          </w:tcPr>
          <w:p w14:paraId="48B5A35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B488EB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998906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CE770D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7FEBFD4"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BBC443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8</w:t>
            </w:r>
          </w:p>
        </w:tc>
        <w:tc>
          <w:tcPr>
            <w:tcW w:w="756" w:type="pct"/>
          </w:tcPr>
          <w:p w14:paraId="509267B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BA2DBD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ATTRIBUTE10</w:t>
            </w:r>
          </w:p>
        </w:tc>
        <w:tc>
          <w:tcPr>
            <w:tcW w:w="555" w:type="pct"/>
          </w:tcPr>
          <w:p w14:paraId="51D8653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75B03C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13EA0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805BEB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ATTRIBUTE10</w:t>
            </w:r>
          </w:p>
        </w:tc>
        <w:tc>
          <w:tcPr>
            <w:tcW w:w="659" w:type="pct"/>
          </w:tcPr>
          <w:p w14:paraId="3F7291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93860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2DF24C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592B38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14242C2"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11E3E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09</w:t>
            </w:r>
          </w:p>
        </w:tc>
        <w:tc>
          <w:tcPr>
            <w:tcW w:w="756" w:type="pct"/>
          </w:tcPr>
          <w:p w14:paraId="006033F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5B63C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ONTEXT_CATEGORY</w:t>
            </w:r>
          </w:p>
        </w:tc>
        <w:tc>
          <w:tcPr>
            <w:tcW w:w="555" w:type="pct"/>
          </w:tcPr>
          <w:p w14:paraId="3B3E0BC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40)</w:t>
            </w:r>
          </w:p>
        </w:tc>
        <w:tc>
          <w:tcPr>
            <w:tcW w:w="217" w:type="pct"/>
          </w:tcPr>
          <w:p w14:paraId="56567A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E9D53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049561F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ONTEXT_CATEGORY</w:t>
            </w:r>
          </w:p>
        </w:tc>
        <w:tc>
          <w:tcPr>
            <w:tcW w:w="659" w:type="pct"/>
          </w:tcPr>
          <w:p w14:paraId="71DB5E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40)</w:t>
            </w:r>
          </w:p>
        </w:tc>
        <w:tc>
          <w:tcPr>
            <w:tcW w:w="190" w:type="pct"/>
          </w:tcPr>
          <w:p w14:paraId="07BF699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542264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65C492D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61D4D1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07E19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0</w:t>
            </w:r>
          </w:p>
        </w:tc>
        <w:tc>
          <w:tcPr>
            <w:tcW w:w="756" w:type="pct"/>
          </w:tcPr>
          <w:p w14:paraId="17666B3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2D20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w:t>
            </w:r>
          </w:p>
        </w:tc>
        <w:tc>
          <w:tcPr>
            <w:tcW w:w="555" w:type="pct"/>
          </w:tcPr>
          <w:p w14:paraId="113F466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437CED9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2AB332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7B40C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w:t>
            </w:r>
          </w:p>
        </w:tc>
        <w:tc>
          <w:tcPr>
            <w:tcW w:w="659" w:type="pct"/>
          </w:tcPr>
          <w:p w14:paraId="114D82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5A3681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8DD904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6F4BDA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A6F8695"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4D22806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1</w:t>
            </w:r>
          </w:p>
        </w:tc>
        <w:tc>
          <w:tcPr>
            <w:tcW w:w="756" w:type="pct"/>
          </w:tcPr>
          <w:p w14:paraId="3FA5F4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C9F964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2</w:t>
            </w:r>
          </w:p>
        </w:tc>
        <w:tc>
          <w:tcPr>
            <w:tcW w:w="555" w:type="pct"/>
          </w:tcPr>
          <w:p w14:paraId="7153F1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C55B3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ED56C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C9F34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2</w:t>
            </w:r>
          </w:p>
        </w:tc>
        <w:tc>
          <w:tcPr>
            <w:tcW w:w="659" w:type="pct"/>
          </w:tcPr>
          <w:p w14:paraId="22A9E25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A5C8F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C0C2D0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A2863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91DD908"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238AF8B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2</w:t>
            </w:r>
          </w:p>
        </w:tc>
        <w:tc>
          <w:tcPr>
            <w:tcW w:w="756" w:type="pct"/>
          </w:tcPr>
          <w:p w14:paraId="2575592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1EB107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3</w:t>
            </w:r>
          </w:p>
        </w:tc>
        <w:tc>
          <w:tcPr>
            <w:tcW w:w="555" w:type="pct"/>
          </w:tcPr>
          <w:p w14:paraId="51E3FF3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2C20A1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908ED0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67A81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3</w:t>
            </w:r>
          </w:p>
        </w:tc>
        <w:tc>
          <w:tcPr>
            <w:tcW w:w="659" w:type="pct"/>
          </w:tcPr>
          <w:p w14:paraId="64CDE36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998BAA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33E992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3853A6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732F2501"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091BFC6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3</w:t>
            </w:r>
          </w:p>
        </w:tc>
        <w:tc>
          <w:tcPr>
            <w:tcW w:w="756" w:type="pct"/>
          </w:tcPr>
          <w:p w14:paraId="11AF801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4D1EF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4</w:t>
            </w:r>
          </w:p>
        </w:tc>
        <w:tc>
          <w:tcPr>
            <w:tcW w:w="555" w:type="pct"/>
          </w:tcPr>
          <w:p w14:paraId="54E8CE6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0243443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699C18E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73BDC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4</w:t>
            </w:r>
          </w:p>
        </w:tc>
        <w:tc>
          <w:tcPr>
            <w:tcW w:w="659" w:type="pct"/>
          </w:tcPr>
          <w:p w14:paraId="0744F2D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7B259A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CB0326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E8AF0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E15801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2AB9730"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4</w:t>
            </w:r>
          </w:p>
        </w:tc>
        <w:tc>
          <w:tcPr>
            <w:tcW w:w="756" w:type="pct"/>
          </w:tcPr>
          <w:p w14:paraId="3BD4082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4949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5</w:t>
            </w:r>
          </w:p>
        </w:tc>
        <w:tc>
          <w:tcPr>
            <w:tcW w:w="555" w:type="pct"/>
          </w:tcPr>
          <w:p w14:paraId="26859C1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6EC138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5A272A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41541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5</w:t>
            </w:r>
          </w:p>
        </w:tc>
        <w:tc>
          <w:tcPr>
            <w:tcW w:w="659" w:type="pct"/>
          </w:tcPr>
          <w:p w14:paraId="7E8ABDE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2BA40BA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5EE8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711B9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57CE0670"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9E02D3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5</w:t>
            </w:r>
          </w:p>
        </w:tc>
        <w:tc>
          <w:tcPr>
            <w:tcW w:w="756" w:type="pct"/>
          </w:tcPr>
          <w:p w14:paraId="1833E4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19CC728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6</w:t>
            </w:r>
          </w:p>
        </w:tc>
        <w:tc>
          <w:tcPr>
            <w:tcW w:w="555" w:type="pct"/>
          </w:tcPr>
          <w:p w14:paraId="5352FF2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213985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4C92B2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488A12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6</w:t>
            </w:r>
          </w:p>
        </w:tc>
        <w:tc>
          <w:tcPr>
            <w:tcW w:w="659" w:type="pct"/>
          </w:tcPr>
          <w:p w14:paraId="289B1AE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164D40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742814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0B0C0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D84163C"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5D9E6E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6</w:t>
            </w:r>
          </w:p>
        </w:tc>
        <w:tc>
          <w:tcPr>
            <w:tcW w:w="756" w:type="pct"/>
          </w:tcPr>
          <w:p w14:paraId="637D16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0C39F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7</w:t>
            </w:r>
          </w:p>
        </w:tc>
        <w:tc>
          <w:tcPr>
            <w:tcW w:w="555" w:type="pct"/>
          </w:tcPr>
          <w:p w14:paraId="7BBE72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449693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F574B2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2EB435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7</w:t>
            </w:r>
          </w:p>
        </w:tc>
        <w:tc>
          <w:tcPr>
            <w:tcW w:w="659" w:type="pct"/>
          </w:tcPr>
          <w:p w14:paraId="4683BD4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4700D75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652AF5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D1DDBC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9801B23"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55F28E"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7</w:t>
            </w:r>
          </w:p>
        </w:tc>
        <w:tc>
          <w:tcPr>
            <w:tcW w:w="756" w:type="pct"/>
          </w:tcPr>
          <w:p w14:paraId="1F472E0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8BE2A9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8</w:t>
            </w:r>
          </w:p>
        </w:tc>
        <w:tc>
          <w:tcPr>
            <w:tcW w:w="555" w:type="pct"/>
          </w:tcPr>
          <w:p w14:paraId="0274F7D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5C53C4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149E7A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1EC9421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8</w:t>
            </w:r>
          </w:p>
        </w:tc>
        <w:tc>
          <w:tcPr>
            <w:tcW w:w="659" w:type="pct"/>
          </w:tcPr>
          <w:p w14:paraId="29F83874"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329A8F6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E7C7DB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38F0D09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3E1B77"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129DCA1C"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8</w:t>
            </w:r>
          </w:p>
        </w:tc>
        <w:tc>
          <w:tcPr>
            <w:tcW w:w="756" w:type="pct"/>
          </w:tcPr>
          <w:p w14:paraId="4A5F57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69CA25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9</w:t>
            </w:r>
          </w:p>
        </w:tc>
        <w:tc>
          <w:tcPr>
            <w:tcW w:w="555" w:type="pct"/>
          </w:tcPr>
          <w:p w14:paraId="020C91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373DDB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5B1EE53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B4D1F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9</w:t>
            </w:r>
          </w:p>
        </w:tc>
        <w:tc>
          <w:tcPr>
            <w:tcW w:w="659" w:type="pct"/>
          </w:tcPr>
          <w:p w14:paraId="68BAFF9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68EB6A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2A65FC6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591B0F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1BBCBC7E"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6B07F1F"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19</w:t>
            </w:r>
          </w:p>
        </w:tc>
        <w:tc>
          <w:tcPr>
            <w:tcW w:w="756" w:type="pct"/>
          </w:tcPr>
          <w:p w14:paraId="5C09886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4C29D7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SERVED_ATTRIBUTE10</w:t>
            </w:r>
          </w:p>
        </w:tc>
        <w:tc>
          <w:tcPr>
            <w:tcW w:w="555" w:type="pct"/>
          </w:tcPr>
          <w:p w14:paraId="692024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50)</w:t>
            </w:r>
          </w:p>
        </w:tc>
        <w:tc>
          <w:tcPr>
            <w:tcW w:w="217" w:type="pct"/>
          </w:tcPr>
          <w:p w14:paraId="113040B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32F4C1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8874DF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SERVED_ATTRIBUTE10</w:t>
            </w:r>
          </w:p>
        </w:tc>
        <w:tc>
          <w:tcPr>
            <w:tcW w:w="659" w:type="pct"/>
          </w:tcPr>
          <w:p w14:paraId="09C62838"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50)</w:t>
            </w:r>
          </w:p>
        </w:tc>
        <w:tc>
          <w:tcPr>
            <w:tcW w:w="190" w:type="pct"/>
          </w:tcPr>
          <w:p w14:paraId="120194A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1B0C03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54CB710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F0B95C9"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3297ED2A"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0</w:t>
            </w:r>
          </w:p>
        </w:tc>
        <w:tc>
          <w:tcPr>
            <w:tcW w:w="756" w:type="pct"/>
          </w:tcPr>
          <w:p w14:paraId="0972315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7CDC6CB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REQUEST_ID</w:t>
            </w:r>
          </w:p>
        </w:tc>
        <w:tc>
          <w:tcPr>
            <w:tcW w:w="555" w:type="pct"/>
          </w:tcPr>
          <w:p w14:paraId="2F44721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6FD9B7B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0E68E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6A15CA1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REQUEST_ID</w:t>
            </w:r>
          </w:p>
        </w:tc>
        <w:tc>
          <w:tcPr>
            <w:tcW w:w="659" w:type="pct"/>
          </w:tcPr>
          <w:p w14:paraId="60F6DE5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9BDD2A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24833D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6F924F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36736129"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A7E1524"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1</w:t>
            </w:r>
          </w:p>
        </w:tc>
        <w:tc>
          <w:tcPr>
            <w:tcW w:w="756" w:type="pct"/>
          </w:tcPr>
          <w:p w14:paraId="11FDC6B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4FBE377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NAME</w:t>
            </w:r>
          </w:p>
        </w:tc>
        <w:tc>
          <w:tcPr>
            <w:tcW w:w="555" w:type="pct"/>
          </w:tcPr>
          <w:p w14:paraId="4F63E01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100)</w:t>
            </w:r>
          </w:p>
        </w:tc>
        <w:tc>
          <w:tcPr>
            <w:tcW w:w="217" w:type="pct"/>
          </w:tcPr>
          <w:p w14:paraId="4599EF0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3D74FE9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C57050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NAME</w:t>
            </w:r>
          </w:p>
        </w:tc>
        <w:tc>
          <w:tcPr>
            <w:tcW w:w="659" w:type="pct"/>
          </w:tcPr>
          <w:p w14:paraId="4167A2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100)</w:t>
            </w:r>
          </w:p>
        </w:tc>
        <w:tc>
          <w:tcPr>
            <w:tcW w:w="190" w:type="pct"/>
          </w:tcPr>
          <w:p w14:paraId="3FCA1A8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768432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5E4D2B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9438123"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036336B8"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2</w:t>
            </w:r>
          </w:p>
        </w:tc>
        <w:tc>
          <w:tcPr>
            <w:tcW w:w="756" w:type="pct"/>
          </w:tcPr>
          <w:p w14:paraId="1036D5A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22AE88D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JOB_DEFINITION_PACKAGE</w:t>
            </w:r>
          </w:p>
        </w:tc>
        <w:tc>
          <w:tcPr>
            <w:tcW w:w="555" w:type="pct"/>
          </w:tcPr>
          <w:p w14:paraId="1CC348B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900)</w:t>
            </w:r>
          </w:p>
        </w:tc>
        <w:tc>
          <w:tcPr>
            <w:tcW w:w="217" w:type="pct"/>
          </w:tcPr>
          <w:p w14:paraId="0AC8597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31CCF5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34A534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JOB_DEFINITION_PACKAGE</w:t>
            </w:r>
          </w:p>
        </w:tc>
        <w:tc>
          <w:tcPr>
            <w:tcW w:w="659" w:type="pct"/>
          </w:tcPr>
          <w:p w14:paraId="1568D5F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900)</w:t>
            </w:r>
          </w:p>
        </w:tc>
        <w:tc>
          <w:tcPr>
            <w:tcW w:w="190" w:type="pct"/>
          </w:tcPr>
          <w:p w14:paraId="71E5D13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8979B9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39F39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2CFF0C8"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3DBDF0E9"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3</w:t>
            </w:r>
          </w:p>
        </w:tc>
        <w:tc>
          <w:tcPr>
            <w:tcW w:w="756" w:type="pct"/>
          </w:tcPr>
          <w:p w14:paraId="3ACFE24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54288A2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OBJECT_VERSION_NUMBER</w:t>
            </w:r>
          </w:p>
        </w:tc>
        <w:tc>
          <w:tcPr>
            <w:tcW w:w="555" w:type="pct"/>
          </w:tcPr>
          <w:p w14:paraId="32488AC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9)</w:t>
            </w:r>
          </w:p>
        </w:tc>
        <w:tc>
          <w:tcPr>
            <w:tcW w:w="217" w:type="pct"/>
          </w:tcPr>
          <w:p w14:paraId="2401C0C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24C5D43"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6A2D98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OBJECT_VERSION_NUMBER</w:t>
            </w:r>
          </w:p>
        </w:tc>
        <w:tc>
          <w:tcPr>
            <w:tcW w:w="659" w:type="pct"/>
          </w:tcPr>
          <w:p w14:paraId="608042E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9)</w:t>
            </w:r>
          </w:p>
        </w:tc>
        <w:tc>
          <w:tcPr>
            <w:tcW w:w="190" w:type="pct"/>
          </w:tcPr>
          <w:p w14:paraId="33933B3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32534F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115F7C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618E20D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E54C77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4</w:t>
            </w:r>
          </w:p>
        </w:tc>
        <w:tc>
          <w:tcPr>
            <w:tcW w:w="756" w:type="pct"/>
          </w:tcPr>
          <w:p w14:paraId="157479B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06E6A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OAD_REQUEST_ID</w:t>
            </w:r>
          </w:p>
        </w:tc>
        <w:tc>
          <w:tcPr>
            <w:tcW w:w="555" w:type="pct"/>
          </w:tcPr>
          <w:p w14:paraId="1704F87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NUMBER(18)</w:t>
            </w:r>
          </w:p>
        </w:tc>
        <w:tc>
          <w:tcPr>
            <w:tcW w:w="217" w:type="pct"/>
          </w:tcPr>
          <w:p w14:paraId="34BCE8F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4E4114C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1C61A96"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OAD_REQUEST_ID</w:t>
            </w:r>
          </w:p>
        </w:tc>
        <w:tc>
          <w:tcPr>
            <w:tcW w:w="659" w:type="pct"/>
          </w:tcPr>
          <w:p w14:paraId="17F6CA9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NUMBER(18)</w:t>
            </w:r>
          </w:p>
        </w:tc>
        <w:tc>
          <w:tcPr>
            <w:tcW w:w="190" w:type="pct"/>
          </w:tcPr>
          <w:p w14:paraId="71C7552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71B9A6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8FE5EF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9F641AF"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48FB726"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5</w:t>
            </w:r>
          </w:p>
        </w:tc>
        <w:tc>
          <w:tcPr>
            <w:tcW w:w="756" w:type="pct"/>
          </w:tcPr>
          <w:p w14:paraId="3871DFC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3A1DCB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LOGIN</w:t>
            </w:r>
          </w:p>
        </w:tc>
        <w:tc>
          <w:tcPr>
            <w:tcW w:w="555" w:type="pct"/>
          </w:tcPr>
          <w:p w14:paraId="739DE82B"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2)</w:t>
            </w:r>
          </w:p>
        </w:tc>
        <w:tc>
          <w:tcPr>
            <w:tcW w:w="217" w:type="pct"/>
          </w:tcPr>
          <w:p w14:paraId="0BE0AB97"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5237DF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7DA4832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_LOGIN</w:t>
            </w:r>
          </w:p>
        </w:tc>
        <w:tc>
          <w:tcPr>
            <w:tcW w:w="659" w:type="pct"/>
          </w:tcPr>
          <w:p w14:paraId="2B49981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32)</w:t>
            </w:r>
          </w:p>
        </w:tc>
        <w:tc>
          <w:tcPr>
            <w:tcW w:w="190" w:type="pct"/>
          </w:tcPr>
          <w:p w14:paraId="415C612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100700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77A5AD4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29ACBDF2"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6742A0D3"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6</w:t>
            </w:r>
          </w:p>
        </w:tc>
        <w:tc>
          <w:tcPr>
            <w:tcW w:w="756" w:type="pct"/>
          </w:tcPr>
          <w:p w14:paraId="0220BF15"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3D4F48D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ED_BY</w:t>
            </w:r>
          </w:p>
        </w:tc>
        <w:tc>
          <w:tcPr>
            <w:tcW w:w="555" w:type="pct"/>
          </w:tcPr>
          <w:p w14:paraId="25AA538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1252157E"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720F3AE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4D533E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ED_BY</w:t>
            </w:r>
          </w:p>
        </w:tc>
        <w:tc>
          <w:tcPr>
            <w:tcW w:w="659" w:type="pct"/>
          </w:tcPr>
          <w:p w14:paraId="0DA10A5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7616B76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08781D3"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498C628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E64760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62FFABC7"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7</w:t>
            </w:r>
          </w:p>
        </w:tc>
        <w:tc>
          <w:tcPr>
            <w:tcW w:w="756" w:type="pct"/>
          </w:tcPr>
          <w:p w14:paraId="056DDA5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625E2E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CREATION_DATE</w:t>
            </w:r>
          </w:p>
        </w:tc>
        <w:tc>
          <w:tcPr>
            <w:tcW w:w="555" w:type="pct"/>
          </w:tcPr>
          <w:p w14:paraId="52351C5F"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5A8E5C6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227C9B5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161097E"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CREATION_DATE</w:t>
            </w:r>
          </w:p>
        </w:tc>
        <w:tc>
          <w:tcPr>
            <w:tcW w:w="659" w:type="pct"/>
          </w:tcPr>
          <w:p w14:paraId="22B5DDE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TIMESTAMP</w:t>
            </w:r>
          </w:p>
        </w:tc>
        <w:tc>
          <w:tcPr>
            <w:tcW w:w="190" w:type="pct"/>
          </w:tcPr>
          <w:p w14:paraId="360F7496"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09F86DC5"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1A97D8CA"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44A2A06F"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7F10D0AB" w14:textId="77777777" w:rsidR="006E7D54" w:rsidRPr="00C45030" w:rsidRDefault="006E7D54" w:rsidP="00C45030">
            <w:pPr>
              <w:pStyle w:val="Bodytextversion1"/>
              <w:rPr>
                <w:rFonts w:asciiTheme="majorHAnsi" w:hAnsiTheme="majorHAnsi" w:cstheme="majorHAnsi"/>
                <w:sz w:val="16"/>
                <w:szCs w:val="16"/>
              </w:rPr>
            </w:pPr>
            <w:r w:rsidRPr="00C45030">
              <w:rPr>
                <w:rFonts w:asciiTheme="majorHAnsi" w:eastAsia="Book Antiqua" w:hAnsiTheme="majorHAnsi" w:cstheme="majorHAnsi"/>
                <w:color w:val="000000"/>
                <w:sz w:val="16"/>
                <w:szCs w:val="16"/>
              </w:rPr>
              <w:t>128</w:t>
            </w:r>
          </w:p>
        </w:tc>
        <w:tc>
          <w:tcPr>
            <w:tcW w:w="756" w:type="pct"/>
          </w:tcPr>
          <w:p w14:paraId="4322201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PJC_TXN_XFACE_STAGE_ALL</w:t>
            </w:r>
          </w:p>
        </w:tc>
        <w:tc>
          <w:tcPr>
            <w:tcW w:w="876" w:type="pct"/>
          </w:tcPr>
          <w:p w14:paraId="0F34EE0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D_BY</w:t>
            </w:r>
          </w:p>
        </w:tc>
        <w:tc>
          <w:tcPr>
            <w:tcW w:w="555" w:type="pct"/>
          </w:tcPr>
          <w:p w14:paraId="7C9CC28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64)</w:t>
            </w:r>
          </w:p>
        </w:tc>
        <w:tc>
          <w:tcPr>
            <w:tcW w:w="217" w:type="pct"/>
          </w:tcPr>
          <w:p w14:paraId="24DEDD0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14D138DF"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397F7DC2"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LAST_UPDATED_BY</w:t>
            </w:r>
          </w:p>
        </w:tc>
        <w:tc>
          <w:tcPr>
            <w:tcW w:w="659" w:type="pct"/>
          </w:tcPr>
          <w:p w14:paraId="6B083E8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VARCHAR2(64)</w:t>
            </w:r>
          </w:p>
        </w:tc>
        <w:tc>
          <w:tcPr>
            <w:tcW w:w="190" w:type="pct"/>
          </w:tcPr>
          <w:p w14:paraId="3653FD6A"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4F2D97DC"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2327B04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A9A4A97" w14:textId="77777777" w:rsidTr="00517911">
        <w:trPr>
          <w:trHeight w:val="247"/>
        </w:trPr>
        <w:tc>
          <w:tcPr>
            <w:cnfStyle w:val="001000000000" w:firstRow="0" w:lastRow="0" w:firstColumn="1" w:lastColumn="0" w:oddVBand="0" w:evenVBand="0" w:oddHBand="0" w:evenHBand="0" w:firstRowFirstColumn="0" w:firstRowLastColumn="0" w:lastRowFirstColumn="0" w:lastRowLastColumn="0"/>
            <w:tcW w:w="140" w:type="pct"/>
          </w:tcPr>
          <w:p w14:paraId="2DF199D8"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29</w:t>
            </w:r>
          </w:p>
        </w:tc>
        <w:tc>
          <w:tcPr>
            <w:tcW w:w="756" w:type="pct"/>
          </w:tcPr>
          <w:p w14:paraId="28A7ACF1"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43A2593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LAST_UPDATE_DATE</w:t>
            </w:r>
          </w:p>
        </w:tc>
        <w:tc>
          <w:tcPr>
            <w:tcW w:w="555" w:type="pct"/>
          </w:tcPr>
          <w:p w14:paraId="4646622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IMESTAMP</w:t>
            </w:r>
          </w:p>
        </w:tc>
        <w:tc>
          <w:tcPr>
            <w:tcW w:w="217" w:type="pct"/>
          </w:tcPr>
          <w:p w14:paraId="152F9E8D"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Y</w:t>
            </w:r>
          </w:p>
        </w:tc>
        <w:tc>
          <w:tcPr>
            <w:tcW w:w="328" w:type="pct"/>
          </w:tcPr>
          <w:p w14:paraId="5EE245C9"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99C239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LAST_UPDATE_DATE</w:t>
            </w:r>
          </w:p>
        </w:tc>
        <w:tc>
          <w:tcPr>
            <w:tcW w:w="659" w:type="pct"/>
          </w:tcPr>
          <w:p w14:paraId="660D023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IMESTAMP</w:t>
            </w:r>
          </w:p>
        </w:tc>
        <w:tc>
          <w:tcPr>
            <w:tcW w:w="190" w:type="pct"/>
          </w:tcPr>
          <w:p w14:paraId="1C1B971C"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6980C272"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BB06EE0" w14:textId="77777777" w:rsidR="006E7D54" w:rsidRPr="00C45030" w:rsidRDefault="006E7D54"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6"/>
                <w:szCs w:val="16"/>
                <w:lang w:val="en-US" w:eastAsia="en-US"/>
              </w:rPr>
            </w:pPr>
          </w:p>
        </w:tc>
      </w:tr>
      <w:tr w:rsidR="006E7D54" w:rsidRPr="0034692A" w14:paraId="0F753B9D" w14:textId="77777777" w:rsidTr="00517911">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40" w:type="pct"/>
          </w:tcPr>
          <w:p w14:paraId="5C2C33B5" w14:textId="77777777" w:rsidR="006E7D54" w:rsidRPr="00C45030" w:rsidRDefault="006E7D54" w:rsidP="00C45030">
            <w:pPr>
              <w:pStyle w:val="Bodytextversion1"/>
              <w:rPr>
                <w:rFonts w:asciiTheme="majorHAnsi" w:eastAsia="Book Antiqua" w:hAnsiTheme="majorHAnsi" w:cstheme="majorHAnsi"/>
                <w:color w:val="000000"/>
                <w:sz w:val="16"/>
                <w:szCs w:val="16"/>
              </w:rPr>
            </w:pPr>
            <w:r w:rsidRPr="00C45030">
              <w:rPr>
                <w:rFonts w:asciiTheme="majorHAnsi" w:eastAsia="Book Antiqua" w:hAnsiTheme="majorHAnsi" w:cstheme="majorHAnsi"/>
                <w:color w:val="000000"/>
                <w:sz w:val="16"/>
                <w:szCs w:val="16"/>
              </w:rPr>
              <w:t>130</w:t>
            </w:r>
          </w:p>
        </w:tc>
        <w:tc>
          <w:tcPr>
            <w:tcW w:w="756" w:type="pct"/>
          </w:tcPr>
          <w:p w14:paraId="26C89114"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45030">
              <w:rPr>
                <w:rFonts w:asciiTheme="majorHAnsi" w:hAnsiTheme="majorHAnsi" w:cstheme="majorHAnsi"/>
                <w:sz w:val="16"/>
                <w:szCs w:val="16"/>
                <w:lang w:val="en-US" w:eastAsia="en-US"/>
              </w:rPr>
              <w:t>PJC_TXN_XFACE_STAGE_ALL</w:t>
            </w:r>
          </w:p>
        </w:tc>
        <w:tc>
          <w:tcPr>
            <w:tcW w:w="876" w:type="pct"/>
          </w:tcPr>
          <w:p w14:paraId="77727C70"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TRANSACTION_TYPE</w:t>
            </w:r>
          </w:p>
        </w:tc>
        <w:tc>
          <w:tcPr>
            <w:tcW w:w="555" w:type="pct"/>
          </w:tcPr>
          <w:p w14:paraId="7E1CBC29"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r w:rsidRPr="00C45030">
              <w:rPr>
                <w:rFonts w:asciiTheme="majorHAnsi" w:hAnsiTheme="majorHAnsi" w:cstheme="majorHAnsi"/>
                <w:sz w:val="16"/>
                <w:szCs w:val="16"/>
                <w:lang w:val="en-US" w:eastAsia="en-US"/>
              </w:rPr>
              <w:t>VARCHAR2(30)</w:t>
            </w:r>
          </w:p>
        </w:tc>
        <w:tc>
          <w:tcPr>
            <w:tcW w:w="217" w:type="pct"/>
          </w:tcPr>
          <w:p w14:paraId="2F6B6B4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328" w:type="pct"/>
          </w:tcPr>
          <w:p w14:paraId="46FE67E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876" w:type="pct"/>
          </w:tcPr>
          <w:p w14:paraId="28E56AE7"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TRANSACTION_TYPE</w:t>
            </w:r>
          </w:p>
        </w:tc>
        <w:tc>
          <w:tcPr>
            <w:tcW w:w="659" w:type="pct"/>
          </w:tcPr>
          <w:p w14:paraId="0442F32B"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eastAsia="Book Antiqua" w:hAnsiTheme="majorHAnsi" w:cstheme="majorHAnsi"/>
                <w:color w:val="000000"/>
                <w:sz w:val="16"/>
                <w:szCs w:val="16"/>
              </w:rPr>
            </w:pPr>
            <w:r w:rsidRPr="00C45030">
              <w:rPr>
                <w:rFonts w:asciiTheme="majorHAnsi" w:hAnsiTheme="majorHAnsi" w:cstheme="majorHAnsi"/>
                <w:sz w:val="16"/>
                <w:szCs w:val="16"/>
                <w:lang w:val="en-US" w:eastAsia="en-US"/>
              </w:rPr>
              <w:t>VARCHAR2(30)</w:t>
            </w:r>
          </w:p>
        </w:tc>
        <w:tc>
          <w:tcPr>
            <w:tcW w:w="190" w:type="pct"/>
          </w:tcPr>
          <w:p w14:paraId="17776488"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254" w:type="pct"/>
          </w:tcPr>
          <w:p w14:paraId="5A5879D1"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c>
          <w:tcPr>
            <w:tcW w:w="148" w:type="pct"/>
          </w:tcPr>
          <w:p w14:paraId="0F461A8D" w14:textId="77777777" w:rsidR="006E7D54" w:rsidRPr="00C45030" w:rsidRDefault="006E7D54"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lang w:val="en-US" w:eastAsia="en-US"/>
              </w:rPr>
            </w:pPr>
          </w:p>
        </w:tc>
      </w:tr>
    </w:tbl>
    <w:p w14:paraId="715BDF5D" w14:textId="22F1D1DE" w:rsidR="006E7D54" w:rsidRDefault="006E7D54" w:rsidP="00801565">
      <w:pPr>
        <w:tabs>
          <w:tab w:val="left" w:pos="7200"/>
        </w:tabs>
        <w:jc w:val="both"/>
        <w:rPr>
          <w:rFonts w:ascii="Calibri Light" w:hAnsi="Calibri Light" w:cs="Calibri Light"/>
        </w:rPr>
        <w:sectPr w:rsidR="006E7D54"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91" w:name="_Toc95877846"/>
      <w:r>
        <w:t>Open and Closed Issues</w:t>
      </w:r>
      <w:r w:rsidR="00794795">
        <w:t xml:space="preserve"> for this deliverable</w:t>
      </w:r>
      <w:bookmarkEnd w:id="91"/>
    </w:p>
    <w:p w14:paraId="708AE933" w14:textId="77777777" w:rsidR="00794795" w:rsidRDefault="00794795" w:rsidP="00AE65C0">
      <w:pPr>
        <w:pStyle w:val="Heading2"/>
      </w:pPr>
      <w:bookmarkStart w:id="92" w:name="_Toc95877847"/>
      <w:r>
        <w:t>Open Issues</w:t>
      </w:r>
      <w:bookmarkEnd w:id="92"/>
    </w:p>
    <w:tbl>
      <w:tblPr>
        <w:tblStyle w:val="GridTable4-Accent11"/>
        <w:tblW w:w="10081" w:type="dxa"/>
        <w:tblLayout w:type="fixed"/>
        <w:tblLook w:val="04A0" w:firstRow="1" w:lastRow="0" w:firstColumn="1" w:lastColumn="0" w:noHBand="0" w:noVBand="1"/>
      </w:tblPr>
      <w:tblGrid>
        <w:gridCol w:w="720"/>
        <w:gridCol w:w="2205"/>
        <w:gridCol w:w="2938"/>
        <w:gridCol w:w="1697"/>
        <w:gridCol w:w="1350"/>
        <w:gridCol w:w="1171"/>
      </w:tblGrid>
      <w:tr w:rsidR="00016CA8" w:rsidRPr="00C45030" w14:paraId="6D6AD2F4"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44AFB86" w14:textId="77777777" w:rsidR="00016CA8" w:rsidRPr="00C45030" w:rsidRDefault="00016CA8" w:rsidP="00C45030">
            <w:pPr>
              <w:pStyle w:val="Bodytextversion1"/>
              <w:rPr>
                <w:rFonts w:asciiTheme="majorHAnsi" w:hAnsiTheme="majorHAnsi" w:cstheme="majorHAnsi"/>
                <w:color w:val="FFFFFF"/>
                <w:sz w:val="16"/>
                <w:szCs w:val="16"/>
              </w:rPr>
            </w:pPr>
            <w:r w:rsidRPr="00C45030">
              <w:rPr>
                <w:rFonts w:asciiTheme="majorHAnsi" w:hAnsiTheme="majorHAnsi" w:cstheme="majorHAnsi"/>
                <w:color w:val="FFFFFF"/>
                <w:sz w:val="16"/>
                <w:szCs w:val="16"/>
              </w:rPr>
              <w:t>ID</w:t>
            </w:r>
          </w:p>
        </w:tc>
        <w:tc>
          <w:tcPr>
            <w:tcW w:w="2205" w:type="dxa"/>
          </w:tcPr>
          <w:p w14:paraId="3BA008D7"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Issue</w:t>
            </w:r>
          </w:p>
        </w:tc>
        <w:tc>
          <w:tcPr>
            <w:tcW w:w="2938" w:type="dxa"/>
          </w:tcPr>
          <w:p w14:paraId="057FECB0"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olution</w:t>
            </w:r>
          </w:p>
        </w:tc>
        <w:tc>
          <w:tcPr>
            <w:tcW w:w="1697" w:type="dxa"/>
          </w:tcPr>
          <w:p w14:paraId="17A7C17B"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ponsibility</w:t>
            </w:r>
          </w:p>
        </w:tc>
        <w:tc>
          <w:tcPr>
            <w:tcW w:w="1350" w:type="dxa"/>
          </w:tcPr>
          <w:p w14:paraId="19B63F3D"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Target Date</w:t>
            </w:r>
          </w:p>
        </w:tc>
        <w:tc>
          <w:tcPr>
            <w:tcW w:w="1171" w:type="dxa"/>
          </w:tcPr>
          <w:p w14:paraId="7FA4B96F" w14:textId="77777777" w:rsidR="00016CA8" w:rsidRPr="00C45030" w:rsidRDefault="00016CA8"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Impact Date</w:t>
            </w:r>
          </w:p>
        </w:tc>
      </w:tr>
      <w:tr w:rsidR="00016CA8" w:rsidRPr="00C45030" w14:paraId="78D07D46"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720" w:type="dxa"/>
          </w:tcPr>
          <w:p w14:paraId="362BCFC1"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49CDF55B"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7D4A808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E314DB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47EAEB5"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7B01380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4C394C8C"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7162E0EF"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795C306D"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60BAAC53"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7471C730"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4BF370E0"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53E25B4"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3F8CA95D"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D3A6EC0"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55B79810"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7F516F42"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722621D2"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BEC766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7986B2F7"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4C147F03"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124A238A"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414214F0"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1F2A10AF"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BCEC6B8"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6AA3CB6"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3BE7F0FA"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5D7A060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495967E9"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05F43CF9"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05D3E272"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CA2D58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7DE76D8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3261655A"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6DA1D973"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2D466708"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00EB56A2"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5F672538"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130BC12B"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44FE5C2C"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6D22DDBF"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5C88A9F3"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752014B9"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6AC7F876"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1493BF6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03239C7B"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836D309"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3A4AA42A"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05AE61C6"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01ECC3DF"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7322E766"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1D142666"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911E8A7"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2F172117"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55D41B4" w14:textId="77777777" w:rsidR="00016CA8" w:rsidRPr="00C45030" w:rsidRDefault="00016CA8"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16CA8" w:rsidRPr="00C45030" w14:paraId="4911BC67"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FDE24DE" w14:textId="77777777" w:rsidR="00016CA8" w:rsidRPr="00C45030" w:rsidRDefault="00016CA8" w:rsidP="00C45030">
            <w:pPr>
              <w:pStyle w:val="Bodytextversion1"/>
              <w:rPr>
                <w:rFonts w:asciiTheme="majorHAnsi" w:hAnsiTheme="majorHAnsi" w:cstheme="majorHAnsi"/>
                <w:color w:val="000000"/>
                <w:sz w:val="16"/>
                <w:szCs w:val="16"/>
              </w:rPr>
            </w:pPr>
          </w:p>
        </w:tc>
        <w:tc>
          <w:tcPr>
            <w:tcW w:w="2205" w:type="dxa"/>
          </w:tcPr>
          <w:p w14:paraId="483921EE"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52D773AA"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E7D102F"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EE2A33C"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79CE534" w14:textId="77777777" w:rsidR="00016CA8" w:rsidRPr="00C45030" w:rsidRDefault="00016CA8"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93" w:name="_Toc95877848"/>
      <w:r>
        <w:t>Closed Issues</w:t>
      </w:r>
      <w:bookmarkEnd w:id="93"/>
    </w:p>
    <w:tbl>
      <w:tblPr>
        <w:tblStyle w:val="GridTable4-Accent11"/>
        <w:tblW w:w="10081" w:type="dxa"/>
        <w:tblLayout w:type="fixed"/>
        <w:tblLook w:val="04A0" w:firstRow="1" w:lastRow="0" w:firstColumn="1" w:lastColumn="0" w:noHBand="0" w:noVBand="1"/>
      </w:tblPr>
      <w:tblGrid>
        <w:gridCol w:w="720"/>
        <w:gridCol w:w="2205"/>
        <w:gridCol w:w="2938"/>
        <w:gridCol w:w="1697"/>
        <w:gridCol w:w="1350"/>
        <w:gridCol w:w="1171"/>
      </w:tblGrid>
      <w:tr w:rsidR="00031751" w:rsidRPr="00C45030" w14:paraId="3E9380F0" w14:textId="77777777" w:rsidTr="005179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191725F" w14:textId="77777777" w:rsidR="00031751" w:rsidRPr="00C45030" w:rsidRDefault="00031751" w:rsidP="00C45030">
            <w:pPr>
              <w:pStyle w:val="Bodytextversion1"/>
              <w:rPr>
                <w:rFonts w:asciiTheme="majorHAnsi" w:hAnsiTheme="majorHAnsi" w:cstheme="majorHAnsi"/>
                <w:color w:val="FFFFFF"/>
                <w:sz w:val="16"/>
                <w:szCs w:val="16"/>
              </w:rPr>
            </w:pPr>
            <w:r w:rsidRPr="00C45030">
              <w:rPr>
                <w:rFonts w:asciiTheme="majorHAnsi" w:hAnsiTheme="majorHAnsi" w:cstheme="majorHAnsi"/>
                <w:color w:val="FFFFFF"/>
                <w:sz w:val="16"/>
                <w:szCs w:val="16"/>
              </w:rPr>
              <w:t>ID</w:t>
            </w:r>
          </w:p>
        </w:tc>
        <w:tc>
          <w:tcPr>
            <w:tcW w:w="2205" w:type="dxa"/>
          </w:tcPr>
          <w:p w14:paraId="63DD6F0A"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Issue</w:t>
            </w:r>
          </w:p>
        </w:tc>
        <w:tc>
          <w:tcPr>
            <w:tcW w:w="2938" w:type="dxa"/>
          </w:tcPr>
          <w:p w14:paraId="40F9CC3E"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olution</w:t>
            </w:r>
          </w:p>
        </w:tc>
        <w:tc>
          <w:tcPr>
            <w:tcW w:w="1697" w:type="dxa"/>
          </w:tcPr>
          <w:p w14:paraId="4A1D38CB"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Responsibility</w:t>
            </w:r>
          </w:p>
        </w:tc>
        <w:tc>
          <w:tcPr>
            <w:tcW w:w="1350" w:type="dxa"/>
          </w:tcPr>
          <w:p w14:paraId="5E18AE84" w14:textId="77777777"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Target Date</w:t>
            </w:r>
          </w:p>
        </w:tc>
        <w:tc>
          <w:tcPr>
            <w:tcW w:w="1171" w:type="dxa"/>
          </w:tcPr>
          <w:p w14:paraId="73EBF7EF" w14:textId="56AB0222" w:rsidR="00031751" w:rsidRPr="00C45030" w:rsidRDefault="00031751" w:rsidP="00C45030">
            <w:pPr>
              <w:pStyle w:val="Bodytextversion1"/>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sz w:val="16"/>
                <w:szCs w:val="16"/>
              </w:rPr>
            </w:pPr>
            <w:r w:rsidRPr="00C45030">
              <w:rPr>
                <w:rFonts w:asciiTheme="majorHAnsi" w:hAnsiTheme="majorHAnsi" w:cstheme="majorHAnsi"/>
                <w:color w:val="FFFFFF"/>
                <w:sz w:val="16"/>
                <w:szCs w:val="16"/>
              </w:rPr>
              <w:t>Date Closed</w:t>
            </w:r>
          </w:p>
        </w:tc>
      </w:tr>
      <w:tr w:rsidR="00031751" w:rsidRPr="00C45030" w14:paraId="3CC87A63" w14:textId="77777777" w:rsidTr="00517911">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720" w:type="dxa"/>
          </w:tcPr>
          <w:p w14:paraId="3BC64D6E" w14:textId="77777777" w:rsidR="00031751" w:rsidRPr="00C45030" w:rsidRDefault="00031751" w:rsidP="00C45030">
            <w:pPr>
              <w:pStyle w:val="Bodytextversion1"/>
              <w:rPr>
                <w:rFonts w:asciiTheme="majorHAnsi" w:hAnsiTheme="majorHAnsi" w:cstheme="majorHAnsi"/>
                <w:color w:val="FFFFFF"/>
                <w:sz w:val="16"/>
                <w:szCs w:val="16"/>
              </w:rPr>
            </w:pPr>
          </w:p>
        </w:tc>
        <w:tc>
          <w:tcPr>
            <w:tcW w:w="2205" w:type="dxa"/>
          </w:tcPr>
          <w:p w14:paraId="4195516C"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2938" w:type="dxa"/>
          </w:tcPr>
          <w:p w14:paraId="18617B9F"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1697" w:type="dxa"/>
          </w:tcPr>
          <w:p w14:paraId="6ED03F00"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1350" w:type="dxa"/>
          </w:tcPr>
          <w:p w14:paraId="460DE4B3"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c>
          <w:tcPr>
            <w:tcW w:w="1171" w:type="dxa"/>
          </w:tcPr>
          <w:p w14:paraId="1E0B910E"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FFFFFF"/>
                <w:sz w:val="16"/>
                <w:szCs w:val="16"/>
              </w:rPr>
            </w:pPr>
          </w:p>
        </w:tc>
      </w:tr>
      <w:tr w:rsidR="00031751" w:rsidRPr="00C45030" w14:paraId="4592045F"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720BF98F"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071DBBC"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3B078DA5"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BD1BE52"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287F1F4A"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FE02902"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7C1C06AE"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DBE97C4"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63D0F937"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62F5A9F7"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058653A8"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D440F3A"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0708EA95"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28B6B707"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5A393606"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FDA64E9"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585E2B97"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FBB1DBE"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3870CC5A"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A5C79BA"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51BC098C"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049854F3"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62FF93BD"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01D3B2F9"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3185B0DB"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70DE9674"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263EC944"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2AC34EF6"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35C72384"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33AA48C2"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26B61118"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31BA9EA9"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5F65842C"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48C7076"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07234D6B"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21B90305"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1B58D83"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3D02CB5C"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2F404A0F"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5065FFC9"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74128FCB"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1D64A47D" w14:textId="77777777" w:rsidTr="00517911">
        <w:tc>
          <w:tcPr>
            <w:cnfStyle w:val="001000000000" w:firstRow="0" w:lastRow="0" w:firstColumn="1" w:lastColumn="0" w:oddVBand="0" w:evenVBand="0" w:oddHBand="0" w:evenHBand="0" w:firstRowFirstColumn="0" w:firstRowLastColumn="0" w:lastRowFirstColumn="0" w:lastRowLastColumn="0"/>
            <w:tcW w:w="720" w:type="dxa"/>
          </w:tcPr>
          <w:p w14:paraId="705DC049"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57A6961F"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2CDA08CB"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43900BF1"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0826FF3C"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5B1A5CBD" w14:textId="77777777" w:rsidR="00031751" w:rsidRPr="00C45030" w:rsidRDefault="00031751" w:rsidP="00C45030">
            <w:pPr>
              <w:pStyle w:val="Bodytextversion1"/>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16"/>
                <w:szCs w:val="16"/>
              </w:rPr>
            </w:pPr>
          </w:p>
        </w:tc>
      </w:tr>
      <w:tr w:rsidR="00031751" w:rsidRPr="00C45030" w14:paraId="780C4399" w14:textId="77777777" w:rsidTr="005179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0" w:type="dxa"/>
          </w:tcPr>
          <w:p w14:paraId="3907237B" w14:textId="77777777" w:rsidR="00031751" w:rsidRPr="00C45030" w:rsidRDefault="00031751" w:rsidP="00C45030">
            <w:pPr>
              <w:pStyle w:val="Bodytextversion1"/>
              <w:rPr>
                <w:rFonts w:asciiTheme="majorHAnsi" w:hAnsiTheme="majorHAnsi" w:cstheme="majorHAnsi"/>
                <w:color w:val="000000"/>
                <w:sz w:val="16"/>
                <w:szCs w:val="16"/>
              </w:rPr>
            </w:pPr>
          </w:p>
        </w:tc>
        <w:tc>
          <w:tcPr>
            <w:tcW w:w="2205" w:type="dxa"/>
          </w:tcPr>
          <w:p w14:paraId="61E8F7E1"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2938" w:type="dxa"/>
          </w:tcPr>
          <w:p w14:paraId="417A568B"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697" w:type="dxa"/>
          </w:tcPr>
          <w:p w14:paraId="0D56EA3E"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350" w:type="dxa"/>
          </w:tcPr>
          <w:p w14:paraId="5A64F489"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c>
          <w:tcPr>
            <w:tcW w:w="1171" w:type="dxa"/>
          </w:tcPr>
          <w:p w14:paraId="6E060575" w14:textId="77777777" w:rsidR="00031751" w:rsidRPr="00C45030" w:rsidRDefault="00031751" w:rsidP="00C45030">
            <w:pPr>
              <w:pStyle w:val="Bodytextversion1"/>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B58991A"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50F64E5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4293069"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B32F1D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C74290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56072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5CF2FB"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E2472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2DD14178"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C9744E"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7E7FBAC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52CB04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E7404F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63F02C49" w14:textId="77777777" w:rsidR="00BE11C3" w:rsidRPr="00AC296E" w:rsidRDefault="00BE11C3"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BE11C3" w:rsidRPr="00EB46ED" w:rsidRDefault="002F546C" w:rsidP="00801565">
                            <w:pPr>
                              <w:pStyle w:val="Header"/>
                              <w:tabs>
                                <w:tab w:val="left" w:pos="380"/>
                              </w:tabs>
                              <w:jc w:val="right"/>
                              <w:rPr>
                                <w:rFonts w:ascii="Verdana" w:hAnsi="Verdana" w:cs="Arial"/>
                                <w:b/>
                                <w:bCs/>
                                <w:color w:val="01D2A2"/>
                                <w:spacing w:val="2"/>
                                <w:sz w:val="18"/>
                                <w:szCs w:val="18"/>
                              </w:rPr>
                            </w:pPr>
                            <w:hyperlink r:id="rId26" w:history="1">
                              <w:r w:rsidR="00BE11C3"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BE11C3" w:rsidRDefault="00BE11C3"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B58991A"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50F64E5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4293069"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B32F1D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C74290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560725"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5CF2FB"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32E2472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2DD14178"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4FC9744E"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7E7FBAC2"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052CB04C"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1E7404FD" w14:textId="77777777" w:rsidR="00BE11C3" w:rsidRDefault="00BE11C3" w:rsidP="00801565">
                      <w:pPr>
                        <w:pStyle w:val="Header"/>
                        <w:tabs>
                          <w:tab w:val="left" w:pos="380"/>
                        </w:tabs>
                        <w:jc w:val="right"/>
                        <w:rPr>
                          <w:rFonts w:ascii="Verdana" w:hAnsi="Verdana" w:cs="Arial"/>
                          <w:b/>
                          <w:bCs/>
                          <w:color w:val="4F4F4F"/>
                          <w:spacing w:val="2"/>
                          <w:sz w:val="18"/>
                          <w:szCs w:val="18"/>
                        </w:rPr>
                      </w:pPr>
                    </w:p>
                    <w:p w14:paraId="63F02C49" w14:textId="77777777" w:rsidR="00BE11C3" w:rsidRPr="00AC296E" w:rsidRDefault="00BE11C3"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BE11C3" w:rsidRPr="00EB46ED" w:rsidRDefault="00B46F31" w:rsidP="00801565">
                      <w:pPr>
                        <w:pStyle w:val="Header"/>
                        <w:tabs>
                          <w:tab w:val="left" w:pos="380"/>
                        </w:tabs>
                        <w:jc w:val="right"/>
                        <w:rPr>
                          <w:rFonts w:ascii="Verdana" w:hAnsi="Verdana" w:cs="Arial"/>
                          <w:b/>
                          <w:bCs/>
                          <w:color w:val="01D2A2"/>
                          <w:spacing w:val="2"/>
                          <w:sz w:val="18"/>
                          <w:szCs w:val="18"/>
                        </w:rPr>
                      </w:pPr>
                      <w:hyperlink r:id="rId28" w:history="1">
                        <w:r w:rsidR="00BE11C3"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BE11C3" w:rsidRPr="00EB46ED" w:rsidRDefault="00BE11C3"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BE11C3" w:rsidRPr="00EB46ED" w:rsidRDefault="00BE11C3"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headerReference w:type="first" r:id="rId32"/>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84D1A" w14:textId="77777777" w:rsidR="002F546C" w:rsidRDefault="002F546C" w:rsidP="00305C0B">
      <w:pPr>
        <w:spacing w:after="0" w:line="240" w:lineRule="auto"/>
      </w:pPr>
      <w:r>
        <w:separator/>
      </w:r>
    </w:p>
  </w:endnote>
  <w:endnote w:type="continuationSeparator" w:id="0">
    <w:p w14:paraId="50F5E5B8" w14:textId="77777777" w:rsidR="002F546C" w:rsidRDefault="002F546C" w:rsidP="00305C0B">
      <w:pPr>
        <w:spacing w:after="0" w:line="240" w:lineRule="auto"/>
      </w:pPr>
      <w:r>
        <w:continuationSeparator/>
      </w:r>
    </w:p>
  </w:endnote>
  <w:endnote w:type="continuationNotice" w:id="1">
    <w:p w14:paraId="6D67E69C" w14:textId="77777777" w:rsidR="002F546C" w:rsidRDefault="002F54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BE11C3" w:rsidRDefault="00BE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BE11C3" w:rsidRPr="0009551E" w:rsidRDefault="00BE11C3"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BE11C3" w:rsidRDefault="00BE11C3">
    <w:pPr>
      <w:pStyle w:val="Footer"/>
      <w:jc w:val="center"/>
    </w:pPr>
  </w:p>
  <w:p w14:paraId="256B6E3F" w14:textId="77777777" w:rsidR="00BE11C3" w:rsidRDefault="00BE11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BE11C3" w:rsidRDefault="00BE11C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BE11C3" w:rsidRPr="0009551E" w:rsidRDefault="00BE11C3"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3F87F" w14:textId="77777777" w:rsidR="002F546C" w:rsidRDefault="002F546C" w:rsidP="00305C0B">
      <w:pPr>
        <w:spacing w:after="0" w:line="240" w:lineRule="auto"/>
      </w:pPr>
      <w:r>
        <w:separator/>
      </w:r>
    </w:p>
  </w:footnote>
  <w:footnote w:type="continuationSeparator" w:id="0">
    <w:p w14:paraId="07FCB149" w14:textId="77777777" w:rsidR="002F546C" w:rsidRDefault="002F546C" w:rsidP="00305C0B">
      <w:pPr>
        <w:spacing w:after="0" w:line="240" w:lineRule="auto"/>
      </w:pPr>
      <w:r>
        <w:continuationSeparator/>
      </w:r>
    </w:p>
  </w:footnote>
  <w:footnote w:type="continuationNotice" w:id="1">
    <w:p w14:paraId="5AF7B6D0" w14:textId="77777777" w:rsidR="002F546C" w:rsidRDefault="002F54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BE11C3" w:rsidRDefault="002F546C">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1029"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BE11C3" w:rsidRDefault="002F546C">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1038"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BE11C3" w:rsidRDefault="002F546C">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1039"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BE11C3" w:rsidRDefault="002F546C">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1037"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BE11C3" w:rsidRPr="00100645" w:rsidRDefault="002F546C"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1030"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BE11C3" w:rsidRPr="00100645">
      <w:rPr>
        <w:sz w:val="21"/>
        <w:szCs w:val="21"/>
      </w:rPr>
      <w:br/>
    </w:r>
  </w:p>
  <w:p w14:paraId="6FB8B168" w14:textId="77777777" w:rsidR="00BE11C3" w:rsidRDefault="00BE11C3"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BE11C3" w:rsidRDefault="002F546C">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1028"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BE11C3" w:rsidRDefault="002F546C">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1032"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BE11C3" w:rsidRDefault="002F546C">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1033"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BE11C3" w:rsidRDefault="002F546C">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1031"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BE11C3">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BE11C3" w:rsidRDefault="002F546C">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1035"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BE11C3" w:rsidRDefault="002F546C">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1036"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BE11C3" w:rsidRDefault="002F546C">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1034"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 w:numId="1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NKwFAElYe7MtAAAA"/>
  </w:docVars>
  <w:rsids>
    <w:rsidRoot w:val="006975D1"/>
    <w:rsid w:val="000011AD"/>
    <w:rsid w:val="00001642"/>
    <w:rsid w:val="000018B7"/>
    <w:rsid w:val="0000200A"/>
    <w:rsid w:val="00002571"/>
    <w:rsid w:val="000037E4"/>
    <w:rsid w:val="000046F1"/>
    <w:rsid w:val="00004AF1"/>
    <w:rsid w:val="00004EFF"/>
    <w:rsid w:val="000053AC"/>
    <w:rsid w:val="0000552C"/>
    <w:rsid w:val="00005701"/>
    <w:rsid w:val="00005854"/>
    <w:rsid w:val="00005900"/>
    <w:rsid w:val="00007656"/>
    <w:rsid w:val="00007E16"/>
    <w:rsid w:val="00010462"/>
    <w:rsid w:val="000109E9"/>
    <w:rsid w:val="00010AC5"/>
    <w:rsid w:val="00011444"/>
    <w:rsid w:val="000127C2"/>
    <w:rsid w:val="000136FD"/>
    <w:rsid w:val="00014C53"/>
    <w:rsid w:val="00015450"/>
    <w:rsid w:val="00015D94"/>
    <w:rsid w:val="000161B8"/>
    <w:rsid w:val="00016CA8"/>
    <w:rsid w:val="00017044"/>
    <w:rsid w:val="000174CB"/>
    <w:rsid w:val="00021F8F"/>
    <w:rsid w:val="00022257"/>
    <w:rsid w:val="000230BA"/>
    <w:rsid w:val="0002327E"/>
    <w:rsid w:val="000234C4"/>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5B6"/>
    <w:rsid w:val="00037B6C"/>
    <w:rsid w:val="00040481"/>
    <w:rsid w:val="00041AC1"/>
    <w:rsid w:val="00042661"/>
    <w:rsid w:val="00042701"/>
    <w:rsid w:val="00042B27"/>
    <w:rsid w:val="000432BB"/>
    <w:rsid w:val="00044B1A"/>
    <w:rsid w:val="0004510E"/>
    <w:rsid w:val="0004547C"/>
    <w:rsid w:val="00045560"/>
    <w:rsid w:val="000456A7"/>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0E2F"/>
    <w:rsid w:val="00061100"/>
    <w:rsid w:val="000618CE"/>
    <w:rsid w:val="000619E3"/>
    <w:rsid w:val="0006263E"/>
    <w:rsid w:val="0006330C"/>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658C"/>
    <w:rsid w:val="00076A92"/>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1579"/>
    <w:rsid w:val="000A1A4E"/>
    <w:rsid w:val="000A1AC5"/>
    <w:rsid w:val="000A1CDE"/>
    <w:rsid w:val="000A36EE"/>
    <w:rsid w:val="000A3DCA"/>
    <w:rsid w:val="000A566A"/>
    <w:rsid w:val="000A6112"/>
    <w:rsid w:val="000A6229"/>
    <w:rsid w:val="000A6908"/>
    <w:rsid w:val="000B28F5"/>
    <w:rsid w:val="000B2A48"/>
    <w:rsid w:val="000B4DD3"/>
    <w:rsid w:val="000B6FE7"/>
    <w:rsid w:val="000B7211"/>
    <w:rsid w:val="000B7588"/>
    <w:rsid w:val="000B79D7"/>
    <w:rsid w:val="000B7ADB"/>
    <w:rsid w:val="000C0827"/>
    <w:rsid w:val="000C1FB0"/>
    <w:rsid w:val="000C20FB"/>
    <w:rsid w:val="000C2412"/>
    <w:rsid w:val="000C2602"/>
    <w:rsid w:val="000C2853"/>
    <w:rsid w:val="000C3241"/>
    <w:rsid w:val="000C33F6"/>
    <w:rsid w:val="000C3480"/>
    <w:rsid w:val="000C386C"/>
    <w:rsid w:val="000C41DF"/>
    <w:rsid w:val="000C5627"/>
    <w:rsid w:val="000C6B75"/>
    <w:rsid w:val="000D034D"/>
    <w:rsid w:val="000D26E5"/>
    <w:rsid w:val="000D2E3C"/>
    <w:rsid w:val="000D571E"/>
    <w:rsid w:val="000D621F"/>
    <w:rsid w:val="000D7117"/>
    <w:rsid w:val="000D7627"/>
    <w:rsid w:val="000E02E9"/>
    <w:rsid w:val="000E0CDD"/>
    <w:rsid w:val="000E250F"/>
    <w:rsid w:val="000E2B07"/>
    <w:rsid w:val="000E2C9D"/>
    <w:rsid w:val="000E3618"/>
    <w:rsid w:val="000E437A"/>
    <w:rsid w:val="000E52E6"/>
    <w:rsid w:val="000E552D"/>
    <w:rsid w:val="000E57E1"/>
    <w:rsid w:val="000E58EA"/>
    <w:rsid w:val="000E5C4F"/>
    <w:rsid w:val="000E61B5"/>
    <w:rsid w:val="000F024A"/>
    <w:rsid w:val="000F2D99"/>
    <w:rsid w:val="000F32CB"/>
    <w:rsid w:val="000F3A38"/>
    <w:rsid w:val="000F3B86"/>
    <w:rsid w:val="000F4B7B"/>
    <w:rsid w:val="000F5280"/>
    <w:rsid w:val="000F542A"/>
    <w:rsid w:val="000F54B3"/>
    <w:rsid w:val="000F6090"/>
    <w:rsid w:val="000F6AAC"/>
    <w:rsid w:val="000F7459"/>
    <w:rsid w:val="000F798D"/>
    <w:rsid w:val="00100026"/>
    <w:rsid w:val="00100645"/>
    <w:rsid w:val="00101347"/>
    <w:rsid w:val="00103867"/>
    <w:rsid w:val="00103B9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1C26"/>
    <w:rsid w:val="00112A1E"/>
    <w:rsid w:val="001131A0"/>
    <w:rsid w:val="00113582"/>
    <w:rsid w:val="00113F8E"/>
    <w:rsid w:val="001141C9"/>
    <w:rsid w:val="001142B1"/>
    <w:rsid w:val="0011433B"/>
    <w:rsid w:val="001151BB"/>
    <w:rsid w:val="0011778C"/>
    <w:rsid w:val="00117A59"/>
    <w:rsid w:val="00117DD9"/>
    <w:rsid w:val="0012086E"/>
    <w:rsid w:val="00120AB4"/>
    <w:rsid w:val="00120CF6"/>
    <w:rsid w:val="00123250"/>
    <w:rsid w:val="001236FF"/>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65E"/>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3ED6"/>
    <w:rsid w:val="00184D8D"/>
    <w:rsid w:val="00185CC0"/>
    <w:rsid w:val="00186A07"/>
    <w:rsid w:val="00187182"/>
    <w:rsid w:val="00190195"/>
    <w:rsid w:val="00190BE4"/>
    <w:rsid w:val="00191121"/>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F2A"/>
    <w:rsid w:val="001C518B"/>
    <w:rsid w:val="001C650D"/>
    <w:rsid w:val="001D088D"/>
    <w:rsid w:val="001D1747"/>
    <w:rsid w:val="001D1E7C"/>
    <w:rsid w:val="001D20E4"/>
    <w:rsid w:val="001D2436"/>
    <w:rsid w:val="001D2805"/>
    <w:rsid w:val="001D2BAE"/>
    <w:rsid w:val="001D4128"/>
    <w:rsid w:val="001D5E34"/>
    <w:rsid w:val="001D691E"/>
    <w:rsid w:val="001D6D36"/>
    <w:rsid w:val="001D7291"/>
    <w:rsid w:val="001D7851"/>
    <w:rsid w:val="001E0C45"/>
    <w:rsid w:val="001E0D7E"/>
    <w:rsid w:val="001E103D"/>
    <w:rsid w:val="001E10AF"/>
    <w:rsid w:val="001E19D8"/>
    <w:rsid w:val="001E1D1B"/>
    <w:rsid w:val="001E1F52"/>
    <w:rsid w:val="001E205A"/>
    <w:rsid w:val="001E2468"/>
    <w:rsid w:val="001E2C61"/>
    <w:rsid w:val="001E320B"/>
    <w:rsid w:val="001E35F5"/>
    <w:rsid w:val="001E37A5"/>
    <w:rsid w:val="001E3E5D"/>
    <w:rsid w:val="001E42D5"/>
    <w:rsid w:val="001E596B"/>
    <w:rsid w:val="001E5D49"/>
    <w:rsid w:val="001E6156"/>
    <w:rsid w:val="001E6BBE"/>
    <w:rsid w:val="001E6D9B"/>
    <w:rsid w:val="001E75F9"/>
    <w:rsid w:val="001E760E"/>
    <w:rsid w:val="001E7902"/>
    <w:rsid w:val="001F0353"/>
    <w:rsid w:val="001F03D8"/>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BCF"/>
    <w:rsid w:val="00200F4E"/>
    <w:rsid w:val="00201287"/>
    <w:rsid w:val="00201B2A"/>
    <w:rsid w:val="00201DF3"/>
    <w:rsid w:val="00202050"/>
    <w:rsid w:val="00202268"/>
    <w:rsid w:val="00203A96"/>
    <w:rsid w:val="00204A96"/>
    <w:rsid w:val="00204C5E"/>
    <w:rsid w:val="0020523D"/>
    <w:rsid w:val="00205B08"/>
    <w:rsid w:val="00206091"/>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6653"/>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DA1"/>
    <w:rsid w:val="00234EB0"/>
    <w:rsid w:val="00234F1B"/>
    <w:rsid w:val="002356D9"/>
    <w:rsid w:val="00235B76"/>
    <w:rsid w:val="00236452"/>
    <w:rsid w:val="002370E2"/>
    <w:rsid w:val="002428AB"/>
    <w:rsid w:val="002433F5"/>
    <w:rsid w:val="00243C25"/>
    <w:rsid w:val="0024408A"/>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4E6A"/>
    <w:rsid w:val="002656BC"/>
    <w:rsid w:val="00265C02"/>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68B"/>
    <w:rsid w:val="00283825"/>
    <w:rsid w:val="00284295"/>
    <w:rsid w:val="002842C2"/>
    <w:rsid w:val="00284AAF"/>
    <w:rsid w:val="00284BBC"/>
    <w:rsid w:val="00284D4B"/>
    <w:rsid w:val="00284D84"/>
    <w:rsid w:val="002863F0"/>
    <w:rsid w:val="00286E02"/>
    <w:rsid w:val="00290590"/>
    <w:rsid w:val="002905D1"/>
    <w:rsid w:val="00290897"/>
    <w:rsid w:val="00290C4F"/>
    <w:rsid w:val="002915A8"/>
    <w:rsid w:val="0029178D"/>
    <w:rsid w:val="00291A06"/>
    <w:rsid w:val="00293D63"/>
    <w:rsid w:val="002948FE"/>
    <w:rsid w:val="00294FE9"/>
    <w:rsid w:val="002953B1"/>
    <w:rsid w:val="00295ABB"/>
    <w:rsid w:val="00296DAF"/>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6C"/>
    <w:rsid w:val="002F54CA"/>
    <w:rsid w:val="002F56B8"/>
    <w:rsid w:val="002F56EA"/>
    <w:rsid w:val="002F5A33"/>
    <w:rsid w:val="002F5CC7"/>
    <w:rsid w:val="002F5FC5"/>
    <w:rsid w:val="002F6DEF"/>
    <w:rsid w:val="002F7A71"/>
    <w:rsid w:val="002F7FFA"/>
    <w:rsid w:val="00300145"/>
    <w:rsid w:val="0030035C"/>
    <w:rsid w:val="00300A03"/>
    <w:rsid w:val="003010BD"/>
    <w:rsid w:val="00301DC7"/>
    <w:rsid w:val="003020B8"/>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08"/>
    <w:rsid w:val="00311776"/>
    <w:rsid w:val="00311F4E"/>
    <w:rsid w:val="00312145"/>
    <w:rsid w:val="00312318"/>
    <w:rsid w:val="003124B5"/>
    <w:rsid w:val="003132FA"/>
    <w:rsid w:val="00314255"/>
    <w:rsid w:val="00314504"/>
    <w:rsid w:val="00315466"/>
    <w:rsid w:val="00315C8A"/>
    <w:rsid w:val="00315FB0"/>
    <w:rsid w:val="003165C8"/>
    <w:rsid w:val="00316DA1"/>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5A3"/>
    <w:rsid w:val="00330BC6"/>
    <w:rsid w:val="00330F8F"/>
    <w:rsid w:val="003331D7"/>
    <w:rsid w:val="0033436E"/>
    <w:rsid w:val="00334C89"/>
    <w:rsid w:val="00334DCB"/>
    <w:rsid w:val="00334FC9"/>
    <w:rsid w:val="00335481"/>
    <w:rsid w:val="003354B9"/>
    <w:rsid w:val="00337073"/>
    <w:rsid w:val="00337360"/>
    <w:rsid w:val="00337673"/>
    <w:rsid w:val="00337BEB"/>
    <w:rsid w:val="00340C6D"/>
    <w:rsid w:val="00341396"/>
    <w:rsid w:val="003424EB"/>
    <w:rsid w:val="003426E7"/>
    <w:rsid w:val="003427E4"/>
    <w:rsid w:val="003438C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348"/>
    <w:rsid w:val="003672E2"/>
    <w:rsid w:val="00370B94"/>
    <w:rsid w:val="00371D8A"/>
    <w:rsid w:val="003725CD"/>
    <w:rsid w:val="003726E2"/>
    <w:rsid w:val="0037361E"/>
    <w:rsid w:val="00373669"/>
    <w:rsid w:val="0037366D"/>
    <w:rsid w:val="00373970"/>
    <w:rsid w:val="00373F2A"/>
    <w:rsid w:val="003746A3"/>
    <w:rsid w:val="00375C51"/>
    <w:rsid w:val="003765BF"/>
    <w:rsid w:val="00376A11"/>
    <w:rsid w:val="00376FEC"/>
    <w:rsid w:val="00377D26"/>
    <w:rsid w:val="00377D6C"/>
    <w:rsid w:val="003809DA"/>
    <w:rsid w:val="00381987"/>
    <w:rsid w:val="0038211D"/>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24F3"/>
    <w:rsid w:val="003A295E"/>
    <w:rsid w:val="003A2AA5"/>
    <w:rsid w:val="003A331A"/>
    <w:rsid w:val="003A3918"/>
    <w:rsid w:val="003A4352"/>
    <w:rsid w:val="003A4681"/>
    <w:rsid w:val="003A554F"/>
    <w:rsid w:val="003A55A8"/>
    <w:rsid w:val="003A5A7B"/>
    <w:rsid w:val="003A5DA1"/>
    <w:rsid w:val="003A61E3"/>
    <w:rsid w:val="003A7394"/>
    <w:rsid w:val="003A7C20"/>
    <w:rsid w:val="003A7F76"/>
    <w:rsid w:val="003B07F3"/>
    <w:rsid w:val="003B0B91"/>
    <w:rsid w:val="003B1494"/>
    <w:rsid w:val="003B30A0"/>
    <w:rsid w:val="003B35C5"/>
    <w:rsid w:val="003B45D4"/>
    <w:rsid w:val="003B46B9"/>
    <w:rsid w:val="003B60E8"/>
    <w:rsid w:val="003B71FE"/>
    <w:rsid w:val="003C07A0"/>
    <w:rsid w:val="003C0EB3"/>
    <w:rsid w:val="003C36F6"/>
    <w:rsid w:val="003C3EB7"/>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548B"/>
    <w:rsid w:val="003E61EA"/>
    <w:rsid w:val="003E654A"/>
    <w:rsid w:val="003E7111"/>
    <w:rsid w:val="003E7577"/>
    <w:rsid w:val="003F0062"/>
    <w:rsid w:val="003F158C"/>
    <w:rsid w:val="003F17BA"/>
    <w:rsid w:val="003F17DD"/>
    <w:rsid w:val="003F1E67"/>
    <w:rsid w:val="003F2088"/>
    <w:rsid w:val="003F3261"/>
    <w:rsid w:val="003F456A"/>
    <w:rsid w:val="003F4D2F"/>
    <w:rsid w:val="003F50D0"/>
    <w:rsid w:val="003F5D6D"/>
    <w:rsid w:val="003F6F98"/>
    <w:rsid w:val="003F7104"/>
    <w:rsid w:val="003F7FB7"/>
    <w:rsid w:val="00400006"/>
    <w:rsid w:val="004001A4"/>
    <w:rsid w:val="00400C48"/>
    <w:rsid w:val="004017D1"/>
    <w:rsid w:val="00401A8D"/>
    <w:rsid w:val="0040329A"/>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467"/>
    <w:rsid w:val="00416A9E"/>
    <w:rsid w:val="0041768E"/>
    <w:rsid w:val="00417EB7"/>
    <w:rsid w:val="00421220"/>
    <w:rsid w:val="0042141F"/>
    <w:rsid w:val="004217CB"/>
    <w:rsid w:val="0042209D"/>
    <w:rsid w:val="004221A7"/>
    <w:rsid w:val="00422376"/>
    <w:rsid w:val="0042250D"/>
    <w:rsid w:val="00422CB2"/>
    <w:rsid w:val="0042370A"/>
    <w:rsid w:val="00423FDC"/>
    <w:rsid w:val="004241C7"/>
    <w:rsid w:val="004249B5"/>
    <w:rsid w:val="00424FB2"/>
    <w:rsid w:val="00425DFE"/>
    <w:rsid w:val="00425F56"/>
    <w:rsid w:val="00426517"/>
    <w:rsid w:val="00426D35"/>
    <w:rsid w:val="00427474"/>
    <w:rsid w:val="00427FCA"/>
    <w:rsid w:val="00430607"/>
    <w:rsid w:val="004306DC"/>
    <w:rsid w:val="004307C7"/>
    <w:rsid w:val="00430B3A"/>
    <w:rsid w:val="00432C60"/>
    <w:rsid w:val="00433B08"/>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5A6E"/>
    <w:rsid w:val="004463B6"/>
    <w:rsid w:val="00446597"/>
    <w:rsid w:val="00447378"/>
    <w:rsid w:val="00450AAB"/>
    <w:rsid w:val="00451270"/>
    <w:rsid w:val="00451D54"/>
    <w:rsid w:val="00452285"/>
    <w:rsid w:val="00452EEF"/>
    <w:rsid w:val="00453FC1"/>
    <w:rsid w:val="00454219"/>
    <w:rsid w:val="004546A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6FF2"/>
    <w:rsid w:val="00490E19"/>
    <w:rsid w:val="004916CF"/>
    <w:rsid w:val="00491C42"/>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02F8"/>
    <w:rsid w:val="004A1E43"/>
    <w:rsid w:val="004A3513"/>
    <w:rsid w:val="004A39D0"/>
    <w:rsid w:val="004A3B3B"/>
    <w:rsid w:val="004A414C"/>
    <w:rsid w:val="004A498D"/>
    <w:rsid w:val="004A49E9"/>
    <w:rsid w:val="004A58B4"/>
    <w:rsid w:val="004A58EE"/>
    <w:rsid w:val="004A5E1E"/>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6925"/>
    <w:rsid w:val="004B7638"/>
    <w:rsid w:val="004B76EA"/>
    <w:rsid w:val="004C06BF"/>
    <w:rsid w:val="004C113B"/>
    <w:rsid w:val="004C12B3"/>
    <w:rsid w:val="004C14A1"/>
    <w:rsid w:val="004C1562"/>
    <w:rsid w:val="004C21B0"/>
    <w:rsid w:val="004C22C1"/>
    <w:rsid w:val="004C2AE8"/>
    <w:rsid w:val="004C2D4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68F"/>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433"/>
    <w:rsid w:val="004E6AC7"/>
    <w:rsid w:val="004E6EBD"/>
    <w:rsid w:val="004E7617"/>
    <w:rsid w:val="004E7CCD"/>
    <w:rsid w:val="004E7D37"/>
    <w:rsid w:val="004F1254"/>
    <w:rsid w:val="004F1CFD"/>
    <w:rsid w:val="004F24A6"/>
    <w:rsid w:val="004F2A03"/>
    <w:rsid w:val="004F3C83"/>
    <w:rsid w:val="004F5698"/>
    <w:rsid w:val="004F5727"/>
    <w:rsid w:val="004F5DE7"/>
    <w:rsid w:val="004F5E38"/>
    <w:rsid w:val="004F60A7"/>
    <w:rsid w:val="004F677D"/>
    <w:rsid w:val="004F706D"/>
    <w:rsid w:val="004F7D4A"/>
    <w:rsid w:val="00500AC2"/>
    <w:rsid w:val="005017B0"/>
    <w:rsid w:val="00502681"/>
    <w:rsid w:val="00502A46"/>
    <w:rsid w:val="00502E41"/>
    <w:rsid w:val="00503ACF"/>
    <w:rsid w:val="005042ED"/>
    <w:rsid w:val="00505380"/>
    <w:rsid w:val="00505452"/>
    <w:rsid w:val="00505C48"/>
    <w:rsid w:val="00507706"/>
    <w:rsid w:val="0050789F"/>
    <w:rsid w:val="00507AC0"/>
    <w:rsid w:val="00507F45"/>
    <w:rsid w:val="00510321"/>
    <w:rsid w:val="00510A4E"/>
    <w:rsid w:val="005115A8"/>
    <w:rsid w:val="0051193F"/>
    <w:rsid w:val="00511BE9"/>
    <w:rsid w:val="005121F1"/>
    <w:rsid w:val="00512619"/>
    <w:rsid w:val="00512AF8"/>
    <w:rsid w:val="0051339D"/>
    <w:rsid w:val="00513AA5"/>
    <w:rsid w:val="005149E7"/>
    <w:rsid w:val="0051535E"/>
    <w:rsid w:val="0051570B"/>
    <w:rsid w:val="00515BFD"/>
    <w:rsid w:val="00515FA9"/>
    <w:rsid w:val="005163A9"/>
    <w:rsid w:val="00516799"/>
    <w:rsid w:val="00517051"/>
    <w:rsid w:val="005171FE"/>
    <w:rsid w:val="0051727D"/>
    <w:rsid w:val="00517911"/>
    <w:rsid w:val="00517E69"/>
    <w:rsid w:val="00520697"/>
    <w:rsid w:val="005220A9"/>
    <w:rsid w:val="005227A7"/>
    <w:rsid w:val="00523397"/>
    <w:rsid w:val="0052393D"/>
    <w:rsid w:val="005240BE"/>
    <w:rsid w:val="00524373"/>
    <w:rsid w:val="005243B9"/>
    <w:rsid w:val="00524B45"/>
    <w:rsid w:val="00524D5A"/>
    <w:rsid w:val="00524EE3"/>
    <w:rsid w:val="00525089"/>
    <w:rsid w:val="00525482"/>
    <w:rsid w:val="005262EF"/>
    <w:rsid w:val="00526332"/>
    <w:rsid w:val="00526356"/>
    <w:rsid w:val="00526F96"/>
    <w:rsid w:val="0052759E"/>
    <w:rsid w:val="00530DEF"/>
    <w:rsid w:val="00531135"/>
    <w:rsid w:val="00531DE9"/>
    <w:rsid w:val="0053231E"/>
    <w:rsid w:val="005332A1"/>
    <w:rsid w:val="00533605"/>
    <w:rsid w:val="00533706"/>
    <w:rsid w:val="0053479C"/>
    <w:rsid w:val="005351CA"/>
    <w:rsid w:val="00536350"/>
    <w:rsid w:val="00536E0D"/>
    <w:rsid w:val="00537FB1"/>
    <w:rsid w:val="00541048"/>
    <w:rsid w:val="00541958"/>
    <w:rsid w:val="00543132"/>
    <w:rsid w:val="005434F2"/>
    <w:rsid w:val="00543769"/>
    <w:rsid w:val="00543876"/>
    <w:rsid w:val="00543E61"/>
    <w:rsid w:val="00544051"/>
    <w:rsid w:val="0054431C"/>
    <w:rsid w:val="00545356"/>
    <w:rsid w:val="00545862"/>
    <w:rsid w:val="00546F94"/>
    <w:rsid w:val="00547EB7"/>
    <w:rsid w:val="00550CA8"/>
    <w:rsid w:val="00550D82"/>
    <w:rsid w:val="0055101A"/>
    <w:rsid w:val="00551BC0"/>
    <w:rsid w:val="00551EC2"/>
    <w:rsid w:val="00552453"/>
    <w:rsid w:val="005531FD"/>
    <w:rsid w:val="00553C2C"/>
    <w:rsid w:val="00553DD8"/>
    <w:rsid w:val="00553FD8"/>
    <w:rsid w:val="005541A1"/>
    <w:rsid w:val="00555A2A"/>
    <w:rsid w:val="00555C41"/>
    <w:rsid w:val="005566F3"/>
    <w:rsid w:val="00556939"/>
    <w:rsid w:val="005572E2"/>
    <w:rsid w:val="005603D9"/>
    <w:rsid w:val="005612F3"/>
    <w:rsid w:val="00561551"/>
    <w:rsid w:val="00561A27"/>
    <w:rsid w:val="00562EF1"/>
    <w:rsid w:val="005637C5"/>
    <w:rsid w:val="00563B94"/>
    <w:rsid w:val="00564564"/>
    <w:rsid w:val="00566241"/>
    <w:rsid w:val="00567072"/>
    <w:rsid w:val="00567379"/>
    <w:rsid w:val="00567597"/>
    <w:rsid w:val="005678A4"/>
    <w:rsid w:val="00571047"/>
    <w:rsid w:val="00571F75"/>
    <w:rsid w:val="00572648"/>
    <w:rsid w:val="0057295D"/>
    <w:rsid w:val="00573F61"/>
    <w:rsid w:val="00574474"/>
    <w:rsid w:val="005745BF"/>
    <w:rsid w:val="0057479D"/>
    <w:rsid w:val="00575C1B"/>
    <w:rsid w:val="00576102"/>
    <w:rsid w:val="00576377"/>
    <w:rsid w:val="0057747E"/>
    <w:rsid w:val="00580278"/>
    <w:rsid w:val="005816C1"/>
    <w:rsid w:val="00581ECA"/>
    <w:rsid w:val="0058279A"/>
    <w:rsid w:val="00582C5C"/>
    <w:rsid w:val="00583064"/>
    <w:rsid w:val="005831D8"/>
    <w:rsid w:val="00583F91"/>
    <w:rsid w:val="00584F63"/>
    <w:rsid w:val="0058505F"/>
    <w:rsid w:val="00585AD9"/>
    <w:rsid w:val="00585BC0"/>
    <w:rsid w:val="00586151"/>
    <w:rsid w:val="00586DD9"/>
    <w:rsid w:val="00586E87"/>
    <w:rsid w:val="005875BB"/>
    <w:rsid w:val="00587881"/>
    <w:rsid w:val="00590110"/>
    <w:rsid w:val="00590D5B"/>
    <w:rsid w:val="005914CC"/>
    <w:rsid w:val="005916D9"/>
    <w:rsid w:val="005919B2"/>
    <w:rsid w:val="00591CA2"/>
    <w:rsid w:val="00591E7E"/>
    <w:rsid w:val="0059219D"/>
    <w:rsid w:val="00592462"/>
    <w:rsid w:val="00592869"/>
    <w:rsid w:val="0059325B"/>
    <w:rsid w:val="005939EC"/>
    <w:rsid w:val="005943AF"/>
    <w:rsid w:val="00595596"/>
    <w:rsid w:val="005958F0"/>
    <w:rsid w:val="00595ED5"/>
    <w:rsid w:val="00595F1B"/>
    <w:rsid w:val="00596156"/>
    <w:rsid w:val="0059615A"/>
    <w:rsid w:val="0059756C"/>
    <w:rsid w:val="0059761B"/>
    <w:rsid w:val="0059773F"/>
    <w:rsid w:val="00597EB6"/>
    <w:rsid w:val="005A01A1"/>
    <w:rsid w:val="005A0512"/>
    <w:rsid w:val="005A16E0"/>
    <w:rsid w:val="005A1D55"/>
    <w:rsid w:val="005A22AF"/>
    <w:rsid w:val="005A24AA"/>
    <w:rsid w:val="005A321F"/>
    <w:rsid w:val="005A40DE"/>
    <w:rsid w:val="005A42DC"/>
    <w:rsid w:val="005A4B5D"/>
    <w:rsid w:val="005A4DF7"/>
    <w:rsid w:val="005A4F76"/>
    <w:rsid w:val="005A53E4"/>
    <w:rsid w:val="005A5425"/>
    <w:rsid w:val="005A55BD"/>
    <w:rsid w:val="005A593C"/>
    <w:rsid w:val="005A6629"/>
    <w:rsid w:val="005A7012"/>
    <w:rsid w:val="005A78D4"/>
    <w:rsid w:val="005B0968"/>
    <w:rsid w:val="005B0CFB"/>
    <w:rsid w:val="005B1A68"/>
    <w:rsid w:val="005B1AAF"/>
    <w:rsid w:val="005B2495"/>
    <w:rsid w:val="005B254C"/>
    <w:rsid w:val="005B2623"/>
    <w:rsid w:val="005B2FD9"/>
    <w:rsid w:val="005B51E3"/>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E0786"/>
    <w:rsid w:val="005E124B"/>
    <w:rsid w:val="005E1668"/>
    <w:rsid w:val="005E1E2E"/>
    <w:rsid w:val="005E3A17"/>
    <w:rsid w:val="005E43A9"/>
    <w:rsid w:val="005E4527"/>
    <w:rsid w:val="005E5615"/>
    <w:rsid w:val="005E5713"/>
    <w:rsid w:val="005E6021"/>
    <w:rsid w:val="005E623F"/>
    <w:rsid w:val="005E6444"/>
    <w:rsid w:val="005E655D"/>
    <w:rsid w:val="005E7731"/>
    <w:rsid w:val="005F3149"/>
    <w:rsid w:val="005F37DF"/>
    <w:rsid w:val="005F3BBB"/>
    <w:rsid w:val="005F46A8"/>
    <w:rsid w:val="005F5861"/>
    <w:rsid w:val="005F620A"/>
    <w:rsid w:val="005F6596"/>
    <w:rsid w:val="005F6886"/>
    <w:rsid w:val="005F7570"/>
    <w:rsid w:val="005F76DF"/>
    <w:rsid w:val="005F773C"/>
    <w:rsid w:val="005F7841"/>
    <w:rsid w:val="006001A5"/>
    <w:rsid w:val="006007A8"/>
    <w:rsid w:val="0060081B"/>
    <w:rsid w:val="00600DAF"/>
    <w:rsid w:val="00601C7F"/>
    <w:rsid w:val="00602D64"/>
    <w:rsid w:val="0060319B"/>
    <w:rsid w:val="00603D49"/>
    <w:rsid w:val="00606010"/>
    <w:rsid w:val="0060616A"/>
    <w:rsid w:val="006068EF"/>
    <w:rsid w:val="00607142"/>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725"/>
    <w:rsid w:val="00614A34"/>
    <w:rsid w:val="006150A7"/>
    <w:rsid w:val="006168AA"/>
    <w:rsid w:val="00620173"/>
    <w:rsid w:val="0062058D"/>
    <w:rsid w:val="00620BBC"/>
    <w:rsid w:val="00620C03"/>
    <w:rsid w:val="00621949"/>
    <w:rsid w:val="00622027"/>
    <w:rsid w:val="00622CEC"/>
    <w:rsid w:val="00623C3A"/>
    <w:rsid w:val="00624572"/>
    <w:rsid w:val="00624D74"/>
    <w:rsid w:val="00625112"/>
    <w:rsid w:val="00626FE8"/>
    <w:rsid w:val="00627041"/>
    <w:rsid w:val="006303AC"/>
    <w:rsid w:val="006303F9"/>
    <w:rsid w:val="00630638"/>
    <w:rsid w:val="00630F4F"/>
    <w:rsid w:val="00631DC3"/>
    <w:rsid w:val="006329D4"/>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130C"/>
    <w:rsid w:val="006425BA"/>
    <w:rsid w:val="006433E2"/>
    <w:rsid w:val="0064367C"/>
    <w:rsid w:val="00643916"/>
    <w:rsid w:val="00643F0E"/>
    <w:rsid w:val="006445F4"/>
    <w:rsid w:val="006448A7"/>
    <w:rsid w:val="00644AE8"/>
    <w:rsid w:val="00644F34"/>
    <w:rsid w:val="006451E3"/>
    <w:rsid w:val="00645918"/>
    <w:rsid w:val="00645F38"/>
    <w:rsid w:val="00647179"/>
    <w:rsid w:val="00647419"/>
    <w:rsid w:val="006474DE"/>
    <w:rsid w:val="00647B99"/>
    <w:rsid w:val="00647E3F"/>
    <w:rsid w:val="006509A8"/>
    <w:rsid w:val="006509E0"/>
    <w:rsid w:val="00650E40"/>
    <w:rsid w:val="00652D1A"/>
    <w:rsid w:val="00652F4B"/>
    <w:rsid w:val="00654199"/>
    <w:rsid w:val="00654455"/>
    <w:rsid w:val="00654934"/>
    <w:rsid w:val="00656926"/>
    <w:rsid w:val="006574DB"/>
    <w:rsid w:val="00657CA5"/>
    <w:rsid w:val="00660315"/>
    <w:rsid w:val="0066044E"/>
    <w:rsid w:val="006605DF"/>
    <w:rsid w:val="0066285E"/>
    <w:rsid w:val="00662BE1"/>
    <w:rsid w:val="00662C3B"/>
    <w:rsid w:val="0066310D"/>
    <w:rsid w:val="00663E74"/>
    <w:rsid w:val="00664008"/>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5D42"/>
    <w:rsid w:val="00676446"/>
    <w:rsid w:val="00677A36"/>
    <w:rsid w:val="00677B03"/>
    <w:rsid w:val="00677FE0"/>
    <w:rsid w:val="006809B1"/>
    <w:rsid w:val="00681D64"/>
    <w:rsid w:val="00681EA7"/>
    <w:rsid w:val="00683595"/>
    <w:rsid w:val="00683E0E"/>
    <w:rsid w:val="0068795F"/>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28CA"/>
    <w:rsid w:val="006B3C1C"/>
    <w:rsid w:val="006B3CB3"/>
    <w:rsid w:val="006B426D"/>
    <w:rsid w:val="006B4A5D"/>
    <w:rsid w:val="006B5B3D"/>
    <w:rsid w:val="006B5BDA"/>
    <w:rsid w:val="006B6338"/>
    <w:rsid w:val="006B6756"/>
    <w:rsid w:val="006B7163"/>
    <w:rsid w:val="006B7575"/>
    <w:rsid w:val="006C07AF"/>
    <w:rsid w:val="006C1DBD"/>
    <w:rsid w:val="006C1EC2"/>
    <w:rsid w:val="006C211B"/>
    <w:rsid w:val="006C27E4"/>
    <w:rsid w:val="006C2804"/>
    <w:rsid w:val="006C2C49"/>
    <w:rsid w:val="006C2FDA"/>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33F8"/>
    <w:rsid w:val="006D4B8B"/>
    <w:rsid w:val="006D5295"/>
    <w:rsid w:val="006D5A36"/>
    <w:rsid w:val="006D69F6"/>
    <w:rsid w:val="006D6F1C"/>
    <w:rsid w:val="006D70D5"/>
    <w:rsid w:val="006D73D7"/>
    <w:rsid w:val="006D775E"/>
    <w:rsid w:val="006D77E6"/>
    <w:rsid w:val="006E068B"/>
    <w:rsid w:val="006E1CCC"/>
    <w:rsid w:val="006E2330"/>
    <w:rsid w:val="006E2AFA"/>
    <w:rsid w:val="006E30B8"/>
    <w:rsid w:val="006E38AF"/>
    <w:rsid w:val="006E390D"/>
    <w:rsid w:val="006E3A1F"/>
    <w:rsid w:val="006E4E73"/>
    <w:rsid w:val="006E619D"/>
    <w:rsid w:val="006E6376"/>
    <w:rsid w:val="006E6BED"/>
    <w:rsid w:val="006E7355"/>
    <w:rsid w:val="006E773D"/>
    <w:rsid w:val="006E7928"/>
    <w:rsid w:val="006E7D54"/>
    <w:rsid w:val="006E7F8D"/>
    <w:rsid w:val="006F0360"/>
    <w:rsid w:val="006F05DB"/>
    <w:rsid w:val="006F0D02"/>
    <w:rsid w:val="006F17FF"/>
    <w:rsid w:val="006F22E4"/>
    <w:rsid w:val="006F2533"/>
    <w:rsid w:val="006F2923"/>
    <w:rsid w:val="006F2D55"/>
    <w:rsid w:val="006F303B"/>
    <w:rsid w:val="006F4286"/>
    <w:rsid w:val="006F42EE"/>
    <w:rsid w:val="006F43E8"/>
    <w:rsid w:val="006F4FE1"/>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37"/>
    <w:rsid w:val="00712B5B"/>
    <w:rsid w:val="007135B2"/>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463E"/>
    <w:rsid w:val="007254B0"/>
    <w:rsid w:val="00726DFD"/>
    <w:rsid w:val="00727528"/>
    <w:rsid w:val="007300CA"/>
    <w:rsid w:val="00730417"/>
    <w:rsid w:val="007310C1"/>
    <w:rsid w:val="00731313"/>
    <w:rsid w:val="0073290E"/>
    <w:rsid w:val="00732FB4"/>
    <w:rsid w:val="00733575"/>
    <w:rsid w:val="007335F4"/>
    <w:rsid w:val="00733676"/>
    <w:rsid w:val="007336A4"/>
    <w:rsid w:val="00733FB2"/>
    <w:rsid w:val="00735135"/>
    <w:rsid w:val="00735A1C"/>
    <w:rsid w:val="0073643B"/>
    <w:rsid w:val="00736C8A"/>
    <w:rsid w:val="00740DA6"/>
    <w:rsid w:val="00740E55"/>
    <w:rsid w:val="0074248D"/>
    <w:rsid w:val="00743004"/>
    <w:rsid w:val="00744A83"/>
    <w:rsid w:val="00745BF2"/>
    <w:rsid w:val="00745EEC"/>
    <w:rsid w:val="007462A6"/>
    <w:rsid w:val="007467A0"/>
    <w:rsid w:val="00746CA0"/>
    <w:rsid w:val="00746CED"/>
    <w:rsid w:val="0074723D"/>
    <w:rsid w:val="00750EA7"/>
    <w:rsid w:val="00751837"/>
    <w:rsid w:val="00752A70"/>
    <w:rsid w:val="00753068"/>
    <w:rsid w:val="00754642"/>
    <w:rsid w:val="00754893"/>
    <w:rsid w:val="00754C2A"/>
    <w:rsid w:val="00754FF8"/>
    <w:rsid w:val="007552AA"/>
    <w:rsid w:val="00755B23"/>
    <w:rsid w:val="00756CBA"/>
    <w:rsid w:val="00757C25"/>
    <w:rsid w:val="00760AE9"/>
    <w:rsid w:val="00760FE2"/>
    <w:rsid w:val="007618E2"/>
    <w:rsid w:val="00761AB0"/>
    <w:rsid w:val="00762095"/>
    <w:rsid w:val="0076233C"/>
    <w:rsid w:val="007627D5"/>
    <w:rsid w:val="00762E26"/>
    <w:rsid w:val="007635C7"/>
    <w:rsid w:val="0076439E"/>
    <w:rsid w:val="00764483"/>
    <w:rsid w:val="007647C3"/>
    <w:rsid w:val="00765168"/>
    <w:rsid w:val="00765EA9"/>
    <w:rsid w:val="00766A89"/>
    <w:rsid w:val="00767186"/>
    <w:rsid w:val="00770630"/>
    <w:rsid w:val="0077265A"/>
    <w:rsid w:val="00772662"/>
    <w:rsid w:val="00773858"/>
    <w:rsid w:val="00773E69"/>
    <w:rsid w:val="00774A68"/>
    <w:rsid w:val="0077544D"/>
    <w:rsid w:val="00775966"/>
    <w:rsid w:val="00776000"/>
    <w:rsid w:val="0077752F"/>
    <w:rsid w:val="00781847"/>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1D9F"/>
    <w:rsid w:val="007A2042"/>
    <w:rsid w:val="007A288D"/>
    <w:rsid w:val="007A2D97"/>
    <w:rsid w:val="007A3D0C"/>
    <w:rsid w:val="007A3D7E"/>
    <w:rsid w:val="007A4230"/>
    <w:rsid w:val="007A4627"/>
    <w:rsid w:val="007A4851"/>
    <w:rsid w:val="007A62B5"/>
    <w:rsid w:val="007A6BD4"/>
    <w:rsid w:val="007A6FF9"/>
    <w:rsid w:val="007A748E"/>
    <w:rsid w:val="007B1B23"/>
    <w:rsid w:val="007B1E7B"/>
    <w:rsid w:val="007B2C49"/>
    <w:rsid w:val="007B350A"/>
    <w:rsid w:val="007B36E7"/>
    <w:rsid w:val="007B3D1D"/>
    <w:rsid w:val="007B43E2"/>
    <w:rsid w:val="007B48B3"/>
    <w:rsid w:val="007B4D6A"/>
    <w:rsid w:val="007B4ED6"/>
    <w:rsid w:val="007B517A"/>
    <w:rsid w:val="007B51BD"/>
    <w:rsid w:val="007B5945"/>
    <w:rsid w:val="007B5B88"/>
    <w:rsid w:val="007B6B59"/>
    <w:rsid w:val="007B713B"/>
    <w:rsid w:val="007B7CB0"/>
    <w:rsid w:val="007B7DFF"/>
    <w:rsid w:val="007C0F8A"/>
    <w:rsid w:val="007C117D"/>
    <w:rsid w:val="007C2889"/>
    <w:rsid w:val="007C41E4"/>
    <w:rsid w:val="007C4BE7"/>
    <w:rsid w:val="007C705C"/>
    <w:rsid w:val="007C7BE3"/>
    <w:rsid w:val="007C7C3F"/>
    <w:rsid w:val="007D06D3"/>
    <w:rsid w:val="007D08E2"/>
    <w:rsid w:val="007D32BA"/>
    <w:rsid w:val="007D38A0"/>
    <w:rsid w:val="007D5512"/>
    <w:rsid w:val="007D558C"/>
    <w:rsid w:val="007D6106"/>
    <w:rsid w:val="007D61CE"/>
    <w:rsid w:val="007D6B05"/>
    <w:rsid w:val="007D6EA6"/>
    <w:rsid w:val="007D7A00"/>
    <w:rsid w:val="007E0602"/>
    <w:rsid w:val="007E0C12"/>
    <w:rsid w:val="007E1459"/>
    <w:rsid w:val="007E1F31"/>
    <w:rsid w:val="007E254A"/>
    <w:rsid w:val="007E29B5"/>
    <w:rsid w:val="007E2AEC"/>
    <w:rsid w:val="007E3B45"/>
    <w:rsid w:val="007E4596"/>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5C61"/>
    <w:rsid w:val="007F63B8"/>
    <w:rsid w:val="007F6709"/>
    <w:rsid w:val="007F68AE"/>
    <w:rsid w:val="007F7013"/>
    <w:rsid w:val="007F74DE"/>
    <w:rsid w:val="00800484"/>
    <w:rsid w:val="0080067B"/>
    <w:rsid w:val="0080073F"/>
    <w:rsid w:val="00801565"/>
    <w:rsid w:val="008022D1"/>
    <w:rsid w:val="0080250B"/>
    <w:rsid w:val="0080374D"/>
    <w:rsid w:val="00804958"/>
    <w:rsid w:val="008049DD"/>
    <w:rsid w:val="00804E54"/>
    <w:rsid w:val="0080552D"/>
    <w:rsid w:val="0080668B"/>
    <w:rsid w:val="00806757"/>
    <w:rsid w:val="00807091"/>
    <w:rsid w:val="00810211"/>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4645"/>
    <w:rsid w:val="00825C05"/>
    <w:rsid w:val="008261D4"/>
    <w:rsid w:val="008263C3"/>
    <w:rsid w:val="008264E6"/>
    <w:rsid w:val="00826541"/>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D2"/>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3A02"/>
    <w:rsid w:val="00854E83"/>
    <w:rsid w:val="0085507C"/>
    <w:rsid w:val="00855B7C"/>
    <w:rsid w:val="0085609F"/>
    <w:rsid w:val="008560F2"/>
    <w:rsid w:val="008562AF"/>
    <w:rsid w:val="00856B15"/>
    <w:rsid w:val="008578E5"/>
    <w:rsid w:val="00860452"/>
    <w:rsid w:val="00860B9C"/>
    <w:rsid w:val="00861877"/>
    <w:rsid w:val="00862482"/>
    <w:rsid w:val="00864FC5"/>
    <w:rsid w:val="00865841"/>
    <w:rsid w:val="00865A9F"/>
    <w:rsid w:val="00866D82"/>
    <w:rsid w:val="00867252"/>
    <w:rsid w:val="00867319"/>
    <w:rsid w:val="00867348"/>
    <w:rsid w:val="008701D0"/>
    <w:rsid w:val="008704F3"/>
    <w:rsid w:val="00871A7C"/>
    <w:rsid w:val="00872359"/>
    <w:rsid w:val="00874B3F"/>
    <w:rsid w:val="00874FDF"/>
    <w:rsid w:val="008755EB"/>
    <w:rsid w:val="00875BC0"/>
    <w:rsid w:val="00876DB9"/>
    <w:rsid w:val="008770AB"/>
    <w:rsid w:val="00877485"/>
    <w:rsid w:val="00880156"/>
    <w:rsid w:val="008813BD"/>
    <w:rsid w:val="008815D4"/>
    <w:rsid w:val="00881EF0"/>
    <w:rsid w:val="00881F44"/>
    <w:rsid w:val="00882461"/>
    <w:rsid w:val="008828CA"/>
    <w:rsid w:val="00885596"/>
    <w:rsid w:val="0088588C"/>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418D"/>
    <w:rsid w:val="008948CB"/>
    <w:rsid w:val="00894D34"/>
    <w:rsid w:val="0089516D"/>
    <w:rsid w:val="0089587F"/>
    <w:rsid w:val="00896809"/>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4F2E"/>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E3C"/>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04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F0B"/>
    <w:rsid w:val="0093583F"/>
    <w:rsid w:val="00935852"/>
    <w:rsid w:val="00936F91"/>
    <w:rsid w:val="00937510"/>
    <w:rsid w:val="00937523"/>
    <w:rsid w:val="0093763F"/>
    <w:rsid w:val="0093773E"/>
    <w:rsid w:val="00937D62"/>
    <w:rsid w:val="00937D6B"/>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FEA"/>
    <w:rsid w:val="00966093"/>
    <w:rsid w:val="009661D0"/>
    <w:rsid w:val="00966438"/>
    <w:rsid w:val="009677FC"/>
    <w:rsid w:val="00970087"/>
    <w:rsid w:val="00971079"/>
    <w:rsid w:val="00971261"/>
    <w:rsid w:val="009718BD"/>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1627"/>
    <w:rsid w:val="00992DF8"/>
    <w:rsid w:val="009945A7"/>
    <w:rsid w:val="00994EA6"/>
    <w:rsid w:val="00995794"/>
    <w:rsid w:val="009957BA"/>
    <w:rsid w:val="00996CD7"/>
    <w:rsid w:val="00997EF2"/>
    <w:rsid w:val="009A0873"/>
    <w:rsid w:val="009A0ACB"/>
    <w:rsid w:val="009A114A"/>
    <w:rsid w:val="009A12B0"/>
    <w:rsid w:val="009A19C7"/>
    <w:rsid w:val="009A1F53"/>
    <w:rsid w:val="009A2114"/>
    <w:rsid w:val="009A46EA"/>
    <w:rsid w:val="009A48DE"/>
    <w:rsid w:val="009A49DF"/>
    <w:rsid w:val="009A5C89"/>
    <w:rsid w:val="009A5E66"/>
    <w:rsid w:val="009A648A"/>
    <w:rsid w:val="009A6981"/>
    <w:rsid w:val="009A6C5A"/>
    <w:rsid w:val="009A6CF4"/>
    <w:rsid w:val="009A709F"/>
    <w:rsid w:val="009B1520"/>
    <w:rsid w:val="009B21E5"/>
    <w:rsid w:val="009B227E"/>
    <w:rsid w:val="009B36DF"/>
    <w:rsid w:val="009B410F"/>
    <w:rsid w:val="009B562B"/>
    <w:rsid w:val="009B56C9"/>
    <w:rsid w:val="009B62D6"/>
    <w:rsid w:val="009B6B4E"/>
    <w:rsid w:val="009B756E"/>
    <w:rsid w:val="009C0AD4"/>
    <w:rsid w:val="009C0B49"/>
    <w:rsid w:val="009C1682"/>
    <w:rsid w:val="009C18E3"/>
    <w:rsid w:val="009C2D36"/>
    <w:rsid w:val="009C31AC"/>
    <w:rsid w:val="009C35F6"/>
    <w:rsid w:val="009C3CEB"/>
    <w:rsid w:val="009C3F9B"/>
    <w:rsid w:val="009C4624"/>
    <w:rsid w:val="009C5DEA"/>
    <w:rsid w:val="009C68D3"/>
    <w:rsid w:val="009C6C1C"/>
    <w:rsid w:val="009C7E4A"/>
    <w:rsid w:val="009D014A"/>
    <w:rsid w:val="009D05AB"/>
    <w:rsid w:val="009D0920"/>
    <w:rsid w:val="009D217F"/>
    <w:rsid w:val="009D2E2E"/>
    <w:rsid w:val="009D3347"/>
    <w:rsid w:val="009D34BD"/>
    <w:rsid w:val="009D424C"/>
    <w:rsid w:val="009D4E77"/>
    <w:rsid w:val="009D645A"/>
    <w:rsid w:val="009D68AF"/>
    <w:rsid w:val="009D704A"/>
    <w:rsid w:val="009E0BBB"/>
    <w:rsid w:val="009E0DE1"/>
    <w:rsid w:val="009E100A"/>
    <w:rsid w:val="009E1944"/>
    <w:rsid w:val="009E1E2A"/>
    <w:rsid w:val="009E3672"/>
    <w:rsid w:val="009E3B2D"/>
    <w:rsid w:val="009E494D"/>
    <w:rsid w:val="009E49E3"/>
    <w:rsid w:val="009E4C88"/>
    <w:rsid w:val="009E5314"/>
    <w:rsid w:val="009E563F"/>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61C6"/>
    <w:rsid w:val="009F6D58"/>
    <w:rsid w:val="009F748B"/>
    <w:rsid w:val="00A00E3C"/>
    <w:rsid w:val="00A01173"/>
    <w:rsid w:val="00A01991"/>
    <w:rsid w:val="00A01BC8"/>
    <w:rsid w:val="00A01ED0"/>
    <w:rsid w:val="00A02A74"/>
    <w:rsid w:val="00A02BAD"/>
    <w:rsid w:val="00A039FB"/>
    <w:rsid w:val="00A03A52"/>
    <w:rsid w:val="00A03B41"/>
    <w:rsid w:val="00A04ECF"/>
    <w:rsid w:val="00A04F1C"/>
    <w:rsid w:val="00A05CD6"/>
    <w:rsid w:val="00A067D2"/>
    <w:rsid w:val="00A0720E"/>
    <w:rsid w:val="00A072B0"/>
    <w:rsid w:val="00A1022A"/>
    <w:rsid w:val="00A10C1C"/>
    <w:rsid w:val="00A10EB1"/>
    <w:rsid w:val="00A11085"/>
    <w:rsid w:val="00A1125E"/>
    <w:rsid w:val="00A114A1"/>
    <w:rsid w:val="00A11DF9"/>
    <w:rsid w:val="00A1351A"/>
    <w:rsid w:val="00A1427D"/>
    <w:rsid w:val="00A1473B"/>
    <w:rsid w:val="00A149CE"/>
    <w:rsid w:val="00A14C9C"/>
    <w:rsid w:val="00A15274"/>
    <w:rsid w:val="00A16214"/>
    <w:rsid w:val="00A17B9D"/>
    <w:rsid w:val="00A21411"/>
    <w:rsid w:val="00A21870"/>
    <w:rsid w:val="00A227C4"/>
    <w:rsid w:val="00A22F3E"/>
    <w:rsid w:val="00A23319"/>
    <w:rsid w:val="00A23600"/>
    <w:rsid w:val="00A23BA9"/>
    <w:rsid w:val="00A245A8"/>
    <w:rsid w:val="00A247D3"/>
    <w:rsid w:val="00A25252"/>
    <w:rsid w:val="00A253E2"/>
    <w:rsid w:val="00A25864"/>
    <w:rsid w:val="00A25EBF"/>
    <w:rsid w:val="00A2636F"/>
    <w:rsid w:val="00A266B9"/>
    <w:rsid w:val="00A26A6F"/>
    <w:rsid w:val="00A27017"/>
    <w:rsid w:val="00A27987"/>
    <w:rsid w:val="00A27D63"/>
    <w:rsid w:val="00A3085B"/>
    <w:rsid w:val="00A30DA4"/>
    <w:rsid w:val="00A31071"/>
    <w:rsid w:val="00A311E4"/>
    <w:rsid w:val="00A31ADA"/>
    <w:rsid w:val="00A31E84"/>
    <w:rsid w:val="00A3315E"/>
    <w:rsid w:val="00A33470"/>
    <w:rsid w:val="00A33FC5"/>
    <w:rsid w:val="00A34C7A"/>
    <w:rsid w:val="00A3518C"/>
    <w:rsid w:val="00A353BC"/>
    <w:rsid w:val="00A353CB"/>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2F6"/>
    <w:rsid w:val="00A65E89"/>
    <w:rsid w:val="00A665E7"/>
    <w:rsid w:val="00A67D7B"/>
    <w:rsid w:val="00A70F9C"/>
    <w:rsid w:val="00A71433"/>
    <w:rsid w:val="00A726BA"/>
    <w:rsid w:val="00A72A09"/>
    <w:rsid w:val="00A72FF9"/>
    <w:rsid w:val="00A7324B"/>
    <w:rsid w:val="00A732A0"/>
    <w:rsid w:val="00A737D4"/>
    <w:rsid w:val="00A7596A"/>
    <w:rsid w:val="00A75E29"/>
    <w:rsid w:val="00A777FB"/>
    <w:rsid w:val="00A77CE3"/>
    <w:rsid w:val="00A8005A"/>
    <w:rsid w:val="00A810C4"/>
    <w:rsid w:val="00A817F1"/>
    <w:rsid w:val="00A82D72"/>
    <w:rsid w:val="00A83532"/>
    <w:rsid w:val="00A837AB"/>
    <w:rsid w:val="00A83975"/>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4D74"/>
    <w:rsid w:val="00A95FAA"/>
    <w:rsid w:val="00A96E93"/>
    <w:rsid w:val="00A972FA"/>
    <w:rsid w:val="00A979D2"/>
    <w:rsid w:val="00A97EB8"/>
    <w:rsid w:val="00AA0317"/>
    <w:rsid w:val="00AA0A16"/>
    <w:rsid w:val="00AA1352"/>
    <w:rsid w:val="00AA1AEC"/>
    <w:rsid w:val="00AA2021"/>
    <w:rsid w:val="00AA378E"/>
    <w:rsid w:val="00AA3C1E"/>
    <w:rsid w:val="00AA3E78"/>
    <w:rsid w:val="00AA5273"/>
    <w:rsid w:val="00AA601A"/>
    <w:rsid w:val="00AA642C"/>
    <w:rsid w:val="00AA6994"/>
    <w:rsid w:val="00AA6F32"/>
    <w:rsid w:val="00AA7F39"/>
    <w:rsid w:val="00AB06D4"/>
    <w:rsid w:val="00AB0B48"/>
    <w:rsid w:val="00AB0BD7"/>
    <w:rsid w:val="00AB0FA5"/>
    <w:rsid w:val="00AB176F"/>
    <w:rsid w:val="00AB1ED4"/>
    <w:rsid w:val="00AB3EEA"/>
    <w:rsid w:val="00AB49D7"/>
    <w:rsid w:val="00AB4F8C"/>
    <w:rsid w:val="00AB5790"/>
    <w:rsid w:val="00AB5799"/>
    <w:rsid w:val="00AB5D36"/>
    <w:rsid w:val="00AB5D49"/>
    <w:rsid w:val="00AB5F43"/>
    <w:rsid w:val="00AB6586"/>
    <w:rsid w:val="00AB727C"/>
    <w:rsid w:val="00AB72AC"/>
    <w:rsid w:val="00AB7455"/>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2CE"/>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2324"/>
    <w:rsid w:val="00B030DA"/>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41E"/>
    <w:rsid w:val="00B14EBF"/>
    <w:rsid w:val="00B14F9A"/>
    <w:rsid w:val="00B15296"/>
    <w:rsid w:val="00B15E65"/>
    <w:rsid w:val="00B167E5"/>
    <w:rsid w:val="00B16FFA"/>
    <w:rsid w:val="00B171EA"/>
    <w:rsid w:val="00B17C08"/>
    <w:rsid w:val="00B20953"/>
    <w:rsid w:val="00B20B99"/>
    <w:rsid w:val="00B213B0"/>
    <w:rsid w:val="00B21535"/>
    <w:rsid w:val="00B21ABE"/>
    <w:rsid w:val="00B21C52"/>
    <w:rsid w:val="00B21DE1"/>
    <w:rsid w:val="00B227F9"/>
    <w:rsid w:val="00B22AF1"/>
    <w:rsid w:val="00B23100"/>
    <w:rsid w:val="00B231B6"/>
    <w:rsid w:val="00B235B1"/>
    <w:rsid w:val="00B23B6F"/>
    <w:rsid w:val="00B23CF5"/>
    <w:rsid w:val="00B24417"/>
    <w:rsid w:val="00B2441F"/>
    <w:rsid w:val="00B24A8D"/>
    <w:rsid w:val="00B260C3"/>
    <w:rsid w:val="00B26ABB"/>
    <w:rsid w:val="00B26B9B"/>
    <w:rsid w:val="00B26E79"/>
    <w:rsid w:val="00B2700C"/>
    <w:rsid w:val="00B274C9"/>
    <w:rsid w:val="00B279B0"/>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6F31"/>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5E2E"/>
    <w:rsid w:val="00B56BC8"/>
    <w:rsid w:val="00B57659"/>
    <w:rsid w:val="00B6045E"/>
    <w:rsid w:val="00B60B0E"/>
    <w:rsid w:val="00B61D54"/>
    <w:rsid w:val="00B61DC6"/>
    <w:rsid w:val="00B63B13"/>
    <w:rsid w:val="00B6412B"/>
    <w:rsid w:val="00B650E6"/>
    <w:rsid w:val="00B6648B"/>
    <w:rsid w:val="00B67DEA"/>
    <w:rsid w:val="00B67F40"/>
    <w:rsid w:val="00B70BB7"/>
    <w:rsid w:val="00B71543"/>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3CE6"/>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6606"/>
    <w:rsid w:val="00BA6801"/>
    <w:rsid w:val="00BA7313"/>
    <w:rsid w:val="00BA74F0"/>
    <w:rsid w:val="00BA77AE"/>
    <w:rsid w:val="00BA7C78"/>
    <w:rsid w:val="00BA7DD3"/>
    <w:rsid w:val="00BB18B5"/>
    <w:rsid w:val="00BB1E43"/>
    <w:rsid w:val="00BB1EC4"/>
    <w:rsid w:val="00BB1F7D"/>
    <w:rsid w:val="00BB26FF"/>
    <w:rsid w:val="00BB38E0"/>
    <w:rsid w:val="00BB3DC2"/>
    <w:rsid w:val="00BB40E0"/>
    <w:rsid w:val="00BB4A76"/>
    <w:rsid w:val="00BB4C47"/>
    <w:rsid w:val="00BB4F83"/>
    <w:rsid w:val="00BB6652"/>
    <w:rsid w:val="00BB685E"/>
    <w:rsid w:val="00BB74A5"/>
    <w:rsid w:val="00BB7BDC"/>
    <w:rsid w:val="00BC01FD"/>
    <w:rsid w:val="00BC0B78"/>
    <w:rsid w:val="00BC0D71"/>
    <w:rsid w:val="00BC1750"/>
    <w:rsid w:val="00BC1A49"/>
    <w:rsid w:val="00BC1E2D"/>
    <w:rsid w:val="00BC40F3"/>
    <w:rsid w:val="00BC6FCF"/>
    <w:rsid w:val="00BD0610"/>
    <w:rsid w:val="00BD0C4D"/>
    <w:rsid w:val="00BD16C0"/>
    <w:rsid w:val="00BD1B35"/>
    <w:rsid w:val="00BD21EB"/>
    <w:rsid w:val="00BD292B"/>
    <w:rsid w:val="00BD2BA6"/>
    <w:rsid w:val="00BD2C71"/>
    <w:rsid w:val="00BD366F"/>
    <w:rsid w:val="00BD4521"/>
    <w:rsid w:val="00BD456F"/>
    <w:rsid w:val="00BD5258"/>
    <w:rsid w:val="00BD6244"/>
    <w:rsid w:val="00BD6625"/>
    <w:rsid w:val="00BD6916"/>
    <w:rsid w:val="00BD6B5B"/>
    <w:rsid w:val="00BD7718"/>
    <w:rsid w:val="00BD77BB"/>
    <w:rsid w:val="00BD7895"/>
    <w:rsid w:val="00BE01B8"/>
    <w:rsid w:val="00BE0217"/>
    <w:rsid w:val="00BE04C7"/>
    <w:rsid w:val="00BE11C3"/>
    <w:rsid w:val="00BE12D4"/>
    <w:rsid w:val="00BE1F6A"/>
    <w:rsid w:val="00BE22AF"/>
    <w:rsid w:val="00BE22C4"/>
    <w:rsid w:val="00BE23C9"/>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5800"/>
    <w:rsid w:val="00BF6503"/>
    <w:rsid w:val="00BF6E2B"/>
    <w:rsid w:val="00BF7809"/>
    <w:rsid w:val="00BF7A39"/>
    <w:rsid w:val="00C00266"/>
    <w:rsid w:val="00C00696"/>
    <w:rsid w:val="00C00DBD"/>
    <w:rsid w:val="00C00EBE"/>
    <w:rsid w:val="00C01986"/>
    <w:rsid w:val="00C02570"/>
    <w:rsid w:val="00C0271E"/>
    <w:rsid w:val="00C036B4"/>
    <w:rsid w:val="00C05511"/>
    <w:rsid w:val="00C05E92"/>
    <w:rsid w:val="00C07904"/>
    <w:rsid w:val="00C07D35"/>
    <w:rsid w:val="00C104B0"/>
    <w:rsid w:val="00C11180"/>
    <w:rsid w:val="00C1277D"/>
    <w:rsid w:val="00C1288F"/>
    <w:rsid w:val="00C13D72"/>
    <w:rsid w:val="00C13DDD"/>
    <w:rsid w:val="00C13F6F"/>
    <w:rsid w:val="00C1462F"/>
    <w:rsid w:val="00C14776"/>
    <w:rsid w:val="00C14968"/>
    <w:rsid w:val="00C17118"/>
    <w:rsid w:val="00C17246"/>
    <w:rsid w:val="00C174B0"/>
    <w:rsid w:val="00C20567"/>
    <w:rsid w:val="00C20735"/>
    <w:rsid w:val="00C20832"/>
    <w:rsid w:val="00C20D12"/>
    <w:rsid w:val="00C226A1"/>
    <w:rsid w:val="00C22807"/>
    <w:rsid w:val="00C23017"/>
    <w:rsid w:val="00C2382B"/>
    <w:rsid w:val="00C24ACD"/>
    <w:rsid w:val="00C25780"/>
    <w:rsid w:val="00C25962"/>
    <w:rsid w:val="00C26B6E"/>
    <w:rsid w:val="00C27410"/>
    <w:rsid w:val="00C274D0"/>
    <w:rsid w:val="00C27AE1"/>
    <w:rsid w:val="00C302FD"/>
    <w:rsid w:val="00C30745"/>
    <w:rsid w:val="00C31A70"/>
    <w:rsid w:val="00C31E80"/>
    <w:rsid w:val="00C32009"/>
    <w:rsid w:val="00C32350"/>
    <w:rsid w:val="00C32AE3"/>
    <w:rsid w:val="00C331B5"/>
    <w:rsid w:val="00C35E62"/>
    <w:rsid w:val="00C36057"/>
    <w:rsid w:val="00C3643E"/>
    <w:rsid w:val="00C36534"/>
    <w:rsid w:val="00C37274"/>
    <w:rsid w:val="00C372F7"/>
    <w:rsid w:val="00C376BB"/>
    <w:rsid w:val="00C37836"/>
    <w:rsid w:val="00C37CCC"/>
    <w:rsid w:val="00C40244"/>
    <w:rsid w:val="00C4076B"/>
    <w:rsid w:val="00C41A97"/>
    <w:rsid w:val="00C420AE"/>
    <w:rsid w:val="00C43F8C"/>
    <w:rsid w:val="00C44DD4"/>
    <w:rsid w:val="00C44FAA"/>
    <w:rsid w:val="00C45030"/>
    <w:rsid w:val="00C46498"/>
    <w:rsid w:val="00C46520"/>
    <w:rsid w:val="00C4722D"/>
    <w:rsid w:val="00C4726F"/>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4A04"/>
    <w:rsid w:val="00C66227"/>
    <w:rsid w:val="00C662BD"/>
    <w:rsid w:val="00C66985"/>
    <w:rsid w:val="00C67CCF"/>
    <w:rsid w:val="00C704A8"/>
    <w:rsid w:val="00C704D4"/>
    <w:rsid w:val="00C71ACB"/>
    <w:rsid w:val="00C72A29"/>
    <w:rsid w:val="00C72EFC"/>
    <w:rsid w:val="00C743BA"/>
    <w:rsid w:val="00C7445D"/>
    <w:rsid w:val="00C749F6"/>
    <w:rsid w:val="00C74C55"/>
    <w:rsid w:val="00C75F6D"/>
    <w:rsid w:val="00C75FA5"/>
    <w:rsid w:val="00C76078"/>
    <w:rsid w:val="00C76220"/>
    <w:rsid w:val="00C7636F"/>
    <w:rsid w:val="00C76705"/>
    <w:rsid w:val="00C76DA7"/>
    <w:rsid w:val="00C77CC0"/>
    <w:rsid w:val="00C80453"/>
    <w:rsid w:val="00C8098A"/>
    <w:rsid w:val="00C80C3E"/>
    <w:rsid w:val="00C80F68"/>
    <w:rsid w:val="00C81FAA"/>
    <w:rsid w:val="00C82CA4"/>
    <w:rsid w:val="00C8357A"/>
    <w:rsid w:val="00C8374F"/>
    <w:rsid w:val="00C8452C"/>
    <w:rsid w:val="00C84E7F"/>
    <w:rsid w:val="00C85F32"/>
    <w:rsid w:val="00C86670"/>
    <w:rsid w:val="00C86F27"/>
    <w:rsid w:val="00C878CB"/>
    <w:rsid w:val="00C90436"/>
    <w:rsid w:val="00C90AEA"/>
    <w:rsid w:val="00C90D78"/>
    <w:rsid w:val="00C90E4C"/>
    <w:rsid w:val="00C91337"/>
    <w:rsid w:val="00C91DD5"/>
    <w:rsid w:val="00C943E3"/>
    <w:rsid w:val="00C949DF"/>
    <w:rsid w:val="00C94BF7"/>
    <w:rsid w:val="00C95B16"/>
    <w:rsid w:val="00C9785A"/>
    <w:rsid w:val="00C97AA3"/>
    <w:rsid w:val="00C97F6E"/>
    <w:rsid w:val="00CA01EE"/>
    <w:rsid w:val="00CA08C0"/>
    <w:rsid w:val="00CA1160"/>
    <w:rsid w:val="00CA2C0C"/>
    <w:rsid w:val="00CA2CE4"/>
    <w:rsid w:val="00CA2DB8"/>
    <w:rsid w:val="00CA385D"/>
    <w:rsid w:val="00CA38E5"/>
    <w:rsid w:val="00CA4527"/>
    <w:rsid w:val="00CA4E47"/>
    <w:rsid w:val="00CA54C1"/>
    <w:rsid w:val="00CA58D5"/>
    <w:rsid w:val="00CA592B"/>
    <w:rsid w:val="00CA622D"/>
    <w:rsid w:val="00CA6A3E"/>
    <w:rsid w:val="00CA6D8C"/>
    <w:rsid w:val="00CA6EB7"/>
    <w:rsid w:val="00CA7196"/>
    <w:rsid w:val="00CA72DE"/>
    <w:rsid w:val="00CA79D4"/>
    <w:rsid w:val="00CA7FBF"/>
    <w:rsid w:val="00CB0602"/>
    <w:rsid w:val="00CB0D9B"/>
    <w:rsid w:val="00CB1070"/>
    <w:rsid w:val="00CB12EA"/>
    <w:rsid w:val="00CB222B"/>
    <w:rsid w:val="00CB2A8E"/>
    <w:rsid w:val="00CB2DB4"/>
    <w:rsid w:val="00CB2F78"/>
    <w:rsid w:val="00CB3A61"/>
    <w:rsid w:val="00CB43C2"/>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D7769"/>
    <w:rsid w:val="00CE029A"/>
    <w:rsid w:val="00CE0359"/>
    <w:rsid w:val="00CE0DEF"/>
    <w:rsid w:val="00CE0EE6"/>
    <w:rsid w:val="00CE0F27"/>
    <w:rsid w:val="00CE12F7"/>
    <w:rsid w:val="00CE2D8E"/>
    <w:rsid w:val="00CE3116"/>
    <w:rsid w:val="00CE340D"/>
    <w:rsid w:val="00CE356A"/>
    <w:rsid w:val="00CE3A6F"/>
    <w:rsid w:val="00CE54DF"/>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217F"/>
    <w:rsid w:val="00D1219D"/>
    <w:rsid w:val="00D12351"/>
    <w:rsid w:val="00D125BD"/>
    <w:rsid w:val="00D13BFB"/>
    <w:rsid w:val="00D13D61"/>
    <w:rsid w:val="00D154F7"/>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6AF3"/>
    <w:rsid w:val="00D26D8B"/>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190"/>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E13"/>
    <w:rsid w:val="00D565FD"/>
    <w:rsid w:val="00D5756A"/>
    <w:rsid w:val="00D60692"/>
    <w:rsid w:val="00D60AD9"/>
    <w:rsid w:val="00D61C80"/>
    <w:rsid w:val="00D61D58"/>
    <w:rsid w:val="00D63B47"/>
    <w:rsid w:val="00D640EF"/>
    <w:rsid w:val="00D644EE"/>
    <w:rsid w:val="00D648CA"/>
    <w:rsid w:val="00D64ED1"/>
    <w:rsid w:val="00D64FC2"/>
    <w:rsid w:val="00D66DF0"/>
    <w:rsid w:val="00D66E29"/>
    <w:rsid w:val="00D67E42"/>
    <w:rsid w:val="00D67F1F"/>
    <w:rsid w:val="00D706ED"/>
    <w:rsid w:val="00D708A9"/>
    <w:rsid w:val="00D70B46"/>
    <w:rsid w:val="00D716C6"/>
    <w:rsid w:val="00D71B48"/>
    <w:rsid w:val="00D723CE"/>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4AB4"/>
    <w:rsid w:val="00D86177"/>
    <w:rsid w:val="00D87483"/>
    <w:rsid w:val="00D87A93"/>
    <w:rsid w:val="00D90224"/>
    <w:rsid w:val="00D915AC"/>
    <w:rsid w:val="00D923A4"/>
    <w:rsid w:val="00D925D8"/>
    <w:rsid w:val="00D93CDC"/>
    <w:rsid w:val="00D93DAB"/>
    <w:rsid w:val="00D94237"/>
    <w:rsid w:val="00D947A9"/>
    <w:rsid w:val="00D94ADA"/>
    <w:rsid w:val="00D95852"/>
    <w:rsid w:val="00D95D78"/>
    <w:rsid w:val="00D9768D"/>
    <w:rsid w:val="00D97874"/>
    <w:rsid w:val="00DA04CD"/>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710F"/>
    <w:rsid w:val="00DA734E"/>
    <w:rsid w:val="00DA736C"/>
    <w:rsid w:val="00DA7946"/>
    <w:rsid w:val="00DB00C0"/>
    <w:rsid w:val="00DB208F"/>
    <w:rsid w:val="00DB26A3"/>
    <w:rsid w:val="00DB284F"/>
    <w:rsid w:val="00DB3449"/>
    <w:rsid w:val="00DB4ACA"/>
    <w:rsid w:val="00DB595D"/>
    <w:rsid w:val="00DB5E09"/>
    <w:rsid w:val="00DB6139"/>
    <w:rsid w:val="00DB6BB2"/>
    <w:rsid w:val="00DB6FF9"/>
    <w:rsid w:val="00DB74BA"/>
    <w:rsid w:val="00DB785B"/>
    <w:rsid w:val="00DB7A87"/>
    <w:rsid w:val="00DC0AA4"/>
    <w:rsid w:val="00DC21C1"/>
    <w:rsid w:val="00DC2B44"/>
    <w:rsid w:val="00DC389F"/>
    <w:rsid w:val="00DC3904"/>
    <w:rsid w:val="00DC3D21"/>
    <w:rsid w:val="00DC50BE"/>
    <w:rsid w:val="00DC555A"/>
    <w:rsid w:val="00DC5B59"/>
    <w:rsid w:val="00DC761A"/>
    <w:rsid w:val="00DD0882"/>
    <w:rsid w:val="00DD0B92"/>
    <w:rsid w:val="00DD1793"/>
    <w:rsid w:val="00DD2B5C"/>
    <w:rsid w:val="00DD2B60"/>
    <w:rsid w:val="00DD3212"/>
    <w:rsid w:val="00DD32C0"/>
    <w:rsid w:val="00DD5B27"/>
    <w:rsid w:val="00DD5D27"/>
    <w:rsid w:val="00DD604D"/>
    <w:rsid w:val="00DD6C21"/>
    <w:rsid w:val="00DD769A"/>
    <w:rsid w:val="00DD7BBD"/>
    <w:rsid w:val="00DD7DED"/>
    <w:rsid w:val="00DD7F3C"/>
    <w:rsid w:val="00DE0E12"/>
    <w:rsid w:val="00DE2BA2"/>
    <w:rsid w:val="00DE2BD7"/>
    <w:rsid w:val="00DE35B2"/>
    <w:rsid w:val="00DE3625"/>
    <w:rsid w:val="00DE3C9C"/>
    <w:rsid w:val="00DE438B"/>
    <w:rsid w:val="00DE4818"/>
    <w:rsid w:val="00DE4D69"/>
    <w:rsid w:val="00DE51C8"/>
    <w:rsid w:val="00DE54A9"/>
    <w:rsid w:val="00DE6049"/>
    <w:rsid w:val="00DE6132"/>
    <w:rsid w:val="00DE632E"/>
    <w:rsid w:val="00DE6437"/>
    <w:rsid w:val="00DE6AA8"/>
    <w:rsid w:val="00DE70D5"/>
    <w:rsid w:val="00DF01AB"/>
    <w:rsid w:val="00DF01DC"/>
    <w:rsid w:val="00DF0E8F"/>
    <w:rsid w:val="00DF1668"/>
    <w:rsid w:val="00DF18E6"/>
    <w:rsid w:val="00DF19FC"/>
    <w:rsid w:val="00DF1CD1"/>
    <w:rsid w:val="00DF1F17"/>
    <w:rsid w:val="00DF3534"/>
    <w:rsid w:val="00DF3E45"/>
    <w:rsid w:val="00DF51F6"/>
    <w:rsid w:val="00DF5CD8"/>
    <w:rsid w:val="00DF5E48"/>
    <w:rsid w:val="00DF5E96"/>
    <w:rsid w:val="00DF605C"/>
    <w:rsid w:val="00DF66BA"/>
    <w:rsid w:val="00DF6A8F"/>
    <w:rsid w:val="00DF6D52"/>
    <w:rsid w:val="00DF73D8"/>
    <w:rsid w:val="00DF74F1"/>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6D5"/>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0E23"/>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07A"/>
    <w:rsid w:val="00E666E9"/>
    <w:rsid w:val="00E67174"/>
    <w:rsid w:val="00E674D8"/>
    <w:rsid w:val="00E701E8"/>
    <w:rsid w:val="00E70245"/>
    <w:rsid w:val="00E706A2"/>
    <w:rsid w:val="00E70992"/>
    <w:rsid w:val="00E70DB7"/>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BB9"/>
    <w:rsid w:val="00E9092A"/>
    <w:rsid w:val="00E91F4D"/>
    <w:rsid w:val="00E91F58"/>
    <w:rsid w:val="00E9239C"/>
    <w:rsid w:val="00E92C11"/>
    <w:rsid w:val="00E92EE3"/>
    <w:rsid w:val="00E92FC4"/>
    <w:rsid w:val="00E930E7"/>
    <w:rsid w:val="00E9339A"/>
    <w:rsid w:val="00E95285"/>
    <w:rsid w:val="00E96A43"/>
    <w:rsid w:val="00E96BDB"/>
    <w:rsid w:val="00E96F1F"/>
    <w:rsid w:val="00E97720"/>
    <w:rsid w:val="00EA0087"/>
    <w:rsid w:val="00EA0BF9"/>
    <w:rsid w:val="00EA1B77"/>
    <w:rsid w:val="00EA1D4B"/>
    <w:rsid w:val="00EA4207"/>
    <w:rsid w:val="00EA4758"/>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51DB"/>
    <w:rsid w:val="00EB51DC"/>
    <w:rsid w:val="00EB54C6"/>
    <w:rsid w:val="00EC0310"/>
    <w:rsid w:val="00EC0BF7"/>
    <w:rsid w:val="00EC4DEB"/>
    <w:rsid w:val="00EC6E61"/>
    <w:rsid w:val="00EC7F25"/>
    <w:rsid w:val="00ED0519"/>
    <w:rsid w:val="00ED06CF"/>
    <w:rsid w:val="00ED0C34"/>
    <w:rsid w:val="00ED1723"/>
    <w:rsid w:val="00ED2C9D"/>
    <w:rsid w:val="00ED4483"/>
    <w:rsid w:val="00ED5962"/>
    <w:rsid w:val="00ED6260"/>
    <w:rsid w:val="00ED6275"/>
    <w:rsid w:val="00ED648B"/>
    <w:rsid w:val="00ED7782"/>
    <w:rsid w:val="00ED78A1"/>
    <w:rsid w:val="00ED79B9"/>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EF7E8A"/>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7DE"/>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28D1"/>
    <w:rsid w:val="00F33147"/>
    <w:rsid w:val="00F33A41"/>
    <w:rsid w:val="00F34AB5"/>
    <w:rsid w:val="00F34B4B"/>
    <w:rsid w:val="00F350C1"/>
    <w:rsid w:val="00F3709D"/>
    <w:rsid w:val="00F379CA"/>
    <w:rsid w:val="00F405FC"/>
    <w:rsid w:val="00F40E6B"/>
    <w:rsid w:val="00F41295"/>
    <w:rsid w:val="00F41915"/>
    <w:rsid w:val="00F42F27"/>
    <w:rsid w:val="00F430D1"/>
    <w:rsid w:val="00F43FD0"/>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571BE"/>
    <w:rsid w:val="00F6041B"/>
    <w:rsid w:val="00F60851"/>
    <w:rsid w:val="00F60919"/>
    <w:rsid w:val="00F61AC5"/>
    <w:rsid w:val="00F61D3D"/>
    <w:rsid w:val="00F62709"/>
    <w:rsid w:val="00F63311"/>
    <w:rsid w:val="00F638B5"/>
    <w:rsid w:val="00F63A10"/>
    <w:rsid w:val="00F64029"/>
    <w:rsid w:val="00F649BA"/>
    <w:rsid w:val="00F65B6A"/>
    <w:rsid w:val="00F65EB8"/>
    <w:rsid w:val="00F67F7A"/>
    <w:rsid w:val="00F704B6"/>
    <w:rsid w:val="00F706F8"/>
    <w:rsid w:val="00F7099C"/>
    <w:rsid w:val="00F71102"/>
    <w:rsid w:val="00F71469"/>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77D92"/>
    <w:rsid w:val="00F804F7"/>
    <w:rsid w:val="00F80864"/>
    <w:rsid w:val="00F80B9A"/>
    <w:rsid w:val="00F815B9"/>
    <w:rsid w:val="00F82124"/>
    <w:rsid w:val="00F82223"/>
    <w:rsid w:val="00F8461D"/>
    <w:rsid w:val="00F84841"/>
    <w:rsid w:val="00F85A26"/>
    <w:rsid w:val="00F86287"/>
    <w:rsid w:val="00F86628"/>
    <w:rsid w:val="00F873F2"/>
    <w:rsid w:val="00F878F0"/>
    <w:rsid w:val="00F87AEB"/>
    <w:rsid w:val="00F902A3"/>
    <w:rsid w:val="00F9044D"/>
    <w:rsid w:val="00F90664"/>
    <w:rsid w:val="00F9116E"/>
    <w:rsid w:val="00F91178"/>
    <w:rsid w:val="00F91B4A"/>
    <w:rsid w:val="00F9201F"/>
    <w:rsid w:val="00F9229E"/>
    <w:rsid w:val="00F92DB4"/>
    <w:rsid w:val="00F934E8"/>
    <w:rsid w:val="00F94BC4"/>
    <w:rsid w:val="00F94E9D"/>
    <w:rsid w:val="00F9676B"/>
    <w:rsid w:val="00FA08A4"/>
    <w:rsid w:val="00FA398A"/>
    <w:rsid w:val="00FA3D39"/>
    <w:rsid w:val="00FA4083"/>
    <w:rsid w:val="00FA495E"/>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styleId="GridTable5Dark-Accent1">
    <w:name w:val="Grid Table 5 Dark Accent 1"/>
    <w:basedOn w:val="TableNormal"/>
    <w:uiPriority w:val="50"/>
    <w:rsid w:val="00DB344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CF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918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918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918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918E" w:themeFill="accent1"/>
      </w:tcPr>
    </w:tblStylePr>
    <w:tblStylePr w:type="band1Vert">
      <w:tblPr/>
      <w:tcPr>
        <w:shd w:val="clear" w:color="auto" w:fill="73FAF7" w:themeFill="accent1" w:themeFillTint="66"/>
      </w:tcPr>
    </w:tblStylePr>
    <w:tblStylePr w:type="band1Horz">
      <w:tblPr/>
      <w:tcPr>
        <w:shd w:val="clear" w:color="auto" w:fill="73FAF7" w:themeFill="accent1" w:themeFillTint="66"/>
      </w:tcPr>
    </w:tblStylePr>
  </w:style>
  <w:style w:type="table" w:styleId="GridTable5Dark-Accent2">
    <w:name w:val="Grid Table 5 Dark Accent 2"/>
    <w:basedOn w:val="TableNormal"/>
    <w:uiPriority w:val="50"/>
    <w:rsid w:val="00DB344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DFFF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B6B5"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B6B5"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B6B5"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B6B5" w:themeFill="accent2"/>
      </w:tcPr>
    </w:tblStylePr>
    <w:tblStylePr w:type="band1Vert">
      <w:tblPr/>
      <w:tcPr>
        <w:shd w:val="clear" w:color="auto" w:fill="7BFFFD" w:themeFill="accent2" w:themeFillTint="66"/>
      </w:tcPr>
    </w:tblStylePr>
    <w:tblStylePr w:type="band1Horz">
      <w:tblPr/>
      <w:tcPr>
        <w:shd w:val="clear" w:color="auto" w:fill="7BFFFD"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13935500">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3605022">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www.version1.com" TargetMode="Externa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60.png"/><Relationship Id="rId30" Type="http://schemas.openxmlformats.org/officeDocument/2006/relationships/header" Target="header10.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4.xml><?xml version="1.0" encoding="utf-8"?>
<ds:datastoreItem xmlns:ds="http://schemas.openxmlformats.org/officeDocument/2006/customXml" ds:itemID="{965DF2BE-01B6-4C7E-8D05-21788405F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41</TotalTime>
  <Pages>112</Pages>
  <Words>47715</Words>
  <Characters>271977</Characters>
  <Application>Microsoft Office Word</Application>
  <DocSecurity>0</DocSecurity>
  <Lines>2266</Lines>
  <Paragraphs>638</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319054</CharactersWithSpaces>
  <SharedDoc>false</SharedDoc>
  <HLinks>
    <vt:vector size="558" baseType="variant">
      <vt:variant>
        <vt:i4>3276927</vt:i4>
      </vt:variant>
      <vt:variant>
        <vt:i4>546</vt:i4>
      </vt:variant>
      <vt:variant>
        <vt:i4>0</vt:i4>
      </vt:variant>
      <vt:variant>
        <vt:i4>5</vt:i4>
      </vt:variant>
      <vt:variant>
        <vt:lpwstr>https://version1.sharepoint.com/:w:/s/Cloud ERP Collateral/EVahV8h5GbVOpnW1B_CcJh0Buo7l4qD_uEpkxiWrWRCY-Q?e=klBQyo</vt:lpwstr>
      </vt:variant>
      <vt:variant>
        <vt:lpwstr/>
      </vt:variant>
      <vt:variant>
        <vt:i4>1966140</vt:i4>
      </vt:variant>
      <vt:variant>
        <vt:i4>536</vt:i4>
      </vt:variant>
      <vt:variant>
        <vt:i4>0</vt:i4>
      </vt:variant>
      <vt:variant>
        <vt:i4>5</vt:i4>
      </vt:variant>
      <vt:variant>
        <vt:lpwstr/>
      </vt:variant>
      <vt:variant>
        <vt:lpwstr>_Toc75369218</vt:lpwstr>
      </vt:variant>
      <vt:variant>
        <vt:i4>1114172</vt:i4>
      </vt:variant>
      <vt:variant>
        <vt:i4>530</vt:i4>
      </vt:variant>
      <vt:variant>
        <vt:i4>0</vt:i4>
      </vt:variant>
      <vt:variant>
        <vt:i4>5</vt:i4>
      </vt:variant>
      <vt:variant>
        <vt:lpwstr/>
      </vt:variant>
      <vt:variant>
        <vt:lpwstr>_Toc75369217</vt:lpwstr>
      </vt:variant>
      <vt:variant>
        <vt:i4>1048636</vt:i4>
      </vt:variant>
      <vt:variant>
        <vt:i4>524</vt:i4>
      </vt:variant>
      <vt:variant>
        <vt:i4>0</vt:i4>
      </vt:variant>
      <vt:variant>
        <vt:i4>5</vt:i4>
      </vt:variant>
      <vt:variant>
        <vt:lpwstr/>
      </vt:variant>
      <vt:variant>
        <vt:lpwstr>_Toc75369216</vt:lpwstr>
      </vt:variant>
      <vt:variant>
        <vt:i4>1245244</vt:i4>
      </vt:variant>
      <vt:variant>
        <vt:i4>518</vt:i4>
      </vt:variant>
      <vt:variant>
        <vt:i4>0</vt:i4>
      </vt:variant>
      <vt:variant>
        <vt:i4>5</vt:i4>
      </vt:variant>
      <vt:variant>
        <vt:lpwstr/>
      </vt:variant>
      <vt:variant>
        <vt:lpwstr>_Toc75369215</vt:lpwstr>
      </vt:variant>
      <vt:variant>
        <vt:i4>1179708</vt:i4>
      </vt:variant>
      <vt:variant>
        <vt:i4>512</vt:i4>
      </vt:variant>
      <vt:variant>
        <vt:i4>0</vt:i4>
      </vt:variant>
      <vt:variant>
        <vt:i4>5</vt:i4>
      </vt:variant>
      <vt:variant>
        <vt:lpwstr/>
      </vt:variant>
      <vt:variant>
        <vt:lpwstr>_Toc75369214</vt:lpwstr>
      </vt:variant>
      <vt:variant>
        <vt:i4>1376316</vt:i4>
      </vt:variant>
      <vt:variant>
        <vt:i4>506</vt:i4>
      </vt:variant>
      <vt:variant>
        <vt:i4>0</vt:i4>
      </vt:variant>
      <vt:variant>
        <vt:i4>5</vt:i4>
      </vt:variant>
      <vt:variant>
        <vt:lpwstr/>
      </vt:variant>
      <vt:variant>
        <vt:lpwstr>_Toc75369213</vt:lpwstr>
      </vt:variant>
      <vt:variant>
        <vt:i4>1310780</vt:i4>
      </vt:variant>
      <vt:variant>
        <vt:i4>500</vt:i4>
      </vt:variant>
      <vt:variant>
        <vt:i4>0</vt:i4>
      </vt:variant>
      <vt:variant>
        <vt:i4>5</vt:i4>
      </vt:variant>
      <vt:variant>
        <vt:lpwstr/>
      </vt:variant>
      <vt:variant>
        <vt:lpwstr>_Toc75369212</vt:lpwstr>
      </vt:variant>
      <vt:variant>
        <vt:i4>1507388</vt:i4>
      </vt:variant>
      <vt:variant>
        <vt:i4>494</vt:i4>
      </vt:variant>
      <vt:variant>
        <vt:i4>0</vt:i4>
      </vt:variant>
      <vt:variant>
        <vt:i4>5</vt:i4>
      </vt:variant>
      <vt:variant>
        <vt:lpwstr/>
      </vt:variant>
      <vt:variant>
        <vt:lpwstr>_Toc75369211</vt:lpwstr>
      </vt:variant>
      <vt:variant>
        <vt:i4>1441852</vt:i4>
      </vt:variant>
      <vt:variant>
        <vt:i4>488</vt:i4>
      </vt:variant>
      <vt:variant>
        <vt:i4>0</vt:i4>
      </vt:variant>
      <vt:variant>
        <vt:i4>5</vt:i4>
      </vt:variant>
      <vt:variant>
        <vt:lpwstr/>
      </vt:variant>
      <vt:variant>
        <vt:lpwstr>_Toc75369210</vt:lpwstr>
      </vt:variant>
      <vt:variant>
        <vt:i4>2031677</vt:i4>
      </vt:variant>
      <vt:variant>
        <vt:i4>482</vt:i4>
      </vt:variant>
      <vt:variant>
        <vt:i4>0</vt:i4>
      </vt:variant>
      <vt:variant>
        <vt:i4>5</vt:i4>
      </vt:variant>
      <vt:variant>
        <vt:lpwstr/>
      </vt:variant>
      <vt:variant>
        <vt:lpwstr>_Toc75369209</vt:lpwstr>
      </vt:variant>
      <vt:variant>
        <vt:i4>1966141</vt:i4>
      </vt:variant>
      <vt:variant>
        <vt:i4>476</vt:i4>
      </vt:variant>
      <vt:variant>
        <vt:i4>0</vt:i4>
      </vt:variant>
      <vt:variant>
        <vt:i4>5</vt:i4>
      </vt:variant>
      <vt:variant>
        <vt:lpwstr/>
      </vt:variant>
      <vt:variant>
        <vt:lpwstr>_Toc75369208</vt:lpwstr>
      </vt:variant>
      <vt:variant>
        <vt:i4>1114173</vt:i4>
      </vt:variant>
      <vt:variant>
        <vt:i4>470</vt:i4>
      </vt:variant>
      <vt:variant>
        <vt:i4>0</vt:i4>
      </vt:variant>
      <vt:variant>
        <vt:i4>5</vt:i4>
      </vt:variant>
      <vt:variant>
        <vt:lpwstr/>
      </vt:variant>
      <vt:variant>
        <vt:lpwstr>_Toc75369207</vt:lpwstr>
      </vt:variant>
      <vt:variant>
        <vt:i4>1048637</vt:i4>
      </vt:variant>
      <vt:variant>
        <vt:i4>464</vt:i4>
      </vt:variant>
      <vt:variant>
        <vt:i4>0</vt:i4>
      </vt:variant>
      <vt:variant>
        <vt:i4>5</vt:i4>
      </vt:variant>
      <vt:variant>
        <vt:lpwstr/>
      </vt:variant>
      <vt:variant>
        <vt:lpwstr>_Toc75369206</vt:lpwstr>
      </vt:variant>
      <vt:variant>
        <vt:i4>1245245</vt:i4>
      </vt:variant>
      <vt:variant>
        <vt:i4>458</vt:i4>
      </vt:variant>
      <vt:variant>
        <vt:i4>0</vt:i4>
      </vt:variant>
      <vt:variant>
        <vt:i4>5</vt:i4>
      </vt:variant>
      <vt:variant>
        <vt:lpwstr/>
      </vt:variant>
      <vt:variant>
        <vt:lpwstr>_Toc75369205</vt:lpwstr>
      </vt:variant>
      <vt:variant>
        <vt:i4>1179709</vt:i4>
      </vt:variant>
      <vt:variant>
        <vt:i4>452</vt:i4>
      </vt:variant>
      <vt:variant>
        <vt:i4>0</vt:i4>
      </vt:variant>
      <vt:variant>
        <vt:i4>5</vt:i4>
      </vt:variant>
      <vt:variant>
        <vt:lpwstr/>
      </vt:variant>
      <vt:variant>
        <vt:lpwstr>_Toc75369204</vt:lpwstr>
      </vt:variant>
      <vt:variant>
        <vt:i4>1376317</vt:i4>
      </vt:variant>
      <vt:variant>
        <vt:i4>446</vt:i4>
      </vt:variant>
      <vt:variant>
        <vt:i4>0</vt:i4>
      </vt:variant>
      <vt:variant>
        <vt:i4>5</vt:i4>
      </vt:variant>
      <vt:variant>
        <vt:lpwstr/>
      </vt:variant>
      <vt:variant>
        <vt:lpwstr>_Toc75369203</vt:lpwstr>
      </vt:variant>
      <vt:variant>
        <vt:i4>1310781</vt:i4>
      </vt:variant>
      <vt:variant>
        <vt:i4>440</vt:i4>
      </vt:variant>
      <vt:variant>
        <vt:i4>0</vt:i4>
      </vt:variant>
      <vt:variant>
        <vt:i4>5</vt:i4>
      </vt:variant>
      <vt:variant>
        <vt:lpwstr/>
      </vt:variant>
      <vt:variant>
        <vt:lpwstr>_Toc75369202</vt:lpwstr>
      </vt:variant>
      <vt:variant>
        <vt:i4>1507389</vt:i4>
      </vt:variant>
      <vt:variant>
        <vt:i4>434</vt:i4>
      </vt:variant>
      <vt:variant>
        <vt:i4>0</vt:i4>
      </vt:variant>
      <vt:variant>
        <vt:i4>5</vt:i4>
      </vt:variant>
      <vt:variant>
        <vt:lpwstr/>
      </vt:variant>
      <vt:variant>
        <vt:lpwstr>_Toc75369201</vt:lpwstr>
      </vt:variant>
      <vt:variant>
        <vt:i4>1441853</vt:i4>
      </vt:variant>
      <vt:variant>
        <vt:i4>428</vt:i4>
      </vt:variant>
      <vt:variant>
        <vt:i4>0</vt:i4>
      </vt:variant>
      <vt:variant>
        <vt:i4>5</vt:i4>
      </vt:variant>
      <vt:variant>
        <vt:lpwstr/>
      </vt:variant>
      <vt:variant>
        <vt:lpwstr>_Toc75369200</vt:lpwstr>
      </vt:variant>
      <vt:variant>
        <vt:i4>1835060</vt:i4>
      </vt:variant>
      <vt:variant>
        <vt:i4>422</vt:i4>
      </vt:variant>
      <vt:variant>
        <vt:i4>0</vt:i4>
      </vt:variant>
      <vt:variant>
        <vt:i4>5</vt:i4>
      </vt:variant>
      <vt:variant>
        <vt:lpwstr/>
      </vt:variant>
      <vt:variant>
        <vt:lpwstr>_Toc75369199</vt:lpwstr>
      </vt:variant>
      <vt:variant>
        <vt:i4>1900596</vt:i4>
      </vt:variant>
      <vt:variant>
        <vt:i4>416</vt:i4>
      </vt:variant>
      <vt:variant>
        <vt:i4>0</vt:i4>
      </vt:variant>
      <vt:variant>
        <vt:i4>5</vt:i4>
      </vt:variant>
      <vt:variant>
        <vt:lpwstr/>
      </vt:variant>
      <vt:variant>
        <vt:lpwstr>_Toc75369198</vt:lpwstr>
      </vt:variant>
      <vt:variant>
        <vt:i4>1179700</vt:i4>
      </vt:variant>
      <vt:variant>
        <vt:i4>410</vt:i4>
      </vt:variant>
      <vt:variant>
        <vt:i4>0</vt:i4>
      </vt:variant>
      <vt:variant>
        <vt:i4>5</vt:i4>
      </vt:variant>
      <vt:variant>
        <vt:lpwstr/>
      </vt:variant>
      <vt:variant>
        <vt:lpwstr>_Toc75369197</vt:lpwstr>
      </vt:variant>
      <vt:variant>
        <vt:i4>1245236</vt:i4>
      </vt:variant>
      <vt:variant>
        <vt:i4>404</vt:i4>
      </vt:variant>
      <vt:variant>
        <vt:i4>0</vt:i4>
      </vt:variant>
      <vt:variant>
        <vt:i4>5</vt:i4>
      </vt:variant>
      <vt:variant>
        <vt:lpwstr/>
      </vt:variant>
      <vt:variant>
        <vt:lpwstr>_Toc75369196</vt:lpwstr>
      </vt:variant>
      <vt:variant>
        <vt:i4>1048628</vt:i4>
      </vt:variant>
      <vt:variant>
        <vt:i4>398</vt:i4>
      </vt:variant>
      <vt:variant>
        <vt:i4>0</vt:i4>
      </vt:variant>
      <vt:variant>
        <vt:i4>5</vt:i4>
      </vt:variant>
      <vt:variant>
        <vt:lpwstr/>
      </vt:variant>
      <vt:variant>
        <vt:lpwstr>_Toc75369195</vt:lpwstr>
      </vt:variant>
      <vt:variant>
        <vt:i4>1114164</vt:i4>
      </vt:variant>
      <vt:variant>
        <vt:i4>392</vt:i4>
      </vt:variant>
      <vt:variant>
        <vt:i4>0</vt:i4>
      </vt:variant>
      <vt:variant>
        <vt:i4>5</vt:i4>
      </vt:variant>
      <vt:variant>
        <vt:lpwstr/>
      </vt:variant>
      <vt:variant>
        <vt:lpwstr>_Toc75369194</vt:lpwstr>
      </vt:variant>
      <vt:variant>
        <vt:i4>1441844</vt:i4>
      </vt:variant>
      <vt:variant>
        <vt:i4>386</vt:i4>
      </vt:variant>
      <vt:variant>
        <vt:i4>0</vt:i4>
      </vt:variant>
      <vt:variant>
        <vt:i4>5</vt:i4>
      </vt:variant>
      <vt:variant>
        <vt:lpwstr/>
      </vt:variant>
      <vt:variant>
        <vt:lpwstr>_Toc75369193</vt:lpwstr>
      </vt:variant>
      <vt:variant>
        <vt:i4>1507380</vt:i4>
      </vt:variant>
      <vt:variant>
        <vt:i4>380</vt:i4>
      </vt:variant>
      <vt:variant>
        <vt:i4>0</vt:i4>
      </vt:variant>
      <vt:variant>
        <vt:i4>5</vt:i4>
      </vt:variant>
      <vt:variant>
        <vt:lpwstr/>
      </vt:variant>
      <vt:variant>
        <vt:lpwstr>_Toc75369192</vt:lpwstr>
      </vt:variant>
      <vt:variant>
        <vt:i4>1310772</vt:i4>
      </vt:variant>
      <vt:variant>
        <vt:i4>374</vt:i4>
      </vt:variant>
      <vt:variant>
        <vt:i4>0</vt:i4>
      </vt:variant>
      <vt:variant>
        <vt:i4>5</vt:i4>
      </vt:variant>
      <vt:variant>
        <vt:lpwstr/>
      </vt:variant>
      <vt:variant>
        <vt:lpwstr>_Toc75369191</vt:lpwstr>
      </vt:variant>
      <vt:variant>
        <vt:i4>1376308</vt:i4>
      </vt:variant>
      <vt:variant>
        <vt:i4>368</vt:i4>
      </vt:variant>
      <vt:variant>
        <vt:i4>0</vt:i4>
      </vt:variant>
      <vt:variant>
        <vt:i4>5</vt:i4>
      </vt:variant>
      <vt:variant>
        <vt:lpwstr/>
      </vt:variant>
      <vt:variant>
        <vt:lpwstr>_Toc75369190</vt:lpwstr>
      </vt:variant>
      <vt:variant>
        <vt:i4>1835061</vt:i4>
      </vt:variant>
      <vt:variant>
        <vt:i4>362</vt:i4>
      </vt:variant>
      <vt:variant>
        <vt:i4>0</vt:i4>
      </vt:variant>
      <vt:variant>
        <vt:i4>5</vt:i4>
      </vt:variant>
      <vt:variant>
        <vt:lpwstr/>
      </vt:variant>
      <vt:variant>
        <vt:lpwstr>_Toc75369189</vt:lpwstr>
      </vt:variant>
      <vt:variant>
        <vt:i4>1900597</vt:i4>
      </vt:variant>
      <vt:variant>
        <vt:i4>356</vt:i4>
      </vt:variant>
      <vt:variant>
        <vt:i4>0</vt:i4>
      </vt:variant>
      <vt:variant>
        <vt:i4>5</vt:i4>
      </vt:variant>
      <vt:variant>
        <vt:lpwstr/>
      </vt:variant>
      <vt:variant>
        <vt:lpwstr>_Toc75369188</vt:lpwstr>
      </vt:variant>
      <vt:variant>
        <vt:i4>1179701</vt:i4>
      </vt:variant>
      <vt:variant>
        <vt:i4>350</vt:i4>
      </vt:variant>
      <vt:variant>
        <vt:i4>0</vt:i4>
      </vt:variant>
      <vt:variant>
        <vt:i4>5</vt:i4>
      </vt:variant>
      <vt:variant>
        <vt:lpwstr/>
      </vt:variant>
      <vt:variant>
        <vt:lpwstr>_Toc75369187</vt:lpwstr>
      </vt:variant>
      <vt:variant>
        <vt:i4>1245237</vt:i4>
      </vt:variant>
      <vt:variant>
        <vt:i4>344</vt:i4>
      </vt:variant>
      <vt:variant>
        <vt:i4>0</vt:i4>
      </vt:variant>
      <vt:variant>
        <vt:i4>5</vt:i4>
      </vt:variant>
      <vt:variant>
        <vt:lpwstr/>
      </vt:variant>
      <vt:variant>
        <vt:lpwstr>_Toc75369186</vt:lpwstr>
      </vt:variant>
      <vt:variant>
        <vt:i4>1048629</vt:i4>
      </vt:variant>
      <vt:variant>
        <vt:i4>338</vt:i4>
      </vt:variant>
      <vt:variant>
        <vt:i4>0</vt:i4>
      </vt:variant>
      <vt:variant>
        <vt:i4>5</vt:i4>
      </vt:variant>
      <vt:variant>
        <vt:lpwstr/>
      </vt:variant>
      <vt:variant>
        <vt:lpwstr>_Toc75369185</vt:lpwstr>
      </vt:variant>
      <vt:variant>
        <vt:i4>1114165</vt:i4>
      </vt:variant>
      <vt:variant>
        <vt:i4>332</vt:i4>
      </vt:variant>
      <vt:variant>
        <vt:i4>0</vt:i4>
      </vt:variant>
      <vt:variant>
        <vt:i4>5</vt:i4>
      </vt:variant>
      <vt:variant>
        <vt:lpwstr/>
      </vt:variant>
      <vt:variant>
        <vt:lpwstr>_Toc75369184</vt:lpwstr>
      </vt:variant>
      <vt:variant>
        <vt:i4>1441845</vt:i4>
      </vt:variant>
      <vt:variant>
        <vt:i4>326</vt:i4>
      </vt:variant>
      <vt:variant>
        <vt:i4>0</vt:i4>
      </vt:variant>
      <vt:variant>
        <vt:i4>5</vt:i4>
      </vt:variant>
      <vt:variant>
        <vt:lpwstr/>
      </vt:variant>
      <vt:variant>
        <vt:lpwstr>_Toc75369183</vt:lpwstr>
      </vt:variant>
      <vt:variant>
        <vt:i4>1507381</vt:i4>
      </vt:variant>
      <vt:variant>
        <vt:i4>320</vt:i4>
      </vt:variant>
      <vt:variant>
        <vt:i4>0</vt:i4>
      </vt:variant>
      <vt:variant>
        <vt:i4>5</vt:i4>
      </vt:variant>
      <vt:variant>
        <vt:lpwstr/>
      </vt:variant>
      <vt:variant>
        <vt:lpwstr>_Toc75369182</vt:lpwstr>
      </vt:variant>
      <vt:variant>
        <vt:i4>1310773</vt:i4>
      </vt:variant>
      <vt:variant>
        <vt:i4>314</vt:i4>
      </vt:variant>
      <vt:variant>
        <vt:i4>0</vt:i4>
      </vt:variant>
      <vt:variant>
        <vt:i4>5</vt:i4>
      </vt:variant>
      <vt:variant>
        <vt:lpwstr/>
      </vt:variant>
      <vt:variant>
        <vt:lpwstr>_Toc75369181</vt:lpwstr>
      </vt:variant>
      <vt:variant>
        <vt:i4>1376309</vt:i4>
      </vt:variant>
      <vt:variant>
        <vt:i4>308</vt:i4>
      </vt:variant>
      <vt:variant>
        <vt:i4>0</vt:i4>
      </vt:variant>
      <vt:variant>
        <vt:i4>5</vt:i4>
      </vt:variant>
      <vt:variant>
        <vt:lpwstr/>
      </vt:variant>
      <vt:variant>
        <vt:lpwstr>_Toc75369180</vt:lpwstr>
      </vt:variant>
      <vt:variant>
        <vt:i4>1835066</vt:i4>
      </vt:variant>
      <vt:variant>
        <vt:i4>302</vt:i4>
      </vt:variant>
      <vt:variant>
        <vt:i4>0</vt:i4>
      </vt:variant>
      <vt:variant>
        <vt:i4>5</vt:i4>
      </vt:variant>
      <vt:variant>
        <vt:lpwstr/>
      </vt:variant>
      <vt:variant>
        <vt:lpwstr>_Toc75369179</vt:lpwstr>
      </vt:variant>
      <vt:variant>
        <vt:i4>1900602</vt:i4>
      </vt:variant>
      <vt:variant>
        <vt:i4>296</vt:i4>
      </vt:variant>
      <vt:variant>
        <vt:i4>0</vt:i4>
      </vt:variant>
      <vt:variant>
        <vt:i4>5</vt:i4>
      </vt:variant>
      <vt:variant>
        <vt:lpwstr/>
      </vt:variant>
      <vt:variant>
        <vt:lpwstr>_Toc75369178</vt:lpwstr>
      </vt:variant>
      <vt:variant>
        <vt:i4>1179706</vt:i4>
      </vt:variant>
      <vt:variant>
        <vt:i4>290</vt:i4>
      </vt:variant>
      <vt:variant>
        <vt:i4>0</vt:i4>
      </vt:variant>
      <vt:variant>
        <vt:i4>5</vt:i4>
      </vt:variant>
      <vt:variant>
        <vt:lpwstr/>
      </vt:variant>
      <vt:variant>
        <vt:lpwstr>_Toc75369177</vt:lpwstr>
      </vt:variant>
      <vt:variant>
        <vt:i4>1245242</vt:i4>
      </vt:variant>
      <vt:variant>
        <vt:i4>284</vt:i4>
      </vt:variant>
      <vt:variant>
        <vt:i4>0</vt:i4>
      </vt:variant>
      <vt:variant>
        <vt:i4>5</vt:i4>
      </vt:variant>
      <vt:variant>
        <vt:lpwstr/>
      </vt:variant>
      <vt:variant>
        <vt:lpwstr>_Toc75369176</vt:lpwstr>
      </vt:variant>
      <vt:variant>
        <vt:i4>1048634</vt:i4>
      </vt:variant>
      <vt:variant>
        <vt:i4>278</vt:i4>
      </vt:variant>
      <vt:variant>
        <vt:i4>0</vt:i4>
      </vt:variant>
      <vt:variant>
        <vt:i4>5</vt:i4>
      </vt:variant>
      <vt:variant>
        <vt:lpwstr/>
      </vt:variant>
      <vt:variant>
        <vt:lpwstr>_Toc75369175</vt:lpwstr>
      </vt:variant>
      <vt:variant>
        <vt:i4>1114170</vt:i4>
      </vt:variant>
      <vt:variant>
        <vt:i4>272</vt:i4>
      </vt:variant>
      <vt:variant>
        <vt:i4>0</vt:i4>
      </vt:variant>
      <vt:variant>
        <vt:i4>5</vt:i4>
      </vt:variant>
      <vt:variant>
        <vt:lpwstr/>
      </vt:variant>
      <vt:variant>
        <vt:lpwstr>_Toc75369174</vt:lpwstr>
      </vt:variant>
      <vt:variant>
        <vt:i4>1441850</vt:i4>
      </vt:variant>
      <vt:variant>
        <vt:i4>266</vt:i4>
      </vt:variant>
      <vt:variant>
        <vt:i4>0</vt:i4>
      </vt:variant>
      <vt:variant>
        <vt:i4>5</vt:i4>
      </vt:variant>
      <vt:variant>
        <vt:lpwstr/>
      </vt:variant>
      <vt:variant>
        <vt:lpwstr>_Toc75369173</vt:lpwstr>
      </vt:variant>
      <vt:variant>
        <vt:i4>1507386</vt:i4>
      </vt:variant>
      <vt:variant>
        <vt:i4>260</vt:i4>
      </vt:variant>
      <vt:variant>
        <vt:i4>0</vt:i4>
      </vt:variant>
      <vt:variant>
        <vt:i4>5</vt:i4>
      </vt:variant>
      <vt:variant>
        <vt:lpwstr/>
      </vt:variant>
      <vt:variant>
        <vt:lpwstr>_Toc75369172</vt:lpwstr>
      </vt:variant>
      <vt:variant>
        <vt:i4>1310778</vt:i4>
      </vt:variant>
      <vt:variant>
        <vt:i4>254</vt:i4>
      </vt:variant>
      <vt:variant>
        <vt:i4>0</vt:i4>
      </vt:variant>
      <vt:variant>
        <vt:i4>5</vt:i4>
      </vt:variant>
      <vt:variant>
        <vt:lpwstr/>
      </vt:variant>
      <vt:variant>
        <vt:lpwstr>_Toc75369171</vt:lpwstr>
      </vt:variant>
      <vt:variant>
        <vt:i4>1376314</vt:i4>
      </vt:variant>
      <vt:variant>
        <vt:i4>248</vt:i4>
      </vt:variant>
      <vt:variant>
        <vt:i4>0</vt:i4>
      </vt:variant>
      <vt:variant>
        <vt:i4>5</vt:i4>
      </vt:variant>
      <vt:variant>
        <vt:lpwstr/>
      </vt:variant>
      <vt:variant>
        <vt:lpwstr>_Toc75369170</vt:lpwstr>
      </vt:variant>
      <vt:variant>
        <vt:i4>1835067</vt:i4>
      </vt:variant>
      <vt:variant>
        <vt:i4>242</vt:i4>
      </vt:variant>
      <vt:variant>
        <vt:i4>0</vt:i4>
      </vt:variant>
      <vt:variant>
        <vt:i4>5</vt:i4>
      </vt:variant>
      <vt:variant>
        <vt:lpwstr/>
      </vt:variant>
      <vt:variant>
        <vt:lpwstr>_Toc75369169</vt:lpwstr>
      </vt:variant>
      <vt:variant>
        <vt:i4>1900603</vt:i4>
      </vt:variant>
      <vt:variant>
        <vt:i4>236</vt:i4>
      </vt:variant>
      <vt:variant>
        <vt:i4>0</vt:i4>
      </vt:variant>
      <vt:variant>
        <vt:i4>5</vt:i4>
      </vt:variant>
      <vt:variant>
        <vt:lpwstr/>
      </vt:variant>
      <vt:variant>
        <vt:lpwstr>_Toc75369168</vt:lpwstr>
      </vt:variant>
      <vt:variant>
        <vt:i4>1179707</vt:i4>
      </vt:variant>
      <vt:variant>
        <vt:i4>230</vt:i4>
      </vt:variant>
      <vt:variant>
        <vt:i4>0</vt:i4>
      </vt:variant>
      <vt:variant>
        <vt:i4>5</vt:i4>
      </vt:variant>
      <vt:variant>
        <vt:lpwstr/>
      </vt:variant>
      <vt:variant>
        <vt:lpwstr>_Toc75369167</vt:lpwstr>
      </vt:variant>
      <vt:variant>
        <vt:i4>1245243</vt:i4>
      </vt:variant>
      <vt:variant>
        <vt:i4>224</vt:i4>
      </vt:variant>
      <vt:variant>
        <vt:i4>0</vt:i4>
      </vt:variant>
      <vt:variant>
        <vt:i4>5</vt:i4>
      </vt:variant>
      <vt:variant>
        <vt:lpwstr/>
      </vt:variant>
      <vt:variant>
        <vt:lpwstr>_Toc75369166</vt:lpwstr>
      </vt:variant>
      <vt:variant>
        <vt:i4>1048635</vt:i4>
      </vt:variant>
      <vt:variant>
        <vt:i4>218</vt:i4>
      </vt:variant>
      <vt:variant>
        <vt:i4>0</vt:i4>
      </vt:variant>
      <vt:variant>
        <vt:i4>5</vt:i4>
      </vt:variant>
      <vt:variant>
        <vt:lpwstr/>
      </vt:variant>
      <vt:variant>
        <vt:lpwstr>_Toc75369165</vt:lpwstr>
      </vt:variant>
      <vt:variant>
        <vt:i4>1114171</vt:i4>
      </vt:variant>
      <vt:variant>
        <vt:i4>212</vt:i4>
      </vt:variant>
      <vt:variant>
        <vt:i4>0</vt:i4>
      </vt:variant>
      <vt:variant>
        <vt:i4>5</vt:i4>
      </vt:variant>
      <vt:variant>
        <vt:lpwstr/>
      </vt:variant>
      <vt:variant>
        <vt:lpwstr>_Toc75369164</vt:lpwstr>
      </vt:variant>
      <vt:variant>
        <vt:i4>1441851</vt:i4>
      </vt:variant>
      <vt:variant>
        <vt:i4>206</vt:i4>
      </vt:variant>
      <vt:variant>
        <vt:i4>0</vt:i4>
      </vt:variant>
      <vt:variant>
        <vt:i4>5</vt:i4>
      </vt:variant>
      <vt:variant>
        <vt:lpwstr/>
      </vt:variant>
      <vt:variant>
        <vt:lpwstr>_Toc75369163</vt:lpwstr>
      </vt:variant>
      <vt:variant>
        <vt:i4>1507387</vt:i4>
      </vt:variant>
      <vt:variant>
        <vt:i4>200</vt:i4>
      </vt:variant>
      <vt:variant>
        <vt:i4>0</vt:i4>
      </vt:variant>
      <vt:variant>
        <vt:i4>5</vt:i4>
      </vt:variant>
      <vt:variant>
        <vt:lpwstr/>
      </vt:variant>
      <vt:variant>
        <vt:lpwstr>_Toc75369162</vt:lpwstr>
      </vt:variant>
      <vt:variant>
        <vt:i4>1310779</vt:i4>
      </vt:variant>
      <vt:variant>
        <vt:i4>194</vt:i4>
      </vt:variant>
      <vt:variant>
        <vt:i4>0</vt:i4>
      </vt:variant>
      <vt:variant>
        <vt:i4>5</vt:i4>
      </vt:variant>
      <vt:variant>
        <vt:lpwstr/>
      </vt:variant>
      <vt:variant>
        <vt:lpwstr>_Toc75369161</vt:lpwstr>
      </vt:variant>
      <vt:variant>
        <vt:i4>1376315</vt:i4>
      </vt:variant>
      <vt:variant>
        <vt:i4>188</vt:i4>
      </vt:variant>
      <vt:variant>
        <vt:i4>0</vt:i4>
      </vt:variant>
      <vt:variant>
        <vt:i4>5</vt:i4>
      </vt:variant>
      <vt:variant>
        <vt:lpwstr/>
      </vt:variant>
      <vt:variant>
        <vt:lpwstr>_Toc75369160</vt:lpwstr>
      </vt:variant>
      <vt:variant>
        <vt:i4>1835064</vt:i4>
      </vt:variant>
      <vt:variant>
        <vt:i4>182</vt:i4>
      </vt:variant>
      <vt:variant>
        <vt:i4>0</vt:i4>
      </vt:variant>
      <vt:variant>
        <vt:i4>5</vt:i4>
      </vt:variant>
      <vt:variant>
        <vt:lpwstr/>
      </vt:variant>
      <vt:variant>
        <vt:lpwstr>_Toc75369159</vt:lpwstr>
      </vt:variant>
      <vt:variant>
        <vt:i4>1900600</vt:i4>
      </vt:variant>
      <vt:variant>
        <vt:i4>176</vt:i4>
      </vt:variant>
      <vt:variant>
        <vt:i4>0</vt:i4>
      </vt:variant>
      <vt:variant>
        <vt:i4>5</vt:i4>
      </vt:variant>
      <vt:variant>
        <vt:lpwstr/>
      </vt:variant>
      <vt:variant>
        <vt:lpwstr>_Toc75369158</vt:lpwstr>
      </vt:variant>
      <vt:variant>
        <vt:i4>1179704</vt:i4>
      </vt:variant>
      <vt:variant>
        <vt:i4>170</vt:i4>
      </vt:variant>
      <vt:variant>
        <vt:i4>0</vt:i4>
      </vt:variant>
      <vt:variant>
        <vt:i4>5</vt:i4>
      </vt:variant>
      <vt:variant>
        <vt:lpwstr/>
      </vt:variant>
      <vt:variant>
        <vt:lpwstr>_Toc75369157</vt:lpwstr>
      </vt:variant>
      <vt:variant>
        <vt:i4>1245240</vt:i4>
      </vt:variant>
      <vt:variant>
        <vt:i4>164</vt:i4>
      </vt:variant>
      <vt:variant>
        <vt:i4>0</vt:i4>
      </vt:variant>
      <vt:variant>
        <vt:i4>5</vt:i4>
      </vt:variant>
      <vt:variant>
        <vt:lpwstr/>
      </vt:variant>
      <vt:variant>
        <vt:lpwstr>_Toc75369156</vt:lpwstr>
      </vt:variant>
      <vt:variant>
        <vt:i4>1048632</vt:i4>
      </vt:variant>
      <vt:variant>
        <vt:i4>158</vt:i4>
      </vt:variant>
      <vt:variant>
        <vt:i4>0</vt:i4>
      </vt:variant>
      <vt:variant>
        <vt:i4>5</vt:i4>
      </vt:variant>
      <vt:variant>
        <vt:lpwstr/>
      </vt:variant>
      <vt:variant>
        <vt:lpwstr>_Toc75369155</vt:lpwstr>
      </vt:variant>
      <vt:variant>
        <vt:i4>1114168</vt:i4>
      </vt:variant>
      <vt:variant>
        <vt:i4>152</vt:i4>
      </vt:variant>
      <vt:variant>
        <vt:i4>0</vt:i4>
      </vt:variant>
      <vt:variant>
        <vt:i4>5</vt:i4>
      </vt:variant>
      <vt:variant>
        <vt:lpwstr/>
      </vt:variant>
      <vt:variant>
        <vt:lpwstr>_Toc75369154</vt:lpwstr>
      </vt:variant>
      <vt:variant>
        <vt:i4>1441848</vt:i4>
      </vt:variant>
      <vt:variant>
        <vt:i4>146</vt:i4>
      </vt:variant>
      <vt:variant>
        <vt:i4>0</vt:i4>
      </vt:variant>
      <vt:variant>
        <vt:i4>5</vt:i4>
      </vt:variant>
      <vt:variant>
        <vt:lpwstr/>
      </vt:variant>
      <vt:variant>
        <vt:lpwstr>_Toc75369153</vt:lpwstr>
      </vt:variant>
      <vt:variant>
        <vt:i4>1507384</vt:i4>
      </vt:variant>
      <vt:variant>
        <vt:i4>140</vt:i4>
      </vt:variant>
      <vt:variant>
        <vt:i4>0</vt:i4>
      </vt:variant>
      <vt:variant>
        <vt:i4>5</vt:i4>
      </vt:variant>
      <vt:variant>
        <vt:lpwstr/>
      </vt:variant>
      <vt:variant>
        <vt:lpwstr>_Toc75369152</vt:lpwstr>
      </vt:variant>
      <vt:variant>
        <vt:i4>1310776</vt:i4>
      </vt:variant>
      <vt:variant>
        <vt:i4>134</vt:i4>
      </vt:variant>
      <vt:variant>
        <vt:i4>0</vt:i4>
      </vt:variant>
      <vt:variant>
        <vt:i4>5</vt:i4>
      </vt:variant>
      <vt:variant>
        <vt:lpwstr/>
      </vt:variant>
      <vt:variant>
        <vt:lpwstr>_Toc75369151</vt:lpwstr>
      </vt:variant>
      <vt:variant>
        <vt:i4>1376312</vt:i4>
      </vt:variant>
      <vt:variant>
        <vt:i4>128</vt:i4>
      </vt:variant>
      <vt:variant>
        <vt:i4>0</vt:i4>
      </vt:variant>
      <vt:variant>
        <vt:i4>5</vt:i4>
      </vt:variant>
      <vt:variant>
        <vt:lpwstr/>
      </vt:variant>
      <vt:variant>
        <vt:lpwstr>_Toc75369150</vt:lpwstr>
      </vt:variant>
      <vt:variant>
        <vt:i4>1835065</vt:i4>
      </vt:variant>
      <vt:variant>
        <vt:i4>122</vt:i4>
      </vt:variant>
      <vt:variant>
        <vt:i4>0</vt:i4>
      </vt:variant>
      <vt:variant>
        <vt:i4>5</vt:i4>
      </vt:variant>
      <vt:variant>
        <vt:lpwstr/>
      </vt:variant>
      <vt:variant>
        <vt:lpwstr>_Toc75369149</vt:lpwstr>
      </vt:variant>
      <vt:variant>
        <vt:i4>1900601</vt:i4>
      </vt:variant>
      <vt:variant>
        <vt:i4>116</vt:i4>
      </vt:variant>
      <vt:variant>
        <vt:i4>0</vt:i4>
      </vt:variant>
      <vt:variant>
        <vt:i4>5</vt:i4>
      </vt:variant>
      <vt:variant>
        <vt:lpwstr/>
      </vt:variant>
      <vt:variant>
        <vt:lpwstr>_Toc75369148</vt:lpwstr>
      </vt:variant>
      <vt:variant>
        <vt:i4>1179705</vt:i4>
      </vt:variant>
      <vt:variant>
        <vt:i4>110</vt:i4>
      </vt:variant>
      <vt:variant>
        <vt:i4>0</vt:i4>
      </vt:variant>
      <vt:variant>
        <vt:i4>5</vt:i4>
      </vt:variant>
      <vt:variant>
        <vt:lpwstr/>
      </vt:variant>
      <vt:variant>
        <vt:lpwstr>_Toc75369147</vt:lpwstr>
      </vt:variant>
      <vt:variant>
        <vt:i4>1245241</vt:i4>
      </vt:variant>
      <vt:variant>
        <vt:i4>104</vt:i4>
      </vt:variant>
      <vt:variant>
        <vt:i4>0</vt:i4>
      </vt:variant>
      <vt:variant>
        <vt:i4>5</vt:i4>
      </vt:variant>
      <vt:variant>
        <vt:lpwstr/>
      </vt:variant>
      <vt:variant>
        <vt:lpwstr>_Toc75369146</vt:lpwstr>
      </vt:variant>
      <vt:variant>
        <vt:i4>1048633</vt:i4>
      </vt:variant>
      <vt:variant>
        <vt:i4>98</vt:i4>
      </vt:variant>
      <vt:variant>
        <vt:i4>0</vt:i4>
      </vt:variant>
      <vt:variant>
        <vt:i4>5</vt:i4>
      </vt:variant>
      <vt:variant>
        <vt:lpwstr/>
      </vt:variant>
      <vt:variant>
        <vt:lpwstr>_Toc75369145</vt:lpwstr>
      </vt:variant>
      <vt:variant>
        <vt:i4>1114169</vt:i4>
      </vt:variant>
      <vt:variant>
        <vt:i4>92</vt:i4>
      </vt:variant>
      <vt:variant>
        <vt:i4>0</vt:i4>
      </vt:variant>
      <vt:variant>
        <vt:i4>5</vt:i4>
      </vt:variant>
      <vt:variant>
        <vt:lpwstr/>
      </vt:variant>
      <vt:variant>
        <vt:lpwstr>_Toc75369144</vt:lpwstr>
      </vt:variant>
      <vt:variant>
        <vt:i4>1441849</vt:i4>
      </vt:variant>
      <vt:variant>
        <vt:i4>86</vt:i4>
      </vt:variant>
      <vt:variant>
        <vt:i4>0</vt:i4>
      </vt:variant>
      <vt:variant>
        <vt:i4>5</vt:i4>
      </vt:variant>
      <vt:variant>
        <vt:lpwstr/>
      </vt:variant>
      <vt:variant>
        <vt:lpwstr>_Toc75369143</vt:lpwstr>
      </vt:variant>
      <vt:variant>
        <vt:i4>1507385</vt:i4>
      </vt:variant>
      <vt:variant>
        <vt:i4>80</vt:i4>
      </vt:variant>
      <vt:variant>
        <vt:i4>0</vt:i4>
      </vt:variant>
      <vt:variant>
        <vt:i4>5</vt:i4>
      </vt:variant>
      <vt:variant>
        <vt:lpwstr/>
      </vt:variant>
      <vt:variant>
        <vt:lpwstr>_Toc75369142</vt:lpwstr>
      </vt:variant>
      <vt:variant>
        <vt:i4>1310777</vt:i4>
      </vt:variant>
      <vt:variant>
        <vt:i4>74</vt:i4>
      </vt:variant>
      <vt:variant>
        <vt:i4>0</vt:i4>
      </vt:variant>
      <vt:variant>
        <vt:i4>5</vt:i4>
      </vt:variant>
      <vt:variant>
        <vt:lpwstr/>
      </vt:variant>
      <vt:variant>
        <vt:lpwstr>_Toc75369141</vt:lpwstr>
      </vt:variant>
      <vt:variant>
        <vt:i4>1376313</vt:i4>
      </vt:variant>
      <vt:variant>
        <vt:i4>68</vt:i4>
      </vt:variant>
      <vt:variant>
        <vt:i4>0</vt:i4>
      </vt:variant>
      <vt:variant>
        <vt:i4>5</vt:i4>
      </vt:variant>
      <vt:variant>
        <vt:lpwstr/>
      </vt:variant>
      <vt:variant>
        <vt:lpwstr>_Toc75369140</vt:lpwstr>
      </vt:variant>
      <vt:variant>
        <vt:i4>1835070</vt:i4>
      </vt:variant>
      <vt:variant>
        <vt:i4>62</vt:i4>
      </vt:variant>
      <vt:variant>
        <vt:i4>0</vt:i4>
      </vt:variant>
      <vt:variant>
        <vt:i4>5</vt:i4>
      </vt:variant>
      <vt:variant>
        <vt:lpwstr/>
      </vt:variant>
      <vt:variant>
        <vt:lpwstr>_Toc75369139</vt:lpwstr>
      </vt:variant>
      <vt:variant>
        <vt:i4>1900606</vt:i4>
      </vt:variant>
      <vt:variant>
        <vt:i4>56</vt:i4>
      </vt:variant>
      <vt:variant>
        <vt:i4>0</vt:i4>
      </vt:variant>
      <vt:variant>
        <vt:i4>5</vt:i4>
      </vt:variant>
      <vt:variant>
        <vt:lpwstr/>
      </vt:variant>
      <vt:variant>
        <vt:lpwstr>_Toc75369138</vt:lpwstr>
      </vt:variant>
      <vt:variant>
        <vt:i4>1179710</vt:i4>
      </vt:variant>
      <vt:variant>
        <vt:i4>50</vt:i4>
      </vt:variant>
      <vt:variant>
        <vt:i4>0</vt:i4>
      </vt:variant>
      <vt:variant>
        <vt:i4>5</vt:i4>
      </vt:variant>
      <vt:variant>
        <vt:lpwstr/>
      </vt:variant>
      <vt:variant>
        <vt:lpwstr>_Toc75369137</vt:lpwstr>
      </vt:variant>
      <vt:variant>
        <vt:i4>1245246</vt:i4>
      </vt:variant>
      <vt:variant>
        <vt:i4>44</vt:i4>
      </vt:variant>
      <vt:variant>
        <vt:i4>0</vt:i4>
      </vt:variant>
      <vt:variant>
        <vt:i4>5</vt:i4>
      </vt:variant>
      <vt:variant>
        <vt:lpwstr/>
      </vt:variant>
      <vt:variant>
        <vt:lpwstr>_Toc75369136</vt:lpwstr>
      </vt:variant>
      <vt:variant>
        <vt:i4>1048638</vt:i4>
      </vt:variant>
      <vt:variant>
        <vt:i4>38</vt:i4>
      </vt:variant>
      <vt:variant>
        <vt:i4>0</vt:i4>
      </vt:variant>
      <vt:variant>
        <vt:i4>5</vt:i4>
      </vt:variant>
      <vt:variant>
        <vt:lpwstr/>
      </vt:variant>
      <vt:variant>
        <vt:lpwstr>_Toc75369135</vt:lpwstr>
      </vt:variant>
      <vt:variant>
        <vt:i4>1114174</vt:i4>
      </vt:variant>
      <vt:variant>
        <vt:i4>32</vt:i4>
      </vt:variant>
      <vt:variant>
        <vt:i4>0</vt:i4>
      </vt:variant>
      <vt:variant>
        <vt:i4>5</vt:i4>
      </vt:variant>
      <vt:variant>
        <vt:lpwstr/>
      </vt:variant>
      <vt:variant>
        <vt:lpwstr>_Toc75369134</vt:lpwstr>
      </vt:variant>
      <vt:variant>
        <vt:i4>1441854</vt:i4>
      </vt:variant>
      <vt:variant>
        <vt:i4>26</vt:i4>
      </vt:variant>
      <vt:variant>
        <vt:i4>0</vt:i4>
      </vt:variant>
      <vt:variant>
        <vt:i4>5</vt:i4>
      </vt:variant>
      <vt:variant>
        <vt:lpwstr/>
      </vt:variant>
      <vt:variant>
        <vt:lpwstr>_Toc75369133</vt:lpwstr>
      </vt:variant>
      <vt:variant>
        <vt:i4>1507390</vt:i4>
      </vt:variant>
      <vt:variant>
        <vt:i4>20</vt:i4>
      </vt:variant>
      <vt:variant>
        <vt:i4>0</vt:i4>
      </vt:variant>
      <vt:variant>
        <vt:i4>5</vt:i4>
      </vt:variant>
      <vt:variant>
        <vt:lpwstr/>
      </vt:variant>
      <vt:variant>
        <vt:lpwstr>_Toc75369132</vt:lpwstr>
      </vt:variant>
      <vt:variant>
        <vt:i4>1310782</vt:i4>
      </vt:variant>
      <vt:variant>
        <vt:i4>14</vt:i4>
      </vt:variant>
      <vt:variant>
        <vt:i4>0</vt:i4>
      </vt:variant>
      <vt:variant>
        <vt:i4>5</vt:i4>
      </vt:variant>
      <vt:variant>
        <vt:lpwstr/>
      </vt:variant>
      <vt:variant>
        <vt:lpwstr>_Toc75369131</vt:lpwstr>
      </vt:variant>
      <vt:variant>
        <vt:i4>1376318</vt:i4>
      </vt:variant>
      <vt:variant>
        <vt:i4>8</vt:i4>
      </vt:variant>
      <vt:variant>
        <vt:i4>0</vt:i4>
      </vt:variant>
      <vt:variant>
        <vt:i4>5</vt:i4>
      </vt:variant>
      <vt:variant>
        <vt:lpwstr/>
      </vt:variant>
      <vt:variant>
        <vt:lpwstr>_Toc75369130</vt:lpwstr>
      </vt:variant>
      <vt:variant>
        <vt:i4>1835071</vt:i4>
      </vt:variant>
      <vt:variant>
        <vt:i4>2</vt:i4>
      </vt:variant>
      <vt:variant>
        <vt:i4>0</vt:i4>
      </vt:variant>
      <vt:variant>
        <vt:i4>5</vt:i4>
      </vt:variant>
      <vt:variant>
        <vt:lpwstr/>
      </vt:variant>
      <vt:variant>
        <vt:lpwstr>_Toc75369129</vt:lpwstr>
      </vt:variant>
      <vt:variant>
        <vt:i4>8257622</vt:i4>
      </vt:variant>
      <vt:variant>
        <vt:i4>0</vt:i4>
      </vt:variant>
      <vt:variant>
        <vt:i4>0</vt:i4>
      </vt:variant>
      <vt:variant>
        <vt:i4>5</vt:i4>
      </vt:variant>
      <vt:variant>
        <vt:lpwstr>mailto:Kiran.Jagadeesan@version1.com</vt:lpwstr>
      </vt:variant>
      <vt:variant>
        <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aik Latheef</cp:lastModifiedBy>
  <cp:revision>106</cp:revision>
  <cp:lastPrinted>2021-04-30T13:29:00Z</cp:lastPrinted>
  <dcterms:created xsi:type="dcterms:W3CDTF">2021-11-30T17:40:00Z</dcterms:created>
  <dcterms:modified xsi:type="dcterms:W3CDTF">2022-02-1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ies>
</file>